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8F1FD7C" w14:textId="1C484745" w:rsidR="00721186" w:rsidRPr="00E515B5" w:rsidRDefault="00721186">
      <w:pPr>
        <w:rPr>
          <w:lang w:val="sr-Cyrl-RS"/>
        </w:rPr>
      </w:pPr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A43182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A43182" w:rsidRDefault="00A02282" w:rsidP="00A06954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67.8pt;height:67.8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55950521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A43182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A43182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A43182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F087D55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155060E" w:rsidR="00BF2D07" w:rsidRPr="00A43182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Јелена Хрњак</w:t>
      </w:r>
    </w:p>
    <w:p w14:paraId="23E6CC87" w14:textId="3E14717A" w:rsidR="0024144D" w:rsidRPr="00A43182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1E237382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F417CB7" w14:textId="38DC9778" w:rsidR="0014466B" w:rsidRPr="00A43182" w:rsidRDefault="005A15DD" w:rsidP="0014466B">
      <w:pPr>
        <w:jc w:val="center"/>
        <w:rPr>
          <w:rFonts w:cs="Arial"/>
          <w:b/>
          <w:i/>
          <w:caps/>
          <w:spacing w:val="-20"/>
          <w:sz w:val="48"/>
          <w:szCs w:val="48"/>
          <w:lang w:val="sr-Cyrl-RS"/>
        </w:rPr>
      </w:pPr>
      <w:r>
        <w:rPr>
          <w:rFonts w:cs="Arial"/>
          <w:b/>
          <w:i/>
          <w:caps/>
          <w:color w:val="000000" w:themeColor="text1"/>
          <w:spacing w:val="-20"/>
          <w:sz w:val="48"/>
          <w:szCs w:val="48"/>
        </w:rPr>
        <w:t>SECURADSL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 xml:space="preserve"> </w:t>
      </w:r>
      <w:r w:rsidR="007F57A3" w:rsidRPr="00A43182">
        <w:rPr>
          <w:rFonts w:cs="Arial"/>
          <w:b/>
          <w:caps/>
          <w:color w:val="000000" w:themeColor="text1"/>
          <w:spacing w:val="-20"/>
          <w:sz w:val="48"/>
          <w:szCs w:val="48"/>
          <w:lang w:val="sr-Cyrl-RS"/>
        </w:rPr>
        <w:t xml:space="preserve">– наменски језик за подршку брзог успостављања конфигурације безбедносних аспеката у радном оквиру 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pring</w:t>
      </w:r>
    </w:p>
    <w:p w14:paraId="5E903A6C" w14:textId="6F6DF596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73709A" w14:textId="6D1F2D77" w:rsidR="0024144D" w:rsidRPr="00A43182" w:rsidRDefault="0024144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602023A4" w14:textId="77777777" w:rsidR="008D5F4A" w:rsidRPr="00A43182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5E1E31C6" w14:textId="69BC7647" w:rsidR="00BF2D07" w:rsidRPr="00A43182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Мастер</w:t>
      </w:r>
      <w:r w:rsidR="00BF2D07"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0A509582" w:rsidR="00BF2D07" w:rsidRPr="00A43182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 xml:space="preserve">- </w:t>
      </w:r>
      <w:r w:rsidR="00641594" w:rsidRPr="00A43182">
        <w:rPr>
          <w:rFonts w:ascii="Arial" w:hAnsi="Arial"/>
          <w:sz w:val="40"/>
          <w:szCs w:val="40"/>
          <w:lang w:val="sr-Cyrl-RS"/>
        </w:rPr>
        <w:t>Мастер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академске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студије</w:t>
      </w:r>
      <w:r w:rsidRPr="00A43182">
        <w:rPr>
          <w:rFonts w:ascii="Arial" w:hAnsi="Arial"/>
          <w:sz w:val="40"/>
          <w:szCs w:val="40"/>
          <w:lang w:val="sr-Cyrl-RS"/>
        </w:rPr>
        <w:t xml:space="preserve"> -</w:t>
      </w:r>
    </w:p>
    <w:p w14:paraId="02CD7184" w14:textId="1D5E7E0E" w:rsidR="0024144D" w:rsidRPr="00A43182" w:rsidRDefault="0024144D" w:rsidP="003E59B7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35318BE7" w14:textId="66AC24A0" w:rsidR="00A7523D" w:rsidRPr="00A43182" w:rsidRDefault="00A7523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21587CAA" w14:textId="77777777" w:rsidR="0024144D" w:rsidRPr="00A43182" w:rsidRDefault="0024144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7F246FC2" w14:textId="286D937F" w:rsidR="00721186" w:rsidRPr="001774CB" w:rsidRDefault="00E2733D" w:rsidP="001774CB">
      <w:pPr>
        <w:ind w:right="285"/>
        <w:jc w:val="center"/>
        <w:rPr>
          <w:rFonts w:ascii="Arial" w:hAnsi="Arial"/>
          <w:sz w:val="36"/>
          <w:szCs w:val="40"/>
          <w:lang w:val="sr-Cyrl-RS"/>
        </w:rPr>
      </w:pPr>
      <w:r w:rsidRPr="00A43182">
        <w:rPr>
          <w:rFonts w:ascii="Arial" w:hAnsi="Arial"/>
          <w:sz w:val="36"/>
          <w:szCs w:val="40"/>
          <w:lang w:val="sr-Cyrl-RS"/>
        </w:rPr>
        <w:t>Нови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 </w:t>
      </w:r>
      <w:r w:rsidRPr="00A43182">
        <w:rPr>
          <w:rFonts w:ascii="Arial" w:hAnsi="Arial"/>
          <w:sz w:val="36"/>
          <w:szCs w:val="40"/>
          <w:lang w:val="sr-Cyrl-RS"/>
        </w:rPr>
        <w:t>Сад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, </w:t>
      </w:r>
      <w:r w:rsidR="00641594" w:rsidRPr="00A43182">
        <w:rPr>
          <w:rFonts w:ascii="Arial" w:hAnsi="Arial"/>
          <w:sz w:val="36"/>
          <w:szCs w:val="40"/>
          <w:lang w:val="sr-Cyrl-RS"/>
        </w:rPr>
        <w:t>2023</w:t>
      </w:r>
      <w:r w:rsidR="00573F8E" w:rsidRPr="00A43182">
        <w:rPr>
          <w:rFonts w:ascii="Arial" w:hAnsi="Arial"/>
          <w:sz w:val="36"/>
          <w:szCs w:val="40"/>
          <w:lang w:val="sr-Cyrl-RS"/>
        </w:rPr>
        <w:t>.</w:t>
      </w:r>
    </w:p>
    <w:p w14:paraId="2A624680" w14:textId="5F2F89EF" w:rsidR="00666A19" w:rsidRPr="00A43182" w:rsidRDefault="00666A19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3DCB7AAE" w14:textId="77777777" w:rsidR="003E59B7" w:rsidRPr="00A43182" w:rsidRDefault="003E59B7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3E59B7" w:rsidRPr="00A43182" w:rsidSect="00D31E8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9"/>
        <w:gridCol w:w="1442"/>
        <w:gridCol w:w="4318"/>
        <w:gridCol w:w="1233"/>
      </w:tblGrid>
      <w:tr w:rsidR="00414C11" w:rsidRPr="00A43182" w14:paraId="137C12FC" w14:textId="77777777" w:rsidTr="00610AA7">
        <w:trPr>
          <w:cantSplit/>
          <w:trHeight w:val="168"/>
        </w:trPr>
        <w:tc>
          <w:tcPr>
            <w:tcW w:w="187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Ред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Р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794ADFD6" w14:textId="77777777" w:rsidTr="00610AA7">
        <w:trPr>
          <w:cantSplit/>
          <w:trHeight w:val="197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дентификацио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36433813" w14:textId="77777777" w:rsidTr="00610AA7">
        <w:trPr>
          <w:cantSplit/>
          <w:trHeight w:val="64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документ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Монографска документација</w:t>
            </w:r>
          </w:p>
        </w:tc>
      </w:tr>
      <w:tr w:rsidR="00414C11" w:rsidRPr="00A43182" w14:paraId="49974906" w14:textId="77777777" w:rsidTr="00610AA7">
        <w:trPr>
          <w:cantSplit/>
          <w:trHeight w:val="143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запи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Текстуални штампани материјал</w:t>
            </w:r>
          </w:p>
        </w:tc>
      </w:tr>
      <w:tr w:rsidR="00414C11" w:rsidRPr="00A43182" w14:paraId="31BC749A" w14:textId="77777777" w:rsidTr="00610AA7">
        <w:trPr>
          <w:cantSplit/>
          <w:trHeight w:val="161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рста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Pr="00A43182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Мастер 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ад</w:t>
            </w:r>
          </w:p>
        </w:tc>
      </w:tr>
      <w:tr w:rsidR="00414C11" w:rsidRPr="00A43182" w14:paraId="088C209F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Ау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А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Јелена Хрњак</w:t>
            </w:r>
          </w:p>
        </w:tc>
      </w:tr>
      <w:tr w:rsidR="00414C11" w:rsidRPr="00DD3B18" w14:paraId="30DFB769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н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7A9AD341" w:rsidR="00414C11" w:rsidRPr="00A43182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р Владимир Димитриески, </w:t>
            </w:r>
            <w:r w:rsidR="00610AA7">
              <w:rPr>
                <w:rFonts w:ascii="Arial" w:hAnsi="Arial" w:cs="Arial"/>
                <w:sz w:val="18"/>
                <w:szCs w:val="18"/>
                <w:lang w:val="sr-Cyrl-RS"/>
              </w:rPr>
              <w:t>ванредни професор</w:t>
            </w:r>
          </w:p>
        </w:tc>
      </w:tr>
      <w:tr w:rsidR="00414C11" w:rsidRPr="00DD3B18" w14:paraId="5ECBD531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слов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337EEF72" w:rsidR="00414C11" w:rsidRPr="00A43182" w:rsidRDefault="00840874" w:rsidP="005A15DD">
            <w:pPr>
              <w:spacing w:before="60" w:after="60"/>
              <w:jc w:val="both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>Se</w:t>
            </w:r>
            <w:r w:rsidR="005A15DD" w:rsidRPr="0054523C">
              <w:rPr>
                <w:rFonts w:ascii="Arial" w:hAnsi="Arial" w:cs="Arial"/>
                <w:i/>
                <w:sz w:val="18"/>
                <w:szCs w:val="18"/>
                <w:lang w:val="sr-Cyrl-RS"/>
              </w:rPr>
              <w:t>cura</w:t>
            </w:r>
            <w:r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 xml:space="preserve">DSL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– Наменск</w:t>
            </w:r>
            <w:r w:rsidR="008E1483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и језик за подршку брзог успостављања конфигурације безбедносних аспеката у радном оквиру </w:t>
            </w:r>
            <w:r w:rsidR="008E1483"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>Spring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</w:t>
            </w:r>
          </w:p>
        </w:tc>
      </w:tr>
      <w:tr w:rsidR="00414C11" w:rsidRPr="00A43182" w14:paraId="0F1D7EF2" w14:textId="77777777" w:rsidTr="00610AA7">
        <w:trPr>
          <w:cantSplit/>
          <w:trHeight w:val="170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публик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 / ћирилица</w:t>
            </w:r>
          </w:p>
        </w:tc>
      </w:tr>
      <w:tr w:rsidR="00414C11" w:rsidRPr="00A43182" w14:paraId="0940D7FD" w14:textId="77777777" w:rsidTr="00610AA7">
        <w:trPr>
          <w:cantSplit/>
          <w:trHeight w:val="107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изво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И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</w:t>
            </w:r>
          </w:p>
        </w:tc>
      </w:tr>
      <w:tr w:rsidR="00414C11" w:rsidRPr="00A43182" w14:paraId="21497D67" w14:textId="77777777" w:rsidTr="00610AA7">
        <w:trPr>
          <w:cantSplit/>
          <w:trHeight w:val="134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Земља публиковањ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З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епублика Србија</w:t>
            </w:r>
          </w:p>
        </w:tc>
      </w:tr>
      <w:tr w:rsidR="00414C11" w:rsidRPr="00A43182" w14:paraId="1EEF829E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Уже географско подруч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УГ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Војводина</w:t>
            </w:r>
          </w:p>
        </w:tc>
      </w:tr>
      <w:tr w:rsidR="00414C11" w:rsidRPr="00A43182" w14:paraId="682BAF66" w14:textId="77777777" w:rsidTr="00610AA7">
        <w:trPr>
          <w:cantSplit/>
          <w:trHeight w:val="64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Год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Г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Pr="00A43182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3</w:t>
            </w:r>
          </w:p>
        </w:tc>
      </w:tr>
      <w:tr w:rsidR="00414C11" w:rsidRPr="00A43182" w14:paraId="34D460C7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давач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40ECF443" w:rsidR="00414C11" w:rsidRPr="0054523C" w:rsidRDefault="00414C11">
            <w:pPr>
              <w:spacing w:before="60" w:after="60"/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</w:pP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>Ауторски репринт</w:t>
            </w:r>
          </w:p>
        </w:tc>
      </w:tr>
      <w:tr w:rsidR="00414C11" w:rsidRPr="00DD3B18" w14:paraId="03BE19DC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сто и адре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А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Нови Сад, Трг Доситеја Обрадовића 6</w:t>
            </w:r>
          </w:p>
        </w:tc>
      </w:tr>
      <w:tr w:rsidR="00414C11" w:rsidRPr="00A43182" w14:paraId="3B794366" w14:textId="77777777" w:rsidTr="00610AA7">
        <w:trPr>
          <w:cantSplit/>
          <w:trHeight w:val="143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Pr="00A43182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Физички опис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Ф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pacing w:val="-4"/>
                <w:sz w:val="13"/>
                <w:lang w:val="sr-Cyrl-RS"/>
              </w:rPr>
              <w:t>(поглавља/страна/ цитата/табела/слика/графика/прилога)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50072BE3" w:rsidR="00414C11" w:rsidRPr="00A43182" w:rsidRDefault="00423970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  <w:lang w:val="sr-Cyrl-RS"/>
              </w:rPr>
              <w:t>6</w:t>
            </w: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/77/</w:t>
            </w:r>
            <w:r w:rsidR="006D57EF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2</w:t>
            </w:r>
            <w:r w:rsidR="006D57EF">
              <w:rPr>
                <w:rFonts w:ascii="Arial" w:hAnsi="Arial" w:cs="Arial"/>
                <w:iCs/>
                <w:color w:val="000000" w:themeColor="text1"/>
                <w:sz w:val="18"/>
                <w:szCs w:val="18"/>
                <w:lang w:val="sr-Cyrl-RS"/>
              </w:rPr>
              <w:t>3</w:t>
            </w: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/18/</w:t>
            </w:r>
            <w:r w:rsidR="006D57EF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2</w:t>
            </w:r>
            <w:r w:rsidR="006D57EF">
              <w:rPr>
                <w:rFonts w:ascii="Arial" w:hAnsi="Arial" w:cs="Arial"/>
                <w:iCs/>
                <w:color w:val="000000" w:themeColor="text1"/>
                <w:sz w:val="18"/>
                <w:szCs w:val="18"/>
                <w:lang w:val="sr-Cyrl-RS"/>
              </w:rPr>
              <w:t>4</w:t>
            </w: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/0/0</w:t>
            </w:r>
          </w:p>
        </w:tc>
      </w:tr>
      <w:tr w:rsidR="00414C11" w:rsidRPr="00A43182" w14:paraId="231DEFD0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област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Pr="00A43182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Електротехничко и рачунарско инжењерство</w:t>
            </w:r>
          </w:p>
        </w:tc>
      </w:tr>
      <w:tr w:rsidR="00414C11" w:rsidRPr="00DD3B18" w14:paraId="230E3D62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дисципл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Примењене рачунарске науке и информатика</w:t>
            </w:r>
          </w:p>
        </w:tc>
      </w:tr>
      <w:tr w:rsidR="00414C11" w:rsidRPr="00DD3B18" w14:paraId="068DF8DE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1C69EFD9" w:rsidR="00414C11" w:rsidRPr="00A43182" w:rsidRDefault="00EE58C0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>
              <w:rPr>
                <w:rFonts w:ascii="Arial" w:hAnsi="Arial"/>
                <w:spacing w:val="-8"/>
                <w:sz w:val="18"/>
                <w:lang w:val="sr-Cyrl-RS"/>
              </w:rPr>
              <w:t>Предметна одредница/Кљ</w:t>
            </w:r>
            <w:r w:rsidR="00414C11"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учне речи, </w:t>
            </w:r>
            <w:r w:rsidR="00414C11" w:rsidRPr="00A43182">
              <w:rPr>
                <w:rFonts w:ascii="Arial" w:hAnsi="Arial"/>
                <w:b/>
                <w:spacing w:val="-8"/>
                <w:sz w:val="18"/>
                <w:lang w:val="sr-Cyrl-RS"/>
              </w:rPr>
              <w:t>ПО</w:t>
            </w:r>
            <w:r w:rsidR="00414C11"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Pr="00A43182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оменски оријентисано моделовање и језици</w:t>
            </w:r>
          </w:p>
        </w:tc>
      </w:tr>
      <w:tr w:rsidR="00414C11" w:rsidRPr="00A43182" w14:paraId="76A3AD3C" w14:textId="77777777" w:rsidTr="00610AA7">
        <w:trPr>
          <w:cantSplit/>
          <w:trHeight w:val="80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Pr="00A43182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УДК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DD3B18" w14:paraId="122F8AE0" w14:textId="77777777" w:rsidTr="00610AA7">
        <w:trPr>
          <w:cantSplit/>
          <w:trHeight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Чува с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Ч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Библиотека Факултета техничких наука, Нови Сад</w:t>
            </w:r>
          </w:p>
        </w:tc>
      </w:tr>
      <w:tr w:rsidR="00414C11" w:rsidRPr="00A43182" w14:paraId="2D6E59A2" w14:textId="77777777" w:rsidTr="00610AA7">
        <w:trPr>
          <w:cantSplit/>
          <w:trHeight w:val="341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ажна напоме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DD3B18" w14:paraId="25D296CE" w14:textId="77777777" w:rsidTr="00610AA7">
        <w:trPr>
          <w:cantSplit/>
          <w:trHeight w:hRule="exact" w:val="2125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вод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A33ECFF" w14:textId="0AF94C06" w:rsidR="00D239F9" w:rsidRPr="0054523C" w:rsidRDefault="00D239F9" w:rsidP="00D239F9">
            <w:pPr>
              <w:pStyle w:val="Obiantekst"/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ru-RU"/>
              </w:rPr>
            </w:pP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 xml:space="preserve">У овом раду описан је наменски језик 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en-US"/>
              </w:rPr>
              <w:t>securaDSL</w:t>
            </w: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 xml:space="preserve"> за моделовање</w:t>
            </w:r>
            <w:r w:rsidR="00A324C2"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 xml:space="preserve"> 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en-US"/>
              </w:rPr>
              <w:t>Spring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ru-RU"/>
              </w:rPr>
              <w:t xml:space="preserve"> </w:t>
            </w: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 xml:space="preserve">апликација са безбедносном конфигурацијом подржаном за три безбедносна механизма: основну </w:t>
            </w:r>
            <w:r w:rsidR="00DF0C60" w:rsidRPr="00DF0C60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>аутентификацију</w:t>
            </w: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 xml:space="preserve">, 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en-US"/>
              </w:rPr>
              <w:t>JWT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ru-RU"/>
              </w:rPr>
              <w:t xml:space="preserve"> </w:t>
            </w: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 xml:space="preserve">и 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en-US"/>
              </w:rPr>
              <w:t>OAuth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ru-RU"/>
              </w:rPr>
              <w:t xml:space="preserve">2.0. </w:t>
            </w: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>Поред наменског језика, развијени су генератори извршивог кода на основу модела креираног помоћу језика</w:t>
            </w: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ru-RU"/>
              </w:rPr>
              <w:t xml:space="preserve"> 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en-US"/>
              </w:rPr>
              <w:t>securaDSL</w:t>
            </w: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 xml:space="preserve">. За развој наменског језика </w:t>
            </w:r>
            <w:r w:rsidR="00EE58C0"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>и</w:t>
            </w: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ru-RU"/>
              </w:rPr>
              <w:t xml:space="preserve"> </w:t>
            </w:r>
            <w:r w:rsidRPr="0054523C">
              <w:rPr>
                <w:rFonts w:ascii="Arial" w:hAnsi="Arial" w:cs="Arial"/>
                <w:color w:val="000000" w:themeColor="text1"/>
                <w:sz w:val="18"/>
                <w:szCs w:val="18"/>
                <w:lang w:val="sr-Cyrl-RS"/>
              </w:rPr>
              <w:t xml:space="preserve">генератора коришћено је окружење 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en-US"/>
              </w:rPr>
              <w:t>Eclipse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ru-RU"/>
              </w:rPr>
              <w:t xml:space="preserve"> 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en-US"/>
              </w:rPr>
              <w:t>Modeling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ru-RU"/>
              </w:rPr>
              <w:t xml:space="preserve"> 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en-US"/>
              </w:rPr>
              <w:t>Framework</w:t>
            </w:r>
            <w:r w:rsidRPr="0054523C"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ru-RU"/>
              </w:rPr>
              <w:t>.</w:t>
            </w:r>
          </w:p>
          <w:p w14:paraId="797C04D7" w14:textId="77777777" w:rsidR="00414C11" w:rsidRPr="00A43182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</w:p>
        </w:tc>
      </w:tr>
      <w:tr w:rsidR="00414C11" w:rsidRPr="00A43182" w14:paraId="307766F3" w14:textId="77777777" w:rsidTr="00610AA7">
        <w:trPr>
          <w:cantSplit/>
          <w:trHeight w:hRule="exact" w:val="389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прихватања тем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414C11" w:rsidRPr="00A43182" w14:paraId="062D9FB6" w14:textId="77777777" w:rsidTr="00610AA7">
        <w:trPr>
          <w:cantSplit/>
          <w:trHeight w:hRule="exact" w:val="334"/>
        </w:trPr>
        <w:tc>
          <w:tcPr>
            <w:tcW w:w="187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одбран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12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6034B1" w:rsidRPr="00DD3B18" w14:paraId="359302D9" w14:textId="77777777" w:rsidTr="00610AA7">
        <w:trPr>
          <w:gridAfter w:val="1"/>
          <w:wAfter w:w="694" w:type="pct"/>
          <w:cantSplit/>
          <w:trHeight w:hRule="exact" w:val="389"/>
        </w:trPr>
        <w:tc>
          <w:tcPr>
            <w:tcW w:w="1063" w:type="pct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55D621E4" w14:textId="77777777" w:rsidR="006034B1" w:rsidRPr="00A43182" w:rsidRDefault="006034B1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 xml:space="preserve">Чланови комисије, </w:t>
            </w:r>
            <w:r w:rsidRPr="00A43182">
              <w:rPr>
                <w:rFonts w:ascii="Arial" w:hAnsi="Arial"/>
                <w:b/>
                <w:spacing w:val="-4"/>
                <w:sz w:val="18"/>
                <w:lang w:val="sr-Cyrl-RS"/>
              </w:rPr>
              <w:t>КО</w:t>
            </w: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:</w:t>
            </w:r>
          </w:p>
          <w:p w14:paraId="12DF1CDF" w14:textId="77777777" w:rsidR="006034B1" w:rsidRPr="00A43182" w:rsidRDefault="006034B1">
            <w:pPr>
              <w:rPr>
                <w:rFonts w:ascii="Arial" w:hAnsi="Arial"/>
                <w:sz w:val="18"/>
                <w:lang w:val="sr-Cyrl-RS"/>
              </w:rPr>
            </w:pPr>
          </w:p>
          <w:p w14:paraId="14633FDA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E954172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5D3E59C1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B01DB40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C061C4D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F54B3D4" w14:textId="77777777" w:rsidR="006034B1" w:rsidRPr="00A43182" w:rsidRDefault="006034B1" w:rsidP="00414C11">
            <w:pPr>
              <w:rPr>
                <w:rFonts w:ascii="Arial" w:hAnsi="Arial"/>
                <w:spacing w:val="-4"/>
                <w:sz w:val="18"/>
                <w:lang w:val="sr-Cyrl-RS"/>
              </w:rPr>
            </w:pPr>
          </w:p>
        </w:tc>
        <w:tc>
          <w:tcPr>
            <w:tcW w:w="812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6034B1" w:rsidRPr="00A43182" w:rsidRDefault="006034B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Председник:</w:t>
            </w:r>
          </w:p>
        </w:tc>
        <w:tc>
          <w:tcPr>
            <w:tcW w:w="2431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609D877A" w:rsidR="006034B1" w:rsidRPr="00A43182" w:rsidRDefault="00DE4A49" w:rsidP="00C93798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>
              <w:rPr>
                <w:rFonts w:ascii="Arial" w:hAnsi="Arial"/>
                <w:sz w:val="18"/>
                <w:lang w:val="sr-Cyrl-RS"/>
              </w:rPr>
              <w:t>д</w:t>
            </w:r>
            <w:r w:rsidR="0099735A">
              <w:rPr>
                <w:rFonts w:ascii="Arial" w:hAnsi="Arial"/>
                <w:sz w:val="18"/>
                <w:lang w:val="sr-Cyrl-RS"/>
              </w:rPr>
              <w:t>р Соња Ристић, редовни професор</w:t>
            </w:r>
          </w:p>
        </w:tc>
      </w:tr>
      <w:tr w:rsidR="006034B1" w:rsidRPr="00A43182" w14:paraId="77D899BE" w14:textId="77777777" w:rsidTr="00610AA7">
        <w:trPr>
          <w:cantSplit/>
          <w:trHeight w:hRule="exact" w:val="354"/>
        </w:trPr>
        <w:tc>
          <w:tcPr>
            <w:tcW w:w="1063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14:paraId="16064D09" w14:textId="77777777" w:rsidR="006034B1" w:rsidRPr="00A43182" w:rsidRDefault="006034B1" w:rsidP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12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6034B1" w:rsidRPr="00A43182" w:rsidRDefault="006034B1" w:rsidP="0024644C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:</w:t>
            </w:r>
          </w:p>
        </w:tc>
        <w:tc>
          <w:tcPr>
            <w:tcW w:w="2431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14EB0C4D" w:rsidR="006034B1" w:rsidRPr="00A43182" w:rsidRDefault="00DE4A49" w:rsidP="00C93798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>
              <w:rPr>
                <w:rFonts w:ascii="Arial" w:hAnsi="Arial"/>
                <w:sz w:val="18"/>
                <w:lang w:val="sr-Cyrl-RS"/>
              </w:rPr>
              <w:t xml:space="preserve">др Милан Челиковић, </w:t>
            </w:r>
            <w:r w:rsidR="00D93C22">
              <w:rPr>
                <w:rFonts w:ascii="Arial" w:hAnsi="Arial"/>
                <w:sz w:val="18"/>
                <w:lang w:val="sr-Cyrl-RS"/>
              </w:rPr>
              <w:t>доцент</w:t>
            </w:r>
          </w:p>
        </w:tc>
        <w:tc>
          <w:tcPr>
            <w:tcW w:w="694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6034B1" w:rsidRPr="00A43182" w:rsidRDefault="006034B1" w:rsidP="00DE4A49">
            <w:pPr>
              <w:spacing w:before="60" w:after="60"/>
              <w:jc w:val="center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Потпис ментора</w:t>
            </w:r>
          </w:p>
        </w:tc>
      </w:tr>
      <w:tr w:rsidR="00414C11" w:rsidRPr="00DD3B18" w14:paraId="4E74FF5D" w14:textId="77777777" w:rsidTr="00610AA7">
        <w:trPr>
          <w:cantSplit/>
          <w:trHeight w:hRule="exact" w:val="424"/>
        </w:trPr>
        <w:tc>
          <w:tcPr>
            <w:tcW w:w="106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12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, ментор:</w:t>
            </w:r>
          </w:p>
        </w:tc>
        <w:tc>
          <w:tcPr>
            <w:tcW w:w="2431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4A3E86CD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др Владимир Димитриески, </w:t>
            </w:r>
            <w:r w:rsidR="00610AA7">
              <w:rPr>
                <w:rFonts w:ascii="Arial" w:hAnsi="Arial" w:cs="Arial"/>
                <w:sz w:val="18"/>
                <w:szCs w:val="18"/>
                <w:lang w:val="sr-Cyrl-RS"/>
              </w:rPr>
              <w:t>ванредни професор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75A617D8" w14:textId="7A9DBF91" w:rsidR="00666A19" w:rsidRPr="00A43182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A43182" w:rsidSect="0048305D">
          <w:footerReference w:type="first" r:id="rId17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981"/>
        <w:gridCol w:w="1529"/>
        <w:gridCol w:w="3960"/>
        <w:gridCol w:w="1412"/>
      </w:tblGrid>
      <w:tr w:rsidR="0001041A" w:rsidRPr="00FD7BEC" w14:paraId="361F752B" w14:textId="77777777" w:rsidTr="003D368B">
        <w:trPr>
          <w:cantSplit/>
          <w:trHeight w:val="258"/>
        </w:trPr>
        <w:tc>
          <w:tcPr>
            <w:tcW w:w="1976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lastRenderedPageBreak/>
              <w:t xml:space="preserve">Accession number, </w:t>
            </w:r>
            <w:r w:rsidRPr="00FD7BEC">
              <w:rPr>
                <w:rFonts w:ascii="Arial" w:hAnsi="Arial"/>
                <w:b/>
                <w:sz w:val="18"/>
              </w:rPr>
              <w:t>ANO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:rsidRPr="00FD7BEC" w14:paraId="4FF6C9C3" w14:textId="77777777" w:rsidTr="003D368B">
        <w:trPr>
          <w:cantSplit/>
          <w:trHeight w:val="305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Identification number, </w:t>
            </w:r>
            <w:r w:rsidRPr="00FD7BEC">
              <w:rPr>
                <w:rFonts w:ascii="Arial" w:hAnsi="Arial"/>
                <w:b/>
                <w:sz w:val="18"/>
              </w:rPr>
              <w:t>INO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:rsidRPr="00FD7BEC" w14:paraId="7DFE741F" w14:textId="77777777" w:rsidTr="003D368B">
        <w:trPr>
          <w:cantSplit/>
          <w:trHeight w:val="305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Document type, </w:t>
            </w:r>
            <w:r w:rsidRPr="00FD7BEC">
              <w:rPr>
                <w:rFonts w:ascii="Arial" w:hAnsi="Arial"/>
                <w:b/>
                <w:sz w:val="18"/>
              </w:rPr>
              <w:t>DT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Monographic publication</w:t>
            </w:r>
          </w:p>
        </w:tc>
      </w:tr>
      <w:tr w:rsidR="0001041A" w:rsidRPr="00FD7BEC" w14:paraId="17982958" w14:textId="77777777" w:rsidTr="003D368B">
        <w:trPr>
          <w:cantSplit/>
          <w:trHeight w:val="26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Type of record, </w:t>
            </w:r>
            <w:r w:rsidRPr="00FD7BEC">
              <w:rPr>
                <w:rFonts w:ascii="Arial" w:hAnsi="Arial"/>
                <w:b/>
                <w:sz w:val="18"/>
              </w:rPr>
              <w:t>TR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Textual printed material</w:t>
            </w:r>
          </w:p>
        </w:tc>
      </w:tr>
      <w:tr w:rsidR="0001041A" w:rsidRPr="00FD7BEC" w14:paraId="7455F321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Contents code, </w:t>
            </w:r>
            <w:r w:rsidRPr="00FD7BEC">
              <w:rPr>
                <w:rFonts w:ascii="Arial" w:hAnsi="Arial"/>
                <w:b/>
                <w:sz w:val="18"/>
              </w:rPr>
              <w:t>CC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Pr="00FD7BEC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Graduate-master</w:t>
            </w:r>
            <w:r w:rsidR="0001041A" w:rsidRPr="00FD7BEC">
              <w:rPr>
                <w:rFonts w:ascii="Arial" w:hAnsi="Arial" w:cs="Arial"/>
                <w:sz w:val="18"/>
                <w:szCs w:val="18"/>
              </w:rPr>
              <w:t xml:space="preserve"> Thesis</w:t>
            </w:r>
          </w:p>
        </w:tc>
      </w:tr>
      <w:tr w:rsidR="0001041A" w:rsidRPr="00FD7BEC" w14:paraId="502FCA0D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Author, </w:t>
            </w:r>
            <w:r w:rsidRPr="00FD7BEC">
              <w:rPr>
                <w:rFonts w:ascii="Arial" w:hAnsi="Arial"/>
                <w:b/>
                <w:sz w:val="18"/>
              </w:rPr>
              <w:t>AU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Pr="00FD7BEC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Jelena Hrnjak</w:t>
            </w:r>
          </w:p>
        </w:tc>
      </w:tr>
      <w:tr w:rsidR="0001041A" w:rsidRPr="00FD7BEC" w14:paraId="23EC1A6B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Mentor, </w:t>
            </w:r>
            <w:r w:rsidRPr="00FD7BEC">
              <w:rPr>
                <w:rFonts w:ascii="Arial" w:hAnsi="Arial"/>
                <w:b/>
                <w:sz w:val="18"/>
              </w:rPr>
              <w:t>MN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746E0651" w:rsidR="0001041A" w:rsidRPr="00FD7BEC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 xml:space="preserve">Vladimir Dimitrieski, </w:t>
            </w:r>
            <w:r w:rsidR="009F1B61" w:rsidRPr="00FD7BEC">
              <w:rPr>
                <w:rFonts w:ascii="Arial" w:hAnsi="Arial" w:cs="Arial"/>
                <w:sz w:val="18"/>
                <w:szCs w:val="18"/>
              </w:rPr>
              <w:t xml:space="preserve">PhD, </w:t>
            </w:r>
            <w:r w:rsidR="005812EA">
              <w:rPr>
                <w:rFonts w:ascii="Arial" w:hAnsi="Arial" w:cs="Arial"/>
                <w:sz w:val="18"/>
                <w:szCs w:val="18"/>
                <w:lang w:val="sr-Latn-RS"/>
              </w:rPr>
              <w:t>Associate</w:t>
            </w:r>
            <w:r w:rsidR="005812EA">
              <w:rPr>
                <w:rFonts w:ascii="Arial" w:hAnsi="Arial" w:cs="Arial"/>
                <w:sz w:val="18"/>
                <w:szCs w:val="18"/>
                <w:lang w:val="sr-Cyrl-RS"/>
              </w:rPr>
              <w:t xml:space="preserve"> </w:t>
            </w:r>
            <w:r w:rsidR="00017409" w:rsidRPr="00FD7BEC">
              <w:rPr>
                <w:rFonts w:ascii="Arial" w:hAnsi="Arial" w:cs="Arial"/>
                <w:sz w:val="18"/>
                <w:szCs w:val="18"/>
              </w:rPr>
              <w:t>Professor</w:t>
            </w:r>
          </w:p>
        </w:tc>
      </w:tr>
      <w:tr w:rsidR="0001041A" w:rsidRPr="00FD7BEC" w14:paraId="58CE610E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Title, </w:t>
            </w:r>
            <w:r w:rsidRPr="00FD7BEC">
              <w:rPr>
                <w:rFonts w:ascii="Arial" w:hAnsi="Arial"/>
                <w:b/>
                <w:sz w:val="18"/>
              </w:rPr>
              <w:t>TI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1C7731C2" w:rsidR="0001041A" w:rsidRPr="00FD7BEC" w:rsidRDefault="00A81E5A" w:rsidP="005A15DD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S</w:t>
            </w:r>
            <w:r w:rsidR="005A15DD" w:rsidRPr="00FD7BEC">
              <w:rPr>
                <w:rFonts w:ascii="Arial" w:hAnsi="Arial" w:cs="Arial"/>
                <w:sz w:val="18"/>
                <w:szCs w:val="18"/>
              </w:rPr>
              <w:t>ecura</w:t>
            </w:r>
            <w:r w:rsidRPr="00FD7BEC">
              <w:rPr>
                <w:rFonts w:ascii="Arial" w:hAnsi="Arial" w:cs="Arial"/>
                <w:sz w:val="18"/>
                <w:szCs w:val="18"/>
              </w:rPr>
              <w:t xml:space="preserve">DSL – A Domain-Specific Language for </w:t>
            </w:r>
            <w:r w:rsidR="00E963FA" w:rsidRPr="00FD7BEC">
              <w:rPr>
                <w:rFonts w:ascii="Arial" w:hAnsi="Arial" w:cs="Arial"/>
                <w:sz w:val="18"/>
                <w:szCs w:val="18"/>
              </w:rPr>
              <w:t>Supporting Ra</w:t>
            </w:r>
            <w:r w:rsidR="00FD627C" w:rsidRPr="00FD7BEC">
              <w:rPr>
                <w:rFonts w:ascii="Arial" w:hAnsi="Arial" w:cs="Arial"/>
                <w:sz w:val="18"/>
                <w:szCs w:val="18"/>
              </w:rPr>
              <w:t xml:space="preserve">pid </w:t>
            </w:r>
            <w:r w:rsidR="00E963FA" w:rsidRPr="00FD7BEC">
              <w:rPr>
                <w:rFonts w:ascii="Arial" w:hAnsi="Arial" w:cs="Arial"/>
                <w:sz w:val="18"/>
                <w:szCs w:val="18"/>
              </w:rPr>
              <w:t>C</w:t>
            </w:r>
            <w:r w:rsidR="00FD627C" w:rsidRPr="00FD7BEC">
              <w:rPr>
                <w:rFonts w:ascii="Arial" w:hAnsi="Arial" w:cs="Arial"/>
                <w:sz w:val="18"/>
                <w:szCs w:val="18"/>
              </w:rPr>
              <w:t>onfiguration</w:t>
            </w:r>
            <w:r w:rsidR="00E963FA" w:rsidRPr="00FD7BEC">
              <w:rPr>
                <w:rFonts w:ascii="Arial" w:hAnsi="Arial" w:cs="Arial"/>
                <w:sz w:val="18"/>
                <w:szCs w:val="18"/>
              </w:rPr>
              <w:t xml:space="preserve"> of Security Aspects</w:t>
            </w:r>
            <w:r w:rsidR="00FD627C" w:rsidRPr="00FD7BEC">
              <w:rPr>
                <w:rFonts w:ascii="Arial" w:hAnsi="Arial" w:cs="Arial"/>
                <w:sz w:val="18"/>
                <w:szCs w:val="18"/>
              </w:rPr>
              <w:t xml:space="preserve"> in the S</w:t>
            </w:r>
            <w:r w:rsidR="00FF2558" w:rsidRPr="00FD7BEC">
              <w:rPr>
                <w:rFonts w:ascii="Arial" w:hAnsi="Arial" w:cs="Arial"/>
                <w:sz w:val="18"/>
                <w:szCs w:val="18"/>
              </w:rPr>
              <w:t>pring Fr</w:t>
            </w:r>
            <w:r w:rsidR="00FD627C" w:rsidRPr="00FD7BEC">
              <w:rPr>
                <w:rFonts w:ascii="Arial" w:hAnsi="Arial" w:cs="Arial"/>
                <w:sz w:val="18"/>
                <w:szCs w:val="18"/>
              </w:rPr>
              <w:t>amework</w:t>
            </w:r>
          </w:p>
        </w:tc>
      </w:tr>
      <w:tr w:rsidR="0001041A" w:rsidRPr="00FD7BEC" w14:paraId="6442EA66" w14:textId="77777777" w:rsidTr="003D368B">
        <w:trPr>
          <w:cantSplit/>
          <w:trHeight w:val="224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Language of text, </w:t>
            </w:r>
            <w:r w:rsidRPr="00FD7BEC">
              <w:rPr>
                <w:rFonts w:ascii="Arial" w:hAnsi="Arial"/>
                <w:b/>
                <w:sz w:val="18"/>
              </w:rPr>
              <w:t>LT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:rsidRPr="00FD7BEC" w14:paraId="38F69042" w14:textId="77777777" w:rsidTr="003D368B">
        <w:trPr>
          <w:cantSplit/>
          <w:trHeight w:val="242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Language of abstract, </w:t>
            </w:r>
            <w:r w:rsidRPr="00FD7BEC">
              <w:rPr>
                <w:rFonts w:ascii="Arial" w:hAnsi="Arial"/>
                <w:b/>
                <w:sz w:val="18"/>
              </w:rPr>
              <w:t>LA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:rsidRPr="00FD7BEC" w14:paraId="58FDF553" w14:textId="77777777" w:rsidTr="003D368B">
        <w:trPr>
          <w:cantSplit/>
          <w:trHeight w:val="278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Country of publication, </w:t>
            </w:r>
            <w:r w:rsidRPr="00FD7BEC">
              <w:rPr>
                <w:rFonts w:ascii="Arial" w:hAnsi="Arial"/>
                <w:b/>
                <w:sz w:val="18"/>
              </w:rPr>
              <w:t>CP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Republic of Serbia</w:t>
            </w:r>
          </w:p>
        </w:tc>
      </w:tr>
      <w:tr w:rsidR="0001041A" w:rsidRPr="00FD7BEC" w14:paraId="7D402B5C" w14:textId="77777777" w:rsidTr="003D368B">
        <w:trPr>
          <w:cantSplit/>
          <w:trHeight w:val="296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Locality of publication, </w:t>
            </w:r>
            <w:r w:rsidRPr="00FD7BEC">
              <w:rPr>
                <w:rFonts w:ascii="Arial" w:hAnsi="Arial"/>
                <w:b/>
                <w:sz w:val="18"/>
              </w:rPr>
              <w:t>LP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Vojvodina</w:t>
            </w:r>
          </w:p>
        </w:tc>
      </w:tr>
      <w:tr w:rsidR="0001041A" w:rsidRPr="00FD7BEC" w14:paraId="0BF183DE" w14:textId="77777777" w:rsidTr="003D368B">
        <w:trPr>
          <w:cantSplit/>
          <w:trHeight w:val="233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Publication year, </w:t>
            </w:r>
            <w:r w:rsidRPr="00FD7BEC">
              <w:rPr>
                <w:rFonts w:ascii="Arial" w:hAnsi="Arial"/>
                <w:b/>
                <w:sz w:val="18"/>
              </w:rPr>
              <w:t>PY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Pr="00FD7BEC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202</w:t>
            </w:r>
            <w:r w:rsidR="00A07C93" w:rsidRPr="00FD7BEC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01041A" w:rsidRPr="00FD7BEC" w14:paraId="47E55778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Publisher, </w:t>
            </w:r>
            <w:r w:rsidRPr="00FD7BEC">
              <w:rPr>
                <w:rFonts w:ascii="Arial" w:hAnsi="Arial"/>
                <w:b/>
                <w:sz w:val="18"/>
              </w:rPr>
              <w:t>PB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E62F37" w:rsidR="0001041A" w:rsidRPr="00FD7BEC" w:rsidRDefault="0001041A">
            <w:pPr>
              <w:spacing w:before="60" w:after="6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FD7BEC">
              <w:rPr>
                <w:rFonts w:ascii="Arial" w:hAnsi="Arial" w:cs="Arial"/>
                <w:color w:val="000000" w:themeColor="text1"/>
                <w:sz w:val="18"/>
                <w:szCs w:val="18"/>
              </w:rPr>
              <w:t>Author’s reprint</w:t>
            </w:r>
            <w:r w:rsidR="00792399" w:rsidRPr="00FD7BE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01041A" w:rsidRPr="00FD7BEC" w14:paraId="787F9E51" w14:textId="77777777" w:rsidTr="003D368B">
        <w:trPr>
          <w:cantSplit/>
          <w:trHeight w:val="395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Publication place, </w:t>
            </w:r>
            <w:r w:rsidRPr="00FD7BEC">
              <w:rPr>
                <w:rFonts w:ascii="Arial" w:hAnsi="Arial"/>
                <w:b/>
                <w:sz w:val="18"/>
              </w:rPr>
              <w:t>PP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 xml:space="preserve">Novi Sad, Faculty of Technical Sciences, </w:t>
            </w:r>
            <w:proofErr w:type="spellStart"/>
            <w:r w:rsidRPr="00FD7BEC">
              <w:rPr>
                <w:rFonts w:ascii="Arial" w:hAnsi="Arial" w:cs="Arial"/>
                <w:sz w:val="18"/>
                <w:szCs w:val="18"/>
              </w:rPr>
              <w:t>Dositeja</w:t>
            </w:r>
            <w:proofErr w:type="spellEnd"/>
            <w:r w:rsidRPr="00FD7B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FD7BEC">
              <w:rPr>
                <w:rFonts w:ascii="Arial" w:hAnsi="Arial" w:cs="Arial"/>
                <w:sz w:val="18"/>
                <w:szCs w:val="18"/>
              </w:rPr>
              <w:t>Obradovica</w:t>
            </w:r>
            <w:proofErr w:type="spellEnd"/>
            <w:r w:rsidRPr="00FD7BEC">
              <w:rPr>
                <w:rFonts w:ascii="Arial" w:hAnsi="Arial" w:cs="Arial"/>
                <w:sz w:val="18"/>
                <w:szCs w:val="18"/>
              </w:rPr>
              <w:t xml:space="preserve"> sq. 6</w:t>
            </w:r>
          </w:p>
        </w:tc>
      </w:tr>
      <w:tr w:rsidR="0001041A" w:rsidRPr="00FD7BEC" w14:paraId="633B3896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Pr="00FD7BEC" w:rsidRDefault="0001041A">
            <w:pPr>
              <w:spacing w:before="60" w:after="60"/>
              <w:rPr>
                <w:rFonts w:ascii="Arial" w:hAnsi="Arial"/>
                <w:sz w:val="20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Physical description, </w:t>
            </w:r>
            <w:r w:rsidRPr="00FD7BEC">
              <w:rPr>
                <w:rFonts w:ascii="Arial" w:hAnsi="Arial"/>
                <w:b/>
                <w:sz w:val="18"/>
              </w:rPr>
              <w:t>PD</w:t>
            </w:r>
            <w:r w:rsidRPr="00FD7BEC">
              <w:rPr>
                <w:rFonts w:ascii="Arial" w:hAnsi="Arial"/>
                <w:sz w:val="18"/>
              </w:rPr>
              <w:t>:</w:t>
            </w:r>
            <w:r w:rsidRPr="00FD7BEC">
              <w:rPr>
                <w:rFonts w:ascii="Arial" w:hAnsi="Arial"/>
                <w:sz w:val="18"/>
              </w:rPr>
              <w:br/>
            </w:r>
            <w:r w:rsidRPr="00FD7BEC">
              <w:rPr>
                <w:rFonts w:ascii="Arial" w:hAnsi="Arial"/>
                <w:sz w:val="13"/>
              </w:rPr>
              <w:t>(chapters/pages/ref./tables/pictures/graphs/appendixes)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1CE2232F" w:rsidR="0001041A" w:rsidRPr="00FD7BEC" w:rsidRDefault="009173BE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D7BEC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6/</w:t>
            </w:r>
            <w:r w:rsidR="00423970" w:rsidRPr="00FD7BEC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77/</w:t>
            </w:r>
            <w:r w:rsidR="006D57EF" w:rsidRPr="00FD7BEC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23</w:t>
            </w:r>
            <w:r w:rsidR="00423970" w:rsidRPr="00FD7BEC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/18/2</w:t>
            </w:r>
            <w:r w:rsidR="0093595C" w:rsidRPr="00FD7BEC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4</w:t>
            </w:r>
            <w:r w:rsidR="00423970" w:rsidRPr="00FD7BEC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/0/0</w:t>
            </w:r>
          </w:p>
        </w:tc>
      </w:tr>
      <w:tr w:rsidR="0001041A" w:rsidRPr="00FD7BEC" w14:paraId="5887ACC9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Scientific field, </w:t>
            </w:r>
            <w:r w:rsidRPr="00FD7BEC">
              <w:rPr>
                <w:rFonts w:ascii="Arial" w:hAnsi="Arial"/>
                <w:b/>
                <w:sz w:val="18"/>
              </w:rPr>
              <w:t>SF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Electrical and computer engineering</w:t>
            </w:r>
          </w:p>
        </w:tc>
      </w:tr>
      <w:tr w:rsidR="0001041A" w:rsidRPr="00FD7BEC" w14:paraId="4965CD59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Scientific discipline, </w:t>
            </w:r>
            <w:r w:rsidRPr="00FD7BEC">
              <w:rPr>
                <w:rFonts w:ascii="Arial" w:hAnsi="Arial"/>
                <w:b/>
                <w:sz w:val="18"/>
              </w:rPr>
              <w:t>SD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Applied computer science and informatics</w:t>
            </w:r>
          </w:p>
        </w:tc>
      </w:tr>
      <w:tr w:rsidR="0001041A" w:rsidRPr="00FD7BEC" w14:paraId="0C235A0E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Pr="00FD7BEC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Subject/Key words, </w:t>
            </w:r>
            <w:r w:rsidRPr="00FD7BEC">
              <w:rPr>
                <w:rFonts w:ascii="Arial" w:hAnsi="Arial"/>
                <w:b/>
                <w:sz w:val="18"/>
              </w:rPr>
              <w:t>S</w:t>
            </w:r>
            <w:r w:rsidRPr="00FD7BEC">
              <w:rPr>
                <w:rFonts w:ascii="Arial" w:hAnsi="Arial"/>
                <w:sz w:val="18"/>
              </w:rPr>
              <w:t>/</w:t>
            </w:r>
            <w:r w:rsidRPr="00FD7BEC">
              <w:rPr>
                <w:rFonts w:ascii="Arial" w:hAnsi="Arial"/>
                <w:b/>
                <w:sz w:val="18"/>
              </w:rPr>
              <w:t>KW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Pr="00FD7BEC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Domain-Specific Modeling Languages</w:t>
            </w:r>
          </w:p>
        </w:tc>
      </w:tr>
      <w:tr w:rsidR="0001041A" w:rsidRPr="00FD7BEC" w14:paraId="7F7FCB04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Pr="00FD7BEC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 w:rsidRPr="00FD7BEC">
              <w:rPr>
                <w:rFonts w:ascii="Arial" w:hAnsi="Arial"/>
                <w:b/>
                <w:sz w:val="18"/>
              </w:rPr>
              <w:t>UC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:rsidRPr="00FD7BEC" w14:paraId="5667CAC8" w14:textId="77777777" w:rsidTr="00701E1F">
        <w:trPr>
          <w:cantSplit/>
          <w:trHeight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Holding data, </w:t>
            </w:r>
            <w:r w:rsidRPr="00FD7BEC">
              <w:rPr>
                <w:rFonts w:ascii="Arial" w:hAnsi="Arial"/>
                <w:b/>
                <w:sz w:val="18"/>
              </w:rPr>
              <w:t>HD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The Library of Faculty of Technical Sciences, Novi Sad, Serbia</w:t>
            </w:r>
          </w:p>
        </w:tc>
      </w:tr>
      <w:tr w:rsidR="0001041A" w:rsidRPr="00FD7BEC" w14:paraId="53EA8531" w14:textId="77777777" w:rsidTr="003D368B">
        <w:trPr>
          <w:cantSplit/>
          <w:trHeight w:val="116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Note, </w:t>
            </w:r>
            <w:r w:rsidRPr="00FD7BEC">
              <w:rPr>
                <w:rFonts w:ascii="Arial" w:hAnsi="Arial"/>
                <w:b/>
                <w:sz w:val="18"/>
              </w:rPr>
              <w:t>N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Pr="00FD7BEC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:rsidRPr="00FD7BEC" w14:paraId="1D377A92" w14:textId="77777777" w:rsidTr="00EC781B">
        <w:trPr>
          <w:cantSplit/>
          <w:trHeight w:hRule="exact" w:val="217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Abstract, </w:t>
            </w:r>
            <w:r w:rsidRPr="00FD7BEC">
              <w:rPr>
                <w:rFonts w:ascii="Arial" w:hAnsi="Arial"/>
                <w:b/>
                <w:sz w:val="18"/>
              </w:rPr>
              <w:t>AB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6CAB6C" w14:textId="0A5539D9" w:rsidR="00594221" w:rsidRPr="00FD7BEC" w:rsidRDefault="00467DF6" w:rsidP="0054523C">
            <w:pPr>
              <w:pStyle w:val="Obiantekst"/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val="en-US"/>
              </w:rPr>
            </w:pPr>
            <w:r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In this thesis, we present a</w:t>
            </w:r>
            <w:r w:rsidR="00AA44B0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214F76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domain-specific language securaDSL</w:t>
            </w:r>
            <w:r w:rsidR="007E79E1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, designed</w:t>
            </w:r>
            <w:r w:rsidR="001211FD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for modeling Spring applications with security con</w:t>
            </w:r>
            <w:r w:rsidR="007E79E1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figuration</w:t>
            </w:r>
            <w:r w:rsidR="004460AD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,</w:t>
            </w:r>
            <w:r w:rsidR="007E79E1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supporting</w:t>
            </w:r>
            <w:r w:rsidR="001211FD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three security mechanisms: Basic Authentication, JWT and OAuth2</w:t>
            </w:r>
            <w:r w:rsidR="0082519D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.0. </w:t>
            </w:r>
            <w:bookmarkStart w:id="0" w:name="_Hlk144655377"/>
            <w:r w:rsidR="001A15F9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Additionally, we present multiple generators that produce executable code based on models created using </w:t>
            </w:r>
            <w:r w:rsidR="00443849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securaDSL</w:t>
            </w:r>
            <w:r w:rsidR="001A15F9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.</w:t>
            </w:r>
            <w:r w:rsidR="006B4681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E79E1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F</w:t>
            </w:r>
            <w:r w:rsidR="006B4681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or the development of the domain-specific language and generators</w:t>
            </w:r>
            <w:r w:rsidR="001A15F9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we used Eclipse Modeling Framework</w:t>
            </w:r>
            <w:r w:rsidR="00B93EA4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environment</w:t>
            </w:r>
            <w:r w:rsidR="0071419C" w:rsidRPr="00FD7BEC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.</w:t>
            </w:r>
          </w:p>
          <w:bookmarkEnd w:id="0"/>
          <w:p w14:paraId="357323F7" w14:textId="43AE6530" w:rsidR="0001041A" w:rsidRPr="00FD7BEC" w:rsidRDefault="0001041A" w:rsidP="002A3429">
            <w:pPr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01041A" w:rsidRPr="00FD7BEC" w14:paraId="283A7C3E" w14:textId="77777777" w:rsidTr="00701E1F">
        <w:trPr>
          <w:cantSplit/>
          <w:trHeight w:hRule="exact"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pacing w:val="-8"/>
                <w:sz w:val="18"/>
              </w:rPr>
              <w:t xml:space="preserve">Accepted by the Scientific Board on, </w:t>
            </w:r>
            <w:r w:rsidRPr="00FD7BEC">
              <w:rPr>
                <w:rFonts w:ascii="Arial" w:hAnsi="Arial"/>
                <w:b/>
                <w:sz w:val="18"/>
              </w:rPr>
              <w:t>ASB</w:t>
            </w:r>
            <w:r w:rsidRPr="00FD7BEC">
              <w:rPr>
                <w:rFonts w:ascii="Arial" w:hAnsi="Arial"/>
                <w:spacing w:val="-8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Pr="00FD7BEC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1041A" w:rsidRPr="00FD7BEC" w14:paraId="6849554F" w14:textId="77777777" w:rsidTr="00701E1F">
        <w:trPr>
          <w:cantSplit/>
          <w:trHeight w:hRule="exact" w:val="389"/>
        </w:trPr>
        <w:tc>
          <w:tcPr>
            <w:tcW w:w="197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FD7BEC">
              <w:rPr>
                <w:rFonts w:ascii="Arial" w:hAnsi="Arial"/>
                <w:sz w:val="18"/>
              </w:rPr>
              <w:t xml:space="preserve">Defended on, </w:t>
            </w:r>
            <w:r w:rsidRPr="00FD7BEC">
              <w:rPr>
                <w:rFonts w:ascii="Arial" w:hAnsi="Arial"/>
                <w:b/>
                <w:sz w:val="18"/>
              </w:rPr>
              <w:t>DE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24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01041A" w:rsidRPr="00FD7BEC" w14:paraId="611C81DE" w14:textId="77777777" w:rsidTr="00701E1F">
        <w:trPr>
          <w:gridAfter w:val="1"/>
          <w:wAfter w:w="795" w:type="pct"/>
          <w:cantSplit/>
          <w:trHeight w:hRule="exact" w:val="389"/>
        </w:trPr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Pr="00FD7BEC" w:rsidRDefault="0001041A">
            <w:pPr>
              <w:rPr>
                <w:rFonts w:ascii="Arial" w:hAnsi="Arial"/>
                <w:sz w:val="18"/>
              </w:rPr>
            </w:pPr>
            <w:r w:rsidRPr="00FD7BEC">
              <w:rPr>
                <w:rFonts w:ascii="Arial" w:hAnsi="Arial"/>
                <w:sz w:val="18"/>
              </w:rPr>
              <w:t xml:space="preserve">Defended Board, </w:t>
            </w:r>
            <w:r w:rsidRPr="00FD7BEC">
              <w:rPr>
                <w:rFonts w:ascii="Arial" w:hAnsi="Arial"/>
                <w:b/>
                <w:sz w:val="18"/>
              </w:rPr>
              <w:t>DB</w:t>
            </w:r>
            <w:r w:rsidRPr="00FD7BE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61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Pr="00FD7BEC" w:rsidRDefault="0001041A">
            <w:pPr>
              <w:rPr>
                <w:rFonts w:ascii="Arial" w:hAnsi="Arial"/>
                <w:sz w:val="18"/>
              </w:rPr>
            </w:pPr>
            <w:r w:rsidRPr="00FD7BEC">
              <w:rPr>
                <w:rFonts w:ascii="Arial" w:hAnsi="Arial"/>
                <w:sz w:val="18"/>
              </w:rPr>
              <w:t>President:</w:t>
            </w:r>
          </w:p>
        </w:tc>
        <w:tc>
          <w:tcPr>
            <w:tcW w:w="2229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790627CB" w:rsidR="0001041A" w:rsidRPr="00FD7BEC" w:rsidRDefault="007A47ED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 w:rsidRPr="00FD7BEC">
              <w:rPr>
                <w:rFonts w:ascii="Arial" w:hAnsi="Arial"/>
                <w:sz w:val="18"/>
              </w:rPr>
              <w:t>Sonja Ristić, PhD, Full Professor</w:t>
            </w:r>
          </w:p>
        </w:tc>
      </w:tr>
      <w:tr w:rsidR="0001041A" w:rsidRPr="00FD7BEC" w14:paraId="543591C1" w14:textId="77777777" w:rsidTr="00701E1F">
        <w:trPr>
          <w:cantSplit/>
          <w:trHeight w:hRule="exact" w:val="389"/>
        </w:trPr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Pr="00FD7BEC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61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Pr="00FD7BEC" w:rsidRDefault="0001041A">
            <w:pPr>
              <w:rPr>
                <w:rFonts w:ascii="Arial" w:hAnsi="Arial"/>
                <w:sz w:val="18"/>
              </w:rPr>
            </w:pPr>
            <w:r w:rsidRPr="00FD7BEC">
              <w:rPr>
                <w:rFonts w:ascii="Arial" w:hAnsi="Arial"/>
                <w:sz w:val="18"/>
              </w:rPr>
              <w:t>Member:</w:t>
            </w:r>
          </w:p>
        </w:tc>
        <w:tc>
          <w:tcPr>
            <w:tcW w:w="2229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FC7AF9F" w:rsidR="0001041A" w:rsidRPr="00FD7BEC" w:rsidRDefault="00531484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 w:rsidRPr="00FD7BEC">
              <w:rPr>
                <w:rFonts w:ascii="Arial" w:hAnsi="Arial"/>
                <w:sz w:val="18"/>
              </w:rPr>
              <w:t>Milan Čeliković, PhD, Assistant Professor</w:t>
            </w: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4CEA2439" w:rsidR="0001041A" w:rsidRPr="00FD7BEC" w:rsidRDefault="00116343">
            <w:pPr>
              <w:spacing w:before="60" w:after="60"/>
              <w:rPr>
                <w:rFonts w:ascii="Arial" w:hAnsi="Arial"/>
                <w:sz w:val="18"/>
              </w:rPr>
            </w:pPr>
            <w:r w:rsidRPr="00FD7BEC">
              <w:rPr>
                <w:rFonts w:ascii="Arial" w:hAnsi="Arial"/>
                <w:sz w:val="18"/>
              </w:rPr>
              <w:t>Mentor’s</w:t>
            </w:r>
            <w:r w:rsidR="0001041A" w:rsidRPr="00FD7BEC">
              <w:rPr>
                <w:rFonts w:ascii="Arial" w:hAnsi="Arial"/>
                <w:sz w:val="18"/>
              </w:rPr>
              <w:t xml:space="preserve"> sign</w:t>
            </w:r>
          </w:p>
        </w:tc>
      </w:tr>
      <w:tr w:rsidR="0001041A" w:rsidRPr="00FD7BEC" w14:paraId="406F9DAE" w14:textId="77777777" w:rsidTr="00701E1F">
        <w:trPr>
          <w:cantSplit/>
          <w:trHeight w:hRule="exact" w:val="389"/>
        </w:trPr>
        <w:tc>
          <w:tcPr>
            <w:tcW w:w="111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Pr="00FD7BEC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61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Pr="00FD7BEC" w:rsidRDefault="0001041A">
            <w:pPr>
              <w:rPr>
                <w:rFonts w:ascii="Arial" w:hAnsi="Arial"/>
                <w:spacing w:val="-4"/>
                <w:sz w:val="18"/>
              </w:rPr>
            </w:pPr>
            <w:r w:rsidRPr="00FD7BEC">
              <w:rPr>
                <w:rFonts w:ascii="Arial" w:hAnsi="Arial"/>
                <w:spacing w:val="-4"/>
                <w:sz w:val="18"/>
              </w:rPr>
              <w:t>Member, Mentor:</w:t>
            </w:r>
          </w:p>
        </w:tc>
        <w:tc>
          <w:tcPr>
            <w:tcW w:w="2229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3CB486B0" w:rsidR="0001041A" w:rsidRPr="00FD7BEC" w:rsidRDefault="0001041A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 w:rsidRPr="00FD7BEC">
              <w:rPr>
                <w:rFonts w:ascii="Arial" w:hAnsi="Arial" w:cs="Arial"/>
                <w:sz w:val="18"/>
                <w:szCs w:val="18"/>
              </w:rPr>
              <w:t>Vladimir Dimitrieski</w:t>
            </w:r>
            <w:r w:rsidR="002834B2" w:rsidRPr="00FD7BEC">
              <w:rPr>
                <w:rFonts w:ascii="Arial" w:hAnsi="Arial" w:cs="Arial"/>
                <w:sz w:val="18"/>
                <w:szCs w:val="18"/>
              </w:rPr>
              <w:t>, PhD</w:t>
            </w:r>
            <w:r w:rsidRPr="00FD7BEC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5812EA">
              <w:rPr>
                <w:rFonts w:ascii="Arial" w:hAnsi="Arial" w:cs="Arial"/>
                <w:sz w:val="18"/>
                <w:szCs w:val="18"/>
                <w:lang w:val="sr-Latn-RS"/>
              </w:rPr>
              <w:t>Associate</w:t>
            </w:r>
            <w:r w:rsidR="005812EA">
              <w:rPr>
                <w:rFonts w:ascii="Arial" w:hAnsi="Arial" w:cs="Arial"/>
                <w:sz w:val="18"/>
                <w:szCs w:val="18"/>
                <w:lang w:val="sr-Cyrl-RS"/>
              </w:rPr>
              <w:t xml:space="preserve"> </w:t>
            </w:r>
            <w:r w:rsidR="00017409" w:rsidRPr="00FD7BEC">
              <w:rPr>
                <w:rFonts w:ascii="Arial" w:hAnsi="Arial" w:cs="Arial"/>
                <w:sz w:val="18"/>
                <w:szCs w:val="18"/>
              </w:rPr>
              <w:t>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Pr="00FD7BEC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</w:tbl>
    <w:p w14:paraId="222DC85E" w14:textId="2619A860" w:rsidR="00833FB2" w:rsidRPr="00A43182" w:rsidRDefault="00833FB2">
      <w:pPr>
        <w:rPr>
          <w:lang w:val="sr-Cyrl-RS"/>
        </w:rPr>
      </w:pPr>
    </w:p>
    <w:p w14:paraId="6BBE9438" w14:textId="346AE92B" w:rsidR="00F641FF" w:rsidRPr="00A43182" w:rsidRDefault="00F641FF">
      <w:pPr>
        <w:rPr>
          <w:lang w:val="sr-Cyrl-RS"/>
        </w:rPr>
        <w:sectPr w:rsidR="00F641FF" w:rsidRPr="00A43182" w:rsidSect="0048305D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:rsidRPr="00A43182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Pr="00A43182" w:rsidRDefault="00F641FF" w:rsidP="00063814">
            <w:pPr>
              <w:jc w:val="center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Pr="00A43182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УНИВЕРЗИТЕТ У НОВОМ САДУ </w:t>
            </w:r>
            <w:r w:rsidRPr="00A43182">
              <w:rPr>
                <w:rFonts w:ascii="Arial" w:hAnsi="Arial"/>
                <w:spacing w:val="-8"/>
                <w:sz w:val="16"/>
                <w:lang w:val="sr-Cyrl-RS"/>
              </w:rPr>
              <w:sym w:font="Wingdings" w:char="F06C"/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spacing w:val="-8"/>
                <w:sz w:val="20"/>
                <w:lang w:val="sr-Cyrl-RS"/>
              </w:rPr>
              <w:t>ФАКУЛТЕТ ТЕХНИЧКИХ НАУКА</w:t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</w:p>
          <w:p w14:paraId="7880484C" w14:textId="77777777" w:rsidR="00F641FF" w:rsidRPr="00A43182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26"/>
                <w:sz w:val="20"/>
                <w:lang w:val="sr-Cyrl-RS"/>
              </w:rPr>
              <w:t>21000 НОВИ САД, Трг Доситеја Обрадовић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Датум:</w:t>
            </w:r>
          </w:p>
        </w:tc>
      </w:tr>
      <w:tr w:rsidR="008249C0" w:rsidRPr="00A43182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Pr="00A43182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</w:p>
        </w:tc>
      </w:tr>
      <w:tr w:rsidR="008249C0" w:rsidRPr="00A43182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Pr="00A43182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8"/>
                <w:lang w:val="sr-Cyrl-RS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:rsidRPr="00A43182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Pr="00A43182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:rsidRPr="00A43182" w14:paraId="2B99F832" w14:textId="77777777" w:rsidTr="009F43A8">
        <w:trPr>
          <w:cantSplit/>
          <w:trHeight w:val="690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Pr="00A43182" w:rsidRDefault="00F641FF" w:rsidP="00603C86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Pr="00A43182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6"/>
                <w:lang w:val="sr-Cyrl-RS"/>
              </w:rPr>
              <w:t>Рачунарство и аутоматика</w:t>
            </w:r>
          </w:p>
        </w:tc>
      </w:tr>
      <w:tr w:rsidR="00F641FF" w:rsidRPr="00DD3B18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47B88795" w:rsidR="00F641FF" w:rsidRPr="00A43182" w:rsidRDefault="00F641FF" w:rsidP="001340FB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Руководилац ст</w:t>
            </w:r>
            <w:r w:rsidR="00342A78">
              <w:rPr>
                <w:rFonts w:ascii="Arial" w:hAnsi="Arial"/>
                <w:spacing w:val="-4"/>
                <w:lang w:val="sr-Cyrl-RS"/>
              </w:rPr>
              <w:t>у</w:t>
            </w:r>
            <w:r w:rsidRPr="00A43182">
              <w:rPr>
                <w:rFonts w:ascii="Arial" w:hAnsi="Arial"/>
                <w:spacing w:val="-4"/>
                <w:lang w:val="sr-Cyrl-RS"/>
              </w:rPr>
              <w:t>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0DB83289" w:rsidR="00F641FF" w:rsidRPr="00A43182" w:rsidRDefault="00161665" w:rsidP="00127A13">
            <w:pPr>
              <w:rPr>
                <w:rFonts w:ascii="Arial" w:hAnsi="Arial"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26"/>
                <w:lang w:val="sr-Cyrl-RS"/>
              </w:rPr>
              <w:t>д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р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Мирна Капетина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,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ванредни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 професор</w:t>
            </w:r>
          </w:p>
        </w:tc>
      </w:tr>
    </w:tbl>
    <w:p w14:paraId="39A0CEC5" w14:textId="2C8878FB" w:rsidR="00F641FF" w:rsidRPr="00A43182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sr-Cyrl-RS"/>
        </w:rPr>
      </w:pPr>
      <w:r w:rsidRPr="00A43182">
        <w:rPr>
          <w:rFonts w:ascii="Arial" w:hAnsi="Arial"/>
          <w:i/>
          <w:lang w:val="sr-Cyrl-RS"/>
        </w:rPr>
        <w:t>(Податке уноси предметни наставник - ментор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:rsidRPr="00A43182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Pr="00A43182" w:rsidRDefault="00F641FF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Pr="00A43182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Е2 64/2022</w:t>
            </w:r>
          </w:p>
        </w:tc>
      </w:tr>
      <w:tr w:rsidR="00F641FF" w:rsidRPr="00A43182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Област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0D36385F" w:rsidR="00F641FF" w:rsidRPr="003F01A1" w:rsidRDefault="003F01A1" w:rsidP="005E6AE9">
            <w:pPr>
              <w:rPr>
                <w:rFonts w:ascii="Arial" w:hAnsi="Arial"/>
                <w:b/>
                <w:bCs/>
                <w:sz w:val="20"/>
                <w:lang w:val="sr-Cyrl-RS"/>
              </w:rPr>
            </w:pPr>
            <w:r w:rsidRPr="00056F45">
              <w:rPr>
                <w:rFonts w:ascii="Arial" w:eastAsia="Arial" w:hAnsi="Arial" w:cs="Arial"/>
                <w:b/>
                <w:bCs/>
                <w:sz w:val="20"/>
                <w:szCs w:val="20"/>
              </w:rPr>
              <w:t>Електротехничко и рачунарско инжењерство</w:t>
            </w:r>
          </w:p>
        </w:tc>
      </w:tr>
      <w:tr w:rsidR="00F641FF" w:rsidRPr="00DD3B18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6D426D62" w:rsidR="00F641FF" w:rsidRPr="00A43182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</w:pPr>
            <w:r w:rsidRPr="00A43182"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  <w:t xml:space="preserve">др Владимир Димитриески, </w:t>
            </w:r>
            <w:r w:rsidR="00977E99" w:rsidRPr="00977E99">
              <w:rPr>
                <w:rFonts w:ascii="Arial" w:hAnsi="Arial" w:cs="Arial"/>
                <w:b/>
                <w:bCs/>
                <w:sz w:val="20"/>
                <w:szCs w:val="20"/>
                <w:lang w:val="sr-Cyrl-RS"/>
              </w:rPr>
              <w:t>ванредни професор</w:t>
            </w:r>
          </w:p>
        </w:tc>
      </w:tr>
      <w:tr w:rsidR="00F641FF" w:rsidRPr="00A43182" w14:paraId="69BF0328" w14:textId="77777777" w:rsidTr="005E7AEC">
        <w:trPr>
          <w:cantSplit/>
          <w:trHeight w:val="210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Pr="00A43182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  <w:p w14:paraId="32AE0691" w14:textId="310AE215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RS"/>
              </w:rPr>
            </w:pPr>
            <w:r w:rsidRPr="00A43182">
              <w:rPr>
                <w:rFonts w:ascii="Arial" w:hAnsi="Arial"/>
                <w:lang w:val="sr-Cyrl-RS"/>
              </w:rPr>
              <w:t>НА ОСНОВУ ПОДНЕТЕ ПРИЈАВЕ, ПРИЛОЖЕНЕ ДОКУМЕНТАЦИЈЕ И ОДРЕДБИ СТАТУТА</w:t>
            </w:r>
            <w:r w:rsidR="005A75C3" w:rsidRPr="00A43182">
              <w:rPr>
                <w:rFonts w:ascii="Arial" w:hAnsi="Arial"/>
                <w:lang w:val="sr-Cyrl-RS"/>
              </w:rPr>
              <w:t xml:space="preserve"> ФАКУЛТЕТА ИЗДАЈЕ СЕ ЗАДАТАК ЗА</w:t>
            </w:r>
            <w:r w:rsidRPr="00A43182">
              <w:rPr>
                <w:rFonts w:ascii="Arial" w:hAnsi="Arial"/>
                <w:lang w:val="sr-Cyrl-RS"/>
              </w:rPr>
              <w:t xml:space="preserve"> </w:t>
            </w:r>
            <w:r w:rsidR="00B859A4" w:rsidRPr="00A43182">
              <w:rPr>
                <w:rFonts w:ascii="Arial" w:hAnsi="Arial"/>
                <w:lang w:val="sr-Cyrl-RS"/>
              </w:rPr>
              <w:t>МАСТЕР</w:t>
            </w:r>
            <w:r w:rsidRPr="00A43182">
              <w:rPr>
                <w:rFonts w:ascii="Arial" w:hAnsi="Arial"/>
                <w:lang w:val="sr-Cyrl-RS"/>
              </w:rPr>
              <w:t xml:space="preserve"> РАД, СА СЛЕДЕЋИМ ЕЛЕМЕНТИМА:</w:t>
            </w:r>
          </w:p>
          <w:p w14:paraId="593EC968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проблем – тема рада;</w:t>
            </w:r>
          </w:p>
          <w:p w14:paraId="58C187BA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B085558" w14:textId="21DE16AC" w:rsidR="00F641FF" w:rsidRPr="005E7AEC" w:rsidRDefault="005E7AEC" w:rsidP="005E7AEC">
            <w:pPr>
              <w:numPr>
                <w:ilvl w:val="0"/>
                <w:numId w:val="28"/>
              </w:numPr>
              <w:rPr>
                <w:rFonts w:ascii="Arial" w:hAnsi="Arial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литература</w:t>
            </w:r>
          </w:p>
        </w:tc>
      </w:tr>
    </w:tbl>
    <w:p w14:paraId="5FE90ED7" w14:textId="61AAB716" w:rsidR="00F641FF" w:rsidRPr="00A43182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 xml:space="preserve">НАСЛОВ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ДИПЛОМСКОГ</w:t>
      </w:r>
      <w:r w:rsidRPr="00A43182">
        <w:rPr>
          <w:rFonts w:ascii="Arial" w:hAnsi="Arial"/>
          <w:b/>
          <w:spacing w:val="-4"/>
          <w:sz w:val="26"/>
          <w:lang w:val="sr-Cyrl-RS"/>
        </w:rPr>
        <w:t xml:space="preserve">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DD3B18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494C0571" w:rsidR="00F641FF" w:rsidRPr="003A78CC" w:rsidRDefault="003A78CC" w:rsidP="00CC7F39">
            <w:pPr>
              <w:pStyle w:val="tab"/>
              <w:spacing w:after="0"/>
              <w:jc w:val="center"/>
              <w:rPr>
                <w:rFonts w:ascii="Arial" w:hAnsi="Arial"/>
                <w:b/>
                <w:sz w:val="24"/>
                <w:szCs w:val="24"/>
                <w:lang w:val="sr-Cyrl-RS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Secur</w:t>
            </w:r>
            <w:r w:rsidR="00CC7F39"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a</w:t>
            </w: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DSL</w:t>
            </w:r>
            <w:r w:rsidRPr="0054523C">
              <w:rPr>
                <w:rFonts w:ascii="Arial" w:hAnsi="Arial"/>
                <w:b/>
                <w:i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– Наменски језик за подршку брзог успостављања конфигурације безбедносних аспеката у радном оквиру </w:t>
            </w: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Spring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 </w:t>
            </w:r>
          </w:p>
        </w:tc>
      </w:tr>
    </w:tbl>
    <w:p w14:paraId="593CB59E" w14:textId="77777777" w:rsidR="00F641FF" w:rsidRPr="00A43182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DD3B18" w14:paraId="280AAC88" w14:textId="77777777" w:rsidTr="009F43A8">
        <w:trPr>
          <w:cantSplit/>
          <w:trHeight w:val="2963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583F3E" w14:textId="0BAEC9B0" w:rsidR="00B859A4" w:rsidRPr="0054523C" w:rsidRDefault="00002C7F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000000" w:themeColor="text1"/>
                <w:sz w:val="20"/>
                <w:szCs w:val="20"/>
                <w:lang w:val="sr-Cyrl-RS"/>
              </w:rPr>
            </w:pP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>Проучити основне концепте који</w:t>
            </w:r>
            <w:r w:rsidR="00944587" w:rsidRPr="0054523C">
              <w:rPr>
                <w:color w:val="000000" w:themeColor="text1"/>
                <w:sz w:val="20"/>
                <w:szCs w:val="20"/>
                <w:lang w:val="sr-Cyrl-RS"/>
              </w:rPr>
              <w:t xml:space="preserve"> </w:t>
            </w: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>се користе при</w:t>
            </w:r>
            <w:r w:rsidR="00944587" w:rsidRPr="0054523C">
              <w:rPr>
                <w:color w:val="000000" w:themeColor="text1"/>
                <w:sz w:val="20"/>
                <w:szCs w:val="20"/>
                <w:lang w:val="sr-Cyrl-RS"/>
              </w:rPr>
              <w:t>л</w:t>
            </w: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 xml:space="preserve">иком моделовања </w:t>
            </w:r>
            <w:r w:rsidRPr="0054523C">
              <w:rPr>
                <w:i/>
                <w:color w:val="000000" w:themeColor="text1"/>
                <w:sz w:val="20"/>
                <w:szCs w:val="20"/>
              </w:rPr>
              <w:t>Spring</w:t>
            </w:r>
            <w:r w:rsidRPr="0054523C">
              <w:rPr>
                <w:i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>апликација са безбедносном конфигурацијом</w:t>
            </w:r>
            <w:r w:rsidR="00E55689" w:rsidRPr="0054523C">
              <w:rPr>
                <w:color w:val="000000" w:themeColor="text1"/>
                <w:sz w:val="20"/>
                <w:szCs w:val="20"/>
                <w:lang w:val="ru-RU"/>
              </w:rPr>
              <w:t>.</w:t>
            </w:r>
          </w:p>
          <w:p w14:paraId="1D619F0C" w14:textId="4A42598F" w:rsidR="00002C7F" w:rsidRPr="0054523C" w:rsidRDefault="00F979ED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000000" w:themeColor="text1"/>
                <w:sz w:val="20"/>
                <w:szCs w:val="20"/>
                <w:lang w:val="sr-Cyrl-RS"/>
              </w:rPr>
            </w:pP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>Анализирати постојеће језике за моделовање веб апликација</w:t>
            </w:r>
            <w:r w:rsidR="00E55689" w:rsidRPr="0054523C">
              <w:rPr>
                <w:color w:val="000000" w:themeColor="text1"/>
                <w:sz w:val="20"/>
                <w:szCs w:val="20"/>
                <w:lang w:val="ru-RU"/>
              </w:rPr>
              <w:t>.</w:t>
            </w:r>
          </w:p>
          <w:p w14:paraId="2335E70D" w14:textId="13E7BFDF" w:rsidR="00F979ED" w:rsidRPr="0054523C" w:rsidRDefault="00F979ED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000000" w:themeColor="text1"/>
                <w:sz w:val="20"/>
                <w:szCs w:val="20"/>
                <w:lang w:val="sr-Cyrl-RS"/>
              </w:rPr>
            </w:pP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 xml:space="preserve">Имплементирати наменски језик и алат за моделовање </w:t>
            </w:r>
            <w:r w:rsidRPr="0054523C">
              <w:rPr>
                <w:i/>
                <w:color w:val="000000" w:themeColor="text1"/>
                <w:sz w:val="20"/>
                <w:szCs w:val="20"/>
              </w:rPr>
              <w:t>Spring</w:t>
            </w:r>
            <w:r w:rsidRPr="0054523C">
              <w:rPr>
                <w:i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>апликација са безбедносном конфигурацијом</w:t>
            </w:r>
            <w:r w:rsidR="00E55689" w:rsidRPr="0054523C">
              <w:rPr>
                <w:color w:val="000000" w:themeColor="text1"/>
                <w:sz w:val="20"/>
                <w:szCs w:val="20"/>
                <w:lang w:val="ru-RU"/>
              </w:rPr>
              <w:t>.</w:t>
            </w:r>
          </w:p>
          <w:p w14:paraId="54C58FB3" w14:textId="0E1CE373" w:rsidR="00F979ED" w:rsidRPr="0054523C" w:rsidRDefault="00F979ED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000000" w:themeColor="text1"/>
                <w:sz w:val="20"/>
                <w:szCs w:val="20"/>
                <w:lang w:val="sr-Cyrl-RS"/>
              </w:rPr>
            </w:pP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 xml:space="preserve">Имплементирати генераторе који на основу модела описаног датим језиком генерише извршиви код </w:t>
            </w:r>
            <w:r w:rsidRPr="0054523C">
              <w:rPr>
                <w:i/>
                <w:color w:val="000000" w:themeColor="text1"/>
                <w:sz w:val="20"/>
                <w:szCs w:val="20"/>
              </w:rPr>
              <w:t>Spring</w:t>
            </w:r>
            <w:r w:rsidRPr="0054523C">
              <w:rPr>
                <w:i/>
                <w:color w:val="000000" w:themeColor="text1"/>
                <w:sz w:val="20"/>
                <w:szCs w:val="20"/>
                <w:lang w:val="sr-Cyrl-RS"/>
              </w:rPr>
              <w:t xml:space="preserve"> </w:t>
            </w: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>апликације са безбедносном конфигурацијом</w:t>
            </w:r>
            <w:r w:rsidR="00E55689" w:rsidRPr="0054523C">
              <w:rPr>
                <w:color w:val="000000" w:themeColor="text1"/>
                <w:sz w:val="20"/>
                <w:szCs w:val="20"/>
                <w:lang w:val="ru-RU"/>
              </w:rPr>
              <w:t>.</w:t>
            </w:r>
          </w:p>
          <w:p w14:paraId="1CEC15BD" w14:textId="1CEF6ACE" w:rsidR="00F641FF" w:rsidRPr="00EE4111" w:rsidRDefault="005E7AEC" w:rsidP="009F43A8">
            <w:pPr>
              <w:pStyle w:val="Default"/>
              <w:numPr>
                <w:ilvl w:val="0"/>
                <w:numId w:val="37"/>
              </w:numPr>
              <w:spacing w:line="216" w:lineRule="auto"/>
              <w:jc w:val="both"/>
              <w:rPr>
                <w:color w:val="FF0000"/>
                <w:sz w:val="20"/>
                <w:szCs w:val="20"/>
                <w:lang w:val="sr-Cyrl-RS"/>
              </w:rPr>
            </w:pP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 xml:space="preserve">Анализирати оправданост креирања наведеног решења за моделовање </w:t>
            </w:r>
            <w:r w:rsidRPr="0054523C">
              <w:rPr>
                <w:i/>
                <w:color w:val="000000" w:themeColor="text1"/>
                <w:sz w:val="20"/>
                <w:szCs w:val="20"/>
              </w:rPr>
              <w:t>Spring</w:t>
            </w:r>
            <w:r w:rsidRPr="0054523C">
              <w:rPr>
                <w:i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Pr="0054523C">
              <w:rPr>
                <w:color w:val="000000" w:themeColor="text1"/>
                <w:sz w:val="20"/>
                <w:szCs w:val="20"/>
                <w:lang w:val="sr-Cyrl-RS"/>
              </w:rPr>
              <w:t>апликација са безбедносном конфигурацијом и предложити даље правце развоја језика и алата</w:t>
            </w:r>
            <w:r w:rsidR="00E55689" w:rsidRPr="0054523C">
              <w:rPr>
                <w:color w:val="000000" w:themeColor="text1"/>
                <w:sz w:val="20"/>
                <w:szCs w:val="20"/>
                <w:lang w:val="ru-RU"/>
              </w:rPr>
              <w:t>.</w:t>
            </w: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:rsidRPr="00A43182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 рада:</w:t>
            </w:r>
          </w:p>
        </w:tc>
      </w:tr>
      <w:tr w:rsidR="00F641FF" w:rsidRPr="00A43182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</w:tr>
    </w:tbl>
    <w:p w14:paraId="354C52BE" w14:textId="77777777" w:rsidR="00F641FF" w:rsidRPr="00A43182" w:rsidRDefault="00F641FF" w:rsidP="00F641FF">
      <w:pPr>
        <w:jc w:val="both"/>
        <w:rPr>
          <w:rFonts w:ascii="Calibri" w:hAnsi="Calibri"/>
          <w:sz w:val="6"/>
          <w:szCs w:val="22"/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:rsidRPr="00A43182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Pr="00A43182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 xml:space="preserve">Примерак за: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Студента;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Ментора</w:t>
            </w:r>
          </w:p>
        </w:tc>
      </w:tr>
    </w:tbl>
    <w:p w14:paraId="2DE119A3" w14:textId="77777777" w:rsidR="00F641FF" w:rsidRPr="00A43182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RS"/>
        </w:rPr>
      </w:pPr>
    </w:p>
    <w:p w14:paraId="7DD8F5D6" w14:textId="5A448611" w:rsidR="007701CD" w:rsidRPr="00A43182" w:rsidRDefault="007701CD" w:rsidP="00414C11">
      <w:pPr>
        <w:rPr>
          <w:lang w:val="sr-Cyrl-RS"/>
        </w:rPr>
        <w:sectPr w:rsidR="007701CD" w:rsidRPr="00A43182" w:rsidSect="00946360">
          <w:headerReference w:type="first" r:id="rId24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p w14:paraId="39CAB57E" w14:textId="4E0AE0C9" w:rsidR="00426132" w:rsidRPr="00A43182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A43182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22101D7A" w14:textId="00D283D9" w:rsidR="001701ED" w:rsidRDefault="00426132" w:rsidP="001701ED">
          <w:pPr>
            <w:pStyle w:val="TOC1"/>
            <w:jc w:val="both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A43182">
            <w:rPr>
              <w:lang w:val="sr-Cyrl-RS"/>
            </w:rPr>
            <w:fldChar w:fldCharType="begin"/>
          </w:r>
          <w:r w:rsidRPr="00A43182">
            <w:rPr>
              <w:lang w:val="sr-Cyrl-RS"/>
            </w:rPr>
            <w:instrText xml:space="preserve"> TOC \o "1-3" \h \z \u </w:instrText>
          </w:r>
          <w:r w:rsidRPr="00A43182">
            <w:rPr>
              <w:lang w:val="sr-Cyrl-RS"/>
            </w:rPr>
            <w:fldChar w:fldCharType="separate"/>
          </w:r>
          <w:hyperlink w:anchor="_Toc144365491" w:history="1">
            <w:r w:rsidR="001701ED" w:rsidRPr="00206EFE">
              <w:rPr>
                <w:rStyle w:val="Hyperlink"/>
                <w:noProof/>
                <w:lang w:val="sr-Cyrl-RS"/>
              </w:rPr>
              <w:t>1.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Увод</w:t>
            </w:r>
            <w:r w:rsidR="001701ED">
              <w:rPr>
                <w:noProof/>
                <w:webHidden/>
              </w:rPr>
              <w:t>.......................................................................................................................</w:t>
            </w:r>
            <w:r w:rsidR="001701ED">
              <w:rPr>
                <w:noProof/>
                <w:webHidden/>
                <w:lang w:val="sr-Cyrl-RS"/>
              </w:rPr>
              <w:t>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491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5F4783E5" w14:textId="4C3AFB52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2" w:history="1">
            <w:r w:rsidR="001701ED" w:rsidRPr="00206EFE">
              <w:rPr>
                <w:rStyle w:val="Hyperlink"/>
                <w:noProof/>
                <w:lang w:val="sr-Cyrl-RS"/>
              </w:rPr>
              <w:t>1.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Структура рада</w:t>
            </w:r>
            <w:r w:rsidR="001701ED">
              <w:rPr>
                <w:noProof/>
                <w:webHidden/>
              </w:rPr>
              <w:t>…</w:t>
            </w:r>
            <w:r w:rsidR="001701ED">
              <w:rPr>
                <w:noProof/>
                <w:webHidden/>
                <w:lang w:val="sr-Cyrl-RS"/>
              </w:rPr>
              <w:t>.....................................................................................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492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1B0D8F23" w14:textId="77777777" w:rsidR="009E2C85" w:rsidRDefault="001701ED">
          <w:pPr>
            <w:pStyle w:val="TOC1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493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  <w:lang w:val="sr-Cyrl-RS"/>
            </w:rPr>
            <w:t>2.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  <w:lang w:val="sr-Cyrl-RS"/>
            </w:rPr>
            <w:t xml:space="preserve">Теоријске основе моделима вођеног развоја софтвера, наменских језика и </w:t>
          </w:r>
          <w:r w:rsidR="009E2C85">
            <w:rPr>
              <w:rStyle w:val="Hyperlink"/>
              <w:noProof/>
              <w:lang w:val="sr-Cyrl-RS"/>
            </w:rPr>
            <w:t xml:space="preserve">   </w:t>
          </w:r>
        </w:p>
        <w:p w14:paraId="559BD955" w14:textId="5B94DF73" w:rsidR="001701ED" w:rsidRDefault="009E2C8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 xml:space="preserve">         </w:t>
          </w:r>
          <w:r w:rsidR="001701ED" w:rsidRPr="00206EFE">
            <w:rPr>
              <w:rStyle w:val="Hyperlink"/>
              <w:noProof/>
              <w:lang w:val="sr-Cyrl-RS"/>
            </w:rPr>
            <w:t xml:space="preserve">безбедносних аспеката у радном оквиру </w:t>
          </w:r>
          <w:r w:rsidR="001701ED" w:rsidRPr="00206EFE">
            <w:rPr>
              <w:rStyle w:val="Hyperlink"/>
              <w:i/>
              <w:noProof/>
              <w:lang w:val="sr-Cyrl-RS"/>
            </w:rPr>
            <w:t>Spring</w:t>
          </w:r>
          <w:r>
            <w:rPr>
              <w:noProof/>
              <w:webHidden/>
            </w:rPr>
            <w:t>..</w:t>
          </w:r>
          <w:r w:rsidR="001701ED" w:rsidRPr="001701ED">
            <w:rPr>
              <w:noProof/>
              <w:webHidden/>
            </w:rPr>
            <w:t>..................................................</w:t>
          </w:r>
          <w:r w:rsidR="001701ED">
            <w:rPr>
              <w:noProof/>
              <w:webHidden/>
            </w:rPr>
            <w:t>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493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FD23AD">
            <w:rPr>
              <w:noProof/>
              <w:webHidden/>
            </w:rPr>
            <w:t>3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56ED765B" w14:textId="1E852DC3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4" w:history="1">
            <w:r w:rsidR="001701ED" w:rsidRPr="00206EFE">
              <w:rPr>
                <w:rStyle w:val="Hyperlink"/>
                <w:noProof/>
                <w:lang w:val="sr-Cyrl-RS"/>
              </w:rPr>
              <w:t>2.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Теоријске основе моделима вођеног развоја софтвера и наменских језика</w:t>
            </w:r>
            <w:r w:rsidR="001701ED">
              <w:rPr>
                <w:noProof/>
                <w:webHidden/>
              </w:rPr>
              <w:tab/>
            </w:r>
            <w:r w:rsidR="001701ED">
              <w:rPr>
                <w:noProof/>
                <w:webHidden/>
                <w:lang w:val="sr-Cyrl-RS"/>
              </w:rPr>
              <w:t>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494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3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6EE27126" w14:textId="0FA07508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5" w:history="1">
            <w:r w:rsidR="001701ED" w:rsidRPr="00206EFE">
              <w:rPr>
                <w:rStyle w:val="Hyperlink"/>
                <w:noProof/>
              </w:rPr>
              <w:t>2.1.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Опис технологија коришћених за развој наменског језика </w:t>
            </w:r>
            <w:r w:rsidR="001701ED" w:rsidRPr="00206EFE">
              <w:rPr>
                <w:rStyle w:val="Hyperlink"/>
                <w:i/>
                <w:noProof/>
              </w:rPr>
              <w:t>securaDSL</w:t>
            </w:r>
            <w:r w:rsidR="001701ED">
              <w:rPr>
                <w:noProof/>
                <w:webHidden/>
              </w:rPr>
              <w:t>…</w:t>
            </w:r>
            <w:r w:rsidR="001701ED">
              <w:rPr>
                <w:noProof/>
                <w:webHidden/>
                <w:lang w:val="sr-Cyrl-RS"/>
              </w:rPr>
              <w:t>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495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4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001BB4D2" w14:textId="0494F8B1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6" w:history="1">
            <w:r w:rsidR="001701ED" w:rsidRPr="00206EFE">
              <w:rPr>
                <w:rStyle w:val="Hyperlink"/>
                <w:noProof/>
              </w:rPr>
              <w:t>2.1.2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</w:rPr>
              <w:t>Опис технологија коришћених за развој генератора</w:t>
            </w:r>
            <w:r w:rsidR="001701ED">
              <w:rPr>
                <w:noProof/>
                <w:webHidden/>
              </w:rPr>
              <w:t>…</w:t>
            </w:r>
            <w:r w:rsidR="001701ED">
              <w:rPr>
                <w:noProof/>
                <w:webHidden/>
                <w:lang w:val="sr-Cyrl-RS"/>
              </w:rPr>
              <w:t>...................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496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5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41F49310" w14:textId="68A9BD0C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7" w:history="1">
            <w:r w:rsidR="001701ED" w:rsidRPr="00206EFE">
              <w:rPr>
                <w:rStyle w:val="Hyperlink"/>
                <w:noProof/>
                <w:lang w:val="sr-Cyrl-RS"/>
              </w:rPr>
              <w:t>2.2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Преглед безбедносних механизама у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 xml:space="preserve">Spring </w:t>
            </w:r>
            <w:r w:rsidR="001701ED" w:rsidRPr="00206EFE">
              <w:rPr>
                <w:rStyle w:val="Hyperlink"/>
                <w:noProof/>
                <w:lang w:val="sr-Cyrl-RS"/>
              </w:rPr>
              <w:t>апликацијама</w:t>
            </w:r>
            <w:r w:rsidR="001701ED">
              <w:rPr>
                <w:noProof/>
                <w:webHidden/>
              </w:rPr>
              <w:t>…</w:t>
            </w:r>
            <w:r w:rsidR="001701ED">
              <w:rPr>
                <w:noProof/>
                <w:webHidden/>
                <w:lang w:val="sr-Cyrl-RS"/>
              </w:rPr>
              <w:t>............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497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5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5EBA9E2F" w14:textId="1F688BB7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8" w:history="1">
            <w:r w:rsidR="001701ED" w:rsidRPr="00206EFE">
              <w:rPr>
                <w:rStyle w:val="Hyperlink"/>
                <w:noProof/>
              </w:rPr>
              <w:t>2.2.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Основна аутентификација</w:t>
            </w:r>
            <w:r w:rsidR="009E2C85" w:rsidRPr="009E2C85">
              <w:rPr>
                <w:noProof/>
                <w:webHidden/>
              </w:rPr>
              <w:t>…..............................................................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498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5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38536357" w14:textId="7CED0DD3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499" w:history="1">
            <w:r w:rsidR="001701ED" w:rsidRPr="00206EFE">
              <w:rPr>
                <w:rStyle w:val="Hyperlink"/>
                <w:noProof/>
                <w:lang w:val="sr-Cyrl-RS"/>
              </w:rPr>
              <w:t>2.2.2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Стандард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 xml:space="preserve">JSON </w:t>
            </w:r>
            <w:r w:rsidR="001701ED" w:rsidRPr="00206EFE">
              <w:rPr>
                <w:rStyle w:val="Hyperlink"/>
                <w:noProof/>
                <w:lang w:val="sr-Cyrl-RS"/>
              </w:rPr>
              <w:t>веб токен</w:t>
            </w:r>
            <w:r w:rsidR="009E2C85">
              <w:rPr>
                <w:noProof/>
                <w:webHidden/>
              </w:rPr>
              <w:t>…</w:t>
            </w:r>
            <w:r w:rsidR="009E2C85">
              <w:rPr>
                <w:noProof/>
                <w:webHidden/>
                <w:lang w:val="sr-Cyrl-RS"/>
              </w:rPr>
              <w:t>...............................................................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499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6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7216DA84" w14:textId="63DA51F6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0" w:history="1">
            <w:r w:rsidR="001701ED" w:rsidRPr="00206EFE">
              <w:rPr>
                <w:rStyle w:val="Hyperlink"/>
                <w:noProof/>
                <w:lang w:val="sr-Cyrl-RS"/>
              </w:rPr>
              <w:t>2.2.3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Стандард </w:t>
            </w:r>
            <w:r w:rsidR="00EB08BB" w:rsidRPr="00206EFE">
              <w:rPr>
                <w:rStyle w:val="Hyperlink"/>
                <w:i/>
                <w:noProof/>
                <w:lang w:val="sr-Cyrl-RS"/>
              </w:rPr>
              <w:t>O</w:t>
            </w:r>
            <w:r w:rsidR="00EB08BB">
              <w:rPr>
                <w:rStyle w:val="Hyperlink"/>
                <w:i/>
                <w:noProof/>
              </w:rPr>
              <w:t>pen Authorization</w:t>
            </w:r>
            <w:r w:rsidR="009E2C85">
              <w:rPr>
                <w:noProof/>
                <w:webHidden/>
              </w:rPr>
              <w:t>.</w:t>
            </w:r>
            <w:r w:rsidR="009E2C85">
              <w:rPr>
                <w:noProof/>
                <w:webHidden/>
                <w:lang w:val="sr-Cyrl-RS"/>
              </w:rPr>
              <w:t>.............................................................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00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6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71C9F8F4" w14:textId="6361D5F2" w:rsidR="001701ED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1" w:history="1">
            <w:r w:rsidR="001701ED" w:rsidRPr="00206EFE">
              <w:rPr>
                <w:rStyle w:val="Hyperlink"/>
                <w:noProof/>
                <w:lang w:val="sr-Cyrl-RS"/>
              </w:rPr>
              <w:t>3.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 w:rsidR="009E2C85" w:rsidRPr="009E2C85">
              <w:rPr>
                <w:noProof/>
                <w:webHidden/>
              </w:rPr>
              <w:t>….........................................................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01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7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6C60A458" w14:textId="76CD3C56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2" w:history="1">
            <w:r w:rsidR="001701ED" w:rsidRPr="00206EFE">
              <w:rPr>
                <w:rStyle w:val="Hyperlink"/>
                <w:noProof/>
                <w:lang w:val="sr-Cyrl-RS"/>
              </w:rPr>
              <w:t>3.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Недостаци код постојећих начина за моделовање веб апликација</w:t>
            </w:r>
            <w:r w:rsidR="009E2C85">
              <w:rPr>
                <w:noProof/>
                <w:webHidden/>
              </w:rPr>
              <w:t>…</w:t>
            </w:r>
            <w:r w:rsidR="009E2C85">
              <w:rPr>
                <w:noProof/>
                <w:webHidden/>
                <w:lang w:val="sr-Cyrl-RS"/>
              </w:rPr>
              <w:t>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02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7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785770EB" w14:textId="53A3B207" w:rsidR="009E2C85" w:rsidRDefault="001701ED">
          <w:pPr>
            <w:pStyle w:val="TOC1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03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  <w:lang w:val="sr-Cyrl-RS"/>
            </w:rPr>
            <w:t>4.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  <w:lang w:val="sr-Cyrl-RS"/>
            </w:rPr>
            <w:t xml:space="preserve">Наменски језик за подршку брзог успостављања конфигурације безбедносних </w:t>
          </w:r>
          <w:r w:rsidR="009E2C85">
            <w:rPr>
              <w:rStyle w:val="Hyperlink"/>
              <w:noProof/>
              <w:lang w:val="sr-Cyrl-RS"/>
            </w:rPr>
            <w:t xml:space="preserve">   </w:t>
          </w:r>
        </w:p>
        <w:p w14:paraId="528DBFF9" w14:textId="5CF20B5D" w:rsidR="001701ED" w:rsidRDefault="009E2C8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  <w:lang w:val="sr-Cyrl-RS"/>
            </w:rPr>
            <w:t xml:space="preserve">аспеката у радном оквиру </w:t>
          </w:r>
          <w:r w:rsidR="001701ED" w:rsidRPr="00206EFE">
            <w:rPr>
              <w:rStyle w:val="Hyperlink"/>
              <w:i/>
              <w:noProof/>
              <w:lang w:val="sr-Cyrl-RS"/>
            </w:rPr>
            <w:t>Spring</w:t>
          </w:r>
          <w:r w:rsidRPr="009E2C85">
            <w:rPr>
              <w:noProof/>
              <w:webHidden/>
            </w:rPr>
            <w:t>…...........…...........…...........…...........…...........…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03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FD23AD">
            <w:rPr>
              <w:noProof/>
              <w:webHidden/>
            </w:rPr>
            <w:t>9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230AA4FA" w14:textId="4EDC93ED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4" w:history="1">
            <w:r w:rsidR="001701ED" w:rsidRPr="00206EFE">
              <w:rPr>
                <w:rStyle w:val="Hyperlink"/>
                <w:noProof/>
                <w:lang w:val="sr-Cyrl-RS"/>
              </w:rPr>
              <w:t>4.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Апстрактна синтакса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</w:t>
            </w:r>
            <w:r w:rsidR="009E2C85">
              <w:rPr>
                <w:noProof/>
                <w:webHidden/>
              </w:rPr>
              <w:t>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04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9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6A67C569" w14:textId="1AD3D686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5" w:history="1">
            <w:r w:rsidR="001701ED" w:rsidRPr="00206EFE">
              <w:rPr>
                <w:rStyle w:val="Hyperlink"/>
                <w:noProof/>
                <w:lang w:val="sr-Cyrl-RS"/>
              </w:rPr>
              <w:t>4.1.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Application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05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1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2A0D4EFF" w14:textId="7729CE17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6" w:history="1">
            <w:r w:rsidR="001701ED" w:rsidRPr="00206EFE">
              <w:rPr>
                <w:rStyle w:val="Hyperlink"/>
                <w:noProof/>
                <w:lang w:val="sr-Cyrl-RS"/>
              </w:rPr>
              <w:t>4.1.2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Концепт Database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</w:t>
            </w:r>
            <w:r w:rsidR="009E2C85">
              <w:rPr>
                <w:noProof/>
                <w:webHidden/>
                <w:lang w:val="sr-Cyrl-RS"/>
              </w:rPr>
              <w:t>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06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2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5B9C5E28" w14:textId="0018A5E4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7" w:history="1">
            <w:r w:rsidR="001701ED" w:rsidRPr="00206EFE">
              <w:rPr>
                <w:rStyle w:val="Hyperlink"/>
                <w:noProof/>
                <w:lang w:val="sr-Cyrl-RS"/>
              </w:rPr>
              <w:t>4.1.3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Entity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</w:t>
            </w:r>
            <w:r w:rsidR="009E2C85">
              <w:rPr>
                <w:noProof/>
                <w:webHidden/>
                <w:lang w:val="sr-Cyrl-RS"/>
              </w:rPr>
              <w:t>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07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3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18D5165A" w14:textId="4E522B20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08" w:history="1">
            <w:r w:rsidR="001701ED" w:rsidRPr="00206EFE">
              <w:rPr>
                <w:rStyle w:val="Hyperlink"/>
                <w:noProof/>
                <w:lang w:val="sr-Cyrl-RS"/>
              </w:rPr>
              <w:t>4.1.4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Attribute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</w:t>
            </w:r>
            <w:r w:rsidR="009E2C85">
              <w:rPr>
                <w:noProof/>
                <w:webHidden/>
                <w:lang w:val="sr-Cyrl-RS"/>
              </w:rPr>
              <w:t>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08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4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41C72ACD" w14:textId="4AA1CDEA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1" w:history="1">
            <w:r w:rsidR="001701ED" w:rsidRPr="00206EFE">
              <w:rPr>
                <w:rStyle w:val="Hyperlink"/>
                <w:noProof/>
                <w:lang w:val="sr-Cyrl-RS"/>
              </w:rPr>
              <w:t>4.1.5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User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…</w:t>
            </w:r>
            <w:r w:rsidR="00E11277">
              <w:rPr>
                <w:noProof/>
                <w:webHidden/>
                <w:lang w:val="sr-Cyrl-RS"/>
              </w:rPr>
              <w:t>.</w:t>
            </w:r>
            <w:r w:rsidR="009E2C85">
              <w:rPr>
                <w:noProof/>
                <w:webHidden/>
              </w:rPr>
              <w:t>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41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5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10C1C57B" w14:textId="176F7C1F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2" w:history="1">
            <w:r w:rsidR="001701ED" w:rsidRPr="00206EFE">
              <w:rPr>
                <w:rStyle w:val="Hyperlink"/>
                <w:noProof/>
                <w:lang w:val="sr-Cyrl-RS"/>
              </w:rPr>
              <w:t>4.1.6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Role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…</w:t>
            </w:r>
            <w:r w:rsidR="009E2C85">
              <w:rPr>
                <w:noProof/>
                <w:webHidden/>
              </w:rPr>
              <w:t>.</w:t>
            </w:r>
            <w:r w:rsidR="00E11277">
              <w:rPr>
                <w:noProof/>
                <w:webHidden/>
                <w:lang w:val="sr-Cyrl-RS"/>
              </w:rPr>
              <w:t>.</w:t>
            </w:r>
            <w:r w:rsidR="009E2C85">
              <w:rPr>
                <w:noProof/>
                <w:webHidden/>
              </w:rPr>
              <w:t>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42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6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74C1AC57" w14:textId="3D554FED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3" w:history="1">
            <w:r w:rsidR="001701ED" w:rsidRPr="00206EFE">
              <w:rPr>
                <w:rStyle w:val="Hyperlink"/>
                <w:noProof/>
                <w:lang w:val="sr-Cyrl-RS"/>
              </w:rPr>
              <w:t>4.1.7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RoleInstance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</w:t>
            </w:r>
            <w:r w:rsidR="009E2C85">
              <w:rPr>
                <w:noProof/>
                <w:webHidden/>
              </w:rPr>
              <w:t>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43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6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44FD6956" w14:textId="3DE73879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4" w:history="1">
            <w:r w:rsidR="001701ED" w:rsidRPr="00206EFE">
              <w:rPr>
                <w:rStyle w:val="Hyperlink"/>
                <w:noProof/>
                <w:lang w:val="sr-Cyrl-RS"/>
              </w:rPr>
              <w:t>4.1.8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Endpoint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</w:t>
            </w:r>
            <w:r w:rsidR="009E2C85">
              <w:rPr>
                <w:noProof/>
                <w:webHidden/>
              </w:rPr>
              <w:t>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44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7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48BED917" w14:textId="23A600E6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5" w:history="1">
            <w:r w:rsidR="001701ED" w:rsidRPr="00206EFE">
              <w:rPr>
                <w:rStyle w:val="Hyperlink"/>
                <w:noProof/>
                <w:lang w:val="sr-Cyrl-RS"/>
              </w:rPr>
              <w:t>4.1.9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Controller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</w:t>
            </w:r>
            <w:r w:rsidR="009E2C85">
              <w:rPr>
                <w:noProof/>
                <w:webHidden/>
              </w:rPr>
              <w:t>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45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18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5C9B20D2" w14:textId="08F6ABEA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6" w:history="1">
            <w:r w:rsidR="001701ED" w:rsidRPr="00206EFE">
              <w:rPr>
                <w:rStyle w:val="Hyperlink"/>
                <w:noProof/>
                <w:lang w:val="sr-Cyrl-RS"/>
              </w:rPr>
              <w:t>4.1.10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Authentication</w:t>
            </w:r>
            <w:r w:rsidR="009E2C85" w:rsidRPr="009E2C85">
              <w:rPr>
                <w:noProof/>
                <w:webHidden/>
              </w:rPr>
              <w:t>…...........…...........…...........…...........…...........</w:t>
            </w:r>
            <w:r w:rsidR="009E2C85">
              <w:rPr>
                <w:noProof/>
                <w:webHidden/>
                <w:lang w:val="sr-Cyrl-RS"/>
              </w:rPr>
              <w:t>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46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0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4646ED7C" w14:textId="4F62A7DD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7" w:history="1">
            <w:r w:rsidR="001701ED" w:rsidRPr="00206EFE">
              <w:rPr>
                <w:rStyle w:val="Hyperlink"/>
                <w:noProof/>
                <w:lang w:val="sr-Cyrl-RS"/>
              </w:rPr>
              <w:t>4.1.1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Security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</w:t>
            </w:r>
            <w:r w:rsidR="00E11277">
              <w:rPr>
                <w:noProof/>
                <w:webHidden/>
                <w:lang w:val="sr-Cyrl-RS"/>
              </w:rPr>
              <w:t>.</w:t>
            </w:r>
            <w:r w:rsidR="009E2C85" w:rsidRPr="009E2C85">
              <w:rPr>
                <w:noProof/>
                <w:webHidden/>
              </w:rPr>
              <w:t>.......</w:t>
            </w:r>
            <w:r w:rsidR="009E2C85">
              <w:rPr>
                <w:noProof/>
                <w:webHidden/>
                <w:lang w:val="sr-Cyrl-RS"/>
              </w:rPr>
              <w:t>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47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1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2A1175AE" w14:textId="0F635F2A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8" w:history="1">
            <w:r w:rsidR="001701ED" w:rsidRPr="00206EFE">
              <w:rPr>
                <w:rStyle w:val="Hyperlink"/>
                <w:noProof/>
                <w:lang w:val="sr-Cyrl-RS"/>
              </w:rPr>
              <w:t>4.1.12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BasicAuthentication</w:t>
            </w:r>
            <w:r w:rsidR="009E2C85" w:rsidRPr="009E2C85">
              <w:rPr>
                <w:noProof/>
                <w:webHidden/>
              </w:rPr>
              <w:t>…...........…...........…...........…...........…</w:t>
            </w:r>
            <w:r w:rsidR="009E2C85">
              <w:rPr>
                <w:noProof/>
                <w:webHidden/>
              </w:rPr>
              <w:t>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48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1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7ADC608F" w14:textId="15FD1A32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49" w:history="1">
            <w:r w:rsidR="001701ED" w:rsidRPr="00206EFE">
              <w:rPr>
                <w:rStyle w:val="Hyperlink"/>
                <w:noProof/>
                <w:lang w:val="sr-Cyrl-RS"/>
              </w:rPr>
              <w:t>4.1.13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JWT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…</w:t>
            </w:r>
            <w:r w:rsidR="009E2C85">
              <w:rPr>
                <w:noProof/>
                <w:webHidden/>
              </w:rPr>
              <w:t>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49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1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737151AC" w14:textId="78A6857C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0" w:history="1">
            <w:r w:rsidR="001701ED" w:rsidRPr="00206EFE">
              <w:rPr>
                <w:rStyle w:val="Hyperlink"/>
                <w:noProof/>
                <w:lang w:val="sr-Cyrl-RS"/>
              </w:rPr>
              <w:t>4.1.14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Claim</w:t>
            </w:r>
            <w:r w:rsidR="009E2C85" w:rsidRPr="009E2C85">
              <w:rPr>
                <w:noProof/>
                <w:webHidden/>
              </w:rPr>
              <w:t>…...........…...........…...........…...........…...........…...........…</w:t>
            </w:r>
            <w:r w:rsidR="009E2C85">
              <w:rPr>
                <w:noProof/>
                <w:webHidden/>
              </w:rPr>
              <w:t>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50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2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5D5719E9" w14:textId="0C15B192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1" w:history="1">
            <w:r w:rsidR="001701ED" w:rsidRPr="00206EFE">
              <w:rPr>
                <w:rStyle w:val="Hyperlink"/>
                <w:noProof/>
                <w:lang w:val="sr-Cyrl-RS"/>
              </w:rPr>
              <w:t>4.1.15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Концепт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 xml:space="preserve"> OAuth2</w:t>
            </w:r>
            <w:r w:rsidR="00E11277" w:rsidRPr="00E11277">
              <w:rPr>
                <w:noProof/>
                <w:webHidden/>
              </w:rPr>
              <w:t>…...........…...........…...........…...........…...........…...........</w:t>
            </w:r>
            <w:r w:rsidR="00E11277">
              <w:rPr>
                <w:noProof/>
                <w:webHidden/>
              </w:rPr>
              <w:t>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51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5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7189E52B" w14:textId="26664D42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2" w:history="1">
            <w:r w:rsidR="001701ED" w:rsidRPr="00206EFE">
              <w:rPr>
                <w:rStyle w:val="Hyperlink"/>
                <w:noProof/>
                <w:lang w:val="sr-Cyrl-RS"/>
              </w:rPr>
              <w:t>4.1.16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Концепт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Provider</w:t>
            </w:r>
            <w:r w:rsidR="00E11277" w:rsidRPr="00E11277">
              <w:rPr>
                <w:noProof/>
                <w:webHidden/>
              </w:rPr>
              <w:t>…...........…...........…...........…...........…...........…...........</w:t>
            </w:r>
            <w:r w:rsidR="00E11277">
              <w:rPr>
                <w:noProof/>
                <w:webHidden/>
                <w:lang w:val="sr-Cyrl-RS"/>
              </w:rPr>
              <w:t>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52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6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5229A78B" w14:textId="716EEFB1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3" w:history="1">
            <w:r w:rsidR="001701ED" w:rsidRPr="00206EFE">
              <w:rPr>
                <w:rStyle w:val="Hyperlink"/>
                <w:noProof/>
                <w:lang w:val="sr-Cyrl-RS"/>
              </w:rPr>
              <w:t>4.2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Конкретна синтакса</w:t>
            </w:r>
            <w:r w:rsidR="00E11277" w:rsidRPr="00E11277">
              <w:rPr>
                <w:noProof/>
                <w:webHidden/>
              </w:rPr>
              <w:t>…...........…...........…...........…...........…...........…...........</w:t>
            </w:r>
            <w:r w:rsidR="00E11277">
              <w:rPr>
                <w:noProof/>
                <w:webHidden/>
                <w:lang w:val="sr-Cyrl-RS"/>
              </w:rPr>
              <w:t>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53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6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230D6254" w14:textId="1C2EEF95" w:rsidR="001701ED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4" w:history="1">
            <w:r w:rsidR="001701ED" w:rsidRPr="00206EFE">
              <w:rPr>
                <w:rStyle w:val="Hyperlink"/>
                <w:noProof/>
                <w:lang w:val="sr-Cyrl-RS"/>
              </w:rPr>
              <w:t>4.2.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Граматика наменског језика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secur</w:t>
            </w:r>
            <w:r w:rsidR="001701ED" w:rsidRPr="00206EFE">
              <w:rPr>
                <w:rStyle w:val="Hyperlink"/>
                <w:i/>
                <w:noProof/>
              </w:rPr>
              <w:t>a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DSL</w:t>
            </w:r>
            <w:r w:rsidR="00E11277" w:rsidRPr="00E11277">
              <w:rPr>
                <w:noProof/>
                <w:webHidden/>
              </w:rPr>
              <w:t>…...........…...........…...........…</w:t>
            </w:r>
            <w:r w:rsidR="00E11277">
              <w:rPr>
                <w:noProof/>
                <w:webHidden/>
              </w:rPr>
              <w:t>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54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26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5381FA65" w14:textId="45E033B1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5" w:history="1">
            <w:r w:rsidR="001701ED" w:rsidRPr="00206EFE">
              <w:rPr>
                <w:rStyle w:val="Hyperlink"/>
                <w:noProof/>
                <w:lang w:val="sr-Cyrl-RS"/>
              </w:rPr>
              <w:t>4.3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Примери модела описаних наменским језиком 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secur</w:t>
            </w:r>
            <w:r w:rsidR="001701ED" w:rsidRPr="00206EFE">
              <w:rPr>
                <w:rStyle w:val="Hyperlink"/>
                <w:i/>
                <w:noProof/>
              </w:rPr>
              <w:t>a</w:t>
            </w:r>
            <w:r w:rsidR="001701ED" w:rsidRPr="00206EFE">
              <w:rPr>
                <w:rStyle w:val="Hyperlink"/>
                <w:i/>
                <w:noProof/>
                <w:lang w:val="sr-Cyrl-RS"/>
              </w:rPr>
              <w:t>DSL</w:t>
            </w:r>
            <w:r w:rsidR="00E11277">
              <w:rPr>
                <w:noProof/>
                <w:webHidden/>
              </w:rPr>
              <w:t>…</w:t>
            </w:r>
            <w:r w:rsidR="00E11277">
              <w:rPr>
                <w:noProof/>
                <w:webHidden/>
                <w:lang w:val="sr-Cyrl-RS"/>
              </w:rPr>
              <w:t>...........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55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30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673D604D" w14:textId="77777777" w:rsidR="00E11277" w:rsidRDefault="001701ED">
          <w:pPr>
            <w:pStyle w:val="TOC3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56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4.3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</w:rPr>
            <w:t xml:space="preserve">Пример модела </w:t>
          </w:r>
          <w:r w:rsidRPr="00206EFE">
            <w:rPr>
              <w:rStyle w:val="Hyperlink"/>
              <w:i/>
              <w:noProof/>
            </w:rPr>
            <w:t>Spring</w:t>
          </w:r>
          <w:r w:rsidRPr="00206EFE">
            <w:rPr>
              <w:rStyle w:val="Hyperlink"/>
              <w:noProof/>
            </w:rPr>
            <w:t xml:space="preserve"> веб апликације са </w:t>
          </w:r>
          <w:r w:rsidRPr="00206EFE">
            <w:rPr>
              <w:rStyle w:val="Hyperlink"/>
              <w:noProof/>
              <w:lang w:val="sr-Cyrl-RS"/>
            </w:rPr>
            <w:t xml:space="preserve">конфигурисаном основном </w:t>
          </w:r>
          <w:r w:rsidR="00E11277">
            <w:rPr>
              <w:rStyle w:val="Hyperlink"/>
              <w:noProof/>
              <w:lang w:val="sr-Cyrl-RS"/>
            </w:rPr>
            <w:t xml:space="preserve"> </w:t>
          </w:r>
        </w:p>
        <w:p w14:paraId="3C6FD247" w14:textId="3F830AEF" w:rsidR="001701ED" w:rsidRDefault="00E112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  <w:lang w:val="sr-Cyrl-RS"/>
            </w:rPr>
            <w:t>аутентификацијом</w:t>
          </w:r>
          <w:r w:rsidRPr="00E11277">
            <w:rPr>
              <w:noProof/>
              <w:webHidden/>
            </w:rPr>
            <w:t>…...........…...........…...........…...........…...........…..........</w:t>
          </w:r>
          <w:r>
            <w:rPr>
              <w:noProof/>
              <w:webHidden/>
            </w:rPr>
            <w:t>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56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FD23AD">
            <w:rPr>
              <w:noProof/>
              <w:webHidden/>
            </w:rPr>
            <w:t>30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33A690AA" w14:textId="77777777" w:rsidR="00E11277" w:rsidRDefault="001701ED">
          <w:pPr>
            <w:pStyle w:val="TOC3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57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4.3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</w:rPr>
            <w:t xml:space="preserve">Пример модела </w:t>
          </w:r>
          <w:r w:rsidRPr="00206EFE">
            <w:rPr>
              <w:rStyle w:val="Hyperlink"/>
              <w:i/>
              <w:noProof/>
            </w:rPr>
            <w:t>Spring</w:t>
          </w:r>
          <w:r w:rsidRPr="00206EFE">
            <w:rPr>
              <w:rStyle w:val="Hyperlink"/>
              <w:noProof/>
            </w:rPr>
            <w:t xml:space="preserve"> веб апликације са конфигурисаним безбедносним </w:t>
          </w:r>
          <w:r w:rsidR="00E11277">
            <w:rPr>
              <w:rStyle w:val="Hyperlink"/>
              <w:noProof/>
              <w:lang w:val="sr-Cyrl-RS"/>
            </w:rPr>
            <w:t xml:space="preserve"> </w:t>
          </w:r>
        </w:p>
        <w:p w14:paraId="28E2C29D" w14:textId="451EA0E8" w:rsidR="001701ED" w:rsidRDefault="00E112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</w:rPr>
            <w:t xml:space="preserve">механизмом </w:t>
          </w:r>
          <w:r w:rsidR="001701ED" w:rsidRPr="00206EFE">
            <w:rPr>
              <w:rStyle w:val="Hyperlink"/>
              <w:i/>
              <w:noProof/>
            </w:rPr>
            <w:t>JWT</w:t>
          </w:r>
          <w:r w:rsidRPr="00E11277">
            <w:rPr>
              <w:noProof/>
              <w:webHidden/>
            </w:rPr>
            <w:t>…...........…...........…...........…...........…...........…...........</w:t>
          </w:r>
          <w:r w:rsidR="004A1999">
            <w:rPr>
              <w:noProof/>
              <w:webHidden/>
              <w:lang w:val="sr-Cyrl-RS"/>
            </w:rPr>
            <w:t>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57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FD23AD">
            <w:rPr>
              <w:noProof/>
              <w:webHidden/>
            </w:rPr>
            <w:t>32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6BF56538" w14:textId="77777777" w:rsidR="00315CE4" w:rsidRDefault="001701ED">
          <w:pPr>
            <w:pStyle w:val="TOC3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58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4.3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</w:rPr>
            <w:t xml:space="preserve">Пример модела </w:t>
          </w:r>
          <w:r w:rsidRPr="00206EFE">
            <w:rPr>
              <w:rStyle w:val="Hyperlink"/>
              <w:i/>
              <w:noProof/>
            </w:rPr>
            <w:t>Spring</w:t>
          </w:r>
          <w:r w:rsidRPr="00206EFE">
            <w:rPr>
              <w:rStyle w:val="Hyperlink"/>
              <w:noProof/>
            </w:rPr>
            <w:t xml:space="preserve"> веб апликације са конфигурисаним </w:t>
          </w:r>
          <w:r w:rsidR="00315CE4">
            <w:rPr>
              <w:rStyle w:val="Hyperlink"/>
              <w:noProof/>
              <w:lang w:val="sr-Cyrl-RS"/>
            </w:rPr>
            <w:t xml:space="preserve"> </w:t>
          </w:r>
        </w:p>
        <w:p w14:paraId="1E50CC31" w14:textId="4EDAD2FA" w:rsidR="001701ED" w:rsidRDefault="00315CE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</w:rPr>
            <w:t xml:space="preserve">безбедносним механизмом </w:t>
          </w:r>
          <w:r w:rsidR="001701ED" w:rsidRPr="00206EFE">
            <w:rPr>
              <w:rStyle w:val="Hyperlink"/>
              <w:i/>
              <w:noProof/>
            </w:rPr>
            <w:t>OAuth2</w:t>
          </w:r>
          <w:r>
            <w:rPr>
              <w:rStyle w:val="Hyperlink"/>
              <w:i/>
              <w:noProof/>
              <w:lang w:val="sr-Cyrl-RS"/>
            </w:rPr>
            <w:t>.0</w:t>
          </w:r>
          <w:r w:rsidRPr="00315CE4">
            <w:rPr>
              <w:noProof/>
              <w:webHidden/>
            </w:rPr>
            <w:t>..........…...........…...........…...........</w:t>
          </w:r>
          <w:r>
            <w:rPr>
              <w:noProof/>
              <w:webHidden/>
              <w:lang w:val="sr-Cyrl-RS"/>
            </w:rPr>
            <w:t>..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58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FD23AD">
            <w:rPr>
              <w:noProof/>
              <w:webHidden/>
            </w:rPr>
            <w:t>33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1CB62E66" w14:textId="178549D2" w:rsidR="001701ED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59" w:history="1">
            <w:r w:rsidR="001701ED" w:rsidRPr="00206EFE">
              <w:rPr>
                <w:rStyle w:val="Hyperlink"/>
                <w:noProof/>
                <w:lang w:val="en-US"/>
              </w:rPr>
              <w:t>5.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Генерисање </w:t>
            </w:r>
            <w:r w:rsidR="001701ED" w:rsidRPr="00206EFE">
              <w:rPr>
                <w:rStyle w:val="Hyperlink"/>
                <w:i/>
                <w:noProof/>
                <w:lang w:val="en-US"/>
              </w:rPr>
              <w:t xml:space="preserve">Spring </w:t>
            </w:r>
            <w:r w:rsidR="001701ED" w:rsidRPr="00206EFE">
              <w:rPr>
                <w:rStyle w:val="Hyperlink"/>
                <w:noProof/>
                <w:lang w:val="sr-Cyrl-RS"/>
              </w:rPr>
              <w:t>веб апликација са безбедносном конфигурацијом</w:t>
            </w:r>
            <w:r w:rsidR="00315CE4" w:rsidRPr="00315CE4">
              <w:rPr>
                <w:noProof/>
                <w:webHidden/>
              </w:rPr>
              <w:t>…...........</w:t>
            </w:r>
            <w:r w:rsidR="00315CE4">
              <w:rPr>
                <w:noProof/>
                <w:webHidden/>
                <w:lang w:val="sr-Cyrl-RS"/>
              </w:rPr>
              <w:t>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59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35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141EB42F" w14:textId="6161DB80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0" w:history="1">
            <w:r w:rsidR="001701ED" w:rsidRPr="00206EFE">
              <w:rPr>
                <w:rStyle w:val="Hyperlink"/>
                <w:noProof/>
                <w:lang w:val="sr-Cyrl-RS"/>
              </w:rPr>
              <w:t>5.1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Генератор статичких датотека</w:t>
            </w:r>
            <w:r w:rsidR="00315CE4" w:rsidRPr="00315CE4">
              <w:rPr>
                <w:noProof/>
                <w:webHidden/>
              </w:rPr>
              <w:t>…...........…...........…...........…...........…</w:t>
            </w:r>
            <w:r w:rsidR="00315CE4">
              <w:rPr>
                <w:noProof/>
                <w:webHidden/>
              </w:rPr>
              <w:t>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60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35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78F31A3B" w14:textId="502039E6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1" w:history="1">
            <w:r w:rsidR="001701ED" w:rsidRPr="00206EFE">
              <w:rPr>
                <w:rStyle w:val="Hyperlink"/>
                <w:noProof/>
                <w:lang w:val="sr-Cyrl-RS"/>
              </w:rPr>
              <w:t>5.2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Генератор општих конфигурационих фајлова</w:t>
            </w:r>
            <w:r w:rsidR="00315CE4" w:rsidRPr="00315CE4">
              <w:rPr>
                <w:noProof/>
                <w:webHidden/>
              </w:rPr>
              <w:t>…...........…...........…...........</w:t>
            </w:r>
            <w:r w:rsidR="00315CE4">
              <w:rPr>
                <w:noProof/>
                <w:webHidden/>
                <w:lang w:val="sr-Cyrl-RS"/>
              </w:rPr>
              <w:t>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61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37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21423B40" w14:textId="3BAE79A0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2" w:history="1">
            <w:r w:rsidR="001701ED" w:rsidRPr="00206EFE">
              <w:rPr>
                <w:rStyle w:val="Hyperlink"/>
                <w:noProof/>
                <w:lang w:val="sr-Cyrl-RS"/>
              </w:rPr>
              <w:t>5.3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Генератор слоја који моделује податке из базе података</w:t>
            </w:r>
            <w:r w:rsidR="001701ED">
              <w:rPr>
                <w:noProof/>
                <w:webHidden/>
              </w:rPr>
              <w:tab/>
            </w:r>
            <w:r w:rsidR="00315CE4" w:rsidRPr="00315CE4">
              <w:rPr>
                <w:noProof/>
                <w:webHidden/>
              </w:rPr>
              <w:t>…...........</w:t>
            </w:r>
            <w:r w:rsidR="00315CE4">
              <w:rPr>
                <w:noProof/>
                <w:webHidden/>
                <w:lang w:val="sr-Cyrl-RS"/>
              </w:rPr>
              <w:t>.....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62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42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04E7DCCC" w14:textId="61087F78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3" w:history="1">
            <w:r w:rsidR="001701ED" w:rsidRPr="00206EFE">
              <w:rPr>
                <w:rStyle w:val="Hyperlink"/>
                <w:noProof/>
                <w:lang w:val="sr-Cyrl-RS"/>
              </w:rPr>
              <w:t>5.4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Генератор слоја за обраду захтева корисника</w:t>
            </w:r>
            <w:r w:rsidR="00315CE4" w:rsidRPr="00315CE4">
              <w:rPr>
                <w:noProof/>
                <w:webHidden/>
              </w:rPr>
              <w:t>…...........…...........…...........</w:t>
            </w:r>
            <w:r w:rsidR="00315CE4">
              <w:rPr>
                <w:noProof/>
                <w:webHidden/>
                <w:lang w:val="sr-Cyrl-RS"/>
              </w:rPr>
              <w:t>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63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50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4E0E29B8" w14:textId="436E1D2E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4" w:history="1">
            <w:r w:rsidR="001701ED" w:rsidRPr="00206EFE">
              <w:rPr>
                <w:rStyle w:val="Hyperlink"/>
                <w:noProof/>
                <w:lang w:val="sr-Cyrl-RS"/>
              </w:rPr>
              <w:t>5.5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Генератор конфигурационих фајлова за основну аутентификацију</w:t>
            </w:r>
            <w:r w:rsidR="00315CE4" w:rsidRPr="00315CE4">
              <w:rPr>
                <w:noProof/>
                <w:webHidden/>
              </w:rPr>
              <w:t>…</w:t>
            </w:r>
            <w:r w:rsidR="00315CE4">
              <w:rPr>
                <w:noProof/>
                <w:webHidden/>
              </w:rPr>
              <w:t>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64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52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106346BF" w14:textId="3FF5372B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5" w:history="1">
            <w:r w:rsidR="001701ED" w:rsidRPr="00206EFE">
              <w:rPr>
                <w:rStyle w:val="Hyperlink"/>
                <w:noProof/>
              </w:rPr>
              <w:t>5.6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Генератор конфигурационих фајлова за стандард </w:t>
            </w:r>
            <w:r w:rsidR="001701ED" w:rsidRPr="00206EFE">
              <w:rPr>
                <w:rStyle w:val="Hyperlink"/>
                <w:i/>
                <w:noProof/>
              </w:rPr>
              <w:t>JWT</w:t>
            </w:r>
            <w:r w:rsidR="001701ED">
              <w:rPr>
                <w:noProof/>
                <w:webHidden/>
              </w:rPr>
              <w:tab/>
            </w:r>
            <w:r w:rsidR="00315CE4" w:rsidRPr="00315CE4">
              <w:rPr>
                <w:noProof/>
                <w:webHidden/>
              </w:rPr>
              <w:t>…...........…...........</w:t>
            </w:r>
            <w:r w:rsidR="00315CE4">
              <w:rPr>
                <w:noProof/>
                <w:webHidden/>
                <w:lang w:val="sr-Cyrl-RS"/>
              </w:rPr>
              <w:t>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65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56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4B9DCB21" w14:textId="1ABBD3A4" w:rsidR="001701ED" w:rsidRDefault="00000000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6" w:history="1">
            <w:r w:rsidR="001701ED" w:rsidRPr="00206EFE">
              <w:rPr>
                <w:rStyle w:val="Hyperlink"/>
                <w:noProof/>
              </w:rPr>
              <w:t>5.7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Генератор конфигурационих фајлова за</w:t>
            </w:r>
            <w:r w:rsidR="001701ED" w:rsidRPr="00206EFE">
              <w:rPr>
                <w:rStyle w:val="Hyperlink"/>
                <w:noProof/>
              </w:rPr>
              <w:t xml:space="preserve"> </w:t>
            </w:r>
            <w:r w:rsidR="001701ED" w:rsidRPr="00206EFE">
              <w:rPr>
                <w:rStyle w:val="Hyperlink"/>
                <w:noProof/>
                <w:lang w:val="sr-Cyrl-RS"/>
              </w:rPr>
              <w:t xml:space="preserve">стандард </w:t>
            </w:r>
            <w:r w:rsidR="001701ED" w:rsidRPr="00206EFE">
              <w:rPr>
                <w:rStyle w:val="Hyperlink"/>
                <w:i/>
                <w:noProof/>
              </w:rPr>
              <w:t>OAuth2</w:t>
            </w:r>
            <w:r w:rsidR="00315CE4">
              <w:rPr>
                <w:rStyle w:val="Hyperlink"/>
                <w:i/>
                <w:noProof/>
                <w:lang w:val="sr-Cyrl-RS"/>
              </w:rPr>
              <w:t>.0</w:t>
            </w:r>
            <w:r w:rsidR="00315CE4" w:rsidRPr="00315CE4">
              <w:rPr>
                <w:noProof/>
                <w:webHidden/>
              </w:rPr>
              <w:t>…...........</w:t>
            </w:r>
            <w:r w:rsidR="00315CE4">
              <w:rPr>
                <w:noProof/>
                <w:webHidden/>
                <w:lang w:val="sr-Cyrl-RS"/>
              </w:rPr>
              <w:t>..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66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66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4BAD868E" w14:textId="77777777" w:rsidR="007A4016" w:rsidRDefault="001701ED" w:rsidP="00252214">
          <w:pPr>
            <w:pStyle w:val="TOC2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67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5.8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  <w:lang w:val="sr-Cyrl-RS"/>
            </w:rPr>
            <w:t xml:space="preserve">Тестирање генерисаних </w:t>
          </w:r>
          <w:r w:rsidRPr="00206EFE">
            <w:rPr>
              <w:rStyle w:val="Hyperlink"/>
              <w:i/>
              <w:noProof/>
            </w:rPr>
            <w:t xml:space="preserve">Spring </w:t>
          </w:r>
          <w:r w:rsidRPr="00206EFE">
            <w:rPr>
              <w:rStyle w:val="Hyperlink"/>
              <w:noProof/>
              <w:lang w:val="sr-Cyrl-RS"/>
            </w:rPr>
            <w:t xml:space="preserve">апликација са конфигурисаном </w:t>
          </w:r>
          <w:r w:rsidR="007A4016">
            <w:rPr>
              <w:rStyle w:val="Hyperlink"/>
              <w:noProof/>
              <w:lang w:val="sr-Cyrl-RS"/>
            </w:rPr>
            <w:t xml:space="preserve"> </w:t>
          </w:r>
        </w:p>
        <w:p w14:paraId="7F867E3C" w14:textId="1917F615" w:rsidR="001701ED" w:rsidRDefault="007A4016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  <w:lang w:val="sr-Cyrl-RS"/>
            </w:rPr>
            <w:t xml:space="preserve">основном аутентификацијом или стандардом </w:t>
          </w:r>
          <w:r w:rsidR="001701ED" w:rsidRPr="00206EFE">
            <w:rPr>
              <w:rStyle w:val="Hyperlink"/>
              <w:i/>
              <w:noProof/>
            </w:rPr>
            <w:t>JWT</w:t>
          </w:r>
          <w:r w:rsidRPr="007A4016">
            <w:rPr>
              <w:noProof/>
              <w:webHidden/>
            </w:rPr>
            <w:t>…...........…...........…</w:t>
          </w:r>
          <w:r>
            <w:rPr>
              <w:noProof/>
              <w:webHidden/>
            </w:rPr>
            <w:t>....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67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FD23AD">
            <w:rPr>
              <w:noProof/>
              <w:webHidden/>
            </w:rPr>
            <w:t>68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5967896D" w14:textId="77777777" w:rsidR="007A4016" w:rsidRDefault="001701ED" w:rsidP="00252214">
          <w:pPr>
            <w:pStyle w:val="TOC2"/>
            <w:rPr>
              <w:rStyle w:val="Hyperlink"/>
              <w:noProof/>
              <w:lang w:val="sr-Cyrl-RS"/>
            </w:rPr>
          </w:pPr>
          <w:r w:rsidRPr="00206EFE">
            <w:rPr>
              <w:rStyle w:val="Hyperlink"/>
              <w:noProof/>
            </w:rPr>
            <w:fldChar w:fldCharType="begin"/>
          </w:r>
          <w:r w:rsidRPr="00206EFE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44365568"</w:instrText>
          </w:r>
          <w:r w:rsidRPr="00206EFE">
            <w:rPr>
              <w:rStyle w:val="Hyperlink"/>
              <w:noProof/>
            </w:rPr>
            <w:instrText xml:space="preserve"> </w:instrText>
          </w:r>
          <w:r w:rsidRPr="00206EFE">
            <w:rPr>
              <w:rStyle w:val="Hyperlink"/>
              <w:noProof/>
            </w:rPr>
          </w:r>
          <w:r w:rsidRPr="00206EFE">
            <w:rPr>
              <w:rStyle w:val="Hyperlink"/>
              <w:noProof/>
            </w:rPr>
            <w:fldChar w:fldCharType="separate"/>
          </w:r>
          <w:r w:rsidRPr="00206EFE">
            <w:rPr>
              <w:rStyle w:val="Hyperlink"/>
              <w:noProof/>
            </w:rPr>
            <w:t>5.9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  <w:tab/>
          </w:r>
          <w:r w:rsidRPr="00206EFE">
            <w:rPr>
              <w:rStyle w:val="Hyperlink"/>
              <w:noProof/>
              <w:lang w:val="sr-Cyrl-RS"/>
            </w:rPr>
            <w:t xml:space="preserve">Тестирање генерисаних </w:t>
          </w:r>
          <w:r w:rsidRPr="00206EFE">
            <w:rPr>
              <w:rStyle w:val="Hyperlink"/>
              <w:i/>
              <w:noProof/>
            </w:rPr>
            <w:t xml:space="preserve">Spring </w:t>
          </w:r>
          <w:r w:rsidRPr="00206EFE">
            <w:rPr>
              <w:rStyle w:val="Hyperlink"/>
              <w:noProof/>
              <w:lang w:val="sr-Cyrl-RS"/>
            </w:rPr>
            <w:t xml:space="preserve">апликација са конфигурисаним </w:t>
          </w:r>
          <w:r w:rsidR="007A4016">
            <w:rPr>
              <w:rStyle w:val="Hyperlink"/>
              <w:noProof/>
              <w:lang w:val="sr-Cyrl-RS"/>
            </w:rPr>
            <w:t xml:space="preserve"> </w:t>
          </w:r>
        </w:p>
        <w:p w14:paraId="65A5CE6A" w14:textId="3B9034C9" w:rsidR="001701ED" w:rsidRDefault="007A4016" w:rsidP="0025221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>
            <w:rPr>
              <w:rStyle w:val="Hyperlink"/>
              <w:noProof/>
              <w:lang w:val="sr-Cyrl-RS"/>
            </w:rPr>
            <w:tab/>
          </w:r>
          <w:r w:rsidR="001701ED" w:rsidRPr="00206EFE">
            <w:rPr>
              <w:rStyle w:val="Hyperlink"/>
              <w:noProof/>
              <w:lang w:val="sr-Cyrl-RS"/>
            </w:rPr>
            <w:t xml:space="preserve">стандардом </w:t>
          </w:r>
          <w:r w:rsidR="001701ED" w:rsidRPr="00206EFE">
            <w:rPr>
              <w:rStyle w:val="Hyperlink"/>
              <w:i/>
              <w:noProof/>
            </w:rPr>
            <w:t>OAuth2.0</w:t>
          </w:r>
          <w:r w:rsidRPr="007A4016">
            <w:rPr>
              <w:noProof/>
              <w:webHidden/>
            </w:rPr>
            <w:t>…...........…...........…...........…...........…...........…</w:t>
          </w:r>
          <w:r>
            <w:rPr>
              <w:noProof/>
              <w:webHidden/>
            </w:rPr>
            <w:t>..........</w:t>
          </w:r>
          <w:r w:rsidR="001701ED">
            <w:rPr>
              <w:noProof/>
              <w:webHidden/>
            </w:rPr>
            <w:fldChar w:fldCharType="begin"/>
          </w:r>
          <w:r w:rsidR="001701ED">
            <w:rPr>
              <w:noProof/>
              <w:webHidden/>
            </w:rPr>
            <w:instrText xml:space="preserve"> PAGEREF _Toc144365568 \h </w:instrText>
          </w:r>
          <w:r w:rsidR="001701ED">
            <w:rPr>
              <w:noProof/>
              <w:webHidden/>
            </w:rPr>
          </w:r>
          <w:r w:rsidR="001701ED">
            <w:rPr>
              <w:noProof/>
              <w:webHidden/>
            </w:rPr>
            <w:fldChar w:fldCharType="separate"/>
          </w:r>
          <w:r w:rsidR="00FD23AD">
            <w:rPr>
              <w:noProof/>
              <w:webHidden/>
            </w:rPr>
            <w:t>70</w:t>
          </w:r>
          <w:r w:rsidR="001701ED">
            <w:rPr>
              <w:noProof/>
              <w:webHidden/>
            </w:rPr>
            <w:fldChar w:fldCharType="end"/>
          </w:r>
          <w:r w:rsidR="001701ED" w:rsidRPr="00206EFE">
            <w:rPr>
              <w:rStyle w:val="Hyperlink"/>
              <w:noProof/>
            </w:rPr>
            <w:fldChar w:fldCharType="end"/>
          </w:r>
        </w:p>
        <w:p w14:paraId="24EC93D9" w14:textId="632ADF17" w:rsidR="001701ED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69" w:history="1">
            <w:r w:rsidR="001701ED" w:rsidRPr="00206EFE">
              <w:rPr>
                <w:rStyle w:val="Hyperlink"/>
                <w:noProof/>
                <w:lang w:val="sr-Cyrl-RS"/>
              </w:rPr>
              <w:t>6.</w:t>
            </w:r>
            <w:r w:rsidR="001701E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1701ED" w:rsidRPr="00206EFE">
              <w:rPr>
                <w:rStyle w:val="Hyperlink"/>
                <w:noProof/>
                <w:lang w:val="sr-Cyrl-RS"/>
              </w:rPr>
              <w:t>Закључак</w:t>
            </w:r>
            <w:r w:rsidR="007A4016" w:rsidRPr="007A4016">
              <w:rPr>
                <w:noProof/>
                <w:webHidden/>
              </w:rPr>
              <w:t>…...........…...........…...........…...........…...........…...........…...........…</w:t>
            </w:r>
            <w:r w:rsidR="007A4016">
              <w:rPr>
                <w:noProof/>
                <w:webHidden/>
              </w:rPr>
              <w:t>......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69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71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22F0AF6B" w14:textId="4148EF2E" w:rsidR="001701ED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70" w:history="1">
            <w:r w:rsidR="001701ED" w:rsidRPr="00206EFE">
              <w:rPr>
                <w:rStyle w:val="Hyperlink"/>
                <w:noProof/>
                <w:lang w:val="sr-Cyrl-RS"/>
              </w:rPr>
              <w:t>Скраћенице</w:t>
            </w:r>
            <w:r w:rsidR="007A4016" w:rsidRPr="007A4016">
              <w:rPr>
                <w:noProof/>
                <w:webHidden/>
              </w:rPr>
              <w:t>…...........…...........…...........…...........…...........…...........…...........…...........</w:t>
            </w:r>
            <w:r w:rsidR="007A4016">
              <w:rPr>
                <w:noProof/>
                <w:webHidden/>
                <w:lang w:val="sr-Cyrl-RS"/>
              </w:rPr>
              <w:t>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70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73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06866F92" w14:textId="494A3623" w:rsidR="001701ED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71" w:history="1">
            <w:r w:rsidR="001701ED" w:rsidRPr="00206EFE">
              <w:rPr>
                <w:rStyle w:val="Hyperlink"/>
                <w:noProof/>
                <w:lang w:val="sr-Cyrl-RS"/>
              </w:rPr>
              <w:t>Литература</w:t>
            </w:r>
            <w:r w:rsidR="007A4016" w:rsidRPr="007A4016">
              <w:rPr>
                <w:noProof/>
                <w:webHidden/>
              </w:rPr>
              <w:t>…...........…...........…...........…...........…...........…...........…...........…...........</w:t>
            </w:r>
            <w:r w:rsidR="007A4016">
              <w:rPr>
                <w:noProof/>
                <w:webHidden/>
              </w:rPr>
              <w:t>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71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75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6E72E364" w14:textId="4213587A" w:rsidR="001701ED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4365572" w:history="1">
            <w:r w:rsidR="001701ED" w:rsidRPr="00206EFE">
              <w:rPr>
                <w:rStyle w:val="Hyperlink"/>
                <w:noProof/>
                <w:lang w:val="sr-Cyrl-RS"/>
              </w:rPr>
              <w:t>Биографија</w:t>
            </w:r>
            <w:r w:rsidR="007A4016" w:rsidRPr="007A4016">
              <w:rPr>
                <w:noProof/>
                <w:webHidden/>
              </w:rPr>
              <w:t>…...........…...........…...........…...........…...........…...........…...........…...........</w:t>
            </w:r>
            <w:r w:rsidR="00661EB8">
              <w:rPr>
                <w:noProof/>
                <w:webHidden/>
                <w:lang w:val="sr-Cyrl-RS"/>
              </w:rPr>
              <w:t>..</w:t>
            </w:r>
            <w:r w:rsidR="001701ED">
              <w:rPr>
                <w:noProof/>
                <w:webHidden/>
              </w:rPr>
              <w:fldChar w:fldCharType="begin"/>
            </w:r>
            <w:r w:rsidR="001701ED">
              <w:rPr>
                <w:noProof/>
                <w:webHidden/>
              </w:rPr>
              <w:instrText xml:space="preserve"> PAGEREF _Toc144365572 \h </w:instrText>
            </w:r>
            <w:r w:rsidR="001701ED">
              <w:rPr>
                <w:noProof/>
                <w:webHidden/>
              </w:rPr>
            </w:r>
            <w:r w:rsidR="001701ED">
              <w:rPr>
                <w:noProof/>
                <w:webHidden/>
              </w:rPr>
              <w:fldChar w:fldCharType="separate"/>
            </w:r>
            <w:r w:rsidR="00FD23AD">
              <w:rPr>
                <w:noProof/>
                <w:webHidden/>
              </w:rPr>
              <w:t>77</w:t>
            </w:r>
            <w:r w:rsidR="001701ED">
              <w:rPr>
                <w:noProof/>
                <w:webHidden/>
              </w:rPr>
              <w:fldChar w:fldCharType="end"/>
            </w:r>
          </w:hyperlink>
        </w:p>
        <w:p w14:paraId="0F9A9F09" w14:textId="51C8DE97" w:rsidR="00AA4407" w:rsidRPr="00A43182" w:rsidRDefault="00426132" w:rsidP="00661EB8">
          <w:pPr>
            <w:tabs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bCs/>
              <w:noProof/>
              <w:lang w:val="sr-Cyrl-RS"/>
            </w:rPr>
          </w:pPr>
          <w:r w:rsidRPr="00A43182">
            <w:rPr>
              <w:b/>
              <w:bCs/>
              <w:noProof/>
              <w:lang w:val="sr-Cyrl-RS"/>
            </w:rPr>
            <w:fldChar w:fldCharType="end"/>
          </w:r>
        </w:p>
        <w:p w14:paraId="30A1775E" w14:textId="150C3003" w:rsidR="00426132" w:rsidRPr="00A43182" w:rsidRDefault="00000000" w:rsidP="00AA4407">
          <w:pPr>
            <w:tabs>
              <w:tab w:val="right" w:leader="dot" w:pos="9346"/>
            </w:tabs>
            <w:spacing w:before="75" w:line="276" w:lineRule="auto"/>
            <w:ind w:left="202"/>
            <w:jc w:val="center"/>
            <w:rPr>
              <w:lang w:val="sr-Cyrl-RS"/>
            </w:rPr>
          </w:pPr>
        </w:p>
      </w:sdtContent>
    </w:sdt>
    <w:p w14:paraId="155BB41F" w14:textId="712F1823" w:rsidR="00A2204C" w:rsidRPr="00A43182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Cyrl-RS"/>
        </w:rPr>
      </w:pPr>
    </w:p>
    <w:p w14:paraId="02DE8F11" w14:textId="4D1349FC" w:rsidR="00340E40" w:rsidRPr="00A43182" w:rsidRDefault="00340E40" w:rsidP="00340E40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340E40" w:rsidRPr="00A43182" w:rsidSect="006352D4">
          <w:headerReference w:type="default" r:id="rId25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7AB118E" w:rsidR="00184853" w:rsidRPr="00A43182" w:rsidRDefault="00426132" w:rsidP="00426132">
      <w:pPr>
        <w:pStyle w:val="Heading1"/>
        <w:rPr>
          <w:lang w:val="sr-Cyrl-RS"/>
        </w:rPr>
      </w:pPr>
      <w:bookmarkStart w:id="1" w:name="_Toc144365491"/>
      <w:r w:rsidRPr="00A43182">
        <w:rPr>
          <w:lang w:val="sr-Cyrl-RS"/>
        </w:rPr>
        <w:lastRenderedPageBreak/>
        <w:t>Увод</w:t>
      </w:r>
      <w:bookmarkEnd w:id="1"/>
    </w:p>
    <w:p w14:paraId="28B5B688" w14:textId="2C82DA71" w:rsidR="000F5A06" w:rsidRPr="00A43182" w:rsidRDefault="008450FD" w:rsidP="00BF4A8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</w:t>
      </w:r>
      <w:r w:rsidR="00392BF8" w:rsidRPr="00A43182">
        <w:rPr>
          <w:lang w:val="sr-Cyrl-RS"/>
        </w:rPr>
        <w:t xml:space="preserve">ришћење веб апликација </w:t>
      </w:r>
      <w:r w:rsidR="00F27740" w:rsidRPr="00A43182">
        <w:rPr>
          <w:lang w:val="sr-Cyrl-RS"/>
        </w:rPr>
        <w:t>представља</w:t>
      </w:r>
      <w:r w:rsidR="00392BF8" w:rsidRPr="00A43182">
        <w:rPr>
          <w:lang w:val="sr-Cyrl-RS"/>
        </w:rPr>
        <w:t xml:space="preserve"> </w:t>
      </w:r>
      <w:r w:rsidR="00183AAC" w:rsidRPr="00A43182">
        <w:rPr>
          <w:lang w:val="sr-Cyrl-RS"/>
        </w:rPr>
        <w:t>неизоставни део свакодневног</w:t>
      </w:r>
      <w:r w:rsidR="00C13161">
        <w:rPr>
          <w:lang w:val="sr-Cyrl-RS"/>
        </w:rPr>
        <w:t xml:space="preserve"> живота за велики део популације</w:t>
      </w:r>
      <w:r w:rsidR="004170D0">
        <w:rPr>
          <w:lang w:val="sr-Cyrl-RS"/>
        </w:rPr>
        <w:t>. К</w:t>
      </w:r>
      <w:r w:rsidRPr="00A43182">
        <w:rPr>
          <w:lang w:val="sr-Cyrl-RS"/>
        </w:rPr>
        <w:t xml:space="preserve">орисници </w:t>
      </w:r>
      <w:r w:rsidR="007F07D8">
        <w:rPr>
          <w:lang w:val="sr-Cyrl-RS"/>
        </w:rPr>
        <w:t xml:space="preserve">веб апликација </w:t>
      </w:r>
      <w:r w:rsidRPr="00A43182">
        <w:rPr>
          <w:lang w:val="sr-Cyrl-RS"/>
        </w:rPr>
        <w:t xml:space="preserve">често нису свесни колико личних података те апликације </w:t>
      </w:r>
      <w:r w:rsidR="00785DBB" w:rsidRPr="00A43182">
        <w:rPr>
          <w:lang w:val="sr-Cyrl-RS"/>
        </w:rPr>
        <w:t xml:space="preserve">прикупљају, обрађују и </w:t>
      </w:r>
      <w:r w:rsidRPr="00A43182">
        <w:rPr>
          <w:lang w:val="sr-Cyrl-RS"/>
        </w:rPr>
        <w:t>складиште и колик</w:t>
      </w:r>
      <w:r w:rsidR="003D7ECB" w:rsidRPr="00A43182">
        <w:rPr>
          <w:lang w:val="sr-Cyrl-RS"/>
        </w:rPr>
        <w:t xml:space="preserve">о безбедносни </w:t>
      </w:r>
      <w:r w:rsidR="00FB20B0" w:rsidRPr="00A43182">
        <w:rPr>
          <w:lang w:val="sr-Cyrl-RS"/>
        </w:rPr>
        <w:t>пропусти</w:t>
      </w:r>
      <w:r w:rsidR="003D7ECB" w:rsidRPr="00A43182">
        <w:rPr>
          <w:lang w:val="sr-Cyrl-RS"/>
        </w:rPr>
        <w:t xml:space="preserve"> могу да утичу на њих.</w:t>
      </w:r>
      <w:r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>С о</w:t>
      </w:r>
      <w:r w:rsidR="00E77FF9" w:rsidRPr="00A43182">
        <w:rPr>
          <w:lang w:val="sr-Cyrl-RS"/>
        </w:rPr>
        <w:t>бзиром на осетљивост и важност података којим</w:t>
      </w:r>
      <w:r w:rsidR="00C37D75" w:rsidRPr="00A43182">
        <w:rPr>
          <w:lang w:val="sr-Cyrl-RS"/>
        </w:rPr>
        <w:t>а</w:t>
      </w:r>
      <w:r w:rsidR="00E77FF9" w:rsidRPr="00A43182">
        <w:rPr>
          <w:lang w:val="sr-Cyrl-RS"/>
        </w:rPr>
        <w:t xml:space="preserve"> а</w:t>
      </w:r>
      <w:r w:rsidR="002A71C5" w:rsidRPr="00A43182">
        <w:rPr>
          <w:lang w:val="sr-Cyrl-RS"/>
        </w:rPr>
        <w:t>пликације неретко рукују</w:t>
      </w:r>
      <w:r w:rsidR="00E77FF9" w:rsidRPr="00A43182">
        <w:rPr>
          <w:lang w:val="sr-Cyrl-RS"/>
        </w:rPr>
        <w:t xml:space="preserve">, </w:t>
      </w:r>
      <w:r w:rsidR="00662936" w:rsidRPr="00A43182">
        <w:rPr>
          <w:lang w:val="sr-Cyrl-RS"/>
        </w:rPr>
        <w:t>нео</w:t>
      </w:r>
      <w:r w:rsidR="00764768" w:rsidRPr="00A43182">
        <w:rPr>
          <w:lang w:val="sr-Cyrl-RS"/>
        </w:rPr>
        <w:t>влашћ</w:t>
      </w:r>
      <w:r w:rsidR="00724266" w:rsidRPr="00A43182">
        <w:rPr>
          <w:lang w:val="sr-Cyrl-RS"/>
        </w:rPr>
        <w:t xml:space="preserve">ен приступ </w:t>
      </w:r>
      <w:r w:rsidR="002B5797">
        <w:rPr>
          <w:lang w:val="sr-Cyrl-RS"/>
        </w:rPr>
        <w:t xml:space="preserve">подацима </w:t>
      </w:r>
      <w:r w:rsidR="0036364E" w:rsidRPr="00A43182">
        <w:rPr>
          <w:lang w:val="sr-Cyrl-RS"/>
        </w:rPr>
        <w:t xml:space="preserve">би </w:t>
      </w:r>
      <w:r w:rsidR="00724266" w:rsidRPr="00A43182">
        <w:rPr>
          <w:lang w:val="sr-Cyrl-RS"/>
        </w:rPr>
        <w:t xml:space="preserve">могао да доведе до </w:t>
      </w:r>
      <w:r w:rsidR="000D2AB8" w:rsidRPr="00A43182">
        <w:rPr>
          <w:lang w:val="sr-Cyrl-RS"/>
        </w:rPr>
        <w:t>безбедносн</w:t>
      </w:r>
      <w:r w:rsidR="0036364E" w:rsidRPr="00A43182">
        <w:rPr>
          <w:lang w:val="sr-Cyrl-RS"/>
        </w:rPr>
        <w:t>их ризика, укључујући злоупотребу и нарушавање</w:t>
      </w:r>
      <w:r w:rsidR="00724266" w:rsidRPr="00A43182">
        <w:rPr>
          <w:lang w:val="sr-Cyrl-RS"/>
        </w:rPr>
        <w:t xml:space="preserve"> приватности корисника</w:t>
      </w:r>
      <w:r w:rsidR="00662936" w:rsidRPr="00A43182">
        <w:rPr>
          <w:lang w:val="sr-Cyrl-RS"/>
        </w:rPr>
        <w:t>.</w:t>
      </w:r>
      <w:r w:rsidR="009E4A19" w:rsidRPr="00A43182">
        <w:rPr>
          <w:lang w:val="sr-Cyrl-RS"/>
        </w:rPr>
        <w:t xml:space="preserve"> </w:t>
      </w:r>
      <w:r w:rsidR="00BF4A8D" w:rsidRPr="00A43182">
        <w:rPr>
          <w:lang w:val="sr-Cyrl-RS"/>
        </w:rPr>
        <w:t>С</w:t>
      </w:r>
      <w:r w:rsidR="00BD7BE2" w:rsidRPr="00A43182">
        <w:rPr>
          <w:lang w:val="sr-Cyrl-RS"/>
        </w:rPr>
        <w:t>тога</w:t>
      </w:r>
      <w:r w:rsidR="00BF4A8D" w:rsidRPr="00A43182">
        <w:rPr>
          <w:lang w:val="sr-Cyrl-RS"/>
        </w:rPr>
        <w:t xml:space="preserve">, </w:t>
      </w:r>
      <w:r w:rsidR="00A000C3" w:rsidRPr="00A43182">
        <w:rPr>
          <w:lang w:val="sr-Cyrl-RS"/>
        </w:rPr>
        <w:t>обез</w:t>
      </w:r>
      <w:r w:rsidR="00C37D75" w:rsidRPr="00A43182">
        <w:rPr>
          <w:lang w:val="sr-Cyrl-RS"/>
        </w:rPr>
        <w:t>б</w:t>
      </w:r>
      <w:r w:rsidR="00A000C3" w:rsidRPr="00A43182">
        <w:rPr>
          <w:lang w:val="sr-Cyrl-RS"/>
        </w:rPr>
        <w:t xml:space="preserve">еђивање </w:t>
      </w:r>
      <w:r w:rsidR="005D4E01" w:rsidRPr="00A43182">
        <w:rPr>
          <w:lang w:val="sr-Cyrl-RS"/>
        </w:rPr>
        <w:t xml:space="preserve">високог нивоа </w:t>
      </w:r>
      <w:r w:rsidR="00AA0623" w:rsidRPr="00A43182">
        <w:rPr>
          <w:lang w:val="sr-Cyrl-RS"/>
        </w:rPr>
        <w:t>з</w:t>
      </w:r>
      <w:r w:rsidR="000F5A06" w:rsidRPr="00A43182">
        <w:rPr>
          <w:lang w:val="sr-Cyrl-RS"/>
        </w:rPr>
        <w:t>аштите</w:t>
      </w:r>
      <w:r w:rsidR="00AA0623" w:rsidRPr="00A43182">
        <w:rPr>
          <w:lang w:val="sr-Cyrl-RS"/>
        </w:rPr>
        <w:t xml:space="preserve"> корисника и њихових података представља </w:t>
      </w:r>
      <w:r w:rsidR="008061F0">
        <w:rPr>
          <w:lang w:val="sr-Cyrl-RS"/>
        </w:rPr>
        <w:t xml:space="preserve">важан део </w:t>
      </w:r>
      <w:r w:rsidR="00AA0623" w:rsidRPr="00A43182">
        <w:rPr>
          <w:lang w:val="sr-Cyrl-RS"/>
        </w:rPr>
        <w:t xml:space="preserve">развоја </w:t>
      </w:r>
      <w:r w:rsidR="00BC4334">
        <w:rPr>
          <w:lang w:val="sr-Cyrl-RS"/>
        </w:rPr>
        <w:t>безбедних</w:t>
      </w:r>
      <w:r w:rsidR="000F5A06" w:rsidRPr="00A43182">
        <w:rPr>
          <w:lang w:val="sr-Cyrl-RS"/>
        </w:rPr>
        <w:t xml:space="preserve"> </w:t>
      </w:r>
      <w:r w:rsidR="00AA0623" w:rsidRPr="00A43182">
        <w:rPr>
          <w:lang w:val="sr-Cyrl-RS"/>
        </w:rPr>
        <w:t xml:space="preserve">веб апликација. </w:t>
      </w:r>
      <w:r w:rsidR="00BF4A8D" w:rsidRPr="00A43182">
        <w:rPr>
          <w:lang w:val="sr-Cyrl-RS"/>
        </w:rPr>
        <w:t xml:space="preserve"> </w:t>
      </w:r>
    </w:p>
    <w:p w14:paraId="394C8567" w14:textId="1B085A02" w:rsidR="00A93193" w:rsidRDefault="001B5863" w:rsidP="00F27740">
      <w:pPr>
        <w:pStyle w:val="Obiantekst"/>
        <w:ind w:firstLine="360"/>
        <w:rPr>
          <w:lang w:val="sr-Cyrl-RS"/>
        </w:rPr>
      </w:pPr>
      <w:r>
        <w:rPr>
          <w:lang w:val="sr-Cyrl-RS"/>
        </w:rPr>
        <w:t>Безбедност</w:t>
      </w:r>
      <w:r w:rsidR="004E50B4">
        <w:rPr>
          <w:lang w:val="sr-Cyrl-RS"/>
        </w:rPr>
        <w:t xml:space="preserve"> у веб апликацијама предст</w:t>
      </w:r>
      <w:r w:rsidR="00E3750E">
        <w:rPr>
          <w:lang w:val="sr-Cyrl-RS"/>
        </w:rPr>
        <w:t>авља скуп мера и механизама који су примењени</w:t>
      </w:r>
      <w:r w:rsidR="004E50B4">
        <w:rPr>
          <w:lang w:val="sr-Cyrl-RS"/>
        </w:rPr>
        <w:t xml:space="preserve"> како би </w:t>
      </w:r>
      <w:r w:rsidR="00E3750E">
        <w:rPr>
          <w:lang w:val="sr-Cyrl-RS"/>
        </w:rPr>
        <w:t xml:space="preserve">се </w:t>
      </w:r>
      <w:r w:rsidR="004E50B4">
        <w:rPr>
          <w:lang w:val="sr-Cyrl-RS"/>
        </w:rPr>
        <w:t xml:space="preserve">корисници, систем и подаци </w:t>
      </w:r>
      <w:r w:rsidR="00F56263">
        <w:rPr>
          <w:lang w:val="sr-Cyrl-RS"/>
        </w:rPr>
        <w:t xml:space="preserve">заштитили </w:t>
      </w:r>
      <w:r w:rsidR="004E50B4">
        <w:rPr>
          <w:lang w:val="sr-Cyrl-RS"/>
        </w:rPr>
        <w:t xml:space="preserve">од </w:t>
      </w:r>
      <w:r w:rsidR="00E3750E">
        <w:rPr>
          <w:lang w:val="sr-Cyrl-RS"/>
        </w:rPr>
        <w:t>различитих вид</w:t>
      </w:r>
      <w:r w:rsidR="004E50B4">
        <w:rPr>
          <w:lang w:val="sr-Cyrl-RS"/>
        </w:rPr>
        <w:t>ова напада</w:t>
      </w:r>
      <w:r w:rsidR="00D771D4">
        <w:rPr>
          <w:lang w:val="sr-Cyrl-RS"/>
        </w:rPr>
        <w:t>, крађа</w:t>
      </w:r>
      <w:r w:rsidR="004E50B4">
        <w:rPr>
          <w:lang w:val="sr-Cyrl-RS"/>
        </w:rPr>
        <w:t xml:space="preserve"> и злоупотреба. </w:t>
      </w:r>
      <w:r w:rsidR="002A43C5" w:rsidRPr="00A43182">
        <w:rPr>
          <w:lang w:val="sr-Cyrl-RS"/>
        </w:rPr>
        <w:t>Имплементација жељеног нивоа аутентификације и ауторизације</w:t>
      </w:r>
      <w:r w:rsidR="00E03245">
        <w:rPr>
          <w:lang w:val="sr-Cyrl-RS"/>
        </w:rPr>
        <w:t>,</w:t>
      </w:r>
      <w:r w:rsidR="00F47349">
        <w:rPr>
          <w:lang w:val="sr-Cyrl-RS"/>
        </w:rPr>
        <w:t xml:space="preserve"> као два основна концепта у области </w:t>
      </w:r>
      <w:r w:rsidR="00DF0C60">
        <w:rPr>
          <w:lang w:val="sr-Cyrl-RS"/>
        </w:rPr>
        <w:t>безбедности</w:t>
      </w:r>
      <w:r w:rsidR="002A43C5" w:rsidRPr="00A43182">
        <w:rPr>
          <w:lang w:val="sr-Cyrl-RS"/>
        </w:rPr>
        <w:t>, представља основу ефик</w:t>
      </w:r>
      <w:r w:rsidR="00D771D4">
        <w:rPr>
          <w:lang w:val="sr-Cyrl-RS"/>
        </w:rPr>
        <w:t>асне заштите</w:t>
      </w:r>
      <w:r w:rsidR="002A43C5" w:rsidRPr="00A43182">
        <w:rPr>
          <w:lang w:val="sr-Cyrl-RS"/>
        </w:rPr>
        <w:t>.</w:t>
      </w:r>
      <w:r w:rsidR="00F27740" w:rsidRPr="00A43182">
        <w:rPr>
          <w:lang w:val="sr-Cyrl-RS"/>
        </w:rPr>
        <w:t xml:space="preserve"> </w:t>
      </w:r>
      <w:r w:rsidR="00B21C7E">
        <w:rPr>
          <w:lang w:val="sr-Cyrl-RS"/>
        </w:rPr>
        <w:t xml:space="preserve">Аутентификација </w:t>
      </w:r>
      <w:r w:rsidR="00FD227E">
        <w:rPr>
          <w:lang w:val="sr-Cyrl-RS"/>
        </w:rPr>
        <w:t xml:space="preserve">представља </w:t>
      </w:r>
      <w:r w:rsidR="00F47349">
        <w:rPr>
          <w:lang w:val="sr-Cyrl-RS"/>
        </w:rPr>
        <w:t xml:space="preserve">процес потврђивања идентитета корисника или ентитета који приступа систему. Ауторизација </w:t>
      </w:r>
      <w:r w:rsidR="00FD227E">
        <w:rPr>
          <w:lang w:val="sr-Cyrl-RS"/>
        </w:rPr>
        <w:t xml:space="preserve">се односни на </w:t>
      </w:r>
      <w:r w:rsidR="00F47349">
        <w:rPr>
          <w:lang w:val="sr-Cyrl-RS"/>
        </w:rPr>
        <w:t>контролу приступа одређеним ресурсима или функционалностима система.</w:t>
      </w:r>
      <w:r w:rsidR="00B21C7E">
        <w:rPr>
          <w:lang w:val="sr-Cyrl-RS"/>
        </w:rPr>
        <w:t xml:space="preserve"> </w:t>
      </w:r>
    </w:p>
    <w:p w14:paraId="4EA79291" w14:textId="225C496B" w:rsidR="00C83DFE" w:rsidRPr="0054523C" w:rsidRDefault="00C83DFE" w:rsidP="00F27740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i/>
          <w:color w:val="000000" w:themeColor="text1"/>
          <w:lang w:val="en-US"/>
        </w:rPr>
        <w:t>Java</w:t>
      </w:r>
      <w:r w:rsidR="00B81543" w:rsidRPr="00EA3773">
        <w:rPr>
          <w:i/>
          <w:color w:val="000000" w:themeColor="text1"/>
          <w:lang w:val="sr-Cyrl-RS"/>
        </w:rPr>
        <w:t xml:space="preserve"> </w:t>
      </w:r>
      <w:r w:rsidR="00B81543" w:rsidRPr="00EA3773">
        <w:rPr>
          <w:color w:val="000000" w:themeColor="text1"/>
          <w:lang w:val="sr-Cyrl-RS"/>
        </w:rPr>
        <w:t>[1]</w:t>
      </w:r>
      <w:r w:rsidRPr="00EA3773">
        <w:rPr>
          <w:i/>
          <w:color w:val="000000" w:themeColor="text1"/>
          <w:lang w:val="sr-Cyrl-RS"/>
        </w:rPr>
        <w:t xml:space="preserve"> </w:t>
      </w:r>
      <w:r w:rsidR="007D739B">
        <w:rPr>
          <w:color w:val="000000" w:themeColor="text1"/>
          <w:lang w:val="sr-Cyrl-RS"/>
        </w:rPr>
        <w:t>представља</w:t>
      </w:r>
      <w:r w:rsidR="000947D1">
        <w:rPr>
          <w:color w:val="000000" w:themeColor="text1"/>
          <w:lang w:val="sr-Cyrl-RS"/>
        </w:rPr>
        <w:t xml:space="preserve"> објектно-оријентисан</w:t>
      </w:r>
      <w:r w:rsidR="00EA3773">
        <w:rPr>
          <w:color w:val="000000" w:themeColor="text1"/>
          <w:lang w:val="sr-Cyrl-RS"/>
        </w:rPr>
        <w:t xml:space="preserve"> </w:t>
      </w:r>
      <w:r w:rsidR="00B4406E" w:rsidRPr="0054523C">
        <w:rPr>
          <w:color w:val="000000" w:themeColor="text1"/>
          <w:lang w:val="sr-Cyrl-RS"/>
        </w:rPr>
        <w:t>програмски јези</w:t>
      </w:r>
      <w:r w:rsidR="00EA3773">
        <w:rPr>
          <w:color w:val="000000" w:themeColor="text1"/>
          <w:lang w:val="sr-Cyrl-RS"/>
        </w:rPr>
        <w:t>к</w:t>
      </w:r>
      <w:r w:rsidR="00664FD7">
        <w:rPr>
          <w:color w:val="000000" w:themeColor="text1"/>
          <w:lang w:val="sr-Cyrl-RS"/>
        </w:rPr>
        <w:t xml:space="preserve">. </w:t>
      </w:r>
      <w:r w:rsidR="007D739B">
        <w:rPr>
          <w:color w:val="000000" w:themeColor="text1"/>
          <w:lang w:val="sr-Cyrl-RS"/>
        </w:rPr>
        <w:t>Платформска</w:t>
      </w:r>
      <w:r w:rsidR="00664FD7">
        <w:rPr>
          <w:color w:val="000000" w:themeColor="text1"/>
          <w:lang w:val="sr-Cyrl-RS"/>
        </w:rPr>
        <w:t xml:space="preserve"> </w:t>
      </w:r>
      <w:r w:rsidR="00EA3773" w:rsidRPr="0054523C">
        <w:rPr>
          <w:color w:val="000000" w:themeColor="text1"/>
          <w:lang w:val="sr-Cyrl-RS"/>
        </w:rPr>
        <w:t>независност</w:t>
      </w:r>
      <w:r w:rsidR="000947D1">
        <w:rPr>
          <w:color w:val="000000" w:themeColor="text1"/>
          <w:lang w:val="sr-Cyrl-RS"/>
        </w:rPr>
        <w:t xml:space="preserve"> и</w:t>
      </w:r>
      <w:r w:rsidR="00EA3773" w:rsidRPr="0054523C">
        <w:rPr>
          <w:color w:val="000000" w:themeColor="text1"/>
          <w:lang w:val="sr-Cyrl-RS"/>
        </w:rPr>
        <w:t xml:space="preserve"> једноставност су особине које овај језик </w:t>
      </w:r>
      <w:r w:rsidR="00B444D4" w:rsidRPr="0054523C">
        <w:rPr>
          <w:color w:val="000000" w:themeColor="text1"/>
          <w:lang w:val="sr-Cyrl-RS"/>
        </w:rPr>
        <w:t xml:space="preserve">чине </w:t>
      </w:r>
      <w:r w:rsidR="00256B58">
        <w:rPr>
          <w:color w:val="000000" w:themeColor="text1"/>
          <w:lang w:val="sr-Cyrl-RS"/>
        </w:rPr>
        <w:t>једним од најпопуларнијих</w:t>
      </w:r>
      <w:r w:rsidR="00BE2F70">
        <w:rPr>
          <w:color w:val="000000" w:themeColor="text1"/>
          <w:lang w:val="sr-Cyrl-RS"/>
        </w:rPr>
        <w:t xml:space="preserve"> избора при развоју софтвера</w:t>
      </w:r>
      <w:r w:rsidR="007A6E8B">
        <w:rPr>
          <w:color w:val="000000" w:themeColor="text1"/>
          <w:lang w:val="sr-Cyrl-RS"/>
        </w:rPr>
        <w:t xml:space="preserve"> </w:t>
      </w:r>
      <w:r w:rsidR="0051195D" w:rsidRPr="00256B58">
        <w:rPr>
          <w:color w:val="000000" w:themeColor="text1"/>
          <w:lang w:val="sr-Cyrl-RS"/>
        </w:rPr>
        <w:t>[2]</w:t>
      </w:r>
      <w:r w:rsidR="00EA3773" w:rsidRPr="0054523C">
        <w:rPr>
          <w:color w:val="000000" w:themeColor="text1"/>
          <w:lang w:val="sr-Cyrl-RS"/>
        </w:rPr>
        <w:t>.</w:t>
      </w:r>
      <w:r w:rsidR="00EA3773" w:rsidRPr="0054523C">
        <w:rPr>
          <w:i/>
          <w:color w:val="000000" w:themeColor="text1"/>
          <w:lang w:val="sr-Cyrl-RS"/>
        </w:rPr>
        <w:t xml:space="preserve"> </w:t>
      </w:r>
      <w:r w:rsidR="001B530F" w:rsidRPr="0054523C">
        <w:rPr>
          <w:color w:val="000000" w:themeColor="text1"/>
          <w:lang w:val="sr-Cyrl-RS"/>
        </w:rPr>
        <w:t xml:space="preserve">Радни оквир </w:t>
      </w:r>
      <w:r w:rsidR="001B530F" w:rsidRPr="0054523C">
        <w:rPr>
          <w:i/>
          <w:color w:val="000000" w:themeColor="text1"/>
          <w:lang w:val="en-US"/>
        </w:rPr>
        <w:t>Spring</w:t>
      </w:r>
      <w:r w:rsidR="001B530F" w:rsidRPr="0054523C">
        <w:rPr>
          <w:i/>
          <w:color w:val="000000" w:themeColor="text1"/>
          <w:lang w:val="sr-Cyrl-RS"/>
        </w:rPr>
        <w:t xml:space="preserve"> </w:t>
      </w:r>
      <w:r w:rsidR="001B530F" w:rsidRPr="0054523C">
        <w:rPr>
          <w:color w:val="000000" w:themeColor="text1"/>
          <w:lang w:val="sr-Cyrl-RS"/>
        </w:rPr>
        <w:t>[3]</w:t>
      </w:r>
      <w:r w:rsidR="001B530F" w:rsidRPr="0054523C">
        <w:rPr>
          <w:i/>
          <w:color w:val="000000" w:themeColor="text1"/>
          <w:lang w:val="sr-Cyrl-RS"/>
        </w:rPr>
        <w:t xml:space="preserve"> </w:t>
      </w:r>
      <w:r w:rsidR="001B530F" w:rsidRPr="0054523C">
        <w:rPr>
          <w:color w:val="000000" w:themeColor="text1"/>
          <w:lang w:val="sr-Cyrl-RS"/>
        </w:rPr>
        <w:t xml:space="preserve">чини развој </w:t>
      </w:r>
      <w:r w:rsidR="005C3D8B" w:rsidRPr="0054523C">
        <w:rPr>
          <w:color w:val="000000" w:themeColor="text1"/>
          <w:lang w:val="sr-Cyrl-RS"/>
        </w:rPr>
        <w:t xml:space="preserve">серверског </w:t>
      </w:r>
      <w:r w:rsidR="00B7684F" w:rsidRPr="0054523C">
        <w:rPr>
          <w:color w:val="000000" w:themeColor="text1"/>
          <w:lang w:val="sr-Cyrl-RS"/>
        </w:rPr>
        <w:t xml:space="preserve">дела </w:t>
      </w:r>
      <w:r w:rsidR="00345808" w:rsidRPr="0054523C">
        <w:rPr>
          <w:color w:val="000000" w:themeColor="text1"/>
          <w:lang w:val="sr-Cyrl-RS"/>
        </w:rPr>
        <w:t xml:space="preserve">веб </w:t>
      </w:r>
      <w:r w:rsidR="001B530F" w:rsidRPr="0054523C">
        <w:rPr>
          <w:color w:val="000000" w:themeColor="text1"/>
          <w:lang w:val="sr-Cyrl-RS"/>
        </w:rPr>
        <w:t xml:space="preserve">апликација у програмском језику </w:t>
      </w:r>
      <w:r w:rsidR="001B530F" w:rsidRPr="0054523C">
        <w:rPr>
          <w:i/>
          <w:color w:val="000000" w:themeColor="text1"/>
          <w:lang w:val="en-US"/>
        </w:rPr>
        <w:t>Java</w:t>
      </w:r>
      <w:r w:rsidR="001B530F" w:rsidRPr="0054523C">
        <w:rPr>
          <w:i/>
          <w:color w:val="000000" w:themeColor="text1"/>
          <w:lang w:val="sr-Cyrl-RS"/>
        </w:rPr>
        <w:t xml:space="preserve"> </w:t>
      </w:r>
      <w:r w:rsidR="001B530F" w:rsidRPr="0054523C">
        <w:rPr>
          <w:color w:val="000000" w:themeColor="text1"/>
          <w:lang w:val="sr-Cyrl-RS"/>
        </w:rPr>
        <w:t xml:space="preserve">бржим, једноставнијим и сигурнијим што га чини </w:t>
      </w:r>
      <w:r w:rsidR="009C4AF2" w:rsidRPr="0054523C">
        <w:rPr>
          <w:color w:val="000000" w:themeColor="text1"/>
          <w:lang w:val="sr-Cyrl-RS"/>
        </w:rPr>
        <w:t xml:space="preserve">најпопуларнијим радним оквиром </w:t>
      </w:r>
      <w:r w:rsidR="005C3D8B" w:rsidRPr="0054523C">
        <w:rPr>
          <w:color w:val="000000" w:themeColor="text1"/>
          <w:lang w:val="sr-Cyrl-RS"/>
        </w:rPr>
        <w:t>з</w:t>
      </w:r>
      <w:r w:rsidR="00B7684F" w:rsidRPr="0054523C">
        <w:rPr>
          <w:color w:val="000000" w:themeColor="text1"/>
          <w:lang w:val="sr-Cyrl-RS"/>
        </w:rPr>
        <w:t xml:space="preserve">а ову намену </w:t>
      </w:r>
      <w:r w:rsidR="009C4AF2" w:rsidRPr="0054523C">
        <w:rPr>
          <w:color w:val="000000" w:themeColor="text1"/>
          <w:lang w:val="sr-Cyrl-RS"/>
        </w:rPr>
        <w:t>[4].</w:t>
      </w:r>
    </w:p>
    <w:p w14:paraId="78F112B2" w14:textId="2B9A3EF4" w:rsidR="009E4A19" w:rsidRPr="0054523C" w:rsidRDefault="00F27740" w:rsidP="00F27740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Међутим, обезбеђивање </w:t>
      </w:r>
      <w:r w:rsidR="009E4A19" w:rsidRPr="0054523C">
        <w:rPr>
          <w:color w:val="000000" w:themeColor="text1"/>
          <w:lang w:val="sr-Cyrl-RS"/>
        </w:rPr>
        <w:t>одговарајуће заш</w:t>
      </w:r>
      <w:r w:rsidR="000D2AB8" w:rsidRPr="0054523C">
        <w:rPr>
          <w:color w:val="000000" w:themeColor="text1"/>
          <w:lang w:val="sr-Cyrl-RS"/>
        </w:rPr>
        <w:t>тите за апликације</w:t>
      </w:r>
      <w:r w:rsidR="00AD3279" w:rsidRPr="0054523C">
        <w:rPr>
          <w:color w:val="000000" w:themeColor="text1"/>
          <w:lang w:val="sr-Cyrl-RS"/>
        </w:rPr>
        <w:t xml:space="preserve"> у радном оквиру </w:t>
      </w:r>
      <w:r w:rsidR="00AD3279" w:rsidRPr="0054523C">
        <w:rPr>
          <w:i/>
          <w:color w:val="000000" w:themeColor="text1"/>
          <w:lang w:val="en-US"/>
        </w:rPr>
        <w:t>Spring</w:t>
      </w:r>
      <w:r w:rsidR="000D2AB8" w:rsidRPr="0054523C">
        <w:rPr>
          <w:color w:val="000000" w:themeColor="text1"/>
          <w:lang w:val="sr-Cyrl-RS"/>
        </w:rPr>
        <w:t xml:space="preserve"> </w:t>
      </w:r>
      <w:r w:rsidR="00545B0C" w:rsidRPr="0054523C">
        <w:rPr>
          <w:color w:val="000000" w:themeColor="text1"/>
          <w:lang w:val="sr-Cyrl-RS"/>
        </w:rPr>
        <w:t xml:space="preserve">представља </w:t>
      </w:r>
      <w:r w:rsidR="000D2AB8" w:rsidRPr="0054523C">
        <w:rPr>
          <w:color w:val="000000" w:themeColor="text1"/>
          <w:lang w:val="sr-Cyrl-RS"/>
        </w:rPr>
        <w:t>сложен и временски захтеван процес</w:t>
      </w:r>
      <w:r w:rsidR="000E4A62" w:rsidRPr="0054523C">
        <w:rPr>
          <w:color w:val="000000" w:themeColor="text1"/>
          <w:lang w:val="sr-Cyrl-RS"/>
        </w:rPr>
        <w:t xml:space="preserve">, </w:t>
      </w:r>
      <w:r w:rsidR="00BD7BE2" w:rsidRPr="0054523C">
        <w:rPr>
          <w:color w:val="000000" w:themeColor="text1"/>
          <w:lang w:val="sr-Cyrl-RS"/>
        </w:rPr>
        <w:t>те је самим тим подложан</w:t>
      </w:r>
      <w:r w:rsidR="000E4A62" w:rsidRPr="0054523C">
        <w:rPr>
          <w:color w:val="000000" w:themeColor="text1"/>
          <w:lang w:val="sr-Cyrl-RS"/>
        </w:rPr>
        <w:t xml:space="preserve"> грешкама</w:t>
      </w:r>
      <w:r w:rsidR="000E1B2B" w:rsidRPr="0054523C">
        <w:rPr>
          <w:color w:val="000000" w:themeColor="text1"/>
          <w:lang w:val="sr-Cyrl-RS"/>
        </w:rPr>
        <w:t xml:space="preserve">. </w:t>
      </w:r>
      <w:r w:rsidR="006C5168" w:rsidRPr="0054523C">
        <w:rPr>
          <w:color w:val="000000" w:themeColor="text1"/>
          <w:lang w:val="sr-Cyrl-RS"/>
        </w:rPr>
        <w:t>О</w:t>
      </w:r>
      <w:r w:rsidR="000E1B2B" w:rsidRPr="0054523C">
        <w:rPr>
          <w:color w:val="000000" w:themeColor="text1"/>
          <w:lang w:val="sr-Cyrl-RS"/>
        </w:rPr>
        <w:t>бзиром да се безбед</w:t>
      </w:r>
      <w:r w:rsidR="009E4A19" w:rsidRPr="0054523C">
        <w:rPr>
          <w:color w:val="000000" w:themeColor="text1"/>
          <w:lang w:val="sr-Cyrl-RS"/>
        </w:rPr>
        <w:t xml:space="preserve">носни </w:t>
      </w:r>
      <w:r w:rsidR="00DF0C60" w:rsidRPr="0054523C">
        <w:rPr>
          <w:color w:val="000000" w:themeColor="text1"/>
          <w:lang w:val="sr-Cyrl-RS"/>
        </w:rPr>
        <w:t>аспекти</w:t>
      </w:r>
      <w:r w:rsidR="009E4A19" w:rsidRPr="0054523C">
        <w:rPr>
          <w:color w:val="000000" w:themeColor="text1"/>
          <w:lang w:val="sr-Cyrl-RS"/>
        </w:rPr>
        <w:t xml:space="preserve"> </w:t>
      </w:r>
      <w:r w:rsidR="001C2FD2" w:rsidRPr="0054523C">
        <w:rPr>
          <w:color w:val="000000" w:themeColor="text1"/>
          <w:lang w:val="sr-Cyrl-RS"/>
        </w:rPr>
        <w:t>изнова</w:t>
      </w:r>
      <w:r w:rsidR="009E4A19" w:rsidRPr="0054523C">
        <w:rPr>
          <w:color w:val="000000" w:themeColor="text1"/>
          <w:lang w:val="sr-Cyrl-RS"/>
        </w:rPr>
        <w:t xml:space="preserve"> конфигуришу при </w:t>
      </w:r>
      <w:r w:rsidR="001C2FD2" w:rsidRPr="0054523C">
        <w:rPr>
          <w:color w:val="000000" w:themeColor="text1"/>
          <w:lang w:val="sr-Cyrl-RS"/>
        </w:rPr>
        <w:t xml:space="preserve">почетној </w:t>
      </w:r>
      <w:r w:rsidR="004637AD" w:rsidRPr="0054523C">
        <w:rPr>
          <w:color w:val="000000" w:themeColor="text1"/>
          <w:lang w:val="sr-Cyrl-RS"/>
        </w:rPr>
        <w:t>имплементацији</w:t>
      </w:r>
      <w:r w:rsidR="009E4A19" w:rsidRPr="0054523C">
        <w:rPr>
          <w:color w:val="000000" w:themeColor="text1"/>
          <w:lang w:val="sr-Cyrl-RS"/>
        </w:rPr>
        <w:t xml:space="preserve"> сваке апликације, поре</w:t>
      </w:r>
      <w:r w:rsidR="00031B51" w:rsidRPr="0054523C">
        <w:rPr>
          <w:color w:val="000000" w:themeColor="text1"/>
          <w:lang w:val="sr-Cyrl-RS"/>
        </w:rPr>
        <w:t>д тога што је сложен и дуготрајан</w:t>
      </w:r>
      <w:r w:rsidR="009E4A19" w:rsidRPr="0054523C">
        <w:rPr>
          <w:color w:val="000000" w:themeColor="text1"/>
          <w:lang w:val="sr-Cyrl-RS"/>
        </w:rPr>
        <w:t>, овак</w:t>
      </w:r>
      <w:r w:rsidR="001D11E7" w:rsidRPr="0054523C">
        <w:rPr>
          <w:color w:val="000000" w:themeColor="text1"/>
          <w:lang w:val="sr-Cyrl-RS"/>
        </w:rPr>
        <w:t xml:space="preserve">ав посао постаје и репетативан. </w:t>
      </w:r>
    </w:p>
    <w:p w14:paraId="446BB182" w14:textId="5AA031AC" w:rsidR="00BF4A8D" w:rsidRPr="0054523C" w:rsidRDefault="005A4379" w:rsidP="00BF4A8D">
      <w:pPr>
        <w:pStyle w:val="Obiantekst"/>
        <w:ind w:firstLine="360"/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</w:pPr>
      <w:r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Са циљем уклањања наведених недостатака</w:t>
      </w:r>
      <w:r w:rsidR="004637AD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, </w:t>
      </w:r>
      <w:r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тежи се</w:t>
      </w:r>
      <w:r w:rsidR="00BF4A8D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</w:t>
      </w:r>
      <w:r w:rsidR="004637AD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о</w:t>
      </w:r>
      <w:r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птимизацији и аутоматизацији</w:t>
      </w:r>
      <w:r w:rsidR="00513D96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</w:t>
      </w:r>
      <w:r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развоја</w:t>
      </w:r>
      <w:r w:rsidR="00BF4A8D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безбедних веб апликација</w:t>
      </w:r>
      <w:r w:rsidR="008D43B1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како би се</w:t>
      </w:r>
      <w:r w:rsidR="004B1E0F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елиминисали </w:t>
      </w:r>
      <w:r w:rsidR="008D43B1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безбед</w:t>
      </w:r>
      <w:r w:rsidR="004B1E0F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носни пропусти</w:t>
      </w:r>
      <w:r w:rsidR="001C2FD2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и грешке, </w:t>
      </w:r>
      <w:r w:rsidR="005E2F88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али и уштедело време потребно </w:t>
      </w:r>
      <w:r w:rsidR="003770E6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за</w:t>
      </w:r>
      <w:r w:rsidR="001C2FD2" w:rsidRPr="0054523C">
        <w:rPr>
          <w:color w:val="000000" w:themeColor="text1"/>
          <w:lang w:val="sr-Cyrl-RS"/>
        </w:rPr>
        <w:t xml:space="preserve"> </w:t>
      </w:r>
      <w:r w:rsidR="00BF4A8D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имплементаци</w:t>
      </w:r>
      <w:r w:rsidR="003770E6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ју</w:t>
      </w:r>
      <w:r w:rsidR="00BF4A8D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.</w:t>
      </w:r>
      <w:r w:rsidR="00513D96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</w:t>
      </w:r>
      <w:r w:rsidR="00A76733" w:rsidRPr="00A76733">
        <w:t>Једно од могућих решења представља аутоматско генерисање почетне Spring веб апликације са конфигурисаним безбедносним аспектима</w:t>
      </w:r>
      <w:r w:rsidR="00A76733" w:rsidRPr="00A76733">
        <w:rPr>
          <w:lang w:val="sr-Cyrl-RS"/>
        </w:rPr>
        <w:t xml:space="preserve"> </w:t>
      </w:r>
      <w:r w:rsidR="00A76733" w:rsidRPr="00A76733">
        <w:t>које се врши на основу параметара које корисник унесе, а који дефинишу основне карактеристике апликације и њених елемената.</w:t>
      </w:r>
      <w:r w:rsidR="00A76733">
        <w:rPr>
          <w:rStyle w:val="fontstyle01"/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AB2AE4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А</w:t>
      </w:r>
      <w:r w:rsidR="00692C79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утоматизација</w:t>
      </w:r>
      <w:r w:rsidR="00B7684F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процеса</w:t>
      </w:r>
      <w:r w:rsidR="000D1190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конфигурације безбедносних аспеката веб апликација</w:t>
      </w:r>
      <w:r w:rsidR="00877DE2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ru-RU"/>
        </w:rPr>
        <w:t xml:space="preserve"> </w:t>
      </w:r>
      <w:r w:rsidR="00877DE2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би </w:t>
      </w:r>
      <w:r w:rsidR="00A44788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уштедела време</w:t>
      </w:r>
      <w:r w:rsidR="009F4A59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</w:t>
      </w:r>
      <w:r w:rsidR="007947C0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експертима у пољу безбедносних конфигурација</w:t>
      </w:r>
      <w:r w:rsidR="00A44788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и самим тим олакшала рад, допринела квалитету софтвера и</w:t>
      </w:r>
      <w:r w:rsidR="00692C79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шансе за грешк</w:t>
      </w:r>
      <w:r w:rsidR="00601475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е</w:t>
      </w:r>
      <w:r w:rsidR="00A44788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свела на минимум</w:t>
      </w:r>
      <w:r w:rsidR="001E286D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.</w:t>
      </w:r>
    </w:p>
    <w:p w14:paraId="6F0591E4" w14:textId="40D23685" w:rsidR="006865EF" w:rsidRPr="006F719C" w:rsidRDefault="00A67D0A" w:rsidP="00EC1C40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ru-RU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За постизање овог циља креиран је наменски језик </w:t>
      </w:r>
      <w:proofErr w:type="spellStart"/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>Se</w:t>
      </w:r>
      <w:r w:rsidR="004F5B27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cura</w:t>
      </w:r>
      <w:proofErr w:type="spellEnd"/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Domain-Specific Language (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)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 моделовање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pring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11317A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веб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пликација уз генераторе који модел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lastRenderedPageBreak/>
        <w:t>трансформишу у извршиви код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>.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ако је п</w:t>
      </w:r>
      <w:r w:rsidR="00221E8E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себна пажња 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смерена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 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рз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њу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нфигурисања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осних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ата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 како би</w:t>
      </w:r>
      <w:r w:rsidR="007E72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оделовање веб апликација било могуће, неопходно је д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70F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садржи концепте за моделовање свих елемената </w:t>
      </w:r>
      <w:r w:rsidR="00E70F62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апликације. Основни елементи односе</w:t>
      </w:r>
      <w:r w:rsidR="00D829C2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</w:t>
      </w:r>
      <w:r w:rsidR="00D829C2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се</w:t>
      </w:r>
      <w:r w:rsidR="00E70F62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на</w:t>
      </w:r>
      <w:r w:rsidR="001F169D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метаподатке</w:t>
      </w:r>
      <w:r w:rsidR="00BD62A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апликације, параметре</w:t>
      </w:r>
      <w:r w:rsidR="00E70F62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баз</w:t>
      </w:r>
      <w:r w:rsidR="00BD62A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е</w:t>
      </w:r>
      <w:r w:rsidR="00E70F62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података, слој за </w:t>
      </w:r>
      <w:r w:rsidR="0024790C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моделовање података </w:t>
      </w:r>
      <w:r w:rsidR="004C5376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складиштених у </w:t>
      </w:r>
      <w:r w:rsidR="0024790C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баз</w:t>
      </w:r>
      <w:r w:rsidR="004C5376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и података</w:t>
      </w:r>
      <w:r w:rsidR="00E70F62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>, обраду захтева корисника и безбедносну конфигурацију.</w:t>
      </w:r>
      <w:r w:rsidR="001C1F20" w:rsidRPr="0054523C">
        <w:rPr>
          <w:rStyle w:val="fontstyle01"/>
          <w:rFonts w:ascii="Times New Roman" w:hAnsi="Times New Roman" w:cs="Times New Roman"/>
          <w:color w:val="000000" w:themeColor="text1"/>
          <w:szCs w:val="20"/>
          <w:lang w:val="sr-Cyrl-RS"/>
        </w:rPr>
        <w:t xml:space="preserve"> 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 основу модела и наведених параметара, генератори генеришу извршиви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д</w:t>
      </w:r>
      <w:r w:rsidR="008C66F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п</w:t>
      </w:r>
      <w:r w:rsidR="00CB21AB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сан у</w:t>
      </w:r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рограмском језику </w:t>
      </w:r>
      <w:proofErr w:type="spellStart"/>
      <w:r w:rsidR="001904C9" w:rsidRPr="00A43182">
        <w:rPr>
          <w:i/>
          <w:lang w:val="sr-Cyrl-RS"/>
        </w:rPr>
        <w:t>Java</w:t>
      </w:r>
      <w:proofErr w:type="spellEnd"/>
      <w:r w:rsidR="001904C9" w:rsidRPr="00A43182">
        <w:rPr>
          <w:lang w:val="sr-Cyrl-RS"/>
        </w:rPr>
        <w:t xml:space="preserve">, коришћењем развојног оквира </w:t>
      </w:r>
      <w:r w:rsidR="008C66F2" w:rsidRPr="00A43182">
        <w:rPr>
          <w:i/>
          <w:lang w:val="sr-Cyrl-RS"/>
        </w:rPr>
        <w:t>Spring</w:t>
      </w:r>
      <w:r w:rsidR="00293DF5">
        <w:rPr>
          <w:lang w:val="sr-Cyrl-RS"/>
        </w:rPr>
        <w:t xml:space="preserve">. </w:t>
      </w:r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ристећи језик</w:t>
      </w:r>
      <w:r w:rsidR="004F1037" w:rsidRPr="004F1037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4F1037">
        <w:rPr>
          <w:rStyle w:val="fontstyle01"/>
          <w:rFonts w:ascii="Times New Roman" w:hAnsi="Times New Roman" w:cs="Times New Roman"/>
          <w:i/>
          <w:iCs/>
          <w:color w:val="auto"/>
          <w:szCs w:val="20"/>
          <w:lang w:val="en-US"/>
        </w:rPr>
        <w:t>securaDSL</w:t>
      </w:r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, експерти у пољу безбедносних конфигурација могу брзо и једноставно да дефинишу параметре апликација и конфигуришу различите безбедносне механизме 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помоћу </w:t>
      </w:r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интаксе која им је лако читљива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. 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ја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сигурних веб апликација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 овај начин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остаје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ставнија и ефикасниј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</w:t>
      </w:r>
      <w:r w:rsidR="00E0502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 уједно смањује 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могућност</w:t>
      </w:r>
      <w:r w:rsidR="00170D2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грешака у процесу развоја</w:t>
      </w:r>
      <w:r w:rsidR="00120AB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6C39DEB0" w14:textId="697600B2" w:rsidR="00BD46AD" w:rsidRPr="00EC1C40" w:rsidRDefault="00BD46AD" w:rsidP="006865EF">
      <w:pPr>
        <w:pStyle w:val="Heading2"/>
        <w:rPr>
          <w:i/>
          <w:lang w:val="sr-Cyrl-RS"/>
        </w:rPr>
      </w:pPr>
      <w:bookmarkStart w:id="2" w:name="_Toc144365492"/>
      <w:r w:rsidRPr="00A43182">
        <w:rPr>
          <w:lang w:val="sr-Cyrl-RS"/>
        </w:rPr>
        <w:t>Структура рада</w:t>
      </w:r>
      <w:bookmarkEnd w:id="2"/>
    </w:p>
    <w:p w14:paraId="7912792D" w14:textId="7789EF82" w:rsidR="00620FB9" w:rsidRPr="00620FB9" w:rsidRDefault="00BD46AD" w:rsidP="009347EF">
      <w:pPr>
        <w:pStyle w:val="Obiantekst"/>
        <w:ind w:firstLine="360"/>
        <w:rPr>
          <w:lang w:val="sr-Cyrl-RS"/>
        </w:rPr>
      </w:pPr>
      <w:r w:rsidRPr="00A43182">
        <w:t xml:space="preserve">Након уводног поглавља следи поглавње </w:t>
      </w:r>
      <w:r w:rsidR="00620FB9">
        <w:t>,,</w:t>
      </w:r>
      <w:r w:rsidR="00620FB9" w:rsidRPr="00A43182">
        <w:t>Теоријске основе моделима вођеног развоја</w:t>
      </w:r>
      <w:r w:rsidR="00E6534F">
        <w:rPr>
          <w:lang w:val="sr-Cyrl-RS"/>
        </w:rPr>
        <w:t xml:space="preserve"> софтвера</w:t>
      </w:r>
      <w:r w:rsidR="00620FB9" w:rsidRPr="00A43182">
        <w:t xml:space="preserve">, наменских језика и безбедносних аспеката у радном оквиру </w:t>
      </w:r>
      <w:r w:rsidR="00620FB9" w:rsidRPr="00A43182">
        <w:rPr>
          <w:i/>
        </w:rPr>
        <w:t>Spring</w:t>
      </w:r>
      <w:r w:rsidR="00620FB9">
        <w:t>“</w:t>
      </w:r>
      <w:r w:rsidR="00620FB9">
        <w:rPr>
          <w:lang w:val="sr-Cyrl-RS"/>
        </w:rPr>
        <w:t xml:space="preserve"> у ко</w:t>
      </w:r>
      <w:r w:rsidR="00D9017E">
        <w:rPr>
          <w:lang w:val="sr-Cyrl-RS"/>
        </w:rPr>
        <w:t>м су описане теоријске основе моделима вођеног развоја и технологије коришћене при развоју.</w:t>
      </w:r>
    </w:p>
    <w:p w14:paraId="3A8CB8D2" w14:textId="3E280E9C" w:rsidR="00AA00AB" w:rsidRPr="00A43182" w:rsidRDefault="009347EF" w:rsidP="000C2200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Затим следи поглавље </w:t>
      </w:r>
      <w:r w:rsidR="00BD46AD" w:rsidRPr="00A43182">
        <w:rPr>
          <w:lang w:val="sr-Cyrl-RS"/>
        </w:rPr>
        <w:t>,,</w:t>
      </w:r>
      <w:r w:rsidR="000C2200" w:rsidRPr="00A43182">
        <w:rPr>
          <w:lang w:val="sr-Cyrl-RS"/>
        </w:rPr>
        <w:t>Преглед постојећег стања у области</w:t>
      </w:r>
      <w:r w:rsidR="002D505D" w:rsidRPr="00A43182">
        <w:rPr>
          <w:lang w:val="sr-Cyrl-RS"/>
        </w:rPr>
        <w:t>”</w:t>
      </w:r>
      <w:r w:rsidR="00A06E8C" w:rsidRPr="00A43182">
        <w:rPr>
          <w:lang w:val="sr-Cyrl-RS"/>
        </w:rPr>
        <w:t xml:space="preserve"> где </w:t>
      </w:r>
      <w:r w:rsidR="00BB3727" w:rsidRPr="00A43182">
        <w:rPr>
          <w:lang w:val="sr-Cyrl-RS"/>
        </w:rPr>
        <w:t>је направљен осврт на постојећ</w:t>
      </w:r>
      <w:r w:rsidR="00725228" w:rsidRPr="00A43182">
        <w:rPr>
          <w:lang w:val="sr-Cyrl-RS"/>
        </w:rPr>
        <w:t xml:space="preserve">а </w:t>
      </w:r>
      <w:r w:rsidR="007D26A7">
        <w:rPr>
          <w:lang w:val="sr-Cyrl-RS"/>
        </w:rPr>
        <w:t>решења,</w:t>
      </w:r>
      <w:r w:rsidR="003C1EC1" w:rsidRPr="00A43182">
        <w:rPr>
          <w:lang w:val="sr-Cyrl-RS"/>
        </w:rPr>
        <w:t xml:space="preserve"> пружајући увид у постојеће стандарде.</w:t>
      </w:r>
      <w:r w:rsidR="00CA70D5" w:rsidRPr="00A43182">
        <w:rPr>
          <w:lang w:val="sr-Cyrl-RS"/>
        </w:rPr>
        <w:t xml:space="preserve"> </w:t>
      </w:r>
    </w:p>
    <w:p w14:paraId="43AB592F" w14:textId="4646F927" w:rsidR="007954F5" w:rsidRPr="00A43182" w:rsidRDefault="00E817FA" w:rsidP="00CA70D5">
      <w:pPr>
        <w:pStyle w:val="Obiantekst"/>
        <w:ind w:firstLine="360"/>
        <w:rPr>
          <w:lang w:val="sr-Cyrl-RS"/>
        </w:rPr>
      </w:pPr>
      <w:r>
        <w:rPr>
          <w:lang w:val="sr-Cyrl-RS"/>
        </w:rPr>
        <w:t>Четврто</w:t>
      </w:r>
      <w:r w:rsidR="00CA70D5" w:rsidRPr="00A43182">
        <w:rPr>
          <w:lang w:val="sr-Cyrl-RS"/>
        </w:rPr>
        <w:t xml:space="preserve"> поглавље ,,Наменски језик за </w:t>
      </w:r>
      <w:r w:rsidR="007D26A7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D26A7" w:rsidRPr="00A43182">
        <w:rPr>
          <w:i/>
          <w:lang w:val="sr-Cyrl-RS"/>
        </w:rPr>
        <w:t>Spring</w:t>
      </w:r>
      <w:r w:rsidR="00CA70D5" w:rsidRPr="00A43182">
        <w:rPr>
          <w:lang w:val="sr-Cyrl-RS"/>
        </w:rPr>
        <w:t xml:space="preserve">“ </w:t>
      </w:r>
      <w:r w:rsidR="003C1EC1" w:rsidRPr="00A43182">
        <w:rPr>
          <w:lang w:val="sr-Cyrl-RS"/>
        </w:rPr>
        <w:t>обухвата детаљан опис делова</w:t>
      </w:r>
      <w:r w:rsidR="00CA70D5" w:rsidRPr="00A43182">
        <w:rPr>
          <w:lang w:val="sr-Cyrl-RS"/>
        </w:rPr>
        <w:t xml:space="preserve"> наменског језика и конце</w:t>
      </w:r>
      <w:r w:rsidR="003C1EC1" w:rsidRPr="00A43182">
        <w:rPr>
          <w:lang w:val="sr-Cyrl-RS"/>
        </w:rPr>
        <w:t>пата</w:t>
      </w:r>
      <w:r w:rsidR="00CA70D5" w:rsidRPr="00A43182">
        <w:rPr>
          <w:lang w:val="sr-Cyrl-RS"/>
        </w:rPr>
        <w:t xml:space="preserve"> које </w:t>
      </w:r>
      <w:r w:rsidR="003C1EC1" w:rsidRPr="00A43182">
        <w:rPr>
          <w:lang w:val="sr-Cyrl-RS"/>
        </w:rPr>
        <w:t>овај</w:t>
      </w:r>
      <w:r w:rsidR="007954F5" w:rsidRPr="00A43182">
        <w:rPr>
          <w:lang w:val="sr-Cyrl-RS"/>
        </w:rPr>
        <w:t xml:space="preserve"> језик садржи</w:t>
      </w:r>
      <w:r w:rsidR="00924E86">
        <w:rPr>
          <w:lang w:val="sr-Cyrl-RS"/>
        </w:rPr>
        <w:t xml:space="preserve"> уз примере модела описаних наменским језиком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</w:t>
      </w:r>
      <w:r w:rsidR="00CC7F39" w:rsidRPr="00CC7F39">
        <w:rPr>
          <w:rStyle w:val="fontstyle01"/>
          <w:rFonts w:ascii="Times New Roman" w:hAnsi="Times New Roman" w:cs="Times New Roman"/>
          <w:i/>
          <w:color w:val="000000" w:themeColor="text1"/>
          <w:szCs w:val="20"/>
          <w:lang w:val="en-US"/>
        </w:rPr>
        <w:t>curaDS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L</w:t>
      </w:r>
      <w:r w:rsidR="007954F5" w:rsidRPr="00A43182">
        <w:rPr>
          <w:lang w:val="sr-Cyrl-RS"/>
        </w:rPr>
        <w:t>.</w:t>
      </w:r>
    </w:p>
    <w:p w14:paraId="14E6781C" w14:textId="5A37E3F8" w:rsidR="005B287A" w:rsidRPr="005B287A" w:rsidRDefault="007954F5" w:rsidP="00903750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>У</w:t>
      </w:r>
      <w:r w:rsidR="00CA70D5" w:rsidRPr="00A43182">
        <w:rPr>
          <w:lang w:val="sr-Cyrl-RS"/>
        </w:rPr>
        <w:t xml:space="preserve"> поглављу ,,Г</w:t>
      </w:r>
      <w:r w:rsidR="0061789C" w:rsidRPr="00A43182">
        <w:rPr>
          <w:lang w:val="sr-Cyrl-RS"/>
        </w:rPr>
        <w:t>енерисање</w:t>
      </w:r>
      <w:r w:rsidR="005C6748" w:rsidRPr="0054523C">
        <w:rPr>
          <w:lang w:val="ru-RU"/>
        </w:rPr>
        <w:t xml:space="preserve"> </w:t>
      </w:r>
      <w:r w:rsidR="005C6748">
        <w:rPr>
          <w:i/>
          <w:lang w:val="en-US"/>
        </w:rPr>
        <w:t>Spring</w:t>
      </w:r>
      <w:r w:rsidR="0061789C" w:rsidRPr="00A43182">
        <w:rPr>
          <w:lang w:val="sr-Cyrl-RS"/>
        </w:rPr>
        <w:t xml:space="preserve"> веб апликација са безбедносном конфигурацијом</w:t>
      </w:r>
      <w:r w:rsidR="00CA70D5" w:rsidRPr="00A43182">
        <w:rPr>
          <w:lang w:val="sr-Cyrl-RS"/>
        </w:rPr>
        <w:t>“ описана</w:t>
      </w:r>
      <w:r w:rsidRPr="00A43182">
        <w:rPr>
          <w:lang w:val="sr-Cyrl-RS"/>
        </w:rPr>
        <w:t xml:space="preserve"> је имплементација генератора који </w:t>
      </w:r>
      <w:r w:rsidR="00555C0A">
        <w:rPr>
          <w:lang w:val="sr-Cyrl-RS"/>
        </w:rPr>
        <w:t>преводе</w:t>
      </w:r>
      <w:r w:rsidRPr="00A43182">
        <w:rPr>
          <w:lang w:val="sr-Cyrl-RS"/>
        </w:rPr>
        <w:t xml:space="preserve"> модел у извршиви код. Детаљно су описани кораци генерисања апликације и конфигурације безбедносних аспеката</w:t>
      </w:r>
      <w:r w:rsidR="00616EF8">
        <w:rPr>
          <w:lang w:val="sr-Cyrl-RS"/>
        </w:rPr>
        <w:t xml:space="preserve"> и приказани су примери генерисаног кода</w:t>
      </w:r>
      <w:r w:rsidRPr="00A43182">
        <w:rPr>
          <w:lang w:val="sr-Cyrl-RS"/>
        </w:rPr>
        <w:t>.</w:t>
      </w:r>
      <w:r w:rsidR="00725228" w:rsidRPr="00A43182">
        <w:rPr>
          <w:lang w:val="sr-Cyrl-RS"/>
        </w:rPr>
        <w:t xml:space="preserve"> </w:t>
      </w:r>
    </w:p>
    <w:p w14:paraId="2CCB6517" w14:textId="6AA0FF12" w:rsidR="00CA70D5" w:rsidRPr="00A43182" w:rsidRDefault="006F384A" w:rsidP="006F384A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Поглавље</w:t>
      </w:r>
      <w:r w:rsidR="00725228" w:rsidRPr="00A43182">
        <w:rPr>
          <w:lang w:val="sr-Cyrl-RS"/>
        </w:rPr>
        <w:t xml:space="preserve"> ,,Закључак“ </w:t>
      </w:r>
      <w:r w:rsidRPr="00A43182">
        <w:rPr>
          <w:lang w:val="sr-Cyrl-RS"/>
        </w:rPr>
        <w:t>садржи</w:t>
      </w:r>
      <w:r w:rsidR="00725228" w:rsidRPr="00A43182">
        <w:rPr>
          <w:lang w:val="sr-Cyrl-RS"/>
        </w:rPr>
        <w:t xml:space="preserve"> </w:t>
      </w:r>
      <w:r w:rsidRPr="00A43182">
        <w:rPr>
          <w:lang w:val="sr-Cyrl-RS"/>
        </w:rPr>
        <w:t>резултате</w:t>
      </w:r>
      <w:r w:rsidR="00725228" w:rsidRPr="00A43182">
        <w:rPr>
          <w:lang w:val="sr-Cyrl-RS"/>
        </w:rPr>
        <w:t xml:space="preserve"> истраживања</w:t>
      </w:r>
      <w:r w:rsidRPr="00A43182">
        <w:rPr>
          <w:lang w:val="sr-Cyrl-RS"/>
        </w:rPr>
        <w:t xml:space="preserve"> и осврт на постигнућа у раду. Дате су препоруке за будућа унапређења и развој, као и могућност примене</w:t>
      </w:r>
      <w:r w:rsidR="00725228" w:rsidRPr="00A43182">
        <w:rPr>
          <w:lang w:val="sr-Cyrl-RS"/>
        </w:rPr>
        <w:t xml:space="preserve">. </w:t>
      </w:r>
    </w:p>
    <w:p w14:paraId="6102CA97" w14:textId="4CBC03F5" w:rsidR="005336AF" w:rsidRPr="0054523C" w:rsidRDefault="0027498B" w:rsidP="0027498B">
      <w:pPr>
        <w:pStyle w:val="Heading1"/>
        <w:rPr>
          <w:color w:val="000000" w:themeColor="text1"/>
          <w:lang w:val="sr-Cyrl-RS"/>
        </w:rPr>
      </w:pPr>
      <w:bookmarkStart w:id="3" w:name="_Toc144365493"/>
      <w:r w:rsidRPr="0054523C">
        <w:rPr>
          <w:color w:val="000000" w:themeColor="text1"/>
          <w:lang w:val="sr-Cyrl-RS"/>
        </w:rPr>
        <w:lastRenderedPageBreak/>
        <w:t>Теоријске основе моделима вођеног развоја</w:t>
      </w:r>
      <w:r w:rsidR="0038769D" w:rsidRPr="0054523C">
        <w:rPr>
          <w:color w:val="000000" w:themeColor="text1"/>
          <w:lang w:val="sr-Cyrl-RS"/>
        </w:rPr>
        <w:t xml:space="preserve"> софтвера</w:t>
      </w:r>
      <w:r w:rsidRPr="0054523C">
        <w:rPr>
          <w:color w:val="000000" w:themeColor="text1"/>
          <w:lang w:val="sr-Cyrl-RS"/>
        </w:rPr>
        <w:t xml:space="preserve">, наменских језика </w:t>
      </w:r>
      <w:r w:rsidR="00B65BF0" w:rsidRPr="0054523C">
        <w:rPr>
          <w:color w:val="000000" w:themeColor="text1"/>
          <w:lang w:val="sr-Cyrl-RS"/>
        </w:rPr>
        <w:t xml:space="preserve">и безбедносних аспеката у радном оквиру </w:t>
      </w:r>
      <w:r w:rsidR="00B65BF0" w:rsidRPr="0054523C">
        <w:rPr>
          <w:i/>
          <w:color w:val="000000" w:themeColor="text1"/>
          <w:lang w:val="sr-Cyrl-RS"/>
        </w:rPr>
        <w:t>Spring</w:t>
      </w:r>
      <w:bookmarkEnd w:id="3"/>
      <w:r w:rsidRPr="0054523C">
        <w:rPr>
          <w:color w:val="000000" w:themeColor="text1"/>
          <w:lang w:val="sr-Cyrl-RS"/>
        </w:rPr>
        <w:t xml:space="preserve"> </w:t>
      </w:r>
    </w:p>
    <w:p w14:paraId="5F6A5FB6" w14:textId="578CB766" w:rsidR="00CB5957" w:rsidRPr="0054523C" w:rsidRDefault="00CB5957" w:rsidP="0054523C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У овом поглављу дате</w:t>
      </w:r>
      <w:r w:rsidR="003112CA" w:rsidRPr="0054523C">
        <w:rPr>
          <w:color w:val="000000" w:themeColor="text1"/>
          <w:lang w:val="sr-Cyrl-RS"/>
        </w:rPr>
        <w:t xml:space="preserve"> су</w:t>
      </w:r>
      <w:r w:rsidRPr="0054523C">
        <w:rPr>
          <w:color w:val="000000" w:themeColor="text1"/>
          <w:lang w:val="sr-Cyrl-RS"/>
        </w:rPr>
        <w:t xml:space="preserve"> теоријске основе моделима вођеног развоја софтвера и наменских језика</w:t>
      </w:r>
      <w:r w:rsidR="00865888" w:rsidRPr="0054523C">
        <w:rPr>
          <w:color w:val="000000" w:themeColor="text1"/>
          <w:lang w:val="sr-Cyrl-RS"/>
        </w:rPr>
        <w:t xml:space="preserve"> уз опис технологија коришћених при развоју.</w:t>
      </w:r>
      <w:r w:rsidR="00AF0C13" w:rsidRPr="0054523C">
        <w:rPr>
          <w:color w:val="000000" w:themeColor="text1"/>
          <w:lang w:val="sr-Cyrl-RS"/>
        </w:rPr>
        <w:t xml:space="preserve"> Након тога, </w:t>
      </w:r>
      <w:r w:rsidR="00462241" w:rsidRPr="0054523C">
        <w:rPr>
          <w:color w:val="000000" w:themeColor="text1"/>
          <w:lang w:val="sr-Cyrl-RS"/>
        </w:rPr>
        <w:t xml:space="preserve">дат је преглед безбедносних механизама у </w:t>
      </w:r>
      <w:r w:rsidR="00462241" w:rsidRPr="0054523C">
        <w:rPr>
          <w:i/>
          <w:color w:val="000000" w:themeColor="text1"/>
          <w:lang w:val="en-US"/>
        </w:rPr>
        <w:t>Spring</w:t>
      </w:r>
      <w:r w:rsidR="00462241" w:rsidRPr="0054523C">
        <w:rPr>
          <w:i/>
          <w:color w:val="000000" w:themeColor="text1"/>
          <w:lang w:val="ru-RU"/>
        </w:rPr>
        <w:t xml:space="preserve"> </w:t>
      </w:r>
      <w:r w:rsidR="00462241" w:rsidRPr="0054523C">
        <w:rPr>
          <w:color w:val="000000" w:themeColor="text1"/>
          <w:lang w:val="sr-Cyrl-RS"/>
        </w:rPr>
        <w:t>апликацијама.</w:t>
      </w:r>
    </w:p>
    <w:p w14:paraId="412E45FB" w14:textId="0B20FCEB" w:rsidR="005336AF" w:rsidRPr="0054523C" w:rsidRDefault="001847E1" w:rsidP="005336AF">
      <w:pPr>
        <w:pStyle w:val="Heading2"/>
        <w:rPr>
          <w:color w:val="000000" w:themeColor="text1"/>
          <w:lang w:val="sr-Cyrl-RS"/>
        </w:rPr>
      </w:pPr>
      <w:bookmarkStart w:id="4" w:name="_Toc144365494"/>
      <w:r w:rsidRPr="0054523C">
        <w:rPr>
          <w:color w:val="000000" w:themeColor="text1"/>
          <w:lang w:val="sr-Cyrl-RS"/>
        </w:rPr>
        <w:t>Теоријске основе моделима вођеног развоја</w:t>
      </w:r>
      <w:r w:rsidR="0038769D" w:rsidRPr="0054523C">
        <w:rPr>
          <w:color w:val="000000" w:themeColor="text1"/>
          <w:lang w:val="sr-Cyrl-RS"/>
        </w:rPr>
        <w:t xml:space="preserve"> софтвера</w:t>
      </w:r>
      <w:r w:rsidR="003B5754" w:rsidRPr="0054523C">
        <w:rPr>
          <w:color w:val="000000" w:themeColor="text1"/>
          <w:lang w:val="sr-Cyrl-RS"/>
        </w:rPr>
        <w:t xml:space="preserve"> и наменских језика</w:t>
      </w:r>
      <w:bookmarkEnd w:id="4"/>
    </w:p>
    <w:p w14:paraId="7A77C33C" w14:textId="6DB21A45" w:rsidR="008640AC" w:rsidRPr="0054523C" w:rsidRDefault="008640AC" w:rsidP="0054523C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Модел представља поједностављен</w:t>
      </w:r>
      <w:r w:rsidR="00816610" w:rsidRPr="0054523C">
        <w:rPr>
          <w:color w:val="000000" w:themeColor="text1"/>
          <w:lang w:val="sr-Cyrl-RS"/>
        </w:rPr>
        <w:t>и,</w:t>
      </w:r>
      <w:r w:rsidR="007D5689" w:rsidRPr="0054523C">
        <w:rPr>
          <w:color w:val="000000" w:themeColor="text1"/>
          <w:lang w:val="sr-Cyrl-RS"/>
        </w:rPr>
        <w:t xml:space="preserve"> апстрактни приказ неког реалног система</w:t>
      </w:r>
      <w:r w:rsidR="0079641A" w:rsidRPr="0054523C">
        <w:rPr>
          <w:color w:val="000000" w:themeColor="text1"/>
          <w:lang w:val="sr-Cyrl-RS"/>
        </w:rPr>
        <w:t>, концепта, објекта или процеса</w:t>
      </w:r>
      <w:r w:rsidR="00D216A2" w:rsidRPr="0054523C">
        <w:rPr>
          <w:color w:val="000000" w:themeColor="text1"/>
          <w:lang w:val="sr-Cyrl-RS"/>
        </w:rPr>
        <w:t>. Д</w:t>
      </w:r>
      <w:r w:rsidR="00540D8D" w:rsidRPr="0054523C">
        <w:rPr>
          <w:color w:val="000000" w:themeColor="text1"/>
          <w:lang w:val="sr-Cyrl-RS"/>
        </w:rPr>
        <w:t>оприноси бољем разумевању, анализи, развоју и тестирању</w:t>
      </w:r>
      <w:r w:rsidRPr="0054523C">
        <w:rPr>
          <w:color w:val="000000" w:themeColor="text1"/>
          <w:lang w:val="sr-Cyrl-RS"/>
        </w:rPr>
        <w:t>.</w:t>
      </w:r>
      <w:r w:rsidR="00AC6928" w:rsidRPr="0054523C">
        <w:rPr>
          <w:color w:val="000000" w:themeColor="text1"/>
          <w:lang w:val="sr-Cyrl-RS"/>
        </w:rPr>
        <w:t xml:space="preserve"> </w:t>
      </w:r>
      <w:r w:rsidR="00DA7C76" w:rsidRPr="0054523C">
        <w:rPr>
          <w:color w:val="000000" w:themeColor="text1"/>
          <w:lang w:val="sr-Cyrl-RS"/>
        </w:rPr>
        <w:t xml:space="preserve"> Модел</w:t>
      </w:r>
      <w:r w:rsidR="0038769D" w:rsidRPr="0054523C">
        <w:rPr>
          <w:color w:val="000000" w:themeColor="text1"/>
          <w:lang w:val="sr-Cyrl-RS"/>
        </w:rPr>
        <w:t>и</w:t>
      </w:r>
      <w:r w:rsidR="00DA7C76" w:rsidRPr="0054523C">
        <w:rPr>
          <w:color w:val="000000" w:themeColor="text1"/>
          <w:lang w:val="sr-Cyrl-RS"/>
        </w:rPr>
        <w:t xml:space="preserve"> не треба да описуј</w:t>
      </w:r>
      <w:r w:rsidR="0038769D" w:rsidRPr="0054523C">
        <w:rPr>
          <w:color w:val="000000" w:themeColor="text1"/>
          <w:lang w:val="sr-Cyrl-RS"/>
        </w:rPr>
        <w:t>у</w:t>
      </w:r>
      <w:r w:rsidR="00DA7C76" w:rsidRPr="0054523C">
        <w:rPr>
          <w:color w:val="000000" w:themeColor="text1"/>
          <w:lang w:val="sr-Cyrl-RS"/>
        </w:rPr>
        <w:t xml:space="preserve"> </w:t>
      </w:r>
      <w:r w:rsidR="00540D8D" w:rsidRPr="0054523C">
        <w:rPr>
          <w:color w:val="000000" w:themeColor="text1"/>
          <w:lang w:val="sr-Cyrl-RS"/>
        </w:rPr>
        <w:t>реалност</w:t>
      </w:r>
      <w:r w:rsidR="00DA7C76" w:rsidRPr="0054523C">
        <w:rPr>
          <w:color w:val="000000" w:themeColor="text1"/>
          <w:lang w:val="sr-Cyrl-RS"/>
        </w:rPr>
        <w:t xml:space="preserve"> у целости, већ </w:t>
      </w:r>
      <w:r w:rsidR="00335339" w:rsidRPr="0054523C">
        <w:rPr>
          <w:color w:val="000000" w:themeColor="text1"/>
          <w:lang w:val="sr-Cyrl-RS"/>
        </w:rPr>
        <w:t>се у обз</w:t>
      </w:r>
      <w:r w:rsidR="00D216A2" w:rsidRPr="0054523C">
        <w:rPr>
          <w:color w:val="000000" w:themeColor="text1"/>
          <w:lang w:val="sr-Cyrl-RS"/>
        </w:rPr>
        <w:t xml:space="preserve">ир узимају </w:t>
      </w:r>
      <w:r w:rsidR="00A36F51" w:rsidRPr="0054523C">
        <w:rPr>
          <w:color w:val="000000" w:themeColor="text1"/>
          <w:lang w:val="sr-Cyrl-RS"/>
        </w:rPr>
        <w:t>делови</w:t>
      </w:r>
      <w:r w:rsidR="00150D7C" w:rsidRPr="0054523C">
        <w:rPr>
          <w:color w:val="000000" w:themeColor="text1"/>
          <w:lang w:val="sr-Cyrl-RS"/>
        </w:rPr>
        <w:t xml:space="preserve"> од интереса за решавање неког проблема</w:t>
      </w:r>
      <w:r w:rsidR="0079641A" w:rsidRPr="0054523C">
        <w:rPr>
          <w:color w:val="000000" w:themeColor="text1"/>
          <w:lang w:val="sr-Cyrl-RS"/>
        </w:rPr>
        <w:t>.</w:t>
      </w:r>
    </w:p>
    <w:p w14:paraId="7E58C2EE" w14:textId="64A6BC9B" w:rsidR="00335339" w:rsidRPr="0054523C" w:rsidRDefault="00335339" w:rsidP="0054523C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Развој </w:t>
      </w:r>
      <w:r w:rsidR="002433EE" w:rsidRPr="0054523C">
        <w:rPr>
          <w:color w:val="000000" w:themeColor="text1"/>
          <w:lang w:val="sr-Cyrl-RS"/>
        </w:rPr>
        <w:t xml:space="preserve">софтвера </w:t>
      </w:r>
      <w:r w:rsidRPr="0054523C">
        <w:rPr>
          <w:color w:val="000000" w:themeColor="text1"/>
          <w:lang w:val="sr-Cyrl-RS"/>
        </w:rPr>
        <w:t xml:space="preserve">вођен моделима (енгл. </w:t>
      </w:r>
      <w:r w:rsidRPr="0054523C">
        <w:rPr>
          <w:i/>
          <w:color w:val="000000" w:themeColor="text1"/>
          <w:lang w:val="en-US"/>
        </w:rPr>
        <w:t>Model</w:t>
      </w:r>
      <w:r w:rsidRPr="0054523C">
        <w:rPr>
          <w:i/>
          <w:color w:val="000000" w:themeColor="text1"/>
          <w:lang w:val="sr-Cyrl-RS"/>
        </w:rPr>
        <w:t>-</w:t>
      </w:r>
      <w:r w:rsidRPr="0054523C">
        <w:rPr>
          <w:i/>
          <w:color w:val="000000" w:themeColor="text1"/>
          <w:lang w:val="en-US"/>
        </w:rPr>
        <w:t>Driven</w:t>
      </w:r>
      <w:r w:rsidR="002433EE" w:rsidRPr="0054523C">
        <w:rPr>
          <w:i/>
          <w:color w:val="000000" w:themeColor="text1"/>
          <w:lang w:val="sr-Cyrl-RS"/>
        </w:rPr>
        <w:t xml:space="preserve"> </w:t>
      </w:r>
      <w:r w:rsidR="002433EE" w:rsidRPr="0054523C">
        <w:rPr>
          <w:i/>
          <w:color w:val="000000" w:themeColor="text1"/>
          <w:lang w:val="en-US"/>
        </w:rPr>
        <w:t>Software</w:t>
      </w:r>
      <w:r w:rsidRPr="0054523C">
        <w:rPr>
          <w:i/>
          <w:color w:val="000000" w:themeColor="text1"/>
          <w:lang w:val="sr-Cyrl-RS"/>
        </w:rPr>
        <w:t xml:space="preserve"> </w:t>
      </w:r>
      <w:r w:rsidRPr="0054523C">
        <w:rPr>
          <w:i/>
          <w:color w:val="000000" w:themeColor="text1"/>
          <w:lang w:val="en-US"/>
        </w:rPr>
        <w:t>D</w:t>
      </w:r>
      <w:r w:rsidR="00435A78" w:rsidRPr="0054523C">
        <w:rPr>
          <w:i/>
          <w:color w:val="000000" w:themeColor="text1"/>
          <w:lang w:val="en-US"/>
        </w:rPr>
        <w:t>evelopment</w:t>
      </w:r>
      <w:r w:rsidRPr="0054523C">
        <w:rPr>
          <w:color w:val="000000" w:themeColor="text1"/>
          <w:lang w:val="sr-Cyrl-RS"/>
        </w:rPr>
        <w:t xml:space="preserve">) </w:t>
      </w:r>
      <w:r w:rsidR="00435A78" w:rsidRPr="0054523C">
        <w:rPr>
          <w:color w:val="000000" w:themeColor="text1"/>
          <w:lang w:val="sr-Cyrl-RS"/>
        </w:rPr>
        <w:t>је ме</w:t>
      </w:r>
      <w:r w:rsidR="00A07B0C" w:rsidRPr="0054523C">
        <w:rPr>
          <w:color w:val="000000" w:themeColor="text1"/>
          <w:lang w:val="sr-Cyrl-RS"/>
        </w:rPr>
        <w:t>тодологија у којој модел представља централну тачку</w:t>
      </w:r>
      <w:r w:rsidR="00435A78" w:rsidRPr="0054523C">
        <w:rPr>
          <w:color w:val="000000" w:themeColor="text1"/>
          <w:lang w:val="sr-Cyrl-RS"/>
        </w:rPr>
        <w:t xml:space="preserve"> у процесу развоја</w:t>
      </w:r>
      <w:r w:rsidR="002433EE" w:rsidRPr="0054523C">
        <w:rPr>
          <w:color w:val="000000" w:themeColor="text1"/>
          <w:lang w:val="sr-Cyrl-RS"/>
        </w:rPr>
        <w:t xml:space="preserve"> софтвера</w:t>
      </w:r>
      <w:r w:rsidR="00435A78" w:rsidRPr="0054523C">
        <w:rPr>
          <w:color w:val="000000" w:themeColor="text1"/>
          <w:lang w:val="sr-Cyrl-RS"/>
        </w:rPr>
        <w:t>.</w:t>
      </w:r>
      <w:r w:rsidR="00301B41" w:rsidRPr="0054523C">
        <w:rPr>
          <w:color w:val="000000" w:themeColor="text1"/>
          <w:lang w:val="sr-Cyrl-RS"/>
        </w:rPr>
        <w:t xml:space="preserve"> Развој софтвера може да постане комплексан, те његовом </w:t>
      </w:r>
      <w:r w:rsidR="00220D0B" w:rsidRPr="0054523C">
        <w:rPr>
          <w:color w:val="000000" w:themeColor="text1"/>
          <w:lang w:val="sr-Cyrl-RS"/>
        </w:rPr>
        <w:t>квалитету</w:t>
      </w:r>
      <w:r w:rsidR="00301B41" w:rsidRPr="0054523C">
        <w:rPr>
          <w:color w:val="000000" w:themeColor="text1"/>
          <w:lang w:val="sr-Cyrl-RS"/>
        </w:rPr>
        <w:t xml:space="preserve"> може да допринесе дискусија на различитим нивоима апстракције</w:t>
      </w:r>
      <w:r w:rsidR="00220D0B" w:rsidRPr="0054523C">
        <w:rPr>
          <w:color w:val="000000" w:themeColor="text1"/>
          <w:lang w:val="sr-Cyrl-RS"/>
        </w:rPr>
        <w:t>, зависно од укључених људи и фазе развоја</w:t>
      </w:r>
      <w:r w:rsidR="007C5B4A" w:rsidRPr="0054523C">
        <w:rPr>
          <w:color w:val="000000" w:themeColor="text1"/>
          <w:lang w:val="sr-Cyrl-RS"/>
        </w:rPr>
        <w:t xml:space="preserve">. Модели могу да буду представљени као скице, нацрти или као програм, где се </w:t>
      </w:r>
      <w:r w:rsidR="00545B80" w:rsidRPr="0054523C">
        <w:rPr>
          <w:color w:val="000000" w:themeColor="text1"/>
          <w:lang w:val="sr-Cyrl-RS"/>
        </w:rPr>
        <w:t xml:space="preserve">модел извршава или се </w:t>
      </w:r>
      <w:r w:rsidR="007C5B4A" w:rsidRPr="0054523C">
        <w:rPr>
          <w:color w:val="000000" w:themeColor="text1"/>
          <w:lang w:val="sr-Cyrl-RS"/>
        </w:rPr>
        <w:t xml:space="preserve">на основу </w:t>
      </w:r>
      <w:r w:rsidR="00545B80" w:rsidRPr="0054523C">
        <w:rPr>
          <w:color w:val="000000" w:themeColor="text1"/>
          <w:lang w:val="sr-Cyrl-RS"/>
        </w:rPr>
        <w:t>њега</w:t>
      </w:r>
      <w:r w:rsidR="007C5B4A" w:rsidRPr="0054523C">
        <w:rPr>
          <w:color w:val="000000" w:themeColor="text1"/>
          <w:lang w:val="sr-Cyrl-RS"/>
        </w:rPr>
        <w:t xml:space="preserve"> генерише извршиви код</w:t>
      </w:r>
      <w:r w:rsidR="00220D0B" w:rsidRPr="0054523C">
        <w:rPr>
          <w:color w:val="000000" w:themeColor="text1"/>
          <w:lang w:val="sr-Cyrl-RS"/>
        </w:rPr>
        <w:t xml:space="preserve"> </w:t>
      </w:r>
      <w:r w:rsidR="00220D0B" w:rsidRPr="0054523C">
        <w:rPr>
          <w:color w:val="000000" w:themeColor="text1"/>
          <w:lang w:val="ru-RU"/>
        </w:rPr>
        <w:t>[5]</w:t>
      </w:r>
      <w:r w:rsidR="00220D0B" w:rsidRPr="0054523C">
        <w:rPr>
          <w:color w:val="000000" w:themeColor="text1"/>
          <w:lang w:val="sr-Cyrl-RS"/>
        </w:rPr>
        <w:t>.</w:t>
      </w:r>
    </w:p>
    <w:p w14:paraId="2DA91576" w14:textId="773AD4E5" w:rsidR="00135370" w:rsidRPr="0054523C" w:rsidRDefault="00C96669" w:rsidP="0054523C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Сваки модел </w:t>
      </w:r>
      <w:r w:rsidR="00545B80" w:rsidRPr="0054523C">
        <w:rPr>
          <w:color w:val="000000" w:themeColor="text1"/>
          <w:lang w:val="sr-Cyrl-RS"/>
        </w:rPr>
        <w:t>се креира помоћу неког језика за моделовање</w:t>
      </w:r>
      <w:r w:rsidR="00DD3CFD" w:rsidRPr="0054523C">
        <w:rPr>
          <w:color w:val="000000" w:themeColor="text1"/>
          <w:lang w:val="sr-Cyrl-RS"/>
        </w:rPr>
        <w:t>.</w:t>
      </w:r>
      <w:r w:rsidRPr="0054523C">
        <w:rPr>
          <w:color w:val="000000" w:themeColor="text1"/>
          <w:lang w:val="sr-Cyrl-RS"/>
        </w:rPr>
        <w:t xml:space="preserve"> </w:t>
      </w:r>
      <w:r w:rsidR="00DD3CFD" w:rsidRPr="0054523C">
        <w:rPr>
          <w:color w:val="000000" w:themeColor="text1"/>
          <w:lang w:val="sr-Cyrl-RS"/>
        </w:rPr>
        <w:t>Језик за моделовање</w:t>
      </w:r>
      <w:r w:rsidRPr="0054523C">
        <w:rPr>
          <w:color w:val="000000" w:themeColor="text1"/>
          <w:lang w:val="sr-Cyrl-RS"/>
        </w:rPr>
        <w:t xml:space="preserve"> прецизно </w:t>
      </w:r>
      <w:r w:rsidR="00FC0A9C" w:rsidRPr="0054523C">
        <w:rPr>
          <w:color w:val="000000" w:themeColor="text1"/>
          <w:lang w:val="sr-Cyrl-RS"/>
        </w:rPr>
        <w:t>дефинише синтаксу, односно нота</w:t>
      </w:r>
      <w:r w:rsidRPr="0054523C">
        <w:rPr>
          <w:color w:val="000000" w:themeColor="text1"/>
          <w:lang w:val="sr-Cyrl-RS"/>
        </w:rPr>
        <w:t>цију модела и његову семантику, тј. значење</w:t>
      </w:r>
      <w:r w:rsidR="001C3F13" w:rsidRPr="00EE2418">
        <w:rPr>
          <w:color w:val="000000" w:themeColor="text1"/>
          <w:lang w:val="sr-Cyrl-RS"/>
        </w:rPr>
        <w:t xml:space="preserve"> (С</w:t>
      </w:r>
      <w:r w:rsidR="00CD2793" w:rsidRPr="0054523C">
        <w:rPr>
          <w:color w:val="000000" w:themeColor="text1"/>
          <w:lang w:val="sr-Cyrl-RS"/>
        </w:rPr>
        <w:t>лика 2.1)</w:t>
      </w:r>
      <w:r w:rsidR="00473054" w:rsidRPr="0054523C">
        <w:rPr>
          <w:color w:val="000000" w:themeColor="text1"/>
          <w:lang w:val="sr-Cyrl-RS"/>
        </w:rPr>
        <w:t xml:space="preserve"> </w:t>
      </w:r>
      <w:r w:rsidR="00473054" w:rsidRPr="0054523C">
        <w:rPr>
          <w:color w:val="000000" w:themeColor="text1"/>
          <w:lang w:val="ru-RU"/>
        </w:rPr>
        <w:t>[6]</w:t>
      </w:r>
      <w:r w:rsidRPr="0054523C">
        <w:rPr>
          <w:color w:val="000000" w:themeColor="text1"/>
          <w:lang w:val="sr-Cyrl-RS"/>
        </w:rPr>
        <w:t>. Синтаксу језика</w:t>
      </w:r>
      <w:r w:rsidR="00FC0A9C" w:rsidRPr="0054523C">
        <w:rPr>
          <w:color w:val="000000" w:themeColor="text1"/>
          <w:lang w:val="sr-Cyrl-RS"/>
        </w:rPr>
        <w:t xml:space="preserve"> чине а</w:t>
      </w:r>
      <w:r w:rsidR="005357AF" w:rsidRPr="0054523C">
        <w:rPr>
          <w:color w:val="000000" w:themeColor="text1"/>
          <w:lang w:val="sr-Cyrl-RS"/>
        </w:rPr>
        <w:t>пстракт</w:t>
      </w:r>
      <w:r w:rsidR="00060C2D" w:rsidRPr="0054523C">
        <w:rPr>
          <w:color w:val="000000" w:themeColor="text1"/>
          <w:lang w:val="sr-Cyrl-RS"/>
        </w:rPr>
        <w:t>н</w:t>
      </w:r>
      <w:r w:rsidR="005357AF" w:rsidRPr="0054523C">
        <w:rPr>
          <w:color w:val="000000" w:themeColor="text1"/>
          <w:lang w:val="sr-Cyrl-RS"/>
        </w:rPr>
        <w:t>а и конкретна синтакса</w:t>
      </w:r>
      <w:r w:rsidR="005357AF" w:rsidRPr="0054523C">
        <w:rPr>
          <w:color w:val="000000" w:themeColor="text1"/>
          <w:lang w:val="ru-RU"/>
        </w:rPr>
        <w:t xml:space="preserve">. </w:t>
      </w:r>
      <w:r w:rsidR="00CD2793" w:rsidRPr="0054523C">
        <w:rPr>
          <w:color w:val="000000" w:themeColor="text1"/>
          <w:lang w:val="sr-Cyrl-RS"/>
        </w:rPr>
        <w:t>Апстрактна синтакса описује структуру језика</w:t>
      </w:r>
      <w:r w:rsidR="005809B6" w:rsidRPr="0054523C">
        <w:rPr>
          <w:color w:val="000000" w:themeColor="text1"/>
          <w:lang w:val="sr-Cyrl-RS"/>
        </w:rPr>
        <w:t xml:space="preserve"> </w:t>
      </w:r>
      <w:r w:rsidR="00CA5F5C" w:rsidRPr="0054523C">
        <w:rPr>
          <w:color w:val="000000" w:themeColor="text1"/>
          <w:lang w:val="sr-Cyrl-RS"/>
        </w:rPr>
        <w:t>и начин на који се различити концепти могу комбиновати</w:t>
      </w:r>
      <w:r w:rsidR="007767B9" w:rsidRPr="0054523C">
        <w:rPr>
          <w:color w:val="000000" w:themeColor="text1"/>
          <w:lang w:val="sr-Cyrl-RS"/>
        </w:rPr>
        <w:t xml:space="preserve"> без обзира на репрезентацију </w:t>
      </w:r>
      <w:r w:rsidR="00B70596" w:rsidRPr="0054523C">
        <w:rPr>
          <w:color w:val="000000" w:themeColor="text1"/>
          <w:lang w:val="ru-RU"/>
        </w:rPr>
        <w:t xml:space="preserve">[5]. </w:t>
      </w:r>
      <w:r w:rsidR="006B69A7" w:rsidRPr="0054523C">
        <w:rPr>
          <w:color w:val="000000" w:themeColor="text1"/>
          <w:lang w:val="sr-Cyrl-RS"/>
        </w:rPr>
        <w:t>К</w:t>
      </w:r>
      <w:r w:rsidR="00CA5F5C" w:rsidRPr="0054523C">
        <w:rPr>
          <w:color w:val="000000" w:themeColor="text1"/>
          <w:lang w:val="sr-Cyrl-RS"/>
        </w:rPr>
        <w:t xml:space="preserve">онкретна синтакса </w:t>
      </w:r>
      <w:r w:rsidR="00DD0101" w:rsidRPr="0054523C">
        <w:rPr>
          <w:color w:val="000000" w:themeColor="text1"/>
          <w:lang w:val="sr-Cyrl-RS"/>
        </w:rPr>
        <w:t>описује специфичну репре</w:t>
      </w:r>
      <w:r w:rsidR="00D54C76" w:rsidRPr="0054523C">
        <w:rPr>
          <w:color w:val="000000" w:themeColor="text1"/>
          <w:lang w:val="sr-Cyrl-RS"/>
        </w:rPr>
        <w:t>зентацију језика за моделовање</w:t>
      </w:r>
      <w:r w:rsidR="00BA5465" w:rsidRPr="0054523C">
        <w:rPr>
          <w:color w:val="000000" w:themeColor="text1"/>
          <w:lang w:val="sr-Cyrl-RS"/>
        </w:rPr>
        <w:t>, односно представља апстрактну синтаксу</w:t>
      </w:r>
      <w:r w:rsidR="0010015E" w:rsidRPr="0054523C">
        <w:rPr>
          <w:color w:val="000000" w:themeColor="text1"/>
          <w:lang w:val="ru-RU"/>
        </w:rPr>
        <w:t xml:space="preserve"> [5]</w:t>
      </w:r>
      <w:r w:rsidR="006B69A7" w:rsidRPr="0054523C">
        <w:rPr>
          <w:color w:val="000000" w:themeColor="text1"/>
          <w:lang w:val="sr-Cyrl-RS"/>
        </w:rPr>
        <w:t>.</w:t>
      </w:r>
      <w:r w:rsidR="005955C0" w:rsidRPr="0054523C">
        <w:rPr>
          <w:color w:val="000000" w:themeColor="text1"/>
          <w:lang w:val="sr-Latn-RS"/>
        </w:rPr>
        <w:t xml:space="preserve"> </w:t>
      </w:r>
      <w:r w:rsidR="0010015E" w:rsidRPr="0054523C">
        <w:rPr>
          <w:color w:val="000000" w:themeColor="text1"/>
          <w:lang w:val="sr-Cyrl-RS"/>
        </w:rPr>
        <w:t>Конкретна синтакса м</w:t>
      </w:r>
      <w:r w:rsidR="00D54C76" w:rsidRPr="0054523C">
        <w:rPr>
          <w:color w:val="000000" w:themeColor="text1"/>
          <w:lang w:val="sr-Cyrl-RS"/>
        </w:rPr>
        <w:t>оже бити текстуална или графичка</w:t>
      </w:r>
      <w:r w:rsidR="00561D04" w:rsidRPr="0054523C">
        <w:rPr>
          <w:color w:val="000000" w:themeColor="text1"/>
          <w:lang w:val="ru-RU"/>
        </w:rPr>
        <w:t>, а на основу апстрактне синтаксе м</w:t>
      </w:r>
      <w:r w:rsidR="004162E2" w:rsidRPr="0054523C">
        <w:rPr>
          <w:color w:val="000000" w:themeColor="text1"/>
          <w:lang w:val="ru-RU"/>
        </w:rPr>
        <w:t>оже се извести више конкретних [5]</w:t>
      </w:r>
      <w:r w:rsidR="00D54C76" w:rsidRPr="0054523C">
        <w:rPr>
          <w:color w:val="000000" w:themeColor="text1"/>
          <w:lang w:val="sr-Cyrl-RS"/>
        </w:rPr>
        <w:t>. Семантика</w:t>
      </w:r>
      <w:r w:rsidR="00DD3CFD" w:rsidRPr="0054523C">
        <w:rPr>
          <w:color w:val="000000" w:themeColor="text1"/>
          <w:lang w:val="sr-Cyrl-RS"/>
        </w:rPr>
        <w:t xml:space="preserve"> језика за моделовање описује </w:t>
      </w:r>
      <w:r w:rsidR="00071C00" w:rsidRPr="0054523C">
        <w:rPr>
          <w:color w:val="000000" w:themeColor="text1"/>
          <w:lang w:val="sr-Cyrl-RS"/>
        </w:rPr>
        <w:t>значењ</w:t>
      </w:r>
      <w:r w:rsidR="00F012CC">
        <w:rPr>
          <w:color w:val="000000" w:themeColor="text1"/>
          <w:lang w:val="sr-Cyrl-RS"/>
        </w:rPr>
        <w:t>а</w:t>
      </w:r>
      <w:r w:rsidR="00BB3F98">
        <w:rPr>
          <w:color w:val="000000" w:themeColor="text1"/>
          <w:lang w:val="sr-Cyrl-RS"/>
        </w:rPr>
        <w:t xml:space="preserve"> и ограничења</w:t>
      </w:r>
      <w:r w:rsidR="00071C00" w:rsidRPr="0054523C">
        <w:rPr>
          <w:color w:val="000000" w:themeColor="text1"/>
          <w:lang w:val="sr-Cyrl-RS"/>
        </w:rPr>
        <w:t xml:space="preserve"> дефинисаних</w:t>
      </w:r>
      <w:r w:rsidR="00BB3F98">
        <w:rPr>
          <w:color w:val="000000" w:themeColor="text1"/>
          <w:lang w:val="sr-Cyrl-RS"/>
        </w:rPr>
        <w:t xml:space="preserve"> концепата и</w:t>
      </w:r>
      <w:r w:rsidR="00071C00" w:rsidRPr="0054523C">
        <w:rPr>
          <w:color w:val="000000" w:themeColor="text1"/>
          <w:lang w:val="sr-Cyrl-RS"/>
        </w:rPr>
        <w:t xml:space="preserve"> </w:t>
      </w:r>
      <w:r w:rsidR="00DD3CFD" w:rsidRPr="0054523C">
        <w:rPr>
          <w:color w:val="000000" w:themeColor="text1"/>
          <w:lang w:val="sr-Cyrl-RS"/>
        </w:rPr>
        <w:t>различит</w:t>
      </w:r>
      <w:r w:rsidR="00BB3F98">
        <w:rPr>
          <w:color w:val="000000" w:themeColor="text1"/>
          <w:lang w:val="sr-Cyrl-RS"/>
        </w:rPr>
        <w:t>е</w:t>
      </w:r>
      <w:r w:rsidR="00DD3CFD" w:rsidRPr="0054523C">
        <w:rPr>
          <w:color w:val="000000" w:themeColor="text1"/>
          <w:lang w:val="sr-Cyrl-RS"/>
        </w:rPr>
        <w:t xml:space="preserve"> начин</w:t>
      </w:r>
      <w:r w:rsidR="00BB3F98">
        <w:rPr>
          <w:color w:val="000000" w:themeColor="text1"/>
          <w:lang w:val="sr-Cyrl-RS"/>
        </w:rPr>
        <w:t>е</w:t>
      </w:r>
      <w:r w:rsidR="00DD3CFD" w:rsidRPr="0054523C">
        <w:rPr>
          <w:color w:val="000000" w:themeColor="text1"/>
          <w:lang w:val="sr-Cyrl-RS"/>
        </w:rPr>
        <w:t xml:space="preserve"> за њихово </w:t>
      </w:r>
      <w:r w:rsidR="0010015E" w:rsidRPr="0054523C">
        <w:rPr>
          <w:color w:val="000000" w:themeColor="text1"/>
          <w:lang w:val="sr-Cyrl-RS"/>
        </w:rPr>
        <w:t>комбиновање</w:t>
      </w:r>
      <w:r w:rsidR="00071C00" w:rsidRPr="0054523C">
        <w:rPr>
          <w:color w:val="000000" w:themeColor="text1"/>
          <w:lang w:val="sr-Cyrl-RS"/>
        </w:rPr>
        <w:t>.</w:t>
      </w:r>
      <w:r w:rsidR="00F012CC">
        <w:rPr>
          <w:color w:val="000000" w:themeColor="text1"/>
          <w:lang w:val="sr-Cyrl-RS"/>
        </w:rPr>
        <w:t xml:space="preserve"> </w:t>
      </w:r>
      <w:r w:rsidR="00F012CC">
        <w:rPr>
          <w:lang w:val="sr-Cyrl-RS"/>
        </w:rPr>
        <w:t>П</w:t>
      </w:r>
      <w:r w:rsidR="00F012CC" w:rsidRPr="00C3597A">
        <w:rPr>
          <w:lang w:val="sr-Cyrl-RS"/>
        </w:rPr>
        <w:t>омоћу</w:t>
      </w:r>
      <w:r w:rsidR="00F012CC">
        <w:rPr>
          <w:lang w:val="sr-Cyrl-RS"/>
        </w:rPr>
        <w:t xml:space="preserve"> дефинисаних концепата</w:t>
      </w:r>
      <w:r w:rsidR="00F012CC" w:rsidRPr="00C3597A">
        <w:rPr>
          <w:lang w:val="sr-Cyrl-RS"/>
        </w:rPr>
        <w:t xml:space="preserve"> се креирају модели, те самим тим и модели имају јасно дефинисану семантику.</w:t>
      </w:r>
    </w:p>
    <w:p w14:paraId="19332A9A" w14:textId="2296F6CA" w:rsidR="00C372E5" w:rsidRPr="009B1EB1" w:rsidRDefault="00C372E5" w:rsidP="0054523C">
      <w:pPr>
        <w:pStyle w:val="Obiantekst"/>
        <w:rPr>
          <w:color w:val="000000" w:themeColor="text1"/>
          <w:lang w:val="sr-Cyrl-RS"/>
        </w:rPr>
      </w:pPr>
      <w:r w:rsidRPr="0054523C">
        <w:rPr>
          <w:color w:val="000000" w:themeColor="text1"/>
        </w:rPr>
        <w:tab/>
        <w:t>Постоје две класе језика за моделовање:</w:t>
      </w:r>
      <w:r w:rsidR="0056558D" w:rsidRPr="0054523C">
        <w:rPr>
          <w:color w:val="000000" w:themeColor="text1"/>
          <w:lang w:val="ru-RU"/>
        </w:rPr>
        <w:t xml:space="preserve"> </w:t>
      </w:r>
      <w:r w:rsidR="0056558D" w:rsidRPr="0054523C">
        <w:rPr>
          <w:color w:val="000000" w:themeColor="text1"/>
        </w:rPr>
        <w:t>наменски језици</w:t>
      </w:r>
      <w:r w:rsidRPr="0054523C">
        <w:rPr>
          <w:color w:val="000000" w:themeColor="text1"/>
        </w:rPr>
        <w:t xml:space="preserve">, познати и као </w:t>
      </w:r>
      <w:r w:rsidR="0056558D" w:rsidRPr="0054523C">
        <w:rPr>
          <w:color w:val="000000" w:themeColor="text1"/>
        </w:rPr>
        <w:t xml:space="preserve">језици специфични за домен (енгл. </w:t>
      </w:r>
      <w:r w:rsidR="0056558D" w:rsidRPr="0054523C">
        <w:rPr>
          <w:i/>
          <w:color w:val="000000" w:themeColor="text1"/>
          <w:lang w:val="en-US"/>
        </w:rPr>
        <w:t>Domain-Specific Languages</w:t>
      </w:r>
      <w:r w:rsidR="0056558D" w:rsidRPr="0054523C">
        <w:rPr>
          <w:color w:val="000000" w:themeColor="text1"/>
        </w:rPr>
        <w:t xml:space="preserve">) и језици опште намене (енгл. </w:t>
      </w:r>
      <w:r w:rsidR="0056558D" w:rsidRPr="0054523C">
        <w:rPr>
          <w:i/>
          <w:color w:val="000000" w:themeColor="text1"/>
          <w:lang w:val="en-US"/>
        </w:rPr>
        <w:t>General-Purpose Languages</w:t>
      </w:r>
      <w:r w:rsidR="0056558D" w:rsidRPr="0054523C">
        <w:rPr>
          <w:color w:val="000000" w:themeColor="text1"/>
        </w:rPr>
        <w:t>)</w:t>
      </w:r>
      <w:r w:rsidR="0056558D" w:rsidRPr="0054523C">
        <w:rPr>
          <w:color w:val="000000" w:themeColor="text1"/>
          <w:lang w:val="en-US"/>
        </w:rPr>
        <w:t xml:space="preserve">. </w:t>
      </w:r>
      <w:r w:rsidR="005F345B" w:rsidRPr="0054523C">
        <w:rPr>
          <w:color w:val="000000" w:themeColor="text1"/>
        </w:rPr>
        <w:t>Наменски језици су</w:t>
      </w:r>
      <w:r w:rsidR="005E08F2" w:rsidRPr="0054523C">
        <w:rPr>
          <w:color w:val="000000" w:themeColor="text1"/>
        </w:rPr>
        <w:t xml:space="preserve"> уско специјализовани и </w:t>
      </w:r>
      <w:r w:rsidR="00DF0C60">
        <w:rPr>
          <w:color w:val="000000" w:themeColor="text1"/>
          <w:lang w:val="sr-Cyrl-RS"/>
        </w:rPr>
        <w:t>пројектовани</w:t>
      </w:r>
      <w:r w:rsidR="005E08F2" w:rsidRPr="0054523C">
        <w:rPr>
          <w:color w:val="000000" w:themeColor="text1"/>
        </w:rPr>
        <w:t xml:space="preserve"> за специфичан домен</w:t>
      </w:r>
      <w:r w:rsidR="004D7715" w:rsidRPr="0054523C">
        <w:rPr>
          <w:color w:val="000000" w:themeColor="text1"/>
        </w:rPr>
        <w:t>, контекст или компанију</w:t>
      </w:r>
      <w:r w:rsidR="007F24E2" w:rsidRPr="0054523C">
        <w:rPr>
          <w:color w:val="000000" w:themeColor="text1"/>
        </w:rPr>
        <w:t xml:space="preserve"> и развија</w:t>
      </w:r>
      <w:r w:rsidR="00CD5DE2" w:rsidRPr="0054523C">
        <w:rPr>
          <w:color w:val="000000" w:themeColor="text1"/>
        </w:rPr>
        <w:t>ју</w:t>
      </w:r>
      <w:r w:rsidR="007F24E2" w:rsidRPr="0054523C">
        <w:rPr>
          <w:color w:val="000000" w:themeColor="text1"/>
        </w:rPr>
        <w:t xml:space="preserve"> се како би</w:t>
      </w:r>
      <w:r w:rsidR="005E08F2" w:rsidRPr="0054523C">
        <w:rPr>
          <w:color w:val="000000" w:themeColor="text1"/>
        </w:rPr>
        <w:t xml:space="preserve"> </w:t>
      </w:r>
      <w:r w:rsidR="007F24E2" w:rsidRPr="0054523C">
        <w:rPr>
          <w:color w:val="000000" w:themeColor="text1"/>
        </w:rPr>
        <w:t>о</w:t>
      </w:r>
      <w:r w:rsidR="00793A15" w:rsidRPr="0054523C">
        <w:rPr>
          <w:color w:val="000000" w:themeColor="text1"/>
        </w:rPr>
        <w:t>л</w:t>
      </w:r>
      <w:r w:rsidR="00CD5DE2" w:rsidRPr="0054523C">
        <w:rPr>
          <w:color w:val="000000" w:themeColor="text1"/>
        </w:rPr>
        <w:t>акшали</w:t>
      </w:r>
      <w:r w:rsidR="00793A15" w:rsidRPr="0054523C">
        <w:rPr>
          <w:color w:val="000000" w:themeColor="text1"/>
        </w:rPr>
        <w:t xml:space="preserve"> </w:t>
      </w:r>
      <w:r w:rsidR="007F24E2" w:rsidRPr="0054523C">
        <w:rPr>
          <w:color w:val="000000" w:themeColor="text1"/>
        </w:rPr>
        <w:t>моделовање</w:t>
      </w:r>
      <w:r w:rsidR="002363B5" w:rsidRPr="0054523C">
        <w:rPr>
          <w:color w:val="000000" w:themeColor="text1"/>
        </w:rPr>
        <w:t xml:space="preserve"> и</w:t>
      </w:r>
      <w:r w:rsidR="00B01676" w:rsidRPr="0054523C">
        <w:rPr>
          <w:color w:val="000000" w:themeColor="text1"/>
        </w:rPr>
        <w:t xml:space="preserve"> дискусију за специфичну намену</w:t>
      </w:r>
      <w:r w:rsidR="00793A15" w:rsidRPr="0054523C">
        <w:rPr>
          <w:color w:val="000000" w:themeColor="text1"/>
        </w:rPr>
        <w:t>.</w:t>
      </w:r>
      <w:r w:rsidR="005E08F2" w:rsidRPr="0054523C">
        <w:rPr>
          <w:color w:val="000000" w:themeColor="text1"/>
        </w:rPr>
        <w:t xml:space="preserve"> </w:t>
      </w:r>
      <w:r w:rsidR="008B6508" w:rsidRPr="0054523C">
        <w:rPr>
          <w:color w:val="000000" w:themeColor="text1"/>
        </w:rPr>
        <w:t xml:space="preserve">Неки од </w:t>
      </w:r>
      <w:proofErr w:type="spellStart"/>
      <w:r w:rsidR="00DB0DE8" w:rsidRPr="0054523C">
        <w:rPr>
          <w:color w:val="000000" w:themeColor="text1"/>
          <w:lang w:val="sr-Cyrl-RS"/>
        </w:rPr>
        <w:t>нај</w:t>
      </w:r>
      <w:proofErr w:type="spellEnd"/>
      <w:r w:rsidR="008B6508" w:rsidRPr="0054523C">
        <w:rPr>
          <w:color w:val="000000" w:themeColor="text1"/>
        </w:rPr>
        <w:t>познатијих</w:t>
      </w:r>
      <w:r w:rsidR="005E08F2" w:rsidRPr="0054523C">
        <w:rPr>
          <w:color w:val="000000" w:themeColor="text1"/>
        </w:rPr>
        <w:t xml:space="preserve"> наменских језика су </w:t>
      </w:r>
      <w:r w:rsidR="005E08F2" w:rsidRPr="0054523C">
        <w:rPr>
          <w:i/>
          <w:color w:val="000000" w:themeColor="text1"/>
          <w:lang w:val="en-US"/>
        </w:rPr>
        <w:t>HTML</w:t>
      </w:r>
      <w:r w:rsidR="005E08F2" w:rsidRPr="0054523C">
        <w:rPr>
          <w:i/>
          <w:color w:val="000000" w:themeColor="text1"/>
          <w:lang w:val="ru-RU"/>
        </w:rPr>
        <w:t xml:space="preserve">, </w:t>
      </w:r>
      <w:r w:rsidR="00793A15" w:rsidRPr="0054523C">
        <w:rPr>
          <w:i/>
          <w:color w:val="000000" w:themeColor="text1"/>
          <w:lang w:val="en-US"/>
        </w:rPr>
        <w:t>VHDL</w:t>
      </w:r>
      <w:r w:rsidR="005E08F2" w:rsidRPr="0054523C">
        <w:rPr>
          <w:i/>
          <w:color w:val="000000" w:themeColor="text1"/>
        </w:rPr>
        <w:t xml:space="preserve"> </w:t>
      </w:r>
      <w:r w:rsidR="005E08F2" w:rsidRPr="0054523C">
        <w:rPr>
          <w:color w:val="000000" w:themeColor="text1"/>
        </w:rPr>
        <w:t xml:space="preserve">и </w:t>
      </w:r>
      <w:r w:rsidR="008B6508" w:rsidRPr="0054523C">
        <w:rPr>
          <w:i/>
          <w:color w:val="000000" w:themeColor="text1"/>
          <w:lang w:val="en-US"/>
        </w:rPr>
        <w:t>SQL</w:t>
      </w:r>
      <w:r w:rsidR="008B6508" w:rsidRPr="0054523C">
        <w:rPr>
          <w:i/>
          <w:color w:val="000000" w:themeColor="text1"/>
        </w:rPr>
        <w:t xml:space="preserve">. </w:t>
      </w:r>
      <w:r w:rsidR="008B6508" w:rsidRPr="0054523C">
        <w:rPr>
          <w:color w:val="000000" w:themeColor="text1"/>
        </w:rPr>
        <w:t xml:space="preserve">Језици опште намене се могу применити </w:t>
      </w:r>
      <w:r w:rsidR="00355747" w:rsidRPr="0054523C">
        <w:rPr>
          <w:color w:val="000000" w:themeColor="text1"/>
          <w:lang w:val="sr-Cyrl-RS"/>
        </w:rPr>
        <w:t>за</w:t>
      </w:r>
      <w:r w:rsidR="008B6508" w:rsidRPr="0054523C">
        <w:rPr>
          <w:color w:val="000000" w:themeColor="text1"/>
        </w:rPr>
        <w:t xml:space="preserve"> </w:t>
      </w:r>
      <w:r w:rsidR="004317E4" w:rsidRPr="0054523C">
        <w:rPr>
          <w:color w:val="000000" w:themeColor="text1"/>
        </w:rPr>
        <w:t>моделовање у било ком</w:t>
      </w:r>
      <w:r w:rsidR="008B6508" w:rsidRPr="0054523C">
        <w:rPr>
          <w:color w:val="000000" w:themeColor="text1"/>
        </w:rPr>
        <w:t xml:space="preserve"> </w:t>
      </w:r>
      <w:r w:rsidR="004317E4" w:rsidRPr="0054523C">
        <w:rPr>
          <w:color w:val="000000" w:themeColor="text1"/>
        </w:rPr>
        <w:t>домену</w:t>
      </w:r>
      <w:r w:rsidR="008B6508" w:rsidRPr="0054523C">
        <w:rPr>
          <w:color w:val="000000" w:themeColor="text1"/>
        </w:rPr>
        <w:t xml:space="preserve">. Примери језика опште намене су </w:t>
      </w:r>
      <w:r w:rsidR="008B6508" w:rsidRPr="0054523C">
        <w:rPr>
          <w:i/>
          <w:color w:val="000000" w:themeColor="text1"/>
          <w:lang w:val="en-US"/>
        </w:rPr>
        <w:t>XML</w:t>
      </w:r>
      <w:r w:rsidR="008B6508" w:rsidRPr="0054523C">
        <w:rPr>
          <w:i/>
          <w:color w:val="000000" w:themeColor="text1"/>
          <w:lang w:val="ru-RU"/>
        </w:rPr>
        <w:t xml:space="preserve">, </w:t>
      </w:r>
      <w:r w:rsidR="008B6508" w:rsidRPr="0054523C">
        <w:rPr>
          <w:i/>
          <w:color w:val="000000" w:themeColor="text1"/>
          <w:lang w:val="en-US"/>
        </w:rPr>
        <w:t>UML</w:t>
      </w:r>
      <w:r w:rsidR="008B6508" w:rsidRPr="0054523C">
        <w:rPr>
          <w:i/>
          <w:color w:val="000000" w:themeColor="text1"/>
          <w:lang w:val="ru-RU"/>
        </w:rPr>
        <w:t xml:space="preserve"> </w:t>
      </w:r>
      <w:r w:rsidR="008B6508" w:rsidRPr="0054523C">
        <w:rPr>
          <w:color w:val="000000" w:themeColor="text1"/>
        </w:rPr>
        <w:t>и Петријеве мреже</w:t>
      </w:r>
      <w:r w:rsidR="00CD5DE2" w:rsidRPr="0054523C">
        <w:rPr>
          <w:color w:val="000000" w:themeColor="text1"/>
        </w:rPr>
        <w:t xml:space="preserve"> </w:t>
      </w:r>
      <w:r w:rsidR="00CD5DE2" w:rsidRPr="0054523C">
        <w:rPr>
          <w:color w:val="000000" w:themeColor="text1"/>
          <w:lang w:val="ru-RU"/>
        </w:rPr>
        <w:t>[5].</w:t>
      </w:r>
      <w:r w:rsidR="0094480E" w:rsidRPr="0054523C">
        <w:rPr>
          <w:color w:val="000000" w:themeColor="text1"/>
        </w:rPr>
        <w:t xml:space="preserve"> Језик </w:t>
      </w:r>
      <w:r w:rsidR="00CC7F39" w:rsidRPr="009B1EB1">
        <w:rPr>
          <w:rStyle w:val="fontstyle01"/>
          <w:rFonts w:ascii="Times New Roman" w:hAnsi="Times New Roman" w:cs="Times New Roman"/>
          <w:i/>
          <w:color w:val="000000" w:themeColor="text1"/>
          <w:szCs w:val="20"/>
        </w:rPr>
        <w:t>securaDSL</w:t>
      </w:r>
      <w:r w:rsidR="00CC7F39" w:rsidRPr="0054523C">
        <w:rPr>
          <w:color w:val="000000" w:themeColor="text1"/>
        </w:rPr>
        <w:t xml:space="preserve"> </w:t>
      </w:r>
      <w:r w:rsidR="0094480E" w:rsidRPr="009B1EB1">
        <w:t xml:space="preserve">представља наменски језик </w:t>
      </w:r>
      <w:r w:rsidR="009B1EB1" w:rsidRPr="009B1EB1">
        <w:t>јер је пројектован и прилагођен домену безбедносних конфигурација Spring веб апликација, а</w:t>
      </w:r>
      <w:r w:rsidR="0094480E" w:rsidRPr="009B1EB1">
        <w:t xml:space="preserve"> његови </w:t>
      </w:r>
      <w:r w:rsidR="009B1EB1" w:rsidRPr="009B1EB1">
        <w:t>концепти</w:t>
      </w:r>
      <w:r w:rsidR="0094480E" w:rsidRPr="009B1EB1">
        <w:t xml:space="preserve"> описани</w:t>
      </w:r>
      <w:r w:rsidR="009B1EB1" w:rsidRPr="009B1EB1">
        <w:t xml:space="preserve"> су</w:t>
      </w:r>
      <w:r w:rsidR="0094480E" w:rsidRPr="009B1EB1">
        <w:t xml:space="preserve"> у поглављу </w:t>
      </w:r>
      <w:r w:rsidR="00A97FD3" w:rsidRPr="009B1EB1">
        <w:t>4</w:t>
      </w:r>
      <w:r w:rsidR="00A975C2" w:rsidRPr="009B1EB1">
        <w:t>.</w:t>
      </w:r>
    </w:p>
    <w:p w14:paraId="69047F4B" w14:textId="05B16588" w:rsidR="00135370" w:rsidRPr="0054523C" w:rsidRDefault="005075CA" w:rsidP="0054523C">
      <w:pPr>
        <w:pStyle w:val="BodyText"/>
        <w:ind w:firstLine="0"/>
        <w:jc w:val="center"/>
        <w:rPr>
          <w:color w:val="FF0000"/>
          <w:lang w:val="en-US"/>
        </w:rPr>
      </w:pPr>
      <w:r>
        <w:rPr>
          <w:noProof/>
          <w:color w:val="FF0000"/>
          <w:lang w:val="sr-Cyrl-RS" w:eastAsia="sr-Cyrl-RS"/>
        </w:rPr>
        <w:lastRenderedPageBreak/>
        <w:drawing>
          <wp:inline distT="0" distB="0" distL="0" distR="0" wp14:anchorId="0190BA6C" wp14:editId="6DAB9B39">
            <wp:extent cx="5640070" cy="29806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језик и модел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9E293" w14:textId="0A66D85D" w:rsidR="00135370" w:rsidRPr="00C5074A" w:rsidRDefault="00135370" w:rsidP="0054523C">
      <w:pPr>
        <w:pStyle w:val="Labelaslike"/>
        <w:rPr>
          <w:color w:val="000000" w:themeColor="text1"/>
        </w:rPr>
      </w:pPr>
      <w:r w:rsidRPr="00C5074A">
        <w:rPr>
          <w:color w:val="000000" w:themeColor="text1"/>
          <w:lang w:val="sr-Cyrl-RS"/>
        </w:rPr>
        <w:t xml:space="preserve">Слика 2.1 – </w:t>
      </w:r>
      <w:r w:rsidR="001963D3" w:rsidRPr="00C5074A">
        <w:rPr>
          <w:color w:val="000000" w:themeColor="text1"/>
          <w:lang w:val="sr-Cyrl-RS"/>
        </w:rPr>
        <w:t>Везе између система, модела и основних елемената језика за моделовање</w:t>
      </w:r>
      <w:r w:rsidRPr="00C5074A">
        <w:rPr>
          <w:color w:val="000000" w:themeColor="text1"/>
          <w:lang w:val="sr-Cyrl-RS"/>
        </w:rPr>
        <w:t xml:space="preserve"> </w:t>
      </w:r>
      <w:r w:rsidRPr="00C5074A">
        <w:rPr>
          <w:color w:val="000000" w:themeColor="text1"/>
          <w:lang w:val="ru-RU"/>
        </w:rPr>
        <w:t>[</w:t>
      </w:r>
      <w:r w:rsidR="001963D3" w:rsidRPr="00C5074A">
        <w:rPr>
          <w:color w:val="000000" w:themeColor="text1"/>
          <w:lang w:val="sr-Cyrl-RS"/>
        </w:rPr>
        <w:t>5</w:t>
      </w:r>
      <w:r w:rsidR="00355747" w:rsidRPr="00C5074A">
        <w:rPr>
          <w:color w:val="000000" w:themeColor="text1"/>
          <w:lang w:val="sr-Cyrl-RS"/>
        </w:rPr>
        <w:t>,</w:t>
      </w:r>
      <w:r w:rsidRPr="00C5074A">
        <w:rPr>
          <w:color w:val="000000" w:themeColor="text1"/>
          <w:lang w:val="ru-RU"/>
        </w:rPr>
        <w:t>6]</w:t>
      </w:r>
    </w:p>
    <w:p w14:paraId="75C53D55" w14:textId="77777777" w:rsidR="00BD08E7" w:rsidRPr="0054523C" w:rsidRDefault="00BD08E7" w:rsidP="0054523C">
      <w:pPr>
        <w:pStyle w:val="Labelaslike"/>
        <w:rPr>
          <w:color w:val="000000" w:themeColor="text1"/>
        </w:rPr>
      </w:pPr>
    </w:p>
    <w:p w14:paraId="101C9C99" w14:textId="470187E5" w:rsidR="00FD162E" w:rsidRPr="0054523C" w:rsidRDefault="004844EC" w:rsidP="0054523C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Пр</w:t>
      </w:r>
      <w:r w:rsidR="008B26CE" w:rsidRPr="0054523C">
        <w:rPr>
          <w:color w:val="000000" w:themeColor="text1"/>
          <w:lang w:val="sr-Cyrl-RS"/>
        </w:rPr>
        <w:t xml:space="preserve">и развоју софтвера вођеним моделом, </w:t>
      </w:r>
      <w:r w:rsidR="003F31D1" w:rsidRPr="0054523C">
        <w:rPr>
          <w:color w:val="000000" w:themeColor="text1"/>
          <w:lang w:val="sr-Cyrl-RS"/>
        </w:rPr>
        <w:t>битан</w:t>
      </w:r>
      <w:r w:rsidR="008B26CE" w:rsidRPr="0054523C">
        <w:rPr>
          <w:color w:val="000000" w:themeColor="text1"/>
          <w:lang w:val="sr-Cyrl-RS"/>
        </w:rPr>
        <w:t xml:space="preserve"> корак представљају </w:t>
      </w:r>
      <w:r w:rsidR="003F31D1" w:rsidRPr="0054523C">
        <w:rPr>
          <w:color w:val="000000" w:themeColor="text1"/>
          <w:lang w:val="sr-Cyrl-RS"/>
        </w:rPr>
        <w:t xml:space="preserve">и </w:t>
      </w:r>
      <w:r w:rsidR="008B26CE" w:rsidRPr="0054523C">
        <w:rPr>
          <w:color w:val="000000" w:themeColor="text1"/>
          <w:lang w:val="sr-Cyrl-RS"/>
        </w:rPr>
        <w:t>трансформације</w:t>
      </w:r>
      <w:r w:rsidR="003F31D1" w:rsidRPr="0054523C">
        <w:rPr>
          <w:color w:val="000000" w:themeColor="text1"/>
          <w:lang w:val="sr-Cyrl-RS"/>
        </w:rPr>
        <w:t xml:space="preserve"> модела</w:t>
      </w:r>
      <w:r w:rsidR="008B26CE" w:rsidRPr="0054523C">
        <w:rPr>
          <w:color w:val="000000" w:themeColor="text1"/>
          <w:lang w:val="sr-Cyrl-RS"/>
        </w:rPr>
        <w:t xml:space="preserve">. Трансформација подразумева аутоматско генерисање циљног модела или текста на основу изворног модела. </w:t>
      </w:r>
      <w:r w:rsidR="00302E38" w:rsidRPr="0054523C">
        <w:rPr>
          <w:color w:val="000000" w:themeColor="text1"/>
          <w:lang w:val="sr-Cyrl-RS"/>
        </w:rPr>
        <w:t>Уколико је резултат трансформације један или више модела, у питању је трансформација модела у модел, г</w:t>
      </w:r>
      <w:r w:rsidR="00427586" w:rsidRPr="0054523C">
        <w:rPr>
          <w:color w:val="000000" w:themeColor="text1"/>
          <w:lang w:val="sr-Cyrl-RS"/>
        </w:rPr>
        <w:t>д</w:t>
      </w:r>
      <w:r w:rsidR="00302E38" w:rsidRPr="0054523C">
        <w:rPr>
          <w:color w:val="000000" w:themeColor="text1"/>
          <w:lang w:val="sr-Cyrl-RS"/>
        </w:rPr>
        <w:t>е програми и као улаз и као излаз имају један или више модела. Трансформација модела у текст представља</w:t>
      </w:r>
      <w:r w:rsidR="00B343C9" w:rsidRPr="0054523C">
        <w:rPr>
          <w:color w:val="000000" w:themeColor="text1"/>
          <w:lang w:val="sr-Cyrl-RS"/>
        </w:rPr>
        <w:t xml:space="preserve"> генерисање текста на основу модела.</w:t>
      </w:r>
      <w:r w:rsidR="00995135" w:rsidRPr="0054523C">
        <w:rPr>
          <w:color w:val="000000" w:themeColor="text1"/>
          <w:lang w:val="sr-Cyrl-RS"/>
        </w:rPr>
        <w:t xml:space="preserve"> У оквиру овог рада имплементиране су трансформације модела у текст, који представља извршиви код. Трансформације су постигнуте развојем г</w:t>
      </w:r>
      <w:r w:rsidR="008D6CF4" w:rsidRPr="0054523C">
        <w:rPr>
          <w:color w:val="000000" w:themeColor="text1"/>
          <w:lang w:val="sr-Cyrl-RS"/>
        </w:rPr>
        <w:t xml:space="preserve">енератора описаних у поглављу </w:t>
      </w:r>
      <w:r w:rsidR="004E3436">
        <w:rPr>
          <w:color w:val="000000" w:themeColor="text1"/>
          <w:lang w:val="sr-Cyrl-RS"/>
        </w:rPr>
        <w:t>5</w:t>
      </w:r>
      <w:r w:rsidR="008D6CF4" w:rsidRPr="0054523C">
        <w:rPr>
          <w:color w:val="000000" w:themeColor="text1"/>
          <w:lang w:val="sr-Cyrl-RS"/>
        </w:rPr>
        <w:t>.</w:t>
      </w:r>
    </w:p>
    <w:p w14:paraId="5FEDF296" w14:textId="23289A99" w:rsidR="000F0B32" w:rsidRPr="0054523C" w:rsidRDefault="000F0B32" w:rsidP="0054523C">
      <w:pPr>
        <w:pStyle w:val="Heading3"/>
        <w:rPr>
          <w:i/>
          <w:color w:val="000000" w:themeColor="text1"/>
        </w:rPr>
      </w:pPr>
      <w:bookmarkStart w:id="5" w:name="_Toc144365495"/>
      <w:r w:rsidRPr="0054523C">
        <w:rPr>
          <w:color w:val="000000" w:themeColor="text1"/>
          <w:lang w:val="sr-Cyrl-RS"/>
        </w:rPr>
        <w:t xml:space="preserve">Опис технологија коришћених за развој наменског језика </w:t>
      </w:r>
      <w:r w:rsidRPr="0054523C">
        <w:rPr>
          <w:i/>
          <w:color w:val="000000" w:themeColor="text1"/>
          <w:lang w:val="en-US"/>
        </w:rPr>
        <w:t>secur</w:t>
      </w:r>
      <w:r w:rsidR="00CC7F39" w:rsidRPr="0054523C">
        <w:rPr>
          <w:i/>
          <w:color w:val="000000" w:themeColor="text1"/>
          <w:lang w:val="en-US"/>
        </w:rPr>
        <w:t>a</w:t>
      </w:r>
      <w:r w:rsidRPr="0054523C">
        <w:rPr>
          <w:i/>
          <w:color w:val="000000" w:themeColor="text1"/>
          <w:lang w:val="en-US"/>
        </w:rPr>
        <w:t>DSL</w:t>
      </w:r>
      <w:bookmarkEnd w:id="5"/>
    </w:p>
    <w:p w14:paraId="05B33833" w14:textId="7D1CF4B6" w:rsidR="0053255F" w:rsidRPr="0054523C" w:rsidRDefault="0053255F" w:rsidP="0054523C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При развоју наменског језика </w:t>
      </w:r>
      <w:r w:rsidR="00CC7F39" w:rsidRPr="0054523C">
        <w:rPr>
          <w:rStyle w:val="fontstyle01"/>
          <w:rFonts w:ascii="Times New Roman" w:hAnsi="Times New Roman" w:cs="Times New Roman"/>
          <w:i/>
          <w:color w:val="000000" w:themeColor="text1"/>
          <w:szCs w:val="20"/>
          <w:lang w:val="en-US"/>
        </w:rPr>
        <w:t>securaDSL</w:t>
      </w:r>
      <w:r w:rsidR="00D174F6" w:rsidRPr="0054523C">
        <w:rPr>
          <w:i/>
          <w:color w:val="000000" w:themeColor="text1"/>
          <w:lang w:val="ru-RU"/>
        </w:rPr>
        <w:t xml:space="preserve">, </w:t>
      </w:r>
      <w:r w:rsidR="00D174F6" w:rsidRPr="0054523C">
        <w:rPr>
          <w:color w:val="000000" w:themeColor="text1"/>
          <w:lang w:val="sr-Cyrl-RS"/>
        </w:rPr>
        <w:t xml:space="preserve">први корак представља креирање апстрактне синтаксе која је приказана помоћу мета-модела. </w:t>
      </w:r>
      <w:r w:rsidR="00B70596" w:rsidRPr="0054523C">
        <w:rPr>
          <w:color w:val="000000" w:themeColor="text1"/>
          <w:lang w:val="sr-Cyrl-RS"/>
        </w:rPr>
        <w:t xml:space="preserve">За креирање мета-модела коришћен је </w:t>
      </w:r>
      <w:r w:rsidR="00B31743" w:rsidRPr="0054523C">
        <w:rPr>
          <w:color w:val="000000" w:themeColor="text1"/>
          <w:lang w:val="sr-Cyrl-RS"/>
        </w:rPr>
        <w:t xml:space="preserve">радни оквир </w:t>
      </w:r>
      <w:r w:rsidR="00145B58" w:rsidRPr="0054523C">
        <w:rPr>
          <w:color w:val="000000" w:themeColor="text1"/>
          <w:lang w:val="sr-Cyrl-RS"/>
        </w:rPr>
        <w:t xml:space="preserve">за моделовање и генерисање кода </w:t>
      </w:r>
      <w:r w:rsidR="00B70596" w:rsidRPr="0054523C">
        <w:rPr>
          <w:i/>
          <w:color w:val="000000" w:themeColor="text1"/>
          <w:lang w:val="en-US"/>
        </w:rPr>
        <w:t>Eclipse</w:t>
      </w:r>
      <w:r w:rsidR="00B70596" w:rsidRPr="0054523C">
        <w:rPr>
          <w:i/>
          <w:color w:val="000000" w:themeColor="text1"/>
          <w:lang w:val="sr-Cyrl-RS"/>
        </w:rPr>
        <w:t xml:space="preserve"> </w:t>
      </w:r>
      <w:r w:rsidR="00B70596" w:rsidRPr="0054523C">
        <w:rPr>
          <w:i/>
          <w:color w:val="000000" w:themeColor="text1"/>
          <w:lang w:val="en-US"/>
        </w:rPr>
        <w:t>Modeling</w:t>
      </w:r>
      <w:r w:rsidR="00B70596" w:rsidRPr="0054523C">
        <w:rPr>
          <w:i/>
          <w:color w:val="000000" w:themeColor="text1"/>
          <w:lang w:val="sr-Cyrl-RS"/>
        </w:rPr>
        <w:t xml:space="preserve"> </w:t>
      </w:r>
      <w:r w:rsidR="00B70596" w:rsidRPr="0054523C">
        <w:rPr>
          <w:i/>
          <w:color w:val="000000" w:themeColor="text1"/>
          <w:lang w:val="en-US"/>
        </w:rPr>
        <w:t>Framework</w:t>
      </w:r>
      <w:r w:rsidR="00C87274" w:rsidRPr="0054523C">
        <w:rPr>
          <w:i/>
          <w:color w:val="000000" w:themeColor="text1"/>
          <w:lang w:val="sr-Cyrl-RS"/>
        </w:rPr>
        <w:t xml:space="preserve"> (</w:t>
      </w:r>
      <w:r w:rsidR="00C87274" w:rsidRPr="0054523C">
        <w:rPr>
          <w:i/>
          <w:color w:val="000000" w:themeColor="text1"/>
          <w:lang w:val="en-US"/>
        </w:rPr>
        <w:t>EMF</w:t>
      </w:r>
      <w:r w:rsidR="00C87274" w:rsidRPr="0054523C">
        <w:rPr>
          <w:i/>
          <w:color w:val="000000" w:themeColor="text1"/>
          <w:lang w:val="sr-Cyrl-RS"/>
        </w:rPr>
        <w:t>)</w:t>
      </w:r>
      <w:r w:rsidR="00B70596" w:rsidRPr="0054523C">
        <w:rPr>
          <w:i/>
          <w:color w:val="000000" w:themeColor="text1"/>
          <w:lang w:val="sr-Cyrl-RS"/>
        </w:rPr>
        <w:t xml:space="preserve"> </w:t>
      </w:r>
      <w:r w:rsidR="00B70596" w:rsidRPr="0054523C">
        <w:rPr>
          <w:color w:val="000000" w:themeColor="text1"/>
          <w:lang w:val="sr-Cyrl-RS"/>
        </w:rPr>
        <w:t>[7]</w:t>
      </w:r>
      <w:r w:rsidR="00C87274" w:rsidRPr="0054523C">
        <w:rPr>
          <w:color w:val="000000" w:themeColor="text1"/>
          <w:lang w:val="sr-Cyrl-RS"/>
        </w:rPr>
        <w:t xml:space="preserve">. </w:t>
      </w:r>
      <w:r w:rsidR="00C87274" w:rsidRPr="0054523C">
        <w:rPr>
          <w:i/>
          <w:color w:val="000000" w:themeColor="text1"/>
          <w:lang w:val="en-US"/>
        </w:rPr>
        <w:t>EMF</w:t>
      </w:r>
      <w:r w:rsidR="00C87274" w:rsidRPr="0054523C">
        <w:rPr>
          <w:i/>
          <w:color w:val="000000" w:themeColor="text1"/>
          <w:lang w:val="ru-RU"/>
        </w:rPr>
        <w:t xml:space="preserve"> </w:t>
      </w:r>
      <w:r w:rsidR="00C87274" w:rsidRPr="0054523C">
        <w:rPr>
          <w:color w:val="000000" w:themeColor="text1"/>
          <w:lang w:val="sr-Cyrl-RS"/>
        </w:rPr>
        <w:t xml:space="preserve">као језик за мета-моделовање користи језик </w:t>
      </w:r>
      <w:r w:rsidR="00B31743" w:rsidRPr="0054523C">
        <w:rPr>
          <w:i/>
          <w:color w:val="000000" w:themeColor="text1"/>
          <w:lang w:val="en-US"/>
        </w:rPr>
        <w:t>Ecore</w:t>
      </w:r>
      <w:r w:rsidR="00D52CB3" w:rsidRPr="0054523C">
        <w:rPr>
          <w:i/>
          <w:color w:val="000000" w:themeColor="text1"/>
          <w:lang w:val="ru-RU"/>
        </w:rPr>
        <w:t xml:space="preserve"> </w:t>
      </w:r>
      <w:r w:rsidR="00D52CB3" w:rsidRPr="0054523C">
        <w:rPr>
          <w:color w:val="000000" w:themeColor="text1"/>
          <w:lang w:val="ru-RU"/>
        </w:rPr>
        <w:t>[8]</w:t>
      </w:r>
      <w:r w:rsidR="00AF75F3" w:rsidRPr="0054523C">
        <w:rPr>
          <w:i/>
          <w:color w:val="000000" w:themeColor="text1"/>
          <w:lang w:val="ru-RU"/>
        </w:rPr>
        <w:t xml:space="preserve">. </w:t>
      </w:r>
      <w:r w:rsidR="00053FF0" w:rsidRPr="0054523C">
        <w:rPr>
          <w:color w:val="000000" w:themeColor="text1"/>
          <w:lang w:val="sr-Cyrl-RS"/>
        </w:rPr>
        <w:t>На основу м</w:t>
      </w:r>
      <w:r w:rsidR="00866FF9" w:rsidRPr="0054523C">
        <w:rPr>
          <w:color w:val="000000" w:themeColor="text1"/>
          <w:lang w:val="sr-Cyrl-RS"/>
        </w:rPr>
        <w:t>ета</w:t>
      </w:r>
      <w:r w:rsidR="00053FF0" w:rsidRPr="0054523C">
        <w:rPr>
          <w:color w:val="000000" w:themeColor="text1"/>
          <w:lang w:val="sr-Cyrl-RS"/>
        </w:rPr>
        <w:t>-модела</w:t>
      </w:r>
      <w:r w:rsidR="002532BD" w:rsidRPr="0054523C">
        <w:rPr>
          <w:color w:val="000000" w:themeColor="text1"/>
          <w:lang w:val="sr-Cyrl-RS"/>
        </w:rPr>
        <w:t xml:space="preserve"> описаног</w:t>
      </w:r>
      <w:r w:rsidR="00866FF9" w:rsidRPr="0054523C">
        <w:rPr>
          <w:color w:val="000000" w:themeColor="text1"/>
          <w:lang w:val="sr-Cyrl-RS"/>
        </w:rPr>
        <w:t xml:space="preserve"> помоћу о</w:t>
      </w:r>
      <w:r w:rsidR="00053FF0" w:rsidRPr="0054523C">
        <w:rPr>
          <w:color w:val="000000" w:themeColor="text1"/>
          <w:lang w:val="sr-Cyrl-RS"/>
        </w:rPr>
        <w:t xml:space="preserve">вог језика, </w:t>
      </w:r>
      <w:r w:rsidR="00053FF0" w:rsidRPr="0054523C">
        <w:rPr>
          <w:i/>
          <w:color w:val="000000" w:themeColor="text1"/>
          <w:lang w:val="en-US"/>
        </w:rPr>
        <w:t>EMF</w:t>
      </w:r>
      <w:r w:rsidR="00053FF0" w:rsidRPr="0054523C">
        <w:rPr>
          <w:i/>
          <w:color w:val="000000" w:themeColor="text1"/>
          <w:lang w:val="ru-RU"/>
        </w:rPr>
        <w:t xml:space="preserve"> </w:t>
      </w:r>
      <w:r w:rsidR="00053FF0" w:rsidRPr="0054523C">
        <w:rPr>
          <w:color w:val="000000" w:themeColor="text1"/>
          <w:lang w:val="sr-Cyrl-RS"/>
        </w:rPr>
        <w:t xml:space="preserve">омогућава генерисање кода који </w:t>
      </w:r>
      <w:r w:rsidR="00DF0C60" w:rsidRPr="00DF0C60">
        <w:rPr>
          <w:color w:val="000000" w:themeColor="text1"/>
          <w:lang w:val="sr-Cyrl-RS"/>
        </w:rPr>
        <w:t>имплементира</w:t>
      </w:r>
      <w:r w:rsidR="002532BD" w:rsidRPr="0054523C">
        <w:rPr>
          <w:color w:val="000000" w:themeColor="text1"/>
          <w:lang w:val="sr-Cyrl-RS"/>
        </w:rPr>
        <w:t xml:space="preserve"> дати</w:t>
      </w:r>
      <w:r w:rsidR="00053FF0" w:rsidRPr="0054523C">
        <w:rPr>
          <w:color w:val="000000" w:themeColor="text1"/>
          <w:lang w:val="sr-Cyrl-RS"/>
        </w:rPr>
        <w:t xml:space="preserve"> мета-модел.</w:t>
      </w:r>
      <w:r w:rsidR="00B31743" w:rsidRPr="0054523C">
        <w:rPr>
          <w:color w:val="000000" w:themeColor="text1"/>
          <w:lang w:val="ru-RU"/>
        </w:rPr>
        <w:t xml:space="preserve"> </w:t>
      </w:r>
      <w:r w:rsidR="001C16DA" w:rsidRPr="0054523C">
        <w:rPr>
          <w:color w:val="000000" w:themeColor="text1"/>
          <w:lang w:val="sr-Cyrl-RS"/>
        </w:rPr>
        <w:t>Овим језиком није било могуће при</w:t>
      </w:r>
      <w:r w:rsidR="005A6A65" w:rsidRPr="0054523C">
        <w:rPr>
          <w:color w:val="000000" w:themeColor="text1"/>
          <w:lang w:val="sr-Cyrl-RS"/>
        </w:rPr>
        <w:t xml:space="preserve">казати сва неопходна ограничења, те су додатна ограничења описана помоћу наменског језика </w:t>
      </w:r>
      <w:r w:rsidR="005A6A65" w:rsidRPr="0054523C">
        <w:rPr>
          <w:i/>
          <w:color w:val="000000" w:themeColor="text1"/>
          <w:lang w:val="en-US"/>
        </w:rPr>
        <w:t>Object</w:t>
      </w:r>
      <w:r w:rsidR="005A6A65" w:rsidRPr="0054523C">
        <w:rPr>
          <w:i/>
          <w:color w:val="000000" w:themeColor="text1"/>
          <w:lang w:val="ru-RU"/>
        </w:rPr>
        <w:t xml:space="preserve"> </w:t>
      </w:r>
      <w:r w:rsidR="005A6A65" w:rsidRPr="0054523C">
        <w:rPr>
          <w:i/>
          <w:color w:val="000000" w:themeColor="text1"/>
          <w:lang w:val="en-US"/>
        </w:rPr>
        <w:t>Constraint</w:t>
      </w:r>
      <w:r w:rsidR="005A6A65" w:rsidRPr="0054523C">
        <w:rPr>
          <w:i/>
          <w:color w:val="000000" w:themeColor="text1"/>
          <w:lang w:val="ru-RU"/>
        </w:rPr>
        <w:t xml:space="preserve"> </w:t>
      </w:r>
      <w:r w:rsidR="005A6A65" w:rsidRPr="0054523C">
        <w:rPr>
          <w:i/>
          <w:color w:val="000000" w:themeColor="text1"/>
          <w:lang w:val="en-US"/>
        </w:rPr>
        <w:t>Language</w:t>
      </w:r>
      <w:r w:rsidR="00381BF2" w:rsidRPr="0054523C">
        <w:rPr>
          <w:color w:val="000000" w:themeColor="text1"/>
          <w:lang w:val="ru-RU"/>
        </w:rPr>
        <w:t xml:space="preserve">, </w:t>
      </w:r>
      <w:r w:rsidR="00381BF2" w:rsidRPr="0054523C">
        <w:rPr>
          <w:color w:val="000000" w:themeColor="text1"/>
          <w:lang w:val="sr-Cyrl-RS"/>
        </w:rPr>
        <w:t xml:space="preserve">односно имплементације овог језика за моделе настале помоћу </w:t>
      </w:r>
      <w:r w:rsidR="00381BF2" w:rsidRPr="0054523C">
        <w:rPr>
          <w:i/>
          <w:color w:val="000000" w:themeColor="text1"/>
          <w:lang w:val="en-US"/>
        </w:rPr>
        <w:t>EMF</w:t>
      </w:r>
      <w:r w:rsidR="00381BF2" w:rsidRPr="0054523C">
        <w:rPr>
          <w:i/>
          <w:color w:val="000000" w:themeColor="text1"/>
          <w:lang w:val="ru-RU"/>
        </w:rPr>
        <w:t>-</w:t>
      </w:r>
      <w:r w:rsidR="00381BF2" w:rsidRPr="0054523C">
        <w:rPr>
          <w:color w:val="000000" w:themeColor="text1"/>
          <w:lang w:val="en-US"/>
        </w:rPr>
        <w:t>a</w:t>
      </w:r>
      <w:r w:rsidR="00F32126" w:rsidRPr="0054523C">
        <w:rPr>
          <w:color w:val="000000" w:themeColor="text1"/>
          <w:lang w:val="ru-RU"/>
        </w:rPr>
        <w:t xml:space="preserve"> </w:t>
      </w:r>
      <w:r w:rsidR="00CE0D93" w:rsidRPr="0054523C">
        <w:rPr>
          <w:color w:val="000000" w:themeColor="text1"/>
          <w:lang w:val="sr-Cyrl-RS"/>
        </w:rPr>
        <w:t xml:space="preserve">под називом </w:t>
      </w:r>
      <w:r w:rsidR="00CE0D93" w:rsidRPr="0054523C">
        <w:rPr>
          <w:i/>
          <w:color w:val="000000" w:themeColor="text1"/>
          <w:lang w:val="en-US"/>
        </w:rPr>
        <w:t>Eclipse</w:t>
      </w:r>
      <w:r w:rsidR="00CE0D93" w:rsidRPr="0054523C">
        <w:rPr>
          <w:i/>
          <w:color w:val="000000" w:themeColor="text1"/>
          <w:lang w:val="ru-RU"/>
        </w:rPr>
        <w:t xml:space="preserve"> </w:t>
      </w:r>
      <w:r w:rsidR="00CE0D93" w:rsidRPr="0054523C">
        <w:rPr>
          <w:i/>
          <w:color w:val="000000" w:themeColor="text1"/>
          <w:lang w:val="en-US"/>
        </w:rPr>
        <w:t>OCL</w:t>
      </w:r>
      <w:r w:rsidR="00CE0D93" w:rsidRPr="0054523C">
        <w:rPr>
          <w:i/>
          <w:color w:val="000000" w:themeColor="text1"/>
          <w:lang w:val="ru-RU"/>
        </w:rPr>
        <w:t xml:space="preserve"> </w:t>
      </w:r>
      <w:r w:rsidR="00F32126" w:rsidRPr="0054523C">
        <w:rPr>
          <w:color w:val="000000" w:themeColor="text1"/>
          <w:lang w:val="ru-RU"/>
        </w:rPr>
        <w:t>[</w:t>
      </w:r>
      <w:r w:rsidR="00D52CB3" w:rsidRPr="0054523C">
        <w:rPr>
          <w:color w:val="000000" w:themeColor="text1"/>
          <w:lang w:val="ru-RU"/>
        </w:rPr>
        <w:t>9</w:t>
      </w:r>
      <w:r w:rsidR="00F32126" w:rsidRPr="0054523C">
        <w:rPr>
          <w:color w:val="000000" w:themeColor="text1"/>
          <w:lang w:val="ru-RU"/>
        </w:rPr>
        <w:t>]</w:t>
      </w:r>
      <w:r w:rsidR="005A6A65" w:rsidRPr="0054523C">
        <w:rPr>
          <w:i/>
          <w:color w:val="000000" w:themeColor="text1"/>
          <w:lang w:val="ru-RU"/>
        </w:rPr>
        <w:t xml:space="preserve">. </w:t>
      </w:r>
      <w:r w:rsidR="005A6A65" w:rsidRPr="0054523C">
        <w:rPr>
          <w:color w:val="000000" w:themeColor="text1"/>
          <w:lang w:val="sr-Cyrl-RS"/>
        </w:rPr>
        <w:t xml:space="preserve">Након тога, на основу апстрактне креирана је конкретна синтакса помоћу </w:t>
      </w:r>
      <w:r w:rsidR="00056A02" w:rsidRPr="0054523C">
        <w:rPr>
          <w:color w:val="000000" w:themeColor="text1"/>
          <w:lang w:val="sr-Cyrl-RS"/>
        </w:rPr>
        <w:t xml:space="preserve">радног оквира </w:t>
      </w:r>
      <w:r w:rsidR="00056A02" w:rsidRPr="0054523C">
        <w:rPr>
          <w:i/>
          <w:color w:val="000000" w:themeColor="text1"/>
          <w:lang w:val="en-US"/>
        </w:rPr>
        <w:t>Xtext</w:t>
      </w:r>
      <w:r w:rsidR="008E5AB5" w:rsidRPr="0054523C">
        <w:rPr>
          <w:i/>
          <w:color w:val="000000" w:themeColor="text1"/>
          <w:lang w:val="ru-RU"/>
        </w:rPr>
        <w:t xml:space="preserve"> </w:t>
      </w:r>
      <w:r w:rsidR="008E5AB5" w:rsidRPr="0054523C">
        <w:rPr>
          <w:color w:val="000000" w:themeColor="text1"/>
          <w:lang w:val="ru-RU"/>
        </w:rPr>
        <w:t>[</w:t>
      </w:r>
      <w:r w:rsidR="00D52CB3" w:rsidRPr="0054523C">
        <w:rPr>
          <w:color w:val="000000" w:themeColor="text1"/>
          <w:lang w:val="ru-RU"/>
        </w:rPr>
        <w:t>10</w:t>
      </w:r>
      <w:r w:rsidR="008E5AB5" w:rsidRPr="0054523C">
        <w:rPr>
          <w:color w:val="000000" w:themeColor="text1"/>
          <w:lang w:val="ru-RU"/>
        </w:rPr>
        <w:t>]</w:t>
      </w:r>
      <w:r w:rsidR="005A6A65" w:rsidRPr="0054523C">
        <w:rPr>
          <w:color w:val="000000" w:themeColor="text1"/>
          <w:lang w:val="sr-Cyrl-RS"/>
        </w:rPr>
        <w:t>.</w:t>
      </w:r>
      <w:r w:rsidR="00F90BD5" w:rsidRPr="0054523C">
        <w:rPr>
          <w:color w:val="000000" w:themeColor="text1"/>
          <w:lang w:val="ru-RU"/>
        </w:rPr>
        <w:t xml:space="preserve"> </w:t>
      </w:r>
      <w:r w:rsidR="00F90BD5" w:rsidRPr="0054523C">
        <w:rPr>
          <w:color w:val="000000" w:themeColor="text1"/>
          <w:lang w:val="sr-Cyrl-RS"/>
        </w:rPr>
        <w:t xml:space="preserve">Овај радни оквир се користи за развој програмских и наменских језика. Омогућава </w:t>
      </w:r>
      <w:r w:rsidR="0083596A" w:rsidRPr="0054523C">
        <w:rPr>
          <w:color w:val="000000" w:themeColor="text1"/>
          <w:lang w:val="sr-Cyrl-RS"/>
        </w:rPr>
        <w:t>креирање</w:t>
      </w:r>
      <w:r w:rsidR="00F90BD5" w:rsidRPr="0054523C">
        <w:rPr>
          <w:color w:val="000000" w:themeColor="text1"/>
          <w:lang w:val="sr-Cyrl-RS"/>
        </w:rPr>
        <w:t xml:space="preserve"> свих неопходних алата за употребу језика на основу </w:t>
      </w:r>
      <w:r w:rsidR="00A54AEC" w:rsidRPr="0054523C">
        <w:rPr>
          <w:color w:val="000000" w:themeColor="text1"/>
          <w:lang w:val="sr-Cyrl-RS"/>
        </w:rPr>
        <w:t>описаних елемената језика.</w:t>
      </w:r>
    </w:p>
    <w:p w14:paraId="52017E57" w14:textId="652E6DC7" w:rsidR="000F0B32" w:rsidRPr="0054523C" w:rsidRDefault="000F0B32" w:rsidP="0054523C">
      <w:pPr>
        <w:pStyle w:val="Heading3"/>
        <w:rPr>
          <w:color w:val="000000" w:themeColor="text1"/>
        </w:rPr>
      </w:pPr>
      <w:bookmarkStart w:id="6" w:name="_Toc144365496"/>
      <w:r w:rsidRPr="0054523C">
        <w:rPr>
          <w:color w:val="000000" w:themeColor="text1"/>
        </w:rPr>
        <w:lastRenderedPageBreak/>
        <w:t>Опис технологија коришћених за развој генератора</w:t>
      </w:r>
      <w:bookmarkEnd w:id="6"/>
    </w:p>
    <w:p w14:paraId="413B3A3C" w14:textId="42559830" w:rsidR="00A949D9" w:rsidRPr="0054523C" w:rsidRDefault="00D614E0" w:rsidP="0054523C">
      <w:pPr>
        <w:pStyle w:val="Obiantekst"/>
        <w:ind w:firstLine="360"/>
        <w:rPr>
          <w:i/>
          <w:color w:val="000000" w:themeColor="text1"/>
          <w:lang w:val="ru-RU"/>
        </w:rPr>
      </w:pPr>
      <w:r w:rsidRPr="0054523C">
        <w:rPr>
          <w:color w:val="000000" w:themeColor="text1"/>
          <w:lang w:val="sr-Cyrl-RS"/>
        </w:rPr>
        <w:t>За развој генератора</w:t>
      </w:r>
      <w:r w:rsidR="00B83A13" w:rsidRPr="0054523C">
        <w:rPr>
          <w:color w:val="000000" w:themeColor="text1"/>
          <w:lang w:val="ru-RU"/>
        </w:rPr>
        <w:t xml:space="preserve"> који омогућавају трансформацију модела у извршиви код,</w:t>
      </w:r>
      <w:r w:rsidRPr="0054523C">
        <w:rPr>
          <w:color w:val="000000" w:themeColor="text1"/>
          <w:lang w:val="sr-Cyrl-RS"/>
        </w:rPr>
        <w:t xml:space="preserve"> коришћен је програмски језик </w:t>
      </w:r>
      <w:r w:rsidRPr="0054523C">
        <w:rPr>
          <w:i/>
          <w:color w:val="000000" w:themeColor="text1"/>
          <w:lang w:val="en-US"/>
        </w:rPr>
        <w:t>Java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 xml:space="preserve">и језик </w:t>
      </w:r>
      <w:r w:rsidRPr="0054523C">
        <w:rPr>
          <w:i/>
          <w:color w:val="000000" w:themeColor="text1"/>
          <w:lang w:val="en-US"/>
        </w:rPr>
        <w:t>Xtend</w:t>
      </w:r>
      <w:r w:rsidR="00034C26" w:rsidRPr="0054523C">
        <w:rPr>
          <w:i/>
          <w:color w:val="000000" w:themeColor="text1"/>
          <w:lang w:val="ru-RU"/>
        </w:rPr>
        <w:t xml:space="preserve"> </w:t>
      </w:r>
      <w:r w:rsidR="00034C26" w:rsidRPr="0054523C">
        <w:rPr>
          <w:color w:val="000000" w:themeColor="text1"/>
          <w:lang w:val="ru-RU"/>
        </w:rPr>
        <w:t>[</w:t>
      </w:r>
      <w:r w:rsidR="00D52CB3" w:rsidRPr="0054523C">
        <w:rPr>
          <w:color w:val="000000" w:themeColor="text1"/>
          <w:lang w:val="ru-RU"/>
        </w:rPr>
        <w:t>11</w:t>
      </w:r>
      <w:r w:rsidR="00034C26" w:rsidRPr="0054523C">
        <w:rPr>
          <w:color w:val="000000" w:themeColor="text1"/>
          <w:lang w:val="ru-RU"/>
        </w:rPr>
        <w:t>]</w:t>
      </w:r>
      <w:r w:rsidRPr="0054523C">
        <w:rPr>
          <w:color w:val="000000" w:themeColor="text1"/>
          <w:lang w:val="sr-Cyrl-RS"/>
        </w:rPr>
        <w:t>.</w:t>
      </w:r>
      <w:r w:rsidR="00034C26" w:rsidRPr="0054523C">
        <w:rPr>
          <w:color w:val="000000" w:themeColor="text1"/>
          <w:lang w:val="sr-Cyrl-RS"/>
        </w:rPr>
        <w:t xml:space="preserve"> </w:t>
      </w:r>
      <w:r w:rsidR="00B106DB" w:rsidRPr="0054523C">
        <w:rPr>
          <w:i/>
          <w:color w:val="000000" w:themeColor="text1"/>
          <w:lang w:val="en-US"/>
        </w:rPr>
        <w:t>Xtend</w:t>
      </w:r>
      <w:r w:rsidR="00B106DB" w:rsidRPr="0054523C">
        <w:rPr>
          <w:i/>
          <w:color w:val="000000" w:themeColor="text1"/>
          <w:lang w:val="ru-RU"/>
        </w:rPr>
        <w:t xml:space="preserve"> </w:t>
      </w:r>
      <w:r w:rsidR="00B106DB" w:rsidRPr="0054523C">
        <w:rPr>
          <w:color w:val="000000" w:themeColor="text1"/>
          <w:lang w:val="sr-Cyrl-RS"/>
        </w:rPr>
        <w:t xml:space="preserve">представља дијалект програмског језика </w:t>
      </w:r>
      <w:r w:rsidR="00B106DB" w:rsidRPr="0054523C">
        <w:rPr>
          <w:i/>
          <w:color w:val="000000" w:themeColor="text1"/>
          <w:lang w:val="en-US"/>
        </w:rPr>
        <w:t>Java</w:t>
      </w:r>
      <w:r w:rsidR="00B106DB" w:rsidRPr="0054523C">
        <w:rPr>
          <w:i/>
          <w:color w:val="000000" w:themeColor="text1"/>
          <w:lang w:val="sr-Cyrl-RS"/>
        </w:rPr>
        <w:t xml:space="preserve"> </w:t>
      </w:r>
      <w:r w:rsidR="00B106DB" w:rsidRPr="0054523C">
        <w:rPr>
          <w:color w:val="000000" w:themeColor="text1"/>
          <w:lang w:val="sr-Cyrl-RS"/>
        </w:rPr>
        <w:t>и доприноси детекцији тип</w:t>
      </w:r>
      <w:r w:rsidR="00251066" w:rsidRPr="0054523C">
        <w:rPr>
          <w:color w:val="000000" w:themeColor="text1"/>
          <w:lang w:val="sr-Cyrl-RS"/>
        </w:rPr>
        <w:t>ова</w:t>
      </w:r>
      <w:r w:rsidR="00B106DB" w:rsidRPr="0054523C">
        <w:rPr>
          <w:color w:val="000000" w:themeColor="text1"/>
          <w:lang w:val="sr-Cyrl-RS"/>
        </w:rPr>
        <w:t xml:space="preserve"> података, поб</w:t>
      </w:r>
      <w:r w:rsidR="009C77B1" w:rsidRPr="0054523C">
        <w:rPr>
          <w:color w:val="000000" w:themeColor="text1"/>
          <w:lang w:val="sr-Cyrl-RS"/>
        </w:rPr>
        <w:t>ољшању синтаксе ламбда израза и омогућава употребу шаблона. Помоћу ламбда израза се подаци из модела лак</w:t>
      </w:r>
      <w:r w:rsidR="00794F47" w:rsidRPr="0054523C">
        <w:rPr>
          <w:color w:val="000000" w:themeColor="text1"/>
          <w:lang w:val="sr-Cyrl-RS"/>
        </w:rPr>
        <w:t>о претражују и издвајају, док се помоћу шаблона може описати изглед генерисаног кода.</w:t>
      </w:r>
      <w:r w:rsidR="00034C26" w:rsidRPr="0054523C">
        <w:rPr>
          <w:color w:val="000000" w:themeColor="text1"/>
          <w:lang w:val="sr-Cyrl-RS"/>
        </w:rPr>
        <w:t xml:space="preserve"> </w:t>
      </w:r>
    </w:p>
    <w:p w14:paraId="273F8EEB" w14:textId="18EC724A" w:rsidR="005336AF" w:rsidRPr="0054523C" w:rsidRDefault="005336AF" w:rsidP="005336AF">
      <w:pPr>
        <w:pStyle w:val="Heading2"/>
        <w:rPr>
          <w:color w:val="000000" w:themeColor="text1"/>
          <w:lang w:val="sr-Cyrl-RS"/>
        </w:rPr>
      </w:pPr>
      <w:bookmarkStart w:id="7" w:name="_Toc144365497"/>
      <w:r w:rsidRPr="0054523C">
        <w:rPr>
          <w:color w:val="000000" w:themeColor="text1"/>
          <w:lang w:val="sr-Cyrl-RS"/>
        </w:rPr>
        <w:t xml:space="preserve">Преглед безбедносних механизама у </w:t>
      </w:r>
      <w:r w:rsidRPr="0054523C">
        <w:rPr>
          <w:i/>
          <w:color w:val="000000" w:themeColor="text1"/>
          <w:lang w:val="sr-Cyrl-RS"/>
        </w:rPr>
        <w:t xml:space="preserve">Spring </w:t>
      </w:r>
      <w:r w:rsidRPr="0054523C">
        <w:rPr>
          <w:color w:val="000000" w:themeColor="text1"/>
          <w:lang w:val="sr-Cyrl-RS"/>
        </w:rPr>
        <w:t>апликацијама</w:t>
      </w:r>
      <w:bookmarkEnd w:id="7"/>
      <w:r w:rsidRPr="0054523C">
        <w:rPr>
          <w:color w:val="000000" w:themeColor="text1"/>
          <w:lang w:val="sr-Cyrl-RS"/>
        </w:rPr>
        <w:t xml:space="preserve"> </w:t>
      </w:r>
    </w:p>
    <w:p w14:paraId="4AA0EB9B" w14:textId="2F5C6638" w:rsidR="006566F6" w:rsidRPr="0054523C" w:rsidRDefault="00C50A59" w:rsidP="0054523C">
      <w:pPr>
        <w:pStyle w:val="BodyTex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Код који се генерише написан је у програмском језику </w:t>
      </w:r>
      <w:r w:rsidRPr="0054523C">
        <w:rPr>
          <w:i/>
          <w:color w:val="000000" w:themeColor="text1"/>
        </w:rPr>
        <w:t>Java</w:t>
      </w:r>
      <w:r w:rsidR="000220CE" w:rsidRPr="0054523C">
        <w:rPr>
          <w:i/>
          <w:color w:val="000000" w:themeColor="text1"/>
        </w:rPr>
        <w:t xml:space="preserve"> </w:t>
      </w:r>
      <w:r w:rsidR="000220CE" w:rsidRPr="0054523C">
        <w:rPr>
          <w:color w:val="000000" w:themeColor="text1"/>
          <w:lang w:val="sr-Cyrl-RS"/>
        </w:rPr>
        <w:t xml:space="preserve">коришћењем </w:t>
      </w:r>
      <w:r w:rsidR="000220CE" w:rsidRPr="0054523C">
        <w:rPr>
          <w:i/>
          <w:color w:val="000000" w:themeColor="text1"/>
        </w:rPr>
        <w:t xml:space="preserve">Spring </w:t>
      </w:r>
      <w:r w:rsidR="000220CE" w:rsidRPr="0054523C">
        <w:rPr>
          <w:color w:val="000000" w:themeColor="text1"/>
          <w:lang w:val="sr-Cyrl-RS"/>
        </w:rPr>
        <w:t xml:space="preserve">радног оквира. </w:t>
      </w:r>
      <w:r w:rsidR="00617CBA" w:rsidRPr="0054523C">
        <w:rPr>
          <w:i/>
          <w:color w:val="000000" w:themeColor="text1"/>
        </w:rPr>
        <w:t xml:space="preserve">Java </w:t>
      </w:r>
      <w:r w:rsidR="00617CBA" w:rsidRPr="0054523C">
        <w:rPr>
          <w:color w:val="000000" w:themeColor="text1"/>
          <w:lang w:val="sr-Cyrl-RS"/>
        </w:rPr>
        <w:t>је објектно-орије</w:t>
      </w:r>
      <w:r w:rsidR="000220CE" w:rsidRPr="0054523C">
        <w:rPr>
          <w:color w:val="000000" w:themeColor="text1"/>
          <w:lang w:val="sr-Cyrl-RS"/>
        </w:rPr>
        <w:t>нтисан програмски језик, а п</w:t>
      </w:r>
      <w:r w:rsidR="00824125" w:rsidRPr="0054523C">
        <w:rPr>
          <w:color w:val="000000" w:themeColor="text1"/>
          <w:lang w:val="sr-Cyrl-RS"/>
        </w:rPr>
        <w:t>л</w:t>
      </w:r>
      <w:r w:rsidR="00D029B3" w:rsidRPr="0054523C">
        <w:rPr>
          <w:color w:val="000000" w:themeColor="text1"/>
          <w:lang w:val="sr-Cyrl-RS"/>
        </w:rPr>
        <w:t>атформска независност, једноставност и објектна оријентисаност</w:t>
      </w:r>
      <w:r w:rsidR="00453BA1" w:rsidRPr="0054523C">
        <w:rPr>
          <w:color w:val="000000" w:themeColor="text1"/>
          <w:lang w:val="sr-Cyrl-RS"/>
        </w:rPr>
        <w:t xml:space="preserve"> су особине које чине</w:t>
      </w:r>
      <w:r w:rsidR="00824125" w:rsidRPr="0054523C">
        <w:rPr>
          <w:color w:val="000000" w:themeColor="text1"/>
          <w:lang w:val="sr-Cyrl-RS"/>
        </w:rPr>
        <w:t xml:space="preserve"> овај језик </w:t>
      </w:r>
      <w:r w:rsidR="00453BA1" w:rsidRPr="0054523C">
        <w:rPr>
          <w:color w:val="000000" w:themeColor="text1"/>
          <w:lang w:val="sr-Cyrl-RS"/>
        </w:rPr>
        <w:t xml:space="preserve">честим избором </w:t>
      </w:r>
      <w:r w:rsidR="004902AE" w:rsidRPr="0054523C">
        <w:rPr>
          <w:color w:val="000000" w:themeColor="text1"/>
          <w:lang w:val="sr-Cyrl-RS"/>
        </w:rPr>
        <w:t>при развоју</w:t>
      </w:r>
      <w:r w:rsidR="00964434" w:rsidRPr="0054523C">
        <w:rPr>
          <w:color w:val="000000" w:themeColor="text1"/>
          <w:lang w:val="sr-Cyrl-RS"/>
        </w:rPr>
        <w:t xml:space="preserve"> софтвера</w:t>
      </w:r>
      <w:r w:rsidR="00824125" w:rsidRPr="0054523C">
        <w:rPr>
          <w:color w:val="000000" w:themeColor="text1"/>
          <w:lang w:val="sr-Cyrl-RS"/>
        </w:rPr>
        <w:t>.</w:t>
      </w:r>
      <w:r w:rsidR="00A91E18" w:rsidRPr="0054523C">
        <w:rPr>
          <w:i/>
          <w:color w:val="000000" w:themeColor="text1"/>
          <w:lang w:val="sr-Cyrl-RS"/>
        </w:rPr>
        <w:t xml:space="preserve"> </w:t>
      </w:r>
      <w:r w:rsidR="00B77BEF" w:rsidRPr="0054523C">
        <w:rPr>
          <w:i/>
          <w:color w:val="000000" w:themeColor="text1"/>
        </w:rPr>
        <w:t xml:space="preserve">Spring </w:t>
      </w:r>
      <w:r w:rsidR="006C38A9" w:rsidRPr="0054523C">
        <w:rPr>
          <w:color w:val="000000" w:themeColor="text1"/>
          <w:lang w:val="sr-Cyrl-RS"/>
        </w:rPr>
        <w:t xml:space="preserve">представља радни оквир </w:t>
      </w:r>
      <w:r w:rsidR="00A14D15" w:rsidRPr="0054523C">
        <w:rPr>
          <w:color w:val="000000" w:themeColor="text1"/>
          <w:lang w:val="sr-Cyrl-RS"/>
        </w:rPr>
        <w:t xml:space="preserve">за програмски језик </w:t>
      </w:r>
      <w:r w:rsidR="00A14D15" w:rsidRPr="0054523C">
        <w:rPr>
          <w:i/>
          <w:color w:val="000000" w:themeColor="text1"/>
        </w:rPr>
        <w:t xml:space="preserve">Java. </w:t>
      </w:r>
      <w:r w:rsidR="00A14D15" w:rsidRPr="0054523C">
        <w:rPr>
          <w:color w:val="000000" w:themeColor="text1"/>
          <w:lang w:val="sr-Cyrl-RS"/>
        </w:rPr>
        <w:t>О</w:t>
      </w:r>
      <w:r w:rsidR="00D33836" w:rsidRPr="0054523C">
        <w:rPr>
          <w:color w:val="000000" w:themeColor="text1"/>
          <w:lang w:val="sr-Cyrl-RS"/>
        </w:rPr>
        <w:t xml:space="preserve">могућава лакши </w:t>
      </w:r>
      <w:r w:rsidR="00562D7D" w:rsidRPr="0054523C">
        <w:rPr>
          <w:color w:val="000000" w:themeColor="text1"/>
          <w:lang w:val="sr-Cyrl-RS"/>
        </w:rPr>
        <w:t>и бржи развој</w:t>
      </w:r>
      <w:r w:rsidR="00A14D15" w:rsidRPr="0054523C">
        <w:rPr>
          <w:color w:val="000000" w:themeColor="text1"/>
          <w:lang w:val="sr-Cyrl-RS"/>
        </w:rPr>
        <w:t xml:space="preserve"> </w:t>
      </w:r>
      <w:r w:rsidR="00DC6929" w:rsidRPr="0054523C">
        <w:rPr>
          <w:color w:val="000000" w:themeColor="text1"/>
          <w:lang w:val="sr-Cyrl-RS"/>
        </w:rPr>
        <w:t>микросервисних</w:t>
      </w:r>
      <w:r w:rsidR="002D2C4D" w:rsidRPr="0054523C">
        <w:rPr>
          <w:color w:val="000000" w:themeColor="text1"/>
          <w:lang w:val="sr-Cyrl-RS"/>
        </w:rPr>
        <w:t>, веб и м</w:t>
      </w:r>
      <w:r w:rsidR="00DC6929" w:rsidRPr="0054523C">
        <w:rPr>
          <w:color w:val="000000" w:themeColor="text1"/>
          <w:lang w:val="sr-Cyrl-RS"/>
        </w:rPr>
        <w:t>ногих других апликација</w:t>
      </w:r>
      <w:r w:rsidR="002D2C4D" w:rsidRPr="0054523C">
        <w:rPr>
          <w:color w:val="000000" w:themeColor="text1"/>
          <w:lang w:val="sr-Cyrl-RS"/>
        </w:rPr>
        <w:t xml:space="preserve">. </w:t>
      </w:r>
      <w:r w:rsidR="00271A01" w:rsidRPr="0054523C">
        <w:rPr>
          <w:color w:val="000000" w:themeColor="text1"/>
          <w:lang w:val="sr-Cyrl-RS"/>
        </w:rPr>
        <w:t>Овај радни оквир је организован у модуле</w:t>
      </w:r>
      <w:r w:rsidR="004D0DF4" w:rsidRPr="0054523C">
        <w:rPr>
          <w:color w:val="000000" w:themeColor="text1"/>
          <w:lang w:val="sr-Cyrl-RS"/>
        </w:rPr>
        <w:t xml:space="preserve"> који </w:t>
      </w:r>
      <w:r w:rsidR="00044A2C" w:rsidRPr="0054523C">
        <w:rPr>
          <w:color w:val="000000" w:themeColor="text1"/>
          <w:lang w:val="sr-Cyrl-RS"/>
        </w:rPr>
        <w:t>нуде функционалности за</w:t>
      </w:r>
      <w:r w:rsidR="004D0DF4" w:rsidRPr="0054523C">
        <w:rPr>
          <w:color w:val="000000" w:themeColor="text1"/>
          <w:lang w:val="sr-Cyrl-RS"/>
        </w:rPr>
        <w:t xml:space="preserve"> подршку</w:t>
      </w:r>
      <w:r w:rsidR="00044A2C" w:rsidRPr="0054523C">
        <w:rPr>
          <w:color w:val="000000" w:themeColor="text1"/>
          <w:lang w:val="sr-Cyrl-RS"/>
        </w:rPr>
        <w:t xml:space="preserve"> различитих</w:t>
      </w:r>
      <w:r w:rsidR="006566F6" w:rsidRPr="0054523C">
        <w:rPr>
          <w:color w:val="000000" w:themeColor="text1"/>
          <w:lang w:val="sr-Cyrl-RS"/>
        </w:rPr>
        <w:t xml:space="preserve"> аспекат</w:t>
      </w:r>
      <w:r w:rsidR="00044A2C" w:rsidRPr="0054523C">
        <w:rPr>
          <w:color w:val="000000" w:themeColor="text1"/>
          <w:lang w:val="sr-Cyrl-RS"/>
        </w:rPr>
        <w:t>а</w:t>
      </w:r>
      <w:r w:rsidR="004D0DF4" w:rsidRPr="0054523C">
        <w:rPr>
          <w:color w:val="000000" w:themeColor="text1"/>
          <w:lang w:val="sr-Cyrl-RS"/>
        </w:rPr>
        <w:t xml:space="preserve"> развоја апликација. </w:t>
      </w:r>
      <w:r w:rsidR="00044A2C" w:rsidRPr="0054523C">
        <w:rPr>
          <w:color w:val="000000" w:themeColor="text1"/>
          <w:lang w:val="sr-Cyrl-RS"/>
        </w:rPr>
        <w:t xml:space="preserve">Неки од најпознатијих модула су </w:t>
      </w:r>
      <w:r w:rsidR="00044A2C" w:rsidRPr="0054523C">
        <w:rPr>
          <w:i/>
          <w:color w:val="000000" w:themeColor="text1"/>
        </w:rPr>
        <w:t>Spring Bo</w:t>
      </w:r>
      <w:r w:rsidR="006566F6" w:rsidRPr="0054523C">
        <w:rPr>
          <w:i/>
          <w:color w:val="000000" w:themeColor="text1"/>
        </w:rPr>
        <w:t>ot</w:t>
      </w:r>
      <w:r w:rsidR="009649AE" w:rsidRPr="0054523C">
        <w:rPr>
          <w:i/>
          <w:color w:val="000000" w:themeColor="text1"/>
        </w:rPr>
        <w:t xml:space="preserve"> </w:t>
      </w:r>
      <w:r w:rsidR="009649AE" w:rsidRPr="0054523C">
        <w:rPr>
          <w:color w:val="000000" w:themeColor="text1"/>
        </w:rPr>
        <w:t>[</w:t>
      </w:r>
      <w:r w:rsidR="00075AC0" w:rsidRPr="0054523C">
        <w:rPr>
          <w:color w:val="000000" w:themeColor="text1"/>
        </w:rPr>
        <w:t>1</w:t>
      </w:r>
      <w:r w:rsidR="00075AC0">
        <w:rPr>
          <w:color w:val="000000" w:themeColor="text1"/>
        </w:rPr>
        <w:t>2</w:t>
      </w:r>
      <w:r w:rsidR="009649AE" w:rsidRPr="0054523C">
        <w:rPr>
          <w:color w:val="000000" w:themeColor="text1"/>
        </w:rPr>
        <w:t>]</w:t>
      </w:r>
      <w:r w:rsidR="006566F6" w:rsidRPr="0054523C">
        <w:rPr>
          <w:i/>
          <w:color w:val="000000" w:themeColor="text1"/>
        </w:rPr>
        <w:t xml:space="preserve"> </w:t>
      </w:r>
      <w:r w:rsidR="006566F6" w:rsidRPr="0054523C">
        <w:rPr>
          <w:color w:val="000000" w:themeColor="text1"/>
          <w:lang w:val="sr-Cyrl-RS"/>
        </w:rPr>
        <w:t>и</w:t>
      </w:r>
      <w:r w:rsidR="00044A2C" w:rsidRPr="0054523C">
        <w:rPr>
          <w:i/>
          <w:color w:val="000000" w:themeColor="text1"/>
        </w:rPr>
        <w:t xml:space="preserve"> Spring Security</w:t>
      </w:r>
      <w:r w:rsidR="009649AE" w:rsidRPr="0054523C">
        <w:rPr>
          <w:i/>
          <w:color w:val="000000" w:themeColor="text1"/>
        </w:rPr>
        <w:t xml:space="preserve"> </w:t>
      </w:r>
      <w:r w:rsidR="009649AE" w:rsidRPr="0054523C">
        <w:rPr>
          <w:color w:val="000000" w:themeColor="text1"/>
          <w:sz w:val="22"/>
        </w:rPr>
        <w:t>[</w:t>
      </w:r>
      <w:r w:rsidR="00075AC0" w:rsidRPr="0054523C">
        <w:rPr>
          <w:color w:val="000000" w:themeColor="text1"/>
          <w:sz w:val="22"/>
        </w:rPr>
        <w:t>1</w:t>
      </w:r>
      <w:r w:rsidR="00075AC0">
        <w:rPr>
          <w:color w:val="000000" w:themeColor="text1"/>
          <w:sz w:val="22"/>
        </w:rPr>
        <w:t>3</w:t>
      </w:r>
      <w:r w:rsidR="009649AE" w:rsidRPr="0054523C">
        <w:rPr>
          <w:color w:val="000000" w:themeColor="text1"/>
          <w:sz w:val="22"/>
        </w:rPr>
        <w:t>]</w:t>
      </w:r>
      <w:r w:rsidR="006566F6" w:rsidRPr="0054523C">
        <w:rPr>
          <w:color w:val="000000" w:themeColor="text1"/>
          <w:lang w:val="sr-Cyrl-RS"/>
        </w:rPr>
        <w:t>.</w:t>
      </w:r>
      <w:r w:rsidR="009649AE" w:rsidRPr="0054523C">
        <w:rPr>
          <w:color w:val="000000" w:themeColor="text1"/>
          <w:lang w:val="sr-Cyrl-RS"/>
        </w:rPr>
        <w:t xml:space="preserve"> </w:t>
      </w:r>
      <w:r w:rsidR="006566F6" w:rsidRPr="0054523C">
        <w:rPr>
          <w:i/>
          <w:color w:val="000000" w:themeColor="text1"/>
          <w:lang w:val="en-US"/>
        </w:rPr>
        <w:t>Spring</w:t>
      </w:r>
      <w:r w:rsidR="006566F6" w:rsidRPr="0054523C">
        <w:rPr>
          <w:i/>
          <w:color w:val="000000" w:themeColor="text1"/>
          <w:lang w:val="ru-RU"/>
        </w:rPr>
        <w:t xml:space="preserve"> </w:t>
      </w:r>
      <w:r w:rsidR="006566F6" w:rsidRPr="0054523C">
        <w:rPr>
          <w:i/>
          <w:color w:val="000000" w:themeColor="text1"/>
          <w:lang w:val="en-US"/>
        </w:rPr>
        <w:t>Boot</w:t>
      </w:r>
      <w:r w:rsidR="00F01990" w:rsidRPr="0054523C">
        <w:rPr>
          <w:color w:val="000000" w:themeColor="text1"/>
          <w:lang w:val="sr-Cyrl-RS"/>
        </w:rPr>
        <w:t xml:space="preserve"> је модул који</w:t>
      </w:r>
      <w:r w:rsidR="006566F6" w:rsidRPr="0054523C">
        <w:rPr>
          <w:i/>
          <w:color w:val="000000" w:themeColor="text1"/>
          <w:lang w:val="ru-RU"/>
        </w:rPr>
        <w:t xml:space="preserve"> </w:t>
      </w:r>
      <w:r w:rsidR="00E97BD5" w:rsidRPr="0054523C">
        <w:rPr>
          <w:color w:val="000000" w:themeColor="text1"/>
          <w:lang w:val="sr-Cyrl-RS"/>
        </w:rPr>
        <w:t xml:space="preserve">омогућава </w:t>
      </w:r>
      <w:r w:rsidR="005471A9" w:rsidRPr="0054523C">
        <w:rPr>
          <w:color w:val="000000" w:themeColor="text1"/>
          <w:lang w:val="sr-Cyrl-RS"/>
        </w:rPr>
        <w:t xml:space="preserve">креирање инфраструктуре за самосталне апликације које су спремне за продукцију. Конфигурација се врши помоћу алата </w:t>
      </w:r>
      <w:r w:rsidR="005471A9" w:rsidRPr="0054523C">
        <w:rPr>
          <w:i/>
          <w:color w:val="000000" w:themeColor="text1"/>
          <w:lang w:val="en-US"/>
        </w:rPr>
        <w:t>Maven</w:t>
      </w:r>
      <w:r w:rsidR="005471A9" w:rsidRPr="0054523C">
        <w:rPr>
          <w:i/>
          <w:color w:val="000000" w:themeColor="text1"/>
          <w:lang w:val="sr-Cyrl-RS"/>
        </w:rPr>
        <w:t xml:space="preserve"> </w:t>
      </w:r>
      <w:r w:rsidR="005471A9" w:rsidRPr="0054523C">
        <w:rPr>
          <w:color w:val="000000" w:themeColor="text1"/>
          <w:lang w:val="sr-Cyrl-RS"/>
        </w:rPr>
        <w:t xml:space="preserve">постављањем иницијалног </w:t>
      </w:r>
      <w:r w:rsidR="005471A9" w:rsidRPr="0054523C">
        <w:rPr>
          <w:i/>
          <w:color w:val="000000" w:themeColor="text1"/>
          <w:lang w:val="en-US"/>
        </w:rPr>
        <w:t>pom</w:t>
      </w:r>
      <w:r w:rsidR="005471A9" w:rsidRPr="0054523C">
        <w:rPr>
          <w:i/>
          <w:color w:val="000000" w:themeColor="text1"/>
          <w:lang w:val="sr-Cyrl-RS"/>
        </w:rPr>
        <w:t>.</w:t>
      </w:r>
      <w:r w:rsidR="005471A9" w:rsidRPr="0054523C">
        <w:rPr>
          <w:i/>
          <w:color w:val="000000" w:themeColor="text1"/>
          <w:lang w:val="en-US"/>
        </w:rPr>
        <w:t>xml</w:t>
      </w:r>
      <w:r w:rsidR="005471A9" w:rsidRPr="0054523C">
        <w:rPr>
          <w:i/>
          <w:color w:val="000000" w:themeColor="text1"/>
          <w:lang w:val="sr-Cyrl-RS"/>
        </w:rPr>
        <w:t xml:space="preserve"> </w:t>
      </w:r>
      <w:r w:rsidR="005471A9" w:rsidRPr="0054523C">
        <w:rPr>
          <w:color w:val="000000" w:themeColor="text1"/>
          <w:lang w:val="sr-Cyrl-RS"/>
        </w:rPr>
        <w:t>фајла.</w:t>
      </w:r>
      <w:r w:rsidR="00F74A7B" w:rsidRPr="0054523C">
        <w:rPr>
          <w:color w:val="000000" w:themeColor="text1"/>
          <w:lang w:val="sr-Cyrl-RS"/>
        </w:rPr>
        <w:t xml:space="preserve"> </w:t>
      </w:r>
      <w:r w:rsidR="00E97BD5" w:rsidRPr="0054523C">
        <w:rPr>
          <w:i/>
          <w:color w:val="000000" w:themeColor="text1"/>
          <w:lang w:val="en-US"/>
        </w:rPr>
        <w:t>Spring</w:t>
      </w:r>
      <w:r w:rsidR="00E97BD5" w:rsidRPr="0054523C">
        <w:rPr>
          <w:i/>
          <w:color w:val="000000" w:themeColor="text1"/>
          <w:lang w:val="ru-RU"/>
        </w:rPr>
        <w:t xml:space="preserve"> </w:t>
      </w:r>
      <w:r w:rsidR="00E97BD5" w:rsidRPr="0054523C">
        <w:rPr>
          <w:i/>
          <w:color w:val="000000" w:themeColor="text1"/>
          <w:lang w:val="en-US"/>
        </w:rPr>
        <w:t>Security</w:t>
      </w:r>
      <w:r w:rsidR="00E97BD5" w:rsidRPr="0054523C">
        <w:rPr>
          <w:i/>
          <w:color w:val="000000" w:themeColor="text1"/>
          <w:lang w:val="ru-RU"/>
        </w:rPr>
        <w:t xml:space="preserve"> </w:t>
      </w:r>
      <w:r w:rsidR="00270EA2" w:rsidRPr="0054523C">
        <w:rPr>
          <w:color w:val="000000" w:themeColor="text1"/>
          <w:lang w:val="sr-Cyrl-RS"/>
        </w:rPr>
        <w:t xml:space="preserve">нуди решење за аутентификацију и ауторизацију апликације. </w:t>
      </w:r>
      <w:r w:rsidR="00504202" w:rsidRPr="0054523C">
        <w:rPr>
          <w:color w:val="000000" w:themeColor="text1"/>
          <w:lang w:val="sr-Cyrl-RS"/>
        </w:rPr>
        <w:t>Има уграђену подршку за различите безбедносне механизме, односно стандарде</w:t>
      </w:r>
      <w:r w:rsidR="00607A10" w:rsidRPr="0054523C">
        <w:rPr>
          <w:color w:val="000000" w:themeColor="text1"/>
          <w:lang w:val="sr-Cyrl-RS"/>
        </w:rPr>
        <w:t xml:space="preserve"> и складиштење лозинки у шифрованом облику.</w:t>
      </w:r>
    </w:p>
    <w:p w14:paraId="4B35C7FE" w14:textId="333A797F" w:rsidR="005D0FF8" w:rsidRPr="0054523C" w:rsidRDefault="009649AE" w:rsidP="0054523C">
      <w:pPr>
        <w:pStyle w:val="BodyText"/>
        <w:ind w:firstLine="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ab/>
        <w:t xml:space="preserve">Подржана су три система за управљање базама података: </w:t>
      </w:r>
      <w:r w:rsidRPr="0054523C">
        <w:rPr>
          <w:i/>
          <w:color w:val="000000" w:themeColor="text1"/>
          <w:lang w:val="en-US"/>
        </w:rPr>
        <w:t>PostgreSQL</w:t>
      </w:r>
      <w:r w:rsidRPr="0054523C">
        <w:rPr>
          <w:i/>
          <w:color w:val="000000" w:themeColor="text1"/>
          <w:lang w:val="ru-RU"/>
        </w:rPr>
        <w:t xml:space="preserve"> </w:t>
      </w:r>
      <w:r w:rsidR="00BE1519" w:rsidRPr="0054523C">
        <w:rPr>
          <w:color w:val="000000" w:themeColor="text1"/>
          <w:lang w:val="ru-RU"/>
        </w:rPr>
        <w:t>[</w:t>
      </w:r>
      <w:r w:rsidR="00075AC0" w:rsidRPr="0054523C">
        <w:rPr>
          <w:color w:val="000000" w:themeColor="text1"/>
          <w:lang w:val="ru-RU"/>
        </w:rPr>
        <w:t>14</w:t>
      </w:r>
      <w:r w:rsidR="00BE1519" w:rsidRPr="0054523C">
        <w:rPr>
          <w:color w:val="000000" w:themeColor="text1"/>
          <w:lang w:val="ru-RU"/>
        </w:rPr>
        <w:t>]</w:t>
      </w:r>
      <w:r w:rsidRPr="0054523C">
        <w:rPr>
          <w:i/>
          <w:color w:val="000000" w:themeColor="text1"/>
          <w:lang w:val="ru-RU"/>
        </w:rPr>
        <w:t xml:space="preserve">, </w:t>
      </w:r>
      <w:r w:rsidRPr="0054523C">
        <w:rPr>
          <w:i/>
          <w:color w:val="000000" w:themeColor="text1"/>
          <w:lang w:val="en-US"/>
        </w:rPr>
        <w:t>MySQL</w:t>
      </w:r>
      <w:r w:rsidRPr="0054523C">
        <w:rPr>
          <w:i/>
          <w:color w:val="000000" w:themeColor="text1"/>
          <w:lang w:val="ru-RU"/>
        </w:rPr>
        <w:t xml:space="preserve"> </w:t>
      </w:r>
      <w:r w:rsidR="00BE1519" w:rsidRPr="0054523C">
        <w:rPr>
          <w:color w:val="000000" w:themeColor="text1"/>
          <w:lang w:val="ru-RU"/>
        </w:rPr>
        <w:t>[</w:t>
      </w:r>
      <w:r w:rsidR="00075AC0" w:rsidRPr="0054523C">
        <w:rPr>
          <w:color w:val="000000" w:themeColor="text1"/>
          <w:lang w:val="ru-RU"/>
        </w:rPr>
        <w:t>15</w:t>
      </w:r>
      <w:r w:rsidR="00BE1519" w:rsidRPr="0054523C">
        <w:rPr>
          <w:color w:val="000000" w:themeColor="text1"/>
          <w:lang w:val="ru-RU"/>
        </w:rPr>
        <w:t xml:space="preserve">] </w:t>
      </w:r>
      <w:r w:rsidRPr="0054523C">
        <w:rPr>
          <w:color w:val="000000" w:themeColor="text1"/>
          <w:lang w:val="sr-Cyrl-RS"/>
        </w:rPr>
        <w:t xml:space="preserve">и </w:t>
      </w:r>
      <w:r w:rsidRPr="0054523C">
        <w:rPr>
          <w:i/>
          <w:color w:val="000000" w:themeColor="text1"/>
          <w:lang w:val="en-US"/>
        </w:rPr>
        <w:t>Oracle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i/>
          <w:color w:val="000000" w:themeColor="text1"/>
          <w:lang w:val="en-US"/>
        </w:rPr>
        <w:t>Database</w:t>
      </w:r>
      <w:r w:rsidR="00BE1519" w:rsidRPr="0054523C">
        <w:rPr>
          <w:i/>
          <w:color w:val="000000" w:themeColor="text1"/>
          <w:lang w:val="ru-RU"/>
        </w:rPr>
        <w:t xml:space="preserve"> </w:t>
      </w:r>
      <w:r w:rsidR="00BE1519" w:rsidRPr="0054523C">
        <w:rPr>
          <w:color w:val="000000" w:themeColor="text1"/>
          <w:lang w:val="ru-RU"/>
        </w:rPr>
        <w:t>[</w:t>
      </w:r>
      <w:r w:rsidR="00075AC0" w:rsidRPr="0054523C">
        <w:rPr>
          <w:color w:val="000000" w:themeColor="text1"/>
          <w:lang w:val="ru-RU"/>
        </w:rPr>
        <w:t>16</w:t>
      </w:r>
      <w:r w:rsidR="00BE1519" w:rsidRPr="0054523C">
        <w:rPr>
          <w:color w:val="000000" w:themeColor="text1"/>
          <w:lang w:val="ru-RU"/>
        </w:rPr>
        <w:t>]</w:t>
      </w:r>
      <w:r w:rsidRPr="0054523C">
        <w:rPr>
          <w:i/>
          <w:color w:val="000000" w:themeColor="text1"/>
          <w:lang w:val="ru-RU"/>
        </w:rPr>
        <w:t xml:space="preserve">. </w:t>
      </w:r>
      <w:r w:rsidR="005D0FF8" w:rsidRPr="0054523C">
        <w:rPr>
          <w:i/>
          <w:color w:val="000000" w:themeColor="text1"/>
          <w:lang w:val="en-US"/>
        </w:rPr>
        <w:t>PostgreSQL</w:t>
      </w:r>
      <w:r w:rsidR="005D0FF8" w:rsidRPr="0054523C">
        <w:rPr>
          <w:i/>
          <w:color w:val="000000" w:themeColor="text1"/>
          <w:lang w:val="ru-RU"/>
        </w:rPr>
        <w:t xml:space="preserve"> </w:t>
      </w:r>
      <w:r w:rsidR="005D0FF8" w:rsidRPr="0054523C">
        <w:rPr>
          <w:color w:val="000000" w:themeColor="text1"/>
          <w:lang w:val="sr-Cyrl-RS"/>
        </w:rPr>
        <w:t>је релациони објектно-оријентисан систе</w:t>
      </w:r>
      <w:r w:rsidRPr="0054523C">
        <w:rPr>
          <w:color w:val="000000" w:themeColor="text1"/>
          <w:lang w:val="sr-Cyrl-RS"/>
        </w:rPr>
        <w:t xml:space="preserve">м за управљање базама података. </w:t>
      </w:r>
      <w:r w:rsidR="005D0FF8" w:rsidRPr="0054523C">
        <w:rPr>
          <w:color w:val="000000" w:themeColor="text1"/>
          <w:lang w:val="sr-Cyrl-RS"/>
        </w:rPr>
        <w:t>Користи и проширује језик</w:t>
      </w:r>
      <w:r w:rsidR="005D0FF8" w:rsidRPr="0054523C">
        <w:rPr>
          <w:i/>
          <w:color w:val="000000" w:themeColor="text1"/>
          <w:lang w:val="sr-Cyrl-RS"/>
        </w:rPr>
        <w:t xml:space="preserve"> </w:t>
      </w:r>
      <w:r w:rsidR="005D0FF8" w:rsidRPr="0054523C">
        <w:rPr>
          <w:i/>
          <w:color w:val="000000" w:themeColor="text1"/>
          <w:lang w:val="en-US"/>
        </w:rPr>
        <w:t>SQL</w:t>
      </w:r>
      <w:r w:rsidR="005D0FF8" w:rsidRPr="0054523C">
        <w:rPr>
          <w:i/>
          <w:color w:val="000000" w:themeColor="text1"/>
          <w:lang w:val="ru-RU"/>
        </w:rPr>
        <w:t xml:space="preserve"> </w:t>
      </w:r>
      <w:r w:rsidR="005D0FF8" w:rsidRPr="0054523C">
        <w:rPr>
          <w:color w:val="000000" w:themeColor="text1"/>
          <w:lang w:val="ru-RU"/>
        </w:rPr>
        <w:t>и омогућава сигурно склади</w:t>
      </w:r>
      <w:proofErr w:type="spellStart"/>
      <w:r w:rsidR="005D0FF8" w:rsidRPr="0054523C">
        <w:rPr>
          <w:color w:val="000000" w:themeColor="text1"/>
          <w:lang w:val="sr-Cyrl-RS"/>
        </w:rPr>
        <w:t>штење</w:t>
      </w:r>
      <w:proofErr w:type="spellEnd"/>
      <w:r w:rsidR="005D0FF8" w:rsidRPr="0054523C">
        <w:rPr>
          <w:color w:val="000000" w:themeColor="text1"/>
          <w:lang w:val="sr-Cyrl-RS"/>
        </w:rPr>
        <w:t xml:space="preserve"> великог броја података. Издваја се по подршци великог скупа типова података, као и могућности креирања нових типова од стране корисника.</w:t>
      </w:r>
      <w:r w:rsidR="00020F3F" w:rsidRPr="0054523C">
        <w:rPr>
          <w:i/>
          <w:color w:val="000000" w:themeColor="text1"/>
          <w:lang w:val="ru-RU"/>
        </w:rPr>
        <w:t xml:space="preserve"> </w:t>
      </w:r>
      <w:r w:rsidR="005D0FF8" w:rsidRPr="0054523C">
        <w:rPr>
          <w:i/>
          <w:color w:val="000000" w:themeColor="text1"/>
          <w:lang w:val="en-US"/>
        </w:rPr>
        <w:t>MySQL</w:t>
      </w:r>
      <w:r w:rsidR="005D0FF8" w:rsidRPr="0054523C">
        <w:rPr>
          <w:i/>
          <w:color w:val="000000" w:themeColor="text1"/>
          <w:lang w:val="ru-RU"/>
        </w:rPr>
        <w:t xml:space="preserve"> </w:t>
      </w:r>
      <w:r w:rsidR="005D0FF8" w:rsidRPr="0054523C">
        <w:rPr>
          <w:color w:val="000000" w:themeColor="text1"/>
          <w:lang w:val="sr-Cyrl-RS"/>
        </w:rPr>
        <w:t xml:space="preserve">представља релациони систем за управљање базама података </w:t>
      </w:r>
      <w:r w:rsidR="00020F3F" w:rsidRPr="0054523C">
        <w:rPr>
          <w:color w:val="000000" w:themeColor="text1"/>
          <w:lang w:val="sr-Cyrl-RS"/>
        </w:rPr>
        <w:t>који п</w:t>
      </w:r>
      <w:r w:rsidR="005D0FF8" w:rsidRPr="0054523C">
        <w:rPr>
          <w:color w:val="000000" w:themeColor="text1"/>
          <w:lang w:val="sr-Cyrl-RS"/>
        </w:rPr>
        <w:t xml:space="preserve">одржава широк скуп </w:t>
      </w:r>
      <w:r w:rsidR="005D0FF8" w:rsidRPr="0054523C">
        <w:rPr>
          <w:i/>
          <w:color w:val="000000" w:themeColor="text1"/>
          <w:lang w:val="en-US"/>
        </w:rPr>
        <w:t>SQL</w:t>
      </w:r>
      <w:r w:rsidR="005D0FF8" w:rsidRPr="0054523C">
        <w:rPr>
          <w:i/>
          <w:color w:val="000000" w:themeColor="text1"/>
          <w:lang w:val="ru-RU"/>
        </w:rPr>
        <w:t xml:space="preserve"> </w:t>
      </w:r>
      <w:r w:rsidR="005D0FF8" w:rsidRPr="0054523C">
        <w:rPr>
          <w:color w:val="000000" w:themeColor="text1"/>
          <w:lang w:val="sr-Cyrl-RS"/>
        </w:rPr>
        <w:t xml:space="preserve">операција и </w:t>
      </w:r>
      <w:r w:rsidR="00DF0C60" w:rsidRPr="00DF0C60">
        <w:rPr>
          <w:color w:val="000000" w:themeColor="text1"/>
          <w:lang w:val="sr-Cyrl-RS"/>
        </w:rPr>
        <w:t>функционалности</w:t>
      </w:r>
      <w:r w:rsidR="005D0FF8" w:rsidRPr="0054523C">
        <w:rPr>
          <w:color w:val="000000" w:themeColor="text1"/>
          <w:lang w:val="sr-Cyrl-RS"/>
        </w:rPr>
        <w:t>, укључујући рад са трансакцијама, индексирање и могућност вишекорисничког опслуживања.</w:t>
      </w:r>
      <w:r w:rsidR="00C47A04" w:rsidRPr="0054523C">
        <w:rPr>
          <w:color w:val="000000" w:themeColor="text1"/>
          <w:lang w:val="sr-Cyrl-RS"/>
        </w:rPr>
        <w:t xml:space="preserve"> </w:t>
      </w:r>
      <w:r w:rsidR="005D0FF8" w:rsidRPr="0054523C">
        <w:rPr>
          <w:i/>
          <w:color w:val="000000" w:themeColor="text1"/>
        </w:rPr>
        <w:t xml:space="preserve">Oracle Database </w:t>
      </w:r>
      <w:r w:rsidR="005D0FF8" w:rsidRPr="0054523C">
        <w:rPr>
          <w:color w:val="000000" w:themeColor="text1"/>
          <w:lang w:val="sr-Cyrl-RS"/>
        </w:rPr>
        <w:t xml:space="preserve">је релациони систем за управљање базама </w:t>
      </w:r>
      <w:r w:rsidR="00C47A04" w:rsidRPr="0054523C">
        <w:rPr>
          <w:color w:val="000000" w:themeColor="text1"/>
          <w:lang w:val="sr-Cyrl-RS"/>
        </w:rPr>
        <w:t>који к</w:t>
      </w:r>
      <w:r w:rsidR="005D0FF8" w:rsidRPr="0054523C">
        <w:rPr>
          <w:color w:val="000000" w:themeColor="text1"/>
          <w:lang w:val="sr-Cyrl-RS"/>
        </w:rPr>
        <w:t xml:space="preserve">ористи језик </w:t>
      </w:r>
      <w:r w:rsidR="005D0FF8" w:rsidRPr="0054523C">
        <w:rPr>
          <w:i/>
          <w:color w:val="000000" w:themeColor="text1"/>
          <w:lang w:val="en-US"/>
        </w:rPr>
        <w:t>SQL</w:t>
      </w:r>
      <w:r w:rsidR="005D0FF8" w:rsidRPr="0054523C">
        <w:rPr>
          <w:i/>
          <w:color w:val="000000" w:themeColor="text1"/>
          <w:lang w:val="sr-Cyrl-RS"/>
        </w:rPr>
        <w:t xml:space="preserve"> </w:t>
      </w:r>
      <w:r w:rsidR="005D0FF8" w:rsidRPr="0054523C">
        <w:rPr>
          <w:color w:val="000000" w:themeColor="text1"/>
          <w:lang w:val="sr-Cyrl-RS"/>
        </w:rPr>
        <w:t>за манипулацију над подацима.</w:t>
      </w:r>
    </w:p>
    <w:p w14:paraId="65E59B13" w14:textId="22F4AF55" w:rsidR="003C1FFE" w:rsidRPr="00C5074A" w:rsidRDefault="003C1FFE" w:rsidP="0054523C">
      <w:pPr>
        <w:pStyle w:val="BodyText"/>
        <w:ind w:firstLine="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ab/>
      </w:r>
      <w:bookmarkStart w:id="8" w:name="_Hlk144662519"/>
      <w:r w:rsidR="009B1EB1" w:rsidRPr="009B1EB1">
        <w:rPr>
          <w:rStyle w:val="ObiantekstChar"/>
          <w:sz w:val="24"/>
          <w:szCs w:val="22"/>
        </w:rPr>
        <w:t xml:space="preserve">Радни оквир Spring пружа могућност безбедносне конфигурације веб апликација помоћу библиотеке Spring Security. Конфигурација се врши у складу са различитим безбедносним механизмима и на различитим нивоима, а конфигурацију је потребно прилагодити специфичним потребама система. Подржана су три безбедносна механизма: </w:t>
      </w:r>
      <w:r w:rsidR="00D03E6D" w:rsidRPr="0054523C">
        <w:rPr>
          <w:color w:val="000000" w:themeColor="text1"/>
          <w:lang w:val="sr-Cyrl-RS"/>
        </w:rPr>
        <w:t>основна аутентификација</w:t>
      </w:r>
      <w:r w:rsidR="00D721DA" w:rsidRPr="0054523C">
        <w:rPr>
          <w:color w:val="000000" w:themeColor="text1"/>
          <w:lang w:val="sr-Cyrl-RS"/>
        </w:rPr>
        <w:t xml:space="preserve"> </w:t>
      </w:r>
      <w:r w:rsidR="00B63D77" w:rsidRPr="00C5074A">
        <w:rPr>
          <w:color w:val="000000" w:themeColor="text1"/>
          <w:lang w:val="ru-RU"/>
        </w:rPr>
        <w:t>[</w:t>
      </w:r>
      <w:r w:rsidR="00075AC0" w:rsidRPr="00C5074A">
        <w:rPr>
          <w:color w:val="000000" w:themeColor="text1"/>
          <w:lang w:val="sr-Cyrl-RS"/>
        </w:rPr>
        <w:t>17</w:t>
      </w:r>
      <w:r w:rsidR="00D03E6D" w:rsidRPr="00C5074A">
        <w:rPr>
          <w:color w:val="000000" w:themeColor="text1"/>
          <w:lang w:val="sr-Cyrl-RS"/>
        </w:rPr>
        <w:t>]</w:t>
      </w:r>
      <w:r w:rsidR="00D03E6D" w:rsidRPr="0054523C">
        <w:rPr>
          <w:color w:val="000000" w:themeColor="text1"/>
          <w:lang w:val="sr-Cyrl-RS"/>
        </w:rPr>
        <w:t>, стандард</w:t>
      </w:r>
      <w:r w:rsidR="00D03E6D" w:rsidRPr="00C5074A">
        <w:rPr>
          <w:color w:val="000000" w:themeColor="text1"/>
          <w:lang w:val="sr-Cyrl-RS"/>
        </w:rPr>
        <w:t xml:space="preserve"> </w:t>
      </w:r>
      <w:r w:rsidR="00D03E6D" w:rsidRPr="0054523C">
        <w:rPr>
          <w:i/>
          <w:color w:val="000000" w:themeColor="text1"/>
          <w:lang w:val="en-US"/>
        </w:rPr>
        <w:t>JSON</w:t>
      </w:r>
      <w:r w:rsidR="00D03E6D" w:rsidRPr="00C5074A">
        <w:rPr>
          <w:i/>
          <w:color w:val="000000" w:themeColor="text1"/>
          <w:lang w:val="sr-Cyrl-RS"/>
        </w:rPr>
        <w:t xml:space="preserve"> </w:t>
      </w:r>
      <w:r w:rsidR="00D03E6D" w:rsidRPr="0054523C">
        <w:rPr>
          <w:color w:val="000000" w:themeColor="text1"/>
          <w:lang w:val="sr-Cyrl-RS"/>
        </w:rPr>
        <w:t xml:space="preserve">веб токен </w:t>
      </w:r>
      <w:r w:rsidR="00D03E6D" w:rsidRPr="00C5074A">
        <w:rPr>
          <w:color w:val="000000" w:themeColor="text1"/>
          <w:lang w:val="sr-Cyrl-RS"/>
        </w:rPr>
        <w:t>[1</w:t>
      </w:r>
      <w:r w:rsidR="00075AC0" w:rsidRPr="00C5074A">
        <w:rPr>
          <w:color w:val="000000" w:themeColor="text1"/>
          <w:lang w:val="sr-Cyrl-RS"/>
        </w:rPr>
        <w:t>8</w:t>
      </w:r>
      <w:r w:rsidR="00D03E6D" w:rsidRPr="00C5074A">
        <w:rPr>
          <w:color w:val="000000" w:themeColor="text1"/>
          <w:lang w:val="sr-Cyrl-RS"/>
        </w:rPr>
        <w:t xml:space="preserve">] и </w:t>
      </w:r>
      <w:r w:rsidR="00D03E6D" w:rsidRPr="00C5074A">
        <w:rPr>
          <w:color w:val="000000" w:themeColor="text1"/>
          <w:lang w:val="ru-RU"/>
        </w:rPr>
        <w:t xml:space="preserve">стандард </w:t>
      </w:r>
      <w:r w:rsidR="00811A0B">
        <w:rPr>
          <w:i/>
          <w:color w:val="000000" w:themeColor="text1"/>
          <w:lang w:val="sr-Cyrl-RS"/>
        </w:rPr>
        <w:t>О</w:t>
      </w:r>
      <w:r w:rsidR="00811A0B">
        <w:rPr>
          <w:i/>
          <w:color w:val="000000" w:themeColor="text1"/>
          <w:lang w:val="en-US"/>
        </w:rPr>
        <w:t>pen</w:t>
      </w:r>
      <w:r w:rsidR="00811A0B" w:rsidRPr="00C5074A">
        <w:rPr>
          <w:i/>
          <w:color w:val="000000" w:themeColor="text1"/>
          <w:lang w:val="sr-Cyrl-RS"/>
        </w:rPr>
        <w:t xml:space="preserve"> </w:t>
      </w:r>
      <w:r w:rsidR="00811A0B">
        <w:rPr>
          <w:i/>
          <w:color w:val="000000" w:themeColor="text1"/>
          <w:lang w:val="en-US"/>
        </w:rPr>
        <w:t>Authorization</w:t>
      </w:r>
      <w:r w:rsidR="00D03E6D" w:rsidRPr="00C5074A">
        <w:rPr>
          <w:color w:val="000000" w:themeColor="text1"/>
          <w:lang w:val="sr-Cyrl-RS"/>
        </w:rPr>
        <w:t xml:space="preserve"> [1</w:t>
      </w:r>
      <w:r w:rsidR="00075AC0" w:rsidRPr="00C5074A">
        <w:rPr>
          <w:color w:val="000000" w:themeColor="text1"/>
          <w:lang w:val="sr-Cyrl-RS"/>
        </w:rPr>
        <w:t>9</w:t>
      </w:r>
      <w:r w:rsidR="00D03E6D" w:rsidRPr="00C5074A">
        <w:rPr>
          <w:color w:val="000000" w:themeColor="text1"/>
          <w:lang w:val="sr-Cyrl-RS"/>
        </w:rPr>
        <w:t>].</w:t>
      </w:r>
      <w:r w:rsidR="00D03E6D" w:rsidRPr="0054523C">
        <w:rPr>
          <w:color w:val="000000" w:themeColor="text1"/>
          <w:lang w:val="sr-Cyrl-RS"/>
        </w:rPr>
        <w:t xml:space="preserve"> </w:t>
      </w:r>
      <w:bookmarkEnd w:id="8"/>
    </w:p>
    <w:p w14:paraId="510E665F" w14:textId="5EA5BE5E" w:rsidR="005336AF" w:rsidRPr="0054523C" w:rsidRDefault="00350156">
      <w:pPr>
        <w:pStyle w:val="Heading3"/>
        <w:rPr>
          <w:color w:val="000000" w:themeColor="text1"/>
        </w:rPr>
      </w:pPr>
      <w:bookmarkStart w:id="9" w:name="_Toc144365498"/>
      <w:r w:rsidRPr="0054523C">
        <w:rPr>
          <w:color w:val="000000" w:themeColor="text1"/>
          <w:lang w:val="sr-Cyrl-RS"/>
        </w:rPr>
        <w:t>Основна аутентификација</w:t>
      </w:r>
      <w:bookmarkEnd w:id="9"/>
    </w:p>
    <w:p w14:paraId="0EECB59F" w14:textId="4715DCA3" w:rsidR="00F60BC0" w:rsidRPr="00F60BC0" w:rsidRDefault="00F60BC0" w:rsidP="00F60BC0">
      <w:pPr>
        <w:pStyle w:val="Obiantekst"/>
        <w:ind w:firstLine="360"/>
        <w:rPr>
          <w:szCs w:val="24"/>
        </w:rPr>
      </w:pPr>
      <w:bookmarkStart w:id="10" w:name="_Hlk144662548"/>
      <w:r w:rsidRPr="00F60BC0">
        <w:rPr>
          <w:szCs w:val="24"/>
        </w:rPr>
        <w:t xml:space="preserve">Основна аутентификација (енгл. </w:t>
      </w:r>
      <w:r w:rsidRPr="00F60BC0">
        <w:rPr>
          <w:i/>
          <w:szCs w:val="24"/>
          <w:lang w:val="en-US"/>
        </w:rPr>
        <w:t>Basic</w:t>
      </w:r>
      <w:r w:rsidRPr="00F60BC0">
        <w:rPr>
          <w:i/>
          <w:szCs w:val="24"/>
          <w:lang w:val="ru-RU"/>
        </w:rPr>
        <w:t xml:space="preserve"> </w:t>
      </w:r>
      <w:r w:rsidRPr="00F60BC0">
        <w:rPr>
          <w:i/>
          <w:szCs w:val="24"/>
          <w:lang w:val="en-US"/>
        </w:rPr>
        <w:t>Authentication</w:t>
      </w:r>
      <w:r w:rsidRPr="00F60BC0">
        <w:rPr>
          <w:szCs w:val="24"/>
        </w:rPr>
        <w:t xml:space="preserve">) представља метод у ком се корисник идентификује помоћу корисничког имена и лозинке. При сваком захтеву се у заглављу захтева налазе идентификациони параметри корисника и на основу тога се </w:t>
      </w:r>
      <w:r w:rsidRPr="00F60BC0">
        <w:rPr>
          <w:szCs w:val="24"/>
        </w:rPr>
        <w:lastRenderedPageBreak/>
        <w:t>потврђује идентитет и право приступа ресурсу или функционалности система.</w:t>
      </w:r>
      <w:r w:rsidRPr="00F60BC0">
        <w:rPr>
          <w:color w:val="000000" w:themeColor="text1"/>
          <w:szCs w:val="24"/>
        </w:rPr>
        <w:t xml:space="preserve"> Ов</w:t>
      </w:r>
      <w:r w:rsidR="005C4CD0">
        <w:rPr>
          <w:color w:val="000000" w:themeColor="text1"/>
          <w:szCs w:val="24"/>
          <w:lang w:val="sr-Cyrl-RS"/>
        </w:rPr>
        <w:t>и</w:t>
      </w:r>
      <w:r w:rsidRPr="00F60BC0">
        <w:rPr>
          <w:color w:val="000000" w:themeColor="text1"/>
          <w:szCs w:val="24"/>
        </w:rPr>
        <w:t xml:space="preserve"> параметр</w:t>
      </w:r>
      <w:r w:rsidR="005C4CD0">
        <w:rPr>
          <w:color w:val="000000" w:themeColor="text1"/>
          <w:szCs w:val="24"/>
          <w:lang w:val="sr-Cyrl-RS"/>
        </w:rPr>
        <w:t>и</w:t>
      </w:r>
      <w:r w:rsidRPr="00F60BC0">
        <w:rPr>
          <w:color w:val="000000" w:themeColor="text1"/>
          <w:szCs w:val="24"/>
        </w:rPr>
        <w:t xml:space="preserve"> се често прослеђују као обичан текст или се шифрују помоћу неког механизма шифровања, као што је </w:t>
      </w:r>
      <w:r w:rsidRPr="00F60BC0">
        <w:rPr>
          <w:i/>
          <w:color w:val="000000" w:themeColor="text1"/>
          <w:szCs w:val="24"/>
          <w:lang w:val="en-US"/>
        </w:rPr>
        <w:t>Base</w:t>
      </w:r>
      <w:r w:rsidRPr="00F60BC0">
        <w:rPr>
          <w:i/>
          <w:color w:val="000000" w:themeColor="text1"/>
          <w:szCs w:val="24"/>
          <w:lang w:val="ru-RU"/>
        </w:rPr>
        <w:t>64</w:t>
      </w:r>
      <w:r w:rsidRPr="00F60BC0">
        <w:rPr>
          <w:color w:val="000000" w:themeColor="text1"/>
          <w:szCs w:val="24"/>
        </w:rPr>
        <w:t xml:space="preserve">. </w:t>
      </w:r>
      <w:r w:rsidRPr="00F60BC0">
        <w:rPr>
          <w:szCs w:val="24"/>
        </w:rPr>
        <w:t xml:space="preserve"> Овај метод се једноставно имплементира и користи, те је погодан за једноставније системе. Лозинке преносе у заглављу захтева, што их чини подложним нападима и може угрозити сигурност апликације, па се самим тим препоручује коришћење додатних безбедносних механизама.</w:t>
      </w:r>
    </w:p>
    <w:p w14:paraId="16ED44CA" w14:textId="67423A9F" w:rsidR="00BE1C3D" w:rsidRPr="0054523C" w:rsidRDefault="00CA4530" w:rsidP="005336AF">
      <w:pPr>
        <w:pStyle w:val="Heading3"/>
        <w:rPr>
          <w:color w:val="000000" w:themeColor="text1"/>
          <w:lang w:val="sr-Cyrl-RS"/>
        </w:rPr>
      </w:pPr>
      <w:bookmarkStart w:id="11" w:name="_Toc144365499"/>
      <w:bookmarkEnd w:id="10"/>
      <w:r w:rsidRPr="0054523C">
        <w:rPr>
          <w:color w:val="000000" w:themeColor="text1"/>
          <w:lang w:val="sr-Cyrl-RS"/>
        </w:rPr>
        <w:t>Стандард</w:t>
      </w:r>
      <w:r w:rsidR="005336AF" w:rsidRPr="0054523C">
        <w:rPr>
          <w:color w:val="000000" w:themeColor="text1"/>
          <w:lang w:val="sr-Cyrl-RS"/>
        </w:rPr>
        <w:t xml:space="preserve"> </w:t>
      </w:r>
      <w:r w:rsidR="005336AF" w:rsidRPr="0054523C">
        <w:rPr>
          <w:i/>
          <w:color w:val="000000" w:themeColor="text1"/>
          <w:lang w:val="sr-Cyrl-RS"/>
        </w:rPr>
        <w:t xml:space="preserve">JSON </w:t>
      </w:r>
      <w:r w:rsidR="00BE1C3D" w:rsidRPr="0054523C">
        <w:rPr>
          <w:color w:val="000000" w:themeColor="text1"/>
          <w:lang w:val="sr-Cyrl-RS"/>
        </w:rPr>
        <w:t xml:space="preserve">веб </w:t>
      </w:r>
      <w:r w:rsidR="005336AF" w:rsidRPr="0054523C">
        <w:rPr>
          <w:color w:val="000000" w:themeColor="text1"/>
          <w:lang w:val="sr-Cyrl-RS"/>
        </w:rPr>
        <w:t>токен</w:t>
      </w:r>
      <w:bookmarkEnd w:id="11"/>
    </w:p>
    <w:p w14:paraId="307A2B8C" w14:textId="7CBD1301" w:rsidR="005336AF" w:rsidRPr="0054523C" w:rsidRDefault="00BE1C3D" w:rsidP="0054523C">
      <w:pPr>
        <w:pStyle w:val="Obiantekst"/>
        <w:ind w:firstLine="360"/>
        <w:rPr>
          <w:color w:val="000000" w:themeColor="text1"/>
        </w:rPr>
      </w:pPr>
      <w:r w:rsidRPr="0054523C">
        <w:rPr>
          <w:i/>
          <w:color w:val="000000" w:themeColor="text1"/>
          <w:lang w:val="sr-Cyrl-RS"/>
        </w:rPr>
        <w:t xml:space="preserve">JSON </w:t>
      </w:r>
      <w:r w:rsidRPr="0054523C">
        <w:rPr>
          <w:color w:val="000000" w:themeColor="text1"/>
          <w:lang w:val="sr-Cyrl-RS"/>
        </w:rPr>
        <w:t>веб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>токен (</w:t>
      </w:r>
      <w:r w:rsidR="00A414A8">
        <w:rPr>
          <w:color w:val="000000" w:themeColor="text1"/>
          <w:lang w:val="sr-Cyrl-RS"/>
        </w:rPr>
        <w:t xml:space="preserve">енгл. </w:t>
      </w:r>
      <w:r w:rsidR="00A414A8">
        <w:rPr>
          <w:i/>
          <w:color w:val="000000" w:themeColor="text1"/>
          <w:lang w:val="en-US"/>
        </w:rPr>
        <w:t>JSON</w:t>
      </w:r>
      <w:r w:rsidR="00A414A8" w:rsidRPr="0054523C">
        <w:rPr>
          <w:i/>
          <w:color w:val="000000" w:themeColor="text1"/>
          <w:lang w:val="ru-RU"/>
        </w:rPr>
        <w:t xml:space="preserve"> </w:t>
      </w:r>
      <w:r w:rsidR="00A414A8">
        <w:rPr>
          <w:i/>
          <w:color w:val="000000" w:themeColor="text1"/>
          <w:lang w:val="en-US"/>
        </w:rPr>
        <w:t>web</w:t>
      </w:r>
      <w:r w:rsidR="00A414A8" w:rsidRPr="0054523C">
        <w:rPr>
          <w:i/>
          <w:color w:val="000000" w:themeColor="text1"/>
          <w:lang w:val="ru-RU"/>
        </w:rPr>
        <w:t xml:space="preserve"> </w:t>
      </w:r>
      <w:r w:rsidR="00A414A8">
        <w:rPr>
          <w:i/>
          <w:color w:val="000000" w:themeColor="text1"/>
          <w:lang w:val="en-US"/>
        </w:rPr>
        <w:t>token</w:t>
      </w:r>
      <w:r w:rsidR="00A414A8" w:rsidRPr="0054523C">
        <w:rPr>
          <w:i/>
          <w:color w:val="000000" w:themeColor="text1"/>
          <w:lang w:val="ru-RU"/>
        </w:rPr>
        <w:t xml:space="preserve">, </w:t>
      </w:r>
      <w:r w:rsidRPr="0054523C">
        <w:rPr>
          <w:i/>
          <w:color w:val="000000" w:themeColor="text1"/>
          <w:lang w:val="en-US"/>
        </w:rPr>
        <w:t>JWT</w:t>
      </w:r>
      <w:r w:rsidRPr="0054523C">
        <w:rPr>
          <w:color w:val="000000" w:themeColor="text1"/>
          <w:lang w:val="sr-Cyrl-RS"/>
        </w:rPr>
        <w:t>)</w:t>
      </w:r>
      <w:r w:rsidR="00F30F2B" w:rsidRPr="0054523C">
        <w:rPr>
          <w:color w:val="000000" w:themeColor="text1"/>
          <w:lang w:val="ru-RU"/>
        </w:rPr>
        <w:t xml:space="preserve"> </w:t>
      </w:r>
      <w:r w:rsidR="00F30F2B" w:rsidRPr="0054523C">
        <w:rPr>
          <w:color w:val="000000" w:themeColor="text1"/>
          <w:lang w:val="sr-Cyrl-RS"/>
        </w:rPr>
        <w:t>представља</w:t>
      </w:r>
      <w:r w:rsidR="006C4300" w:rsidRPr="0054523C">
        <w:rPr>
          <w:color w:val="000000" w:themeColor="text1"/>
          <w:lang w:val="sr-Cyrl-RS"/>
        </w:rPr>
        <w:t xml:space="preserve"> </w:t>
      </w:r>
      <w:r w:rsidR="00F30F2B" w:rsidRPr="0054523C">
        <w:rPr>
          <w:color w:val="000000" w:themeColor="text1"/>
          <w:lang w:val="sr-Cyrl-RS"/>
        </w:rPr>
        <w:t>формат</w:t>
      </w:r>
      <w:r w:rsidR="006C4300" w:rsidRPr="0054523C">
        <w:rPr>
          <w:color w:val="000000" w:themeColor="text1"/>
          <w:lang w:val="sr-Cyrl-RS"/>
        </w:rPr>
        <w:t xml:space="preserve"> за представу</w:t>
      </w:r>
      <w:r w:rsidR="00F30F2B" w:rsidRPr="0054523C">
        <w:rPr>
          <w:color w:val="000000" w:themeColor="text1"/>
          <w:lang w:val="sr-Cyrl-RS"/>
        </w:rPr>
        <w:t xml:space="preserve"> токен</w:t>
      </w:r>
      <w:r w:rsidR="006C4300" w:rsidRPr="0054523C">
        <w:rPr>
          <w:color w:val="000000" w:themeColor="text1"/>
          <w:lang w:val="sr-Cyrl-RS"/>
        </w:rPr>
        <w:t>а</w:t>
      </w:r>
      <w:r w:rsidR="00F30F2B" w:rsidRPr="0054523C">
        <w:rPr>
          <w:color w:val="000000" w:themeColor="text1"/>
          <w:lang w:val="sr-Cyrl-RS"/>
        </w:rPr>
        <w:t xml:space="preserve"> за аутентификацију. Састоји се од три дела: заглавље (енгл. </w:t>
      </w:r>
      <w:r w:rsidR="00F30F2B" w:rsidRPr="0054523C">
        <w:rPr>
          <w:i/>
          <w:color w:val="000000" w:themeColor="text1"/>
          <w:lang w:val="en-US"/>
        </w:rPr>
        <w:t>header</w:t>
      </w:r>
      <w:r w:rsidR="00F30F2B" w:rsidRPr="0054523C">
        <w:rPr>
          <w:color w:val="000000" w:themeColor="text1"/>
          <w:lang w:val="sr-Cyrl-RS"/>
        </w:rPr>
        <w:t xml:space="preserve">), главног дела (енгл. </w:t>
      </w:r>
      <w:r w:rsidR="00F30F2B" w:rsidRPr="0054523C">
        <w:rPr>
          <w:i/>
          <w:color w:val="000000" w:themeColor="text1"/>
          <w:lang w:val="en-US"/>
        </w:rPr>
        <w:t>payload</w:t>
      </w:r>
      <w:r w:rsidR="00F30F2B" w:rsidRPr="0054523C">
        <w:rPr>
          <w:color w:val="000000" w:themeColor="text1"/>
          <w:lang w:val="sr-Cyrl-RS"/>
        </w:rPr>
        <w:t xml:space="preserve">) и потписа (енгл. </w:t>
      </w:r>
      <w:r w:rsidR="00F30F2B" w:rsidRPr="0054523C">
        <w:rPr>
          <w:i/>
          <w:color w:val="000000" w:themeColor="text1"/>
          <w:lang w:val="en-US"/>
        </w:rPr>
        <w:t>signature</w:t>
      </w:r>
      <w:r w:rsidR="00F30F2B" w:rsidRPr="0054523C">
        <w:rPr>
          <w:color w:val="000000" w:themeColor="text1"/>
          <w:lang w:val="sr-Cyrl-RS"/>
        </w:rPr>
        <w:t>).</w:t>
      </w:r>
      <w:r w:rsidR="00FC4CF4" w:rsidRPr="0054523C">
        <w:rPr>
          <w:color w:val="000000" w:themeColor="text1"/>
          <w:lang w:val="sr-Cyrl-RS"/>
        </w:rPr>
        <w:t xml:space="preserve"> Токен се генерише при свакој успешној аутентификацији и до</w:t>
      </w:r>
      <w:r w:rsidR="003552CF" w:rsidRPr="0054523C">
        <w:rPr>
          <w:color w:val="000000" w:themeColor="text1"/>
          <w:lang w:val="sr-Cyrl-RS"/>
        </w:rPr>
        <w:t>дељује се пријављеном кориснику, при чему садржи све неопходне податке о њему.</w:t>
      </w:r>
      <w:r w:rsidR="00FC4CF4" w:rsidRPr="0054523C">
        <w:rPr>
          <w:color w:val="000000" w:themeColor="text1"/>
          <w:lang w:val="sr-Cyrl-RS"/>
        </w:rPr>
        <w:t xml:space="preserve"> </w:t>
      </w:r>
      <w:r w:rsidR="003552CF" w:rsidRPr="0054523C">
        <w:rPr>
          <w:color w:val="000000" w:themeColor="text1"/>
          <w:lang w:val="sr-Cyrl-RS"/>
        </w:rPr>
        <w:t>При сваком</w:t>
      </w:r>
      <w:r w:rsidR="00FC4CF4" w:rsidRPr="0054523C">
        <w:rPr>
          <w:color w:val="000000" w:themeColor="text1"/>
          <w:lang w:val="sr-Cyrl-RS"/>
        </w:rPr>
        <w:t xml:space="preserve"> захтев</w:t>
      </w:r>
      <w:r w:rsidR="003552CF" w:rsidRPr="0054523C">
        <w:rPr>
          <w:color w:val="000000" w:themeColor="text1"/>
          <w:lang w:val="sr-Cyrl-RS"/>
        </w:rPr>
        <w:t>у се</w:t>
      </w:r>
      <w:r w:rsidR="00FC4CF4" w:rsidRPr="0054523C">
        <w:rPr>
          <w:color w:val="000000" w:themeColor="text1"/>
          <w:lang w:val="sr-Cyrl-RS"/>
        </w:rPr>
        <w:t xml:space="preserve"> проверава валидност </w:t>
      </w:r>
      <w:r w:rsidR="00FC4CF4" w:rsidRPr="0054523C">
        <w:rPr>
          <w:i/>
          <w:color w:val="000000" w:themeColor="text1"/>
          <w:lang w:val="en-US"/>
        </w:rPr>
        <w:t>JWT</w:t>
      </w:r>
      <w:r w:rsidR="00FC4CF4" w:rsidRPr="0054523C">
        <w:rPr>
          <w:i/>
          <w:color w:val="000000" w:themeColor="text1"/>
          <w:lang w:val="ru-RU"/>
        </w:rPr>
        <w:t xml:space="preserve"> </w:t>
      </w:r>
      <w:r w:rsidR="00FC4CF4" w:rsidRPr="0054523C">
        <w:rPr>
          <w:color w:val="000000" w:themeColor="text1"/>
          <w:lang w:val="sr-Cyrl-RS"/>
        </w:rPr>
        <w:t>токена</w:t>
      </w:r>
      <w:r w:rsidR="003552CF" w:rsidRPr="0054523C">
        <w:rPr>
          <w:color w:val="000000" w:themeColor="text1"/>
          <w:lang w:val="sr-Cyrl-RS"/>
        </w:rPr>
        <w:t xml:space="preserve"> на основу информација из њега и одређује се да ли је кориснику дозвољен приступ ресурсу или функционалности система</w:t>
      </w:r>
      <w:r w:rsidR="00FC4CF4" w:rsidRPr="0054523C">
        <w:rPr>
          <w:color w:val="000000" w:themeColor="text1"/>
          <w:lang w:val="sr-Cyrl-RS"/>
        </w:rPr>
        <w:t>.</w:t>
      </w:r>
    </w:p>
    <w:p w14:paraId="59E555F3" w14:textId="14D4A4A1" w:rsidR="005336AF" w:rsidRPr="0054523C" w:rsidRDefault="00CA4530" w:rsidP="005336AF">
      <w:pPr>
        <w:pStyle w:val="Heading3"/>
        <w:rPr>
          <w:i/>
          <w:color w:val="000000" w:themeColor="text1"/>
          <w:lang w:val="sr-Cyrl-RS"/>
        </w:rPr>
      </w:pPr>
      <w:bookmarkStart w:id="12" w:name="_Toc144365500"/>
      <w:r w:rsidRPr="0054523C">
        <w:rPr>
          <w:color w:val="000000" w:themeColor="text1"/>
          <w:lang w:val="sr-Cyrl-RS"/>
        </w:rPr>
        <w:t xml:space="preserve">Стандард </w:t>
      </w:r>
      <w:bookmarkEnd w:id="12"/>
      <w:r w:rsidR="0077756F">
        <w:rPr>
          <w:i/>
          <w:color w:val="000000" w:themeColor="text1"/>
          <w:lang w:val="en-US"/>
        </w:rPr>
        <w:t>Open Authorization</w:t>
      </w:r>
    </w:p>
    <w:p w14:paraId="2B45142B" w14:textId="272498D3" w:rsidR="00796A14" w:rsidRPr="0054523C" w:rsidRDefault="006A3965" w:rsidP="0054523C">
      <w:pPr>
        <w:pStyle w:val="Obiantekst"/>
        <w:ind w:firstLine="360"/>
        <w:rPr>
          <w:i/>
        </w:rPr>
      </w:pPr>
      <w:r>
        <w:rPr>
          <w:lang w:val="sr-Cyrl-RS"/>
        </w:rPr>
        <w:t xml:space="preserve">Стандард </w:t>
      </w:r>
      <w:r w:rsidR="00902562" w:rsidRPr="0054523C">
        <w:rPr>
          <w:i/>
          <w:lang w:val="en-US"/>
        </w:rPr>
        <w:t>Open</w:t>
      </w:r>
      <w:r w:rsidR="00902562" w:rsidRPr="0054523C">
        <w:rPr>
          <w:i/>
          <w:lang w:val="sr-Cyrl-RS"/>
        </w:rPr>
        <w:t xml:space="preserve"> </w:t>
      </w:r>
      <w:r w:rsidR="00902562" w:rsidRPr="0054523C">
        <w:rPr>
          <w:i/>
          <w:lang w:val="en-US"/>
        </w:rPr>
        <w:t>Authorization</w:t>
      </w:r>
      <w:r>
        <w:rPr>
          <w:i/>
          <w:lang w:val="sr-Cyrl-RS"/>
        </w:rPr>
        <w:t xml:space="preserve"> </w:t>
      </w:r>
      <w:r w:rsidRPr="00C5074A">
        <w:rPr>
          <w:iCs/>
          <w:lang w:val="sr-Cyrl-RS"/>
        </w:rPr>
        <w:t>(</w:t>
      </w:r>
      <w:r w:rsidR="00D20172">
        <w:rPr>
          <w:i/>
          <w:lang w:val="en-US"/>
        </w:rPr>
        <w:t>OAuth</w:t>
      </w:r>
      <w:r w:rsidR="00902562" w:rsidRPr="0054523C">
        <w:t>)</w:t>
      </w:r>
      <w:r w:rsidR="004140A7" w:rsidRPr="0054523C">
        <w:rPr>
          <w:i/>
          <w:lang w:val="sr-Cyrl-RS"/>
        </w:rPr>
        <w:t xml:space="preserve"> </w:t>
      </w:r>
      <w:r w:rsidR="004140A7" w:rsidRPr="0054523C">
        <w:t xml:space="preserve">представља </w:t>
      </w:r>
      <w:r w:rsidR="002F6837" w:rsidRPr="0054523C">
        <w:t>стандард</w:t>
      </w:r>
      <w:r w:rsidR="004140A7" w:rsidRPr="0054523C">
        <w:t xml:space="preserve"> за </w:t>
      </w:r>
      <w:r w:rsidR="00A57CC1" w:rsidRPr="0054523C">
        <w:t>доделу</w:t>
      </w:r>
      <w:r w:rsidR="004140A7" w:rsidRPr="0054523C">
        <w:t xml:space="preserve"> права приступ</w:t>
      </w:r>
      <w:r w:rsidR="00664A34" w:rsidRPr="0054523C">
        <w:t>а</w:t>
      </w:r>
      <w:r w:rsidR="0090386A" w:rsidRPr="0054523C">
        <w:t xml:space="preserve"> који о</w:t>
      </w:r>
      <w:r w:rsidR="00664A34" w:rsidRPr="0054523C">
        <w:t xml:space="preserve">могућава корисницима да </w:t>
      </w:r>
      <w:r w:rsidR="006C4300" w:rsidRPr="0054523C">
        <w:t>доделе</w:t>
      </w:r>
      <w:r w:rsidR="00330A74" w:rsidRPr="0054523C">
        <w:t xml:space="preserve"> овлашћењ</w:t>
      </w:r>
      <w:r w:rsidR="00FE0B3E" w:rsidRPr="0054523C">
        <w:rPr>
          <w:lang w:val="en-US"/>
        </w:rPr>
        <w:t>a</w:t>
      </w:r>
      <w:r w:rsidR="00664A34" w:rsidRPr="0054523C">
        <w:t xml:space="preserve"> </w:t>
      </w:r>
      <w:r w:rsidR="00F21ACF" w:rsidRPr="0054523C">
        <w:t xml:space="preserve">апликацијама </w:t>
      </w:r>
      <w:r w:rsidR="00330A74" w:rsidRPr="0054523C">
        <w:t>за приступ</w:t>
      </w:r>
      <w:r w:rsidR="00F21ACF" w:rsidRPr="0054523C">
        <w:t xml:space="preserve"> њиховим п</w:t>
      </w:r>
      <w:r w:rsidR="0050545A" w:rsidRPr="0054523C">
        <w:t>одацима који с</w:t>
      </w:r>
      <w:r w:rsidR="00B71977" w:rsidRPr="0054523C">
        <w:t>е налазе у другим апликацијама</w:t>
      </w:r>
      <w:r w:rsidR="00D571C6" w:rsidRPr="0054523C">
        <w:rPr>
          <w:i/>
          <w:lang w:val="sr-Cyrl-RS"/>
        </w:rPr>
        <w:t xml:space="preserve">. </w:t>
      </w:r>
      <w:r w:rsidR="00C365B4" w:rsidRPr="0054523C">
        <w:t xml:space="preserve">Уместо уношења идентификационих параметара, као што су корисничко име и лозинка, сервер за доделу права приступа генерише </w:t>
      </w:r>
      <w:r w:rsidR="00B71977" w:rsidRPr="0054523C">
        <w:t xml:space="preserve">токен који се користи за приступ ресурсима апликације. </w:t>
      </w:r>
      <w:r w:rsidR="00D571C6" w:rsidRPr="0054523C">
        <w:t xml:space="preserve">Овај </w:t>
      </w:r>
      <w:r w:rsidR="002F6837" w:rsidRPr="0054523C">
        <w:t>стандард</w:t>
      </w:r>
      <w:r w:rsidR="00D571C6" w:rsidRPr="0054523C">
        <w:t xml:space="preserve"> користи велики број компанија к</w:t>
      </w:r>
      <w:r w:rsidR="00FE0B3E" w:rsidRPr="0054523C">
        <w:rPr>
          <w:lang w:val="en-US"/>
        </w:rPr>
        <w:t>a</w:t>
      </w:r>
      <w:r w:rsidR="00D571C6" w:rsidRPr="0054523C">
        <w:t xml:space="preserve">о што су </w:t>
      </w:r>
      <w:r w:rsidR="00D571C6" w:rsidRPr="0054523C">
        <w:rPr>
          <w:i/>
          <w:lang w:val="en-US"/>
        </w:rPr>
        <w:t>Google</w:t>
      </w:r>
      <w:r w:rsidR="001516C9" w:rsidRPr="0054523C">
        <w:rPr>
          <w:i/>
          <w:lang w:val="ru-RU"/>
        </w:rPr>
        <w:t xml:space="preserve"> </w:t>
      </w:r>
      <w:r w:rsidR="001516C9" w:rsidRPr="0054523C">
        <w:t>и</w:t>
      </w:r>
      <w:r w:rsidR="00D571C6" w:rsidRPr="0054523C">
        <w:rPr>
          <w:i/>
          <w:lang w:val="ru-RU"/>
        </w:rPr>
        <w:t xml:space="preserve"> </w:t>
      </w:r>
      <w:r w:rsidR="00D571C6" w:rsidRPr="0054523C">
        <w:rPr>
          <w:i/>
          <w:lang w:val="en-US"/>
        </w:rPr>
        <w:t>F</w:t>
      </w:r>
      <w:r w:rsidR="001516C9" w:rsidRPr="0054523C">
        <w:rPr>
          <w:i/>
          <w:lang w:val="en-US"/>
        </w:rPr>
        <w:t>acebook</w:t>
      </w:r>
      <w:r w:rsidR="00384294" w:rsidRPr="0054523C">
        <w:rPr>
          <w:i/>
          <w:lang w:val="ru-RU"/>
        </w:rPr>
        <w:t>,</w:t>
      </w:r>
      <w:r w:rsidR="00D571C6" w:rsidRPr="0054523C">
        <w:t xml:space="preserve"> како би омогућиле корисницима да поделе податке са својих кориснички</w:t>
      </w:r>
      <w:r w:rsidR="001516C9" w:rsidRPr="0054523C">
        <w:t>х налога са другим апликацијама</w:t>
      </w:r>
      <w:r w:rsidR="00D571C6" w:rsidRPr="0054523C">
        <w:rPr>
          <w:lang w:val="ru-RU"/>
        </w:rPr>
        <w:t>.</w:t>
      </w:r>
      <w:r w:rsidR="00B71977" w:rsidRPr="0054523C">
        <w:t xml:space="preserve"> Последња верзија овог механизма је </w:t>
      </w:r>
      <w:r w:rsidR="00B71977" w:rsidRPr="0054523C">
        <w:rPr>
          <w:i/>
          <w:lang w:val="en-US"/>
        </w:rPr>
        <w:t>OAuth2.0</w:t>
      </w:r>
      <w:r w:rsidR="00B71977" w:rsidRPr="0054523C">
        <w:rPr>
          <w:i/>
        </w:rPr>
        <w:t>.</w:t>
      </w:r>
    </w:p>
    <w:p w14:paraId="2E3E5C47" w14:textId="6994C944" w:rsidR="0052622D" w:rsidRPr="0054523C" w:rsidRDefault="0052622D" w:rsidP="0054523C">
      <w:pPr>
        <w:pStyle w:val="Obiantekst"/>
        <w:ind w:firstLine="360"/>
        <w:rPr>
          <w:color w:val="000000" w:themeColor="text1"/>
        </w:rPr>
      </w:pPr>
    </w:p>
    <w:p w14:paraId="099EF73B" w14:textId="7EC30B87" w:rsidR="0052622D" w:rsidRPr="0054523C" w:rsidRDefault="00212868" w:rsidP="0052622D">
      <w:pPr>
        <w:pStyle w:val="Heading1"/>
        <w:rPr>
          <w:color w:val="000000" w:themeColor="text1"/>
          <w:lang w:val="sr-Cyrl-RS"/>
        </w:rPr>
      </w:pPr>
      <w:bookmarkStart w:id="13" w:name="_Toc144365501"/>
      <w:r w:rsidRPr="0054523C">
        <w:rPr>
          <w:color w:val="000000" w:themeColor="text1"/>
          <w:lang w:val="sr-Cyrl-RS"/>
        </w:rPr>
        <w:lastRenderedPageBreak/>
        <w:t>Преглед постојећег стања у области</w:t>
      </w:r>
      <w:bookmarkEnd w:id="13"/>
    </w:p>
    <w:p w14:paraId="7C0AADAF" w14:textId="7EAC9AD7" w:rsidR="006F37F6" w:rsidRPr="0054523C" w:rsidRDefault="00DA334E" w:rsidP="00DA334E">
      <w:pPr>
        <w:pStyle w:val="Obiantekst"/>
        <w:ind w:firstLine="360"/>
        <w:rPr>
          <w:color w:val="000000" w:themeColor="text1"/>
          <w:lang w:val="ru-RU"/>
        </w:rPr>
      </w:pPr>
      <w:r w:rsidRPr="0054523C">
        <w:rPr>
          <w:color w:val="000000" w:themeColor="text1"/>
          <w:lang w:val="sr-Cyrl-RS"/>
        </w:rPr>
        <w:t xml:space="preserve">Савремене методе развоја </w:t>
      </w:r>
      <w:r w:rsidR="00DF0C60" w:rsidRPr="0054523C">
        <w:rPr>
          <w:color w:val="000000" w:themeColor="text1"/>
          <w:lang w:val="sr-Cyrl-RS"/>
        </w:rPr>
        <w:t>софтвера</w:t>
      </w:r>
      <w:r w:rsidRPr="0054523C">
        <w:rPr>
          <w:color w:val="000000" w:themeColor="text1"/>
          <w:lang w:val="sr-Cyrl-RS"/>
        </w:rPr>
        <w:t xml:space="preserve"> теже бр</w:t>
      </w:r>
      <w:r w:rsidR="006E666F" w:rsidRPr="00C27620">
        <w:rPr>
          <w:color w:val="000000" w:themeColor="text1"/>
          <w:lang w:val="sr-Cyrl-RS"/>
        </w:rPr>
        <w:t>зом</w:t>
      </w:r>
      <w:r w:rsidRPr="0054523C">
        <w:rPr>
          <w:color w:val="000000" w:themeColor="text1"/>
          <w:lang w:val="sr-Cyrl-RS"/>
        </w:rPr>
        <w:t>, безбедн</w:t>
      </w:r>
      <w:r w:rsidR="006E666F" w:rsidRPr="00C27620">
        <w:rPr>
          <w:color w:val="000000" w:themeColor="text1"/>
          <w:lang w:val="sr-Cyrl-RS"/>
        </w:rPr>
        <w:t>ом</w:t>
      </w:r>
      <w:r w:rsidRPr="0054523C">
        <w:rPr>
          <w:color w:val="000000" w:themeColor="text1"/>
          <w:lang w:val="sr-Cyrl-RS"/>
        </w:rPr>
        <w:t xml:space="preserve"> и ефикасн</w:t>
      </w:r>
      <w:r w:rsidR="006E666F" w:rsidRPr="00C27620">
        <w:rPr>
          <w:color w:val="000000" w:themeColor="text1"/>
          <w:lang w:val="sr-Cyrl-RS"/>
        </w:rPr>
        <w:t>ом развоју и</w:t>
      </w:r>
      <w:r w:rsidR="00BE2EB2" w:rsidRPr="0054523C">
        <w:rPr>
          <w:color w:val="000000" w:themeColor="text1"/>
          <w:lang w:val="sr-Cyrl-RS"/>
        </w:rPr>
        <w:t xml:space="preserve"> смањењу потребе за ручно писаним кодом, што </w:t>
      </w:r>
      <w:r w:rsidR="009E4D34" w:rsidRPr="0054523C">
        <w:rPr>
          <w:color w:val="000000" w:themeColor="text1"/>
        </w:rPr>
        <w:t xml:space="preserve">је довело до повећаног броја решења за генерисање различитих видова </w:t>
      </w:r>
      <w:r w:rsidR="00B31FCC" w:rsidRPr="0054523C">
        <w:rPr>
          <w:color w:val="000000" w:themeColor="text1"/>
        </w:rPr>
        <w:t>и нивоа</w:t>
      </w:r>
      <w:r w:rsidR="008D2357" w:rsidRPr="0054523C">
        <w:rPr>
          <w:color w:val="000000" w:themeColor="text1"/>
          <w:lang w:val="sr-Cyrl-RS"/>
        </w:rPr>
        <w:t xml:space="preserve"> </w:t>
      </w:r>
      <w:r w:rsidR="009E4D34" w:rsidRPr="0054523C">
        <w:rPr>
          <w:color w:val="000000" w:themeColor="text1"/>
        </w:rPr>
        <w:t>софтвера.</w:t>
      </w:r>
    </w:p>
    <w:p w14:paraId="58995D56" w14:textId="4D29AB75" w:rsidR="001B4DA3" w:rsidRPr="0054523C" w:rsidRDefault="001B4DA3" w:rsidP="00DA334E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i/>
          <w:color w:val="000000" w:themeColor="text1"/>
          <w:lang w:val="en-US"/>
        </w:rPr>
        <w:t>Spring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i/>
          <w:color w:val="000000" w:themeColor="text1"/>
          <w:lang w:val="en-US"/>
        </w:rPr>
        <w:t>Initializer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ru-RU"/>
        </w:rPr>
        <w:t>[</w:t>
      </w:r>
      <w:r w:rsidR="0014223E" w:rsidRPr="0054523C">
        <w:rPr>
          <w:color w:val="000000" w:themeColor="text1"/>
          <w:lang w:val="ru-RU"/>
        </w:rPr>
        <w:t>20</w:t>
      </w:r>
      <w:r w:rsidRPr="0054523C">
        <w:rPr>
          <w:color w:val="000000" w:themeColor="text1"/>
          <w:lang w:val="ru-RU"/>
        </w:rPr>
        <w:t>]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 xml:space="preserve">је користан алат за брзо креирање основне структуре </w:t>
      </w:r>
      <w:r w:rsidRPr="0054523C">
        <w:rPr>
          <w:i/>
          <w:color w:val="000000" w:themeColor="text1"/>
          <w:lang w:val="en-US"/>
        </w:rPr>
        <w:t>Spring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>апликациј</w:t>
      </w:r>
      <w:r w:rsidR="001038E2">
        <w:rPr>
          <w:color w:val="000000" w:themeColor="text1"/>
          <w:lang w:val="en-US"/>
        </w:rPr>
        <w:t>a</w:t>
      </w:r>
      <w:r w:rsidRPr="0054523C">
        <w:rPr>
          <w:color w:val="000000" w:themeColor="text1"/>
          <w:lang w:val="sr-Cyrl-RS"/>
        </w:rPr>
        <w:t>. О</w:t>
      </w:r>
      <w:r w:rsidR="000E7B30" w:rsidRPr="0054523C">
        <w:rPr>
          <w:color w:val="000000" w:themeColor="text1"/>
          <w:lang w:val="sr-Cyrl-RS"/>
        </w:rPr>
        <w:t xml:space="preserve">могућава дефинисање основних метаподатака апликације, као и спољних библиотека и њихових верзија. Погодан је за једноставне пројекте, али је неопходна ручна конфигурација </w:t>
      </w:r>
      <w:r w:rsidR="009D7901" w:rsidRPr="0054523C">
        <w:rPr>
          <w:color w:val="000000" w:themeColor="text1"/>
          <w:lang w:val="sr-Cyrl-RS"/>
        </w:rPr>
        <w:t>безбедносних аспеката, баз</w:t>
      </w:r>
      <w:r w:rsidR="00050061" w:rsidRPr="0054523C">
        <w:rPr>
          <w:color w:val="000000" w:themeColor="text1"/>
          <w:lang w:val="sr-Cyrl-RS"/>
        </w:rPr>
        <w:t>е података и имплементација осталих</w:t>
      </w:r>
      <w:r w:rsidR="009D7901" w:rsidRPr="0054523C">
        <w:rPr>
          <w:color w:val="000000" w:themeColor="text1"/>
          <w:lang w:val="sr-Cyrl-RS"/>
        </w:rPr>
        <w:t xml:space="preserve"> слојева апликације.</w:t>
      </w:r>
    </w:p>
    <w:p w14:paraId="62BF8326" w14:textId="03CBEC1F" w:rsidR="0004395B" w:rsidRPr="0054523C" w:rsidRDefault="0004395B" w:rsidP="00DA334E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У раду </w:t>
      </w:r>
      <w:r w:rsidRPr="0054523C">
        <w:rPr>
          <w:color w:val="000000" w:themeColor="text1"/>
          <w:lang w:val="ru-RU"/>
        </w:rPr>
        <w:t>[</w:t>
      </w:r>
      <w:r w:rsidR="0014223E" w:rsidRPr="0054523C">
        <w:rPr>
          <w:color w:val="000000" w:themeColor="text1"/>
          <w:lang w:val="ru-RU"/>
        </w:rPr>
        <w:t>21</w:t>
      </w:r>
      <w:r w:rsidRPr="0054523C">
        <w:rPr>
          <w:color w:val="000000" w:themeColor="text1"/>
          <w:lang w:val="ru-RU"/>
        </w:rPr>
        <w:t xml:space="preserve">] </w:t>
      </w:r>
      <w:r w:rsidRPr="0054523C">
        <w:rPr>
          <w:color w:val="000000" w:themeColor="text1"/>
          <w:lang w:val="sr-Cyrl-RS"/>
        </w:rPr>
        <w:t xml:space="preserve">је описан наменски језик </w:t>
      </w:r>
      <w:r w:rsidR="00664EE6" w:rsidRPr="0054523C">
        <w:rPr>
          <w:i/>
          <w:color w:val="000000" w:themeColor="text1"/>
          <w:lang w:val="en-US"/>
        </w:rPr>
        <w:t>Silver</w:t>
      </w:r>
      <w:r w:rsidR="00664EE6" w:rsidRPr="0054523C">
        <w:rPr>
          <w:i/>
          <w:color w:val="000000" w:themeColor="text1"/>
          <w:lang w:val="ru-RU"/>
        </w:rPr>
        <w:t>а</w:t>
      </w:r>
      <w:r w:rsidR="00664EE6" w:rsidRPr="0054523C">
        <w:rPr>
          <w:color w:val="000000" w:themeColor="text1"/>
          <w:lang w:val="sr-Cyrl-RS"/>
        </w:rPr>
        <w:t xml:space="preserve"> за </w:t>
      </w:r>
      <w:r w:rsidRPr="0054523C">
        <w:rPr>
          <w:color w:val="000000" w:themeColor="text1"/>
          <w:lang w:val="sr-Cyrl-RS"/>
        </w:rPr>
        <w:t>генерисање апликација са микросервисном архитектуром.</w:t>
      </w:r>
      <w:r w:rsidR="00C46957" w:rsidRPr="0054523C">
        <w:rPr>
          <w:color w:val="000000" w:themeColor="text1"/>
          <w:lang w:val="ru-RU"/>
        </w:rPr>
        <w:t xml:space="preserve"> </w:t>
      </w:r>
      <w:r w:rsidR="00C46957" w:rsidRPr="0054523C">
        <w:rPr>
          <w:color w:val="000000" w:themeColor="text1"/>
          <w:lang w:val="sr-Cyrl-RS"/>
        </w:rPr>
        <w:t>Овај наменски језик је развијен како би омогућио једноставнији и бржи развој апликација пом</w:t>
      </w:r>
      <w:r w:rsidR="00445927" w:rsidRPr="0054523C">
        <w:rPr>
          <w:color w:val="000000" w:themeColor="text1"/>
          <w:lang w:val="sr-Cyrl-RS"/>
        </w:rPr>
        <w:t>оћу језика који је лако читљив</w:t>
      </w:r>
      <w:r w:rsidR="00C46957" w:rsidRPr="0054523C">
        <w:rPr>
          <w:color w:val="000000" w:themeColor="text1"/>
          <w:lang w:val="sr-Cyrl-RS"/>
        </w:rPr>
        <w:t>. Омогућава аутоматско генерисање документације за апликацију.</w:t>
      </w:r>
      <w:r w:rsidR="00E4647B" w:rsidRPr="0054523C">
        <w:rPr>
          <w:color w:val="000000" w:themeColor="text1"/>
          <w:lang w:val="sr-Cyrl-RS"/>
        </w:rPr>
        <w:t xml:space="preserve"> </w:t>
      </w:r>
      <w:r w:rsidR="00D0182F" w:rsidRPr="0054523C">
        <w:rPr>
          <w:color w:val="000000" w:themeColor="text1"/>
          <w:lang w:val="sr-Cyrl-RS"/>
        </w:rPr>
        <w:t>Поред наменског језика, развијен је компајлер који може да произведе код</w:t>
      </w:r>
      <w:r w:rsidR="00E4647B" w:rsidRPr="0054523C">
        <w:rPr>
          <w:color w:val="000000" w:themeColor="text1"/>
          <w:lang w:val="sr-Cyrl-RS"/>
        </w:rPr>
        <w:t xml:space="preserve"> у било ком </w:t>
      </w:r>
      <w:r w:rsidR="00DF0C60" w:rsidRPr="00DF0C60">
        <w:rPr>
          <w:color w:val="000000" w:themeColor="text1"/>
          <w:lang w:val="sr-Cyrl-RS"/>
        </w:rPr>
        <w:t>програмском</w:t>
      </w:r>
      <w:r w:rsidR="00E4647B" w:rsidRPr="0054523C">
        <w:rPr>
          <w:color w:val="000000" w:themeColor="text1"/>
          <w:lang w:val="sr-Cyrl-RS"/>
        </w:rPr>
        <w:t xml:space="preserve"> језику и радном оквиру</w:t>
      </w:r>
      <w:r w:rsidR="00447E2C" w:rsidRPr="0054523C">
        <w:rPr>
          <w:color w:val="000000" w:themeColor="text1"/>
          <w:lang w:val="sr-Cyrl-RS"/>
        </w:rPr>
        <w:t>, с обзиром да су коришћени спољни генератори</w:t>
      </w:r>
      <w:r w:rsidR="00E4647B" w:rsidRPr="0054523C">
        <w:rPr>
          <w:color w:val="000000" w:themeColor="text1"/>
          <w:lang w:val="sr-Cyrl-RS"/>
        </w:rPr>
        <w:t>.</w:t>
      </w:r>
    </w:p>
    <w:p w14:paraId="2CEF7085" w14:textId="412E1F3A" w:rsidR="00953635" w:rsidRPr="0054523C" w:rsidRDefault="00953635" w:rsidP="00904D9D">
      <w:pPr>
        <w:pStyle w:val="Obiantekst"/>
        <w:ind w:firstLine="360"/>
        <w:rPr>
          <w:color w:val="000000" w:themeColor="text1"/>
          <w:lang w:val="ru-RU"/>
        </w:rPr>
      </w:pPr>
      <w:r w:rsidRPr="0054523C">
        <w:rPr>
          <w:color w:val="000000" w:themeColor="text1"/>
          <w:lang w:val="sr-Cyrl-RS"/>
        </w:rPr>
        <w:t xml:space="preserve">Алат </w:t>
      </w:r>
      <w:r w:rsidRPr="0054523C">
        <w:rPr>
          <w:i/>
          <w:color w:val="000000" w:themeColor="text1"/>
          <w:lang w:val="en-US"/>
        </w:rPr>
        <w:t>Micro</w:t>
      </w:r>
      <w:r w:rsidR="00904D9D" w:rsidRPr="0054523C">
        <w:rPr>
          <w:i/>
          <w:color w:val="000000" w:themeColor="text1"/>
          <w:lang w:val="en-US"/>
        </w:rPr>
        <w:t>Builder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 xml:space="preserve">представљен у раду  </w:t>
      </w:r>
      <w:r w:rsidRPr="0054523C">
        <w:rPr>
          <w:color w:val="000000" w:themeColor="text1"/>
          <w:lang w:val="ru-RU"/>
        </w:rPr>
        <w:t>[2</w:t>
      </w:r>
      <w:r w:rsidR="0014223E" w:rsidRPr="0054523C">
        <w:rPr>
          <w:color w:val="000000" w:themeColor="text1"/>
          <w:lang w:val="ru-RU"/>
        </w:rPr>
        <w:t>2</w:t>
      </w:r>
      <w:r w:rsidRPr="0054523C">
        <w:rPr>
          <w:color w:val="000000" w:themeColor="text1"/>
          <w:lang w:val="ru-RU"/>
        </w:rPr>
        <w:t xml:space="preserve">] омогућава аутоматизацију и </w:t>
      </w:r>
      <w:r w:rsidR="00445927" w:rsidRPr="0054523C">
        <w:rPr>
          <w:color w:val="000000" w:themeColor="text1"/>
          <w:lang w:val="sr-Cyrl-RS"/>
        </w:rPr>
        <w:t>олакшава</w:t>
      </w:r>
      <w:r w:rsidR="00445927" w:rsidRPr="0054523C">
        <w:rPr>
          <w:color w:val="000000" w:themeColor="text1"/>
          <w:lang w:val="ru-RU"/>
        </w:rPr>
        <w:t xml:space="preserve"> процес</w:t>
      </w:r>
      <w:r w:rsidRPr="0054523C">
        <w:rPr>
          <w:color w:val="000000" w:themeColor="text1"/>
          <w:lang w:val="ru-RU"/>
        </w:rPr>
        <w:t xml:space="preserve"> спецификације и конфигурације микросервисне архитектуре. </w:t>
      </w:r>
      <w:r w:rsidR="00904D9D" w:rsidRPr="0054523C">
        <w:rPr>
          <w:color w:val="000000" w:themeColor="text1"/>
          <w:lang w:val="sr-Cyrl-RS"/>
        </w:rPr>
        <w:t xml:space="preserve">На основу спецификације помоћу наменског језика </w:t>
      </w:r>
      <w:r w:rsidR="00904D9D" w:rsidRPr="0054523C">
        <w:rPr>
          <w:i/>
          <w:color w:val="000000" w:themeColor="text1"/>
          <w:lang w:val="en-US"/>
        </w:rPr>
        <w:t>MicroDSL</w:t>
      </w:r>
      <w:r w:rsidR="00904D9D" w:rsidRPr="0054523C">
        <w:rPr>
          <w:i/>
          <w:color w:val="000000" w:themeColor="text1"/>
          <w:lang w:val="sr-Cyrl-RS"/>
        </w:rPr>
        <w:t xml:space="preserve"> </w:t>
      </w:r>
      <w:r w:rsidR="00904D9D" w:rsidRPr="0054523C">
        <w:rPr>
          <w:color w:val="000000" w:themeColor="text1"/>
          <w:lang w:val="sr-Cyrl-RS"/>
        </w:rPr>
        <w:t xml:space="preserve">и развијених генератора, </w:t>
      </w:r>
      <w:r w:rsidR="007A6D3D" w:rsidRPr="0054523C">
        <w:rPr>
          <w:color w:val="000000" w:themeColor="text1"/>
          <w:lang w:val="sr-Cyrl-RS"/>
        </w:rPr>
        <w:t xml:space="preserve">генерише се извршив  код у програмском језику </w:t>
      </w:r>
      <w:r w:rsidR="007A6D3D" w:rsidRPr="0054523C">
        <w:rPr>
          <w:i/>
          <w:color w:val="000000" w:themeColor="text1"/>
          <w:lang w:val="en-US"/>
        </w:rPr>
        <w:t>Java</w:t>
      </w:r>
      <w:r w:rsidR="007A6D3D" w:rsidRPr="0054523C">
        <w:rPr>
          <w:color w:val="000000" w:themeColor="text1"/>
          <w:lang w:val="sr-Cyrl-RS"/>
        </w:rPr>
        <w:t>.</w:t>
      </w:r>
    </w:p>
    <w:p w14:paraId="549C14DF" w14:textId="2170D63B" w:rsidR="007C671C" w:rsidRPr="0054523C" w:rsidRDefault="007C671C" w:rsidP="00DA334E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i/>
          <w:color w:val="000000" w:themeColor="text1"/>
          <w:lang w:val="en-US"/>
        </w:rPr>
        <w:t>JHipster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ru-RU"/>
        </w:rPr>
        <w:t>[</w:t>
      </w:r>
      <w:r w:rsidR="009E4D34" w:rsidRPr="0054523C">
        <w:rPr>
          <w:color w:val="000000" w:themeColor="text1"/>
          <w:lang w:val="ru-RU"/>
        </w:rPr>
        <w:t>2</w:t>
      </w:r>
      <w:r w:rsidR="00DD33A4" w:rsidRPr="0054523C">
        <w:rPr>
          <w:color w:val="000000" w:themeColor="text1"/>
          <w:lang w:val="ru-RU"/>
        </w:rPr>
        <w:t>3</w:t>
      </w:r>
      <w:r w:rsidRPr="0054523C">
        <w:rPr>
          <w:color w:val="000000" w:themeColor="text1"/>
          <w:lang w:val="ru-RU"/>
        </w:rPr>
        <w:t xml:space="preserve">] </w:t>
      </w:r>
      <w:r w:rsidRPr="0054523C">
        <w:rPr>
          <w:color w:val="000000" w:themeColor="text1"/>
          <w:lang w:val="sr-Cyrl-RS"/>
        </w:rPr>
        <w:t>представља ала</w:t>
      </w:r>
      <w:r w:rsidR="009338A2" w:rsidRPr="0054523C">
        <w:rPr>
          <w:color w:val="000000" w:themeColor="text1"/>
          <w:lang w:val="sr-Cyrl-RS"/>
        </w:rPr>
        <w:t xml:space="preserve">т за развој апликација, укључујући апликације засноване на радном оквиру </w:t>
      </w:r>
      <w:r w:rsidR="009338A2" w:rsidRPr="0054523C">
        <w:rPr>
          <w:i/>
          <w:color w:val="000000" w:themeColor="text1"/>
          <w:lang w:val="en-US"/>
        </w:rPr>
        <w:t>Spring</w:t>
      </w:r>
      <w:r w:rsidR="009338A2" w:rsidRPr="0054523C">
        <w:rPr>
          <w:i/>
          <w:color w:val="000000" w:themeColor="text1"/>
          <w:lang w:val="ru-RU"/>
        </w:rPr>
        <w:t xml:space="preserve">. </w:t>
      </w:r>
      <w:r w:rsidR="0045291F" w:rsidRPr="0054523C">
        <w:rPr>
          <w:color w:val="000000" w:themeColor="text1"/>
          <w:lang w:val="sr-Cyrl-RS"/>
        </w:rPr>
        <w:t xml:space="preserve">Омогућава генерисање кода на основу спецификације, укључујући серверски и клијентски део апликације. Подржава развој </w:t>
      </w:r>
      <w:r w:rsidR="00765A74" w:rsidRPr="0054523C">
        <w:rPr>
          <w:color w:val="000000" w:themeColor="text1"/>
          <w:lang w:val="sr-Cyrl-RS"/>
        </w:rPr>
        <w:t>апликација са микросервисном архитектуром</w:t>
      </w:r>
      <w:r w:rsidR="006571F7" w:rsidRPr="0054523C">
        <w:rPr>
          <w:color w:val="000000" w:themeColor="text1"/>
          <w:lang w:val="sr-Cyrl-RS"/>
        </w:rPr>
        <w:t xml:space="preserve"> и монолитних апликација</w:t>
      </w:r>
      <w:r w:rsidR="0045291F" w:rsidRPr="0054523C">
        <w:rPr>
          <w:color w:val="000000" w:themeColor="text1"/>
          <w:lang w:val="sr-Cyrl-RS"/>
        </w:rPr>
        <w:t xml:space="preserve"> и интегрише разне технологије и радне оквире. </w:t>
      </w:r>
      <w:r w:rsidR="008E4607" w:rsidRPr="0054523C">
        <w:rPr>
          <w:color w:val="000000" w:themeColor="text1"/>
          <w:lang w:val="sr-Cyrl-RS"/>
        </w:rPr>
        <w:t xml:space="preserve">Подржава безбедносну конфигурацију за неколико безбедносних механизама. </w:t>
      </w:r>
    </w:p>
    <w:p w14:paraId="4FA2B741" w14:textId="0614F258" w:rsidR="0073544B" w:rsidRPr="0054523C" w:rsidRDefault="00DA334E" w:rsidP="0073544B">
      <w:pPr>
        <w:pStyle w:val="Heading2"/>
        <w:rPr>
          <w:color w:val="000000" w:themeColor="text1"/>
          <w:lang w:val="sr-Cyrl-RS"/>
        </w:rPr>
      </w:pPr>
      <w:bookmarkStart w:id="14" w:name="_Toc144365502"/>
      <w:r w:rsidRPr="0054523C">
        <w:rPr>
          <w:color w:val="000000" w:themeColor="text1"/>
          <w:lang w:val="sr-Cyrl-RS"/>
        </w:rPr>
        <w:t>Недостаци код</w:t>
      </w:r>
      <w:r w:rsidR="00FA6F39" w:rsidRPr="0054523C">
        <w:rPr>
          <w:color w:val="000000" w:themeColor="text1"/>
          <w:lang w:val="sr-Cyrl-RS"/>
        </w:rPr>
        <w:t xml:space="preserve"> </w:t>
      </w:r>
      <w:r w:rsidR="004146F6" w:rsidRPr="0054523C">
        <w:rPr>
          <w:color w:val="000000" w:themeColor="text1"/>
          <w:lang w:val="sr-Cyrl-RS"/>
        </w:rPr>
        <w:t>постојећих начина за моделовање веб апликација</w:t>
      </w:r>
      <w:bookmarkEnd w:id="14"/>
    </w:p>
    <w:p w14:paraId="65047F76" w14:textId="081F2E78" w:rsidR="00E37679" w:rsidRPr="0054523C" w:rsidRDefault="00DA334E" w:rsidP="0054523C">
      <w:pPr>
        <w:pStyle w:val="Obiantekst"/>
        <w:ind w:firstLine="360"/>
        <w:rPr>
          <w:lang w:val="sr-Cyrl-RS"/>
        </w:rPr>
      </w:pPr>
      <w:r w:rsidRPr="009E4D34">
        <w:t>Ан</w:t>
      </w:r>
      <w:r w:rsidR="00E55029" w:rsidRPr="009E4D34">
        <w:t>ализа</w:t>
      </w:r>
      <w:r w:rsidRPr="009E4D34">
        <w:t xml:space="preserve"> постојећих решења за моделовање апликација</w:t>
      </w:r>
      <w:r w:rsidR="00E55029" w:rsidRPr="009E4D34">
        <w:t xml:space="preserve"> довела је до закључка да ниједно од решења не испуњава </w:t>
      </w:r>
      <w:r w:rsidR="00C66A88" w:rsidRPr="009E4D34">
        <w:t xml:space="preserve">све </w:t>
      </w:r>
      <w:r w:rsidR="00E55029" w:rsidRPr="009E4D34">
        <w:t xml:space="preserve">захтеве у потпуности. </w:t>
      </w:r>
      <w:r w:rsidR="00CD7661" w:rsidRPr="009E4D34">
        <w:t xml:space="preserve">Постоје решења </w:t>
      </w:r>
      <w:r w:rsidR="00CD7661" w:rsidRPr="0054523C">
        <w:rPr>
          <w:lang w:val="ru-RU"/>
        </w:rPr>
        <w:t>[</w:t>
      </w:r>
      <w:r w:rsidR="0014223E">
        <w:t>20</w:t>
      </w:r>
      <w:r w:rsidR="00CD7661" w:rsidRPr="0054523C">
        <w:rPr>
          <w:lang w:val="ru-RU"/>
        </w:rPr>
        <w:t xml:space="preserve">] </w:t>
      </w:r>
      <w:r w:rsidR="00CD7661" w:rsidRPr="009E4D34">
        <w:t>која су корисна при р</w:t>
      </w:r>
      <w:r w:rsidR="00542E1D" w:rsidRPr="009E4D34">
        <w:t>азвоју почетног пројекта, али захтевају ручно писање кода за иницијализацију већине елемената апликације.</w:t>
      </w:r>
      <w:r w:rsidR="00CD7661" w:rsidRPr="009E4D34">
        <w:t xml:space="preserve"> </w:t>
      </w:r>
      <w:r w:rsidR="00E55029" w:rsidRPr="009E4D34">
        <w:t>Н</w:t>
      </w:r>
      <w:r w:rsidR="00542E1D" w:rsidRPr="009E4D34">
        <w:t xml:space="preserve">ека решења </w:t>
      </w:r>
      <w:r w:rsidR="00542E1D" w:rsidRPr="0054523C">
        <w:rPr>
          <w:lang w:val="ru-RU"/>
        </w:rPr>
        <w:t>[</w:t>
      </w:r>
      <w:r w:rsidR="0014223E" w:rsidRPr="0054523C">
        <w:rPr>
          <w:lang w:val="ru-RU"/>
        </w:rPr>
        <w:t>21</w:t>
      </w:r>
      <w:r w:rsidR="009C0EC5">
        <w:t>,2</w:t>
      </w:r>
      <w:r w:rsidR="0014223E">
        <w:t>2</w:t>
      </w:r>
      <w:r w:rsidR="00542E1D" w:rsidRPr="0054523C">
        <w:rPr>
          <w:lang w:val="ru-RU"/>
        </w:rPr>
        <w:t>]</w:t>
      </w:r>
      <w:r w:rsidR="00E55029" w:rsidRPr="009E4D34">
        <w:t xml:space="preserve"> нису погодн</w:t>
      </w:r>
      <w:r w:rsidR="00542E1D" w:rsidRPr="009E4D34">
        <w:t>а</w:t>
      </w:r>
      <w:r w:rsidR="00E55029" w:rsidRPr="009E4D34">
        <w:t xml:space="preserve"> за </w:t>
      </w:r>
      <w:r w:rsidR="00E55029" w:rsidRPr="0054523C">
        <w:rPr>
          <w:color w:val="000000" w:themeColor="text1"/>
        </w:rPr>
        <w:t>генерисање монолитних апликација, иако су се показал</w:t>
      </w:r>
      <w:r w:rsidR="00542E1D" w:rsidRPr="0054523C">
        <w:rPr>
          <w:color w:val="000000" w:themeColor="text1"/>
        </w:rPr>
        <w:t>а</w:t>
      </w:r>
      <w:r w:rsidR="00E55029" w:rsidRPr="0054523C">
        <w:rPr>
          <w:color w:val="000000" w:themeColor="text1"/>
        </w:rPr>
        <w:t xml:space="preserve"> ефикасн</w:t>
      </w:r>
      <w:r w:rsidR="009576E5" w:rsidRPr="0054523C">
        <w:rPr>
          <w:color w:val="000000" w:themeColor="text1"/>
        </w:rPr>
        <w:t>им</w:t>
      </w:r>
      <w:r w:rsidR="00E55029" w:rsidRPr="0054523C">
        <w:rPr>
          <w:color w:val="000000" w:themeColor="text1"/>
        </w:rPr>
        <w:t xml:space="preserve"> за р</w:t>
      </w:r>
      <w:r w:rsidR="00542E1D" w:rsidRPr="0054523C">
        <w:rPr>
          <w:color w:val="000000" w:themeColor="text1"/>
        </w:rPr>
        <w:t>азвој микросервисне архитектуре.</w:t>
      </w:r>
      <w:r w:rsidR="009C0EC5" w:rsidRPr="0054523C">
        <w:rPr>
          <w:color w:val="000000" w:themeColor="text1"/>
        </w:rPr>
        <w:t xml:space="preserve"> </w:t>
      </w:r>
      <w:r w:rsidR="008D026A" w:rsidRPr="0054523C">
        <w:rPr>
          <w:color w:val="000000" w:themeColor="text1"/>
        </w:rPr>
        <w:t>К</w:t>
      </w:r>
      <w:r w:rsidR="009C0EC5" w:rsidRPr="0054523C">
        <w:rPr>
          <w:color w:val="000000" w:themeColor="text1"/>
        </w:rPr>
        <w:t xml:space="preserve">онфигурација безбедносних асплеката </w:t>
      </w:r>
      <w:r w:rsidR="008D026A" w:rsidRPr="0054523C">
        <w:rPr>
          <w:color w:val="000000" w:themeColor="text1"/>
        </w:rPr>
        <w:t xml:space="preserve">помоћу алата </w:t>
      </w:r>
      <w:r w:rsidR="008D026A" w:rsidRPr="0054523C">
        <w:rPr>
          <w:color w:val="000000" w:themeColor="text1"/>
          <w:lang w:val="ru-RU"/>
        </w:rPr>
        <w:t>[2</w:t>
      </w:r>
      <w:r w:rsidR="00DD33A4" w:rsidRPr="0054523C">
        <w:rPr>
          <w:color w:val="000000" w:themeColor="text1"/>
          <w:lang w:val="ru-RU"/>
        </w:rPr>
        <w:t>3</w:t>
      </w:r>
      <w:r w:rsidR="008D026A" w:rsidRPr="0054523C">
        <w:rPr>
          <w:color w:val="000000" w:themeColor="text1"/>
          <w:lang w:val="ru-RU"/>
        </w:rPr>
        <w:t xml:space="preserve">] </w:t>
      </w:r>
      <w:r w:rsidR="009C0EC5" w:rsidRPr="0054523C">
        <w:rPr>
          <w:color w:val="000000" w:themeColor="text1"/>
        </w:rPr>
        <w:t xml:space="preserve">може </w:t>
      </w:r>
      <w:r w:rsidR="004C7A0E" w:rsidRPr="0054523C">
        <w:rPr>
          <w:color w:val="000000" w:themeColor="text1"/>
          <w:lang w:val="sr-Cyrl-RS"/>
        </w:rPr>
        <w:t>изискивати</w:t>
      </w:r>
      <w:r w:rsidR="002A0394" w:rsidRPr="0054523C">
        <w:rPr>
          <w:color w:val="000000" w:themeColor="text1"/>
        </w:rPr>
        <w:t xml:space="preserve"> додатно време</w:t>
      </w:r>
      <w:r w:rsidR="002A0394" w:rsidRPr="0054523C" w:rsidDel="002A0394">
        <w:rPr>
          <w:color w:val="000000" w:themeColor="text1"/>
        </w:rPr>
        <w:t xml:space="preserve"> </w:t>
      </w:r>
      <w:r w:rsidR="003115FA" w:rsidRPr="0054523C">
        <w:rPr>
          <w:color w:val="000000" w:themeColor="text1"/>
          <w:lang w:val="sr-Cyrl-RS"/>
        </w:rPr>
        <w:t>због комплексне синтаксе</w:t>
      </w:r>
      <w:r w:rsidR="008D026A" w:rsidRPr="0054523C">
        <w:rPr>
          <w:color w:val="000000" w:themeColor="text1"/>
        </w:rPr>
        <w:t>.</w:t>
      </w:r>
      <w:r w:rsidR="008D026A" w:rsidRPr="0054523C">
        <w:rPr>
          <w:color w:val="000000" w:themeColor="text1"/>
          <w:lang w:val="ru-RU"/>
        </w:rPr>
        <w:t xml:space="preserve"> </w:t>
      </w:r>
      <w:r w:rsidR="00A917ED" w:rsidRPr="0054523C">
        <w:rPr>
          <w:color w:val="000000" w:themeColor="text1"/>
          <w:lang w:val="sr-Cyrl-RS"/>
        </w:rPr>
        <w:t xml:space="preserve">Поред овога, генерисани код може </w:t>
      </w:r>
      <w:r w:rsidR="004C7A0E" w:rsidRPr="0054523C">
        <w:rPr>
          <w:color w:val="000000" w:themeColor="text1"/>
          <w:lang w:val="sr-Cyrl-RS"/>
        </w:rPr>
        <w:t>да садржи</w:t>
      </w:r>
      <w:r w:rsidR="00A917ED" w:rsidRPr="0054523C">
        <w:rPr>
          <w:color w:val="000000" w:themeColor="text1"/>
          <w:lang w:val="sr-Cyrl-RS"/>
        </w:rPr>
        <w:t xml:space="preserve"> више функционалности него што је захтевано, те обимност </w:t>
      </w:r>
      <w:r w:rsidR="00727231" w:rsidRPr="0054523C">
        <w:rPr>
          <w:color w:val="000000" w:themeColor="text1"/>
          <w:lang w:val="sr-Cyrl-RS"/>
        </w:rPr>
        <w:t>кода може довести до смањења</w:t>
      </w:r>
      <w:r w:rsidR="00A917ED" w:rsidRPr="0054523C">
        <w:rPr>
          <w:color w:val="000000" w:themeColor="text1"/>
          <w:lang w:val="sr-Cyrl-RS"/>
        </w:rPr>
        <w:t xml:space="preserve"> </w:t>
      </w:r>
      <w:r w:rsidR="00727231" w:rsidRPr="0054523C">
        <w:rPr>
          <w:color w:val="000000" w:themeColor="text1"/>
          <w:lang w:val="sr-Cyrl-RS"/>
        </w:rPr>
        <w:t>перформанси апликације.</w:t>
      </w:r>
      <w:r w:rsidR="004E25E8" w:rsidRPr="0054523C">
        <w:rPr>
          <w:color w:val="000000" w:themeColor="text1"/>
          <w:lang w:val="sr-Cyrl-RS"/>
        </w:rPr>
        <w:t xml:space="preserve"> Због наведеног се</w:t>
      </w:r>
      <w:r w:rsidR="004E25E8" w:rsidRPr="0054523C">
        <w:rPr>
          <w:color w:val="000000" w:themeColor="text1"/>
        </w:rPr>
        <w:t xml:space="preserve"> поставља питање колико заправо доприноси брзини и ефикасности развоја софтвера</w:t>
      </w:r>
    </w:p>
    <w:p w14:paraId="6CA1C43A" w14:textId="1C259E2D" w:rsidR="00DA334E" w:rsidRPr="0054523C" w:rsidRDefault="00C54ABA" w:rsidP="0054523C">
      <w:pPr>
        <w:pStyle w:val="Obiantekst"/>
        <w:rPr>
          <w:lang w:val="ru-RU"/>
        </w:rPr>
      </w:pPr>
      <w:r w:rsidRPr="009E4D34">
        <w:lastRenderedPageBreak/>
        <w:t xml:space="preserve">Главни проблем који је уочен код </w:t>
      </w:r>
      <w:r w:rsidR="001922EA" w:rsidRPr="009E4D34">
        <w:t xml:space="preserve">скоро </w:t>
      </w:r>
      <w:r w:rsidRPr="009E4D34">
        <w:t>свих анализираних решења је недостатак мог</w:t>
      </w:r>
      <w:r w:rsidR="00A76E15" w:rsidRPr="009E4D34">
        <w:t xml:space="preserve">ућности за </w:t>
      </w:r>
      <w:r w:rsidR="00C66A88" w:rsidRPr="009E4D34">
        <w:t>конфигурисање</w:t>
      </w:r>
      <w:r w:rsidR="00A76E15" w:rsidRPr="009E4D34">
        <w:t xml:space="preserve"> безбедносних аспеката</w:t>
      </w:r>
      <w:r w:rsidR="00C66A88" w:rsidRPr="009E4D34">
        <w:t xml:space="preserve"> апликације</w:t>
      </w:r>
      <w:r w:rsidR="00E37679">
        <w:t>. Неопходно је да решење буде</w:t>
      </w:r>
      <w:r w:rsidR="001922EA" w:rsidRPr="009E4D34">
        <w:t xml:space="preserve"> </w:t>
      </w:r>
      <w:r w:rsidR="00E37679">
        <w:t xml:space="preserve">довољно ефикасно, лако и брзо </w:t>
      </w:r>
      <w:r w:rsidR="001922EA" w:rsidRPr="009E4D34">
        <w:t xml:space="preserve">како би </w:t>
      </w:r>
      <w:r w:rsidR="003F46D5">
        <w:t>доприне</w:t>
      </w:r>
      <w:r w:rsidR="00B00639">
        <w:t>л</w:t>
      </w:r>
      <w:r w:rsidR="002B5871" w:rsidRPr="009E4D34">
        <w:t>о брзини развоја</w:t>
      </w:r>
      <w:r w:rsidR="00784EDC">
        <w:t xml:space="preserve"> софтвера</w:t>
      </w:r>
      <w:r w:rsidR="001922EA" w:rsidRPr="009E4D34">
        <w:t xml:space="preserve">, али </w:t>
      </w:r>
      <w:r w:rsidR="002B5871" w:rsidRPr="009E4D34">
        <w:t>да</w:t>
      </w:r>
      <w:r w:rsidR="001922EA" w:rsidRPr="009E4D34">
        <w:t xml:space="preserve"> садржи довољно елемената како би апликације биле безбедне за коришћењ</w:t>
      </w:r>
      <w:r w:rsidR="002B5871" w:rsidRPr="009E4D34">
        <w:t xml:space="preserve">е и садржале све неопходне </w:t>
      </w:r>
      <w:r w:rsidR="009402B7">
        <w:t>слојеве</w:t>
      </w:r>
      <w:r w:rsidR="002B5871" w:rsidRPr="009E4D34">
        <w:t xml:space="preserve"> за </w:t>
      </w:r>
      <w:r w:rsidR="002077D2">
        <w:t xml:space="preserve">правилно </w:t>
      </w:r>
      <w:r w:rsidR="002B5871" w:rsidRPr="009E4D34">
        <w:t>функционисање</w:t>
      </w:r>
      <w:r w:rsidR="00A76E15" w:rsidRPr="009E4D34">
        <w:t>.</w:t>
      </w:r>
    </w:p>
    <w:p w14:paraId="3FFFBCAB" w14:textId="51DC78F6" w:rsidR="0009589A" w:rsidRPr="00A43182" w:rsidRDefault="00543C75" w:rsidP="0009589A">
      <w:pPr>
        <w:pStyle w:val="Heading1"/>
        <w:rPr>
          <w:lang w:val="sr-Cyrl-RS"/>
        </w:rPr>
      </w:pPr>
      <w:bookmarkStart w:id="15" w:name="_Toc144365503"/>
      <w:r w:rsidRPr="00A43182">
        <w:rPr>
          <w:lang w:val="sr-Cyrl-RS"/>
        </w:rPr>
        <w:lastRenderedPageBreak/>
        <w:t xml:space="preserve">Наменски језик за </w:t>
      </w:r>
      <w:r w:rsidR="00780138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80138" w:rsidRPr="00A43182">
        <w:rPr>
          <w:i/>
          <w:lang w:val="sr-Cyrl-RS"/>
        </w:rPr>
        <w:t>Spring</w:t>
      </w:r>
      <w:bookmarkEnd w:id="15"/>
    </w:p>
    <w:p w14:paraId="7ECCE9AD" w14:textId="38F42703" w:rsidR="00AE0F6D" w:rsidRPr="00A43182" w:rsidRDefault="0083090A" w:rsidP="00322573">
      <w:pPr>
        <w:pStyle w:val="Obiantekst"/>
        <w:ind w:firstLine="360"/>
        <w:rPr>
          <w:lang w:val="sr-Cyrl-RS"/>
        </w:rPr>
      </w:pPr>
      <w:r w:rsidRPr="0054523C">
        <w:rPr>
          <w:color w:val="000000" w:themeColor="text1"/>
          <w:lang w:val="sr-Cyrl-RS"/>
        </w:rPr>
        <w:t xml:space="preserve">Недостаци описани у претходном поглављу, доводе до потребе за развојем наменског језика који би омогућио брзо успостављање конфигурације безбедносних аспеката. </w:t>
      </w:r>
      <w:r w:rsidR="00675D00" w:rsidRPr="0054523C">
        <w:rPr>
          <w:color w:val="000000" w:themeColor="text1"/>
          <w:lang w:val="sr-Cyrl-RS"/>
        </w:rPr>
        <w:t>Да</w:t>
      </w:r>
      <w:r w:rsidR="00F72E3B" w:rsidRPr="0054523C">
        <w:rPr>
          <w:color w:val="000000" w:themeColor="text1"/>
          <w:lang w:val="sr-Cyrl-RS"/>
        </w:rPr>
        <w:t xml:space="preserve"> би наменски језик омогућио брзу и ефикасну конфигурацију</w:t>
      </w:r>
      <w:r w:rsidR="00675D00" w:rsidRPr="0054523C">
        <w:rPr>
          <w:color w:val="000000" w:themeColor="text1"/>
          <w:lang w:val="sr-Cyrl-RS"/>
        </w:rPr>
        <w:t xml:space="preserve"> у радном оквиру </w:t>
      </w:r>
      <w:r w:rsidR="00675D00" w:rsidRPr="0054523C">
        <w:rPr>
          <w:i/>
          <w:color w:val="000000" w:themeColor="text1"/>
          <w:lang w:val="sr-Cyrl-RS"/>
        </w:rPr>
        <w:t xml:space="preserve">Spring, </w:t>
      </w:r>
      <w:r w:rsidR="00C3339B" w:rsidRPr="0054523C">
        <w:rPr>
          <w:color w:val="000000" w:themeColor="text1"/>
          <w:lang w:val="sr-Cyrl-RS"/>
        </w:rPr>
        <w:t>неопхо</w:t>
      </w:r>
      <w:r w:rsidR="0009629B" w:rsidRPr="0054523C">
        <w:rPr>
          <w:color w:val="000000" w:themeColor="text1"/>
          <w:lang w:val="sr-Cyrl-RS"/>
        </w:rPr>
        <w:t>дно је подржати</w:t>
      </w:r>
      <w:r w:rsidR="00C3339B" w:rsidRPr="0054523C">
        <w:rPr>
          <w:color w:val="000000" w:themeColor="text1"/>
          <w:lang w:val="sr-Cyrl-RS"/>
        </w:rPr>
        <w:t xml:space="preserve"> </w:t>
      </w:r>
      <w:r w:rsidR="00675D00" w:rsidRPr="0054523C">
        <w:rPr>
          <w:color w:val="000000" w:themeColor="text1"/>
          <w:lang w:val="sr-Cyrl-RS"/>
        </w:rPr>
        <w:t xml:space="preserve">моделовање </w:t>
      </w:r>
      <w:r w:rsidR="00922453" w:rsidRPr="0054523C">
        <w:rPr>
          <w:color w:val="000000" w:themeColor="text1"/>
          <w:lang w:val="sr-Cyrl-RS"/>
        </w:rPr>
        <w:t xml:space="preserve">свих </w:t>
      </w:r>
      <w:r w:rsidR="00C3339B" w:rsidRPr="0054523C">
        <w:rPr>
          <w:color w:val="000000" w:themeColor="text1"/>
          <w:lang w:val="sr-Cyrl-RS"/>
        </w:rPr>
        <w:t xml:space="preserve">неопходних </w:t>
      </w:r>
      <w:r w:rsidR="00675D00" w:rsidRPr="0054523C">
        <w:rPr>
          <w:color w:val="000000" w:themeColor="text1"/>
          <w:lang w:val="sr-Cyrl-RS"/>
        </w:rPr>
        <w:t>концепата</w:t>
      </w:r>
      <w:r w:rsidR="00922453" w:rsidRPr="0054523C">
        <w:rPr>
          <w:color w:val="000000" w:themeColor="text1"/>
          <w:lang w:val="sr-Cyrl-RS"/>
        </w:rPr>
        <w:t xml:space="preserve"> за иницијализацију веб </w:t>
      </w:r>
      <w:r w:rsidR="0079693A" w:rsidRPr="0054523C">
        <w:rPr>
          <w:color w:val="000000" w:themeColor="text1"/>
          <w:lang w:val="sr-Cyrl-RS"/>
        </w:rPr>
        <w:t xml:space="preserve">апликације. Ови концепти </w:t>
      </w:r>
      <w:r w:rsidR="00F647FE" w:rsidRPr="0054523C">
        <w:rPr>
          <w:color w:val="000000" w:themeColor="text1"/>
          <w:lang w:val="sr-Cyrl-RS"/>
        </w:rPr>
        <w:t xml:space="preserve">сврставају се </w:t>
      </w:r>
      <w:r w:rsidR="00675D00" w:rsidRPr="0054523C">
        <w:rPr>
          <w:color w:val="000000" w:themeColor="text1"/>
          <w:lang w:val="sr-Cyrl-RS"/>
        </w:rPr>
        <w:t xml:space="preserve">у пет </w:t>
      </w:r>
      <w:r w:rsidR="00FA4906" w:rsidRPr="0054523C">
        <w:rPr>
          <w:color w:val="000000" w:themeColor="text1"/>
          <w:lang w:val="sr-Cyrl-RS"/>
        </w:rPr>
        <w:t xml:space="preserve">главних </w:t>
      </w:r>
      <w:r w:rsidR="0079693A" w:rsidRPr="0054523C">
        <w:rPr>
          <w:color w:val="000000" w:themeColor="text1"/>
          <w:lang w:val="sr-Cyrl-RS"/>
        </w:rPr>
        <w:t>целина. На почетку, п</w:t>
      </w:r>
      <w:r w:rsidR="00675D00" w:rsidRPr="0054523C">
        <w:rPr>
          <w:color w:val="000000" w:themeColor="text1"/>
          <w:lang w:val="sr-Cyrl-RS"/>
        </w:rPr>
        <w:t>араметри који се односне на саму апликацију</w:t>
      </w:r>
      <w:r w:rsidR="0079693A" w:rsidRPr="0054523C">
        <w:rPr>
          <w:color w:val="000000" w:themeColor="text1"/>
          <w:lang w:val="sr-Cyrl-RS"/>
        </w:rPr>
        <w:t>,</w:t>
      </w:r>
      <w:r w:rsidR="00736F1D" w:rsidRPr="0054523C">
        <w:rPr>
          <w:color w:val="000000" w:themeColor="text1"/>
          <w:lang w:val="sr-Cyrl-RS"/>
        </w:rPr>
        <w:t xml:space="preserve"> односно њене метаподатке, ш</w:t>
      </w:r>
      <w:r w:rsidR="00C62E1C" w:rsidRPr="0054523C">
        <w:rPr>
          <w:color w:val="000000" w:themeColor="text1"/>
          <w:lang w:val="sr-Cyrl-RS"/>
        </w:rPr>
        <w:t xml:space="preserve">то омогућава брзу конфигурацију </w:t>
      </w:r>
      <w:r w:rsidR="0079693A" w:rsidRPr="0054523C">
        <w:rPr>
          <w:color w:val="000000" w:themeColor="text1"/>
          <w:lang w:val="sr-Cyrl-RS"/>
        </w:rPr>
        <w:t xml:space="preserve">апликације. </w:t>
      </w:r>
      <w:r w:rsidR="004F42D5" w:rsidRPr="0054523C">
        <w:rPr>
          <w:color w:val="000000" w:themeColor="text1"/>
          <w:lang w:val="sr-Cyrl-RS"/>
        </w:rPr>
        <w:t xml:space="preserve">Параметри базе података који омогућавају складиштење и руковање подацима </w:t>
      </w:r>
      <w:r w:rsidR="003B058C" w:rsidRPr="0054523C">
        <w:rPr>
          <w:color w:val="000000" w:themeColor="text1"/>
          <w:lang w:val="sr-Cyrl-RS"/>
        </w:rPr>
        <w:t>представља</w:t>
      </w:r>
      <w:r w:rsidR="004F42D5" w:rsidRPr="0054523C">
        <w:rPr>
          <w:color w:val="000000" w:themeColor="text1"/>
          <w:lang w:val="sr-Cyrl-RS"/>
        </w:rPr>
        <w:t>ју</w:t>
      </w:r>
      <w:r w:rsidR="003B058C" w:rsidRPr="0054523C">
        <w:rPr>
          <w:color w:val="000000" w:themeColor="text1"/>
          <w:lang w:val="sr-Cyrl-RS"/>
        </w:rPr>
        <w:t xml:space="preserve"> другу целину</w:t>
      </w:r>
      <w:r w:rsidR="00ED1F2F" w:rsidRPr="00C27620">
        <w:rPr>
          <w:color w:val="000000" w:themeColor="text1"/>
          <w:lang w:val="sr-Cyrl-RS"/>
        </w:rPr>
        <w:t xml:space="preserve">. </w:t>
      </w:r>
      <w:r w:rsidR="00ED1F2F" w:rsidRPr="0054523C">
        <w:rPr>
          <w:color w:val="000000" w:themeColor="text1"/>
          <w:lang w:val="sr-Cyrl-RS"/>
        </w:rPr>
        <w:t>С</w:t>
      </w:r>
      <w:r w:rsidR="006938CF" w:rsidRPr="0054523C">
        <w:rPr>
          <w:color w:val="000000" w:themeColor="text1"/>
          <w:lang w:val="sr-Cyrl-RS"/>
        </w:rPr>
        <w:t>ледећ</w:t>
      </w:r>
      <w:r w:rsidR="00ED1F2F" w:rsidRPr="0054523C">
        <w:rPr>
          <w:color w:val="000000" w:themeColor="text1"/>
          <w:lang w:val="sr-Cyrl-RS"/>
        </w:rPr>
        <w:t>а</w:t>
      </w:r>
      <w:r w:rsidR="006938CF" w:rsidRPr="0054523C">
        <w:rPr>
          <w:color w:val="000000" w:themeColor="text1"/>
          <w:lang w:val="sr-Cyrl-RS"/>
        </w:rPr>
        <w:t xml:space="preserve"> </w:t>
      </w:r>
      <w:r w:rsidR="001D19EE" w:rsidRPr="0054523C">
        <w:rPr>
          <w:color w:val="000000" w:themeColor="text1"/>
          <w:lang w:val="sr-Cyrl-RS"/>
        </w:rPr>
        <w:t>целин</w:t>
      </w:r>
      <w:r w:rsidR="00ED1F2F" w:rsidRPr="0054523C">
        <w:rPr>
          <w:color w:val="000000" w:themeColor="text1"/>
          <w:lang w:val="sr-Cyrl-RS"/>
        </w:rPr>
        <w:t>а</w:t>
      </w:r>
      <w:r w:rsidR="001D19EE" w:rsidRPr="0054523C">
        <w:rPr>
          <w:color w:val="000000" w:themeColor="text1"/>
          <w:lang w:val="sr-Cyrl-RS"/>
        </w:rPr>
        <w:t xml:space="preserve"> </w:t>
      </w:r>
      <w:r w:rsidR="00ED1F2F" w:rsidRPr="0054523C">
        <w:rPr>
          <w:color w:val="000000" w:themeColor="text1"/>
          <w:lang w:val="sr-Cyrl-RS"/>
        </w:rPr>
        <w:t>обухвата</w:t>
      </w:r>
      <w:r w:rsidR="005075A9" w:rsidRPr="0054523C">
        <w:rPr>
          <w:color w:val="000000" w:themeColor="text1"/>
          <w:lang w:val="sr-Cyrl-RS"/>
        </w:rPr>
        <w:t xml:space="preserve"> модел </w:t>
      </w:r>
      <w:r w:rsidR="00B71E6D" w:rsidRPr="0054523C">
        <w:rPr>
          <w:color w:val="000000" w:themeColor="text1"/>
          <w:lang w:val="sr-Cyrl-RS"/>
        </w:rPr>
        <w:t>структуре</w:t>
      </w:r>
      <w:r w:rsidR="002E3AB7" w:rsidRPr="0054523C">
        <w:rPr>
          <w:color w:val="000000" w:themeColor="text1"/>
          <w:lang w:val="sr-Cyrl-RS"/>
        </w:rPr>
        <w:t xml:space="preserve"> података </w:t>
      </w:r>
      <w:r w:rsidR="002E3AB7" w:rsidRPr="0054523C">
        <w:rPr>
          <w:color w:val="000000" w:themeColor="text1"/>
        </w:rPr>
        <w:t>с</w:t>
      </w:r>
      <w:proofErr w:type="spellStart"/>
      <w:r w:rsidR="002E3AB7" w:rsidRPr="0054523C">
        <w:rPr>
          <w:color w:val="000000" w:themeColor="text1"/>
          <w:lang w:val="sr-Cyrl-RS"/>
        </w:rPr>
        <w:t>кладиштених</w:t>
      </w:r>
      <w:proofErr w:type="spellEnd"/>
      <w:r w:rsidR="002E3AB7" w:rsidRPr="0054523C">
        <w:rPr>
          <w:color w:val="000000" w:themeColor="text1"/>
          <w:lang w:val="sr-Cyrl-RS"/>
        </w:rPr>
        <w:t xml:space="preserve"> у бази података.</w:t>
      </w:r>
      <w:r w:rsidR="00B00F82" w:rsidRPr="0054523C">
        <w:rPr>
          <w:color w:val="000000" w:themeColor="text1"/>
          <w:lang w:val="sr-Cyrl-RS"/>
        </w:rPr>
        <w:t xml:space="preserve"> </w:t>
      </w:r>
      <w:r w:rsidR="00B71E6D" w:rsidRPr="0054523C">
        <w:rPr>
          <w:color w:val="000000" w:themeColor="text1"/>
          <w:lang w:val="sr-Cyrl-RS"/>
        </w:rPr>
        <w:t xml:space="preserve">Модел података укључује ентитете који одговарају табелама у бази података. </w:t>
      </w:r>
      <w:r w:rsidR="00B00F82" w:rsidRPr="0054523C">
        <w:rPr>
          <w:color w:val="000000" w:themeColor="text1"/>
          <w:lang w:val="sr-Cyrl-RS"/>
        </w:rPr>
        <w:t>Слој за</w:t>
      </w:r>
      <w:r w:rsidR="003B058C" w:rsidRPr="0054523C">
        <w:rPr>
          <w:color w:val="000000" w:themeColor="text1"/>
          <w:lang w:val="sr-Cyrl-RS"/>
        </w:rPr>
        <w:t xml:space="preserve"> </w:t>
      </w:r>
      <w:r w:rsidR="00322573" w:rsidRPr="0054523C">
        <w:rPr>
          <w:color w:val="000000" w:themeColor="text1"/>
          <w:lang w:val="sr-Cyrl-RS"/>
        </w:rPr>
        <w:t>обраду захтева корисника је целина за себе и омогућава дефинисање контролера. Последња целина представља сигурносни сло</w:t>
      </w:r>
      <w:r w:rsidR="00A04FD3" w:rsidRPr="0054523C">
        <w:rPr>
          <w:color w:val="000000" w:themeColor="text1"/>
          <w:lang w:val="sr-Cyrl-RS"/>
        </w:rPr>
        <w:t>ј</w:t>
      </w:r>
      <w:r w:rsidR="00322573" w:rsidRPr="0054523C">
        <w:rPr>
          <w:color w:val="000000" w:themeColor="text1"/>
          <w:lang w:val="sr-Cyrl-RS"/>
        </w:rPr>
        <w:t xml:space="preserve"> који се односи на аутентификацију и контролу приступа корисника. </w:t>
      </w:r>
      <w:r w:rsidR="00AE0F6D" w:rsidRPr="0054523C">
        <w:rPr>
          <w:color w:val="000000" w:themeColor="text1"/>
          <w:lang w:val="sr-Cyrl-RS"/>
        </w:rPr>
        <w:t xml:space="preserve">Наменски језик </w:t>
      </w:r>
      <w:r w:rsidR="00CC7F39" w:rsidRPr="0054523C">
        <w:rPr>
          <w:rStyle w:val="fontstyle01"/>
          <w:rFonts w:ascii="Times New Roman" w:hAnsi="Times New Roman" w:cs="Times New Roman"/>
          <w:i/>
          <w:color w:val="000000" w:themeColor="text1"/>
          <w:szCs w:val="20"/>
          <w:lang w:val="en-US"/>
        </w:rPr>
        <w:t>securaDSL</w:t>
      </w:r>
      <w:r w:rsidR="00CC7F39" w:rsidRPr="0054523C">
        <w:rPr>
          <w:color w:val="000000" w:themeColor="text1"/>
          <w:lang w:val="sr-Cyrl-RS"/>
        </w:rPr>
        <w:t xml:space="preserve"> </w:t>
      </w:r>
      <w:r w:rsidR="00AE0F6D" w:rsidRPr="0054523C">
        <w:rPr>
          <w:color w:val="000000" w:themeColor="text1"/>
          <w:lang w:val="sr-Cyrl-RS"/>
        </w:rPr>
        <w:t>подрж</w:t>
      </w:r>
      <w:r w:rsidR="00394899" w:rsidRPr="0054523C">
        <w:rPr>
          <w:color w:val="000000" w:themeColor="text1"/>
          <w:lang w:val="sr-Cyrl-RS"/>
        </w:rPr>
        <w:t xml:space="preserve">ава конфигурацију </w:t>
      </w:r>
      <w:r w:rsidR="00394899">
        <w:rPr>
          <w:lang w:val="sr-Cyrl-RS"/>
        </w:rPr>
        <w:t>три безбеднос</w:t>
      </w:r>
      <w:r w:rsidR="00AE0F6D" w:rsidRPr="00A43182">
        <w:rPr>
          <w:lang w:val="sr-Cyrl-RS"/>
        </w:rPr>
        <w:t xml:space="preserve">на механизма у радном оквиру </w:t>
      </w:r>
      <w:r w:rsidR="00AE0F6D" w:rsidRPr="00A43182">
        <w:rPr>
          <w:i/>
          <w:lang w:val="sr-Cyrl-RS"/>
        </w:rPr>
        <w:t>Spring</w:t>
      </w:r>
      <w:r w:rsidR="00AE0F6D" w:rsidRPr="00A43182">
        <w:rPr>
          <w:lang w:val="sr-Cyrl-RS"/>
        </w:rPr>
        <w:t>:</w:t>
      </w:r>
    </w:p>
    <w:p w14:paraId="162D8E75" w14:textId="69538C13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>основну аутентификацију</w:t>
      </w:r>
      <w:r w:rsidRPr="00A43182">
        <w:rPr>
          <w:i/>
          <w:lang w:val="sr-Cyrl-RS"/>
        </w:rPr>
        <w:t>,</w:t>
      </w:r>
    </w:p>
    <w:p w14:paraId="6CBED4AD" w14:textId="47EBD9CF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 xml:space="preserve">аутентификација помоћу </w:t>
      </w:r>
      <w:r w:rsidR="008E3E25">
        <w:rPr>
          <w:i/>
          <w:lang w:val="en-US"/>
        </w:rPr>
        <w:t>JWT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токена и</w:t>
      </w:r>
    </w:p>
    <w:p w14:paraId="6FF1D732" w14:textId="4CF1749A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i/>
          <w:lang w:val="sr-Cyrl-RS"/>
        </w:rPr>
        <w:t>OAuth2.0.</w:t>
      </w:r>
    </w:p>
    <w:p w14:paraId="5E49CE21" w14:textId="0939241F" w:rsidR="00884B88" w:rsidRPr="00A43182" w:rsidRDefault="00AE0F6D" w:rsidP="00DE6F10">
      <w:pPr>
        <w:pStyle w:val="Obiantekst"/>
        <w:rPr>
          <w:lang w:val="sr-Cyrl-RS"/>
        </w:rPr>
      </w:pPr>
      <w:r w:rsidRPr="00A43182">
        <w:rPr>
          <w:lang w:val="sr-Cyrl-RS"/>
        </w:rPr>
        <w:t xml:space="preserve">Овим се обезбеђује флексибилност и могућност одабира </w:t>
      </w:r>
      <w:r w:rsidR="00E849D0" w:rsidRPr="00A43182">
        <w:rPr>
          <w:lang w:val="sr-Cyrl-RS"/>
        </w:rPr>
        <w:t>оптималног</w:t>
      </w:r>
      <w:r w:rsidRPr="00A43182">
        <w:rPr>
          <w:lang w:val="sr-Cyrl-RS"/>
        </w:rPr>
        <w:t xml:space="preserve"> безбедносног механизма у зависности од потреба и захтева система</w:t>
      </w:r>
      <w:r w:rsidR="00C84510" w:rsidRPr="00A43182">
        <w:rPr>
          <w:lang w:val="sr-Cyrl-RS"/>
        </w:rPr>
        <w:t>.</w:t>
      </w:r>
    </w:p>
    <w:p w14:paraId="702B793F" w14:textId="5AF4F963" w:rsidR="0000164B" w:rsidRPr="00A43182" w:rsidRDefault="0000164B" w:rsidP="00DE6F10">
      <w:pPr>
        <w:pStyle w:val="Obiantekst"/>
        <w:rPr>
          <w:i/>
          <w:lang w:val="sr-Cyrl-RS"/>
        </w:rPr>
      </w:pPr>
      <w:r w:rsidRPr="00A43182">
        <w:rPr>
          <w:lang w:val="sr-Cyrl-RS"/>
        </w:rPr>
        <w:tab/>
        <w:t xml:space="preserve">Иако је примарна намена наменског језик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конфигурација безбедносних аспеката, корисницима је омогућена и конфигурација </w:t>
      </w:r>
      <w:r w:rsidR="00567F71" w:rsidRPr="00A43182">
        <w:rPr>
          <w:lang w:val="sr-Cyrl-RS"/>
        </w:rPr>
        <w:t xml:space="preserve">веб апликације без </w:t>
      </w:r>
      <w:r w:rsidR="00394899">
        <w:rPr>
          <w:lang w:val="sr-Cyrl-RS"/>
        </w:rPr>
        <w:t>тог</w:t>
      </w:r>
      <w:r w:rsidR="00567F71" w:rsidRPr="00A43182">
        <w:rPr>
          <w:lang w:val="sr-Cyrl-RS"/>
        </w:rPr>
        <w:t xml:space="preserve"> слоја. Претходно наведене целине је могуће комбиновати </w:t>
      </w:r>
      <w:r w:rsidR="00FD52EF" w:rsidRPr="00A43182">
        <w:rPr>
          <w:lang w:val="sr-Cyrl-RS"/>
        </w:rPr>
        <w:t>уз ограничења која ће бити наведена у наставку поглавља</w:t>
      </w:r>
      <w:r w:rsidR="00567F71" w:rsidRPr="00A43182">
        <w:rPr>
          <w:lang w:val="sr-Cyrl-RS"/>
        </w:rPr>
        <w:t>.</w:t>
      </w:r>
      <w:r w:rsidR="005C75F6" w:rsidRPr="00A43182">
        <w:rPr>
          <w:lang w:val="sr-Cyrl-RS"/>
        </w:rPr>
        <w:t xml:space="preserve"> Кори</w:t>
      </w:r>
      <w:r w:rsidR="0080491D" w:rsidRPr="00A43182">
        <w:rPr>
          <w:lang w:val="sr-Cyrl-RS"/>
        </w:rPr>
        <w:t>шћење</w:t>
      </w:r>
      <w:r w:rsidR="005C75F6" w:rsidRPr="00A43182">
        <w:rPr>
          <w:lang w:val="sr-Cyrl-RS"/>
        </w:rPr>
        <w:t xml:space="preserve">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B8321F">
        <w:rPr>
          <w:i/>
          <w:lang w:val="sr-Cyrl-RS"/>
        </w:rPr>
        <w:t>,</w:t>
      </w:r>
      <w:r w:rsidR="005C75F6" w:rsidRPr="00A43182">
        <w:rPr>
          <w:lang w:val="sr-Cyrl-RS"/>
        </w:rPr>
        <w:t xml:space="preserve"> доменски</w:t>
      </w:r>
      <w:r w:rsidR="0080491D" w:rsidRPr="00A43182">
        <w:rPr>
          <w:lang w:val="sr-Cyrl-RS"/>
        </w:rPr>
        <w:t>м</w:t>
      </w:r>
      <w:r w:rsidR="005C75F6" w:rsidRPr="00A43182">
        <w:rPr>
          <w:lang w:val="sr-Cyrl-RS"/>
        </w:rPr>
        <w:t xml:space="preserve"> експерти</w:t>
      </w:r>
      <w:r w:rsidR="0080491D" w:rsidRPr="00A43182">
        <w:rPr>
          <w:lang w:val="sr-Cyrl-RS"/>
        </w:rPr>
        <w:t>ма</w:t>
      </w:r>
      <w:r w:rsidR="005C75F6" w:rsidRPr="00A43182">
        <w:rPr>
          <w:lang w:val="sr-Cyrl-RS"/>
        </w:rPr>
        <w:t xml:space="preserve"> </w:t>
      </w:r>
      <w:r w:rsidR="0080491D" w:rsidRPr="00A43182">
        <w:rPr>
          <w:lang w:val="sr-Cyrl-RS"/>
        </w:rPr>
        <w:t>знатно убрзава и олакшава</w:t>
      </w:r>
      <w:r w:rsidR="005C75F6" w:rsidRPr="00A43182">
        <w:rPr>
          <w:lang w:val="sr-Cyrl-RS"/>
        </w:rPr>
        <w:t xml:space="preserve"> процес развоја сигурних веб апликација у радном оквиру </w:t>
      </w:r>
      <w:r w:rsidR="005C75F6" w:rsidRPr="00A43182">
        <w:rPr>
          <w:i/>
          <w:lang w:val="sr-Cyrl-RS"/>
        </w:rPr>
        <w:t>Spring</w:t>
      </w:r>
      <w:r w:rsidR="004F592A" w:rsidRPr="00A43182">
        <w:rPr>
          <w:i/>
          <w:lang w:val="sr-Cyrl-RS"/>
        </w:rPr>
        <w:t>.</w:t>
      </w:r>
    </w:p>
    <w:p w14:paraId="0866612E" w14:textId="20AE756D" w:rsidR="00543C75" w:rsidRPr="00A43182" w:rsidRDefault="00543C75" w:rsidP="00543C75">
      <w:pPr>
        <w:pStyle w:val="Heading2"/>
        <w:rPr>
          <w:lang w:val="sr-Cyrl-RS"/>
        </w:rPr>
      </w:pPr>
      <w:bookmarkStart w:id="16" w:name="_Toc144365504"/>
      <w:r w:rsidRPr="00A43182">
        <w:rPr>
          <w:lang w:val="sr-Cyrl-RS"/>
        </w:rPr>
        <w:t>Апстрактна синтакса</w:t>
      </w:r>
      <w:bookmarkEnd w:id="16"/>
    </w:p>
    <w:p w14:paraId="3D28914E" w14:textId="06084D66" w:rsidR="006314C8" w:rsidRPr="00A43182" w:rsidRDefault="00B90D60" w:rsidP="00675D0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Апстрактна </w:t>
      </w:r>
      <w:r w:rsidR="00DF0C60" w:rsidRPr="00A43182">
        <w:rPr>
          <w:lang w:val="sr-Cyrl-RS"/>
        </w:rPr>
        <w:t>синтакса</w:t>
      </w:r>
      <w:r w:rsidRPr="00A43182">
        <w:rPr>
          <w:lang w:val="sr-Cyrl-RS"/>
        </w:rPr>
        <w:t xml:space="preserve"> омогућава опис структуре наменског језика</w:t>
      </w:r>
      <w:r w:rsidR="004F4941" w:rsidRPr="00A43182">
        <w:rPr>
          <w:lang w:val="sr-Cyrl-RS"/>
        </w:rPr>
        <w:t xml:space="preserve">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lang w:val="sr-Cyrl-RS"/>
        </w:rPr>
        <w:t xml:space="preserve"> </w:t>
      </w:r>
      <w:r w:rsidR="004F4941" w:rsidRPr="00A43182">
        <w:rPr>
          <w:lang w:val="sr-Cyrl-RS"/>
        </w:rPr>
        <w:t>и представљена је помоћу мета-модела</w:t>
      </w:r>
      <w:r w:rsidR="00CA4BBF" w:rsidRPr="00A43182">
        <w:rPr>
          <w:lang w:val="sr-Cyrl-RS"/>
        </w:rPr>
        <w:t xml:space="preserve"> (</w:t>
      </w:r>
      <w:r w:rsidR="001C3F13">
        <w:rPr>
          <w:lang w:val="sr-Cyrl-RS"/>
        </w:rPr>
        <w:t>С</w:t>
      </w:r>
      <w:r w:rsidR="00CA4BBF" w:rsidRPr="00A43182">
        <w:rPr>
          <w:lang w:val="sr-Cyrl-RS"/>
        </w:rPr>
        <w:t>лика 4.1)</w:t>
      </w:r>
      <w:r w:rsidRPr="00A43182">
        <w:rPr>
          <w:lang w:val="sr-Cyrl-RS"/>
        </w:rPr>
        <w:t xml:space="preserve">. </w:t>
      </w:r>
    </w:p>
    <w:p w14:paraId="06819985" w14:textId="078E06EB" w:rsidR="00F3674B" w:rsidRPr="00A43182" w:rsidRDefault="00F3674B" w:rsidP="00F3674B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 даљем тексту дат је опис концепата апстрактне</w:t>
      </w:r>
      <w:r w:rsidR="00EE633E" w:rsidRPr="00A43182">
        <w:rPr>
          <w:lang w:val="sr-Cyrl-RS"/>
        </w:rPr>
        <w:t xml:space="preserve"> синтаксе</w:t>
      </w:r>
      <w:r w:rsidRPr="00A43182">
        <w:rPr>
          <w:lang w:val="sr-Cyrl-RS"/>
        </w:rPr>
        <w:t xml:space="preserve"> где су енглески називи концепата који су приказани на </w:t>
      </w:r>
      <w:r w:rsidR="00A2142D">
        <w:rPr>
          <w:lang w:val="sr-Cyrl-RS"/>
        </w:rPr>
        <w:t>С</w:t>
      </w:r>
      <w:r w:rsidRPr="00A43182">
        <w:rPr>
          <w:lang w:val="sr-Cyrl-RS"/>
        </w:rPr>
        <w:t xml:space="preserve">лици </w:t>
      </w:r>
      <w:r w:rsidR="00A2142D">
        <w:rPr>
          <w:lang w:val="sr-Cyrl-RS"/>
        </w:rPr>
        <w:t xml:space="preserve">4.1 </w:t>
      </w:r>
      <w:r w:rsidRPr="00A43182">
        <w:rPr>
          <w:lang w:val="sr-Cyrl-RS"/>
        </w:rPr>
        <w:t>наведени курзивом.</w:t>
      </w:r>
    </w:p>
    <w:p w14:paraId="7884B8A3" w14:textId="7244259F" w:rsidR="00CE7F6B" w:rsidRPr="00A43182" w:rsidRDefault="00B35751" w:rsidP="009559E9">
      <w:pPr>
        <w:pStyle w:val="Obiantekst"/>
        <w:jc w:val="center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w:drawing>
          <wp:inline distT="0" distB="0" distL="0" distR="0" wp14:anchorId="0E9BB6AF" wp14:editId="75208F0D">
            <wp:extent cx="5595483" cy="5632034"/>
            <wp:effectExtent l="0" t="0" r="571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483" cy="5632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0BA46439" w:rsidR="00D55CCA" w:rsidRPr="00A43182" w:rsidRDefault="00060C2D" w:rsidP="00615F75">
      <w:pPr>
        <w:pStyle w:val="Labelaslike"/>
        <w:rPr>
          <w:lang w:val="sr-Cyrl-RS"/>
        </w:rPr>
      </w:pPr>
      <w:r>
        <w:rPr>
          <w:lang w:val="sr-Cyrl-RS"/>
        </w:rPr>
        <w:t>Слика 4.1 – Апстрак</w:t>
      </w:r>
      <w:r w:rsidR="00A02F34" w:rsidRPr="00A43182">
        <w:rPr>
          <w:lang w:val="sr-Cyrl-RS"/>
        </w:rPr>
        <w:t>т</w:t>
      </w:r>
      <w:r>
        <w:rPr>
          <w:lang w:val="sr-Cyrl-RS"/>
        </w:rPr>
        <w:t>н</w:t>
      </w:r>
      <w:r w:rsidR="00A02F34" w:rsidRPr="00A43182">
        <w:rPr>
          <w:lang w:val="sr-Cyrl-RS"/>
        </w:rPr>
        <w:t xml:space="preserve">а синтакса наменског језика </w:t>
      </w:r>
      <w:proofErr w:type="spellStart"/>
      <w:r w:rsidR="00A02F34" w:rsidRPr="00A43182">
        <w:rPr>
          <w:i/>
          <w:lang w:val="sr-Cyrl-RS"/>
        </w:rPr>
        <w:t>secur</w:t>
      </w:r>
      <w:proofErr w:type="spellEnd"/>
      <w:r w:rsidR="00CC7F39">
        <w:rPr>
          <w:i/>
          <w:lang w:val="en-US"/>
        </w:rPr>
        <w:t>a</w:t>
      </w:r>
      <w:r w:rsidR="00A02F34" w:rsidRPr="00A43182">
        <w:rPr>
          <w:i/>
          <w:lang w:val="sr-Cyrl-RS"/>
        </w:rPr>
        <w:t>DSL</w:t>
      </w:r>
      <w:r w:rsidR="00A02F34" w:rsidRPr="00A43182">
        <w:rPr>
          <w:lang w:val="sr-Cyrl-RS"/>
        </w:rPr>
        <w:t xml:space="preserve"> </w:t>
      </w:r>
    </w:p>
    <w:p w14:paraId="1DE79FC9" w14:textId="117B3019" w:rsidR="00E954A3" w:rsidRPr="00A43182" w:rsidRDefault="001A6A1C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ренски концепт </w:t>
      </w:r>
      <w:r w:rsidR="00142BCC" w:rsidRPr="00A43182">
        <w:rPr>
          <w:lang w:val="sr-Cyrl-RS"/>
        </w:rPr>
        <w:t>апстрактне синтаксе је апликација</w:t>
      </w:r>
      <w:r w:rsidRPr="00A43182">
        <w:rPr>
          <w:lang w:val="sr-Cyrl-RS"/>
        </w:rPr>
        <w:t xml:space="preserve"> (</w:t>
      </w:r>
      <w:proofErr w:type="spellStart"/>
      <w:r w:rsidRPr="00A43182">
        <w:rPr>
          <w:i/>
          <w:lang w:val="sr-Cyrl-RS"/>
        </w:rPr>
        <w:t>Application</w:t>
      </w:r>
      <w:proofErr w:type="spellEnd"/>
      <w:r w:rsidR="00142BCC" w:rsidRPr="00A43182">
        <w:rPr>
          <w:lang w:val="sr-Cyrl-RS"/>
        </w:rPr>
        <w:t>)</w:t>
      </w:r>
      <w:r w:rsidR="00C60090" w:rsidRPr="00A43182">
        <w:rPr>
          <w:lang w:val="sr-Cyrl-RS"/>
        </w:rPr>
        <w:t xml:space="preserve"> и садржи податке о параметрима нео</w:t>
      </w:r>
      <w:r w:rsidR="00C136C4">
        <w:rPr>
          <w:lang w:val="sr-Cyrl-RS"/>
        </w:rPr>
        <w:t>п</w:t>
      </w:r>
      <w:r w:rsidR="00C60090" w:rsidRPr="00A43182">
        <w:rPr>
          <w:lang w:val="sr-Cyrl-RS"/>
        </w:rPr>
        <w:t xml:space="preserve">ходним за иницијализацију апликације. </w:t>
      </w:r>
      <w:r w:rsidR="00224C50" w:rsidRPr="00A43182">
        <w:rPr>
          <w:lang w:val="sr-Cyrl-RS"/>
        </w:rPr>
        <w:t>Кориснику је остављена</w:t>
      </w:r>
      <w:r w:rsidR="00EB5260">
        <w:rPr>
          <w:lang w:val="sr-Cyrl-RS"/>
        </w:rPr>
        <w:t xml:space="preserve"> и</w:t>
      </w:r>
      <w:r w:rsidR="00224C50" w:rsidRPr="00A43182">
        <w:rPr>
          <w:lang w:val="sr-Cyrl-RS"/>
        </w:rPr>
        <w:t xml:space="preserve"> могућност проширења апликације додатним </w:t>
      </w:r>
      <w:r w:rsidR="000024D7" w:rsidRPr="00A43182">
        <w:rPr>
          <w:lang w:val="sr-Cyrl-RS"/>
        </w:rPr>
        <w:t>концептима</w:t>
      </w:r>
      <w:r w:rsidR="00224C50" w:rsidRPr="00A43182">
        <w:rPr>
          <w:lang w:val="sr-Cyrl-RS"/>
        </w:rPr>
        <w:t xml:space="preserve">. Могуће је </w:t>
      </w:r>
      <w:r w:rsidR="00272059" w:rsidRPr="00A43182">
        <w:rPr>
          <w:lang w:val="sr-Cyrl-RS"/>
        </w:rPr>
        <w:t>п</w:t>
      </w:r>
      <w:r w:rsidR="004A5256" w:rsidRPr="00A43182">
        <w:rPr>
          <w:lang w:val="sr-Cyrl-RS"/>
        </w:rPr>
        <w:t>одесити параметре за повез</w:t>
      </w:r>
      <w:r w:rsidR="00272059" w:rsidRPr="00A43182">
        <w:rPr>
          <w:lang w:val="sr-Cyrl-RS"/>
        </w:rPr>
        <w:t>ивање са</w:t>
      </w:r>
      <w:r w:rsidR="00224C50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базом</w:t>
      </w:r>
      <w:r w:rsidR="00224C50" w:rsidRPr="00A43182">
        <w:rPr>
          <w:lang w:val="sr-Cyrl-RS"/>
        </w:rPr>
        <w:t xml:space="preserve"> података </w:t>
      </w:r>
      <w:r w:rsidR="005351AD" w:rsidRPr="00A43182">
        <w:rPr>
          <w:i/>
          <w:lang w:val="sr-Cyrl-RS"/>
        </w:rPr>
        <w:t>(</w:t>
      </w:r>
      <w:proofErr w:type="spellStart"/>
      <w:r w:rsidR="005351AD" w:rsidRPr="00A43182">
        <w:rPr>
          <w:i/>
          <w:lang w:val="sr-Cyrl-RS"/>
        </w:rPr>
        <w:t>Database</w:t>
      </w:r>
      <w:proofErr w:type="spellEnd"/>
      <w:r w:rsidR="005351AD" w:rsidRPr="00A43182">
        <w:rPr>
          <w:i/>
          <w:lang w:val="sr-Cyrl-RS"/>
        </w:rPr>
        <w:t>)</w:t>
      </w:r>
      <w:r w:rsidR="00272059" w:rsidRPr="00A43182">
        <w:rPr>
          <w:lang w:val="sr-Cyrl-RS"/>
        </w:rPr>
        <w:t>, а</w:t>
      </w:r>
      <w:r w:rsidR="00DB53A6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п</w:t>
      </w:r>
      <w:r w:rsidR="00DB53A6" w:rsidRPr="00A43182">
        <w:rPr>
          <w:lang w:val="sr-Cyrl-RS"/>
        </w:rPr>
        <w:t>оред тога,</w:t>
      </w:r>
      <w:r w:rsidR="00272059" w:rsidRPr="00A43182">
        <w:rPr>
          <w:lang w:val="sr-Cyrl-RS"/>
        </w:rPr>
        <w:t xml:space="preserve"> могу се дефинисати ентитети (</w:t>
      </w:r>
      <w:proofErr w:type="spellStart"/>
      <w:r w:rsidR="00272059" w:rsidRPr="00A43182">
        <w:rPr>
          <w:i/>
          <w:lang w:val="sr-Cyrl-RS"/>
        </w:rPr>
        <w:t>Entity</w:t>
      </w:r>
      <w:proofErr w:type="spellEnd"/>
      <w:r w:rsidR="00272059" w:rsidRPr="00A43182">
        <w:rPr>
          <w:lang w:val="sr-Cyrl-RS"/>
        </w:rPr>
        <w:t>) који се односе на кориснике (</w:t>
      </w:r>
      <w:proofErr w:type="spellStart"/>
      <w:r w:rsidR="00272059" w:rsidRPr="00A43182">
        <w:rPr>
          <w:i/>
          <w:lang w:val="sr-Cyrl-RS"/>
        </w:rPr>
        <w:t>User</w:t>
      </w:r>
      <w:proofErr w:type="spellEnd"/>
      <w:r w:rsidR="00272059" w:rsidRPr="00A43182">
        <w:rPr>
          <w:lang w:val="sr-Cyrl-RS"/>
        </w:rPr>
        <w:t xml:space="preserve">) и </w:t>
      </w:r>
      <w:r w:rsidR="00C922E1">
        <w:rPr>
          <w:lang w:val="sr-Cyrl-RS"/>
        </w:rPr>
        <w:t>улоге</w:t>
      </w:r>
      <w:r w:rsidR="00C922E1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(</w:t>
      </w:r>
      <w:proofErr w:type="spellStart"/>
      <w:r w:rsidR="00272059" w:rsidRPr="00A43182">
        <w:rPr>
          <w:i/>
          <w:lang w:val="sr-Cyrl-RS"/>
        </w:rPr>
        <w:t>Role</w:t>
      </w:r>
      <w:proofErr w:type="spellEnd"/>
      <w:r w:rsidR="00272059" w:rsidRPr="00A43182">
        <w:rPr>
          <w:lang w:val="sr-Cyrl-RS"/>
        </w:rPr>
        <w:t xml:space="preserve">). </w:t>
      </w:r>
      <w:r w:rsidR="004A5256" w:rsidRPr="00A43182">
        <w:rPr>
          <w:lang w:val="sr-Cyrl-RS"/>
        </w:rPr>
        <w:t>Пр</w:t>
      </w:r>
      <w:r w:rsidR="00BD3078" w:rsidRPr="00A43182">
        <w:rPr>
          <w:lang w:val="sr-Cyrl-RS"/>
        </w:rPr>
        <w:t>и деф</w:t>
      </w:r>
      <w:r w:rsidR="004A5256" w:rsidRPr="00A43182">
        <w:rPr>
          <w:lang w:val="sr-Cyrl-RS"/>
        </w:rPr>
        <w:t>инисању ентитета, неопходно је навести обележја (</w:t>
      </w:r>
      <w:r w:rsidR="004A5256" w:rsidRPr="00A43182">
        <w:rPr>
          <w:i/>
          <w:lang w:val="sr-Cyrl-RS"/>
        </w:rPr>
        <w:t>Attribute</w:t>
      </w:r>
      <w:r w:rsidR="004A5256" w:rsidRPr="00A43182">
        <w:rPr>
          <w:lang w:val="sr-Cyrl-RS"/>
        </w:rPr>
        <w:t>)</w:t>
      </w:r>
      <w:r w:rsidR="000024D7" w:rsidRPr="00A43182">
        <w:rPr>
          <w:lang w:val="sr-Cyrl-RS"/>
        </w:rPr>
        <w:t xml:space="preserve"> за сваки ентитет</w:t>
      </w:r>
      <w:r w:rsidR="004A5256" w:rsidRPr="00A43182">
        <w:rPr>
          <w:lang w:val="sr-Cyrl-RS"/>
        </w:rPr>
        <w:t xml:space="preserve">. </w:t>
      </w:r>
      <w:r w:rsidR="006F111F" w:rsidRPr="00A43182">
        <w:rPr>
          <w:lang w:val="sr-Cyrl-RS"/>
        </w:rPr>
        <w:t>Концепт који се односи на обраду захтева корисника (</w:t>
      </w:r>
      <w:proofErr w:type="spellStart"/>
      <w:r w:rsidR="006F111F" w:rsidRPr="00A43182">
        <w:rPr>
          <w:i/>
          <w:lang w:val="sr-Cyrl-RS"/>
        </w:rPr>
        <w:t>Controller</w:t>
      </w:r>
      <w:proofErr w:type="spellEnd"/>
      <w:r w:rsidR="006F111F" w:rsidRPr="00A43182">
        <w:rPr>
          <w:lang w:val="sr-Cyrl-RS"/>
        </w:rPr>
        <w:t xml:space="preserve">) </w:t>
      </w:r>
      <w:r w:rsidR="00D23F86" w:rsidRPr="00A43182">
        <w:rPr>
          <w:lang w:val="sr-Cyrl-RS"/>
        </w:rPr>
        <w:t xml:space="preserve">је повезан са концептом </w:t>
      </w:r>
      <w:proofErr w:type="spellStart"/>
      <w:r w:rsidR="00D23F86" w:rsidRPr="00A43182">
        <w:rPr>
          <w:i/>
          <w:lang w:val="sr-Cyrl-RS"/>
        </w:rPr>
        <w:t>Endpoint</w:t>
      </w:r>
      <w:proofErr w:type="spellEnd"/>
      <w:r w:rsidR="00D23F86" w:rsidRPr="00A43182">
        <w:rPr>
          <w:i/>
          <w:lang w:val="sr-Cyrl-RS"/>
        </w:rPr>
        <w:t xml:space="preserve"> </w:t>
      </w:r>
      <w:r w:rsidR="00D23F86" w:rsidRPr="00A43182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 w:rsidRPr="00A43182">
        <w:rPr>
          <w:lang w:val="sr-Cyrl-RS"/>
        </w:rPr>
        <w:t xml:space="preserve">. Навођењем </w:t>
      </w:r>
      <w:r w:rsidR="006E3529" w:rsidRPr="00A43182">
        <w:rPr>
          <w:lang w:val="sr-Cyrl-RS"/>
        </w:rPr>
        <w:t>инстанци</w:t>
      </w:r>
      <w:r w:rsidR="006E46D5" w:rsidRPr="00A43182">
        <w:rPr>
          <w:lang w:val="sr-Cyrl-RS"/>
        </w:rPr>
        <w:t xml:space="preserve"> </w:t>
      </w:r>
      <w:r w:rsidR="004C7348">
        <w:rPr>
          <w:lang w:val="sr-Cyrl-RS"/>
        </w:rPr>
        <w:t>улога</w:t>
      </w:r>
      <w:r w:rsidR="004C7348" w:rsidRPr="00A43182">
        <w:rPr>
          <w:lang w:val="sr-Cyrl-RS"/>
        </w:rPr>
        <w:t xml:space="preserve"> </w:t>
      </w:r>
      <w:r w:rsidR="006E46D5" w:rsidRPr="00A43182">
        <w:rPr>
          <w:lang w:val="sr-Cyrl-RS"/>
        </w:rPr>
        <w:t>(</w:t>
      </w:r>
      <w:r w:rsidR="006E46D5" w:rsidRPr="00A43182">
        <w:rPr>
          <w:i/>
          <w:lang w:val="sr-Cyrl-RS"/>
        </w:rPr>
        <w:t>RoleInstance</w:t>
      </w:r>
      <w:r w:rsidR="00FC1905">
        <w:rPr>
          <w:lang w:val="sr-Cyrl-RS"/>
        </w:rPr>
        <w:t xml:space="preserve">) које се налазе </w:t>
      </w:r>
      <w:r w:rsidR="006E46D5" w:rsidRPr="00A43182">
        <w:rPr>
          <w:lang w:val="sr-Cyrl-RS"/>
        </w:rPr>
        <w:t xml:space="preserve">у систему и повезивањем са одређеним </w:t>
      </w:r>
      <w:r w:rsidR="00F5541B" w:rsidRPr="0054523C">
        <w:rPr>
          <w:color w:val="000000" w:themeColor="text1"/>
          <w:lang w:val="sr-Cyrl-RS"/>
        </w:rPr>
        <w:t>методама</w:t>
      </w:r>
      <w:r w:rsidR="006E46D5" w:rsidRPr="0054523C">
        <w:rPr>
          <w:color w:val="000000" w:themeColor="text1"/>
          <w:lang w:val="sr-Cyrl-RS"/>
        </w:rPr>
        <w:t xml:space="preserve"> </w:t>
      </w:r>
      <w:r w:rsidR="006E46D5" w:rsidRPr="00A43182">
        <w:rPr>
          <w:lang w:val="sr-Cyrl-RS"/>
        </w:rPr>
        <w:t>омогућена је контрола приступа.</w:t>
      </w:r>
      <w:r w:rsidR="00B54405" w:rsidRPr="00A43182">
        <w:rPr>
          <w:lang w:val="sr-Cyrl-RS"/>
        </w:rPr>
        <w:t xml:space="preserve"> </w:t>
      </w:r>
      <w:r w:rsidR="004220A6" w:rsidRPr="00A43182">
        <w:rPr>
          <w:lang w:val="sr-Cyrl-RS"/>
        </w:rPr>
        <w:t>Контролер за аутентификацију (</w:t>
      </w:r>
      <w:proofErr w:type="spellStart"/>
      <w:r w:rsidR="004220A6" w:rsidRPr="00A43182">
        <w:rPr>
          <w:i/>
          <w:lang w:val="sr-Cyrl-RS"/>
        </w:rPr>
        <w:t>Authentication</w:t>
      </w:r>
      <w:proofErr w:type="spellEnd"/>
      <w:r w:rsidR="004220A6" w:rsidRPr="00A43182">
        <w:rPr>
          <w:lang w:val="sr-Cyrl-RS"/>
        </w:rPr>
        <w:t>) може да садржи методе за регистрацију, пријаву</w:t>
      </w:r>
      <w:r w:rsidR="00B54405" w:rsidRPr="00A43182">
        <w:rPr>
          <w:lang w:val="sr-Cyrl-RS"/>
        </w:rPr>
        <w:t xml:space="preserve"> на систем и одјаву са система.</w:t>
      </w:r>
    </w:p>
    <w:p w14:paraId="69B92819" w14:textId="4F0B2901" w:rsidR="00462B24" w:rsidRPr="00A43182" w:rsidRDefault="00462B24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Посебан део апстрактне синтаксе односи се на сигурносни слој (</w:t>
      </w:r>
      <w:proofErr w:type="spellStart"/>
      <w:r w:rsidRPr="00A43182">
        <w:rPr>
          <w:i/>
          <w:lang w:val="sr-Cyrl-RS"/>
        </w:rPr>
        <w:t>Security</w:t>
      </w:r>
      <w:proofErr w:type="spellEnd"/>
      <w:r w:rsidRPr="00A43182">
        <w:rPr>
          <w:lang w:val="sr-Cyrl-RS"/>
        </w:rPr>
        <w:t xml:space="preserve">), </w:t>
      </w:r>
      <w:r w:rsidR="00771271" w:rsidRPr="00A43182">
        <w:rPr>
          <w:lang w:val="sr-Cyrl-RS"/>
        </w:rPr>
        <w:t>где су подржана три безбедносна механизма: основна аутентификација (</w:t>
      </w:r>
      <w:r w:rsidR="00771271" w:rsidRPr="00A43182">
        <w:rPr>
          <w:i/>
          <w:lang w:val="sr-Cyrl-RS"/>
        </w:rPr>
        <w:t>BasicAuthentication</w:t>
      </w:r>
      <w:r w:rsidR="00771271" w:rsidRPr="00A43182">
        <w:rPr>
          <w:lang w:val="sr-Cyrl-RS"/>
        </w:rPr>
        <w:t xml:space="preserve">), аутентификација заснована на </w:t>
      </w:r>
      <w:r w:rsidR="00771271" w:rsidRPr="00A43182">
        <w:rPr>
          <w:i/>
          <w:lang w:val="sr-Cyrl-RS"/>
        </w:rPr>
        <w:t xml:space="preserve">JWT </w:t>
      </w:r>
      <w:r w:rsidR="00771271" w:rsidRPr="00A43182">
        <w:rPr>
          <w:lang w:val="sr-Cyrl-RS"/>
        </w:rPr>
        <w:t>токенима (</w:t>
      </w:r>
      <w:r w:rsidR="00771271" w:rsidRPr="00A43182">
        <w:rPr>
          <w:i/>
          <w:lang w:val="sr-Cyrl-RS"/>
        </w:rPr>
        <w:t>JWT</w:t>
      </w:r>
      <w:r w:rsidR="00771271" w:rsidRPr="00A43182">
        <w:rPr>
          <w:lang w:val="sr-Cyrl-RS"/>
        </w:rPr>
        <w:t xml:space="preserve">) и </w:t>
      </w:r>
      <w:r w:rsidR="00771271" w:rsidRPr="00A43182">
        <w:rPr>
          <w:i/>
          <w:lang w:val="sr-Cyrl-RS"/>
        </w:rPr>
        <w:t xml:space="preserve">OAuth2.0 </w:t>
      </w:r>
      <w:r w:rsidR="00771271" w:rsidRPr="00A43182">
        <w:rPr>
          <w:lang w:val="sr-Cyrl-RS"/>
        </w:rPr>
        <w:t xml:space="preserve">аутентификација </w:t>
      </w:r>
      <w:r w:rsidR="00771271" w:rsidRPr="00A43182">
        <w:rPr>
          <w:i/>
          <w:lang w:val="sr-Cyrl-RS"/>
        </w:rPr>
        <w:t xml:space="preserve">(OAuth2). </w:t>
      </w:r>
      <w:r w:rsidR="00F10D02" w:rsidRPr="00A4318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 w:rsidRPr="00A43182">
        <w:rPr>
          <w:lang w:val="sr-Cyrl-RS"/>
        </w:rPr>
        <w:t xml:space="preserve">адекватним </w:t>
      </w:r>
      <w:r w:rsidR="00F10D02" w:rsidRPr="00A43182">
        <w:rPr>
          <w:lang w:val="sr-Cyrl-RS"/>
        </w:rPr>
        <w:t>концептима.</w:t>
      </w:r>
    </w:p>
    <w:p w14:paraId="6AF1B75D" w14:textId="5BAAB516" w:rsidR="004220A6" w:rsidRPr="00A43182" w:rsidRDefault="00C2102F" w:rsidP="00B5440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 w:rsidRPr="00A43182">
        <w:rPr>
          <w:lang w:val="sr-Cyrl-RS"/>
        </w:rPr>
        <w:t xml:space="preserve">ваква апстрактна </w:t>
      </w:r>
      <w:r w:rsidR="00B54405" w:rsidRPr="00A43182">
        <w:rPr>
          <w:lang w:val="sr-Cyrl-RS"/>
        </w:rPr>
        <w:t>синтакса омог</w:t>
      </w:r>
      <w:r w:rsidR="00BD3078" w:rsidRPr="00A43182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7ACBAEDF" w:rsidR="006C76FB" w:rsidRPr="00A43182" w:rsidRDefault="006C76FB" w:rsidP="00B54405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lang w:val="sr-Cyrl-RS"/>
        </w:rPr>
        <w:t xml:space="preserve"> </w:t>
      </w:r>
      <w:r w:rsidRPr="00A43182">
        <w:rPr>
          <w:lang w:val="sr-Cyrl-RS"/>
        </w:rPr>
        <w:t>уз опи</w:t>
      </w:r>
      <w:r w:rsidR="00CD2FA6" w:rsidRPr="00A43182">
        <w:rPr>
          <w:lang w:val="sr-Cyrl-RS"/>
        </w:rPr>
        <w:t>с</w:t>
      </w:r>
      <w:r w:rsidRPr="00A43182">
        <w:rPr>
          <w:lang w:val="sr-Cyrl-RS"/>
        </w:rPr>
        <w:t xml:space="preserve"> обележја и асоцијација концепата.</w:t>
      </w:r>
      <w:r w:rsidR="00F001B4" w:rsidRPr="00A43182">
        <w:rPr>
          <w:lang w:val="sr-Cyrl-RS"/>
        </w:rPr>
        <w:t xml:space="preserve"> Поред тога, наведена су</w:t>
      </w:r>
      <w:r w:rsidR="00184F72" w:rsidRPr="00A43182">
        <w:rPr>
          <w:lang w:val="sr-Cyrl-RS"/>
        </w:rPr>
        <w:t xml:space="preserve"> и појашњена</w:t>
      </w:r>
      <w:r w:rsidR="00F001B4" w:rsidRPr="00A43182">
        <w:rPr>
          <w:lang w:val="sr-Cyrl-RS"/>
        </w:rPr>
        <w:t xml:space="preserve"> ограничења имплементирана помоћу декларативног језика </w:t>
      </w:r>
      <w:r w:rsidR="00F001B4" w:rsidRPr="00A43182">
        <w:rPr>
          <w:i/>
          <w:lang w:val="sr-Cyrl-RS"/>
        </w:rPr>
        <w:t>OCL.</w:t>
      </w:r>
    </w:p>
    <w:p w14:paraId="62684FA6" w14:textId="21BD5D6E" w:rsidR="0081776E" w:rsidRPr="00A43182" w:rsidRDefault="0081776E" w:rsidP="0081776E">
      <w:pPr>
        <w:pStyle w:val="Heading3"/>
        <w:rPr>
          <w:i/>
          <w:lang w:val="sr-Cyrl-RS"/>
        </w:rPr>
      </w:pPr>
      <w:bookmarkStart w:id="17" w:name="_Toc144365505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Application</w:t>
      </w:r>
      <w:bookmarkEnd w:id="17"/>
      <w:proofErr w:type="spellEnd"/>
    </w:p>
    <w:p w14:paraId="520BE51F" w14:textId="6A987F69" w:rsidR="00A00B6D" w:rsidRPr="00646027" w:rsidRDefault="00D26DE6" w:rsidP="0024700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ренски концепт</w:t>
      </w:r>
      <w:r w:rsidR="00925160" w:rsidRPr="00A43182">
        <w:rPr>
          <w:lang w:val="sr-Cyrl-RS"/>
        </w:rPr>
        <w:t xml:space="preserve"> апстрактне синтаксе</w:t>
      </w:r>
      <w:r w:rsidRPr="00A43182">
        <w:rPr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A</w:t>
      </w:r>
      <w:r w:rsidR="00925160" w:rsidRPr="00A43182">
        <w:rPr>
          <w:i/>
          <w:lang w:val="sr-Cyrl-RS"/>
        </w:rPr>
        <w:t>pplication</w:t>
      </w:r>
      <w:proofErr w:type="spellEnd"/>
      <w:r w:rsidR="00925160" w:rsidRPr="00A43182">
        <w:rPr>
          <w:i/>
          <w:lang w:val="sr-Cyrl-RS"/>
        </w:rPr>
        <w:t xml:space="preserve"> </w:t>
      </w:r>
      <w:r w:rsidR="00247003" w:rsidRPr="00A43182">
        <w:rPr>
          <w:lang w:val="sr-Cyrl-RS"/>
        </w:rPr>
        <w:t xml:space="preserve">садржи обележја </w:t>
      </w:r>
      <w:r w:rsidR="00646027">
        <w:rPr>
          <w:lang w:val="sr-Cyrl-RS"/>
        </w:rPr>
        <w:t>(</w:t>
      </w:r>
      <w:r w:rsidR="009F40DC">
        <w:rPr>
          <w:lang w:val="sr-Cyrl-RS"/>
        </w:rPr>
        <w:t xml:space="preserve">Табела </w:t>
      </w:r>
      <w:r w:rsidR="00646027">
        <w:rPr>
          <w:lang w:val="sr-Cyrl-RS"/>
        </w:rPr>
        <w:t xml:space="preserve">4.1) </w:t>
      </w:r>
      <w:r w:rsidR="00247003" w:rsidRPr="00A43182">
        <w:rPr>
          <w:lang w:val="sr-Cyrl-RS"/>
        </w:rPr>
        <w:t>која се односе на основне параметре неопходне за иницијализацију апликације.</w:t>
      </w:r>
      <w:r w:rsidR="00646027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A43182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DD3B18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artifact</w:t>
            </w:r>
            <w:proofErr w:type="spellEnd"/>
          </w:p>
        </w:tc>
        <w:tc>
          <w:tcPr>
            <w:tcW w:w="1890" w:type="dxa"/>
          </w:tcPr>
          <w:p w14:paraId="3513CA68" w14:textId="1367A4E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2BB6C222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54523C">
              <w:rPr>
                <w:color w:val="000000" w:themeColor="text1"/>
                <w:szCs w:val="24"/>
                <w:lang w:val="sr-Cyrl-RS"/>
              </w:rPr>
              <w:t>Назив артефакта</w:t>
            </w:r>
            <w:r w:rsidR="005F25B7" w:rsidRPr="0054523C">
              <w:rPr>
                <w:color w:val="000000" w:themeColor="text1"/>
                <w:szCs w:val="24"/>
                <w:lang w:val="sr-Cyrl-RS"/>
              </w:rPr>
              <w:t>, односно концизан назив који јасно описује функционалности апликације</w:t>
            </w:r>
            <w:r w:rsidRPr="0054523C">
              <w:rPr>
                <w:color w:val="000000" w:themeColor="text1"/>
                <w:szCs w:val="24"/>
                <w:lang w:val="sr-Cyrl-RS"/>
              </w:rPr>
              <w:t xml:space="preserve"> </w:t>
            </w:r>
          </w:p>
        </w:tc>
      </w:tr>
      <w:tr w:rsidR="00DC3A87" w:rsidRPr="00DD3B18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group</w:t>
            </w:r>
            <w:proofErr w:type="spellEnd"/>
          </w:p>
        </w:tc>
        <w:tc>
          <w:tcPr>
            <w:tcW w:w="1890" w:type="dxa"/>
          </w:tcPr>
          <w:p w14:paraId="0C42C73F" w14:textId="2F1BD5A6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групе који представља</w:t>
            </w:r>
            <w:r w:rsidR="00ED4B47" w:rsidRPr="00A43182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A43182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A43182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DD3B18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57E7FF4E" w:rsidR="00DC3A87" w:rsidRPr="00A43182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пакета </w:t>
            </w:r>
            <w:r w:rsidR="00C84162" w:rsidRPr="00A43182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A43182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DD3B18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port</w:t>
            </w:r>
            <w:proofErr w:type="spellEnd"/>
          </w:p>
        </w:tc>
        <w:tc>
          <w:tcPr>
            <w:tcW w:w="1890" w:type="dxa"/>
          </w:tcPr>
          <w:p w14:paraId="64485D3A" w14:textId="2F19860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7A3A3304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Порт на ком апликација </w:t>
            </w:r>
            <w:r w:rsidR="009536C9">
              <w:rPr>
                <w:szCs w:val="24"/>
                <w:lang w:val="sr-Cyrl-RS"/>
              </w:rPr>
              <w:t>ослушкује</w:t>
            </w:r>
            <w:r w:rsidR="009536C9" w:rsidRPr="00A43182">
              <w:rPr>
                <w:szCs w:val="24"/>
                <w:lang w:val="sr-Cyrl-RS"/>
              </w:rPr>
              <w:t xml:space="preserve"> </w:t>
            </w:r>
            <w:r w:rsidRPr="00A43182">
              <w:rPr>
                <w:szCs w:val="24"/>
                <w:lang w:val="sr-Cyrl-RS"/>
              </w:rPr>
              <w:t>захтеве</w:t>
            </w:r>
          </w:p>
        </w:tc>
      </w:tr>
      <w:tr w:rsidR="00DC3A87" w:rsidRPr="00DD3B18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5E2ACB75" w:rsidR="0042196C" w:rsidRDefault="00392435" w:rsidP="0042196C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 – Обележја концепта </w:t>
      </w:r>
      <w:proofErr w:type="spellStart"/>
      <w:r w:rsidRPr="00A43182">
        <w:rPr>
          <w:i/>
          <w:lang w:val="sr-Cyrl-RS"/>
        </w:rPr>
        <w:t>Application</w:t>
      </w:r>
      <w:proofErr w:type="spellEnd"/>
    </w:p>
    <w:p w14:paraId="22D83598" w14:textId="05F2B54C" w:rsidR="005C54B0" w:rsidRPr="00A43182" w:rsidRDefault="00304334" w:rsidP="0042196C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904904" w:rsidRDefault="00904904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904904" w:rsidRDefault="00904904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904904" w:rsidRDefault="00904904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904904" w:rsidRDefault="00904904" w:rsidP="00B61AC7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">
                <v:textbox>
                  <w:txbxContent>
                    <w:p w14:paraId="323F190D" w14:textId="77777777" w:rsidR="00904904" w:rsidRDefault="00904904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904904" w:rsidRDefault="00904904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904904" w:rsidRDefault="00904904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904904" w:rsidRDefault="00904904" w:rsidP="00B61AC7">
                      <w:pPr>
                        <w:jc w:val="both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2196C" w:rsidRPr="00A43182">
        <w:rPr>
          <w:lang w:val="sr-Cyrl-RS"/>
        </w:rPr>
        <w:t>Портови у опсегу од 1024 до 49151 п</w:t>
      </w:r>
      <w:r w:rsidR="001E0D61" w:rsidRPr="00A43182">
        <w:rPr>
          <w:lang w:val="sr-Cyrl-RS"/>
        </w:rPr>
        <w:t>редстављају регистроване портове који се могу доделити апликацији</w:t>
      </w:r>
      <w:r w:rsidR="00B00FE0" w:rsidRPr="00A43182">
        <w:rPr>
          <w:lang w:val="sr-Cyrl-RS"/>
        </w:rPr>
        <w:t xml:space="preserve">. Ограничење </w:t>
      </w:r>
      <w:proofErr w:type="spellStart"/>
      <w:r w:rsidR="00B00FE0" w:rsidRPr="00A43182">
        <w:rPr>
          <w:i/>
          <w:lang w:val="sr-Cyrl-RS"/>
        </w:rPr>
        <w:t>validRegisteredPort</w:t>
      </w:r>
      <w:proofErr w:type="spellEnd"/>
      <w:r w:rsidR="00B00FE0" w:rsidRPr="00A43182">
        <w:rPr>
          <w:i/>
          <w:lang w:val="sr-Cyrl-RS"/>
        </w:rPr>
        <w:t xml:space="preserve"> </w:t>
      </w:r>
      <w:r w:rsidR="001E0D61" w:rsidRPr="00A43182">
        <w:rPr>
          <w:lang w:val="sr-Cyrl-RS"/>
        </w:rPr>
        <w:t>(</w:t>
      </w:r>
      <w:r w:rsidR="00E8720F">
        <w:rPr>
          <w:lang w:val="sr-Cyrl-RS"/>
        </w:rPr>
        <w:t>Листинг 4.</w:t>
      </w:r>
      <w:r w:rsidR="001E0D61" w:rsidRPr="00A43182">
        <w:rPr>
          <w:lang w:val="sr-Cyrl-RS"/>
        </w:rPr>
        <w:t xml:space="preserve">1) гарантује да апликација користи </w:t>
      </w:r>
      <w:r w:rsidR="00960CF0">
        <w:rPr>
          <w:lang w:val="sr-Cyrl-RS"/>
        </w:rPr>
        <w:t>исправан</w:t>
      </w:r>
      <w:r w:rsidR="00960CF0" w:rsidRPr="00A43182">
        <w:rPr>
          <w:lang w:val="sr-Cyrl-RS"/>
        </w:rPr>
        <w:t xml:space="preserve"> </w:t>
      </w:r>
      <w:r w:rsidR="001E0D61" w:rsidRPr="00A43182">
        <w:rPr>
          <w:lang w:val="sr-Cyrl-RS"/>
        </w:rPr>
        <w:t xml:space="preserve">и регистрован порт. </w:t>
      </w:r>
    </w:p>
    <w:p w14:paraId="70596E3E" w14:textId="4B21EA5E" w:rsidR="005C54B0" w:rsidRPr="00A43182" w:rsidRDefault="008F632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 – Порт апликације мора бити унутар опсега регистрованих портова</w:t>
      </w:r>
    </w:p>
    <w:p w14:paraId="39B97B6A" w14:textId="073D83D7" w:rsidR="00360558" w:rsidRDefault="0068398C" w:rsidP="00360558">
      <w:pPr>
        <w:pStyle w:val="Obiantekst"/>
        <w:ind w:firstLine="360"/>
        <w:rPr>
          <w:lang w:val="sr-Cyrl-RS"/>
        </w:rPr>
      </w:pPr>
      <w:r w:rsidRPr="00D25036">
        <w:rPr>
          <w:color w:val="000000" w:themeColor="text1"/>
          <w:lang w:val="sr-Cyrl-RS"/>
        </w:rPr>
        <w:t xml:space="preserve">Табела 4.2 приказује асоцијације концепта </w:t>
      </w:r>
      <w:r w:rsidRPr="00D25036">
        <w:rPr>
          <w:i/>
          <w:color w:val="000000" w:themeColor="text1"/>
          <w:lang w:val="en-US"/>
        </w:rPr>
        <w:t>Application</w:t>
      </w:r>
      <w:r w:rsidRPr="0054523C">
        <w:rPr>
          <w:i/>
          <w:color w:val="000000" w:themeColor="text1"/>
          <w:lang w:val="ru-RU"/>
        </w:rPr>
        <w:t xml:space="preserve"> </w:t>
      </w:r>
      <w:r w:rsidRPr="00D25036">
        <w:rPr>
          <w:color w:val="000000" w:themeColor="text1"/>
          <w:lang w:val="sr-Cyrl-RS"/>
        </w:rPr>
        <w:t>са другим концептима.</w:t>
      </w:r>
      <w:r>
        <w:rPr>
          <w:color w:val="000000" w:themeColor="text1"/>
          <w:lang w:val="sr-Cyrl-RS"/>
        </w:rPr>
        <w:t xml:space="preserve"> </w:t>
      </w:r>
      <w:r w:rsidRPr="00A43182">
        <w:rPr>
          <w:lang w:val="sr-Cyrl-RS"/>
        </w:rPr>
        <w:t>Апликација може садржати ентитете, контролере, базу података и аспекте безбедности.</w:t>
      </w:r>
      <w:r>
        <w:rPr>
          <w:lang w:val="sr-Cyrl-RS"/>
        </w:rPr>
        <w:t xml:space="preserve"> </w:t>
      </w:r>
      <w:r w:rsidR="009D104B" w:rsidRPr="00A43182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 w:rsidRPr="00A43182">
        <w:rPr>
          <w:lang w:val="sr-Cyrl-RS"/>
        </w:rPr>
        <w:t>дно је да апликација има дефинис</w:t>
      </w:r>
      <w:r w:rsidR="009D104B" w:rsidRPr="00A43182">
        <w:rPr>
          <w:lang w:val="sr-Cyrl-RS"/>
        </w:rPr>
        <w:t>ану базу података</w:t>
      </w:r>
      <w:r w:rsidR="00A51D83" w:rsidRPr="00A43182">
        <w:rPr>
          <w:lang w:val="sr-Cyrl-RS"/>
        </w:rPr>
        <w:t xml:space="preserve"> која складишти податке о тим ентитетима. Ово је омогућено </w:t>
      </w:r>
      <w:r w:rsidR="00A51D83" w:rsidRPr="00A43182">
        <w:rPr>
          <w:i/>
          <w:lang w:val="sr-Cyrl-RS"/>
        </w:rPr>
        <w:t xml:space="preserve">OCL </w:t>
      </w:r>
      <w:r w:rsidR="00A51D83" w:rsidRPr="00A43182">
        <w:rPr>
          <w:lang w:val="sr-Cyrl-RS"/>
        </w:rPr>
        <w:t xml:space="preserve">ограничењем </w:t>
      </w:r>
      <w:proofErr w:type="spellStart"/>
      <w:r w:rsidR="00A51D83" w:rsidRPr="00A43182">
        <w:rPr>
          <w:i/>
          <w:lang w:val="sr-Cyrl-RS"/>
        </w:rPr>
        <w:t>hasDatabawseForEntity</w:t>
      </w:r>
      <w:proofErr w:type="spellEnd"/>
      <w:r w:rsidR="00A51D83" w:rsidRPr="00A43182">
        <w:rPr>
          <w:i/>
          <w:lang w:val="sr-Cyrl-RS"/>
        </w:rPr>
        <w:t xml:space="preserve"> </w:t>
      </w:r>
      <w:r w:rsidR="00A51D83" w:rsidRPr="00A43182">
        <w:rPr>
          <w:lang w:val="sr-Cyrl-RS"/>
        </w:rPr>
        <w:t>(</w:t>
      </w:r>
      <w:r w:rsidR="00BB3F2F">
        <w:rPr>
          <w:lang w:val="sr-Cyrl-RS"/>
        </w:rPr>
        <w:t>Листинг 4.</w:t>
      </w:r>
      <w:r w:rsidR="00A51D83" w:rsidRPr="00A43182">
        <w:rPr>
          <w:lang w:val="sr-Cyrl-RS"/>
        </w:rPr>
        <w:t>2).</w:t>
      </w:r>
      <w:r w:rsidR="004233F7" w:rsidRPr="00A43182">
        <w:rPr>
          <w:lang w:val="sr-Cyrl-RS"/>
        </w:rPr>
        <w:t xml:space="preserve"> 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398C" w:rsidRPr="00A43182" w14:paraId="3EA365B5" w14:textId="77777777" w:rsidTr="009049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AA0EF6B" w14:textId="77777777" w:rsidR="0068398C" w:rsidRPr="00A43182" w:rsidRDefault="0068398C" w:rsidP="00904904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1B0DC094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9A1A609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96B90EB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8398C" w:rsidRPr="00A43182" w14:paraId="16AC4A63" w14:textId="77777777" w:rsidTr="0090490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D819E88" w14:textId="77777777" w:rsidR="0068398C" w:rsidRPr="00A43182" w:rsidRDefault="0068398C" w:rsidP="00904904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database</w:t>
            </w:r>
          </w:p>
        </w:tc>
        <w:tc>
          <w:tcPr>
            <w:tcW w:w="1060" w:type="pct"/>
          </w:tcPr>
          <w:p w14:paraId="10AB8FB7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Database</w:t>
            </w:r>
            <w:proofErr w:type="spellEnd"/>
          </w:p>
        </w:tc>
        <w:tc>
          <w:tcPr>
            <w:tcW w:w="928" w:type="pct"/>
          </w:tcPr>
          <w:p w14:paraId="20B51DD3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5F45DFEC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8398C" w:rsidRPr="00A43182" w14:paraId="2505485B" w14:textId="77777777" w:rsidTr="0090490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AAE6FC9" w14:textId="77777777" w:rsidR="0068398C" w:rsidRPr="00A43182" w:rsidRDefault="0068398C" w:rsidP="00904904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entitites</w:t>
            </w:r>
          </w:p>
        </w:tc>
        <w:tc>
          <w:tcPr>
            <w:tcW w:w="1060" w:type="pct"/>
          </w:tcPr>
          <w:p w14:paraId="41035839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Entity</w:t>
            </w:r>
            <w:proofErr w:type="spellEnd"/>
          </w:p>
        </w:tc>
        <w:tc>
          <w:tcPr>
            <w:tcW w:w="928" w:type="pct"/>
          </w:tcPr>
          <w:p w14:paraId="385C5341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48F2C891" w14:textId="5DF78B92" w:rsidR="0068398C" w:rsidRPr="00A43182" w:rsidRDefault="00DF0C60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Ентитети</w:t>
            </w:r>
            <w:r w:rsidR="0068398C" w:rsidRPr="00A43182">
              <w:rPr>
                <w:szCs w:val="24"/>
                <w:lang w:val="sr-Cyrl-RS"/>
              </w:rPr>
              <w:t xml:space="preserve"> у апликацији</w:t>
            </w:r>
          </w:p>
        </w:tc>
      </w:tr>
      <w:tr w:rsidR="0068398C" w:rsidRPr="00A43182" w14:paraId="507B366D" w14:textId="77777777" w:rsidTr="0090490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6B59131" w14:textId="77777777" w:rsidR="0068398C" w:rsidRPr="00A43182" w:rsidRDefault="0068398C" w:rsidP="00904904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controllers</w:t>
            </w:r>
          </w:p>
        </w:tc>
        <w:tc>
          <w:tcPr>
            <w:tcW w:w="1060" w:type="pct"/>
          </w:tcPr>
          <w:p w14:paraId="0E8FDF3E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Controller</w:t>
            </w:r>
            <w:proofErr w:type="spellEnd"/>
          </w:p>
        </w:tc>
        <w:tc>
          <w:tcPr>
            <w:tcW w:w="928" w:type="pct"/>
          </w:tcPr>
          <w:p w14:paraId="40740A37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3EB8BEC4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нтролери у апликацији</w:t>
            </w:r>
          </w:p>
        </w:tc>
      </w:tr>
      <w:tr w:rsidR="0068398C" w:rsidRPr="00A43182" w14:paraId="004B57F4" w14:textId="77777777" w:rsidTr="0090490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1E3C98B" w14:textId="77777777" w:rsidR="0068398C" w:rsidRPr="00A43182" w:rsidRDefault="0068398C" w:rsidP="00904904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security</w:t>
            </w:r>
          </w:p>
        </w:tc>
        <w:tc>
          <w:tcPr>
            <w:tcW w:w="1060" w:type="pct"/>
          </w:tcPr>
          <w:p w14:paraId="3AB79A16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Security</w:t>
            </w:r>
            <w:proofErr w:type="spellEnd"/>
          </w:p>
        </w:tc>
        <w:tc>
          <w:tcPr>
            <w:tcW w:w="928" w:type="pct"/>
          </w:tcPr>
          <w:p w14:paraId="309F0780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5FEF743E" w14:textId="77777777" w:rsidR="0068398C" w:rsidRPr="00A43182" w:rsidRDefault="0068398C" w:rsidP="0090490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Безбедносна </w:t>
            </w:r>
            <w:r>
              <w:rPr>
                <w:szCs w:val="24"/>
                <w:lang w:val="sr-Cyrl-RS"/>
              </w:rPr>
              <w:t>конфигурација</w:t>
            </w:r>
            <w:r w:rsidRPr="00A43182">
              <w:rPr>
                <w:szCs w:val="24"/>
                <w:lang w:val="sr-Cyrl-RS"/>
              </w:rPr>
              <w:t xml:space="preserve"> апликације</w:t>
            </w:r>
          </w:p>
        </w:tc>
      </w:tr>
    </w:tbl>
    <w:p w14:paraId="133F1AD4" w14:textId="7CB25047" w:rsidR="00E50949" w:rsidRPr="00A43182" w:rsidRDefault="0068398C" w:rsidP="0068398C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2 – Асоцијације концепта </w:t>
      </w:r>
      <w:proofErr w:type="spellStart"/>
      <w:r w:rsidRPr="00A43182">
        <w:rPr>
          <w:i/>
          <w:lang w:val="sr-Cyrl-RS"/>
        </w:rPr>
        <w:t>Application</w:t>
      </w:r>
      <w:proofErr w:type="spellEnd"/>
    </w:p>
    <w:p w14:paraId="16D22A19" w14:textId="77777777" w:rsidR="0068398C" w:rsidRPr="00A43182" w:rsidRDefault="0068398C" w:rsidP="0054523C">
      <w:pPr>
        <w:pStyle w:val="Labelaslike"/>
      </w:pPr>
    </w:p>
    <w:p w14:paraId="6524FB0E" w14:textId="02FCF1C7" w:rsidR="00F04760" w:rsidRPr="00A43182" w:rsidRDefault="00360558" w:rsidP="0036055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904904" w:rsidRDefault="00904904" w:rsidP="004A04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904904" w:rsidRDefault="00904904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904904" w:rsidRDefault="00904904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">
                <v:textbox>
                  <w:txbxContent>
                    <w:p w14:paraId="4C3950E5" w14:textId="77777777" w:rsidR="00904904" w:rsidRDefault="00904904" w:rsidP="004A04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904904" w:rsidRDefault="00904904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904904" w:rsidRDefault="00904904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 w:rsidRPr="00A43182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36E9D672" w:rsidR="0081776E" w:rsidRPr="00A43182" w:rsidRDefault="0081776E" w:rsidP="00E131C2">
      <w:pPr>
        <w:pStyle w:val="Heading3"/>
        <w:rPr>
          <w:lang w:val="sr-Cyrl-RS"/>
        </w:rPr>
      </w:pPr>
      <w:bookmarkStart w:id="18" w:name="_Toc144365506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lang w:val="sr-Cyrl-RS"/>
        </w:rPr>
        <w:t>Database</w:t>
      </w:r>
      <w:bookmarkEnd w:id="18"/>
      <w:proofErr w:type="spellEnd"/>
    </w:p>
    <w:p w14:paraId="42C8CFD3" w14:textId="0EB4AE9D" w:rsidR="004A048C" w:rsidRPr="00A43182" w:rsidRDefault="00BF620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Апстрактни концепт </w:t>
      </w:r>
      <w:proofErr w:type="spellStart"/>
      <w:r w:rsidRPr="00A43182">
        <w:rPr>
          <w:i/>
          <w:lang w:val="sr-Cyrl-RS"/>
        </w:rPr>
        <w:t>Database</w:t>
      </w:r>
      <w:proofErr w:type="spellEnd"/>
      <w:r w:rsidRPr="00A43182">
        <w:rPr>
          <w:i/>
          <w:lang w:val="sr-Cyrl-RS"/>
        </w:rPr>
        <w:t xml:space="preserve"> </w:t>
      </w:r>
      <w:r w:rsidR="00047CFB">
        <w:rPr>
          <w:lang w:val="sr-Cyrl-RS"/>
        </w:rPr>
        <w:t>обухвата</w:t>
      </w:r>
      <w:r w:rsidR="00047CFB" w:rsidRPr="00A43182">
        <w:rPr>
          <w:lang w:val="sr-Cyrl-RS"/>
        </w:rPr>
        <w:t xml:space="preserve"> </w:t>
      </w:r>
      <w:r w:rsidRPr="00A43182">
        <w:rPr>
          <w:lang w:val="sr-Cyrl-RS"/>
        </w:rPr>
        <w:t>параметре за повезивање апликације са базом података.</w:t>
      </w:r>
      <w:r w:rsidR="00527A7E" w:rsidRPr="00A43182">
        <w:rPr>
          <w:lang w:val="sr-Cyrl-RS"/>
        </w:rPr>
        <w:t xml:space="preserve"> Тип података </w:t>
      </w:r>
      <w:r w:rsidR="00527A7E" w:rsidRPr="00A43182">
        <w:rPr>
          <w:i/>
          <w:lang w:val="sr-Cyrl-RS"/>
        </w:rPr>
        <w:t>EDatabaseType</w:t>
      </w:r>
      <w:r w:rsidR="008B4287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 xml:space="preserve">представља </w:t>
      </w:r>
      <w:proofErr w:type="spellStart"/>
      <w:r w:rsidR="008B4287" w:rsidRPr="00A43182">
        <w:rPr>
          <w:lang w:val="sr-Cyrl-RS"/>
        </w:rPr>
        <w:t>енумерацију</w:t>
      </w:r>
      <w:proofErr w:type="spellEnd"/>
      <w:r w:rsidR="008B4287" w:rsidRPr="00A43182">
        <w:rPr>
          <w:lang w:val="sr-Cyrl-RS"/>
        </w:rPr>
        <w:t xml:space="preserve"> за</w:t>
      </w:r>
      <w:r w:rsidR="00E36209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назив компаније која је развила жељени систем за управљање базама података</w:t>
      </w:r>
      <w:r w:rsidR="00E36209" w:rsidRPr="00A43182">
        <w:rPr>
          <w:lang w:val="sr-Cyrl-RS"/>
        </w:rPr>
        <w:t>.</w:t>
      </w:r>
      <w:r w:rsidR="00485A36" w:rsidRPr="00A43182">
        <w:rPr>
          <w:lang w:val="sr-Cyrl-RS"/>
        </w:rPr>
        <w:t xml:space="preserve"> </w:t>
      </w:r>
      <w:r w:rsidR="00F051FF" w:rsidRPr="00A43182">
        <w:rPr>
          <w:lang w:val="sr-Cyrl-RS"/>
        </w:rPr>
        <w:t>Корисник је дужан да</w:t>
      </w:r>
      <w:r w:rsidR="00485A36" w:rsidRPr="00A43182">
        <w:rPr>
          <w:lang w:val="sr-Cyrl-RS"/>
        </w:rPr>
        <w:t xml:space="preserve"> унесе валидне </w:t>
      </w:r>
      <w:r w:rsidR="007A10A5">
        <w:rPr>
          <w:lang w:val="sr-Cyrl-RS"/>
        </w:rPr>
        <w:t>идентификационе параметре</w:t>
      </w:r>
      <w:r w:rsidR="007A10A5" w:rsidRPr="00A43182">
        <w:rPr>
          <w:lang w:val="sr-Cyrl-RS"/>
        </w:rPr>
        <w:t xml:space="preserve"> </w:t>
      </w:r>
      <w:r w:rsidR="00485A36" w:rsidRPr="00A43182">
        <w:rPr>
          <w:lang w:val="sr-Cyrl-RS"/>
        </w:rPr>
        <w:t>и конекциони стринг како би апликација</w:t>
      </w:r>
      <w:r w:rsidR="00F051FF" w:rsidRPr="00A43182">
        <w:rPr>
          <w:lang w:val="sr-Cyrl-RS"/>
        </w:rPr>
        <w:t xml:space="preserve"> успешно успоставила везу са </w:t>
      </w:r>
      <w:r w:rsidR="006F5BCD">
        <w:rPr>
          <w:lang w:val="sr-Cyrl-RS"/>
        </w:rPr>
        <w:t xml:space="preserve">системом за управљање </w:t>
      </w:r>
      <w:r w:rsidR="00F051FF" w:rsidRPr="00A43182">
        <w:rPr>
          <w:lang w:val="sr-Cyrl-RS"/>
        </w:rPr>
        <w:t>базом података</w:t>
      </w:r>
      <w:r w:rsidR="00485A36" w:rsidRPr="00A43182">
        <w:rPr>
          <w:lang w:val="sr-Cyrl-RS"/>
        </w:rPr>
        <w:t>.</w:t>
      </w:r>
      <w:r w:rsidR="00F051FF" w:rsidRPr="00A43182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 w:rsidRPr="00A43182">
        <w:rPr>
          <w:lang w:val="sr-Cyrl-RS"/>
        </w:rPr>
        <w:t xml:space="preserve"> </w:t>
      </w:r>
      <w:r w:rsidR="009F5624">
        <w:rPr>
          <w:lang w:val="sr-Cyrl-RS"/>
        </w:rPr>
        <w:t xml:space="preserve">Табела 4.3 приказује обележја концепта </w:t>
      </w:r>
      <w:r w:rsidR="009F5624">
        <w:rPr>
          <w:i/>
          <w:lang w:val="en-US"/>
        </w:rPr>
        <w:t>Database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DD3B18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A43182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С</w:t>
            </w:r>
            <w:r w:rsidR="00E0155A" w:rsidRPr="00A43182">
              <w:rPr>
                <w:szCs w:val="24"/>
                <w:lang w:val="sr-Cyrl-RS"/>
              </w:rPr>
              <w:t>истем за управљање базама</w:t>
            </w:r>
            <w:r w:rsidR="006675B5" w:rsidRPr="00A43182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proofErr w:type="spellStart"/>
            <w:r w:rsidR="006675B5" w:rsidRPr="00A43182">
              <w:rPr>
                <w:i/>
                <w:szCs w:val="24"/>
                <w:lang w:val="sr-Cyrl-RS"/>
              </w:rPr>
              <w:t>PostgreSQL</w:t>
            </w:r>
            <w:proofErr w:type="spellEnd"/>
            <w:r w:rsidR="006675B5" w:rsidRPr="00A43182">
              <w:rPr>
                <w:i/>
                <w:szCs w:val="24"/>
                <w:lang w:val="sr-Cyrl-RS"/>
              </w:rPr>
              <w:t xml:space="preserve">, </w:t>
            </w:r>
            <w:proofErr w:type="spellStart"/>
            <w:r w:rsidR="006675B5" w:rsidRPr="00A43182">
              <w:rPr>
                <w:i/>
                <w:szCs w:val="24"/>
                <w:lang w:val="sr-Cyrl-RS"/>
              </w:rPr>
              <w:t>MySQL</w:t>
            </w:r>
            <w:proofErr w:type="spellEnd"/>
            <w:r w:rsidR="006675B5" w:rsidRPr="00A43182">
              <w:rPr>
                <w:i/>
                <w:szCs w:val="24"/>
                <w:lang w:val="sr-Cyrl-RS"/>
              </w:rPr>
              <w:t xml:space="preserve"> </w:t>
            </w:r>
            <w:r w:rsidR="006675B5" w:rsidRPr="00A43182">
              <w:rPr>
                <w:szCs w:val="24"/>
                <w:lang w:val="sr-Cyrl-RS"/>
              </w:rPr>
              <w:t xml:space="preserve">и </w:t>
            </w:r>
            <w:proofErr w:type="spellStart"/>
            <w:r w:rsidR="006675B5" w:rsidRPr="00A43182">
              <w:rPr>
                <w:i/>
                <w:szCs w:val="24"/>
                <w:lang w:val="sr-Cyrl-RS"/>
              </w:rPr>
              <w:t>Oracle</w:t>
            </w:r>
            <w:proofErr w:type="spellEnd"/>
          </w:p>
        </w:tc>
      </w:tr>
      <w:tr w:rsidR="00DC3A87" w:rsidRPr="00DD3B18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A43182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</w:t>
            </w:r>
            <w:r w:rsidR="00BE6CDB" w:rsidRPr="00A43182">
              <w:rPr>
                <w:szCs w:val="24"/>
                <w:lang w:val="sr-Cyrl-RS"/>
              </w:rPr>
              <w:t xml:space="preserve">некциони </w:t>
            </w:r>
            <w:r w:rsidR="003D38BF" w:rsidRPr="00A43182">
              <w:rPr>
                <w:szCs w:val="24"/>
                <w:lang w:val="sr-Cyrl-RS"/>
              </w:rPr>
              <w:t>стринг</w:t>
            </w:r>
            <w:r w:rsidR="00BE6CDB" w:rsidRPr="00A43182">
              <w:rPr>
                <w:szCs w:val="24"/>
                <w:lang w:val="sr-Cyrl-RS"/>
              </w:rPr>
              <w:t xml:space="preserve"> за повезивање са базом података</w:t>
            </w:r>
          </w:p>
        </w:tc>
      </w:tr>
      <w:tr w:rsidR="00DC3A87" w:rsidRPr="00DD3B18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A43182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DD3B18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A43182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6E74DEE9" w:rsidR="00392435" w:rsidRDefault="00392435" w:rsidP="00392435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3 – Обележја концепта </w:t>
      </w:r>
      <w:proofErr w:type="spellStart"/>
      <w:r w:rsidRPr="00A43182">
        <w:rPr>
          <w:i/>
          <w:lang w:val="sr-Cyrl-RS"/>
        </w:rPr>
        <w:t>Database</w:t>
      </w:r>
      <w:proofErr w:type="spellEnd"/>
    </w:p>
    <w:p w14:paraId="752CEF59" w14:textId="77777777" w:rsidR="00BA482E" w:rsidRPr="00A43182" w:rsidRDefault="00BA482E" w:rsidP="00BA482E">
      <w:pPr>
        <w:pStyle w:val="Heading3"/>
        <w:rPr>
          <w:i/>
          <w:lang w:val="sr-Cyrl-RS"/>
        </w:rPr>
      </w:pPr>
      <w:bookmarkStart w:id="19" w:name="_Toc144365507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Entity</w:t>
      </w:r>
      <w:bookmarkEnd w:id="19"/>
      <w:proofErr w:type="spellEnd"/>
    </w:p>
    <w:p w14:paraId="57E72111" w14:textId="73C7CBDF" w:rsidR="00BA482E" w:rsidRPr="00A43182" w:rsidRDefault="00BA482E" w:rsidP="00BA482E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Ентитети апликације моделовани су помоћу концепта </w:t>
      </w:r>
      <w:proofErr w:type="spellStart"/>
      <w:r w:rsidRPr="00A43182">
        <w:rPr>
          <w:i/>
          <w:lang w:val="sr-Cyrl-RS"/>
        </w:rPr>
        <w:t>Entity</w:t>
      </w:r>
      <w:proofErr w:type="spellEnd"/>
      <w:r w:rsidRPr="00A43182">
        <w:rPr>
          <w:i/>
          <w:lang w:val="sr-Cyrl-RS"/>
        </w:rPr>
        <w:t>.</w:t>
      </w:r>
      <w:r w:rsidR="002E4FF0">
        <w:rPr>
          <w:i/>
          <w:lang w:val="sr-Cyrl-RS"/>
        </w:rPr>
        <w:t xml:space="preserve"> </w:t>
      </w:r>
      <w:r w:rsidR="002E4FF0">
        <w:rPr>
          <w:lang w:val="sr-Cyrl-RS"/>
        </w:rPr>
        <w:t xml:space="preserve">Табела 4.4 приказује обележја </w:t>
      </w:r>
      <w:r w:rsidR="002E4FF0">
        <w:rPr>
          <w:lang w:val="ru-RU"/>
        </w:rPr>
        <w:t>овог концепта</w:t>
      </w:r>
      <w:r w:rsidR="002E4FF0" w:rsidRPr="0054523C">
        <w:rPr>
          <w:i/>
          <w:lang w:val="ru-RU"/>
        </w:rPr>
        <w:t>.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Асоцијација ентитета са концептом </w:t>
      </w:r>
      <w:r w:rsidRPr="00A43182">
        <w:rPr>
          <w:i/>
          <w:lang w:val="sr-Cyrl-RS"/>
        </w:rPr>
        <w:t>Attribute</w:t>
      </w:r>
      <w:r w:rsidR="002E4FF0">
        <w:rPr>
          <w:i/>
          <w:lang w:val="sr-Cyrl-RS"/>
        </w:rPr>
        <w:t xml:space="preserve"> </w:t>
      </w:r>
      <w:r w:rsidR="002E4FF0">
        <w:rPr>
          <w:lang w:val="sr-Cyrl-RS"/>
        </w:rPr>
        <w:t>(</w:t>
      </w:r>
      <w:r w:rsidR="009F40DC">
        <w:rPr>
          <w:lang w:val="sr-Cyrl-RS"/>
        </w:rPr>
        <w:t>Т</w:t>
      </w:r>
      <w:r w:rsidR="002E4FF0">
        <w:rPr>
          <w:lang w:val="sr-Cyrl-RS"/>
        </w:rPr>
        <w:t>абела 4.5)</w:t>
      </w:r>
      <w:r w:rsidRPr="00A43182">
        <w:rPr>
          <w:lang w:val="sr-Cyrl-RS"/>
        </w:rPr>
        <w:t xml:space="preserve"> омогућава да ентитети садрже сва релевантна обележја за домен апликације</w:t>
      </w:r>
      <w:r w:rsidRPr="00A43182">
        <w:rPr>
          <w:i/>
          <w:lang w:val="sr-Cyrl-RS"/>
        </w:rPr>
        <w:t xml:space="preserve">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BA482E" w:rsidRPr="00A43182" w14:paraId="1D1A369D" w14:textId="77777777" w:rsidTr="00DD1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8EC6D34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126508A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5EC8025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CFCE641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A482E" w:rsidRPr="00DD3B18" w14:paraId="2E63AAF9" w14:textId="77777777" w:rsidTr="00DD1EA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1ADE733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ableName</w:t>
            </w:r>
          </w:p>
        </w:tc>
        <w:tc>
          <w:tcPr>
            <w:tcW w:w="1890" w:type="dxa"/>
          </w:tcPr>
          <w:p w14:paraId="578B51EA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6D2554D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E1F35E7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табеле у бази података која се односи на ентитет</w:t>
            </w:r>
          </w:p>
        </w:tc>
      </w:tr>
    </w:tbl>
    <w:p w14:paraId="40A2D3F2" w14:textId="4FB2865F" w:rsidR="00BA482E" w:rsidRPr="00A43182" w:rsidRDefault="00BA482E" w:rsidP="00BA482E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>
        <w:rPr>
          <w:lang w:val="sr-Cyrl-RS"/>
        </w:rPr>
        <w:t>4</w:t>
      </w:r>
      <w:r w:rsidRPr="00A43182">
        <w:rPr>
          <w:lang w:val="sr-Cyrl-RS"/>
        </w:rPr>
        <w:t xml:space="preserve"> – Обележја концепта </w:t>
      </w:r>
      <w:proofErr w:type="spellStart"/>
      <w:r w:rsidRPr="00A43182">
        <w:rPr>
          <w:i/>
          <w:lang w:val="sr-Cyrl-RS"/>
        </w:rPr>
        <w:t>Entity</w:t>
      </w:r>
      <w:proofErr w:type="spellEnd"/>
    </w:p>
    <w:p w14:paraId="41A9BB50" w14:textId="48113FD7" w:rsidR="00BA482E" w:rsidRPr="00A43182" w:rsidRDefault="00BA482E" w:rsidP="00BA482E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FCC632F" wp14:editId="5F05FEE7">
                <wp:simplePos x="0" y="0"/>
                <wp:positionH relativeFrom="margin">
                  <wp:align>right</wp:align>
                </wp:positionH>
                <wp:positionV relativeFrom="paragraph">
                  <wp:posOffset>1008380</wp:posOffset>
                </wp:positionV>
                <wp:extent cx="5611495" cy="619125"/>
                <wp:effectExtent l="0" t="0" r="27305" b="28575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383F88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Tabl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abl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EA06B8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7B10912A" w14:textId="77777777" w:rsidR="00904904" w:rsidRPr="00ED4B47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459DEDAC" w14:textId="77777777" w:rsidR="00904904" w:rsidRPr="00590BCE" w:rsidRDefault="00904904" w:rsidP="00BA482E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rFonts w:cs="Consolas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C632F" id="Text Box 3" o:spid="_x0000_s1028" type="#_x0000_t202" style="position:absolute;left:0;text-align:left;margin-left:390.65pt;margin-top:79.4pt;width:441.85pt;height:48.75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" filled="f" strokeweight=".5pt">
                <v:textbox>
                  <w:txbxContent>
                    <w:p w14:paraId="36383F88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Tabl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abl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EA06B8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7B10912A" w14:textId="77777777" w:rsidR="00904904" w:rsidRPr="00ED4B47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459DEDAC" w14:textId="77777777" w:rsidR="00904904" w:rsidRPr="00590BCE" w:rsidRDefault="00904904" w:rsidP="00BA482E">
                      <w:pPr>
                        <w:pStyle w:val="Kod"/>
                        <w:ind w:firstLine="706"/>
                      </w:pPr>
                      <w:r>
                        <w:rPr>
                          <w:rFonts w:cs="Consolas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A43182">
        <w:rPr>
          <w:lang w:val="sr-Cyrl-RS"/>
        </w:rPr>
        <w:tab/>
        <w:t xml:space="preserve">Ограничење </w:t>
      </w:r>
      <w:proofErr w:type="spellStart"/>
      <w:r w:rsidRPr="00A43182">
        <w:rPr>
          <w:i/>
          <w:lang w:val="sr-Cyrl-RS"/>
        </w:rPr>
        <w:t>uniqueTableNam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(</w:t>
      </w:r>
      <w:r w:rsidR="00BB3F2F">
        <w:rPr>
          <w:lang w:val="sr-Cyrl-RS"/>
        </w:rPr>
        <w:t>Листинг 4.</w:t>
      </w:r>
      <w:r w:rsidRPr="00A43182">
        <w:rPr>
          <w:lang w:val="sr-Cyrl-RS"/>
        </w:rPr>
        <w:t xml:space="preserve">3) гарантује да сви </w:t>
      </w:r>
      <w:r w:rsidR="00DF0C60" w:rsidRPr="00A43182">
        <w:rPr>
          <w:lang w:val="sr-Cyrl-RS"/>
        </w:rPr>
        <w:t>ентитети</w:t>
      </w:r>
      <w:r w:rsidRPr="00A43182">
        <w:rPr>
          <w:lang w:val="sr-Cyrl-RS"/>
        </w:rPr>
        <w:t xml:space="preserve"> имају јединствен назив табеле у бази података што спречава потенцијалне проблеме приликом рада са подацима. За ентитете за које није наведен, назив табеле биће изједначен са називом ентитета у множини (</w:t>
      </w:r>
      <w:r>
        <w:rPr>
          <w:lang w:val="sr-Cyrl-RS"/>
        </w:rPr>
        <w:t xml:space="preserve">нпр. </w:t>
      </w:r>
      <w:proofErr w:type="spellStart"/>
      <w:r w:rsidRPr="00A43182">
        <w:rPr>
          <w:i/>
          <w:lang w:val="sr-Cyrl-RS"/>
        </w:rPr>
        <w:t>users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или </w:t>
      </w:r>
      <w:proofErr w:type="spellStart"/>
      <w:r w:rsidRPr="00A43182">
        <w:rPr>
          <w:i/>
          <w:lang w:val="sr-Cyrl-RS"/>
        </w:rPr>
        <w:t>roles</w:t>
      </w:r>
      <w:proofErr w:type="spellEnd"/>
      <w:r w:rsidRPr="00A43182">
        <w:rPr>
          <w:lang w:val="sr-Cyrl-RS"/>
        </w:rPr>
        <w:t>).</w:t>
      </w:r>
    </w:p>
    <w:p w14:paraId="2783C215" w14:textId="77777777" w:rsidR="00BA482E" w:rsidRPr="00A43182" w:rsidRDefault="00BA482E" w:rsidP="00BA482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3 – Сви ентитети имају јединствен назив табеле у бази података</w:t>
      </w:r>
    </w:p>
    <w:p w14:paraId="04B96730" w14:textId="77777777" w:rsidR="00BA482E" w:rsidRPr="00A43182" w:rsidRDefault="00BA482E" w:rsidP="00BA482E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A482E" w:rsidRPr="00A43182" w14:paraId="785DC400" w14:textId="77777777" w:rsidTr="00DD1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7B861D2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578D96C5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6DDDE977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5527BA1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A482E" w:rsidRPr="00A43182" w14:paraId="37A59A09" w14:textId="77777777" w:rsidTr="00DD1EA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0351F39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tity_attributes</w:t>
            </w:r>
          </w:p>
        </w:tc>
        <w:tc>
          <w:tcPr>
            <w:tcW w:w="1060" w:type="pct"/>
          </w:tcPr>
          <w:p w14:paraId="50FBA4D9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ttribute</w:t>
            </w:r>
          </w:p>
        </w:tc>
        <w:tc>
          <w:tcPr>
            <w:tcW w:w="928" w:type="pct"/>
          </w:tcPr>
          <w:p w14:paraId="60EFFC2F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71AA91BB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ележја ентитета</w:t>
            </w:r>
          </w:p>
        </w:tc>
      </w:tr>
    </w:tbl>
    <w:p w14:paraId="671322B5" w14:textId="1A6CD741" w:rsidR="00BA482E" w:rsidRPr="00A43182" w:rsidRDefault="00BA482E" w:rsidP="00BA482E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>
        <w:rPr>
          <w:lang w:val="sr-Cyrl-RS"/>
        </w:rPr>
        <w:t>5</w:t>
      </w:r>
      <w:r w:rsidRPr="00A43182">
        <w:rPr>
          <w:lang w:val="sr-Cyrl-RS"/>
        </w:rPr>
        <w:t xml:space="preserve"> – Асоцијације концепта </w:t>
      </w:r>
      <w:proofErr w:type="spellStart"/>
      <w:r w:rsidRPr="00A43182">
        <w:rPr>
          <w:i/>
          <w:lang w:val="sr-Cyrl-RS"/>
        </w:rPr>
        <w:t>Entity</w:t>
      </w:r>
      <w:proofErr w:type="spellEnd"/>
    </w:p>
    <w:p w14:paraId="642778FB" w14:textId="779F094A" w:rsidR="00BA482E" w:rsidRPr="00A43182" w:rsidRDefault="00BA482E" w:rsidP="00BA482E">
      <w:pPr>
        <w:pStyle w:val="Obiantekst"/>
        <w:ind w:firstLine="706"/>
        <w:rPr>
          <w:i/>
          <w:lang w:val="sr-Cyrl-RS"/>
        </w:rPr>
      </w:pPr>
      <w:r w:rsidRPr="00A43182">
        <w:rPr>
          <w:lang w:val="sr-Cyrl-RS"/>
        </w:rPr>
        <w:lastRenderedPageBreak/>
        <w:t xml:space="preserve">Асоцијација </w:t>
      </w:r>
      <w:r w:rsidRPr="00A43182">
        <w:rPr>
          <w:i/>
          <w:lang w:val="sr-Cyrl-RS"/>
        </w:rPr>
        <w:t xml:space="preserve">entity_attributes </w:t>
      </w:r>
      <w:r w:rsidRPr="00A43182">
        <w:rPr>
          <w:lang w:val="sr-Cyrl-RS"/>
        </w:rPr>
        <w:t xml:space="preserve">моделује придруживање одређених </w:t>
      </w:r>
      <w:r>
        <w:rPr>
          <w:lang w:val="sr-Cyrl-RS"/>
        </w:rPr>
        <w:t>обележја</w:t>
      </w:r>
      <w:r w:rsidRPr="00A43182">
        <w:rPr>
          <w:lang w:val="sr-Cyrl-RS"/>
        </w:rPr>
        <w:t xml:space="preserve"> ентитету. Јединственост назива </w:t>
      </w:r>
      <w:r>
        <w:rPr>
          <w:lang w:val="sr-Cyrl-RS"/>
        </w:rPr>
        <w:t>обележја</w:t>
      </w:r>
      <w:r w:rsidRPr="00A43182">
        <w:rPr>
          <w:lang w:val="sr-Cyrl-RS"/>
        </w:rPr>
        <w:t xml:space="preserve"> у оквиру ентитета омогућена је ограничењем </w:t>
      </w:r>
      <w:r w:rsidRPr="00A43182">
        <w:rPr>
          <w:i/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uniqueAttributeNam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(</w:t>
      </w:r>
      <w:r w:rsidR="00BB3F2F">
        <w:rPr>
          <w:lang w:val="sr-Cyrl-RS"/>
        </w:rPr>
        <w:t>Листинг 4.</w:t>
      </w:r>
      <w:r w:rsidRPr="00A43182">
        <w:rPr>
          <w:lang w:val="sr-Cyrl-RS"/>
        </w:rPr>
        <w:t>4), док јединс</w:t>
      </w:r>
      <w:r>
        <w:rPr>
          <w:lang w:val="sr-Cyrl-RS"/>
        </w:rPr>
        <w:t xml:space="preserve">твеност назива колона у табели </w:t>
      </w:r>
      <w:r w:rsidRPr="00A43182">
        <w:rPr>
          <w:lang w:val="sr-Cyrl-RS"/>
        </w:rPr>
        <w:t xml:space="preserve">гарантује ограничење </w:t>
      </w:r>
      <w:proofErr w:type="spellStart"/>
      <w:r w:rsidRPr="00A43182">
        <w:rPr>
          <w:i/>
          <w:lang w:val="sr-Cyrl-RS"/>
        </w:rPr>
        <w:t>uniqueCollumnNam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(</w:t>
      </w:r>
      <w:r w:rsidR="00BB3F2F">
        <w:rPr>
          <w:lang w:val="sr-Cyrl-RS"/>
        </w:rPr>
        <w:t>Листинг 4.</w:t>
      </w:r>
      <w:r w:rsidRPr="00A43182">
        <w:rPr>
          <w:lang w:val="sr-Cyrl-RS"/>
        </w:rPr>
        <w:t>5). Неопходно је да</w:t>
      </w:r>
      <w:r>
        <w:rPr>
          <w:lang w:val="sr-Cyrl-RS"/>
        </w:rPr>
        <w:t xml:space="preserve"> </w:t>
      </w:r>
      <w:r w:rsidRPr="00A43182">
        <w:rPr>
          <w:lang w:val="sr-Cyrl-RS"/>
        </w:rPr>
        <w:t xml:space="preserve">ентитети поседују тачно један идентификатор, што је обезбеђено ограничењем </w:t>
      </w:r>
      <w:proofErr w:type="spellStart"/>
      <w:r w:rsidRPr="00360423">
        <w:rPr>
          <w:i/>
          <w:lang w:val="sr-Cyrl-RS"/>
        </w:rPr>
        <w:t>onlyOneIdentifier</w:t>
      </w:r>
      <w:proofErr w:type="spellEnd"/>
      <w:r w:rsidRPr="00A43182">
        <w:rPr>
          <w:lang w:val="sr-Cyrl-RS"/>
        </w:rPr>
        <w:t xml:space="preserve"> (</w:t>
      </w:r>
      <w:r w:rsidR="00BB3F2F">
        <w:rPr>
          <w:lang w:val="sr-Cyrl-RS"/>
        </w:rPr>
        <w:t>Листинг 4.</w:t>
      </w:r>
      <w:r w:rsidRPr="00A43182">
        <w:rPr>
          <w:lang w:val="sr-Cyrl-RS"/>
        </w:rPr>
        <w:t xml:space="preserve">6). </w:t>
      </w:r>
    </w:p>
    <w:p w14:paraId="59591F5B" w14:textId="77777777" w:rsidR="00BA482E" w:rsidRPr="00A43182" w:rsidRDefault="00BA482E" w:rsidP="00BA482E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410D570" wp14:editId="14D8E449">
                <wp:extent cx="5611495" cy="619125"/>
                <wp:effectExtent l="0" t="0" r="27305" b="28575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BD0F23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ttribut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ttribute names within an entity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0FA929A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D6CC1A" w14:textId="77777777" w:rsidR="00904904" w:rsidRPr="00C51158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10D570" id="Text Box 26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" filled="f" strokeweight=".5pt">
                <v:textbox>
                  <w:txbxContent>
                    <w:p w14:paraId="45BD0F23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ttribut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ttribute names within an entity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0FA929A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D6CC1A" w14:textId="77777777" w:rsidR="00904904" w:rsidRPr="00C51158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14CEA8" w14:textId="7AE44CF1" w:rsidR="00BA482E" w:rsidRPr="00A43182" w:rsidRDefault="00BA482E" w:rsidP="00BA482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FBA79A4" wp14:editId="0FD98077">
                <wp:simplePos x="0" y="0"/>
                <wp:positionH relativeFrom="margin">
                  <wp:align>right</wp:align>
                </wp:positionH>
                <wp:positionV relativeFrom="paragraph">
                  <wp:posOffset>220084</wp:posOffset>
                </wp:positionV>
                <wp:extent cx="5611495" cy="544195"/>
                <wp:effectExtent l="0" t="0" r="27305" b="27305"/>
                <wp:wrapTopAndBottom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2863EF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llumn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lumn names must be unique if define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48EB080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6115EEE5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17AC393" w14:textId="77777777" w:rsidR="00904904" w:rsidRPr="00590BCE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BA79A4" id="Text Box 33" o:spid="_x0000_s1030" type="#_x0000_t202" style="position:absolute;left:0;text-align:left;margin-left:390.65pt;margin-top:17.35pt;width:441.85pt;height:42.85pt;z-index:2516920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" filled="f" strokeweight=".5pt">
                <v:textbox style="mso-fit-shape-to-text:t">
                  <w:txbxContent>
                    <w:p w14:paraId="7C2863EF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llumn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lumn names must be unique if define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48EB080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6115EEE5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17AC393" w14:textId="77777777" w:rsidR="00904904" w:rsidRPr="00590BCE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 xml:space="preserve">Листинг 4.4 – Сва обележја </w:t>
      </w:r>
      <w:r w:rsidRPr="00A43182">
        <w:rPr>
          <w:lang w:val="sr-Cyrl-RS"/>
        </w:rPr>
        <w:t xml:space="preserve">у </w:t>
      </w:r>
      <w:r w:rsidR="00DF0C60" w:rsidRPr="00A43182">
        <w:rPr>
          <w:lang w:val="sr-Cyrl-RS"/>
        </w:rPr>
        <w:t>оквиру</w:t>
      </w:r>
      <w:r w:rsidRPr="00A43182">
        <w:rPr>
          <w:lang w:val="sr-Cyrl-RS"/>
        </w:rPr>
        <w:t xml:space="preserve"> ентитета имају јединствене називе</w:t>
      </w:r>
    </w:p>
    <w:p w14:paraId="7848F2BF" w14:textId="15C3A685" w:rsidR="00BA482E" w:rsidRPr="00A43182" w:rsidRDefault="00BA482E" w:rsidP="00BA482E">
      <w:pPr>
        <w:pStyle w:val="Labelaslike"/>
        <w:rPr>
          <w:i/>
          <w:lang w:val="sr-Cyrl-RS"/>
        </w:rPr>
      </w:pPr>
      <w:r>
        <w:rPr>
          <w:lang w:val="sr-Cyrl-RS"/>
        </w:rPr>
        <w:t xml:space="preserve">Листинг 4.5 – Сва обележја </w:t>
      </w:r>
      <w:r w:rsidRPr="00A43182">
        <w:rPr>
          <w:lang w:val="sr-Cyrl-RS"/>
        </w:rPr>
        <w:t xml:space="preserve">имају </w:t>
      </w:r>
      <w:r w:rsidR="00DF0C60" w:rsidRPr="00A43182">
        <w:rPr>
          <w:lang w:val="sr-Cyrl-RS"/>
        </w:rPr>
        <w:t>јединствене</w:t>
      </w:r>
      <w:r w:rsidRPr="00A43182">
        <w:rPr>
          <w:lang w:val="sr-Cyrl-RS"/>
        </w:rPr>
        <w:t xml:space="preserve"> називе колона унутар табеле у бази података </w:t>
      </w:r>
    </w:p>
    <w:p w14:paraId="219582EC" w14:textId="77777777" w:rsidR="00BA482E" w:rsidRPr="00A43182" w:rsidRDefault="00BA482E" w:rsidP="00BA482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62220AF" wp14:editId="064CB00C">
                <wp:extent cx="5611495" cy="544195"/>
                <wp:effectExtent l="0" t="0" r="27305" b="15875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C493C1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lyOneIdentifi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tity must have exactly one identifier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5650E61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0E59314" w14:textId="77777777" w:rsidR="00904904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2483910" w14:textId="77777777" w:rsidR="00904904" w:rsidRPr="00590BCE" w:rsidRDefault="00904904" w:rsidP="00BA482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jc w:val="both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2220AF" id="Text Box 42" o:spid="_x0000_s1031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" filled="f" strokeweight=".5pt">
                <v:textbox style="mso-fit-shape-to-text:t">
                  <w:txbxContent>
                    <w:p w14:paraId="09C493C1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lyOneIdentifi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tity must have exactly one identifier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5650E61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0E59314" w14:textId="77777777" w:rsidR="00904904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2483910" w14:textId="77777777" w:rsidR="00904904" w:rsidRPr="00590BCE" w:rsidRDefault="00904904" w:rsidP="00BA482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jc w:val="both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lang w:val="sr-Cyrl-RS"/>
        </w:rPr>
        <w:t>Листинг 4.6 – За ентитет мора да постоји та</w:t>
      </w:r>
      <w:r>
        <w:rPr>
          <w:lang w:val="sr-Cyrl-RS"/>
        </w:rPr>
        <w:t>чно једно обележје које</w:t>
      </w:r>
      <w:r w:rsidRPr="00A43182">
        <w:rPr>
          <w:lang w:val="sr-Cyrl-RS"/>
        </w:rPr>
        <w:t xml:space="preserve"> је идентификатор</w:t>
      </w:r>
    </w:p>
    <w:p w14:paraId="1498933F" w14:textId="77777777" w:rsidR="00BA482E" w:rsidRPr="00A43182" w:rsidRDefault="00BA482E" w:rsidP="00392435">
      <w:pPr>
        <w:pStyle w:val="Labelaslike"/>
        <w:rPr>
          <w:i/>
          <w:lang w:val="sr-Cyrl-RS"/>
        </w:rPr>
      </w:pPr>
    </w:p>
    <w:p w14:paraId="4B8E3379" w14:textId="3593519B" w:rsidR="00706016" w:rsidRPr="00A43182" w:rsidRDefault="00706016" w:rsidP="00706016">
      <w:pPr>
        <w:pStyle w:val="Heading3"/>
        <w:rPr>
          <w:i/>
          <w:lang w:val="sr-Cyrl-RS"/>
        </w:rPr>
      </w:pPr>
      <w:bookmarkStart w:id="20" w:name="_Toc14436550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ttribute</w:t>
      </w:r>
      <w:bookmarkEnd w:id="20"/>
    </w:p>
    <w:p w14:paraId="29598771" w14:textId="568B89BD" w:rsidR="00706016" w:rsidRPr="00A43182" w:rsidRDefault="00706016" w:rsidP="007516BE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ttribute </w:t>
      </w:r>
      <w:r w:rsidR="00681891" w:rsidRPr="00A43182">
        <w:rPr>
          <w:lang w:val="sr-Cyrl-RS"/>
        </w:rPr>
        <w:t xml:space="preserve">моделује обележја </w:t>
      </w:r>
      <w:r w:rsidRPr="00A43182">
        <w:rPr>
          <w:lang w:val="sr-Cyrl-RS"/>
        </w:rPr>
        <w:t xml:space="preserve">која описују различите карактеристике ентитета. </w:t>
      </w:r>
      <w:r w:rsidRPr="00A43182">
        <w:rPr>
          <w:i/>
          <w:lang w:val="sr-Cyrl-RS"/>
        </w:rPr>
        <w:t xml:space="preserve">EType </w:t>
      </w:r>
      <w:r w:rsidRPr="00A43182">
        <w:rPr>
          <w:lang w:val="sr-Cyrl-RS"/>
        </w:rPr>
        <w:t xml:space="preserve">представља </w:t>
      </w:r>
      <w:proofErr w:type="spellStart"/>
      <w:r w:rsidRPr="00A43182">
        <w:rPr>
          <w:lang w:val="sr-Cyrl-RS"/>
        </w:rPr>
        <w:t>енумерацију</w:t>
      </w:r>
      <w:proofErr w:type="spellEnd"/>
      <w:r w:rsidRPr="00A43182">
        <w:rPr>
          <w:lang w:val="sr-Cyrl-RS"/>
        </w:rPr>
        <w:t xml:space="preserve"> за тип податка обележја моделованог концептом</w:t>
      </w:r>
      <w:r w:rsidRPr="00A43182">
        <w:rPr>
          <w:i/>
          <w:lang w:val="sr-Cyrl-RS"/>
        </w:rPr>
        <w:t>.</w:t>
      </w:r>
      <w:r w:rsidRPr="00A43182">
        <w:rPr>
          <w:lang w:val="sr-Cyrl-RS"/>
        </w:rPr>
        <w:tab/>
      </w:r>
      <w:r w:rsidR="0002673F">
        <w:rPr>
          <w:lang w:val="sr-Cyrl-RS"/>
        </w:rPr>
        <w:t>Обележје</w:t>
      </w:r>
      <w:r w:rsidR="007516BE">
        <w:rPr>
          <w:lang w:val="sr-Cyrl-RS"/>
        </w:rPr>
        <w:t xml:space="preserve"> </w:t>
      </w:r>
      <w:r w:rsidRPr="00A43182">
        <w:rPr>
          <w:lang w:val="sr-Cyrl-RS"/>
        </w:rPr>
        <w:t xml:space="preserve">представља идентификатор ентитета уколико је вредност обележја </w:t>
      </w:r>
      <w:r w:rsidRPr="00A43182">
        <w:rPr>
          <w:i/>
          <w:lang w:val="sr-Cyrl-RS"/>
        </w:rPr>
        <w:t xml:space="preserve">identifier </w:t>
      </w:r>
      <w:r w:rsidRPr="00A43182">
        <w:rPr>
          <w:lang w:val="sr-Cyrl-RS"/>
        </w:rPr>
        <w:t xml:space="preserve">једнака </w:t>
      </w:r>
      <w:proofErr w:type="spellStart"/>
      <w:r w:rsidRPr="00A43182">
        <w:rPr>
          <w:i/>
          <w:lang w:val="sr-Cyrl-RS"/>
        </w:rPr>
        <w:t>true</w:t>
      </w:r>
      <w:proofErr w:type="spellEnd"/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 xml:space="preserve">док је </w:t>
      </w:r>
      <w:r w:rsidR="0002673F">
        <w:rPr>
          <w:lang w:val="sr-Cyrl-RS"/>
        </w:rPr>
        <w:t>обележје</w:t>
      </w:r>
      <w:r w:rsidRPr="00A43182">
        <w:rPr>
          <w:lang w:val="sr-Cyrl-RS"/>
        </w:rPr>
        <w:t xml:space="preserve"> </w:t>
      </w:r>
      <w:r w:rsidR="007A10A5">
        <w:rPr>
          <w:lang w:val="sr-Cyrl-RS"/>
        </w:rPr>
        <w:t>идентификациони параметар</w:t>
      </w:r>
      <w:r w:rsidR="007A10A5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уколико је вредност обележја </w:t>
      </w:r>
      <w:r w:rsidRPr="00A43182">
        <w:rPr>
          <w:i/>
          <w:lang w:val="sr-Cyrl-RS"/>
        </w:rPr>
        <w:t xml:space="preserve">credential </w:t>
      </w:r>
      <w:r w:rsidRPr="00A43182">
        <w:rPr>
          <w:lang w:val="sr-Cyrl-RS"/>
        </w:rPr>
        <w:t xml:space="preserve">једнака </w:t>
      </w:r>
      <w:proofErr w:type="spellStart"/>
      <w:r w:rsidRPr="00A43182">
        <w:rPr>
          <w:i/>
          <w:lang w:val="sr-Cyrl-RS"/>
        </w:rPr>
        <w:t>true</w:t>
      </w:r>
      <w:proofErr w:type="spellEnd"/>
      <w:r w:rsidRPr="00A43182">
        <w:rPr>
          <w:i/>
          <w:lang w:val="sr-Cyrl-RS"/>
        </w:rPr>
        <w:t>.</w:t>
      </w:r>
      <w:r w:rsidR="007516BE">
        <w:rPr>
          <w:i/>
          <w:lang w:val="sr-Cyrl-RS"/>
        </w:rPr>
        <w:t xml:space="preserve"> </w:t>
      </w:r>
      <w:r w:rsidR="007516BE">
        <w:rPr>
          <w:lang w:val="sr-Cyrl-RS"/>
        </w:rPr>
        <w:t>Обележја овог концепта приказана</w:t>
      </w:r>
      <w:r w:rsidR="00675A33">
        <w:rPr>
          <w:lang w:val="sr-Cyrl-RS"/>
        </w:rPr>
        <w:t xml:space="preserve"> су</w:t>
      </w:r>
      <w:r w:rsidR="007516BE">
        <w:rPr>
          <w:lang w:val="sr-Cyrl-RS"/>
        </w:rPr>
        <w:t xml:space="preserve"> у </w:t>
      </w:r>
      <w:r w:rsidR="00E8720F">
        <w:rPr>
          <w:lang w:val="sr-Cyrl-RS"/>
        </w:rPr>
        <w:t>Т</w:t>
      </w:r>
      <w:r w:rsidR="007516BE">
        <w:rPr>
          <w:lang w:val="sr-Cyrl-RS"/>
        </w:rPr>
        <w:t xml:space="preserve">абели 4.6. </w:t>
      </w:r>
      <w:r w:rsidRPr="00A43182">
        <w:rPr>
          <w:i/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A43182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016" w:rsidRPr="00A43182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DD3B18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proofErr w:type="spellStart"/>
            <w:r w:rsidRPr="00A43182">
              <w:rPr>
                <w:i/>
                <w:szCs w:val="24"/>
                <w:lang w:val="sr-Cyrl-RS"/>
              </w:rPr>
              <w:t>String</w:t>
            </w:r>
            <w:proofErr w:type="spellEnd"/>
            <w:r w:rsidRPr="00A43182">
              <w:rPr>
                <w:i/>
                <w:szCs w:val="24"/>
                <w:lang w:val="sr-Cyrl-RS"/>
              </w:rPr>
              <w:t xml:space="preserve">, </w:t>
            </w:r>
            <w:proofErr w:type="spellStart"/>
            <w:r w:rsidRPr="00A43182">
              <w:rPr>
                <w:i/>
                <w:szCs w:val="24"/>
                <w:lang w:val="sr-Cyrl-RS"/>
              </w:rPr>
              <w:t>Float</w:t>
            </w:r>
            <w:proofErr w:type="spellEnd"/>
            <w:r w:rsidRPr="00A43182">
              <w:rPr>
                <w:i/>
                <w:szCs w:val="24"/>
                <w:lang w:val="sr-Cyrl-RS"/>
              </w:rPr>
              <w:t xml:space="preserve">, </w:t>
            </w:r>
            <w:proofErr w:type="spellStart"/>
            <w:r w:rsidRPr="00A43182">
              <w:rPr>
                <w:i/>
                <w:szCs w:val="24"/>
                <w:lang w:val="sr-Cyrl-RS"/>
              </w:rPr>
              <w:t>Long</w:t>
            </w:r>
            <w:proofErr w:type="spellEnd"/>
            <w:r w:rsidRPr="00A43182">
              <w:rPr>
                <w:i/>
                <w:szCs w:val="24"/>
                <w:lang w:val="sr-Cyrl-RS"/>
              </w:rPr>
              <w:t xml:space="preserve">, </w:t>
            </w:r>
            <w:proofErr w:type="spellStart"/>
            <w:r w:rsidRPr="00A43182">
              <w:rPr>
                <w:i/>
                <w:szCs w:val="24"/>
                <w:lang w:val="sr-Cyrl-RS"/>
              </w:rPr>
              <w:t>Integer</w:t>
            </w:r>
            <w:proofErr w:type="spellEnd"/>
            <w:r w:rsidRPr="00A43182">
              <w:rPr>
                <w:i/>
                <w:szCs w:val="24"/>
                <w:lang w:val="sr-Cyrl-RS"/>
              </w:rPr>
              <w:t xml:space="preserve">, </w:t>
            </w:r>
            <w:proofErr w:type="spellStart"/>
            <w:r w:rsidRPr="00A43182">
              <w:rPr>
                <w:i/>
                <w:szCs w:val="24"/>
                <w:lang w:val="sr-Cyrl-RS"/>
              </w:rPr>
              <w:t>Double</w:t>
            </w:r>
            <w:proofErr w:type="spellEnd"/>
            <w:r w:rsidRPr="00A43182">
              <w:rPr>
                <w:i/>
                <w:szCs w:val="24"/>
                <w:lang w:val="sr-Cyrl-RS"/>
              </w:rPr>
              <w:t xml:space="preserve">, DateTime </w:t>
            </w:r>
            <w:r w:rsidRPr="00A43182">
              <w:rPr>
                <w:szCs w:val="24"/>
                <w:lang w:val="sr-Cyrl-RS"/>
              </w:rPr>
              <w:t xml:space="preserve">и </w:t>
            </w:r>
            <w:proofErr w:type="spellStart"/>
            <w:r w:rsidRPr="00A43182">
              <w:rPr>
                <w:i/>
                <w:szCs w:val="24"/>
                <w:lang w:val="sr-Cyrl-RS"/>
              </w:rPr>
              <w:t>Date</w:t>
            </w:r>
            <w:proofErr w:type="spellEnd"/>
            <w:r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DD3B18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2D14E8F6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 ли је обележје идентификатор</w:t>
            </w:r>
            <w:r w:rsidR="004E20C2">
              <w:rPr>
                <w:szCs w:val="24"/>
                <w:lang w:val="sr-Cyrl-RS"/>
              </w:rPr>
              <w:t>?</w:t>
            </w:r>
          </w:p>
        </w:tc>
      </w:tr>
      <w:tr w:rsidR="00706016" w:rsidRPr="00DD3B18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lastRenderedPageBreak/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422FF000" w:rsidR="00706016" w:rsidRPr="00A43182" w:rsidRDefault="00706016" w:rsidP="00A6379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Да ли је обележје </w:t>
            </w:r>
            <w:r w:rsidR="007A10A5">
              <w:rPr>
                <w:szCs w:val="24"/>
                <w:lang w:val="sr-Cyrl-RS"/>
              </w:rPr>
              <w:t>идентификациони параметар</w:t>
            </w:r>
            <w:r w:rsidR="004E20C2">
              <w:rPr>
                <w:szCs w:val="24"/>
                <w:lang w:val="sr-Cyrl-RS"/>
              </w:rPr>
              <w:t>?</w:t>
            </w:r>
          </w:p>
        </w:tc>
      </w:tr>
      <w:tr w:rsidR="00706016" w:rsidRPr="00DD3B18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43C46490" w:rsidR="00706016" w:rsidRPr="00A43182" w:rsidRDefault="00706016" w:rsidP="003928D8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BA482E">
        <w:rPr>
          <w:lang w:val="sr-Cyrl-RS"/>
        </w:rPr>
        <w:t>6</w:t>
      </w:r>
      <w:r w:rsidR="00BA482E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Обележја концепта </w:t>
      </w:r>
      <w:r w:rsidRPr="00A43182">
        <w:rPr>
          <w:i/>
          <w:lang w:val="sr-Cyrl-RS"/>
        </w:rPr>
        <w:t>Attribute</w:t>
      </w:r>
    </w:p>
    <w:p w14:paraId="58E5997D" w14:textId="03EDAB4E" w:rsidR="0081776E" w:rsidRPr="00A43182" w:rsidRDefault="0081776E" w:rsidP="00DD293E">
      <w:pPr>
        <w:pStyle w:val="Heading3"/>
        <w:rPr>
          <w:lang w:val="sr-Cyrl-RS"/>
        </w:rPr>
      </w:pPr>
      <w:bookmarkStart w:id="21" w:name="_Toc144322166"/>
      <w:bookmarkStart w:id="22" w:name="_Toc144353821"/>
      <w:bookmarkStart w:id="23" w:name="_Toc144365258"/>
      <w:bookmarkStart w:id="24" w:name="_Toc144365509"/>
      <w:bookmarkStart w:id="25" w:name="_Toc144322167"/>
      <w:bookmarkStart w:id="26" w:name="_Toc144353822"/>
      <w:bookmarkStart w:id="27" w:name="_Toc144365259"/>
      <w:bookmarkStart w:id="28" w:name="_Toc144365510"/>
      <w:bookmarkStart w:id="29" w:name="_Toc144322178"/>
      <w:bookmarkStart w:id="30" w:name="_Toc144353833"/>
      <w:bookmarkStart w:id="31" w:name="_Toc144365270"/>
      <w:bookmarkStart w:id="32" w:name="_Toc144365521"/>
      <w:bookmarkStart w:id="33" w:name="_Toc144322179"/>
      <w:bookmarkStart w:id="34" w:name="_Toc144353834"/>
      <w:bookmarkStart w:id="35" w:name="_Toc144365271"/>
      <w:bookmarkStart w:id="36" w:name="_Toc144365522"/>
      <w:bookmarkStart w:id="37" w:name="_Toc144322180"/>
      <w:bookmarkStart w:id="38" w:name="_Toc144353835"/>
      <w:bookmarkStart w:id="39" w:name="_Toc144365272"/>
      <w:bookmarkStart w:id="40" w:name="_Toc144365523"/>
      <w:bookmarkStart w:id="41" w:name="_Toc144322181"/>
      <w:bookmarkStart w:id="42" w:name="_Toc144353836"/>
      <w:bookmarkStart w:id="43" w:name="_Toc144365273"/>
      <w:bookmarkStart w:id="44" w:name="_Toc144365524"/>
      <w:bookmarkStart w:id="45" w:name="_Toc144322192"/>
      <w:bookmarkStart w:id="46" w:name="_Toc144353847"/>
      <w:bookmarkStart w:id="47" w:name="_Toc144365284"/>
      <w:bookmarkStart w:id="48" w:name="_Toc144365535"/>
      <w:bookmarkStart w:id="49" w:name="_Toc144322193"/>
      <w:bookmarkStart w:id="50" w:name="_Toc144353848"/>
      <w:bookmarkStart w:id="51" w:name="_Toc144365285"/>
      <w:bookmarkStart w:id="52" w:name="_Toc144365536"/>
      <w:bookmarkStart w:id="53" w:name="_Toc144322194"/>
      <w:bookmarkStart w:id="54" w:name="_Toc144353849"/>
      <w:bookmarkStart w:id="55" w:name="_Toc144365286"/>
      <w:bookmarkStart w:id="56" w:name="_Toc144365537"/>
      <w:bookmarkStart w:id="57" w:name="_Toc144322195"/>
      <w:bookmarkStart w:id="58" w:name="_Toc144353850"/>
      <w:bookmarkStart w:id="59" w:name="_Toc144365287"/>
      <w:bookmarkStart w:id="60" w:name="_Toc144365538"/>
      <w:bookmarkStart w:id="61" w:name="_Toc144322196"/>
      <w:bookmarkStart w:id="62" w:name="_Toc144353851"/>
      <w:bookmarkStart w:id="63" w:name="_Toc144365288"/>
      <w:bookmarkStart w:id="64" w:name="_Toc144365539"/>
      <w:bookmarkStart w:id="65" w:name="_Toc144322197"/>
      <w:bookmarkStart w:id="66" w:name="_Toc144353852"/>
      <w:bookmarkStart w:id="67" w:name="_Toc144365289"/>
      <w:bookmarkStart w:id="68" w:name="_Toc144365540"/>
      <w:bookmarkStart w:id="69" w:name="_Toc144365541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User</w:t>
      </w:r>
      <w:bookmarkEnd w:id="69"/>
      <w:proofErr w:type="spellEnd"/>
    </w:p>
    <w:p w14:paraId="2C6C106E" w14:textId="7B11832F" w:rsidR="0056548D" w:rsidRPr="00A43182" w:rsidRDefault="00DD293E" w:rsidP="00FF61B4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Приликом генерисања кода, концепт </w:t>
      </w:r>
      <w:proofErr w:type="spellStart"/>
      <w:r w:rsidR="00FF61B4" w:rsidRPr="00A43182">
        <w:rPr>
          <w:i/>
          <w:lang w:val="sr-Cyrl-RS"/>
        </w:rPr>
        <w:t>User</w:t>
      </w:r>
      <w:proofErr w:type="spellEnd"/>
      <w:r w:rsidR="00FF61B4" w:rsidRPr="00A43182">
        <w:rPr>
          <w:i/>
          <w:lang w:val="sr-Cyrl-RS"/>
        </w:rPr>
        <w:t xml:space="preserve"> </w:t>
      </w:r>
      <w:r w:rsidR="00CB4C12" w:rsidRPr="00A43182">
        <w:rPr>
          <w:lang w:val="sr-Cyrl-RS"/>
        </w:rPr>
        <w:t>биће искоришћ</w:t>
      </w:r>
      <w:r w:rsidR="00FF61B4" w:rsidRPr="00A43182">
        <w:rPr>
          <w:lang w:val="sr-Cyrl-RS"/>
        </w:rPr>
        <w:t xml:space="preserve">ен за генерисање класе које представља ентитет корисника </w:t>
      </w:r>
      <w:r w:rsidR="00FF1BAE" w:rsidRPr="00A43182">
        <w:rPr>
          <w:lang w:val="sr-Cyrl-RS"/>
        </w:rPr>
        <w:t>апликације</w:t>
      </w:r>
      <w:r w:rsidRPr="00A43182">
        <w:rPr>
          <w:lang w:val="sr-Cyrl-RS"/>
        </w:rPr>
        <w:t>.</w:t>
      </w:r>
      <w:r w:rsidR="00FF61B4" w:rsidRPr="00A43182">
        <w:rPr>
          <w:lang w:val="sr-Cyrl-RS"/>
        </w:rPr>
        <w:t xml:space="preserve"> Наслеђује концепт </w:t>
      </w:r>
      <w:proofErr w:type="spellStart"/>
      <w:r w:rsidR="00FF61B4" w:rsidRPr="00A43182">
        <w:rPr>
          <w:i/>
          <w:lang w:val="sr-Cyrl-RS"/>
        </w:rPr>
        <w:t>En</w:t>
      </w:r>
      <w:r w:rsidR="00100762" w:rsidRPr="00A43182">
        <w:rPr>
          <w:i/>
          <w:lang w:val="sr-Cyrl-RS"/>
        </w:rPr>
        <w:t>tity</w:t>
      </w:r>
      <w:proofErr w:type="spellEnd"/>
      <w:r w:rsidR="00100762" w:rsidRPr="00A43182">
        <w:rPr>
          <w:i/>
          <w:lang w:val="sr-Cyrl-RS"/>
        </w:rPr>
        <w:t xml:space="preserve">, </w:t>
      </w:r>
      <w:r w:rsidR="00F079BD" w:rsidRPr="00A43182">
        <w:rPr>
          <w:lang w:val="sr-Cyrl-RS"/>
        </w:rPr>
        <w:t>те</w:t>
      </w:r>
      <w:r w:rsidR="001C01AE" w:rsidRPr="00A43182">
        <w:rPr>
          <w:lang w:val="sr-Cyrl-RS"/>
        </w:rPr>
        <w:t xml:space="preserve"> </w:t>
      </w:r>
      <w:r w:rsidR="00310720" w:rsidRPr="00A43182">
        <w:rPr>
          <w:lang w:val="sr-Cyrl-RS"/>
        </w:rPr>
        <w:t xml:space="preserve">садржи </w:t>
      </w:r>
      <w:r w:rsidR="00100762" w:rsidRPr="00A43182">
        <w:rPr>
          <w:lang w:val="sr-Cyrl-RS"/>
        </w:rPr>
        <w:t>обележја</w:t>
      </w:r>
      <w:r w:rsidR="00310720" w:rsidRPr="00A43182">
        <w:rPr>
          <w:lang w:val="sr-Cyrl-RS"/>
        </w:rPr>
        <w:t xml:space="preserve"> која ближе описују корисника.</w:t>
      </w:r>
      <w:r w:rsidR="00BB3C22" w:rsidRPr="00A43182">
        <w:rPr>
          <w:lang w:val="sr-Cyrl-RS"/>
        </w:rPr>
        <w:t xml:space="preserve"> Могуће је постојање највише једне инстанце концепта </w:t>
      </w:r>
      <w:proofErr w:type="spellStart"/>
      <w:r w:rsidR="00BB3C22" w:rsidRPr="00A43182">
        <w:rPr>
          <w:i/>
          <w:lang w:val="sr-Cyrl-RS"/>
        </w:rPr>
        <w:t>User</w:t>
      </w:r>
      <w:proofErr w:type="spellEnd"/>
      <w:r w:rsidR="00BB3C22" w:rsidRPr="00A43182">
        <w:rPr>
          <w:i/>
          <w:lang w:val="sr-Cyrl-RS"/>
        </w:rPr>
        <w:t xml:space="preserve"> </w:t>
      </w:r>
      <w:r w:rsidR="00BB3C22" w:rsidRPr="00A43182">
        <w:rPr>
          <w:lang w:val="sr-Cyrl-RS"/>
        </w:rPr>
        <w:t>за исправну конфигурацију апликације (</w:t>
      </w:r>
      <w:r w:rsidR="00BB3F2F">
        <w:rPr>
          <w:lang w:val="sr-Cyrl-RS"/>
        </w:rPr>
        <w:t>Листинг 4.</w:t>
      </w:r>
      <w:r w:rsidR="00BB3C22" w:rsidRPr="00A43182">
        <w:rPr>
          <w:lang w:val="sr-Cyrl-RS"/>
        </w:rPr>
        <w:t>7)</w:t>
      </w:r>
      <w:r w:rsidR="00D771AE">
        <w:rPr>
          <w:lang w:val="sr-Cyrl-RS"/>
        </w:rPr>
        <w:t>.</w:t>
      </w:r>
    </w:p>
    <w:p w14:paraId="36721FA3" w14:textId="01E29294" w:rsidR="00BB3C22" w:rsidRPr="00A43182" w:rsidRDefault="00BB3C22" w:rsidP="00BB3C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C8DAC5A" wp14:editId="03409C36">
                <wp:extent cx="5619115" cy="654829"/>
                <wp:effectExtent l="0" t="0" r="19685" b="12065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548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904904" w:rsidRDefault="00904904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904904" w:rsidRDefault="00904904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904904" w:rsidRPr="00F60DCE" w:rsidRDefault="00904904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8DAC5A" id="Text Box 2" o:spid="_x0000_s1032" type="#_x0000_t202" style="width:442.45pt;height:5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">
                <v:textbox>
                  <w:txbxContent>
                    <w:p w14:paraId="5CF7915C" w14:textId="7D50086C" w:rsidR="00904904" w:rsidRDefault="00904904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904904" w:rsidRDefault="00904904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904904" w:rsidRPr="00F60DCE" w:rsidRDefault="00904904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A43182" w:rsidRDefault="00F36F10" w:rsidP="00F36F1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7 – Могуће је постојање највише једне инстанце концепта </w:t>
      </w:r>
      <w:proofErr w:type="spellStart"/>
      <w:r w:rsidRPr="00A43182">
        <w:rPr>
          <w:i/>
          <w:lang w:val="sr-Cyrl-RS"/>
        </w:rPr>
        <w:t>User</w:t>
      </w:r>
      <w:proofErr w:type="spellEnd"/>
    </w:p>
    <w:p w14:paraId="4455E071" w14:textId="0C2A6786" w:rsidR="0056548D" w:rsidRDefault="00BB00F2" w:rsidP="005E21D0">
      <w:pPr>
        <w:pStyle w:val="Obiantekst"/>
        <w:ind w:firstLine="360"/>
        <w:rPr>
          <w:lang w:val="sr-Cyrl-RS"/>
        </w:rPr>
      </w:pPr>
      <w:r>
        <w:rPr>
          <w:lang w:val="sr-Cyrl-RS"/>
        </w:rPr>
        <w:t>Обележје</w:t>
      </w:r>
      <w:r w:rsidR="0056548D" w:rsidRPr="00A43182">
        <w:rPr>
          <w:lang w:val="sr-Cyrl-RS"/>
        </w:rPr>
        <w:t xml:space="preserve"> кој</w:t>
      </w:r>
      <w:r w:rsidR="006562EE">
        <w:rPr>
          <w:lang w:val="sr-Cyrl-RS"/>
        </w:rPr>
        <w:t>е</w:t>
      </w:r>
      <w:r w:rsidR="0056548D" w:rsidRPr="00A43182">
        <w:rPr>
          <w:lang w:val="sr-Cyrl-RS"/>
        </w:rPr>
        <w:t xml:space="preserve"> представља лозинку је подразумев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и биће генерис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са остатком кода, те не постоји</w:t>
      </w:r>
      <w:r w:rsidR="001C01AE" w:rsidRPr="00A43182">
        <w:rPr>
          <w:lang w:val="sr-Cyrl-RS"/>
        </w:rPr>
        <w:t xml:space="preserve"> потреба за експлицитним</w:t>
      </w:r>
      <w:r w:rsidR="0056548D" w:rsidRPr="00A43182">
        <w:rPr>
          <w:lang w:val="sr-Cyrl-RS"/>
        </w:rPr>
        <w:t xml:space="preserve"> навођење</w:t>
      </w:r>
      <w:r w:rsidR="001C01AE" w:rsidRPr="00A43182">
        <w:rPr>
          <w:lang w:val="sr-Cyrl-RS"/>
        </w:rPr>
        <w:t>м</w:t>
      </w:r>
      <w:r w:rsidR="0056548D" w:rsidRPr="00A43182">
        <w:rPr>
          <w:lang w:val="sr-Cyrl-RS"/>
        </w:rPr>
        <w:t xml:space="preserve"> истог</w:t>
      </w:r>
      <w:r w:rsidR="00BC08AC" w:rsidRPr="00A43182">
        <w:rPr>
          <w:lang w:val="sr-Cyrl-RS"/>
        </w:rPr>
        <w:t xml:space="preserve"> (</w:t>
      </w:r>
      <w:r w:rsidR="00BB3F2F">
        <w:rPr>
          <w:lang w:val="sr-Cyrl-RS"/>
        </w:rPr>
        <w:t>Листинг 4.</w:t>
      </w:r>
      <w:r w:rsidR="00F36F10" w:rsidRPr="00A43182">
        <w:rPr>
          <w:lang w:val="sr-Cyrl-RS"/>
        </w:rPr>
        <w:t>8</w:t>
      </w:r>
      <w:r w:rsidR="00BC08AC" w:rsidRPr="00A43182">
        <w:rPr>
          <w:lang w:val="sr-Cyrl-RS"/>
        </w:rPr>
        <w:t>)</w:t>
      </w:r>
      <w:r w:rsidR="0056548D" w:rsidRPr="00A43182">
        <w:rPr>
          <w:lang w:val="sr-Cyrl-RS"/>
        </w:rPr>
        <w:t>.</w:t>
      </w:r>
      <w:r w:rsidR="00026E17" w:rsidRPr="00A43182">
        <w:rPr>
          <w:lang w:val="sr-Cyrl-RS"/>
        </w:rPr>
        <w:t xml:space="preserve"> Како би аутентификација била омогућена</w:t>
      </w:r>
      <w:r w:rsidR="00F60DCE" w:rsidRPr="00A43182">
        <w:rPr>
          <w:lang w:val="sr-Cyrl-RS"/>
        </w:rPr>
        <w:t xml:space="preserve"> </w:t>
      </w:r>
      <w:r w:rsidR="00026E17" w:rsidRPr="00A43182">
        <w:rPr>
          <w:lang w:val="sr-Cyrl-RS"/>
        </w:rPr>
        <w:t xml:space="preserve">неопходно је да класа </w:t>
      </w:r>
      <w:proofErr w:type="spellStart"/>
      <w:r w:rsidR="00026E17" w:rsidRPr="00A43182">
        <w:rPr>
          <w:i/>
          <w:lang w:val="sr-Cyrl-RS"/>
        </w:rPr>
        <w:t>User</w:t>
      </w:r>
      <w:proofErr w:type="spellEnd"/>
      <w:r w:rsidR="00026E17" w:rsidRPr="00A43182">
        <w:rPr>
          <w:lang w:val="sr-Cyrl-RS"/>
        </w:rPr>
        <w:t xml:space="preserve">, поред </w:t>
      </w:r>
      <w:r w:rsidR="00EA40CA" w:rsidRPr="00A43182">
        <w:rPr>
          <w:lang w:val="sr-Cyrl-RS"/>
        </w:rPr>
        <w:t>постојеће лозинке</w:t>
      </w:r>
      <w:r w:rsidR="00F60DCE" w:rsidRPr="00A43182">
        <w:rPr>
          <w:lang w:val="sr-Cyrl-RS"/>
        </w:rPr>
        <w:t>,</w:t>
      </w:r>
      <w:r w:rsidR="00EA40CA" w:rsidRPr="00A43182">
        <w:rPr>
          <w:lang w:val="sr-Cyrl-RS"/>
        </w:rPr>
        <w:t xml:space="preserve"> поседује још</w:t>
      </w:r>
      <w:r w:rsidR="00026E17" w:rsidRPr="00A43182">
        <w:rPr>
          <w:lang w:val="sr-Cyrl-RS"/>
        </w:rPr>
        <w:t xml:space="preserve"> тачно </w:t>
      </w:r>
      <w:r w:rsidR="00D771AE">
        <w:rPr>
          <w:lang w:val="sr-Cyrl-RS"/>
        </w:rPr>
        <w:t>једно</w:t>
      </w:r>
      <w:r w:rsidR="00026E17" w:rsidRPr="00A43182">
        <w:rPr>
          <w:lang w:val="sr-Cyrl-RS"/>
        </w:rPr>
        <w:t xml:space="preserve"> </w:t>
      </w:r>
      <w:r w:rsidR="006562EE">
        <w:rPr>
          <w:lang w:val="sr-Cyrl-RS"/>
        </w:rPr>
        <w:t>обележје</w:t>
      </w:r>
      <w:r w:rsidR="006562EE" w:rsidRPr="00A43182">
        <w:rPr>
          <w:lang w:val="sr-Cyrl-RS"/>
        </w:rPr>
        <w:t xml:space="preserve"> </w:t>
      </w:r>
      <w:r w:rsidR="00EA40CA" w:rsidRPr="00A43182">
        <w:rPr>
          <w:lang w:val="sr-Cyrl-RS"/>
        </w:rPr>
        <w:t>кој</w:t>
      </w:r>
      <w:r w:rsidR="006562EE">
        <w:rPr>
          <w:lang w:val="sr-Cyrl-RS"/>
        </w:rPr>
        <w:t>е</w:t>
      </w:r>
      <w:r w:rsidR="00EA40CA" w:rsidRPr="00A43182">
        <w:rPr>
          <w:lang w:val="sr-Cyrl-RS"/>
        </w:rPr>
        <w:t xml:space="preserve"> представља </w:t>
      </w:r>
      <w:r w:rsidR="007A10A5">
        <w:rPr>
          <w:lang w:val="sr-Cyrl-RS"/>
        </w:rPr>
        <w:t>идентификациони параметар</w:t>
      </w:r>
      <w:r w:rsidR="007A10A5" w:rsidRPr="00A43182">
        <w:rPr>
          <w:lang w:val="sr-Cyrl-RS"/>
        </w:rPr>
        <w:t xml:space="preserve"> </w:t>
      </w:r>
      <w:r w:rsidR="00EA40CA" w:rsidRPr="00A43182">
        <w:rPr>
          <w:lang w:val="sr-Cyrl-RS"/>
        </w:rPr>
        <w:t xml:space="preserve">(нпр. </w:t>
      </w:r>
      <w:r w:rsidR="00F60DCE" w:rsidRPr="00A43182">
        <w:rPr>
          <w:lang w:val="sr-Cyrl-RS"/>
        </w:rPr>
        <w:t>к</w:t>
      </w:r>
      <w:r w:rsidR="00EA40CA" w:rsidRPr="00A43182">
        <w:rPr>
          <w:lang w:val="sr-Cyrl-RS"/>
        </w:rPr>
        <w:t>орисничко име).</w:t>
      </w:r>
      <w:r w:rsidR="00F60DCE" w:rsidRPr="00A43182">
        <w:rPr>
          <w:lang w:val="sr-Cyrl-RS"/>
        </w:rPr>
        <w:t xml:space="preserve"> </w:t>
      </w:r>
      <w:r w:rsidR="00EC5FB2" w:rsidRPr="00A43182">
        <w:rPr>
          <w:lang w:val="sr-Cyrl-RS"/>
        </w:rPr>
        <w:t xml:space="preserve">Ради једноставније провере </w:t>
      </w:r>
      <w:r w:rsidR="00A63791">
        <w:rPr>
          <w:lang w:val="sr-Cyrl-RS"/>
        </w:rPr>
        <w:t>идентификационог параметра,</w:t>
      </w:r>
      <w:r w:rsidR="00A63791" w:rsidRPr="00A43182">
        <w:rPr>
          <w:lang w:val="sr-Cyrl-RS"/>
        </w:rPr>
        <w:t xml:space="preserve"> </w:t>
      </w:r>
      <w:r w:rsidR="00EC5FB2" w:rsidRPr="00A43182">
        <w:rPr>
          <w:lang w:val="sr-Cyrl-RS"/>
        </w:rPr>
        <w:t>он</w:t>
      </w:r>
      <w:r w:rsidR="00D771AE">
        <w:rPr>
          <w:lang w:val="sr-Cyrl-RS"/>
        </w:rPr>
        <w:t>о</w:t>
      </w:r>
      <w:r w:rsidR="00EC5FB2" w:rsidRPr="00A43182">
        <w:rPr>
          <w:lang w:val="sr-Cyrl-RS"/>
        </w:rPr>
        <w:t xml:space="preserve"> мора бити типа </w:t>
      </w:r>
      <w:proofErr w:type="spellStart"/>
      <w:r w:rsidR="00EC5FB2" w:rsidRPr="00A43182">
        <w:rPr>
          <w:i/>
          <w:lang w:val="sr-Cyrl-RS"/>
        </w:rPr>
        <w:t>String</w:t>
      </w:r>
      <w:proofErr w:type="spellEnd"/>
      <w:r w:rsidR="00EC5FB2" w:rsidRPr="00A43182">
        <w:rPr>
          <w:i/>
          <w:lang w:val="sr-Cyrl-RS"/>
        </w:rPr>
        <w:t xml:space="preserve">. </w:t>
      </w:r>
      <w:r w:rsidR="00F60DCE" w:rsidRPr="00A43182">
        <w:rPr>
          <w:lang w:val="sr-Cyrl-RS"/>
        </w:rPr>
        <w:t xml:space="preserve">Ово је гарантовано ограничењем </w:t>
      </w:r>
      <w:proofErr w:type="spellStart"/>
      <w:r w:rsidR="00F60DCE" w:rsidRPr="00A43182">
        <w:rPr>
          <w:i/>
          <w:lang w:val="sr-Cyrl-RS"/>
        </w:rPr>
        <w:t>oneStringTypeCredentialForUser</w:t>
      </w:r>
      <w:proofErr w:type="spellEnd"/>
      <w:r w:rsidR="00EA40CA" w:rsidRPr="00A43182">
        <w:rPr>
          <w:lang w:val="sr-Cyrl-RS"/>
        </w:rPr>
        <w:t xml:space="preserve"> </w:t>
      </w:r>
      <w:r w:rsidR="00F60DCE" w:rsidRPr="00A43182">
        <w:rPr>
          <w:lang w:val="sr-Cyrl-RS"/>
        </w:rPr>
        <w:t>(</w:t>
      </w:r>
      <w:r w:rsidR="00BB3F2F">
        <w:rPr>
          <w:lang w:val="sr-Cyrl-RS"/>
        </w:rPr>
        <w:t>Листинг 4.</w:t>
      </w:r>
      <w:r w:rsidR="00F36F10" w:rsidRPr="00A43182">
        <w:rPr>
          <w:lang w:val="sr-Cyrl-RS"/>
        </w:rPr>
        <w:t>9</w:t>
      </w:r>
      <w:r w:rsidR="00F60DCE" w:rsidRPr="00A43182">
        <w:rPr>
          <w:lang w:val="sr-Cyrl-RS"/>
        </w:rPr>
        <w:t xml:space="preserve">). Увођењем </w:t>
      </w:r>
      <w:r w:rsidR="00A63791">
        <w:rPr>
          <w:lang w:val="sr-Cyrl-RS"/>
        </w:rPr>
        <w:t>иде</w:t>
      </w:r>
      <w:r w:rsidR="009C5920">
        <w:rPr>
          <w:lang w:val="sr-Cyrl-RS"/>
        </w:rPr>
        <w:t>нтификационих параметара</w:t>
      </w:r>
      <w:r w:rsidR="00F60DCE" w:rsidRPr="00A43182">
        <w:rPr>
          <w:lang w:val="sr-Cyrl-RS"/>
        </w:rPr>
        <w:t xml:space="preserve">, потребно је онемогућити </w:t>
      </w:r>
      <w:r w:rsidR="002966B0" w:rsidRPr="00A43182">
        <w:rPr>
          <w:lang w:val="sr-Cyrl-RS"/>
        </w:rPr>
        <w:t>их</w:t>
      </w:r>
      <w:r w:rsidR="00F60DCE" w:rsidRPr="00A43182">
        <w:rPr>
          <w:lang w:val="sr-Cyrl-RS"/>
        </w:rPr>
        <w:t xml:space="preserve"> у класама које не представљају кориснике система (</w:t>
      </w:r>
      <w:r w:rsidR="00BB3F2F">
        <w:rPr>
          <w:lang w:val="sr-Cyrl-RS"/>
        </w:rPr>
        <w:t>Листинг 4.</w:t>
      </w:r>
      <w:r w:rsidR="00F36F10" w:rsidRPr="00A43182">
        <w:rPr>
          <w:lang w:val="sr-Cyrl-RS"/>
        </w:rPr>
        <w:t>10</w:t>
      </w:r>
      <w:r w:rsidR="00F60DCE" w:rsidRPr="00A43182">
        <w:rPr>
          <w:lang w:val="sr-Cyrl-RS"/>
        </w:rPr>
        <w:t>).</w:t>
      </w:r>
    </w:p>
    <w:p w14:paraId="17810445" w14:textId="77777777" w:rsidR="005F2428" w:rsidRPr="00A43182" w:rsidRDefault="005F2428" w:rsidP="005E21D0">
      <w:pPr>
        <w:pStyle w:val="Obiantekst"/>
        <w:ind w:firstLine="360"/>
        <w:rPr>
          <w:lang w:val="sr-Cyrl-RS"/>
        </w:rPr>
      </w:pPr>
    </w:p>
    <w:p w14:paraId="0A4FA47F" w14:textId="3A55C5E0" w:rsidR="00F60DCE" w:rsidRPr="00A43182" w:rsidRDefault="00360558" w:rsidP="00F60DC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904904" w:rsidRDefault="00904904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904904" w:rsidRDefault="00904904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904904" w:rsidRPr="00F60DCE" w:rsidRDefault="00904904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3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">
                <v:textbox style="mso-fit-shape-to-text:t">
                  <w:txbxContent>
                    <w:p w14:paraId="119990EC" w14:textId="77777777" w:rsidR="00904904" w:rsidRDefault="00904904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904904" w:rsidRDefault="00904904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904904" w:rsidRPr="00F60DCE" w:rsidRDefault="00904904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7768607F" w:rsidR="0056548D" w:rsidRPr="00A43182" w:rsidRDefault="00F60DCE" w:rsidP="00770504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8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 xml:space="preserve">За концепт </w:t>
      </w:r>
      <w:proofErr w:type="spellStart"/>
      <w:r w:rsidR="008F7257" w:rsidRPr="00A43182">
        <w:rPr>
          <w:i/>
          <w:lang w:val="sr-Cyrl-RS"/>
        </w:rPr>
        <w:t>User</w:t>
      </w:r>
      <w:proofErr w:type="spellEnd"/>
      <w:r w:rsidR="008F7257" w:rsidRPr="00A43182">
        <w:rPr>
          <w:i/>
          <w:lang w:val="sr-Cyrl-RS"/>
        </w:rPr>
        <w:t xml:space="preserve"> </w:t>
      </w:r>
      <w:r w:rsidR="008F7257" w:rsidRPr="00A43182">
        <w:rPr>
          <w:lang w:val="sr-Cyrl-RS"/>
        </w:rPr>
        <w:t xml:space="preserve">не сме да постоји </w:t>
      </w:r>
      <w:r w:rsidR="00C12693">
        <w:rPr>
          <w:lang w:val="sr-Cyrl-RS"/>
        </w:rPr>
        <w:t>обележје</w:t>
      </w:r>
      <w:r w:rsidR="00C12693"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кој</w:t>
      </w:r>
      <w:r w:rsidR="00C12693">
        <w:rPr>
          <w:lang w:val="sr-Cyrl-RS"/>
        </w:rPr>
        <w:t>е</w:t>
      </w:r>
      <w:r w:rsidR="008F7257" w:rsidRPr="00A43182">
        <w:rPr>
          <w:lang w:val="sr-Cyrl-RS"/>
        </w:rPr>
        <w:t xml:space="preserve"> представља лозинку</w:t>
      </w:r>
    </w:p>
    <w:p w14:paraId="34DE21B1" w14:textId="77777777" w:rsidR="00B05FBF" w:rsidRPr="00A43182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A43182" w:rsidRDefault="00B05FBF" w:rsidP="00B05FBF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904904" w:rsidRDefault="00904904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904904" w:rsidRDefault="00904904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904904" w:rsidRDefault="00904904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904904" w:rsidRDefault="00904904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904904" w:rsidRPr="00453187" w:rsidRDefault="00904904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4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" filled="f" strokeweight=".5pt">
                <v:textbox style="mso-fit-shape-to-text:t">
                  <w:txbxContent>
                    <w:p w14:paraId="50EB6DEC" w14:textId="77777777" w:rsidR="00904904" w:rsidRDefault="00904904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904904" w:rsidRDefault="00904904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904904" w:rsidRDefault="00904904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904904" w:rsidRDefault="00904904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904904" w:rsidRPr="00453187" w:rsidRDefault="00904904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51D22D76" w:rsidR="00C23083" w:rsidRPr="00A43182" w:rsidRDefault="00F60DCE" w:rsidP="00C23083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9</w:t>
      </w:r>
      <w:r w:rsidR="00C23083" w:rsidRPr="00A43182">
        <w:rPr>
          <w:lang w:val="sr-Cyrl-RS"/>
        </w:rPr>
        <w:t xml:space="preserve"> – За концепт </w:t>
      </w:r>
      <w:proofErr w:type="spellStart"/>
      <w:r w:rsidR="00C23083" w:rsidRPr="00A43182">
        <w:rPr>
          <w:i/>
          <w:lang w:val="sr-Cyrl-RS"/>
        </w:rPr>
        <w:t>User</w:t>
      </w:r>
      <w:proofErr w:type="spellEnd"/>
      <w:r w:rsidR="00C23083" w:rsidRPr="00A43182">
        <w:rPr>
          <w:lang w:val="sr-Cyrl-RS"/>
        </w:rPr>
        <w:t xml:space="preserve"> мора да пос</w:t>
      </w:r>
      <w:r w:rsidR="00C12693">
        <w:rPr>
          <w:lang w:val="sr-Cyrl-RS"/>
        </w:rPr>
        <w:t xml:space="preserve">тоји тачно једно обележје </w:t>
      </w:r>
      <w:r w:rsidR="00B05FBF" w:rsidRPr="00A43182">
        <w:rPr>
          <w:lang w:val="sr-Cyrl-RS"/>
        </w:rPr>
        <w:t xml:space="preserve">типа </w:t>
      </w:r>
      <w:proofErr w:type="spellStart"/>
      <w:r w:rsidR="00B05FBF" w:rsidRPr="00A43182">
        <w:rPr>
          <w:i/>
          <w:lang w:val="sr-Cyrl-RS"/>
        </w:rPr>
        <w:t>String</w:t>
      </w:r>
      <w:proofErr w:type="spellEnd"/>
      <w:r w:rsidR="00B05FBF" w:rsidRPr="00A43182">
        <w:rPr>
          <w:i/>
          <w:lang w:val="sr-Cyrl-RS"/>
        </w:rPr>
        <w:t xml:space="preserve"> </w:t>
      </w:r>
      <w:r w:rsidR="00797F85" w:rsidRPr="00A43182">
        <w:rPr>
          <w:lang w:val="sr-Cyrl-RS"/>
        </w:rPr>
        <w:t>који представља</w:t>
      </w:r>
      <w:r w:rsidR="00B05FBF" w:rsidRPr="00A43182">
        <w:rPr>
          <w:lang w:val="sr-Cyrl-RS"/>
        </w:rPr>
        <w:t xml:space="preserve"> </w:t>
      </w:r>
      <w:r w:rsidR="009C5920">
        <w:rPr>
          <w:lang w:val="sr-Cyrl-RS"/>
        </w:rPr>
        <w:t>идентификациони параметар</w:t>
      </w:r>
    </w:p>
    <w:p w14:paraId="57E14674" w14:textId="1A170DB2" w:rsidR="004C1C31" w:rsidRPr="00A43182" w:rsidRDefault="004C1C31" w:rsidP="00C23083">
      <w:pPr>
        <w:pStyle w:val="Labelaslike"/>
        <w:rPr>
          <w:lang w:val="sr-Cyrl-RS"/>
        </w:rPr>
      </w:pPr>
    </w:p>
    <w:p w14:paraId="7FBD4C92" w14:textId="0726E109" w:rsidR="00C23083" w:rsidRPr="00A43182" w:rsidRDefault="00360558" w:rsidP="003219CC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904904" w:rsidRDefault="00904904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904904" w:rsidRDefault="00904904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904904" w:rsidRDefault="00904904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5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" fillcolor="white [3201]" strokeweight=".5pt">
                <v:textbox>
                  <w:txbxContent>
                    <w:p w14:paraId="431949B4" w14:textId="77777777" w:rsidR="00904904" w:rsidRDefault="00904904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904904" w:rsidRDefault="00904904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904904" w:rsidRDefault="00904904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10</w:t>
      </w:r>
      <w:r w:rsidR="00C23083" w:rsidRPr="00A43182">
        <w:rPr>
          <w:lang w:val="sr-Cyrl-RS"/>
        </w:rPr>
        <w:t xml:space="preserve"> – Само концепти </w:t>
      </w:r>
      <w:proofErr w:type="spellStart"/>
      <w:r w:rsidR="00C23083" w:rsidRPr="00A43182">
        <w:rPr>
          <w:i/>
          <w:lang w:val="sr-Cyrl-RS"/>
        </w:rPr>
        <w:t>User</w:t>
      </w:r>
      <w:proofErr w:type="spellEnd"/>
      <w:r w:rsidR="00C23083" w:rsidRPr="00A43182">
        <w:rPr>
          <w:i/>
          <w:lang w:val="sr-Cyrl-RS"/>
        </w:rPr>
        <w:t xml:space="preserve"> </w:t>
      </w:r>
      <w:r w:rsidR="00C23083" w:rsidRPr="00A43182">
        <w:rPr>
          <w:lang w:val="sr-Cyrl-RS"/>
        </w:rPr>
        <w:t xml:space="preserve">могу да поседују </w:t>
      </w:r>
      <w:r w:rsidR="001C1B05">
        <w:rPr>
          <w:lang w:val="sr-Cyrl-RS"/>
        </w:rPr>
        <w:t>обележје</w:t>
      </w:r>
      <w:r w:rsidR="00C23083" w:rsidRPr="00A43182">
        <w:rPr>
          <w:lang w:val="sr-Cyrl-RS"/>
        </w:rPr>
        <w:t xml:space="preserve"> </w:t>
      </w:r>
      <w:r w:rsidR="001C1B05">
        <w:rPr>
          <w:lang w:val="sr-Cyrl-RS"/>
        </w:rPr>
        <w:t>које</w:t>
      </w:r>
      <w:r w:rsidR="00C23083" w:rsidRPr="00A43182">
        <w:rPr>
          <w:lang w:val="sr-Cyrl-RS"/>
        </w:rPr>
        <w:t xml:space="preserve"> </w:t>
      </w:r>
      <w:r w:rsidR="004C1C31" w:rsidRPr="00A43182">
        <w:rPr>
          <w:lang w:val="sr-Cyrl-RS"/>
        </w:rPr>
        <w:t>представља</w:t>
      </w:r>
      <w:r w:rsidR="00C23083" w:rsidRPr="00A43182">
        <w:rPr>
          <w:lang w:val="sr-Cyrl-RS"/>
        </w:rPr>
        <w:t xml:space="preserve"> </w:t>
      </w:r>
      <w:r w:rsidR="009C5920">
        <w:rPr>
          <w:lang w:val="sr-Cyrl-RS"/>
        </w:rPr>
        <w:t>идентификациони параметар</w:t>
      </w:r>
      <w:r w:rsidR="009C5920" w:rsidRPr="00A43182">
        <w:rPr>
          <w:lang w:val="sr-Cyrl-RS"/>
        </w:rPr>
        <w:t xml:space="preserve"> </w:t>
      </w:r>
    </w:p>
    <w:p w14:paraId="0A0ADA22" w14:textId="1EDB0795" w:rsidR="00820864" w:rsidRPr="00A43182" w:rsidRDefault="0081776E" w:rsidP="00820864">
      <w:pPr>
        <w:pStyle w:val="Heading3"/>
        <w:rPr>
          <w:i/>
          <w:lang w:val="sr-Cyrl-RS"/>
        </w:rPr>
      </w:pPr>
      <w:bookmarkStart w:id="70" w:name="_Toc144365542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Role</w:t>
      </w:r>
      <w:bookmarkEnd w:id="70"/>
      <w:proofErr w:type="spellEnd"/>
    </w:p>
    <w:p w14:paraId="2C2910AE" w14:textId="40C53A50" w:rsidR="00820864" w:rsidRPr="00A43182" w:rsidRDefault="00820864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Rol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наслеђује концепт </w:t>
      </w:r>
      <w:proofErr w:type="spellStart"/>
      <w:r w:rsidRPr="00A43182">
        <w:rPr>
          <w:i/>
          <w:lang w:val="sr-Cyrl-RS"/>
        </w:rPr>
        <w:t>Entity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и моделује ентитет који се односи на </w:t>
      </w:r>
      <w:r w:rsidR="008A5C3D">
        <w:rPr>
          <w:lang w:val="sr-Cyrl-RS"/>
        </w:rPr>
        <w:t xml:space="preserve">улоге </w:t>
      </w:r>
      <w:r w:rsidR="003943C0" w:rsidRPr="00A43182">
        <w:rPr>
          <w:lang w:val="sr-Cyrl-RS"/>
        </w:rPr>
        <w:t xml:space="preserve">апликације. </w:t>
      </w:r>
      <w:r w:rsidR="008A5C3D">
        <w:rPr>
          <w:lang w:val="sr-Cyrl-RS" w:eastAsia="sr-Cyrl-RS"/>
        </w:rPr>
        <w:t>Улоге</w:t>
      </w:r>
      <w:r w:rsidR="008A5C3D" w:rsidRPr="00A43182">
        <w:rPr>
          <w:lang w:val="sr-Cyrl-RS" w:eastAsia="sr-Cyrl-RS"/>
        </w:rPr>
        <w:t xml:space="preserve"> </w:t>
      </w:r>
      <w:r w:rsidR="00AF21D0" w:rsidRPr="00A43182">
        <w:rPr>
          <w:lang w:val="sr-Cyrl-RS" w:eastAsia="sr-Cyrl-RS"/>
        </w:rPr>
        <w:t>могу бити имплементиране као класе са различитим обележјима или као енумерација, што зависи од изабране безбедносне ко</w:t>
      </w:r>
      <w:r w:rsidR="007C7BC2" w:rsidRPr="00A43182">
        <w:rPr>
          <w:lang w:val="sr-Cyrl-RS" w:eastAsia="sr-Cyrl-RS"/>
        </w:rPr>
        <w:t>нфигурације у оквиру апликације.</w:t>
      </w:r>
      <w:r w:rsidR="00F36F10" w:rsidRPr="00A43182">
        <w:rPr>
          <w:lang w:val="sr-Cyrl-RS" w:eastAsia="sr-Cyrl-RS"/>
        </w:rPr>
        <w:t xml:space="preserve"> Могуће је постојање највише једне инстанце концепта </w:t>
      </w:r>
      <w:proofErr w:type="spellStart"/>
      <w:r w:rsidR="00F36F10" w:rsidRPr="00A43182">
        <w:rPr>
          <w:i/>
          <w:lang w:val="sr-Cyrl-RS" w:eastAsia="sr-Cyrl-RS"/>
        </w:rPr>
        <w:t>Role</w:t>
      </w:r>
      <w:proofErr w:type="spellEnd"/>
      <w:r w:rsidR="00F36F10" w:rsidRPr="00A43182">
        <w:rPr>
          <w:i/>
          <w:lang w:val="sr-Cyrl-RS" w:eastAsia="sr-Cyrl-RS"/>
        </w:rPr>
        <w:t xml:space="preserve"> </w:t>
      </w:r>
      <w:r w:rsidR="00F36F10" w:rsidRPr="00A43182">
        <w:rPr>
          <w:lang w:val="sr-Cyrl-RS" w:eastAsia="sr-Cyrl-RS"/>
        </w:rPr>
        <w:t>(</w:t>
      </w:r>
      <w:r w:rsidR="00BB3F2F">
        <w:rPr>
          <w:lang w:val="sr-Cyrl-RS" w:eastAsia="sr-Cyrl-RS"/>
        </w:rPr>
        <w:t>Листинг 4.</w:t>
      </w:r>
      <w:r w:rsidR="00F36F10" w:rsidRPr="00A43182">
        <w:rPr>
          <w:lang w:val="sr-Cyrl-RS" w:eastAsia="sr-Cyrl-RS"/>
        </w:rPr>
        <w:t>11).</w:t>
      </w:r>
    </w:p>
    <w:p w14:paraId="50C6BFC3" w14:textId="77777777" w:rsidR="006745AA" w:rsidRPr="00A43182" w:rsidRDefault="006745AA" w:rsidP="006745AA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904904" w:rsidRDefault="00904904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904904" w:rsidRDefault="00904904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904904" w:rsidRDefault="00904904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36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" fillcolor="white [3201]" strokeweight=".5pt">
                <v:textbox>
                  <w:txbxContent>
                    <w:p w14:paraId="680853F4" w14:textId="7FD441A0" w:rsidR="00904904" w:rsidRDefault="00904904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904904" w:rsidRDefault="00904904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904904" w:rsidRDefault="00904904" w:rsidP="006745AA"/>
                  </w:txbxContent>
                </v:textbox>
                <w10:anchorlock/>
              </v:shape>
            </w:pict>
          </mc:Fallback>
        </mc:AlternateContent>
      </w:r>
    </w:p>
    <w:p w14:paraId="3BB43156" w14:textId="12E1D0AB" w:rsidR="00BB0EE6" w:rsidRPr="00D61587" w:rsidRDefault="006745AA" w:rsidP="00D61587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11 – Могуће је постојање највише једне инстанце концепта </w:t>
      </w:r>
      <w:proofErr w:type="spellStart"/>
      <w:r w:rsidR="00D61587">
        <w:rPr>
          <w:i/>
          <w:lang w:val="sr-Cyrl-RS"/>
        </w:rPr>
        <w:t>Role</w:t>
      </w:r>
      <w:proofErr w:type="spellEnd"/>
    </w:p>
    <w:p w14:paraId="623D8F2D" w14:textId="43985B13" w:rsidR="00F36F10" w:rsidRDefault="007C7BC2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 w:eastAsia="sr-Cyrl-RS"/>
        </w:rPr>
        <w:t xml:space="preserve">Дефинисано је ограничење </w:t>
      </w:r>
      <w:proofErr w:type="spellStart"/>
      <w:r w:rsidRPr="00A43182">
        <w:rPr>
          <w:i/>
          <w:lang w:val="sr-Cyrl-RS" w:eastAsia="sr-Cyrl-RS"/>
        </w:rPr>
        <w:t>uniqueRoleInstanceName</w:t>
      </w:r>
      <w:proofErr w:type="spellEnd"/>
      <w:r w:rsidRPr="00A43182">
        <w:rPr>
          <w:i/>
          <w:lang w:val="sr-Cyrl-RS" w:eastAsia="sr-Cyrl-RS"/>
        </w:rPr>
        <w:t xml:space="preserve"> </w:t>
      </w:r>
      <w:r w:rsidRPr="00A43182">
        <w:rPr>
          <w:lang w:val="sr-Cyrl-RS" w:eastAsia="sr-Cyrl-RS"/>
        </w:rPr>
        <w:t>(</w:t>
      </w:r>
      <w:r w:rsidR="00BB3F2F">
        <w:rPr>
          <w:lang w:val="sr-Cyrl-RS" w:eastAsia="sr-Cyrl-RS"/>
        </w:rPr>
        <w:t>Листинг 4.</w:t>
      </w:r>
      <w:r w:rsidRPr="00A43182">
        <w:rPr>
          <w:lang w:val="sr-Cyrl-RS" w:eastAsia="sr-Cyrl-RS"/>
        </w:rPr>
        <w:t>1</w:t>
      </w:r>
      <w:r w:rsidR="006745AA" w:rsidRPr="00A43182">
        <w:rPr>
          <w:lang w:val="sr-Cyrl-RS" w:eastAsia="sr-Cyrl-RS"/>
        </w:rPr>
        <w:t>2</w:t>
      </w:r>
      <w:r w:rsidRPr="00A43182">
        <w:rPr>
          <w:lang w:val="sr-Cyrl-RS" w:eastAsia="sr-Cyrl-RS"/>
        </w:rPr>
        <w:t xml:space="preserve">), које осигурава да свака инстанца </w:t>
      </w:r>
      <w:r w:rsidR="008A5C3D">
        <w:rPr>
          <w:lang w:val="sr-Cyrl-RS" w:eastAsia="sr-Cyrl-RS"/>
        </w:rPr>
        <w:t>улоге</w:t>
      </w:r>
      <w:r w:rsidR="007516BE">
        <w:rPr>
          <w:lang w:val="sr-Cyrl-RS" w:eastAsia="sr-Cyrl-RS"/>
        </w:rPr>
        <w:t xml:space="preserve"> (</w:t>
      </w:r>
      <w:r w:rsidR="003F2F0F">
        <w:rPr>
          <w:lang w:val="sr-Cyrl-RS" w:eastAsia="sr-Cyrl-RS"/>
        </w:rPr>
        <w:t xml:space="preserve">Табела </w:t>
      </w:r>
      <w:r w:rsidR="00D61587">
        <w:rPr>
          <w:lang w:val="sr-Cyrl-RS" w:eastAsia="sr-Cyrl-RS"/>
        </w:rPr>
        <w:t>4.</w:t>
      </w:r>
      <w:r w:rsidR="007516BE">
        <w:rPr>
          <w:lang w:val="sr-Cyrl-RS" w:eastAsia="sr-Cyrl-RS"/>
        </w:rPr>
        <w:t>7)</w:t>
      </w:r>
      <w:r w:rsidR="008A5C3D" w:rsidRPr="00A43182">
        <w:rPr>
          <w:lang w:val="sr-Cyrl-RS" w:eastAsia="sr-Cyrl-RS"/>
        </w:rPr>
        <w:t xml:space="preserve"> </w:t>
      </w:r>
      <w:r w:rsidRPr="00A43182">
        <w:rPr>
          <w:lang w:val="sr-Cyrl-RS" w:eastAsia="sr-Cyrl-RS"/>
        </w:rPr>
        <w:t xml:space="preserve">има уникатан назив. Ово ограничење </w:t>
      </w:r>
      <w:r w:rsidR="001636F1" w:rsidRPr="00A43182">
        <w:rPr>
          <w:lang w:val="sr-Cyrl-RS" w:eastAsia="sr-Cyrl-RS"/>
        </w:rPr>
        <w:t xml:space="preserve">омогућава избегавање конфликата </w:t>
      </w:r>
      <w:r w:rsidRPr="00A43182">
        <w:rPr>
          <w:lang w:val="sr-Cyrl-RS" w:eastAsia="sr-Cyrl-RS"/>
        </w:rPr>
        <w:t xml:space="preserve">приликом додавања нових </w:t>
      </w:r>
      <w:r w:rsidR="00762383">
        <w:rPr>
          <w:lang w:val="sr-Cyrl-RS" w:eastAsia="sr-Cyrl-RS"/>
        </w:rPr>
        <w:t>улога</w:t>
      </w:r>
      <w:r w:rsidRPr="00A43182">
        <w:rPr>
          <w:lang w:val="sr-Cyrl-RS" w:eastAsia="sr-Cyrl-RS"/>
        </w:rPr>
        <w:t>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D61587" w:rsidRPr="00A43182" w14:paraId="00F3C7D4" w14:textId="77777777" w:rsidTr="009E2C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39E9AD7" w14:textId="77777777" w:rsidR="00D61587" w:rsidRPr="00A43182" w:rsidRDefault="00D61587" w:rsidP="009E2C85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36A7012C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FE4D15F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84101ED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61587" w:rsidRPr="00A43182" w14:paraId="7F544761" w14:textId="77777777" w:rsidTr="009E2C8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345C49E" w14:textId="77777777" w:rsidR="00D61587" w:rsidRPr="00A43182" w:rsidRDefault="00D61587" w:rsidP="009E2C85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instances</w:t>
            </w:r>
          </w:p>
        </w:tc>
        <w:tc>
          <w:tcPr>
            <w:tcW w:w="1060" w:type="pct"/>
          </w:tcPr>
          <w:p w14:paraId="4694A882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28" w:type="pct"/>
          </w:tcPr>
          <w:p w14:paraId="501150AA" w14:textId="77777777" w:rsidR="00D61587" w:rsidRPr="00A43182" w:rsidRDefault="00D61587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43506C37" w14:textId="46CE75A8" w:rsidR="00D61587" w:rsidRPr="00A43182" w:rsidRDefault="00D61587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Инстанце </w:t>
            </w:r>
            <w:r>
              <w:rPr>
                <w:szCs w:val="24"/>
                <w:lang w:val="sr-Cyrl-RS"/>
              </w:rPr>
              <w:t>улога</w:t>
            </w:r>
            <w:r w:rsidRPr="00A43182">
              <w:rPr>
                <w:szCs w:val="24"/>
                <w:lang w:val="sr-Cyrl-RS"/>
              </w:rPr>
              <w:t xml:space="preserve"> у апликацији</w:t>
            </w:r>
          </w:p>
        </w:tc>
      </w:tr>
    </w:tbl>
    <w:p w14:paraId="42FA4781" w14:textId="38ADF4F6" w:rsidR="00D61587" w:rsidRPr="00D61587" w:rsidRDefault="00D61587" w:rsidP="00D61587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7 – Асоцијације концепта </w:t>
      </w:r>
      <w:proofErr w:type="spellStart"/>
      <w:r w:rsidRPr="00A43182">
        <w:rPr>
          <w:i/>
          <w:lang w:val="sr-Cyrl-RS"/>
        </w:rPr>
        <w:t>Role</w:t>
      </w:r>
      <w:proofErr w:type="spellEnd"/>
    </w:p>
    <w:p w14:paraId="7EA47089" w14:textId="714C0D29" w:rsidR="007C7BC2" w:rsidRPr="00A43182" w:rsidRDefault="00F36F10" w:rsidP="00BB0EE6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904904" w:rsidRDefault="00904904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904904" w:rsidRDefault="00904904" w:rsidP="0071608C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37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" fillcolor="white [3201]" strokeweight=".5pt">
                <v:textbox>
                  <w:txbxContent>
                    <w:p w14:paraId="0CA9A46B" w14:textId="77777777" w:rsidR="00904904" w:rsidRDefault="00904904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904904" w:rsidRDefault="00904904" w:rsidP="0071608C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5D98C7F4" w:rsidR="007C7BC2" w:rsidRPr="00A43182" w:rsidRDefault="00052316" w:rsidP="0005231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6745AA" w:rsidRPr="00A43182">
        <w:rPr>
          <w:lang w:val="sr-Cyrl-RS"/>
        </w:rPr>
        <w:t>2</w:t>
      </w:r>
      <w:r w:rsidRPr="00A43182">
        <w:rPr>
          <w:lang w:val="sr-Cyrl-RS"/>
        </w:rPr>
        <w:t xml:space="preserve"> – Инстанце </w:t>
      </w:r>
      <w:r w:rsidR="00762383">
        <w:rPr>
          <w:lang w:val="sr-Cyrl-RS"/>
        </w:rPr>
        <w:t>улога</w:t>
      </w:r>
      <w:r w:rsidR="00762383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морају имати </w:t>
      </w:r>
      <w:r w:rsidR="007F1097">
        <w:rPr>
          <w:lang w:val="sr-Cyrl-RS"/>
        </w:rPr>
        <w:t>јединствен</w:t>
      </w:r>
      <w:r w:rsidRPr="00A43182">
        <w:rPr>
          <w:lang w:val="sr-Cyrl-RS"/>
        </w:rPr>
        <w:t xml:space="preserve"> назив</w:t>
      </w:r>
    </w:p>
    <w:p w14:paraId="04BC31B7" w14:textId="4BC8AA80" w:rsidR="0081776E" w:rsidRPr="00A43182" w:rsidRDefault="0081776E" w:rsidP="0081776E">
      <w:pPr>
        <w:pStyle w:val="Heading3"/>
        <w:rPr>
          <w:i/>
          <w:lang w:val="sr-Cyrl-RS"/>
        </w:rPr>
      </w:pPr>
      <w:bookmarkStart w:id="71" w:name="_Toc144365543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RoleInstance</w:t>
      </w:r>
      <w:bookmarkEnd w:id="71"/>
    </w:p>
    <w:p w14:paraId="694D338B" w14:textId="476FBFBF" w:rsidR="00425A8F" w:rsidRPr="00A43182" w:rsidRDefault="00F36F10" w:rsidP="0067688E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станце </w:t>
      </w:r>
      <w:r w:rsidR="004221AF" w:rsidRPr="0054523C">
        <w:rPr>
          <w:color w:val="000000" w:themeColor="text1"/>
          <w:lang w:val="sr-Cyrl-RS"/>
        </w:rPr>
        <w:t>концепта који моделује улоге</w:t>
      </w:r>
      <w:r w:rsidR="0067688E" w:rsidRPr="00A43182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 w:rsidRPr="00A43182">
        <w:rPr>
          <w:i/>
          <w:lang w:val="sr-Cyrl-RS"/>
        </w:rPr>
        <w:t>RoleInstance</w:t>
      </w:r>
      <w:r w:rsidR="00C617A3">
        <w:rPr>
          <w:i/>
          <w:lang w:val="sr-Cyrl-RS"/>
        </w:rPr>
        <w:t xml:space="preserve"> </w:t>
      </w:r>
      <w:r w:rsidR="00C617A3">
        <w:rPr>
          <w:lang w:val="sr-Cyrl-RS"/>
        </w:rPr>
        <w:t>(</w:t>
      </w:r>
      <w:r w:rsidR="003F2F0F">
        <w:rPr>
          <w:lang w:val="sr-Cyrl-RS" w:eastAsia="sr-Cyrl-RS"/>
        </w:rPr>
        <w:t xml:space="preserve">Табела </w:t>
      </w:r>
      <w:r w:rsidR="00C617A3">
        <w:rPr>
          <w:lang w:val="sr-Cyrl-RS"/>
        </w:rPr>
        <w:t>4.8)</w:t>
      </w:r>
      <w:r w:rsidR="00425A8F" w:rsidRPr="00A43182">
        <w:rPr>
          <w:lang w:val="sr-Cyrl-RS"/>
        </w:rPr>
        <w:t>.</w:t>
      </w:r>
      <w:r w:rsidR="00F61BB8" w:rsidRPr="00A43182">
        <w:rPr>
          <w:lang w:val="sr-Cyrl-RS"/>
        </w:rPr>
        <w:t xml:space="preserve"> Представљају </w:t>
      </w:r>
      <w:r w:rsidR="004221AF">
        <w:rPr>
          <w:lang w:val="sr-Cyrl-RS"/>
        </w:rPr>
        <w:t>улоге</w:t>
      </w:r>
      <w:r w:rsidR="004221AF" w:rsidRPr="00A43182">
        <w:rPr>
          <w:lang w:val="sr-Cyrl-RS"/>
        </w:rPr>
        <w:t xml:space="preserve"> </w:t>
      </w:r>
      <w:r w:rsidR="00F61BB8" w:rsidRPr="00A43182">
        <w:rPr>
          <w:lang w:val="sr-Cyrl-RS"/>
        </w:rPr>
        <w:t>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251BD3C3" w:rsidR="00DC3A87" w:rsidRPr="00A43182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</w:t>
            </w:r>
            <w:r w:rsidR="00C17E42">
              <w:rPr>
                <w:szCs w:val="24"/>
                <w:lang w:val="sr-Cyrl-RS"/>
              </w:rPr>
              <w:t>к</w:t>
            </w:r>
            <w:r w:rsidRPr="00A43182">
              <w:rPr>
                <w:szCs w:val="24"/>
                <w:lang w:val="sr-Cyrl-RS"/>
              </w:rPr>
              <w:t xml:space="preserve">ретне </w:t>
            </w:r>
            <w:r w:rsidR="004221AF">
              <w:rPr>
                <w:szCs w:val="24"/>
                <w:lang w:val="sr-Cyrl-RS"/>
              </w:rPr>
              <w:t>улоге</w:t>
            </w:r>
          </w:p>
        </w:tc>
      </w:tr>
      <w:tr w:rsidR="00DC3A87" w:rsidRPr="00DD3B18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lastRenderedPageBreak/>
              <w:t>client</w:t>
            </w:r>
            <w:proofErr w:type="spellEnd"/>
          </w:p>
        </w:tc>
        <w:tc>
          <w:tcPr>
            <w:tcW w:w="1890" w:type="dxa"/>
          </w:tcPr>
          <w:p w14:paraId="5DE1A6E6" w14:textId="7C7F5936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4E7C8AC4" w:rsidR="00DC3A87" w:rsidRPr="00A43182" w:rsidRDefault="00374645" w:rsidP="00FB40E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знака да ли је</w:t>
            </w:r>
            <w:r w:rsidR="00224C4B" w:rsidRPr="00A43182">
              <w:rPr>
                <w:szCs w:val="24"/>
                <w:lang w:val="sr-Cyrl-RS"/>
              </w:rPr>
              <w:t xml:space="preserve"> </w:t>
            </w:r>
            <w:r w:rsidR="00FB40E7">
              <w:rPr>
                <w:szCs w:val="24"/>
                <w:lang w:val="sr-Cyrl-RS"/>
              </w:rPr>
              <w:t>улога</w:t>
            </w:r>
            <w:r w:rsidR="00FB40E7" w:rsidRPr="00A43182">
              <w:rPr>
                <w:szCs w:val="24"/>
                <w:lang w:val="sr-Cyrl-RS"/>
              </w:rPr>
              <w:t xml:space="preserve"> </w:t>
            </w:r>
            <w:r w:rsidR="00224C4B" w:rsidRPr="00A43182">
              <w:rPr>
                <w:szCs w:val="24"/>
                <w:lang w:val="sr-Cyrl-RS"/>
              </w:rPr>
              <w:t xml:space="preserve">клијент. Уколико је вредност обележја </w:t>
            </w:r>
            <w:proofErr w:type="spellStart"/>
            <w:r w:rsidR="00224C4B" w:rsidRPr="00A43182">
              <w:rPr>
                <w:i/>
                <w:szCs w:val="24"/>
                <w:lang w:val="sr-Cyrl-RS"/>
              </w:rPr>
              <w:t>false</w:t>
            </w:r>
            <w:proofErr w:type="spellEnd"/>
            <w:r w:rsidR="00224C4B" w:rsidRPr="00A43182">
              <w:rPr>
                <w:i/>
                <w:szCs w:val="24"/>
                <w:lang w:val="sr-Cyrl-RS"/>
              </w:rPr>
              <w:t xml:space="preserve"> </w:t>
            </w:r>
            <w:r w:rsidR="00FB40E7">
              <w:rPr>
                <w:szCs w:val="24"/>
                <w:lang w:val="sr-Cyrl-RS"/>
              </w:rPr>
              <w:t>улога</w:t>
            </w:r>
            <w:r w:rsidR="00FB40E7" w:rsidRPr="00A43182">
              <w:rPr>
                <w:szCs w:val="24"/>
                <w:lang w:val="sr-Cyrl-RS"/>
              </w:rPr>
              <w:t xml:space="preserve"> </w:t>
            </w:r>
            <w:r w:rsidR="00224C4B" w:rsidRPr="00A43182">
              <w:rPr>
                <w:szCs w:val="24"/>
                <w:lang w:val="sr-Cyrl-RS"/>
              </w:rPr>
              <w:t>је администраторска</w:t>
            </w:r>
          </w:p>
        </w:tc>
      </w:tr>
    </w:tbl>
    <w:p w14:paraId="25176AEF" w14:textId="28072B79" w:rsidR="00A05E5F" w:rsidRPr="00A43182" w:rsidRDefault="00684BB7" w:rsidP="00E64DCF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8 – Обележја концепта </w:t>
      </w:r>
      <w:r w:rsidRPr="00A43182">
        <w:rPr>
          <w:i/>
          <w:lang w:val="sr-Cyrl-RS"/>
        </w:rPr>
        <w:t>RoleInstance</w:t>
      </w:r>
    </w:p>
    <w:p w14:paraId="06371192" w14:textId="07A3A208" w:rsidR="00555B86" w:rsidRPr="00A43182" w:rsidRDefault="00555B86" w:rsidP="00555B86">
      <w:pPr>
        <w:pStyle w:val="Heading3"/>
        <w:rPr>
          <w:i/>
          <w:lang w:val="sr-Cyrl-RS"/>
        </w:rPr>
      </w:pPr>
      <w:bookmarkStart w:id="72" w:name="_Toc144365544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Endpoint</w:t>
      </w:r>
      <w:bookmarkEnd w:id="72"/>
      <w:proofErr w:type="spellEnd"/>
    </w:p>
    <w:p w14:paraId="363AA108" w14:textId="7498F726" w:rsidR="00555B86" w:rsidRPr="00A43182" w:rsidRDefault="009877BD" w:rsidP="009877BD">
      <w:pPr>
        <w:pStyle w:val="Obiantekst"/>
        <w:ind w:firstLine="360"/>
        <w:rPr>
          <w:lang w:val="sr-Cyrl-RS"/>
        </w:rPr>
      </w:pPr>
      <w:proofErr w:type="spellStart"/>
      <w:r w:rsidRPr="00A43182">
        <w:rPr>
          <w:i/>
          <w:lang w:val="sr-Cyrl-RS"/>
        </w:rPr>
        <w:t>Endpoint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је концепт који представља тачку комуникације између </w:t>
      </w:r>
      <w:r w:rsidR="00070374" w:rsidRPr="00A43182">
        <w:rPr>
          <w:lang w:val="sr-Cyrl-RS"/>
        </w:rPr>
        <w:t>корисника</w:t>
      </w:r>
      <w:r w:rsidRPr="00A43182">
        <w:rPr>
          <w:lang w:val="sr-Cyrl-RS"/>
        </w:rPr>
        <w:t xml:space="preserve"> и</w:t>
      </w:r>
      <w:r w:rsidR="00070374" w:rsidRPr="00A43182">
        <w:rPr>
          <w:lang w:val="sr-Cyrl-RS"/>
        </w:rPr>
        <w:t xml:space="preserve"> апликације, што га чини битним елементом</w:t>
      </w:r>
      <w:r w:rsidR="00854E14" w:rsidRPr="00A43182">
        <w:rPr>
          <w:lang w:val="sr-Cyrl-RS"/>
        </w:rPr>
        <w:t xml:space="preserve"> за контролу приступа, односно саму безбедност апликације</w:t>
      </w:r>
      <w:r w:rsidR="000D1441" w:rsidRPr="00A43182">
        <w:rPr>
          <w:lang w:val="sr-Cyrl-RS"/>
        </w:rPr>
        <w:t>.</w:t>
      </w:r>
      <w:r w:rsidR="00096805" w:rsidRPr="00A43182">
        <w:rPr>
          <w:lang w:val="sr-Cyrl-RS"/>
        </w:rPr>
        <w:t xml:space="preserve"> </w:t>
      </w:r>
      <w:r w:rsidR="009A6D98" w:rsidRPr="0054523C">
        <w:rPr>
          <w:color w:val="000000" w:themeColor="text1"/>
          <w:lang w:val="sr-Cyrl-RS"/>
        </w:rPr>
        <w:t>Корисници комуницирају са сервером путем</w:t>
      </w:r>
      <w:r w:rsidR="0049611C" w:rsidRPr="0054523C">
        <w:rPr>
          <w:color w:val="000000" w:themeColor="text1"/>
          <w:lang w:val="sr-Cyrl-RS"/>
        </w:rPr>
        <w:t xml:space="preserve"> тачки комуникације </w:t>
      </w:r>
      <w:r w:rsidR="00C617A3" w:rsidRPr="0054523C">
        <w:rPr>
          <w:color w:val="000000" w:themeColor="text1"/>
          <w:lang w:val="sr-Cyrl-RS"/>
        </w:rPr>
        <w:t>тако што шаљу</w:t>
      </w:r>
      <w:r w:rsidR="009A6D98" w:rsidRPr="0054523C">
        <w:rPr>
          <w:color w:val="000000" w:themeColor="text1"/>
          <w:lang w:val="sr-Cyrl-RS"/>
        </w:rPr>
        <w:t xml:space="preserve"> захтеве за извршавање одређених </w:t>
      </w:r>
      <w:r w:rsidR="00810A7B" w:rsidRPr="0054523C">
        <w:rPr>
          <w:color w:val="000000" w:themeColor="text1"/>
          <w:lang w:val="sr-Cyrl-RS"/>
        </w:rPr>
        <w:t>функционалности.</w:t>
      </w:r>
      <w:r w:rsidR="00471B35" w:rsidRPr="0054523C">
        <w:rPr>
          <w:color w:val="000000" w:themeColor="text1"/>
          <w:lang w:val="sr-Cyrl-RS"/>
        </w:rPr>
        <w:t xml:space="preserve"> </w:t>
      </w:r>
      <w:r w:rsidR="00471B35">
        <w:rPr>
          <w:color w:val="000000" w:themeColor="text1"/>
          <w:lang w:val="sr-Cyrl-RS"/>
        </w:rPr>
        <w:t xml:space="preserve">Обележја концепта </w:t>
      </w:r>
      <w:r w:rsidR="00471B35">
        <w:rPr>
          <w:i/>
          <w:color w:val="000000" w:themeColor="text1"/>
          <w:lang w:val="en-US"/>
        </w:rPr>
        <w:t>Endpoint</w:t>
      </w:r>
      <w:r w:rsidR="00471B35" w:rsidRPr="0054523C">
        <w:rPr>
          <w:i/>
          <w:color w:val="000000" w:themeColor="text1"/>
          <w:lang w:val="sr-Cyrl-RS"/>
        </w:rPr>
        <w:t xml:space="preserve"> </w:t>
      </w:r>
      <w:r w:rsidR="00471B35">
        <w:rPr>
          <w:color w:val="000000" w:themeColor="text1"/>
          <w:lang w:val="sr-Cyrl-RS"/>
        </w:rPr>
        <w:t xml:space="preserve">су наведена у </w:t>
      </w:r>
      <w:r w:rsidR="00E8720F">
        <w:rPr>
          <w:color w:val="000000" w:themeColor="text1"/>
          <w:lang w:val="sr-Cyrl-RS"/>
        </w:rPr>
        <w:t>Т</w:t>
      </w:r>
      <w:r w:rsidR="00471B35">
        <w:rPr>
          <w:color w:val="000000" w:themeColor="text1"/>
          <w:lang w:val="sr-Cyrl-RS"/>
        </w:rPr>
        <w:t>абели 4.9.</w:t>
      </w:r>
      <w:r w:rsidR="00810A7B" w:rsidRPr="00A43182">
        <w:rPr>
          <w:lang w:val="sr-Cyrl-RS"/>
        </w:rPr>
        <w:t xml:space="preserve"> </w:t>
      </w:r>
      <w:r w:rsidR="00096805" w:rsidRPr="00A43182">
        <w:rPr>
          <w:lang w:val="sr-Cyrl-RS"/>
        </w:rPr>
        <w:t xml:space="preserve">Асоцијација </w:t>
      </w:r>
      <w:r w:rsidR="00096805" w:rsidRPr="00A43182">
        <w:rPr>
          <w:i/>
          <w:lang w:val="sr-Cyrl-RS"/>
        </w:rPr>
        <w:t>role_authorities</w:t>
      </w:r>
      <w:r w:rsidR="00471B35">
        <w:rPr>
          <w:i/>
          <w:lang w:val="sr-Cyrl-RS"/>
        </w:rPr>
        <w:t xml:space="preserve"> </w:t>
      </w:r>
      <w:r w:rsidR="00471B35">
        <w:rPr>
          <w:lang w:val="sr-Cyrl-RS"/>
        </w:rPr>
        <w:t>(</w:t>
      </w:r>
      <w:r w:rsidR="003F2F0F">
        <w:rPr>
          <w:lang w:val="sr-Cyrl-RS" w:eastAsia="sr-Cyrl-RS"/>
        </w:rPr>
        <w:t xml:space="preserve">Табела </w:t>
      </w:r>
      <w:r w:rsidR="00471B35">
        <w:rPr>
          <w:lang w:val="sr-Cyrl-RS"/>
        </w:rPr>
        <w:t>4.10)</w:t>
      </w:r>
      <w:r w:rsidR="00096805" w:rsidRPr="00A43182">
        <w:rPr>
          <w:i/>
          <w:lang w:val="sr-Cyrl-RS"/>
        </w:rPr>
        <w:t xml:space="preserve"> </w:t>
      </w:r>
      <w:r w:rsidR="00096805" w:rsidRPr="00A43182">
        <w:rPr>
          <w:lang w:val="sr-Cyrl-RS"/>
        </w:rPr>
        <w:t xml:space="preserve">описује </w:t>
      </w:r>
      <w:r w:rsidR="00E33109">
        <w:rPr>
          <w:lang w:val="sr-Cyrl-RS"/>
        </w:rPr>
        <w:t>улоге</w:t>
      </w:r>
      <w:r w:rsidR="00E33109" w:rsidRPr="00A43182">
        <w:rPr>
          <w:lang w:val="sr-Cyrl-RS"/>
        </w:rPr>
        <w:t xml:space="preserve"> </w:t>
      </w:r>
      <w:r w:rsidR="00AC537D">
        <w:rPr>
          <w:lang w:val="sr-Cyrl-RS"/>
        </w:rPr>
        <w:t xml:space="preserve">које имају </w:t>
      </w:r>
      <w:r w:rsidR="00096805" w:rsidRPr="00A43182">
        <w:rPr>
          <w:lang w:val="sr-Cyrl-RS"/>
        </w:rPr>
        <w:t>дозвољен приступ</w:t>
      </w:r>
      <w:r w:rsidR="009A6D98" w:rsidRPr="00A43182">
        <w:rPr>
          <w:lang w:val="sr-Cyrl-RS"/>
        </w:rPr>
        <w:t xml:space="preserve"> </w:t>
      </w:r>
      <w:r w:rsidR="00AC537D">
        <w:rPr>
          <w:lang w:val="sr-Cyrl-RS"/>
        </w:rPr>
        <w:t>методи</w:t>
      </w:r>
      <w:r w:rsidR="00096805" w:rsidRPr="00A43182">
        <w:rPr>
          <w:lang w:val="sr-Cyrl-RS"/>
        </w:rPr>
        <w:t xml:space="preserve">, односно </w:t>
      </w:r>
      <w:r w:rsidR="00E33109">
        <w:rPr>
          <w:lang w:val="sr-Cyrl-RS"/>
        </w:rPr>
        <w:t>улоге</w:t>
      </w:r>
      <w:r w:rsidR="00E33109" w:rsidRPr="00A43182">
        <w:rPr>
          <w:lang w:val="sr-Cyrl-RS"/>
        </w:rPr>
        <w:t xml:space="preserve"> </w:t>
      </w:r>
      <w:r w:rsidR="00933E3E" w:rsidRPr="00A43182">
        <w:rPr>
          <w:lang w:val="sr-Cyrl-RS"/>
        </w:rPr>
        <w:t>које имају овлашћење да приступе одређеној</w:t>
      </w:r>
      <w:r w:rsidR="00096805" w:rsidRPr="00A43182">
        <w:rPr>
          <w:lang w:val="sr-Cyrl-RS"/>
        </w:rPr>
        <w:t xml:space="preserve"> функционалност</w:t>
      </w:r>
      <w:r w:rsidR="00933E3E" w:rsidRPr="00A43182">
        <w:rPr>
          <w:lang w:val="sr-Cyrl-RS"/>
        </w:rPr>
        <w:t>и сист</w:t>
      </w:r>
      <w:r w:rsidR="0059780D">
        <w:rPr>
          <w:lang w:val="sr-Cyrl-RS"/>
        </w:rPr>
        <w:t>е</w:t>
      </w:r>
      <w:r w:rsidR="00933E3E" w:rsidRPr="00A43182">
        <w:rPr>
          <w:lang w:val="sr-Cyrl-RS"/>
        </w:rPr>
        <w:t>ма</w:t>
      </w:r>
      <w:r w:rsidR="00096805" w:rsidRPr="00A43182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1885"/>
        <w:gridCol w:w="2070"/>
        <w:gridCol w:w="1800"/>
        <w:gridCol w:w="3117"/>
      </w:tblGrid>
      <w:tr w:rsidR="00555B86" w:rsidRPr="00A43182" w14:paraId="58014C08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9A9D4ED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2070" w:type="dxa"/>
          </w:tcPr>
          <w:p w14:paraId="535A352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800" w:type="dxa"/>
          </w:tcPr>
          <w:p w14:paraId="46B5133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117" w:type="dxa"/>
          </w:tcPr>
          <w:p w14:paraId="2BAE47B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DD3B18" w14:paraId="4FF41142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4CEBCFA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2070" w:type="dxa"/>
          </w:tcPr>
          <w:p w14:paraId="4A349624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5E70BC5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25F55614" w14:textId="46EEAE37" w:rsidR="00555B86" w:rsidRPr="00A43182" w:rsidRDefault="00555B86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 Путања, односно </w:t>
            </w:r>
            <w:r w:rsidRPr="00A43182">
              <w:rPr>
                <w:i/>
                <w:szCs w:val="24"/>
                <w:lang w:val="sr-Cyrl-RS"/>
              </w:rPr>
              <w:t>URL</w:t>
            </w:r>
            <w:r w:rsidRPr="00A43182">
              <w:rPr>
                <w:szCs w:val="24"/>
                <w:lang w:val="sr-Cyrl-RS"/>
              </w:rPr>
              <w:t xml:space="preserve"> адреса </w:t>
            </w:r>
            <w:r w:rsidR="00AC537D">
              <w:rPr>
                <w:szCs w:val="24"/>
                <w:lang w:val="sr-Cyrl-RS"/>
              </w:rPr>
              <w:t>методе</w:t>
            </w:r>
          </w:p>
        </w:tc>
      </w:tr>
      <w:tr w:rsidR="00555B86" w:rsidRPr="00DD3B18" w14:paraId="23848A0B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1470291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2070" w:type="dxa"/>
          </w:tcPr>
          <w:p w14:paraId="7C3A5C9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Type</w:t>
            </w:r>
          </w:p>
        </w:tc>
        <w:tc>
          <w:tcPr>
            <w:tcW w:w="1800" w:type="dxa"/>
          </w:tcPr>
          <w:p w14:paraId="65FF574F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0FC56A1D" w14:textId="4FA025FE" w:rsidR="00555B86" w:rsidRPr="00A43182" w:rsidRDefault="00555B86" w:rsidP="001D0AF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</w:t>
            </w:r>
            <w:r w:rsidR="00AC537D">
              <w:rPr>
                <w:szCs w:val="24"/>
                <w:lang w:val="sr-Cyrl-RS"/>
              </w:rPr>
              <w:t>методе</w:t>
            </w:r>
            <w:r w:rsidRPr="00A43182">
              <w:rPr>
                <w:szCs w:val="24"/>
                <w:lang w:val="sr-Cyrl-RS"/>
              </w:rPr>
              <w:t>, где су могуће вредности регистрација (</w:t>
            </w:r>
            <w:r w:rsidRPr="00A43182">
              <w:rPr>
                <w:i/>
                <w:szCs w:val="24"/>
                <w:lang w:val="sr-Cyrl-RS"/>
              </w:rPr>
              <w:t>REGISTRATIO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при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I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од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OUT</w:t>
            </w:r>
            <w:r w:rsidRPr="00A43182">
              <w:rPr>
                <w:szCs w:val="24"/>
                <w:lang w:val="sr-Cyrl-RS"/>
              </w:rPr>
              <w:t>) и друго (</w:t>
            </w:r>
            <w:r w:rsidRPr="00A43182">
              <w:rPr>
                <w:i/>
                <w:szCs w:val="24"/>
                <w:lang w:val="sr-Cyrl-RS"/>
              </w:rPr>
              <w:t>OTHER</w:t>
            </w:r>
            <w:r w:rsidRPr="00A43182">
              <w:rPr>
                <w:szCs w:val="24"/>
                <w:lang w:val="sr-Cyrl-RS"/>
              </w:rPr>
              <w:t>)</w:t>
            </w:r>
          </w:p>
        </w:tc>
      </w:tr>
      <w:tr w:rsidR="00555B86" w:rsidRPr="00A43182" w14:paraId="633BC7BD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EB0819E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Name</w:t>
            </w:r>
          </w:p>
        </w:tc>
        <w:tc>
          <w:tcPr>
            <w:tcW w:w="2070" w:type="dxa"/>
          </w:tcPr>
          <w:p w14:paraId="44695806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1862BEEA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1F42DD98" w14:textId="65ECFE1F" w:rsidR="00555B86" w:rsidRPr="00A43182" w:rsidRDefault="00555B86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методе</w:t>
            </w:r>
          </w:p>
        </w:tc>
      </w:tr>
      <w:tr w:rsidR="00555B86" w:rsidRPr="00DD3B18" w14:paraId="19F4F5BF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76A8E5B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method</w:t>
            </w:r>
            <w:proofErr w:type="spellEnd"/>
          </w:p>
        </w:tc>
        <w:tc>
          <w:tcPr>
            <w:tcW w:w="2070" w:type="dxa"/>
          </w:tcPr>
          <w:p w14:paraId="1DE3F3BB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Method</w:t>
            </w:r>
          </w:p>
        </w:tc>
        <w:tc>
          <w:tcPr>
            <w:tcW w:w="1800" w:type="dxa"/>
          </w:tcPr>
          <w:p w14:paraId="4D0A0907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117" w:type="dxa"/>
          </w:tcPr>
          <w:p w14:paraId="15091EF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 xml:space="preserve">HTTP </w:t>
            </w:r>
            <w:r w:rsidRPr="00A43182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GET, POST, PUT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ELETE</w:t>
            </w:r>
          </w:p>
        </w:tc>
      </w:tr>
    </w:tbl>
    <w:p w14:paraId="65844CF8" w14:textId="7A868690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9 – Обележја концепта </w:t>
      </w:r>
      <w:proofErr w:type="spellStart"/>
      <w:r w:rsidRPr="00A43182">
        <w:rPr>
          <w:i/>
          <w:lang w:val="sr-Cyrl-RS"/>
        </w:rPr>
        <w:t>Endpoint</w:t>
      </w:r>
      <w:proofErr w:type="spellEnd"/>
    </w:p>
    <w:p w14:paraId="1F89A2DB" w14:textId="77777777" w:rsidR="00555B86" w:rsidRPr="00A43182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06"/>
        <w:gridCol w:w="2034"/>
        <w:gridCol w:w="1777"/>
        <w:gridCol w:w="3155"/>
      </w:tblGrid>
      <w:tr w:rsidR="00555B86" w:rsidRPr="00A43182" w14:paraId="0C419A91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7E398073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176" w:type="pct"/>
          </w:tcPr>
          <w:p w14:paraId="7F01B44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12" w:type="pct"/>
          </w:tcPr>
          <w:p w14:paraId="7F6D4B2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8" w:type="pct"/>
          </w:tcPr>
          <w:p w14:paraId="1EE9D94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DD3B18" w14:paraId="7A1B5329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4BD3665F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authorities</w:t>
            </w:r>
          </w:p>
        </w:tc>
        <w:tc>
          <w:tcPr>
            <w:tcW w:w="1176" w:type="pct"/>
          </w:tcPr>
          <w:p w14:paraId="080B1F1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12" w:type="pct"/>
          </w:tcPr>
          <w:p w14:paraId="2DB52B6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8" w:type="pct"/>
          </w:tcPr>
          <w:p w14:paraId="1A4F9532" w14:textId="57C5645A" w:rsidR="00555B86" w:rsidRPr="00A43182" w:rsidRDefault="00E33109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логе</w:t>
            </w:r>
            <w:r w:rsidRPr="00A43182">
              <w:rPr>
                <w:szCs w:val="24"/>
                <w:lang w:val="sr-Cyrl-RS"/>
              </w:rPr>
              <w:t xml:space="preserve"> </w:t>
            </w:r>
            <w:r w:rsidR="00555B86" w:rsidRPr="00A43182">
              <w:rPr>
                <w:szCs w:val="24"/>
                <w:lang w:val="sr-Cyrl-RS"/>
              </w:rPr>
              <w:t xml:space="preserve">које имају право приступа </w:t>
            </w:r>
            <w:r w:rsidR="004F6EBE">
              <w:rPr>
                <w:szCs w:val="24"/>
                <w:lang w:val="sr-Cyrl-RS"/>
              </w:rPr>
              <w:t>методи</w:t>
            </w:r>
          </w:p>
        </w:tc>
      </w:tr>
    </w:tbl>
    <w:p w14:paraId="05524E59" w14:textId="21FB55AC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0 – Асоцијације концепта </w:t>
      </w:r>
      <w:proofErr w:type="spellStart"/>
      <w:r w:rsidRPr="00A43182">
        <w:rPr>
          <w:i/>
          <w:lang w:val="sr-Cyrl-RS"/>
        </w:rPr>
        <w:t>Endpoint</w:t>
      </w:r>
      <w:proofErr w:type="spellEnd"/>
    </w:p>
    <w:p w14:paraId="51391B05" w14:textId="7AF5C37C" w:rsidR="00555B86" w:rsidRPr="00A43182" w:rsidRDefault="00160787" w:rsidP="007E370A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47F6DB63">
                <wp:simplePos x="0" y="0"/>
                <wp:positionH relativeFrom="margin">
                  <wp:align>right</wp:align>
                </wp:positionH>
                <wp:positionV relativeFrom="paragraph">
                  <wp:posOffset>1002665</wp:posOffset>
                </wp:positionV>
                <wp:extent cx="5610225" cy="436245"/>
                <wp:effectExtent l="0" t="0" r="28575" b="2095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362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904904" w:rsidRDefault="00904904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904904" w:rsidRDefault="00904904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38" type="#_x0000_t202" style="position:absolute;left:0;text-align:left;margin-left:390.55pt;margin-top:78.95pt;width:441.75pt;height:34.3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" fillcolor="white [3201]" strokeweight=".5pt">
                <v:textbox>
                  <w:txbxContent>
                    <w:p w14:paraId="367371F9" w14:textId="77777777" w:rsidR="00904904" w:rsidRDefault="00904904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904904" w:rsidRDefault="00904904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 w:rsidRPr="00A43182">
        <w:rPr>
          <w:lang w:val="sr-Cyrl-RS"/>
        </w:rPr>
        <w:tab/>
      </w:r>
      <w:r w:rsidR="00503A4C" w:rsidRPr="00A43182">
        <w:rPr>
          <w:lang w:val="sr-Cyrl-RS"/>
        </w:rPr>
        <w:t xml:space="preserve">Ограничење </w:t>
      </w:r>
      <w:proofErr w:type="spellStart"/>
      <w:r w:rsidR="000D7255" w:rsidRPr="00A43182">
        <w:rPr>
          <w:i/>
          <w:lang w:val="sr-Cyrl-RS"/>
        </w:rPr>
        <w:t>urlStartsWithForwardSlash</w:t>
      </w:r>
      <w:proofErr w:type="spellEnd"/>
      <w:r w:rsidR="000D7255" w:rsidRPr="00A43182">
        <w:rPr>
          <w:i/>
          <w:lang w:val="sr-Cyrl-RS"/>
        </w:rPr>
        <w:t xml:space="preserve"> </w:t>
      </w:r>
      <w:r w:rsidR="000D7255" w:rsidRPr="00A43182">
        <w:rPr>
          <w:lang w:val="sr-Cyrl-RS"/>
        </w:rPr>
        <w:t>(</w:t>
      </w:r>
      <w:r w:rsidR="00BB3F2F">
        <w:rPr>
          <w:lang w:val="sr-Cyrl-RS"/>
        </w:rPr>
        <w:t>Листинг 4.</w:t>
      </w:r>
      <w:r w:rsidR="000D7255" w:rsidRPr="00A43182">
        <w:rPr>
          <w:lang w:val="sr-Cyrl-RS"/>
        </w:rPr>
        <w:t>1</w:t>
      </w:r>
      <w:r w:rsidR="00C50F14" w:rsidRPr="00A43182">
        <w:rPr>
          <w:lang w:val="sr-Cyrl-RS"/>
        </w:rPr>
        <w:t>3</w:t>
      </w:r>
      <w:r w:rsidR="000D7255" w:rsidRPr="00A43182">
        <w:rPr>
          <w:lang w:val="sr-Cyrl-RS"/>
        </w:rPr>
        <w:t xml:space="preserve">) </w:t>
      </w:r>
      <w:r w:rsidR="00503A4C" w:rsidRPr="00A43182">
        <w:rPr>
          <w:lang w:val="sr-Cyrl-RS"/>
        </w:rPr>
        <w:t>гарантује да</w:t>
      </w:r>
      <w:r w:rsidR="00E64DCF" w:rsidRPr="00A43182">
        <w:rPr>
          <w:lang w:val="sr-Cyrl-RS"/>
        </w:rPr>
        <w:t xml:space="preserve"> путање </w:t>
      </w:r>
      <w:r w:rsidR="004F6EBE">
        <w:rPr>
          <w:lang w:val="sr-Cyrl-RS"/>
        </w:rPr>
        <w:t>метода</w:t>
      </w:r>
      <w:r w:rsidR="00E64DCF" w:rsidRPr="00A43182">
        <w:rPr>
          <w:lang w:val="sr-Cyrl-RS"/>
        </w:rPr>
        <w:t xml:space="preserve"> </w:t>
      </w:r>
      <w:r w:rsidR="00503A4C" w:rsidRPr="00A43182">
        <w:rPr>
          <w:lang w:val="sr-Cyrl-RS"/>
        </w:rPr>
        <w:t xml:space="preserve">започињу </w:t>
      </w:r>
      <w:r w:rsidR="00E64DCF" w:rsidRPr="00A43182">
        <w:rPr>
          <w:lang w:val="sr-Cyrl-RS"/>
        </w:rPr>
        <w:t xml:space="preserve">карактером ‘/’ </w:t>
      </w:r>
      <w:r w:rsidR="000D7255" w:rsidRPr="00A43182">
        <w:rPr>
          <w:lang w:val="sr-Cyrl-RS"/>
        </w:rPr>
        <w:t xml:space="preserve">што </w:t>
      </w:r>
      <w:r w:rsidR="00503A4C" w:rsidRPr="00A43182">
        <w:rPr>
          <w:lang w:val="sr-Cyrl-RS"/>
        </w:rPr>
        <w:t>доприноси конзистентности</w:t>
      </w:r>
      <w:r w:rsidR="001D0AFF">
        <w:rPr>
          <w:lang w:val="sr-Cyrl-RS"/>
        </w:rPr>
        <w:t xml:space="preserve"> у апликацији</w:t>
      </w:r>
      <w:r w:rsidR="000D7255" w:rsidRPr="00A43182">
        <w:rPr>
          <w:lang w:val="sr-Cyrl-RS"/>
        </w:rPr>
        <w:t xml:space="preserve">. Поред овог ограничења, битно је да </w:t>
      </w:r>
      <w:r w:rsidR="00E33109">
        <w:rPr>
          <w:lang w:val="sr-Cyrl-RS"/>
        </w:rPr>
        <w:t>улоге</w:t>
      </w:r>
      <w:r w:rsidR="00E33109" w:rsidRPr="00A43182">
        <w:rPr>
          <w:lang w:val="sr-Cyrl-RS"/>
        </w:rPr>
        <w:t xml:space="preserve"> </w:t>
      </w:r>
      <w:r w:rsidR="007E370A" w:rsidRPr="00A43182">
        <w:rPr>
          <w:lang w:val="sr-Cyrl-RS"/>
        </w:rPr>
        <w:t>којима је дозвољен приступ буду јединствене</w:t>
      </w:r>
      <w:r w:rsidR="00503A4C" w:rsidRPr="00A43182">
        <w:rPr>
          <w:lang w:val="sr-Cyrl-RS"/>
        </w:rPr>
        <w:t xml:space="preserve"> </w:t>
      </w:r>
      <w:r w:rsidR="007E370A" w:rsidRPr="00A43182">
        <w:rPr>
          <w:lang w:val="sr-Cyrl-RS"/>
        </w:rPr>
        <w:t xml:space="preserve">у оквиру </w:t>
      </w:r>
      <w:r w:rsidR="004F6EBE">
        <w:rPr>
          <w:lang w:val="sr-Cyrl-RS"/>
        </w:rPr>
        <w:t>методе</w:t>
      </w:r>
      <w:r w:rsidR="007E370A" w:rsidRPr="00A43182">
        <w:rPr>
          <w:lang w:val="sr-Cyrl-RS"/>
        </w:rPr>
        <w:t xml:space="preserve"> (</w:t>
      </w:r>
      <w:r w:rsidR="00BB3F2F">
        <w:rPr>
          <w:lang w:val="sr-Cyrl-RS"/>
        </w:rPr>
        <w:t>Листинг 4.</w:t>
      </w:r>
      <w:r w:rsidR="007E370A" w:rsidRPr="00A43182">
        <w:rPr>
          <w:lang w:val="sr-Cyrl-RS"/>
        </w:rPr>
        <w:t>1</w:t>
      </w:r>
      <w:r w:rsidR="00C50F14" w:rsidRPr="00A43182">
        <w:rPr>
          <w:lang w:val="sr-Cyrl-RS"/>
        </w:rPr>
        <w:t>4</w:t>
      </w:r>
      <w:r w:rsidR="007E370A" w:rsidRPr="00A43182">
        <w:rPr>
          <w:lang w:val="sr-Cyrl-RS"/>
        </w:rPr>
        <w:t>).</w:t>
      </w:r>
    </w:p>
    <w:p w14:paraId="4CC8BF2C" w14:textId="1B140D9C" w:rsidR="006F53AA" w:rsidRPr="00A43182" w:rsidRDefault="00160787" w:rsidP="0016078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3</w:t>
      </w:r>
      <w:r w:rsidRPr="00A43182">
        <w:rPr>
          <w:lang w:val="sr-Cyrl-RS"/>
        </w:rPr>
        <w:t xml:space="preserve"> – Путање </w:t>
      </w:r>
      <w:r w:rsidR="004F6EBE">
        <w:rPr>
          <w:lang w:val="sr-Cyrl-RS"/>
        </w:rPr>
        <w:t>метод</w:t>
      </w:r>
      <w:r w:rsidRPr="00A43182">
        <w:rPr>
          <w:lang w:val="sr-Cyrl-RS"/>
        </w:rPr>
        <w:t>а започињу карактером ‘/’</w:t>
      </w:r>
    </w:p>
    <w:p w14:paraId="266C11BB" w14:textId="77777777" w:rsidR="000030E3" w:rsidRPr="00A43182" w:rsidRDefault="000030E3" w:rsidP="00160787">
      <w:pPr>
        <w:pStyle w:val="Labelaslike"/>
        <w:rPr>
          <w:lang w:val="sr-Cyrl-RS"/>
        </w:rPr>
      </w:pPr>
    </w:p>
    <w:p w14:paraId="1551207C" w14:textId="2929543B" w:rsidR="000030E3" w:rsidRPr="00A43182" w:rsidRDefault="000030E3" w:rsidP="000030E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904904" w:rsidRDefault="00904904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904904" w:rsidRDefault="00904904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39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" fillcolor="white [3201]" strokeweight=".5pt">
                <v:textbox>
                  <w:txbxContent>
                    <w:p w14:paraId="2504D4C1" w14:textId="5B5C4A3F" w:rsidR="00904904" w:rsidRDefault="00904904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904904" w:rsidRDefault="00904904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4</w:t>
      </w:r>
      <w:r w:rsidRPr="00A43182">
        <w:rPr>
          <w:lang w:val="sr-Cyrl-RS"/>
        </w:rPr>
        <w:t xml:space="preserve"> – </w:t>
      </w:r>
      <w:r w:rsidR="00E33109">
        <w:rPr>
          <w:lang w:val="sr-Cyrl-RS"/>
        </w:rPr>
        <w:t>Улоге</w:t>
      </w:r>
      <w:r w:rsidR="00E33109" w:rsidRPr="00A43182">
        <w:rPr>
          <w:lang w:val="sr-Cyrl-RS"/>
        </w:rPr>
        <w:t xml:space="preserve"> </w:t>
      </w:r>
      <w:r w:rsidR="004F6EBE">
        <w:rPr>
          <w:lang w:val="sr-Cyrl-RS"/>
        </w:rPr>
        <w:t>које имају</w:t>
      </w:r>
      <w:r w:rsidRPr="00A43182">
        <w:rPr>
          <w:lang w:val="sr-Cyrl-RS"/>
        </w:rPr>
        <w:t xml:space="preserve"> </w:t>
      </w:r>
      <w:r w:rsidR="004F6EBE">
        <w:rPr>
          <w:lang w:val="sr-Cyrl-RS"/>
        </w:rPr>
        <w:t>дозволу</w:t>
      </w:r>
      <w:r w:rsidR="00E33109" w:rsidRPr="00A43182">
        <w:rPr>
          <w:lang w:val="sr-Cyrl-RS"/>
        </w:rPr>
        <w:t xml:space="preserve"> </w:t>
      </w:r>
      <w:r w:rsidRPr="00A43182">
        <w:rPr>
          <w:lang w:val="sr-Cyrl-RS"/>
        </w:rPr>
        <w:t>приступ</w:t>
      </w:r>
      <w:r w:rsidR="004F6EBE">
        <w:rPr>
          <w:lang w:val="sr-Cyrl-RS"/>
        </w:rPr>
        <w:t>а</w:t>
      </w:r>
      <w:r w:rsidRPr="00A43182">
        <w:rPr>
          <w:lang w:val="sr-Cyrl-RS"/>
        </w:rPr>
        <w:t xml:space="preserve"> </w:t>
      </w:r>
      <w:r w:rsidR="004F6EBE">
        <w:rPr>
          <w:lang w:val="sr-Cyrl-RS"/>
        </w:rPr>
        <w:t>методи</w:t>
      </w:r>
      <w:r w:rsidRPr="00A43182">
        <w:rPr>
          <w:lang w:val="sr-Cyrl-RS"/>
        </w:rPr>
        <w:t xml:space="preserve"> не могу да се дуплирају унутар </w:t>
      </w:r>
      <w:r w:rsidR="00B60FBC">
        <w:rPr>
          <w:lang w:val="sr-Cyrl-RS"/>
        </w:rPr>
        <w:t>исте</w:t>
      </w:r>
    </w:p>
    <w:p w14:paraId="42CBDBA6" w14:textId="372E0909" w:rsidR="0081776E" w:rsidRPr="00A43182" w:rsidRDefault="0081776E" w:rsidP="0081776E">
      <w:pPr>
        <w:pStyle w:val="Heading3"/>
        <w:rPr>
          <w:i/>
          <w:lang w:val="sr-Cyrl-RS"/>
        </w:rPr>
      </w:pPr>
      <w:bookmarkStart w:id="73" w:name="_Toc144365545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Controller</w:t>
      </w:r>
      <w:bookmarkEnd w:id="73"/>
      <w:proofErr w:type="spellEnd"/>
    </w:p>
    <w:p w14:paraId="74E952AF" w14:textId="089614DE" w:rsidR="00E47410" w:rsidRDefault="00EB45F8" w:rsidP="00E4741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Controller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описује</w:t>
      </w:r>
      <w:r w:rsidR="00D43D17" w:rsidRPr="00A43182">
        <w:rPr>
          <w:lang w:val="sr-Cyrl-RS"/>
        </w:rPr>
        <w:t xml:space="preserve"> контролере апликације</w:t>
      </w:r>
      <w:r w:rsidR="00C617A3">
        <w:rPr>
          <w:lang w:val="sr-Cyrl-RS"/>
        </w:rPr>
        <w:t xml:space="preserve"> (</w:t>
      </w:r>
      <w:r w:rsidR="003F2F0F">
        <w:rPr>
          <w:lang w:val="sr-Cyrl-RS" w:eastAsia="sr-Cyrl-RS"/>
        </w:rPr>
        <w:t xml:space="preserve">Табела </w:t>
      </w:r>
      <w:r w:rsidR="00C617A3">
        <w:rPr>
          <w:lang w:val="sr-Cyrl-RS"/>
        </w:rPr>
        <w:t>4.</w:t>
      </w:r>
      <w:r w:rsidR="00441BE0">
        <w:rPr>
          <w:lang w:val="sr-Cyrl-RS"/>
        </w:rPr>
        <w:t>11</w:t>
      </w:r>
      <w:r w:rsidR="00C617A3">
        <w:rPr>
          <w:lang w:val="sr-Cyrl-RS"/>
        </w:rPr>
        <w:t>)</w:t>
      </w:r>
      <w:r w:rsidR="00D43D17" w:rsidRPr="00A43182">
        <w:rPr>
          <w:lang w:val="sr-Cyrl-RS"/>
        </w:rPr>
        <w:t xml:space="preserve">. </w:t>
      </w:r>
      <w:r w:rsidR="007D6ED2" w:rsidRPr="00A43182">
        <w:rPr>
          <w:lang w:val="sr-Cyrl-RS"/>
        </w:rPr>
        <w:t>Садржи информације о називу</w:t>
      </w:r>
      <w:r w:rsidR="00D43D17" w:rsidRPr="00A43182">
        <w:rPr>
          <w:lang w:val="sr-Cyrl-RS"/>
        </w:rPr>
        <w:t xml:space="preserve"> и пута</w:t>
      </w:r>
      <w:r w:rsidR="007D6ED2" w:rsidRPr="00A43182">
        <w:rPr>
          <w:lang w:val="sr-Cyrl-RS"/>
        </w:rPr>
        <w:t>њи</w:t>
      </w:r>
      <w:r w:rsidR="0028584F" w:rsidRPr="00A43182">
        <w:rPr>
          <w:lang w:val="sr-Cyrl-RS"/>
        </w:rPr>
        <w:t xml:space="preserve"> контролера, при чему је неопх</w:t>
      </w:r>
      <w:r w:rsidR="00D43D17" w:rsidRPr="00A43182">
        <w:rPr>
          <w:lang w:val="sr-Cyrl-RS"/>
        </w:rPr>
        <w:t xml:space="preserve">одно да обе вредности буду јединствене </w:t>
      </w:r>
      <w:r w:rsidR="00EC6F50" w:rsidRPr="00A43182">
        <w:rPr>
          <w:lang w:val="sr-Cyrl-RS"/>
        </w:rPr>
        <w:t>унутар апликације</w:t>
      </w:r>
      <w:r w:rsidR="00D43D17" w:rsidRPr="00A43182">
        <w:rPr>
          <w:lang w:val="sr-Cyrl-RS"/>
        </w:rPr>
        <w:t xml:space="preserve"> (</w:t>
      </w:r>
      <w:r w:rsidR="00BB3F2F">
        <w:rPr>
          <w:lang w:val="sr-Cyrl-RS"/>
        </w:rPr>
        <w:t>Листинг 4.</w:t>
      </w:r>
      <w:r w:rsidR="00D43D17" w:rsidRPr="00A43182">
        <w:rPr>
          <w:lang w:val="sr-Cyrl-RS"/>
        </w:rPr>
        <w:t>1</w:t>
      </w:r>
      <w:r w:rsidR="00C50F14" w:rsidRPr="00A43182">
        <w:rPr>
          <w:lang w:val="sr-Cyrl-RS"/>
        </w:rPr>
        <w:t>5</w:t>
      </w:r>
      <w:r w:rsidR="00276BF3" w:rsidRPr="00A43182">
        <w:rPr>
          <w:lang w:val="sr-Cyrl-RS"/>
        </w:rPr>
        <w:t xml:space="preserve"> и</w:t>
      </w:r>
      <w:r w:rsidR="00252E3F" w:rsidRPr="00A43182">
        <w:rPr>
          <w:lang w:val="sr-Cyrl-RS"/>
        </w:rPr>
        <w:t xml:space="preserve"> </w:t>
      </w:r>
      <w:r w:rsidR="00BB3F2F">
        <w:rPr>
          <w:lang w:val="sr-Cyrl-RS"/>
        </w:rPr>
        <w:t>Листинг 4.</w:t>
      </w:r>
      <w:r w:rsidR="00276BF3" w:rsidRPr="00A43182">
        <w:rPr>
          <w:lang w:val="sr-Cyrl-RS"/>
        </w:rPr>
        <w:t>1</w:t>
      </w:r>
      <w:r w:rsidR="00C50F14" w:rsidRPr="00A43182">
        <w:rPr>
          <w:lang w:val="sr-Cyrl-RS"/>
        </w:rPr>
        <w:t>6</w:t>
      </w:r>
      <w:r w:rsidR="00D43D17" w:rsidRPr="00A43182">
        <w:rPr>
          <w:lang w:val="sr-Cyrl-RS"/>
        </w:rPr>
        <w:t>)</w:t>
      </w:r>
      <w:r w:rsidR="00276BF3" w:rsidRPr="00A43182">
        <w:rPr>
          <w:lang w:val="sr-Cyrl-RS"/>
        </w:rPr>
        <w:t>.</w:t>
      </w:r>
      <w:r w:rsidR="005D65FE" w:rsidRPr="00A43182">
        <w:rPr>
          <w:lang w:val="sr-Cyrl-RS"/>
        </w:rPr>
        <w:t xml:space="preserve"> </w:t>
      </w:r>
      <w:r w:rsidR="0049597E" w:rsidRPr="00A43182">
        <w:rPr>
          <w:lang w:val="sr-Cyrl-RS"/>
        </w:rPr>
        <w:t>Уобичајено</w:t>
      </w:r>
      <w:r w:rsidR="0028584F" w:rsidRPr="00A43182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 w:rsidRPr="00A43182">
        <w:rPr>
          <w:lang w:val="sr-Cyrl-RS"/>
        </w:rPr>
        <w:t xml:space="preserve"> што је гарантовано ограничењем </w:t>
      </w:r>
      <w:proofErr w:type="spellStart"/>
      <w:r w:rsidR="0049597E" w:rsidRPr="00A43182">
        <w:rPr>
          <w:i/>
          <w:lang w:val="sr-Cyrl-RS"/>
        </w:rPr>
        <w:t>uniqueControllerPath</w:t>
      </w:r>
      <w:proofErr w:type="spellEnd"/>
      <w:r w:rsidR="00F317EA">
        <w:rPr>
          <w:i/>
          <w:lang w:val="sr-Cyrl-RS"/>
        </w:rPr>
        <w:t xml:space="preserve"> </w:t>
      </w:r>
      <w:r w:rsidR="00F317EA">
        <w:rPr>
          <w:lang w:val="sr-Cyrl-RS"/>
        </w:rPr>
        <w:t>(</w:t>
      </w:r>
      <w:r w:rsidR="00BB3F2F">
        <w:rPr>
          <w:lang w:val="sr-Cyrl-RS"/>
        </w:rPr>
        <w:t>Листинг 4.</w:t>
      </w:r>
      <w:r w:rsidR="003354A8">
        <w:rPr>
          <w:lang w:val="sr-Cyrl-RS"/>
        </w:rPr>
        <w:t>16</w:t>
      </w:r>
      <w:r w:rsidR="00F317EA">
        <w:rPr>
          <w:lang w:val="sr-Cyrl-RS"/>
        </w:rPr>
        <w:t>)</w:t>
      </w:r>
      <w:r w:rsidR="0028584F" w:rsidRPr="00A43182">
        <w:rPr>
          <w:lang w:val="sr-Cyrl-RS"/>
        </w:rPr>
        <w:t xml:space="preserve">. </w:t>
      </w:r>
      <w:r w:rsidR="005D65FE" w:rsidRPr="00A43182">
        <w:rPr>
          <w:lang w:val="sr-Cyrl-RS"/>
        </w:rPr>
        <w:t>Путања контролера представља апсолутну</w:t>
      </w:r>
      <w:r w:rsidR="00252E3F" w:rsidRPr="00A43182">
        <w:rPr>
          <w:lang w:val="sr-Cyrl-RS"/>
        </w:rPr>
        <w:t xml:space="preserve"> путању у оквиру апликације, </w:t>
      </w:r>
      <w:r w:rsidR="00091F72" w:rsidRPr="00A43182">
        <w:rPr>
          <w:lang w:val="sr-Cyrl-RS"/>
        </w:rPr>
        <w:t>те је неопходно</w:t>
      </w:r>
      <w:r w:rsidR="005D65FE" w:rsidRPr="00A43182">
        <w:rPr>
          <w:lang w:val="sr-Cyrl-RS"/>
        </w:rPr>
        <w:t xml:space="preserve"> да почиње карактером '/'</w:t>
      </w:r>
      <w:r w:rsidR="00252E3F" w:rsidRPr="00A43182">
        <w:rPr>
          <w:lang w:val="sr-Cyrl-RS"/>
        </w:rPr>
        <w:t>. Ово такође омогућава конзистентност генерисаног кода (</w:t>
      </w:r>
      <w:r w:rsidR="00BB3F2F">
        <w:rPr>
          <w:lang w:val="sr-Cyrl-RS"/>
        </w:rPr>
        <w:t>Листинг 4.</w:t>
      </w:r>
      <w:r w:rsidR="00252E3F" w:rsidRPr="00A43182">
        <w:rPr>
          <w:lang w:val="sr-Cyrl-RS"/>
        </w:rPr>
        <w:t>1</w:t>
      </w:r>
      <w:r w:rsidR="00C50F14" w:rsidRPr="00A43182">
        <w:rPr>
          <w:lang w:val="sr-Cyrl-RS"/>
        </w:rPr>
        <w:t>7</w:t>
      </w:r>
      <w:r w:rsidR="00252E3F" w:rsidRPr="00A43182">
        <w:rPr>
          <w:lang w:val="sr-Cyrl-RS"/>
        </w:rPr>
        <w:t>)</w:t>
      </w:r>
      <w:r w:rsidR="0028253B" w:rsidRPr="00A43182">
        <w:rPr>
          <w:lang w:val="sr-Cyrl-RS"/>
        </w:rPr>
        <w:t xml:space="preserve">. </w:t>
      </w:r>
      <w:r w:rsidR="008315D9" w:rsidRPr="00A43182">
        <w:rPr>
          <w:lang w:val="sr-Cyrl-RS"/>
        </w:rPr>
        <w:t>Ентитети који се односе на кориснике (</w:t>
      </w:r>
      <w:proofErr w:type="spellStart"/>
      <w:r w:rsidR="008315D9" w:rsidRPr="00A43182">
        <w:rPr>
          <w:i/>
          <w:lang w:val="sr-Cyrl-RS"/>
        </w:rPr>
        <w:t>User</w:t>
      </w:r>
      <w:proofErr w:type="spellEnd"/>
      <w:r w:rsidR="008315D9" w:rsidRPr="00A43182">
        <w:rPr>
          <w:lang w:val="sr-Cyrl-RS"/>
        </w:rPr>
        <w:t xml:space="preserve">) и </w:t>
      </w:r>
      <w:r w:rsidR="00E33109">
        <w:rPr>
          <w:lang w:val="sr-Cyrl-RS"/>
        </w:rPr>
        <w:t>улоге</w:t>
      </w:r>
      <w:r w:rsidR="00E33109" w:rsidRPr="00A43182">
        <w:rPr>
          <w:lang w:val="sr-Cyrl-RS"/>
        </w:rPr>
        <w:t xml:space="preserve"> </w:t>
      </w:r>
      <w:r w:rsidR="008315D9" w:rsidRPr="00A43182">
        <w:rPr>
          <w:lang w:val="sr-Cyrl-RS"/>
        </w:rPr>
        <w:t>(</w:t>
      </w:r>
      <w:proofErr w:type="spellStart"/>
      <w:r w:rsidR="008315D9" w:rsidRPr="00A43182">
        <w:rPr>
          <w:i/>
          <w:lang w:val="sr-Cyrl-RS"/>
        </w:rPr>
        <w:t>Role</w:t>
      </w:r>
      <w:proofErr w:type="spellEnd"/>
      <w:r w:rsidR="008315D9" w:rsidRPr="00A43182">
        <w:rPr>
          <w:lang w:val="sr-Cyrl-RS"/>
        </w:rPr>
        <w:t>) доводе до постојања класа са истим називима, па самим тим постоји ограничење назива контролера (</w:t>
      </w:r>
      <w:r w:rsidR="00BB3F2F">
        <w:rPr>
          <w:lang w:val="sr-Cyrl-RS"/>
        </w:rPr>
        <w:t>Листинг 4.</w:t>
      </w:r>
      <w:r w:rsidR="008315D9" w:rsidRPr="00A43182">
        <w:rPr>
          <w:lang w:val="sr-Cyrl-RS"/>
        </w:rPr>
        <w:t>1</w:t>
      </w:r>
      <w:r w:rsidR="00C50F14" w:rsidRPr="00A43182">
        <w:rPr>
          <w:lang w:val="sr-Cyrl-RS"/>
        </w:rPr>
        <w:t>8</w:t>
      </w:r>
      <w:r w:rsidR="008315D9" w:rsidRPr="00A43182">
        <w:rPr>
          <w:lang w:val="sr-Cyrl-RS"/>
        </w:rPr>
        <w:t xml:space="preserve">). </w:t>
      </w:r>
    </w:p>
    <w:p w14:paraId="5BCD46A6" w14:textId="77777777" w:rsidR="00E47410" w:rsidRPr="00E47410" w:rsidRDefault="00E47410" w:rsidP="00E47410">
      <w:pPr>
        <w:pStyle w:val="Obiantekst"/>
        <w:ind w:firstLine="360"/>
        <w:rPr>
          <w:sz w:val="4"/>
          <w:lang w:val="sr-Cyrl-RS"/>
        </w:rPr>
      </w:pP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A43182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path</w:t>
            </w:r>
            <w:proofErr w:type="spellEnd"/>
          </w:p>
        </w:tc>
        <w:tc>
          <w:tcPr>
            <w:tcW w:w="1890" w:type="dxa"/>
          </w:tcPr>
          <w:p w14:paraId="338A1EF2" w14:textId="177684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Pr="00A43182" w:rsidRDefault="00684BB7" w:rsidP="00E3750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555B86" w:rsidRPr="00A43182">
        <w:rPr>
          <w:lang w:val="sr-Cyrl-RS"/>
        </w:rPr>
        <w:t>11</w:t>
      </w:r>
      <w:r w:rsidRPr="00A43182">
        <w:rPr>
          <w:lang w:val="sr-Cyrl-RS"/>
        </w:rPr>
        <w:t xml:space="preserve"> – Обележја концепта </w:t>
      </w:r>
      <w:proofErr w:type="spellStart"/>
      <w:r w:rsidRPr="00A43182">
        <w:rPr>
          <w:i/>
          <w:lang w:val="sr-Cyrl-RS"/>
        </w:rPr>
        <w:t>Controller</w:t>
      </w:r>
      <w:proofErr w:type="spellEnd"/>
    </w:p>
    <w:p w14:paraId="12172E97" w14:textId="27C436A9" w:rsidR="00E37505" w:rsidRPr="00A43182" w:rsidRDefault="00E37505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904904" w:rsidRDefault="00904904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904904" w:rsidRDefault="00904904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904904" w:rsidRPr="00E37505" w:rsidRDefault="00904904" w:rsidP="00F317EA">
                            <w:pPr>
                              <w:jc w:val="both"/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0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" fillcolor="white [3201]" strokeweight=".5pt">
                <v:textbox>
                  <w:txbxContent>
                    <w:p w14:paraId="3092EC78" w14:textId="77777777" w:rsidR="00904904" w:rsidRDefault="00904904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904904" w:rsidRDefault="00904904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904904" w:rsidRPr="00E37505" w:rsidRDefault="00904904" w:rsidP="00F317EA">
                      <w:pPr>
                        <w:jc w:val="both"/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0AB4B44" w:rsidR="00E37505" w:rsidRPr="00A43182" w:rsidRDefault="008F27C6" w:rsidP="008F27C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5</w:t>
      </w:r>
      <w:r w:rsidRPr="00A43182">
        <w:rPr>
          <w:lang w:val="sr-Cyrl-RS"/>
        </w:rPr>
        <w:t xml:space="preserve"> – Називи контролера унутар </w:t>
      </w:r>
      <w:r w:rsidR="00DF0C60" w:rsidRPr="00A43182">
        <w:rPr>
          <w:lang w:val="sr-Cyrl-RS"/>
        </w:rPr>
        <w:t>апликације</w:t>
      </w:r>
      <w:r w:rsidRPr="00A43182">
        <w:rPr>
          <w:lang w:val="sr-Cyrl-RS"/>
        </w:rPr>
        <w:t xml:space="preserve"> морају </w:t>
      </w:r>
      <w:r w:rsidR="002B6B80" w:rsidRPr="00A43182">
        <w:rPr>
          <w:lang w:val="sr-Cyrl-RS"/>
        </w:rPr>
        <w:t>да буду</w:t>
      </w:r>
      <w:r w:rsidR="00F317EA">
        <w:rPr>
          <w:lang w:val="sr-Cyrl-RS"/>
        </w:rPr>
        <w:t xml:space="preserve"> </w:t>
      </w:r>
      <w:r w:rsidRPr="00A43182">
        <w:rPr>
          <w:lang w:val="sr-Cyrl-RS"/>
        </w:rPr>
        <w:t>јединствени</w:t>
      </w:r>
    </w:p>
    <w:p w14:paraId="64B3F5AE" w14:textId="249F81A8" w:rsidR="0049597E" w:rsidRPr="00A43182" w:rsidRDefault="0049597E" w:rsidP="008F27C6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904904" w:rsidRDefault="00904904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904904" w:rsidRDefault="00904904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904904" w:rsidRDefault="00904904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904904" w:rsidRDefault="00904904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904904" w:rsidRDefault="00904904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904904" w:rsidRDefault="00904904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904904" w:rsidRDefault="00904904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1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" fillcolor="white [3201]" strokeweight=".5pt">
                <v:textbox>
                  <w:txbxContent>
                    <w:p w14:paraId="42A18259" w14:textId="77777777" w:rsidR="00904904" w:rsidRDefault="00904904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904904" w:rsidRDefault="00904904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904904" w:rsidRDefault="00904904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904904" w:rsidRDefault="00904904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904904" w:rsidRDefault="00904904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904904" w:rsidRDefault="00904904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904904" w:rsidRDefault="00904904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B71AF9E" w:rsidR="008F27C6" w:rsidRPr="00A43182" w:rsidRDefault="0049597E" w:rsidP="0049597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6</w:t>
      </w:r>
      <w:r w:rsidRPr="00A43182">
        <w:rPr>
          <w:lang w:val="sr-Cyrl-RS"/>
        </w:rPr>
        <w:t xml:space="preserve">  - </w:t>
      </w:r>
      <w:r w:rsidR="00091F72" w:rsidRPr="00A43182">
        <w:rPr>
          <w:lang w:val="sr-Cyrl-RS"/>
        </w:rPr>
        <w:t>Путање контролера унутар апликације морају да буду јединствен</w:t>
      </w:r>
      <w:r w:rsidR="00F317EA">
        <w:rPr>
          <w:lang w:val="sr-Cyrl-RS"/>
        </w:rPr>
        <w:t>е</w:t>
      </w:r>
      <w:r w:rsidR="00091F72" w:rsidRPr="00A43182">
        <w:rPr>
          <w:lang w:val="sr-Cyrl-RS"/>
        </w:rPr>
        <w:t xml:space="preserve"> и да се разлику од назива контролера</w:t>
      </w:r>
    </w:p>
    <w:p w14:paraId="1B7F0C61" w14:textId="1B87A993" w:rsidR="00453DAC" w:rsidRPr="00A43182" w:rsidRDefault="00453DAC" w:rsidP="0049597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904904" w:rsidRDefault="00904904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904904" w:rsidRDefault="00904904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904904" w:rsidRDefault="00904904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2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" fillcolor="white [3201]" strokeweight=".5pt">
                <v:textbox>
                  <w:txbxContent>
                    <w:p w14:paraId="08F1A1E3" w14:textId="77777777" w:rsidR="00904904" w:rsidRDefault="00904904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904904" w:rsidRDefault="00904904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904904" w:rsidRDefault="00904904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46730F2C" w:rsidR="00405F88" w:rsidRPr="00A43182" w:rsidRDefault="00453DAC" w:rsidP="006A42E0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7</w:t>
      </w:r>
      <w:r w:rsidRPr="00A43182">
        <w:rPr>
          <w:lang w:val="sr-Cyrl-RS"/>
        </w:rPr>
        <w:t xml:space="preserve"> – Путања контролера мора да почиње </w:t>
      </w:r>
      <w:r w:rsidR="00DF0C60" w:rsidRPr="00A43182">
        <w:rPr>
          <w:lang w:val="sr-Cyrl-RS"/>
        </w:rPr>
        <w:t>карактером</w:t>
      </w:r>
      <w:r w:rsidRPr="00A43182">
        <w:rPr>
          <w:lang w:val="sr-Cyrl-RS"/>
        </w:rPr>
        <w:t xml:space="preserve"> ‘/’</w:t>
      </w:r>
    </w:p>
    <w:p w14:paraId="300ECAB0" w14:textId="7449A011" w:rsidR="00E22A22" w:rsidRPr="00A43182" w:rsidRDefault="006A42E0" w:rsidP="00E22A22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904904" w:rsidRDefault="00904904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904904" w:rsidRDefault="00904904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904904" w:rsidRDefault="00904904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904904" w:rsidRDefault="00904904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3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" fillcolor="white [3201]" strokeweight=".5pt">
                <v:textbox>
                  <w:txbxContent>
                    <w:p w14:paraId="0A046D0B" w14:textId="77777777" w:rsidR="00904904" w:rsidRDefault="00904904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904904" w:rsidRDefault="00904904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904904" w:rsidRDefault="00904904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904904" w:rsidRDefault="00904904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 w:rsidRPr="00A43182">
        <w:rPr>
          <w:lang w:val="sr-Cyrl-RS"/>
        </w:rPr>
        <w:t>Ли</w:t>
      </w:r>
      <w:r w:rsidR="00C50F14" w:rsidRPr="00A43182">
        <w:rPr>
          <w:lang w:val="sr-Cyrl-RS"/>
        </w:rPr>
        <w:t>стинг 4.18</w:t>
      </w:r>
      <w:r w:rsidR="00E22A22" w:rsidRPr="00A43182">
        <w:rPr>
          <w:lang w:val="sr-Cyrl-RS"/>
        </w:rPr>
        <w:t xml:space="preserve"> – Ограничење назива за контролере</w:t>
      </w:r>
    </w:p>
    <w:p w14:paraId="36982A39" w14:textId="505E2AC4" w:rsidR="00E47410" w:rsidRPr="00E47410" w:rsidRDefault="006A42E0" w:rsidP="00E47410">
      <w:pPr>
        <w:pStyle w:val="Obiantekst"/>
        <w:ind w:firstLine="706"/>
        <w:rPr>
          <w:lang w:val="sr-Cyrl-RS"/>
        </w:rPr>
      </w:pPr>
      <w:r w:rsidRPr="00A43182">
        <w:rPr>
          <w:lang w:val="sr-Cyrl-RS"/>
        </w:rPr>
        <w:t>За правилно рутирање захтева и рад апликације неопходна је јединственост назива (</w:t>
      </w:r>
      <w:r w:rsidR="00BB3F2F">
        <w:rPr>
          <w:lang w:val="sr-Cyrl-RS"/>
        </w:rPr>
        <w:t>Листинг 4.</w:t>
      </w:r>
      <w:r w:rsidRPr="00A43182">
        <w:rPr>
          <w:lang w:val="sr-Cyrl-RS"/>
        </w:rPr>
        <w:t>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и путањ</w:t>
      </w:r>
      <w:r w:rsidR="00A77DBE">
        <w:rPr>
          <w:lang w:val="sr-Cyrl-RS"/>
        </w:rPr>
        <w:t>а</w:t>
      </w:r>
      <w:r w:rsidRPr="00A43182">
        <w:rPr>
          <w:lang w:val="sr-Cyrl-RS"/>
        </w:rPr>
        <w:t xml:space="preserve"> (</w:t>
      </w:r>
      <w:r w:rsidR="00BB3F2F">
        <w:rPr>
          <w:lang w:val="sr-Cyrl-RS"/>
        </w:rPr>
        <w:t>Листинг 4.</w:t>
      </w:r>
      <w:r w:rsidR="00E675E4" w:rsidRPr="00A43182">
        <w:rPr>
          <w:lang w:val="sr-Cyrl-RS"/>
        </w:rPr>
        <w:t>20</w:t>
      </w:r>
      <w:r w:rsidRPr="00A43182">
        <w:rPr>
          <w:lang w:val="sr-Cyrl-RS"/>
        </w:rPr>
        <w:t xml:space="preserve">) </w:t>
      </w:r>
      <w:r w:rsidR="006B6B7A">
        <w:rPr>
          <w:lang w:val="sr-Cyrl-RS"/>
        </w:rPr>
        <w:t xml:space="preserve">метода </w:t>
      </w:r>
      <w:r w:rsidRPr="00A43182">
        <w:rPr>
          <w:lang w:val="sr-Cyrl-RS"/>
        </w:rPr>
        <w:t>унутар контролера</w:t>
      </w:r>
      <w:r w:rsidR="00322B4C">
        <w:rPr>
          <w:lang w:val="sr-Cyrl-RS"/>
        </w:rPr>
        <w:t xml:space="preserve"> (</w:t>
      </w:r>
      <w:r w:rsidR="003F2F0F">
        <w:rPr>
          <w:lang w:val="sr-Cyrl-RS" w:eastAsia="sr-Cyrl-RS"/>
        </w:rPr>
        <w:t xml:space="preserve">Табела </w:t>
      </w:r>
      <w:r w:rsidR="00322B4C">
        <w:rPr>
          <w:lang w:val="sr-Cyrl-RS"/>
        </w:rPr>
        <w:t>4.12)</w:t>
      </w:r>
      <w:r w:rsidRPr="00A43182">
        <w:rPr>
          <w:lang w:val="sr-Cyrl-RS"/>
        </w:rPr>
        <w:t>.</w:t>
      </w:r>
      <w:r w:rsidR="00E675E4" w:rsidRPr="00A43182">
        <w:rPr>
          <w:lang w:val="sr-Cyrl-RS"/>
        </w:rPr>
        <w:t xml:space="preserve"> </w:t>
      </w:r>
      <w:r w:rsidR="00A77DBE">
        <w:rPr>
          <w:lang w:val="sr-Cyrl-RS"/>
        </w:rPr>
        <w:t>Методе</w:t>
      </w:r>
      <w:r w:rsidR="00827F9C" w:rsidRPr="00A43182">
        <w:rPr>
          <w:i/>
          <w:lang w:val="sr-Cyrl-RS"/>
        </w:rPr>
        <w:t xml:space="preserve"> </w:t>
      </w:r>
      <w:r w:rsidR="00827F9C" w:rsidRPr="00A43182">
        <w:rPr>
          <w:lang w:val="sr-Cyrl-RS"/>
        </w:rPr>
        <w:t xml:space="preserve">за регистрацију, пријаву и одјаву са система имају препоручене, унапред дефинисане </w:t>
      </w:r>
      <w:r w:rsidR="00F828F3" w:rsidRPr="00A43182">
        <w:rPr>
          <w:i/>
          <w:lang w:val="sr-Cyrl-RS"/>
        </w:rPr>
        <w:t xml:space="preserve">HTTP </w:t>
      </w:r>
      <w:r w:rsidR="00827F9C" w:rsidRPr="00A43182">
        <w:rPr>
          <w:lang w:val="sr-Cyrl-RS"/>
        </w:rPr>
        <w:t>методе</w:t>
      </w:r>
      <w:r w:rsidR="00A74840" w:rsidRPr="00A43182">
        <w:rPr>
          <w:lang w:val="sr-Cyrl-RS"/>
        </w:rPr>
        <w:t xml:space="preserve">: </w:t>
      </w:r>
      <w:r w:rsidR="00A74840" w:rsidRPr="00A43182">
        <w:rPr>
          <w:i/>
          <w:lang w:val="sr-Cyrl-RS"/>
        </w:rPr>
        <w:t xml:space="preserve">POST, POST </w:t>
      </w:r>
      <w:r w:rsidR="00A74840" w:rsidRPr="00A43182">
        <w:rPr>
          <w:lang w:val="sr-Cyrl-RS"/>
        </w:rPr>
        <w:t xml:space="preserve">и </w:t>
      </w:r>
      <w:r w:rsidR="00A74840" w:rsidRPr="00A43182">
        <w:rPr>
          <w:i/>
          <w:lang w:val="sr-Cyrl-RS"/>
        </w:rPr>
        <w:t>GET</w:t>
      </w:r>
      <w:r w:rsidR="00E86B8F" w:rsidRPr="00A43182">
        <w:rPr>
          <w:i/>
          <w:lang w:val="sr-Cyrl-RS"/>
        </w:rPr>
        <w:t xml:space="preserve"> </w:t>
      </w:r>
      <w:r w:rsidR="00E86B8F" w:rsidRPr="00A43182">
        <w:rPr>
          <w:lang w:val="sr-Cyrl-RS"/>
        </w:rPr>
        <w:t>редом</w:t>
      </w:r>
      <w:r w:rsidR="00827F9C" w:rsidRPr="00A43182">
        <w:rPr>
          <w:lang w:val="sr-Cyrl-RS"/>
        </w:rPr>
        <w:t xml:space="preserve">. </w:t>
      </w:r>
      <w:r w:rsidR="00827F9C" w:rsidRPr="008F0FD8">
        <w:rPr>
          <w:lang w:val="sr-Cyrl-RS"/>
        </w:rPr>
        <w:t>За</w:t>
      </w:r>
      <w:r w:rsidR="00827F9C" w:rsidRPr="00A43182">
        <w:rPr>
          <w:lang w:val="sr-Cyrl-RS"/>
        </w:rPr>
        <w:t xml:space="preserve"> </w:t>
      </w:r>
      <w:r w:rsidR="008F0FD8">
        <w:rPr>
          <w:lang w:val="sr-Cyrl-RS"/>
        </w:rPr>
        <w:t>методе</w:t>
      </w:r>
      <w:r w:rsidR="00827F9C" w:rsidRPr="00A43182">
        <w:rPr>
          <w:lang w:val="sr-Cyrl-RS"/>
        </w:rPr>
        <w:t xml:space="preserve"> типа </w:t>
      </w:r>
      <w:r w:rsidR="00827F9C" w:rsidRPr="00A43182">
        <w:rPr>
          <w:i/>
          <w:lang w:val="sr-Cyrl-RS"/>
        </w:rPr>
        <w:t xml:space="preserve">OTHER </w:t>
      </w:r>
      <w:r w:rsidR="00827F9C" w:rsidRPr="00A43182">
        <w:rPr>
          <w:lang w:val="sr-Cyrl-RS"/>
        </w:rPr>
        <w:t xml:space="preserve">неопходно је навести </w:t>
      </w:r>
      <w:r w:rsidR="008F0FD8">
        <w:rPr>
          <w:i/>
          <w:lang w:val="en-US"/>
        </w:rPr>
        <w:t>HTTP</w:t>
      </w:r>
      <w:r w:rsidR="008F0FD8" w:rsidRPr="0054523C">
        <w:rPr>
          <w:i/>
          <w:lang w:val="ru-RU"/>
        </w:rPr>
        <w:t xml:space="preserve"> </w:t>
      </w:r>
      <w:r w:rsidR="00827F9C" w:rsidRPr="00A43182">
        <w:rPr>
          <w:lang w:val="sr-Cyrl-RS"/>
        </w:rPr>
        <w:t>метод</w:t>
      </w:r>
      <w:r w:rsidR="00A74840" w:rsidRPr="00A43182">
        <w:rPr>
          <w:lang w:val="sr-Cyrl-RS"/>
        </w:rPr>
        <w:t xml:space="preserve"> (</w:t>
      </w:r>
      <w:r w:rsidR="00BB3F2F">
        <w:rPr>
          <w:lang w:val="sr-Cyrl-RS"/>
        </w:rPr>
        <w:t>Листинг 4.</w:t>
      </w:r>
      <w:r w:rsidR="001853CF" w:rsidRPr="00A43182">
        <w:rPr>
          <w:lang w:val="sr-Cyrl-RS"/>
        </w:rPr>
        <w:t>21)</w:t>
      </w:r>
      <w:r w:rsidR="008B7D0C" w:rsidRPr="00A43182">
        <w:rPr>
          <w:lang w:val="sr-Cyrl-RS"/>
        </w:rPr>
        <w:t>. Регистрација, пријава и одјава са система су функционалности контролера за аутентификацију, те се не могу наћи у дру</w:t>
      </w:r>
      <w:r w:rsidR="00305B92">
        <w:rPr>
          <w:lang w:val="sr-Cyrl-RS"/>
        </w:rPr>
        <w:t>г</w:t>
      </w:r>
      <w:r w:rsidR="008B7D0C" w:rsidRPr="00A43182">
        <w:rPr>
          <w:lang w:val="sr-Cyrl-RS"/>
        </w:rPr>
        <w:t>им контр</w:t>
      </w:r>
      <w:r w:rsidR="00305B92">
        <w:rPr>
          <w:lang w:val="sr-Cyrl-RS"/>
        </w:rPr>
        <w:t>о</w:t>
      </w:r>
      <w:r w:rsidR="008B7D0C" w:rsidRPr="00A43182">
        <w:rPr>
          <w:lang w:val="sr-Cyrl-RS"/>
        </w:rPr>
        <w:t>лерима (</w:t>
      </w:r>
      <w:r w:rsidR="00BB3F2F">
        <w:rPr>
          <w:lang w:val="sr-Cyrl-RS"/>
        </w:rPr>
        <w:t>Листинг 4.</w:t>
      </w:r>
      <w:r w:rsidR="008B7D0C" w:rsidRPr="00A43182">
        <w:rPr>
          <w:lang w:val="sr-Cyrl-RS"/>
        </w:rPr>
        <w:t>22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E47410" w:rsidRPr="00A43182" w14:paraId="6EACB26F" w14:textId="77777777" w:rsidTr="009E2C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06989491" w14:textId="77777777" w:rsidR="00E47410" w:rsidRPr="00A43182" w:rsidRDefault="00E47410" w:rsidP="009E2C85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883992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53156709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771EABAB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E47410" w:rsidRPr="00A43182" w14:paraId="20B2A667" w14:textId="77777777" w:rsidTr="009E2C8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72463B24" w14:textId="77777777" w:rsidR="00E47410" w:rsidRPr="00A43182" w:rsidRDefault="00E47410" w:rsidP="009E2C85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_endpoints</w:t>
            </w:r>
          </w:p>
        </w:tc>
        <w:tc>
          <w:tcPr>
            <w:tcW w:w="1086" w:type="pct"/>
          </w:tcPr>
          <w:p w14:paraId="0B57C6CC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Endpoint</w:t>
            </w:r>
            <w:proofErr w:type="spellEnd"/>
          </w:p>
        </w:tc>
        <w:tc>
          <w:tcPr>
            <w:tcW w:w="1001" w:type="pct"/>
          </w:tcPr>
          <w:p w14:paraId="4172372F" w14:textId="77777777" w:rsidR="00E47410" w:rsidRPr="00A43182" w:rsidRDefault="00E47410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656" w:type="pct"/>
          </w:tcPr>
          <w:p w14:paraId="55BBCCF5" w14:textId="4F2796A3" w:rsidR="00E47410" w:rsidRPr="00A43182" w:rsidRDefault="00E47410" w:rsidP="009E2C85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етоде</w:t>
            </w:r>
            <w:r w:rsidRPr="00A43182">
              <w:rPr>
                <w:szCs w:val="24"/>
                <w:lang w:val="sr-Cyrl-RS"/>
              </w:rPr>
              <w:t xml:space="preserve"> контролера</w:t>
            </w:r>
          </w:p>
        </w:tc>
      </w:tr>
    </w:tbl>
    <w:p w14:paraId="78FA1893" w14:textId="6E839DC1" w:rsidR="00E47410" w:rsidRDefault="00E47410" w:rsidP="00E4741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2 – Асоцијације концепта </w:t>
      </w:r>
      <w:proofErr w:type="spellStart"/>
      <w:r w:rsidRPr="00A43182">
        <w:rPr>
          <w:i/>
          <w:lang w:val="sr-Cyrl-RS"/>
        </w:rPr>
        <w:t>Controller</w:t>
      </w:r>
      <w:proofErr w:type="spellEnd"/>
    </w:p>
    <w:p w14:paraId="4A47E5A8" w14:textId="77777777" w:rsidR="00567329" w:rsidRPr="00E47410" w:rsidRDefault="00567329" w:rsidP="00E47410">
      <w:pPr>
        <w:pStyle w:val="Labelaslike"/>
        <w:rPr>
          <w:i/>
          <w:lang w:val="sr-Cyrl-RS"/>
        </w:rPr>
      </w:pPr>
    </w:p>
    <w:p w14:paraId="4478EA94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904904" w:rsidRDefault="00904904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904904" w:rsidRDefault="00904904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904904" w:rsidRDefault="00904904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4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" fillcolor="white [3201]" strokeweight=".5pt">
                <v:textbox>
                  <w:txbxContent>
                    <w:p w14:paraId="4094F2B4" w14:textId="77777777" w:rsidR="00904904" w:rsidRDefault="00904904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904904" w:rsidRDefault="00904904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904904" w:rsidRDefault="00904904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0757FD8F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 xml:space="preserve"> </w:t>
      </w:r>
      <w:r w:rsidRPr="00034E41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034E41">
        <w:rPr>
          <w:lang w:val="sr-Cyrl-RS"/>
        </w:rPr>
        <w:t>Методе</w:t>
      </w:r>
      <w:r w:rsidR="008F76A7" w:rsidRPr="00A43182">
        <w:rPr>
          <w:lang w:val="sr-Cyrl-RS"/>
        </w:rPr>
        <w:t xml:space="preserve"> унутар контролера морају имају јединствене називе</w:t>
      </w:r>
    </w:p>
    <w:p w14:paraId="222C2331" w14:textId="77777777" w:rsidR="008F76A7" w:rsidRPr="00A43182" w:rsidRDefault="008F76A7" w:rsidP="00F6187D">
      <w:pPr>
        <w:pStyle w:val="Labelaslike"/>
        <w:rPr>
          <w:lang w:val="sr-Cyrl-RS"/>
        </w:rPr>
      </w:pPr>
    </w:p>
    <w:p w14:paraId="6DB054A1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904904" w:rsidRDefault="00904904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904904" w:rsidRDefault="00904904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5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" fillcolor="white [3201]" strokeweight=".5pt">
                <v:textbox>
                  <w:txbxContent>
                    <w:p w14:paraId="123D89F4" w14:textId="77777777" w:rsidR="00904904" w:rsidRDefault="00904904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904904" w:rsidRDefault="00904904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055E9CBB" w:rsidR="00991A69" w:rsidRPr="00A43182" w:rsidRDefault="00E675E4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0</w:t>
      </w:r>
      <w:r w:rsidR="00F6187D" w:rsidRPr="00A43182">
        <w:rPr>
          <w:lang w:val="sr-Cyrl-RS"/>
        </w:rPr>
        <w:t xml:space="preserve"> </w:t>
      </w:r>
      <w:r w:rsidR="00F6187D" w:rsidRPr="00034E41">
        <w:rPr>
          <w:lang w:val="sr-Cyrl-RS"/>
        </w:rPr>
        <w:t>–</w:t>
      </w:r>
      <w:r w:rsidR="00F6187D" w:rsidRPr="00A43182">
        <w:rPr>
          <w:lang w:val="sr-Cyrl-RS"/>
        </w:rPr>
        <w:t xml:space="preserve"> </w:t>
      </w:r>
      <w:r w:rsidR="00034E41">
        <w:rPr>
          <w:lang w:val="sr-Cyrl-RS"/>
        </w:rPr>
        <w:t>Методе</w:t>
      </w:r>
      <w:r w:rsidR="008F76A7" w:rsidRPr="00A43182">
        <w:rPr>
          <w:lang w:val="sr-Cyrl-RS"/>
        </w:rPr>
        <w:t xml:space="preserve"> </w:t>
      </w:r>
      <w:r w:rsidR="00F6187D" w:rsidRPr="00A43182">
        <w:rPr>
          <w:lang w:val="sr-Cyrl-RS"/>
        </w:rPr>
        <w:t xml:space="preserve">унутар контролера морају </w:t>
      </w:r>
      <w:r w:rsidR="008F76A7" w:rsidRPr="00A43182">
        <w:rPr>
          <w:lang w:val="sr-Cyrl-RS"/>
        </w:rPr>
        <w:t>имају јединствене путање</w:t>
      </w:r>
    </w:p>
    <w:p w14:paraId="2D82DF33" w14:textId="77777777" w:rsidR="00083612" w:rsidRPr="00A43182" w:rsidRDefault="00083612" w:rsidP="00991A69">
      <w:pPr>
        <w:pStyle w:val="Labelaslike"/>
        <w:rPr>
          <w:lang w:val="sr-Cyrl-RS"/>
        </w:rPr>
      </w:pPr>
    </w:p>
    <w:p w14:paraId="1DECC60F" w14:textId="77777777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904904" w:rsidRDefault="00904904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904904" w:rsidRDefault="00904904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904904" w:rsidRDefault="00904904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46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" fillcolor="white [3201]" strokeweight=".5pt">
                <v:textbox>
                  <w:txbxContent>
                    <w:p w14:paraId="25A90B75" w14:textId="7CAF3E9F" w:rsidR="00904904" w:rsidRDefault="00904904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904904" w:rsidRDefault="00904904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904904" w:rsidRDefault="00904904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7656FB65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</w:t>
      </w:r>
      <w:r w:rsidR="008E60BB" w:rsidRPr="00A43182">
        <w:rPr>
          <w:lang w:val="sr-Cyrl-RS"/>
        </w:rPr>
        <w:t>1</w:t>
      </w:r>
      <w:r w:rsidRPr="00A43182">
        <w:rPr>
          <w:lang w:val="sr-Cyrl-RS"/>
        </w:rPr>
        <w:t xml:space="preserve"> – </w:t>
      </w:r>
      <w:r w:rsidR="00034E41">
        <w:rPr>
          <w:lang w:val="sr-Cyrl-RS"/>
        </w:rPr>
        <w:t>Методе</w:t>
      </w:r>
      <w:r w:rsidR="008E60BB" w:rsidRPr="00A43182">
        <w:rPr>
          <w:lang w:val="sr-Cyrl-RS"/>
        </w:rPr>
        <w:t xml:space="preserve"> типа </w:t>
      </w:r>
      <w:r w:rsidR="008E60BB" w:rsidRPr="00A43182">
        <w:rPr>
          <w:i/>
          <w:lang w:val="sr-Cyrl-RS"/>
        </w:rPr>
        <w:t xml:space="preserve">OTHER </w:t>
      </w:r>
      <w:r w:rsidR="008E60BB" w:rsidRPr="00A43182">
        <w:rPr>
          <w:lang w:val="sr-Cyrl-RS"/>
        </w:rPr>
        <w:t xml:space="preserve">морају да имају дефинисан </w:t>
      </w:r>
      <w:r w:rsidR="00A8090D" w:rsidRPr="00A43182">
        <w:rPr>
          <w:i/>
          <w:lang w:val="sr-Cyrl-RS"/>
        </w:rPr>
        <w:t xml:space="preserve">HTTP </w:t>
      </w:r>
      <w:r w:rsidR="008E60BB" w:rsidRPr="00A43182">
        <w:rPr>
          <w:lang w:val="sr-Cyrl-RS"/>
        </w:rPr>
        <w:t>метод</w:t>
      </w:r>
    </w:p>
    <w:p w14:paraId="4B57106F" w14:textId="77777777" w:rsidR="008E0923" w:rsidRPr="00A43182" w:rsidRDefault="008E0923" w:rsidP="00991A69">
      <w:pPr>
        <w:pStyle w:val="Labelaslike"/>
        <w:rPr>
          <w:lang w:val="sr-Cyrl-RS"/>
        </w:rPr>
      </w:pPr>
    </w:p>
    <w:p w14:paraId="7C58146F" w14:textId="77777777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C6FB6B9" wp14:editId="0ED2C052">
                <wp:extent cx="5657850" cy="1927860"/>
                <wp:effectExtent l="0" t="0" r="19050" b="1524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27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904904" w:rsidRDefault="00904904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904904" w:rsidRDefault="00904904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904904" w:rsidRDefault="00904904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904904" w:rsidRDefault="00904904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904904" w:rsidRDefault="00904904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904904" w:rsidRDefault="00904904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904904" w:rsidRDefault="00904904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904904" w:rsidRDefault="00904904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904904" w:rsidRDefault="00904904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904904" w:rsidRDefault="00904904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47" type="#_x0000_t202" style="width:445.5pt;height:15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" fillcolor="white [3201]" strokeweight=".5pt">
                <v:textbox>
                  <w:txbxContent>
                    <w:p w14:paraId="496F884B" w14:textId="77777777" w:rsidR="00904904" w:rsidRDefault="00904904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904904" w:rsidRDefault="00904904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904904" w:rsidRDefault="00904904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904904" w:rsidRDefault="00904904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904904" w:rsidRDefault="00904904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904904" w:rsidRDefault="00904904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904904" w:rsidRDefault="00904904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904904" w:rsidRDefault="00904904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904904" w:rsidRDefault="00904904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904904" w:rsidRDefault="00904904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2B196BE0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2  – </w:t>
      </w:r>
      <w:r w:rsidR="00034E41">
        <w:rPr>
          <w:lang w:val="sr-Cyrl-RS"/>
        </w:rPr>
        <w:t>Методе</w:t>
      </w:r>
      <w:r w:rsidRPr="00A43182">
        <w:rPr>
          <w:lang w:val="sr-Cyrl-RS"/>
        </w:rPr>
        <w:t xml:space="preserve"> </w:t>
      </w:r>
      <w:r w:rsidR="00CA61F9" w:rsidRPr="00A43182">
        <w:rPr>
          <w:lang w:val="sr-Cyrl-RS"/>
        </w:rPr>
        <w:t xml:space="preserve">за регистрацију, пријаву и одјаву са система могу да се налазе само у </w:t>
      </w:r>
      <w:r w:rsidR="00DF0C60" w:rsidRPr="00A43182">
        <w:rPr>
          <w:lang w:val="sr-Cyrl-RS"/>
        </w:rPr>
        <w:t>контролеру</w:t>
      </w:r>
      <w:r w:rsidR="00CA61F9" w:rsidRPr="00A43182">
        <w:rPr>
          <w:lang w:val="sr-Cyrl-RS"/>
        </w:rPr>
        <w:t xml:space="preserve"> за аутентификацију</w:t>
      </w:r>
    </w:p>
    <w:p w14:paraId="3B658600" w14:textId="625448B7" w:rsidR="0081776E" w:rsidRPr="00A43182" w:rsidRDefault="0081776E" w:rsidP="0081776E">
      <w:pPr>
        <w:pStyle w:val="Heading3"/>
        <w:rPr>
          <w:i/>
          <w:lang w:val="sr-Cyrl-RS"/>
        </w:rPr>
      </w:pPr>
      <w:bookmarkStart w:id="74" w:name="_Toc144365546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Authentication</w:t>
      </w:r>
      <w:bookmarkEnd w:id="74"/>
      <w:proofErr w:type="spellEnd"/>
    </w:p>
    <w:p w14:paraId="1D57B856" w14:textId="5B9CFACB" w:rsidR="006F1E2B" w:rsidRPr="00A43182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Authentication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наслеђује</w:t>
      </w:r>
      <w:r w:rsidR="00717DD5">
        <w:rPr>
          <w:lang w:val="sr-Cyrl-RS"/>
        </w:rPr>
        <w:t xml:space="preserve"> концепт</w:t>
      </w:r>
      <w:r w:rsidRPr="00A43182">
        <w:rPr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Controller</w:t>
      </w:r>
      <w:proofErr w:type="spellEnd"/>
      <w:r w:rsidRPr="00A43182">
        <w:rPr>
          <w:i/>
          <w:lang w:val="sr-Cyrl-RS"/>
        </w:rPr>
        <w:t xml:space="preserve">. </w:t>
      </w:r>
      <w:r w:rsidR="00142F46" w:rsidRPr="00A43182">
        <w:rPr>
          <w:lang w:val="sr-Cyrl-RS"/>
        </w:rPr>
        <w:t xml:space="preserve">Контролер за аутентификацију обрађује захтеве који се </w:t>
      </w:r>
      <w:r w:rsidR="00555B86" w:rsidRPr="00A43182">
        <w:rPr>
          <w:lang w:val="sr-Cyrl-RS"/>
        </w:rPr>
        <w:t>односе на регистрацију</w:t>
      </w:r>
      <w:r w:rsidR="00142F46" w:rsidRPr="00A43182">
        <w:rPr>
          <w:lang w:val="sr-Cyrl-RS"/>
        </w:rPr>
        <w:t xml:space="preserve"> корисник</w:t>
      </w:r>
      <w:r w:rsidR="00555B86" w:rsidRPr="00A43182">
        <w:rPr>
          <w:lang w:val="sr-Cyrl-RS"/>
        </w:rPr>
        <w:t>а, пријаву</w:t>
      </w:r>
      <w:r w:rsidR="00142F46" w:rsidRPr="00A43182">
        <w:rPr>
          <w:lang w:val="sr-Cyrl-RS"/>
        </w:rPr>
        <w:t xml:space="preserve"> и одја</w:t>
      </w:r>
      <w:r w:rsidR="00555B86" w:rsidRPr="00A43182">
        <w:rPr>
          <w:lang w:val="sr-Cyrl-RS"/>
        </w:rPr>
        <w:t>ву</w:t>
      </w:r>
      <w:r w:rsidR="00142F46" w:rsidRPr="00A43182">
        <w:rPr>
          <w:lang w:val="sr-Cyrl-RS"/>
        </w:rPr>
        <w:t xml:space="preserve"> корисника са система, те су информације о корисницима и њиховим </w:t>
      </w:r>
      <w:r w:rsidR="00A22C52">
        <w:rPr>
          <w:lang w:val="sr-Cyrl-RS"/>
        </w:rPr>
        <w:t>улогама</w:t>
      </w:r>
      <w:r w:rsidR="00A22C52" w:rsidRPr="00A43182">
        <w:rPr>
          <w:lang w:val="sr-Cyrl-RS"/>
        </w:rPr>
        <w:t xml:space="preserve"> </w:t>
      </w:r>
      <w:r w:rsidR="00142F46" w:rsidRPr="00A43182">
        <w:rPr>
          <w:lang w:val="sr-Cyrl-RS"/>
        </w:rPr>
        <w:t>неопходн</w:t>
      </w:r>
      <w:r w:rsidR="00DB5FD8">
        <w:rPr>
          <w:lang w:val="sr-Cyrl-RS"/>
        </w:rPr>
        <w:t>е</w:t>
      </w:r>
      <w:r w:rsidRPr="00A43182">
        <w:rPr>
          <w:lang w:val="sr-Cyrl-RS"/>
        </w:rPr>
        <w:t xml:space="preserve">. Самим тим, уколико постоји контролер за аутентификацију, неопходно је да </w:t>
      </w:r>
      <w:r w:rsidR="002A4202" w:rsidRPr="00A43182">
        <w:rPr>
          <w:lang w:val="sr-Cyrl-RS"/>
        </w:rPr>
        <w:t xml:space="preserve">постоје инстанце концепата </w:t>
      </w:r>
      <w:proofErr w:type="spellStart"/>
      <w:r w:rsidR="002A4202" w:rsidRPr="00A43182">
        <w:rPr>
          <w:i/>
          <w:lang w:val="sr-Cyrl-RS"/>
        </w:rPr>
        <w:t>User</w:t>
      </w:r>
      <w:proofErr w:type="spellEnd"/>
      <w:r w:rsidR="002A4202" w:rsidRPr="00A43182">
        <w:rPr>
          <w:i/>
          <w:lang w:val="sr-Cyrl-RS"/>
        </w:rPr>
        <w:t xml:space="preserve"> </w:t>
      </w:r>
      <w:r w:rsidR="002A4202" w:rsidRPr="00A43182">
        <w:rPr>
          <w:lang w:val="sr-Cyrl-RS"/>
        </w:rPr>
        <w:t xml:space="preserve">и </w:t>
      </w:r>
      <w:proofErr w:type="spellStart"/>
      <w:r w:rsidR="002A4202" w:rsidRPr="00A43182">
        <w:rPr>
          <w:i/>
          <w:lang w:val="sr-Cyrl-RS"/>
        </w:rPr>
        <w:t>Role</w:t>
      </w:r>
      <w:proofErr w:type="spellEnd"/>
      <w:r w:rsidR="00142F46" w:rsidRPr="00A43182">
        <w:rPr>
          <w:lang w:val="sr-Cyrl-RS"/>
        </w:rPr>
        <w:t xml:space="preserve"> (</w:t>
      </w:r>
      <w:r w:rsidR="00BB3F2F">
        <w:rPr>
          <w:lang w:val="sr-Cyrl-RS"/>
        </w:rPr>
        <w:t>Листинг 4.</w:t>
      </w:r>
      <w:r w:rsidR="002A4202" w:rsidRPr="00A43182">
        <w:rPr>
          <w:lang w:val="sr-Cyrl-RS"/>
        </w:rPr>
        <w:t>2</w:t>
      </w:r>
      <w:r w:rsidR="006F1E2B" w:rsidRPr="00A43182">
        <w:rPr>
          <w:lang w:val="sr-Cyrl-RS"/>
        </w:rPr>
        <w:t>3</w:t>
      </w:r>
      <w:r w:rsidR="00142F46" w:rsidRPr="00A43182">
        <w:rPr>
          <w:lang w:val="sr-Cyrl-RS"/>
        </w:rPr>
        <w:t>).</w:t>
      </w:r>
      <w:r w:rsidR="006F1E2B" w:rsidRPr="00A43182">
        <w:rPr>
          <w:lang w:val="sr-Cyrl-RS"/>
        </w:rPr>
        <w:t xml:space="preserve"> Могуће је постојање највише једног контролера за аутентификацију (</w:t>
      </w:r>
      <w:r w:rsidR="00BB3F2F">
        <w:rPr>
          <w:lang w:val="sr-Cyrl-RS"/>
        </w:rPr>
        <w:t>Листинг 4.</w:t>
      </w:r>
      <w:r w:rsidR="006F1E2B" w:rsidRPr="00A43182">
        <w:rPr>
          <w:lang w:val="sr-Cyrl-RS"/>
        </w:rPr>
        <w:t>24).</w:t>
      </w:r>
      <w:r w:rsidR="006F1E2B" w:rsidRPr="00A43182">
        <w:rPr>
          <w:noProof/>
          <w:lang w:val="sr-Cyrl-RS" w:eastAsia="sr-Cyrl-RS"/>
        </w:rPr>
        <w:t xml:space="preserve"> </w:t>
      </w:r>
      <w:r w:rsidR="00860CBE" w:rsidRPr="00A43182">
        <w:rPr>
          <w:noProof/>
          <w:lang w:val="sr-Cyrl-RS" w:eastAsia="sr-Cyrl-RS"/>
        </w:rPr>
        <w:t xml:space="preserve"> </w:t>
      </w:r>
      <w:r w:rsidR="009A0879" w:rsidRPr="00A43182">
        <w:rPr>
          <w:noProof/>
          <w:lang w:val="sr-Cyrl-RS" w:eastAsia="sr-Cyrl-RS"/>
        </w:rPr>
        <w:t>Уколико контролер за аутентификацију постоји, дозвољено је постојање највише једн</w:t>
      </w:r>
      <w:r w:rsidR="002535D5">
        <w:rPr>
          <w:noProof/>
          <w:lang w:val="sr-Cyrl-RS" w:eastAsia="sr-Cyrl-RS"/>
        </w:rPr>
        <w:t xml:space="preserve">е методе </w:t>
      </w:r>
      <w:r w:rsidR="009A0879" w:rsidRPr="00A43182">
        <w:rPr>
          <w:noProof/>
          <w:lang w:val="sr-Cyrl-RS" w:eastAsia="sr-Cyrl-RS"/>
        </w:rPr>
        <w:t>з</w:t>
      </w:r>
      <w:r w:rsidR="00E4715C" w:rsidRPr="00A43182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</w:t>
      </w:r>
      <w:r w:rsidR="00BB3F2F">
        <w:rPr>
          <w:noProof/>
          <w:lang w:val="sr-Cyrl-RS" w:eastAsia="sr-Cyrl-RS"/>
        </w:rPr>
        <w:t>Листинг 4.</w:t>
      </w:r>
      <w:r w:rsidR="00E4715C" w:rsidRPr="00A43182">
        <w:rPr>
          <w:noProof/>
          <w:lang w:val="sr-Cyrl-RS" w:eastAsia="sr-Cyrl-RS"/>
        </w:rPr>
        <w:t>25).</w:t>
      </w:r>
    </w:p>
    <w:p w14:paraId="242C63AC" w14:textId="162CF9F0" w:rsidR="00360558" w:rsidRPr="00A43182" w:rsidRDefault="006F1E2B" w:rsidP="006F1E2B">
      <w:pPr>
        <w:pStyle w:val="Obiantekst"/>
        <w:jc w:val="center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904904" w:rsidRDefault="00904904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904904" w:rsidRDefault="00904904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904904" w:rsidRDefault="00904904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904904" w:rsidRDefault="00904904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48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">
                <v:textbox style="mso-fit-shape-to-text:t">
                  <w:txbxContent>
                    <w:p w14:paraId="3DBB2952" w14:textId="77777777" w:rsidR="00904904" w:rsidRDefault="00904904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904904" w:rsidRDefault="00904904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904904" w:rsidRDefault="00904904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904904" w:rsidRDefault="00904904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A43182">
        <w:rPr>
          <w:rStyle w:val="LabelaslikeChar"/>
          <w:lang w:val="sr-Cyrl-RS"/>
        </w:rPr>
        <w:t>Листинг 4.</w:t>
      </w:r>
      <w:r w:rsidR="002A4202" w:rsidRPr="00A43182">
        <w:rPr>
          <w:rStyle w:val="LabelaslikeChar"/>
          <w:lang w:val="sr-Cyrl-RS"/>
        </w:rPr>
        <w:t>2</w:t>
      </w:r>
      <w:r w:rsidRPr="00A43182">
        <w:rPr>
          <w:rStyle w:val="LabelaslikeChar"/>
          <w:lang w:val="sr-Cyrl-RS"/>
        </w:rPr>
        <w:t>3</w:t>
      </w:r>
      <w:r w:rsidR="00142F46" w:rsidRPr="00A43182">
        <w:rPr>
          <w:rStyle w:val="LabelaslikeChar"/>
          <w:lang w:val="sr-Cyrl-RS"/>
        </w:rPr>
        <w:t xml:space="preserve"> – </w:t>
      </w:r>
      <w:r w:rsidR="00082FCA" w:rsidRPr="00A43182">
        <w:rPr>
          <w:rStyle w:val="LabelaslikeChar"/>
          <w:lang w:val="sr-Cyrl-RS"/>
        </w:rPr>
        <w:t>За</w:t>
      </w:r>
      <w:r w:rsidR="00142F46" w:rsidRPr="00A43182">
        <w:rPr>
          <w:rStyle w:val="LabelaslikeChar"/>
          <w:lang w:val="sr-Cyrl-RS"/>
        </w:rPr>
        <w:t xml:space="preserve"> дефинисан контролер за ау</w:t>
      </w:r>
      <w:r w:rsidR="004A7E84" w:rsidRPr="00A43182">
        <w:rPr>
          <w:rStyle w:val="LabelaslikeChar"/>
          <w:lang w:val="sr-Cyrl-RS"/>
        </w:rPr>
        <w:t xml:space="preserve">тентификацију, неопходно је постојање </w:t>
      </w:r>
      <w:r w:rsidR="002A4202" w:rsidRPr="00A43182">
        <w:rPr>
          <w:rStyle w:val="LabelaslikeChar"/>
          <w:lang w:val="sr-Cyrl-RS"/>
        </w:rPr>
        <w:t>и</w:t>
      </w:r>
      <w:r w:rsidR="00B81A16" w:rsidRPr="00A43182">
        <w:rPr>
          <w:rStyle w:val="LabelaslikeChar"/>
          <w:lang w:val="sr-Cyrl-RS"/>
        </w:rPr>
        <w:t>нстанци</w:t>
      </w:r>
      <w:r w:rsidR="00142F46" w:rsidRPr="00A43182">
        <w:rPr>
          <w:rStyle w:val="LabelaslikeChar"/>
          <w:lang w:val="sr-Cyrl-RS"/>
        </w:rPr>
        <w:t xml:space="preserve"> </w:t>
      </w:r>
      <w:r w:rsidR="002A4202" w:rsidRPr="00A43182">
        <w:rPr>
          <w:rStyle w:val="LabelaslikeChar"/>
          <w:lang w:val="sr-Cyrl-RS"/>
        </w:rPr>
        <w:t>концепата</w:t>
      </w:r>
      <w:r w:rsidR="00142F46" w:rsidRPr="00A43182">
        <w:rPr>
          <w:rStyle w:val="LabelaslikeChar"/>
          <w:lang w:val="sr-Cyrl-RS"/>
        </w:rPr>
        <w:t xml:space="preserve"> </w:t>
      </w:r>
      <w:proofErr w:type="spellStart"/>
      <w:r w:rsidR="00082FCA" w:rsidRPr="00A43182">
        <w:rPr>
          <w:rStyle w:val="LabelaslikeChar"/>
          <w:lang w:val="sr-Cyrl-RS"/>
        </w:rPr>
        <w:t>User</w:t>
      </w:r>
      <w:proofErr w:type="spellEnd"/>
      <w:r w:rsidR="00082FCA" w:rsidRPr="00A43182">
        <w:rPr>
          <w:rStyle w:val="LabelaslikeChar"/>
          <w:lang w:val="sr-Cyrl-RS"/>
        </w:rPr>
        <w:t xml:space="preserve"> и </w:t>
      </w:r>
      <w:proofErr w:type="spellStart"/>
      <w:r w:rsidR="00082FCA" w:rsidRPr="00A43182">
        <w:rPr>
          <w:rStyle w:val="LabelaslikeChar"/>
          <w:lang w:val="sr-Cyrl-RS"/>
        </w:rPr>
        <w:t>Role</w:t>
      </w:r>
      <w:proofErr w:type="spellEnd"/>
    </w:p>
    <w:p w14:paraId="567D3C36" w14:textId="66672D76" w:rsidR="008F1001" w:rsidRPr="00A43182" w:rsidRDefault="008F1001" w:rsidP="008F1001">
      <w:pPr>
        <w:pStyle w:val="Labelaslike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28FD294" wp14:editId="39F5CF59">
                <wp:extent cx="5603240" cy="769620"/>
                <wp:effectExtent l="0" t="0" r="16510" b="1143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76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904904" w:rsidRDefault="00904904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904904" w:rsidRDefault="00904904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904904" w:rsidRDefault="00904904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904904" w:rsidRDefault="00904904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49" type="#_x0000_t202" style="width:441.2pt;height:6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">
                <v:textbox>
                  <w:txbxContent>
                    <w:p w14:paraId="48087484" w14:textId="4E4BEF58" w:rsidR="00904904" w:rsidRDefault="00904904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904904" w:rsidRDefault="00904904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904904" w:rsidRDefault="00904904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904904" w:rsidRDefault="00904904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4 – </w:t>
      </w:r>
      <w:r w:rsidRPr="00A43182">
        <w:rPr>
          <w:lang w:val="sr-Cyrl-RS"/>
        </w:rPr>
        <w:t>Могуће је постојање највише једног контролера за аутентификацију</w:t>
      </w:r>
    </w:p>
    <w:p w14:paraId="7FA2089D" w14:textId="2D621F2C" w:rsidR="00B5189D" w:rsidRPr="00A43182" w:rsidRDefault="001D6F31" w:rsidP="00AA65F1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904904" w:rsidRDefault="0090490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904904" w:rsidRDefault="0090490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904904" w:rsidRDefault="0090490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904904" w:rsidRDefault="00904904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904904" w:rsidRDefault="0090490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904904" w:rsidRDefault="0090490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904904" w:rsidRDefault="0090490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904904" w:rsidRDefault="0090490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904904" w:rsidRDefault="0090490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904904" w:rsidRDefault="00904904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0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">
                <v:textbox>
                  <w:txbxContent>
                    <w:p w14:paraId="6600F706" w14:textId="0C2E38A5" w:rsidR="00904904" w:rsidRDefault="0090490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904904" w:rsidRDefault="0090490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904904" w:rsidRDefault="0090490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904904" w:rsidRDefault="00904904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904904" w:rsidRDefault="0090490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904904" w:rsidRDefault="0090490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904904" w:rsidRDefault="0090490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904904" w:rsidRDefault="0090490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904904" w:rsidRDefault="0090490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904904" w:rsidRDefault="00904904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5 – </w:t>
      </w:r>
      <w:r w:rsidRPr="00A43182">
        <w:rPr>
          <w:lang w:val="sr-Cyrl-RS"/>
        </w:rPr>
        <w:t>Могуће је постојање највише једн</w:t>
      </w:r>
      <w:r w:rsidR="002535D5">
        <w:rPr>
          <w:lang w:val="sr-Cyrl-RS"/>
        </w:rPr>
        <w:t>е методе</w:t>
      </w:r>
      <w:r w:rsidR="007F2E2E" w:rsidRPr="00A43182">
        <w:rPr>
          <w:lang w:val="sr-Cyrl-RS"/>
        </w:rPr>
        <w:t xml:space="preserve"> за регистрацију, пријаву и одјаву са система</w:t>
      </w:r>
    </w:p>
    <w:p w14:paraId="15ECB757" w14:textId="2551EDB4" w:rsidR="0081776E" w:rsidRPr="00A43182" w:rsidRDefault="0081776E" w:rsidP="0081776E">
      <w:pPr>
        <w:pStyle w:val="Heading3"/>
        <w:rPr>
          <w:i/>
          <w:lang w:val="sr-Cyrl-RS"/>
        </w:rPr>
      </w:pPr>
      <w:bookmarkStart w:id="75" w:name="_Toc144365547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Security</w:t>
      </w:r>
      <w:bookmarkEnd w:id="75"/>
      <w:proofErr w:type="spellEnd"/>
    </w:p>
    <w:p w14:paraId="1A15F2A6" w14:textId="53753C17" w:rsidR="00206AF5" w:rsidRPr="00A43182" w:rsidRDefault="00920CE2" w:rsidP="00BA303F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Security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представља важну апстракцију у моделу</w:t>
      </w:r>
      <w:r w:rsidR="00F0049C" w:rsidRPr="00A43182">
        <w:rPr>
          <w:lang w:val="sr-Cyrl-RS"/>
        </w:rPr>
        <w:t xml:space="preserve"> која</w:t>
      </w:r>
      <w:r w:rsidR="00B24596" w:rsidRPr="00A43182">
        <w:rPr>
          <w:lang w:val="sr-Cyrl-RS"/>
        </w:rPr>
        <w:t xml:space="preserve"> </w:t>
      </w:r>
      <w:r w:rsidR="00FE6BE9" w:rsidRPr="00A43182">
        <w:rPr>
          <w:lang w:val="sr-Cyrl-RS"/>
        </w:rPr>
        <w:t>је кључна за обезбеђивање</w:t>
      </w:r>
      <w:r w:rsidR="00B24596" w:rsidRPr="00A43182">
        <w:rPr>
          <w:lang w:val="sr-Cyrl-RS"/>
        </w:rPr>
        <w:t xml:space="preserve"> сигурне апликације</w:t>
      </w:r>
      <w:r w:rsidR="00A44A3F" w:rsidRPr="00A43182">
        <w:rPr>
          <w:lang w:val="sr-Cyrl-RS"/>
        </w:rPr>
        <w:t>.</w:t>
      </w:r>
      <w:r w:rsidR="005962E6" w:rsidRPr="00A43182">
        <w:rPr>
          <w:lang w:val="sr-Cyrl-RS"/>
        </w:rPr>
        <w:t xml:space="preserve"> </w:t>
      </w:r>
      <w:r w:rsidR="008F377C" w:rsidRPr="00A43182">
        <w:rPr>
          <w:lang w:val="sr-Cyrl-RS"/>
        </w:rPr>
        <w:t>Овај концепт омогућава имплементацију жељеног</w:t>
      </w:r>
      <w:r w:rsidR="00E750CD" w:rsidRPr="00A43182">
        <w:rPr>
          <w:lang w:val="sr-Cyrl-RS"/>
        </w:rPr>
        <w:t xml:space="preserve"> ниво</w:t>
      </w:r>
      <w:r w:rsidR="008F377C" w:rsidRPr="00A43182">
        <w:rPr>
          <w:lang w:val="sr-Cyrl-RS"/>
        </w:rPr>
        <w:t>а</w:t>
      </w:r>
      <w:r w:rsidR="00E750CD" w:rsidRPr="00A43182">
        <w:rPr>
          <w:lang w:val="sr-Cyrl-RS"/>
        </w:rPr>
        <w:t xml:space="preserve"> аутентификације и ауторизације,</w:t>
      </w:r>
      <w:r w:rsidR="001C2792" w:rsidRPr="00A43182">
        <w:rPr>
          <w:lang w:val="sr-Cyrl-RS"/>
        </w:rPr>
        <w:t xml:space="preserve"> што </w:t>
      </w:r>
      <w:r w:rsidR="008F377C" w:rsidRPr="00A43182">
        <w:rPr>
          <w:lang w:val="sr-Cyrl-RS"/>
        </w:rPr>
        <w:t>представља основу</w:t>
      </w:r>
      <w:r w:rsidR="001C2792" w:rsidRPr="00A43182">
        <w:rPr>
          <w:lang w:val="sr-Cyrl-RS"/>
        </w:rPr>
        <w:t xml:space="preserve"> </w:t>
      </w:r>
      <w:r w:rsidR="00E750CD" w:rsidRPr="00A43182">
        <w:rPr>
          <w:lang w:val="sr-Cyrl-RS"/>
        </w:rPr>
        <w:t xml:space="preserve">ефикасне </w:t>
      </w:r>
      <w:r w:rsidR="001C2792" w:rsidRPr="00A43182">
        <w:rPr>
          <w:lang w:val="sr-Cyrl-RS"/>
        </w:rPr>
        <w:t>заш</w:t>
      </w:r>
      <w:r w:rsidR="001451A8" w:rsidRPr="00A43182">
        <w:rPr>
          <w:lang w:val="sr-Cyrl-RS"/>
        </w:rPr>
        <w:t>тите података од пот</w:t>
      </w:r>
      <w:r w:rsidR="00E750CD" w:rsidRPr="00A43182">
        <w:rPr>
          <w:lang w:val="sr-Cyrl-RS"/>
        </w:rPr>
        <w:t>енцијалних напада и злоупотребе</w:t>
      </w:r>
      <w:r w:rsidR="0074444F" w:rsidRPr="00A43182">
        <w:rPr>
          <w:lang w:val="sr-Cyrl-RS"/>
        </w:rPr>
        <w:t>.</w:t>
      </w:r>
    </w:p>
    <w:p w14:paraId="1BE55050" w14:textId="26295D8E" w:rsidR="0081776E" w:rsidRPr="00A43182" w:rsidRDefault="0081776E" w:rsidP="0081776E">
      <w:pPr>
        <w:pStyle w:val="Heading3"/>
        <w:rPr>
          <w:i/>
          <w:lang w:val="sr-Cyrl-RS"/>
        </w:rPr>
      </w:pPr>
      <w:bookmarkStart w:id="76" w:name="_Toc14436554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BasicAuthentication</w:t>
      </w:r>
      <w:bookmarkEnd w:id="76"/>
    </w:p>
    <w:p w14:paraId="1518DD53" w14:textId="5135B971" w:rsidR="002F1A33" w:rsidRPr="00A43182" w:rsidRDefault="002F1A33" w:rsidP="002F1A33">
      <w:pPr>
        <w:pStyle w:val="Obiantekst"/>
        <w:ind w:firstLine="360"/>
        <w:rPr>
          <w:i/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BasicAuthentication </w:t>
      </w:r>
      <w:r w:rsidRPr="00A43182">
        <w:rPr>
          <w:lang w:val="sr-Cyrl-RS"/>
        </w:rPr>
        <w:t xml:space="preserve">наслеђује </w:t>
      </w:r>
      <w:proofErr w:type="spellStart"/>
      <w:r w:rsidRPr="00A43182">
        <w:rPr>
          <w:i/>
          <w:lang w:val="sr-Cyrl-RS"/>
        </w:rPr>
        <w:t>Security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и моделује основну безбедносну конфигурацију. </w:t>
      </w:r>
      <w:r w:rsidR="006A4F71" w:rsidRPr="00A43182">
        <w:rPr>
          <w:lang w:val="sr-Cyrl-RS"/>
        </w:rPr>
        <w:t>У случају о</w:t>
      </w:r>
      <w:r w:rsidR="009D1997" w:rsidRPr="00A43182">
        <w:rPr>
          <w:lang w:val="sr-Cyrl-RS"/>
        </w:rPr>
        <w:t>дабира основне аутентификације</w:t>
      </w:r>
      <w:r w:rsidR="00A22C52">
        <w:rPr>
          <w:lang w:val="sr-Cyrl-RS"/>
        </w:rPr>
        <w:t xml:space="preserve">, улоге </w:t>
      </w:r>
      <w:r w:rsidR="006A4F71" w:rsidRPr="00A43182">
        <w:rPr>
          <w:lang w:val="sr-Cyrl-RS"/>
        </w:rPr>
        <w:t xml:space="preserve">ће у апликацији бити представљене као енумерација. Самим тим нису дозвољена обележја, већ само </w:t>
      </w:r>
      <w:r w:rsidR="00BE2DD8" w:rsidRPr="00A43182">
        <w:rPr>
          <w:lang w:val="sr-Cyrl-RS"/>
        </w:rPr>
        <w:t>инстанце</w:t>
      </w:r>
      <w:r w:rsidR="006A4F71" w:rsidRPr="00A43182">
        <w:rPr>
          <w:lang w:val="sr-Cyrl-RS"/>
        </w:rPr>
        <w:t xml:space="preserve"> </w:t>
      </w:r>
      <w:r w:rsidR="00A22C52">
        <w:rPr>
          <w:lang w:val="sr-Cyrl-RS"/>
        </w:rPr>
        <w:t>улога</w:t>
      </w:r>
      <w:r w:rsidR="00A22C52" w:rsidRPr="00A43182">
        <w:rPr>
          <w:lang w:val="sr-Cyrl-RS"/>
        </w:rPr>
        <w:t xml:space="preserve"> </w:t>
      </w:r>
      <w:r w:rsidR="006A4F71" w:rsidRPr="00A43182">
        <w:rPr>
          <w:lang w:val="sr-Cyrl-RS"/>
        </w:rPr>
        <w:t>(</w:t>
      </w:r>
      <w:r w:rsidR="00BB3F2F">
        <w:rPr>
          <w:lang w:val="sr-Cyrl-RS"/>
        </w:rPr>
        <w:t>Листинг 4.</w:t>
      </w:r>
      <w:r w:rsidR="00144F25" w:rsidRPr="00A43182">
        <w:rPr>
          <w:lang w:val="sr-Cyrl-RS"/>
        </w:rPr>
        <w:t>26</w:t>
      </w:r>
      <w:r w:rsidR="006A4F71" w:rsidRPr="00A43182">
        <w:rPr>
          <w:lang w:val="sr-Cyrl-RS"/>
        </w:rPr>
        <w:t>)</w:t>
      </w:r>
      <w:r w:rsidR="006A4F71" w:rsidRPr="00A43182">
        <w:rPr>
          <w:i/>
          <w:noProof/>
          <w:lang w:val="sr-Cyrl-RS" w:eastAsia="sr-Cyrl-RS"/>
        </w:rPr>
        <w:t xml:space="preserve">. </w:t>
      </w:r>
    </w:p>
    <w:p w14:paraId="0D2B4D80" w14:textId="6FDC5BAD" w:rsidR="006A4F71" w:rsidRPr="00A43182" w:rsidRDefault="002F1A33" w:rsidP="002F1A33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B5EC89" wp14:editId="38620FAF">
                <wp:extent cx="5640070" cy="721625"/>
                <wp:effectExtent l="0" t="0" r="17780" b="2159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2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38F37" w14:textId="5AE8CE7C" w:rsidR="00904904" w:rsidRDefault="00904904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F09EB5A" w14:textId="77777777" w:rsidR="00904904" w:rsidRDefault="00904904" w:rsidP="0055372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2A96A248" w14:textId="77777777" w:rsidR="00904904" w:rsidRDefault="00904904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5EC89" id="_x0000_s1051" type="#_x0000_t202" style="width:444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">
                <v:textbox>
                  <w:txbxContent>
                    <w:p w14:paraId="22338F37" w14:textId="5AE8CE7C" w:rsidR="00904904" w:rsidRDefault="00904904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F09EB5A" w14:textId="77777777" w:rsidR="00904904" w:rsidRDefault="00904904" w:rsidP="0055372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2A96A248" w14:textId="77777777" w:rsidR="00904904" w:rsidRDefault="00904904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8FC9" w14:textId="15180B61" w:rsidR="006A4F71" w:rsidRPr="00A43182" w:rsidRDefault="006A4F71" w:rsidP="008E4D2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144F25" w:rsidRPr="00A43182">
        <w:rPr>
          <w:lang w:val="sr-Cyrl-RS"/>
        </w:rPr>
        <w:t xml:space="preserve"> 4.26</w:t>
      </w:r>
      <w:r w:rsidRPr="00A43182">
        <w:rPr>
          <w:lang w:val="sr-Cyrl-RS"/>
        </w:rPr>
        <w:t xml:space="preserve"> – У случају основне аутентификације нису дозвољена придружена обележја </w:t>
      </w:r>
      <w:r w:rsidR="00DF0C60" w:rsidRPr="00A43182">
        <w:rPr>
          <w:lang w:val="sr-Cyrl-RS"/>
        </w:rPr>
        <w:t>концепту</w:t>
      </w:r>
      <w:r w:rsidRPr="00A43182">
        <w:rPr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Role</w:t>
      </w:r>
      <w:proofErr w:type="spellEnd"/>
    </w:p>
    <w:p w14:paraId="4746C569" w14:textId="71A5D4FB" w:rsidR="0081776E" w:rsidRPr="00A43182" w:rsidRDefault="0081776E" w:rsidP="0081776E">
      <w:pPr>
        <w:pStyle w:val="Heading3"/>
        <w:rPr>
          <w:i/>
          <w:lang w:val="sr-Cyrl-RS"/>
        </w:rPr>
      </w:pPr>
      <w:bookmarkStart w:id="77" w:name="_Toc144365549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JWT</w:t>
      </w:r>
      <w:bookmarkEnd w:id="77"/>
    </w:p>
    <w:p w14:paraId="77D600A2" w14:textId="06BAAD36" w:rsidR="00477AC0" w:rsidRPr="000A3A8F" w:rsidRDefault="008E4D25" w:rsidP="00477AC0">
      <w:pPr>
        <w:pStyle w:val="BodyText"/>
        <w:rPr>
          <w:lang w:val="sr-Cyrl-RS"/>
        </w:rPr>
      </w:pPr>
      <w:r w:rsidRPr="00A43182">
        <w:rPr>
          <w:lang w:val="sr-Cyrl-RS"/>
        </w:rPr>
        <w:t xml:space="preserve">Аутентификацију помоћу </w:t>
      </w:r>
      <w:r w:rsidR="00155621">
        <w:rPr>
          <w:i/>
          <w:lang w:val="en-US"/>
        </w:rPr>
        <w:t>JWT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токена </w:t>
      </w:r>
      <w:r w:rsidR="00F70AE4" w:rsidRPr="00A43182">
        <w:rPr>
          <w:lang w:val="sr-Cyrl-RS"/>
        </w:rPr>
        <w:t>моделована је</w:t>
      </w:r>
      <w:r w:rsidRPr="00A43182">
        <w:rPr>
          <w:lang w:val="sr-Cyrl-RS"/>
        </w:rPr>
        <w:t xml:space="preserve"> концепт</w:t>
      </w:r>
      <w:r w:rsidR="00F70AE4" w:rsidRPr="00A43182">
        <w:rPr>
          <w:lang w:val="sr-Cyrl-RS"/>
        </w:rPr>
        <w:t>ом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који наслеђује концепт </w:t>
      </w:r>
      <w:proofErr w:type="spellStart"/>
      <w:r w:rsidRPr="00A43182">
        <w:rPr>
          <w:i/>
          <w:lang w:val="sr-Cyrl-RS"/>
        </w:rPr>
        <w:t>Security</w:t>
      </w:r>
      <w:proofErr w:type="spellEnd"/>
      <w:r w:rsidRPr="00A43182">
        <w:rPr>
          <w:i/>
          <w:lang w:val="sr-Cyrl-RS"/>
        </w:rPr>
        <w:t xml:space="preserve">. </w:t>
      </w:r>
      <w:r w:rsidR="00CA1380">
        <w:rPr>
          <w:lang w:val="sr-Cyrl-RS"/>
        </w:rPr>
        <w:t xml:space="preserve">Обележја овог концепта су приказана у </w:t>
      </w:r>
      <w:r w:rsidR="00BB3F2F">
        <w:rPr>
          <w:lang w:val="sr-Cyrl-RS"/>
        </w:rPr>
        <w:t>Т</w:t>
      </w:r>
      <w:r w:rsidR="00CA1380">
        <w:rPr>
          <w:lang w:val="sr-Cyrl-RS"/>
        </w:rPr>
        <w:t>абели 4.13.</w:t>
      </w:r>
      <w:r w:rsidR="000A3A8F">
        <w:rPr>
          <w:lang w:val="sr-Cyrl-RS"/>
        </w:rPr>
        <w:t xml:space="preserve"> </w:t>
      </w:r>
      <w:r w:rsidR="000A3A8F" w:rsidRPr="000A3A8F">
        <w:rPr>
          <w:i/>
          <w:lang w:val="en-US"/>
        </w:rPr>
        <w:t>JWT</w:t>
      </w:r>
      <w:r w:rsidR="000A3A8F" w:rsidRPr="0054523C">
        <w:rPr>
          <w:lang w:val="ru-RU"/>
        </w:rPr>
        <w:t xml:space="preserve"> </w:t>
      </w:r>
      <w:r w:rsidR="000A3A8F">
        <w:rPr>
          <w:lang w:val="sr-Cyrl-RS"/>
        </w:rPr>
        <w:t>токени садрже тврдње (</w:t>
      </w:r>
      <w:r w:rsidR="00DF0C60">
        <w:rPr>
          <w:lang w:val="sr-Cyrl-RS"/>
        </w:rPr>
        <w:t>Табела</w:t>
      </w:r>
      <w:r w:rsidR="00BB3F2F">
        <w:rPr>
          <w:lang w:val="sr-Cyrl-RS"/>
        </w:rPr>
        <w:t xml:space="preserve"> </w:t>
      </w:r>
      <w:r w:rsidR="000A3A8F">
        <w:rPr>
          <w:lang w:val="sr-Cyrl-RS"/>
        </w:rPr>
        <w:t>4.14) које ће бити описане у даљем тексту.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155"/>
        <w:gridCol w:w="1800"/>
        <w:gridCol w:w="1620"/>
        <w:gridCol w:w="3319"/>
      </w:tblGrid>
      <w:tr w:rsidR="00DC3A87" w:rsidRPr="00A43182" w14:paraId="51E09A21" w14:textId="77777777" w:rsidTr="00553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1D0BF22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00" w:type="dxa"/>
          </w:tcPr>
          <w:p w14:paraId="204159D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DD3B18" w14:paraId="4A8B57B5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085BB95" w14:textId="6D65F27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ignatureAlgorithm</w:t>
            </w:r>
          </w:p>
        </w:tc>
        <w:tc>
          <w:tcPr>
            <w:tcW w:w="1800" w:type="dxa"/>
          </w:tcPr>
          <w:p w14:paraId="157A0392" w14:textId="3E539C79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A43182">
              <w:rPr>
                <w:i/>
                <w:szCs w:val="24"/>
                <w:lang w:val="sr-Cyrl-RS"/>
              </w:rPr>
              <w:t xml:space="preserve">JWT </w:t>
            </w:r>
            <w:r w:rsidRPr="00A43182">
              <w:rPr>
                <w:szCs w:val="24"/>
                <w:lang w:val="sr-Cyrl-RS"/>
              </w:rPr>
              <w:t>токена</w:t>
            </w:r>
          </w:p>
        </w:tc>
      </w:tr>
      <w:tr w:rsidR="00DC3A87" w:rsidRPr="00DD3B18" w14:paraId="4F7BEEEE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EB08B13" w14:textId="585AF50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ret</w:t>
            </w:r>
          </w:p>
        </w:tc>
        <w:tc>
          <w:tcPr>
            <w:tcW w:w="1800" w:type="dxa"/>
          </w:tcPr>
          <w:p w14:paraId="35D44D51" w14:textId="6DB3CC1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A6E81B" w14:textId="65C2B92B" w:rsidR="00DC3A87" w:rsidRPr="00A43182" w:rsidRDefault="0055372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1A2318D2" w14:textId="706516DB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</w:t>
            </w:r>
            <w:r w:rsidR="005F7F4C" w:rsidRPr="00A43182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A43182">
              <w:rPr>
                <w:i/>
                <w:szCs w:val="24"/>
                <w:lang w:val="sr-Cyrl-RS"/>
              </w:rPr>
              <w:t xml:space="preserve">JWT </w:t>
            </w:r>
            <w:r w:rsidR="005F7F4C" w:rsidRPr="00A43182">
              <w:rPr>
                <w:szCs w:val="24"/>
                <w:lang w:val="sr-Cyrl-RS"/>
              </w:rPr>
              <w:t>токена</w:t>
            </w:r>
          </w:p>
        </w:tc>
      </w:tr>
    </w:tbl>
    <w:p w14:paraId="6C38946F" w14:textId="000D8F48" w:rsidR="00684BB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3</w:t>
      </w:r>
      <w:r w:rsidRPr="00A43182">
        <w:rPr>
          <w:lang w:val="sr-Cyrl-RS"/>
        </w:rPr>
        <w:t xml:space="preserve"> – Обележја концепта </w:t>
      </w:r>
      <w:r w:rsidR="00431B0F" w:rsidRPr="00A43182">
        <w:rPr>
          <w:i/>
          <w:lang w:val="sr-Cyrl-RS"/>
        </w:rPr>
        <w:t>JWT</w:t>
      </w:r>
    </w:p>
    <w:p w14:paraId="675522A8" w14:textId="11F6C9A6" w:rsidR="00DC3A87" w:rsidRPr="00A43182" w:rsidRDefault="00DC3A87" w:rsidP="00DC3A87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3"/>
        <w:gridCol w:w="1927"/>
        <w:gridCol w:w="1777"/>
        <w:gridCol w:w="3205"/>
      </w:tblGrid>
      <w:tr w:rsidR="006E0E29" w:rsidRPr="00A43182" w14:paraId="374F12ED" w14:textId="77777777" w:rsidTr="00751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47FFACD0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асоцијације</w:t>
            </w:r>
          </w:p>
        </w:tc>
        <w:tc>
          <w:tcPr>
            <w:tcW w:w="1086" w:type="pct"/>
          </w:tcPr>
          <w:p w14:paraId="36958479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107F8CA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6" w:type="pct"/>
          </w:tcPr>
          <w:p w14:paraId="49E02743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C20" w:rsidRPr="00DD3B18" w14:paraId="323645F4" w14:textId="77777777" w:rsidTr="00751A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6F95E2EA" w14:textId="4DB836BC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claims</w:t>
            </w:r>
            <w:proofErr w:type="spellEnd"/>
          </w:p>
        </w:tc>
        <w:tc>
          <w:tcPr>
            <w:tcW w:w="1086" w:type="pct"/>
          </w:tcPr>
          <w:p w14:paraId="642F1C86" w14:textId="01D44A73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Claim</w:t>
            </w:r>
            <w:proofErr w:type="spellEnd"/>
          </w:p>
        </w:tc>
        <w:tc>
          <w:tcPr>
            <w:tcW w:w="1001" w:type="pct"/>
          </w:tcPr>
          <w:p w14:paraId="7E6621B5" w14:textId="4DF370E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6" w:type="pct"/>
          </w:tcPr>
          <w:p w14:paraId="2F282593" w14:textId="5814A72B" w:rsidR="006861CE" w:rsidRPr="00A43182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врдње у оквиру </w:t>
            </w:r>
            <w:r w:rsidRPr="00A43182">
              <w:rPr>
                <w:i/>
                <w:szCs w:val="24"/>
                <w:lang w:val="sr-Cyrl-RS"/>
              </w:rPr>
              <w:t>JWT</w:t>
            </w:r>
            <w:r w:rsidRPr="00A43182">
              <w:rPr>
                <w:szCs w:val="24"/>
                <w:lang w:val="sr-Cyrl-RS"/>
              </w:rPr>
              <w:t xml:space="preserve"> токена</w:t>
            </w:r>
          </w:p>
        </w:tc>
      </w:tr>
    </w:tbl>
    <w:p w14:paraId="43A2ABAA" w14:textId="5401DEFA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4</w:t>
      </w:r>
      <w:r w:rsidRPr="00A43182">
        <w:rPr>
          <w:lang w:val="sr-Cyrl-RS"/>
        </w:rPr>
        <w:t xml:space="preserve"> – Асоцијације концепта </w:t>
      </w:r>
      <w:r w:rsidR="00431B0F" w:rsidRPr="00A43182">
        <w:rPr>
          <w:i/>
          <w:lang w:val="sr-Cyrl-RS"/>
        </w:rPr>
        <w:t>JWT</w:t>
      </w:r>
    </w:p>
    <w:p w14:paraId="113CE90F" w14:textId="5B7F2F50" w:rsidR="00477AC0" w:rsidRPr="00A43182" w:rsidRDefault="00477AC0" w:rsidP="00477AC0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За аутентификацију помоћу токена </w:t>
      </w:r>
      <w:r w:rsidRPr="00A43182">
        <w:rPr>
          <w:i/>
          <w:lang w:val="sr-Cyrl-RS"/>
        </w:rPr>
        <w:t>JWT</w:t>
      </w:r>
      <w:r w:rsidR="00A22C52">
        <w:rPr>
          <w:i/>
          <w:lang w:val="sr-Cyrl-RS"/>
        </w:rPr>
        <w:t xml:space="preserve">, </w:t>
      </w:r>
      <w:r w:rsidR="00A22C52">
        <w:rPr>
          <w:lang w:val="sr-Cyrl-RS"/>
        </w:rPr>
        <w:t xml:space="preserve">улоге </w:t>
      </w:r>
      <w:r w:rsidRPr="00A43182">
        <w:rPr>
          <w:lang w:val="sr-Cyrl-RS"/>
        </w:rPr>
        <w:t xml:space="preserve">представљају класу са обележјима. Како би инстанце </w:t>
      </w:r>
      <w:r w:rsidR="004C7348">
        <w:rPr>
          <w:lang w:val="sr-Cyrl-RS"/>
        </w:rPr>
        <w:t>улога</w:t>
      </w:r>
      <w:r w:rsidR="004C7348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биле омогућене, неопходно је да у случају одабира аутентификације  на основ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токена за класу </w:t>
      </w:r>
      <w:proofErr w:type="spellStart"/>
      <w:r w:rsidRPr="00A43182">
        <w:rPr>
          <w:i/>
          <w:lang w:val="sr-Cyrl-RS"/>
        </w:rPr>
        <w:t>Rol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постоји тачно једно обележје које је типа </w:t>
      </w:r>
      <w:proofErr w:type="spellStart"/>
      <w:r w:rsidRPr="00A43182">
        <w:rPr>
          <w:i/>
          <w:lang w:val="sr-Cyrl-RS"/>
        </w:rPr>
        <w:t>String</w:t>
      </w:r>
      <w:proofErr w:type="spellEnd"/>
      <w:r w:rsidRPr="00A43182">
        <w:rPr>
          <w:i/>
          <w:lang w:val="sr-Cyrl-RS"/>
        </w:rPr>
        <w:t xml:space="preserve">. </w:t>
      </w:r>
      <w:r w:rsidRPr="00A43182"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proofErr w:type="spellStart"/>
      <w:r w:rsidRPr="00A43182">
        <w:rPr>
          <w:i/>
          <w:lang w:val="sr-Cyrl-RS"/>
        </w:rPr>
        <w:t>String</w:t>
      </w:r>
      <w:proofErr w:type="spellEnd"/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 xml:space="preserve">нису дозвољена додатна обележја. Ово је гарантовано обележјима </w:t>
      </w:r>
      <w:proofErr w:type="spellStart"/>
      <w:r w:rsidRPr="00A43182">
        <w:rPr>
          <w:i/>
          <w:lang w:val="sr-Cyrl-RS"/>
        </w:rPr>
        <w:t>roleHasMaxTwoAttributes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и </w:t>
      </w:r>
      <w:proofErr w:type="spellStart"/>
      <w:r w:rsidRPr="00A43182">
        <w:rPr>
          <w:i/>
          <w:lang w:val="sr-Cyrl-RS"/>
        </w:rPr>
        <w:t>roleHasStringAttribut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(</w:t>
      </w:r>
      <w:r w:rsidR="00E8720F">
        <w:rPr>
          <w:lang w:val="sr-Cyrl-RS"/>
        </w:rPr>
        <w:t>Листинг 4.</w:t>
      </w:r>
      <w:r w:rsidRPr="00A43182">
        <w:rPr>
          <w:lang w:val="sr-Cyrl-RS"/>
        </w:rPr>
        <w:t>27).</w:t>
      </w:r>
    </w:p>
    <w:p w14:paraId="68C59BE5" w14:textId="77777777" w:rsidR="00477AC0" w:rsidRPr="00A43182" w:rsidRDefault="00477AC0" w:rsidP="00477AC0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43DDF620" wp14:editId="3538087C">
                <wp:extent cx="5640070" cy="2712720"/>
                <wp:effectExtent l="0" t="0" r="17780" b="1143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E3991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MaxTwoAttributes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can have at most two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E5335BB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94140C5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5E8688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  <w:p w14:paraId="705BD563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String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must have either one identifier attribute of type String or both identifier and non-identifier attributes of type String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E1629D5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34F9564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role |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F22DBF8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75D8D3E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B004D53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  <w:p w14:paraId="55A36622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891FF4A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3FBAB07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38DCE9CF" w14:textId="77777777" w:rsidR="00904904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  <w:p w14:paraId="0E0281DE" w14:textId="77777777" w:rsidR="00904904" w:rsidRPr="00723712" w:rsidRDefault="00904904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DF620" id="Text Box 14" o:spid="_x0000_s1052" type="#_x0000_t202" style="width:444.1pt;height:2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" fillcolor="white [3201]" strokeweight=".5pt">
                <v:textbox>
                  <w:txbxContent>
                    <w:p w14:paraId="3EDE3991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MaxTwoAttributes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can have at most two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E5335BB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94140C5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5E8688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  <w:p w14:paraId="705BD563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String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must have either one identifier attribute of type String or both identifier and non-identifier attributes of type String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E1629D5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34F9564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role |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F22DBF8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75D8D3E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B004D53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  <w:p w14:paraId="55A36622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891FF4A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3FBAB07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38DCE9CF" w14:textId="77777777" w:rsidR="00904904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  <w:p w14:paraId="0E0281DE" w14:textId="77777777" w:rsidR="00904904" w:rsidRPr="00723712" w:rsidRDefault="00904904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D41142" w14:textId="3946F345" w:rsidR="00477AC0" w:rsidRPr="00A43182" w:rsidRDefault="00477AC0" w:rsidP="00477AC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27 – У случају аутентификације помоћ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токена</w:t>
      </w:r>
      <w:r w:rsidRPr="00A43182">
        <w:rPr>
          <w:i/>
          <w:lang w:val="sr-Cyrl-RS"/>
        </w:rPr>
        <w:t xml:space="preserve">, </w:t>
      </w:r>
      <w:r w:rsidR="004C7348">
        <w:rPr>
          <w:lang w:val="sr-Cyrl-RS"/>
        </w:rPr>
        <w:t>улога</w:t>
      </w:r>
      <w:r w:rsidR="004C7348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може да има тачно једно обележје типа </w:t>
      </w:r>
      <w:proofErr w:type="spellStart"/>
      <w:r w:rsidRPr="00A43182">
        <w:rPr>
          <w:i/>
          <w:lang w:val="sr-Cyrl-RS"/>
        </w:rPr>
        <w:t>String</w:t>
      </w:r>
      <w:proofErr w:type="spellEnd"/>
    </w:p>
    <w:p w14:paraId="06543329" w14:textId="62E515E9" w:rsidR="0081776E" w:rsidRPr="00A43182" w:rsidRDefault="0081776E" w:rsidP="0081776E">
      <w:pPr>
        <w:pStyle w:val="Heading3"/>
        <w:rPr>
          <w:i/>
          <w:lang w:val="sr-Cyrl-RS"/>
        </w:rPr>
      </w:pPr>
      <w:bookmarkStart w:id="78" w:name="_Toc144365550"/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Claim</w:t>
      </w:r>
      <w:bookmarkEnd w:id="78"/>
      <w:proofErr w:type="spellEnd"/>
    </w:p>
    <w:p w14:paraId="32988107" w14:textId="1A890385" w:rsidR="00751A13" w:rsidRDefault="00C63F44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Claim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представља </w:t>
      </w:r>
      <w:r w:rsidR="00DF0C60" w:rsidRPr="00A43182">
        <w:rPr>
          <w:lang w:val="sr-Cyrl-RS"/>
        </w:rPr>
        <w:t>тврдње</w:t>
      </w:r>
      <w:r w:rsidR="00F51110" w:rsidRPr="00A43182">
        <w:rPr>
          <w:lang w:val="sr-Cyrl-RS"/>
        </w:rPr>
        <w:t xml:space="preserve"> које садржи </w:t>
      </w:r>
      <w:r w:rsidRPr="00A43182">
        <w:rPr>
          <w:i/>
          <w:lang w:val="sr-Cyrl-RS"/>
        </w:rPr>
        <w:t xml:space="preserve">JWT </w:t>
      </w:r>
      <w:r w:rsidR="00F51110" w:rsidRPr="00A43182">
        <w:rPr>
          <w:lang w:val="sr-Cyrl-RS"/>
        </w:rPr>
        <w:t>токен</w:t>
      </w:r>
      <w:r w:rsidR="00FE454B">
        <w:rPr>
          <w:lang w:val="sr-Cyrl-RS"/>
        </w:rPr>
        <w:t xml:space="preserve"> (</w:t>
      </w:r>
      <w:r w:rsidR="003F2F0F">
        <w:rPr>
          <w:lang w:val="sr-Cyrl-RS" w:eastAsia="sr-Cyrl-RS"/>
        </w:rPr>
        <w:t xml:space="preserve">Табела </w:t>
      </w:r>
      <w:r w:rsidR="00FE454B">
        <w:rPr>
          <w:lang w:val="sr-Cyrl-RS"/>
        </w:rPr>
        <w:t>4.15)</w:t>
      </w:r>
      <w:r w:rsidR="00F51110" w:rsidRPr="00A43182">
        <w:rPr>
          <w:lang w:val="sr-Cyrl-RS"/>
        </w:rPr>
        <w:t xml:space="preserve">, односно </w:t>
      </w:r>
      <w:r w:rsidR="00676143" w:rsidRPr="00A43182">
        <w:rPr>
          <w:lang w:val="sr-Cyrl-RS"/>
        </w:rPr>
        <w:t>податке</w:t>
      </w:r>
      <w:r w:rsidR="00F51110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 о кориснику, стању апликац</w:t>
      </w:r>
      <w:r w:rsidR="00D06157">
        <w:rPr>
          <w:lang w:val="sr-Cyrl-RS"/>
        </w:rPr>
        <w:t>и</w:t>
      </w:r>
      <w:r w:rsidRPr="00A43182">
        <w:rPr>
          <w:lang w:val="sr-Cyrl-RS"/>
        </w:rPr>
        <w:t>је или самом токену</w:t>
      </w:r>
      <w:r w:rsidR="00F51110" w:rsidRPr="00A43182">
        <w:rPr>
          <w:lang w:val="sr-Cyrl-RS"/>
        </w:rPr>
        <w:t xml:space="preserve"> које се преносе путем токена.</w:t>
      </w:r>
      <w:r w:rsidR="00676143" w:rsidRPr="00A43182">
        <w:rPr>
          <w:lang w:val="sr-Cyrl-RS"/>
        </w:rPr>
        <w:t xml:space="preserve"> Постоје три типа тврдњи: регистроване (предефинисане), приватне и јавне. Поред типа, тврдња има н</w:t>
      </w:r>
      <w:r w:rsidR="00BE39EF">
        <w:rPr>
          <w:lang w:val="sr-Cyrl-RS"/>
        </w:rPr>
        <w:t>азив који представља идентифика</w:t>
      </w:r>
      <w:r w:rsidR="00676143" w:rsidRPr="00A43182">
        <w:rPr>
          <w:lang w:val="sr-Cyrl-RS"/>
        </w:rPr>
        <w:t>т</w:t>
      </w:r>
      <w:r w:rsidR="00BE39EF">
        <w:rPr>
          <w:lang w:val="sr-Cyrl-RS"/>
        </w:rPr>
        <w:t>о</w:t>
      </w:r>
      <w:r w:rsidR="00676143" w:rsidRPr="00A43182">
        <w:rPr>
          <w:lang w:val="sr-Cyrl-RS"/>
        </w:rPr>
        <w:t>р пода</w:t>
      </w:r>
      <w:r w:rsidR="00F51110" w:rsidRPr="00A43182">
        <w:rPr>
          <w:lang w:val="sr-Cyrl-RS"/>
        </w:rPr>
        <w:tab/>
      </w:r>
      <w:r w:rsidR="00676143" w:rsidRPr="00A43182">
        <w:rPr>
          <w:lang w:val="sr-Cyrl-RS"/>
        </w:rPr>
        <w:t>тка и вредност.</w:t>
      </w:r>
      <w:r w:rsidR="00EE631C" w:rsidRPr="00A43182">
        <w:rPr>
          <w:lang w:val="sr-Cyrl-RS"/>
        </w:rPr>
        <w:t xml:space="preserve"> Уколико се тврдња односи на податке о кориснику, она је повезана са </w:t>
      </w:r>
      <w:r w:rsidR="001C1B05">
        <w:rPr>
          <w:lang w:val="sr-Cyrl-RS"/>
        </w:rPr>
        <w:t>обележјем које</w:t>
      </w:r>
      <w:r w:rsidR="00EE631C" w:rsidRPr="00A43182">
        <w:rPr>
          <w:lang w:val="sr-Cyrl-RS"/>
        </w:rPr>
        <w:t xml:space="preserve"> </w:t>
      </w:r>
      <w:r w:rsidR="00820DC9" w:rsidRPr="00A43182">
        <w:rPr>
          <w:lang w:val="sr-Cyrl-RS"/>
        </w:rPr>
        <w:t>садржи њену вредност</w:t>
      </w:r>
      <w:r w:rsidR="00FE221F">
        <w:rPr>
          <w:lang w:val="sr-Cyrl-RS"/>
        </w:rPr>
        <w:t xml:space="preserve"> (</w:t>
      </w:r>
      <w:r w:rsidR="003F2F0F">
        <w:rPr>
          <w:lang w:val="sr-Cyrl-RS" w:eastAsia="sr-Cyrl-RS"/>
        </w:rPr>
        <w:t xml:space="preserve">Табела </w:t>
      </w:r>
      <w:r w:rsidR="00FE221F">
        <w:rPr>
          <w:lang w:val="sr-Cyrl-RS"/>
        </w:rPr>
        <w:t>4.16)</w:t>
      </w:r>
      <w:r w:rsidR="00EE631C" w:rsidRPr="00A43182">
        <w:rPr>
          <w:lang w:val="sr-Cyrl-RS"/>
        </w:rPr>
        <w:t>.</w:t>
      </w:r>
      <w:r w:rsidR="009161F0" w:rsidRPr="00A43182">
        <w:rPr>
          <w:lang w:val="sr-Cyrl-RS"/>
        </w:rPr>
        <w:t xml:space="preserve"> Све тврдње морају имати јединствен наз</w:t>
      </w:r>
      <w:r w:rsidR="001C1B05">
        <w:rPr>
          <w:lang w:val="sr-Cyrl-RS"/>
        </w:rPr>
        <w:t>ив (</w:t>
      </w:r>
      <w:r w:rsidR="00E8720F">
        <w:rPr>
          <w:lang w:val="sr-Cyrl-RS"/>
        </w:rPr>
        <w:t>Листинг 4.</w:t>
      </w:r>
      <w:r w:rsidR="001C1B05">
        <w:rPr>
          <w:lang w:val="sr-Cyrl-RS"/>
        </w:rPr>
        <w:t xml:space="preserve">28) и за једно обележје </w:t>
      </w:r>
      <w:r w:rsidR="009161F0" w:rsidRPr="00A43182">
        <w:rPr>
          <w:lang w:val="sr-Cyrl-RS"/>
        </w:rPr>
        <w:t xml:space="preserve">може бити везана </w:t>
      </w:r>
      <w:r w:rsidR="002E0528" w:rsidRPr="00A43182">
        <w:rPr>
          <w:lang w:val="sr-Cyrl-RS"/>
        </w:rPr>
        <w:t>највише</w:t>
      </w:r>
      <w:r w:rsidR="009161F0" w:rsidRPr="00A43182">
        <w:rPr>
          <w:lang w:val="sr-Cyrl-RS"/>
        </w:rPr>
        <w:t xml:space="preserve"> једна тврдња (</w:t>
      </w:r>
      <w:r w:rsidR="00E8720F">
        <w:rPr>
          <w:lang w:val="sr-Cyrl-RS"/>
        </w:rPr>
        <w:t>Листинг 4.</w:t>
      </w:r>
      <w:r w:rsidR="009161F0" w:rsidRPr="00A43182">
        <w:rPr>
          <w:lang w:val="sr-Cyrl-RS"/>
        </w:rPr>
        <w:t>29)</w:t>
      </w:r>
    </w:p>
    <w:p w14:paraId="35308C0D" w14:textId="778BD548" w:rsidR="00FF32BF" w:rsidRDefault="00FF32BF" w:rsidP="003818E5">
      <w:pPr>
        <w:pStyle w:val="Obiantekst"/>
        <w:ind w:firstLine="360"/>
        <w:rPr>
          <w:lang w:val="sr-Cyrl-RS"/>
        </w:rPr>
      </w:pPr>
    </w:p>
    <w:p w14:paraId="4A8234CD" w14:textId="77777777" w:rsidR="00FF32BF" w:rsidRPr="00A43182" w:rsidRDefault="00FF32BF" w:rsidP="003818E5">
      <w:pPr>
        <w:pStyle w:val="Obiantekst"/>
        <w:ind w:firstLine="360"/>
        <w:rPr>
          <w:lang w:val="sr-Cyrl-RS"/>
        </w:rPr>
      </w:pPr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DD3B18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A43182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>P</w:t>
            </w:r>
            <w:r w:rsidR="001E3DCA" w:rsidRPr="00A43182">
              <w:rPr>
                <w:i/>
                <w:szCs w:val="24"/>
                <w:lang w:val="sr-Cyrl-RS"/>
              </w:rPr>
              <w:t xml:space="preserve">RIVATE, PUBLIC </w:t>
            </w:r>
            <w:r w:rsidR="001E3DCA" w:rsidRPr="00A43182">
              <w:rPr>
                <w:szCs w:val="24"/>
                <w:lang w:val="sr-Cyrl-RS"/>
              </w:rPr>
              <w:t xml:space="preserve">и </w:t>
            </w:r>
            <w:r w:rsidR="001E3DCA" w:rsidRPr="00A43182">
              <w:rPr>
                <w:i/>
                <w:szCs w:val="24"/>
                <w:lang w:val="sr-Cyrl-RS"/>
              </w:rPr>
              <w:t>REGISTERED</w:t>
            </w:r>
          </w:p>
        </w:tc>
      </w:tr>
      <w:tr w:rsidR="00DC3A87" w:rsidRPr="00A43182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1558D2DF" w:rsidR="00DC3A87" w:rsidRPr="00A43182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</w:t>
            </w:r>
            <w:r w:rsidR="00DF0C60" w:rsidRPr="00A43182">
              <w:rPr>
                <w:szCs w:val="24"/>
                <w:lang w:val="sr-Cyrl-RS"/>
              </w:rPr>
              <w:t>тврдње</w:t>
            </w:r>
          </w:p>
        </w:tc>
      </w:tr>
      <w:tr w:rsidR="00F42F03" w:rsidRPr="00A43182" w14:paraId="37ED184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7B71B88" w14:textId="4740ADAD" w:rsidR="00F42F03" w:rsidRPr="00A43182" w:rsidRDefault="00F42F03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value</w:t>
            </w:r>
            <w:proofErr w:type="spellEnd"/>
          </w:p>
        </w:tc>
        <w:tc>
          <w:tcPr>
            <w:tcW w:w="1065" w:type="pct"/>
          </w:tcPr>
          <w:p w14:paraId="06A804DB" w14:textId="1F279FB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76CEEDDE" w14:textId="1B5004C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1858" w:type="pct"/>
          </w:tcPr>
          <w:p w14:paraId="7B885335" w14:textId="33124406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Вредност тврдње</w:t>
            </w:r>
          </w:p>
        </w:tc>
      </w:tr>
    </w:tbl>
    <w:p w14:paraId="2B3EFB71" w14:textId="7427C000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FE221F">
        <w:rPr>
          <w:lang w:val="sr-Cyrl-RS"/>
        </w:rPr>
        <w:t>5</w:t>
      </w:r>
      <w:r w:rsidRPr="00A43182">
        <w:rPr>
          <w:lang w:val="sr-Cyrl-RS"/>
        </w:rPr>
        <w:t xml:space="preserve"> – Обележја концепта </w:t>
      </w:r>
      <w:proofErr w:type="spellStart"/>
      <w:r w:rsidR="006F49A7" w:rsidRPr="00A43182">
        <w:rPr>
          <w:i/>
          <w:lang w:val="sr-Cyrl-RS"/>
        </w:rPr>
        <w:t>Claim</w:t>
      </w:r>
      <w:proofErr w:type="spellEnd"/>
    </w:p>
    <w:p w14:paraId="4F6D89A3" w14:textId="77777777" w:rsidR="00684BB7" w:rsidRPr="00A43182" w:rsidRDefault="00684BB7" w:rsidP="00684BB7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A43182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861CE" w:rsidRPr="00DD3B18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ttribute</w:t>
            </w:r>
          </w:p>
        </w:tc>
        <w:tc>
          <w:tcPr>
            <w:tcW w:w="928" w:type="pct"/>
          </w:tcPr>
          <w:p w14:paraId="1AAD59B7" w14:textId="56F7FF8F" w:rsidR="006861CE" w:rsidRPr="00A43182" w:rsidRDefault="00F42F03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</w:t>
            </w:r>
            <w:r w:rsidR="006861CE" w:rsidRPr="00A43182">
              <w:rPr>
                <w:szCs w:val="24"/>
                <w:lang w:val="sr-Cyrl-RS"/>
              </w:rPr>
              <w:t>..1</w:t>
            </w:r>
          </w:p>
        </w:tc>
        <w:tc>
          <w:tcPr>
            <w:tcW w:w="1853" w:type="pct"/>
          </w:tcPr>
          <w:p w14:paraId="07577077" w14:textId="4268DCA8" w:rsidR="006861CE" w:rsidRPr="00A43182" w:rsidRDefault="001C1B05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бележје на које</w:t>
            </w:r>
            <w:r w:rsidR="001E3DCA" w:rsidRPr="00A43182">
              <w:rPr>
                <w:szCs w:val="24"/>
                <w:lang w:val="sr-Cyrl-RS"/>
              </w:rPr>
              <w:t xml:space="preserve"> се тврдња односи и који садржи додатне информације о њој</w:t>
            </w:r>
          </w:p>
        </w:tc>
      </w:tr>
    </w:tbl>
    <w:p w14:paraId="635BA8E0" w14:textId="37CAFEFA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FE221F">
        <w:rPr>
          <w:lang w:val="sr-Cyrl-RS"/>
        </w:rPr>
        <w:t>6</w:t>
      </w:r>
      <w:r w:rsidRPr="00A43182">
        <w:rPr>
          <w:lang w:val="sr-Cyrl-RS"/>
        </w:rPr>
        <w:t xml:space="preserve"> – Асоцијације концепта </w:t>
      </w:r>
      <w:proofErr w:type="spellStart"/>
      <w:r w:rsidR="006F49A7" w:rsidRPr="00A43182">
        <w:rPr>
          <w:i/>
          <w:lang w:val="sr-Cyrl-RS"/>
        </w:rPr>
        <w:t>Claim</w:t>
      </w:r>
      <w:proofErr w:type="spellEnd"/>
    </w:p>
    <w:p w14:paraId="1324F55D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6F7924E1" w14:textId="06CD4298" w:rsidR="007A2326" w:rsidRPr="00A43182" w:rsidRDefault="002E0528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D2C47DB" wp14:editId="7974C136">
                <wp:extent cx="5640070" cy="490855"/>
                <wp:effectExtent l="0" t="0" r="17780" b="23495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830DA" w14:textId="77777777" w:rsidR="00904904" w:rsidRDefault="00904904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laim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s must have unique names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:</w:t>
                            </w:r>
                          </w:p>
                          <w:p w14:paraId="1396E17B" w14:textId="77777777" w:rsidR="00904904" w:rsidRPr="002E0528" w:rsidRDefault="00904904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E54EDB3" w14:textId="77777777" w:rsidR="00904904" w:rsidRDefault="00904904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2C47DB" id="_x0000_s1053" type="#_x0000_t202" style="width:444.1pt;height:3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">
                <v:textbox>
                  <w:txbxContent>
                    <w:p w14:paraId="329830DA" w14:textId="77777777" w:rsidR="00904904" w:rsidRDefault="00904904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laim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s must have unique names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:</w:t>
                      </w:r>
                    </w:p>
                    <w:p w14:paraId="1396E17B" w14:textId="77777777" w:rsidR="00904904" w:rsidRPr="002E0528" w:rsidRDefault="00904904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E54EDB3" w14:textId="77777777" w:rsidR="00904904" w:rsidRDefault="00904904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B807DEA" w14:textId="445FB613" w:rsidR="002E0528" w:rsidRPr="00A43182" w:rsidRDefault="002E0528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8 – Тврдње морају имати јединствен назив</w:t>
      </w:r>
    </w:p>
    <w:p w14:paraId="26D8CC9F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17DEE0D2" w14:textId="2CBD07FB" w:rsidR="007A2326" w:rsidRPr="00A43182" w:rsidRDefault="007A2326" w:rsidP="002E0528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8E4350D" wp14:editId="12BE6500">
                <wp:extent cx="5640070" cy="660400"/>
                <wp:effectExtent l="0" t="0" r="17780" b="254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983CA" w14:textId="54A83316" w:rsidR="00904904" w:rsidRDefault="00904904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niqueClaim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attribut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E31E3A4" w14:textId="77777777" w:rsidR="00904904" w:rsidRDefault="00904904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54B1CAD4" w14:textId="3BA7C4B3" w:rsidR="00904904" w:rsidRDefault="00904904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423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41D89FB" w14:textId="43BEF6F7" w:rsidR="00904904" w:rsidRDefault="00904904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E4350D" id="_x0000_s1054" type="#_x0000_t202" style="width:444.1pt;height: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">
                <v:textbox>
                  <w:txbxContent>
                    <w:p w14:paraId="752983CA" w14:textId="54A83316" w:rsidR="00904904" w:rsidRDefault="00904904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uniqueClaim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attribut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E31E3A4" w14:textId="77777777" w:rsidR="00904904" w:rsidRDefault="00904904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54B1CAD4" w14:textId="3BA7C4B3" w:rsidR="00904904" w:rsidRDefault="00904904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423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41D89FB" w14:textId="43BEF6F7" w:rsidR="00904904" w:rsidRDefault="00904904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146536" w14:textId="0DF08EEF" w:rsidR="00EC3C73" w:rsidRPr="00A43182" w:rsidRDefault="00EC3C73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9 – </w:t>
      </w:r>
      <w:r w:rsidR="001C1B05">
        <w:rPr>
          <w:lang w:val="sr-Cyrl-RS"/>
        </w:rPr>
        <w:t>Обележје</w:t>
      </w:r>
      <w:r w:rsidRPr="00A43182">
        <w:rPr>
          <w:lang w:val="sr-Cyrl-RS"/>
        </w:rPr>
        <w:t xml:space="preserve"> може бити повезан</w:t>
      </w:r>
      <w:r w:rsidR="001C1B05">
        <w:rPr>
          <w:lang w:val="sr-Cyrl-RS"/>
        </w:rPr>
        <w:t>о</w:t>
      </w:r>
      <w:r w:rsidRPr="00A43182">
        <w:rPr>
          <w:lang w:val="sr-Cyrl-RS"/>
        </w:rPr>
        <w:t xml:space="preserve"> са највише једном тврдњом</w:t>
      </w:r>
    </w:p>
    <w:p w14:paraId="77E8E29D" w14:textId="49A19DD7" w:rsidR="003818E5" w:rsidRPr="00A43182" w:rsidRDefault="003818E5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Основне регистроване, односно предефинисане твр</w:t>
      </w:r>
      <w:r w:rsidR="00A03537">
        <w:rPr>
          <w:lang w:val="sr-Cyrl-RS"/>
        </w:rPr>
        <w:t>д</w:t>
      </w:r>
      <w:r w:rsidRPr="00A43182">
        <w:rPr>
          <w:lang w:val="sr-Cyrl-RS"/>
        </w:rPr>
        <w:t xml:space="preserve">ње су време </w:t>
      </w:r>
      <w:r w:rsidRPr="00A43182">
        <w:rPr>
          <w:szCs w:val="24"/>
          <w:lang w:val="sr-Cyrl-RS"/>
        </w:rPr>
        <w:t xml:space="preserve">важења </w:t>
      </w:r>
      <w:r w:rsidRPr="00A43182">
        <w:rPr>
          <w:lang w:val="sr-Cyrl-RS"/>
        </w:rPr>
        <w:t>токена након ког он више није валидан (</w:t>
      </w:r>
      <w:r w:rsidRPr="00A43182">
        <w:rPr>
          <w:i/>
          <w:lang w:val="sr-Cyrl-RS"/>
        </w:rPr>
        <w:t xml:space="preserve">expirationTime), </w:t>
      </w:r>
      <w:r w:rsidRPr="00A43182">
        <w:rPr>
          <w:lang w:val="sr-Cyrl-RS"/>
        </w:rPr>
        <w:t>корисници или субјекти којима је токен намењен (</w:t>
      </w:r>
      <w:proofErr w:type="spellStart"/>
      <w:r w:rsidRPr="00A43182">
        <w:rPr>
          <w:i/>
          <w:lang w:val="sr-Cyrl-RS"/>
        </w:rPr>
        <w:t>audience</w:t>
      </w:r>
      <w:proofErr w:type="spellEnd"/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>издавач токена (</w:t>
      </w:r>
      <w:proofErr w:type="spellStart"/>
      <w:r w:rsidRPr="00A43182">
        <w:rPr>
          <w:i/>
          <w:lang w:val="sr-Cyrl-RS"/>
        </w:rPr>
        <w:t>issuer</w:t>
      </w:r>
      <w:proofErr w:type="spellEnd"/>
      <w:r w:rsidRPr="00A43182">
        <w:rPr>
          <w:i/>
          <w:lang w:val="sr-Cyrl-RS"/>
        </w:rPr>
        <w:t>)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>и идентификатор корисника (</w:t>
      </w:r>
      <w:r w:rsidR="00EE631C" w:rsidRPr="00A43182">
        <w:rPr>
          <w:i/>
          <w:lang w:val="sr-Cyrl-RS"/>
        </w:rPr>
        <w:t>subject</w:t>
      </w:r>
      <w:r w:rsidR="00EE631C" w:rsidRPr="00A43182">
        <w:rPr>
          <w:lang w:val="sr-Cyrl-RS"/>
        </w:rPr>
        <w:t>)</w:t>
      </w:r>
      <w:r w:rsidR="003E7F13" w:rsidRPr="00A43182">
        <w:rPr>
          <w:lang w:val="sr-Cyrl-RS"/>
        </w:rPr>
        <w:t xml:space="preserve"> те оне морају бити типа </w:t>
      </w:r>
      <w:r w:rsidR="003E7F13" w:rsidRPr="00A43182">
        <w:rPr>
          <w:i/>
          <w:lang w:val="sr-Cyrl-RS"/>
        </w:rPr>
        <w:t>REGISTERED</w:t>
      </w:r>
      <w:r w:rsidR="00511417" w:rsidRPr="00A43182">
        <w:rPr>
          <w:i/>
          <w:lang w:val="sr-Cyrl-RS"/>
        </w:rPr>
        <w:t xml:space="preserve">. </w:t>
      </w:r>
      <w:r w:rsidR="00511417" w:rsidRPr="00A43182">
        <w:rPr>
          <w:lang w:val="sr-Cyrl-RS"/>
        </w:rPr>
        <w:t xml:space="preserve">Поред тога, тврдње </w:t>
      </w:r>
      <w:r w:rsidR="00511417" w:rsidRPr="00A43182">
        <w:rPr>
          <w:i/>
          <w:lang w:val="sr-Cyrl-RS"/>
        </w:rPr>
        <w:t xml:space="preserve">expirationTime </w:t>
      </w:r>
      <w:r w:rsidR="00511417" w:rsidRPr="00A43182">
        <w:rPr>
          <w:lang w:val="sr-Cyrl-RS"/>
        </w:rPr>
        <w:t xml:space="preserve">и </w:t>
      </w:r>
      <w:proofErr w:type="spellStart"/>
      <w:r w:rsidR="00511417" w:rsidRPr="00A43182">
        <w:rPr>
          <w:i/>
          <w:lang w:val="sr-Cyrl-RS"/>
        </w:rPr>
        <w:t>audience</w:t>
      </w:r>
      <w:proofErr w:type="spellEnd"/>
      <w:r w:rsidR="005E3E6C" w:rsidRPr="00A43182">
        <w:rPr>
          <w:i/>
          <w:lang w:val="sr-Cyrl-RS"/>
        </w:rPr>
        <w:t xml:space="preserve"> </w:t>
      </w:r>
      <w:r w:rsidR="00586BD2" w:rsidRPr="00A43182">
        <w:rPr>
          <w:lang w:val="sr-Cyrl-RS"/>
        </w:rPr>
        <w:t xml:space="preserve">су обавезне </w:t>
      </w:r>
      <w:r w:rsidR="005E3E6C" w:rsidRPr="00A43182">
        <w:rPr>
          <w:lang w:val="sr-Cyrl-RS"/>
        </w:rPr>
        <w:t>јер су неопходне за аутентификацију путем токена</w:t>
      </w:r>
      <w:r w:rsidR="00511417" w:rsidRPr="00A43182">
        <w:rPr>
          <w:i/>
          <w:lang w:val="sr-Cyrl-RS"/>
        </w:rPr>
        <w:t xml:space="preserve"> </w:t>
      </w:r>
      <w:r w:rsidR="003E7F13" w:rsidRPr="00A43182">
        <w:rPr>
          <w:lang w:val="sr-Cyrl-RS"/>
        </w:rPr>
        <w:t>(</w:t>
      </w:r>
      <w:r w:rsidR="00E8720F">
        <w:rPr>
          <w:lang w:val="sr-Cyrl-RS"/>
        </w:rPr>
        <w:t>Листинг 4.</w:t>
      </w:r>
      <w:r w:rsidR="007A2326" w:rsidRPr="00A43182">
        <w:rPr>
          <w:lang w:val="sr-Cyrl-RS"/>
        </w:rPr>
        <w:t>30</w:t>
      </w:r>
      <w:r w:rsidR="003E7F13" w:rsidRPr="00A43182">
        <w:rPr>
          <w:lang w:val="sr-Cyrl-RS"/>
        </w:rPr>
        <w:t>)</w:t>
      </w:r>
      <w:r w:rsidRPr="00A43182">
        <w:rPr>
          <w:i/>
          <w:lang w:val="sr-Cyrl-RS"/>
        </w:rPr>
        <w:t>.</w:t>
      </w:r>
      <w:r w:rsidR="003E7F13" w:rsidRPr="00A43182">
        <w:rPr>
          <w:i/>
          <w:lang w:val="sr-Cyrl-RS"/>
        </w:rPr>
        <w:t xml:space="preserve"> 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 xml:space="preserve">С обзиром да </w:t>
      </w:r>
      <w:proofErr w:type="spellStart"/>
      <w:r w:rsidR="00EE631C" w:rsidRPr="00A43182">
        <w:rPr>
          <w:i/>
          <w:lang w:val="sr-Cyrl-RS"/>
        </w:rPr>
        <w:t>еxpirationTime</w:t>
      </w:r>
      <w:proofErr w:type="spellEnd"/>
      <w:r w:rsidR="00EE631C" w:rsidRPr="00A43182">
        <w:rPr>
          <w:i/>
          <w:lang w:val="sr-Cyrl-RS"/>
        </w:rPr>
        <w:t xml:space="preserve">, </w:t>
      </w:r>
      <w:proofErr w:type="spellStart"/>
      <w:r w:rsidR="00EE631C" w:rsidRPr="00A43182">
        <w:rPr>
          <w:i/>
          <w:lang w:val="sr-Cyrl-RS"/>
        </w:rPr>
        <w:t>audience</w:t>
      </w:r>
      <w:proofErr w:type="spellEnd"/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 xml:space="preserve">и </w:t>
      </w:r>
      <w:proofErr w:type="spellStart"/>
      <w:r w:rsidR="00EE631C" w:rsidRPr="00A43182">
        <w:rPr>
          <w:i/>
          <w:lang w:val="sr-Cyrl-RS"/>
        </w:rPr>
        <w:t>issuer</w:t>
      </w:r>
      <w:proofErr w:type="spellEnd"/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>не садрже податке о кориснику, оне не могу</w:t>
      </w:r>
      <w:r w:rsidR="00820DC9" w:rsidRPr="00A43182">
        <w:rPr>
          <w:lang w:val="sr-Cyrl-RS"/>
        </w:rPr>
        <w:t xml:space="preserve"> бити повезане са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корисника</w:t>
      </w:r>
      <w:r w:rsidR="00820DC9" w:rsidRPr="00A43182">
        <w:rPr>
          <w:lang w:val="sr-Cyrl-RS"/>
        </w:rPr>
        <w:t>, већ морају имати дефинисану вредност (</w:t>
      </w:r>
      <w:r w:rsidR="00E8720F">
        <w:rPr>
          <w:lang w:val="sr-Cyrl-RS"/>
        </w:rPr>
        <w:t>Листинг 4.</w:t>
      </w:r>
      <w:r w:rsidR="007A2326" w:rsidRPr="00A43182">
        <w:rPr>
          <w:lang w:val="sr-Cyrl-RS"/>
        </w:rPr>
        <w:t>31</w:t>
      </w:r>
      <w:r w:rsidR="00820DC9" w:rsidRPr="00A43182">
        <w:rPr>
          <w:lang w:val="sr-Cyrl-RS"/>
        </w:rPr>
        <w:t>)</w:t>
      </w:r>
      <w:r w:rsidR="005E3E6C" w:rsidRPr="00A43182">
        <w:rPr>
          <w:lang w:val="sr-Cyrl-RS"/>
        </w:rPr>
        <w:t xml:space="preserve">, док остале тврдње морају бити повезане са неким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(4.32)</w:t>
      </w:r>
      <w:r w:rsidR="005E3E6C" w:rsidRPr="00A43182">
        <w:rPr>
          <w:lang w:val="sr-Cyrl-RS"/>
        </w:rPr>
        <w:t xml:space="preserve">. </w:t>
      </w:r>
      <w:r w:rsidR="003E7F13" w:rsidRPr="00A43182">
        <w:rPr>
          <w:lang w:val="sr-Cyrl-RS"/>
        </w:rPr>
        <w:t xml:space="preserve">Тврдња везана за </w:t>
      </w:r>
      <w:r w:rsidR="00FB4E54" w:rsidRPr="00A43182">
        <w:rPr>
          <w:lang w:val="sr-Cyrl-RS"/>
        </w:rPr>
        <w:t>време важења токена мора да има позитивну вредност (</w:t>
      </w:r>
      <w:r w:rsidR="00E8720F">
        <w:rPr>
          <w:lang w:val="sr-Cyrl-RS"/>
        </w:rPr>
        <w:t>Листинг 4.</w:t>
      </w:r>
      <w:r w:rsidR="00FB4E54" w:rsidRPr="00A43182">
        <w:rPr>
          <w:lang w:val="sr-Cyrl-RS"/>
        </w:rPr>
        <w:t>3</w:t>
      </w:r>
      <w:r w:rsidR="000D2585" w:rsidRPr="00A43182">
        <w:rPr>
          <w:lang w:val="sr-Cyrl-RS"/>
        </w:rPr>
        <w:t>3</w:t>
      </w:r>
      <w:r w:rsidR="00FB4E54" w:rsidRPr="00A43182">
        <w:rPr>
          <w:lang w:val="sr-Cyrl-RS"/>
        </w:rPr>
        <w:t>).</w:t>
      </w:r>
      <w:r w:rsidR="005E3E6C" w:rsidRPr="00A43182">
        <w:rPr>
          <w:lang w:val="sr-Cyrl-RS"/>
        </w:rPr>
        <w:t xml:space="preserve"> </w:t>
      </w:r>
    </w:p>
    <w:p w14:paraId="7522EABA" w14:textId="2046D22C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33D8F94" wp14:editId="282B986A">
                <wp:extent cx="5640070" cy="3039533"/>
                <wp:effectExtent l="0" t="0" r="17780" b="2794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3039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68BE1" w14:textId="77777777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ubject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subject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96D230D" w14:textId="77777777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subject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749F8CD1" w14:textId="48A4E835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EA1A93" w14:textId="77777777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7D4C525F" w14:textId="77777777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issuer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issuer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CC50CA1" w14:textId="77777777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2BBF91B" w14:textId="7D792D1F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0504BBD" w14:textId="77777777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EF5F6F8" w14:textId="0266847B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>hasExpirationTim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expirationTim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BD3776E" w14:textId="77777777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2D10587E" w14:textId="2444BB55" w:rsidR="00904904" w:rsidRDefault="00904904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71FAFCA" w14:textId="77777777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506F63B8" w14:textId="1A635E08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hasAudienc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audienc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7FF722" w14:textId="77777777" w:rsidR="00904904" w:rsidRDefault="00904904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C516B53" w14:textId="5926044E" w:rsidR="00904904" w:rsidRDefault="00904904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F891CC1" w14:textId="3A8F350E" w:rsidR="00904904" w:rsidRDefault="00904904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3D8F94" id="_x0000_s1055" type="#_x0000_t202" style="width:444.1pt;height:23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">
                <v:textbox>
                  <w:txbxContent>
                    <w:p w14:paraId="37A68BE1" w14:textId="77777777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subject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subject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96D230D" w14:textId="77777777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subject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749F8CD1" w14:textId="48A4E835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EA1A93" w14:textId="77777777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7D4C525F" w14:textId="77777777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issuer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issuer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CC50CA1" w14:textId="77777777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2BBF91B" w14:textId="7D792D1F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0504BBD" w14:textId="77777777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EF5F6F8" w14:textId="0266847B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>hasExpirationTim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expirationTim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BD3776E" w14:textId="77777777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2D10587E" w14:textId="2444BB55" w:rsidR="00904904" w:rsidRDefault="00904904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71FAFCA" w14:textId="77777777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506F63B8" w14:textId="1A635E08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hasAudienc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audienc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7FF722" w14:textId="77777777" w:rsidR="00904904" w:rsidRDefault="00904904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C516B53" w14:textId="5926044E" w:rsidR="00904904" w:rsidRDefault="00904904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F891CC1" w14:textId="3A8F350E" w:rsidR="00904904" w:rsidRDefault="00904904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9A066" w14:textId="3D6A12D0" w:rsidR="00792B96" w:rsidRPr="00A43182" w:rsidRDefault="00792B96" w:rsidP="00792B9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0 – Основне регистроване тврдње морају бити типа </w:t>
      </w:r>
      <w:r w:rsidRPr="00A43182">
        <w:rPr>
          <w:i/>
          <w:lang w:val="sr-Cyrl-RS"/>
        </w:rPr>
        <w:t xml:space="preserve">REGISTERED </w:t>
      </w:r>
      <w:r w:rsidRPr="00A43182">
        <w:rPr>
          <w:lang w:val="sr-Cyrl-RS"/>
        </w:rPr>
        <w:t xml:space="preserve">и тврдње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и </w:t>
      </w:r>
      <w:proofErr w:type="spellStart"/>
      <w:r w:rsidRPr="00A43182">
        <w:rPr>
          <w:i/>
          <w:lang w:val="sr-Cyrl-RS"/>
        </w:rPr>
        <w:t>audienc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су обавезне</w:t>
      </w:r>
    </w:p>
    <w:p w14:paraId="6E310592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1900CAC9" w14:textId="5D0824EE" w:rsidR="002E0528" w:rsidRPr="00A43182" w:rsidRDefault="00792B96" w:rsidP="0089465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E8B9CC" wp14:editId="23264B0F">
                <wp:extent cx="5640070" cy="2319655"/>
                <wp:effectExtent l="0" t="0" r="17780" b="23495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319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82A94" w14:textId="3EB32F84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suer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issuer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1633B9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9CB36BF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74001593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248A096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dienc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audienc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4581D1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40921B46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402D1915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1D280D81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49ABD4B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 -&gt;</w:t>
                            </w:r>
                          </w:p>
                          <w:p w14:paraId="5F5CBF42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04223F17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E8B9CC" id="_x0000_s1056" type="#_x0000_t202" style="width:444.1pt;height:18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">
                <v:textbox>
                  <w:txbxContent>
                    <w:p w14:paraId="01C82A94" w14:textId="3EB32F84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issuer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issuer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1633B9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9CB36BF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74001593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248A096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dienc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audienc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4581D1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40921B46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402D1915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1D280D81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49ABD4B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 -&gt;</w:t>
                      </w:r>
                    </w:p>
                    <w:p w14:paraId="5F5CBF42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04223F17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327EDC" w14:textId="668DC6ED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1 – Тврдње </w:t>
      </w:r>
      <w:proofErr w:type="spellStart"/>
      <w:r w:rsidRPr="00A43182">
        <w:rPr>
          <w:i/>
          <w:lang w:val="sr-Cyrl-RS"/>
        </w:rPr>
        <w:t>issuer</w:t>
      </w:r>
      <w:proofErr w:type="spellEnd"/>
      <w:r w:rsidRPr="00A43182">
        <w:rPr>
          <w:i/>
          <w:lang w:val="sr-Cyrl-RS"/>
        </w:rPr>
        <w:t xml:space="preserve">, </w:t>
      </w:r>
      <w:proofErr w:type="spellStart"/>
      <w:r w:rsidRPr="00A43182">
        <w:rPr>
          <w:i/>
          <w:lang w:val="sr-Cyrl-RS"/>
        </w:rPr>
        <w:t>audienc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морају имати дефинисану вредност и не могу бити везане за </w:t>
      </w:r>
      <w:r w:rsidR="00C51307">
        <w:rPr>
          <w:lang w:val="sr-Cyrl-RS"/>
        </w:rPr>
        <w:t>обележје</w:t>
      </w:r>
    </w:p>
    <w:p w14:paraId="1C7DA99C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0BD5EDFC" w14:textId="1B822F40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AE7E5CE" wp14:editId="12556675">
                <wp:extent cx="5640070" cy="736600"/>
                <wp:effectExtent l="0" t="0" r="17780" b="254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8FD8" w14:textId="13D5A0B0" w:rsidR="00904904" w:rsidRDefault="00904904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ClaimsNoValu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mus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1E25BFF" w14:textId="77777777" w:rsidR="00904904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</w:p>
                          <w:p w14:paraId="0F4C5B6A" w14:textId="42229E9E" w:rsidR="00904904" w:rsidRPr="00792B96" w:rsidRDefault="00904904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6A9130A0" w14:textId="2200AF28" w:rsidR="00904904" w:rsidRDefault="00904904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A33A444" w14:textId="5F035E30" w:rsidR="00904904" w:rsidRDefault="00904904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7E5CE" id="_x0000_s1057" type="#_x0000_t202" style="width:444.1pt;height:5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">
                <v:textbox>
                  <w:txbxContent>
                    <w:p w14:paraId="566E8FD8" w14:textId="13D5A0B0" w:rsidR="00904904" w:rsidRDefault="00904904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ClaimsNoValu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mus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1E25BFF" w14:textId="77777777" w:rsidR="00904904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</w:p>
                    <w:p w14:paraId="0F4C5B6A" w14:textId="42229E9E" w:rsidR="00904904" w:rsidRPr="00792B96" w:rsidRDefault="00904904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6A9130A0" w14:textId="2200AF28" w:rsidR="00904904" w:rsidRDefault="00904904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A33A444" w14:textId="5F035E30" w:rsidR="00904904" w:rsidRDefault="00904904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DB28A" w14:textId="6E06FAA4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2 – Тврдње</w:t>
      </w:r>
      <w:r w:rsidR="00663C34" w:rsidRPr="00A43182">
        <w:rPr>
          <w:lang w:val="sr-Cyrl-RS"/>
        </w:rPr>
        <w:t xml:space="preserve"> које нису</w:t>
      </w:r>
      <w:r w:rsidRPr="00A43182">
        <w:rPr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issuer</w:t>
      </w:r>
      <w:proofErr w:type="spellEnd"/>
      <w:r w:rsidRPr="00A43182">
        <w:rPr>
          <w:i/>
          <w:lang w:val="sr-Cyrl-RS"/>
        </w:rPr>
        <w:t xml:space="preserve">, </w:t>
      </w:r>
      <w:proofErr w:type="spellStart"/>
      <w:r w:rsidRPr="00A43182">
        <w:rPr>
          <w:i/>
          <w:lang w:val="sr-Cyrl-RS"/>
        </w:rPr>
        <w:t>audienc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="00663C34" w:rsidRPr="00A43182">
        <w:rPr>
          <w:lang w:val="sr-Cyrl-RS"/>
        </w:rPr>
        <w:t>не могу</w:t>
      </w:r>
      <w:r w:rsidRPr="00A43182">
        <w:rPr>
          <w:lang w:val="sr-Cyrl-RS"/>
        </w:rPr>
        <w:t xml:space="preserve"> имати дефинисану вредност и </w:t>
      </w:r>
      <w:r w:rsidR="00663C34" w:rsidRPr="00A43182">
        <w:rPr>
          <w:lang w:val="sr-Cyrl-RS"/>
        </w:rPr>
        <w:t>морају</w:t>
      </w:r>
      <w:r w:rsidRPr="00A43182">
        <w:rPr>
          <w:lang w:val="sr-Cyrl-RS"/>
        </w:rPr>
        <w:t xml:space="preserve"> бити везане за </w:t>
      </w:r>
      <w:r w:rsidR="00C51307">
        <w:rPr>
          <w:lang w:val="sr-Cyrl-RS"/>
        </w:rPr>
        <w:t>обележје</w:t>
      </w:r>
      <w:r w:rsidRPr="00A43182">
        <w:rPr>
          <w:lang w:val="sr-Cyrl-RS"/>
        </w:rPr>
        <w:t xml:space="preserve"> ентитета </w:t>
      </w:r>
      <w:proofErr w:type="spellStart"/>
      <w:r w:rsidRPr="00A43182">
        <w:rPr>
          <w:i/>
          <w:lang w:val="sr-Cyrl-RS"/>
        </w:rPr>
        <w:t>User</w:t>
      </w:r>
      <w:proofErr w:type="spellEnd"/>
    </w:p>
    <w:p w14:paraId="424C6870" w14:textId="77777777" w:rsidR="00FF229E" w:rsidRPr="00A43182" w:rsidRDefault="00FF229E" w:rsidP="00FF229E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7216C75" wp14:editId="418C36E0">
                <wp:extent cx="5640070" cy="804334"/>
                <wp:effectExtent l="0" t="0" r="17780" b="1524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804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09467" w14:textId="268C00B3" w:rsidR="00904904" w:rsidRDefault="00904904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IsPositiveNumeric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the value must be a positive numb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AB00895" w14:textId="77777777" w:rsidR="00904904" w:rsidRDefault="00904904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02BEE32C" w14:textId="5937BF3A" w:rsidR="00904904" w:rsidRDefault="00904904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Integ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216C75" id="_x0000_s1058" type="#_x0000_t202" style="width:444.1pt;height:6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">
                <v:textbox>
                  <w:txbxContent>
                    <w:p w14:paraId="76809467" w14:textId="268C00B3" w:rsidR="00904904" w:rsidRDefault="00904904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IsPositiveNumeric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the value must be a positive numb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AB00895" w14:textId="77777777" w:rsidR="00904904" w:rsidRDefault="00904904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02BEE32C" w14:textId="5937BF3A" w:rsidR="00904904" w:rsidRDefault="00904904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Integ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A55DA7" w14:textId="12F3EB49" w:rsidR="002E0528" w:rsidRPr="00A43182" w:rsidRDefault="00FF229E" w:rsidP="00FF229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33 – Тврдња везана за време важења токена мора да има позитивну вредност</w:t>
      </w:r>
    </w:p>
    <w:p w14:paraId="3F589ECA" w14:textId="40ACC4E2" w:rsidR="0081776E" w:rsidRPr="00A43182" w:rsidRDefault="0081776E" w:rsidP="0081776E">
      <w:pPr>
        <w:pStyle w:val="Heading3"/>
        <w:rPr>
          <w:i/>
          <w:lang w:val="sr-Cyrl-RS"/>
        </w:rPr>
      </w:pPr>
      <w:bookmarkStart w:id="79" w:name="_Toc144365551"/>
      <w:r w:rsidRPr="00A43182">
        <w:rPr>
          <w:lang w:val="sr-Cyrl-RS"/>
        </w:rPr>
        <w:t>Концепт</w:t>
      </w:r>
      <w:r w:rsidRPr="00A43182">
        <w:rPr>
          <w:i/>
          <w:lang w:val="sr-Cyrl-RS"/>
        </w:rPr>
        <w:t xml:space="preserve"> OAuth2</w:t>
      </w:r>
      <w:bookmarkEnd w:id="79"/>
    </w:p>
    <w:p w14:paraId="0648F7AD" w14:textId="74C7A51A" w:rsidR="007B5BAF" w:rsidRPr="00A43182" w:rsidRDefault="007B5BAF" w:rsidP="00893F41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OAuth2 </w:t>
      </w:r>
      <w:r w:rsidRPr="00A43182">
        <w:rPr>
          <w:lang w:val="sr-Cyrl-RS"/>
        </w:rPr>
        <w:t>концепт моделује</w:t>
      </w:r>
      <w:r w:rsidR="00F80D3E">
        <w:rPr>
          <w:lang w:val="sr-Cyrl-RS"/>
        </w:rPr>
        <w:t xml:space="preserve"> конфигурацију безбедносног механизма</w:t>
      </w:r>
      <w:r w:rsidRPr="00A43182">
        <w:rPr>
          <w:lang w:val="sr-Cyrl-RS"/>
        </w:rPr>
        <w:t xml:space="preserve"> </w:t>
      </w:r>
      <w:r w:rsidR="001918CD">
        <w:rPr>
          <w:i/>
          <w:lang w:val="en-US"/>
        </w:rPr>
        <w:t>OAuth</w:t>
      </w:r>
      <w:r w:rsidR="001918CD" w:rsidRPr="0054523C">
        <w:rPr>
          <w:i/>
          <w:lang w:val="ru-RU"/>
        </w:rPr>
        <w:t>2.0</w:t>
      </w:r>
      <w:r w:rsidR="00577D2E" w:rsidRPr="00A43182">
        <w:rPr>
          <w:i/>
          <w:lang w:val="sr-Cyrl-RS"/>
        </w:rPr>
        <w:t xml:space="preserve"> </w:t>
      </w:r>
      <w:r w:rsidR="00796396" w:rsidRPr="00A43182">
        <w:rPr>
          <w:lang w:val="sr-Cyrl-RS"/>
        </w:rPr>
        <w:t>и омогућава корисницима пријаву на систем посредством провајдера</w:t>
      </w:r>
      <w:r w:rsidR="005679CA">
        <w:rPr>
          <w:lang w:val="sr-Cyrl-RS"/>
        </w:rPr>
        <w:t xml:space="preserve"> (</w:t>
      </w:r>
      <w:r w:rsidR="003F2F0F">
        <w:rPr>
          <w:lang w:val="sr-Cyrl-RS" w:eastAsia="sr-Cyrl-RS"/>
        </w:rPr>
        <w:t xml:space="preserve">Табела </w:t>
      </w:r>
      <w:r w:rsidR="005679CA">
        <w:rPr>
          <w:lang w:val="sr-Cyrl-RS"/>
        </w:rPr>
        <w:t>4.17)</w:t>
      </w:r>
      <w:r w:rsidR="00796396" w:rsidRPr="00A43182">
        <w:rPr>
          <w:lang w:val="sr-Cyrl-RS"/>
        </w:rPr>
        <w:t>.</w:t>
      </w:r>
      <w:r w:rsidR="00E0307B" w:rsidRPr="00A43182">
        <w:rPr>
          <w:lang w:val="sr-Cyrl-RS"/>
        </w:rPr>
        <w:t xml:space="preserve"> У раду ј</w:t>
      </w:r>
      <w:r w:rsidR="00893F41" w:rsidRPr="00A43182">
        <w:rPr>
          <w:lang w:val="sr-Cyrl-RS"/>
        </w:rPr>
        <w:t>е подржана само пријава на систем</w:t>
      </w:r>
      <w:r w:rsidR="000E1B2B">
        <w:rPr>
          <w:lang w:val="sr-Cyrl-RS"/>
        </w:rPr>
        <w:t xml:space="preserve"> за овај безбед</w:t>
      </w:r>
      <w:r w:rsidR="00E0307B" w:rsidRPr="00A43182">
        <w:rPr>
          <w:lang w:val="sr-Cyrl-RS"/>
        </w:rPr>
        <w:t>носни механизам, те се подаци о корисницима не складиште у бази података апликације, већ у бази одабраног провајдера.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Због тога су креиран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ограничењ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 xml:space="preserve">која гарантују да неће бити дефинисани ентитети за кориснике </w:t>
      </w:r>
      <w:r w:rsidR="000C5EB1" w:rsidRPr="00A43182">
        <w:rPr>
          <w:lang w:val="sr-Cyrl-RS"/>
        </w:rPr>
        <w:t xml:space="preserve">и </w:t>
      </w:r>
      <w:r w:rsidR="00A22C52">
        <w:rPr>
          <w:lang w:val="sr-Cyrl-RS"/>
        </w:rPr>
        <w:t>улоге</w:t>
      </w:r>
      <w:r w:rsidR="000C5EB1" w:rsidRPr="00A43182">
        <w:rPr>
          <w:lang w:val="sr-Cyrl-RS"/>
        </w:rPr>
        <w:t>, као ни контролер за аутен</w:t>
      </w:r>
      <w:r w:rsidR="00F07771" w:rsidRPr="00A43182">
        <w:rPr>
          <w:lang w:val="sr-Cyrl-RS"/>
        </w:rPr>
        <w:t>тификацију</w:t>
      </w:r>
      <w:r w:rsidR="000454F7" w:rsidRPr="00A43182">
        <w:rPr>
          <w:lang w:val="sr-Cyrl-RS"/>
        </w:rPr>
        <w:t xml:space="preserve"> (</w:t>
      </w:r>
      <w:r w:rsidR="00E8720F">
        <w:rPr>
          <w:lang w:val="sr-Cyrl-RS"/>
        </w:rPr>
        <w:t>Листинг 4.</w:t>
      </w:r>
      <w:r w:rsidR="00F705C4" w:rsidRPr="00A43182">
        <w:rPr>
          <w:lang w:val="sr-Cyrl-RS"/>
        </w:rPr>
        <w:t>34</w:t>
      </w:r>
      <w:r w:rsidR="000454F7" w:rsidRPr="00A43182">
        <w:rPr>
          <w:lang w:val="sr-Cyrl-RS"/>
        </w:rPr>
        <w:t>)</w:t>
      </w:r>
      <w:r w:rsidR="00F07771" w:rsidRPr="00A43182">
        <w:rPr>
          <w:lang w:val="sr-Cyrl-RS"/>
        </w:rPr>
        <w:t>.</w:t>
      </w:r>
      <w:r w:rsidR="00893F41" w:rsidRPr="00A43182">
        <w:rPr>
          <w:i/>
          <w:lang w:val="sr-Cyrl-RS"/>
        </w:rPr>
        <w:t xml:space="preserve"> </w:t>
      </w:r>
      <w:r w:rsidR="00671751" w:rsidRPr="00A43182">
        <w:rPr>
          <w:lang w:val="sr-Cyrl-RS"/>
        </w:rPr>
        <w:t>Неопходно је да сваки</w:t>
      </w:r>
      <w:r w:rsidR="00E3049C" w:rsidRPr="00A43182">
        <w:rPr>
          <w:lang w:val="sr-Cyrl-RS"/>
        </w:rPr>
        <w:t xml:space="preserve"> тип</w:t>
      </w:r>
      <w:r w:rsidR="00671751" w:rsidRPr="00A43182">
        <w:rPr>
          <w:lang w:val="sr-Cyrl-RS"/>
        </w:rPr>
        <w:t xml:space="preserve"> провајдер</w:t>
      </w:r>
      <w:r w:rsidR="00E3049C" w:rsidRPr="00A43182">
        <w:rPr>
          <w:lang w:val="sr-Cyrl-RS"/>
        </w:rPr>
        <w:t>а</w:t>
      </w:r>
      <w:r w:rsidR="00671751" w:rsidRPr="00A43182">
        <w:rPr>
          <w:lang w:val="sr-Cyrl-RS"/>
        </w:rPr>
        <w:t xml:space="preserve"> буде конфигурисан највише једном</w:t>
      </w:r>
      <w:r w:rsidR="007E1428" w:rsidRPr="00A43182">
        <w:rPr>
          <w:lang w:val="sr-Cyrl-RS"/>
        </w:rPr>
        <w:t>, односно да назив провајдера буде јединствен</w:t>
      </w:r>
      <w:r w:rsidR="00671751" w:rsidRPr="00A43182">
        <w:rPr>
          <w:lang w:val="sr-Cyrl-RS"/>
        </w:rPr>
        <w:t xml:space="preserve"> (</w:t>
      </w:r>
      <w:r w:rsidR="00E8720F">
        <w:rPr>
          <w:lang w:val="sr-Cyrl-RS"/>
        </w:rPr>
        <w:t>Листинг 4.</w:t>
      </w:r>
      <w:r w:rsidR="00671751" w:rsidRPr="00A43182">
        <w:rPr>
          <w:lang w:val="sr-Cyrl-RS"/>
        </w:rPr>
        <w:t>35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A43182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A43182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F724AD" w:rsidRPr="00A43182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A43182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providers</w:t>
            </w:r>
            <w:proofErr w:type="spellEnd"/>
          </w:p>
        </w:tc>
        <w:tc>
          <w:tcPr>
            <w:tcW w:w="1060" w:type="pct"/>
          </w:tcPr>
          <w:p w14:paraId="249361D9" w14:textId="19C2F09C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proofErr w:type="spellStart"/>
            <w:r w:rsidRPr="00A43182">
              <w:rPr>
                <w:i/>
                <w:szCs w:val="24"/>
                <w:lang w:val="sr-Cyrl-RS"/>
              </w:rPr>
              <w:t>Provider</w:t>
            </w:r>
            <w:proofErr w:type="spellEnd"/>
          </w:p>
        </w:tc>
        <w:tc>
          <w:tcPr>
            <w:tcW w:w="928" w:type="pct"/>
          </w:tcPr>
          <w:p w14:paraId="451D9620" w14:textId="17238DFB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A43182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22A40DE3" w:rsidR="00F724A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524AA2">
        <w:rPr>
          <w:lang w:val="sr-Cyrl-RS"/>
        </w:rPr>
        <w:t>7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OAuth2</w:t>
      </w:r>
    </w:p>
    <w:p w14:paraId="78215EF5" w14:textId="77777777" w:rsidR="00835022" w:rsidRPr="00A43182" w:rsidRDefault="00835022" w:rsidP="00835022">
      <w:pPr>
        <w:pStyle w:val="Labelaslike"/>
        <w:jc w:val="left"/>
        <w:rPr>
          <w:i/>
          <w:lang w:val="sr-Cyrl-RS"/>
        </w:rPr>
      </w:pPr>
    </w:p>
    <w:p w14:paraId="12B749B9" w14:textId="77777777" w:rsidR="00835022" w:rsidRPr="00A43182" w:rsidRDefault="00835022" w:rsidP="008350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9A2D82" wp14:editId="1043611C">
                <wp:extent cx="5640070" cy="2023533"/>
                <wp:effectExtent l="0" t="0" r="17780" b="1524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023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2F714" w14:textId="77777777" w:rsidR="00904904" w:rsidRDefault="00904904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 xml:space="preserve">variant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Us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User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5FD8BF0" w14:textId="77777777" w:rsidR="00904904" w:rsidRDefault="00904904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3A84640" w14:textId="77777777" w:rsidR="00904904" w:rsidRDefault="0090490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03ECC121" w14:textId="77777777" w:rsidR="00904904" w:rsidRDefault="0090490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8A759A3" w14:textId="736BA6D9" w:rsidR="00904904" w:rsidRDefault="0090490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Role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Role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7269409" w14:textId="234C9B05" w:rsidR="00904904" w:rsidRDefault="0090490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8C0AA8" w14:textId="5A41F58A" w:rsidR="00904904" w:rsidRPr="00381B47" w:rsidRDefault="0090490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00792C3" w14:textId="64E6BC6C" w:rsidR="00904904" w:rsidRDefault="0090490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AuthControll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Authentication controller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2EB7F77" w14:textId="77777777" w:rsidR="00904904" w:rsidRDefault="0090490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C95F514" w14:textId="5432FB9C" w:rsidR="00904904" w:rsidRDefault="00904904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9A2D82" id="_x0000_s1059" type="#_x0000_t202" style="width:444.1pt;height:15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">
                <v:textbox>
                  <w:txbxContent>
                    <w:p w14:paraId="2AF2F714" w14:textId="77777777" w:rsidR="00904904" w:rsidRDefault="00904904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 xml:space="preserve">variant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Us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User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5FD8BF0" w14:textId="77777777" w:rsidR="00904904" w:rsidRDefault="00904904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3A84640" w14:textId="77777777" w:rsidR="00904904" w:rsidRDefault="0090490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03ECC121" w14:textId="77777777" w:rsidR="00904904" w:rsidRDefault="0090490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8A759A3" w14:textId="736BA6D9" w:rsidR="00904904" w:rsidRDefault="0090490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Role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Role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7269409" w14:textId="234C9B05" w:rsidR="00904904" w:rsidRDefault="0090490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8C0AA8" w14:textId="5A41F58A" w:rsidR="00904904" w:rsidRPr="00381B47" w:rsidRDefault="0090490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00792C3" w14:textId="64E6BC6C" w:rsidR="00904904" w:rsidRDefault="0090490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AuthControll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Authentication controller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2EB7F77" w14:textId="77777777" w:rsidR="00904904" w:rsidRDefault="0090490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C95F514" w14:textId="5432FB9C" w:rsidR="00904904" w:rsidRDefault="00904904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B7FA35" w14:textId="2A15DDFE" w:rsidR="00835022" w:rsidRPr="00A43182" w:rsidRDefault="00835022" w:rsidP="00835022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4 – Није могуће дефинисани ентитете за кориснике и </w:t>
      </w:r>
      <w:r w:rsidR="00A22C52">
        <w:rPr>
          <w:lang w:val="sr-Cyrl-RS"/>
        </w:rPr>
        <w:t>улоге</w:t>
      </w:r>
      <w:r w:rsidRPr="00A43182">
        <w:rPr>
          <w:lang w:val="sr-Cyrl-RS"/>
        </w:rPr>
        <w:t>, као ни контролер за аутентификацију</w:t>
      </w:r>
    </w:p>
    <w:p w14:paraId="07F31A79" w14:textId="77777777" w:rsidR="00820616" w:rsidRPr="00A43182" w:rsidRDefault="00820616" w:rsidP="00835022">
      <w:pPr>
        <w:pStyle w:val="Labelaslike"/>
        <w:rPr>
          <w:lang w:val="sr-Cyrl-RS"/>
        </w:rPr>
      </w:pPr>
    </w:p>
    <w:p w14:paraId="22E5DEFD" w14:textId="0C8B18C8" w:rsidR="00820616" w:rsidRPr="00A43182" w:rsidRDefault="00820616" w:rsidP="00835022">
      <w:pPr>
        <w:pStyle w:val="Labelaslike"/>
        <w:rPr>
          <w:i/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6470DBAE" wp14:editId="72401610">
                <wp:extent cx="5613400" cy="508000"/>
                <wp:effectExtent l="0" t="0" r="25400" b="25400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B868F" w14:textId="77777777" w:rsidR="00904904" w:rsidRDefault="00904904" w:rsidP="0082061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Provider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roviders must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FFA7A11" w14:textId="38F97C8A" w:rsidR="00904904" w:rsidRDefault="00904904" w:rsidP="004D524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rovider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p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45F749C" w14:textId="37039867" w:rsidR="00904904" w:rsidRDefault="0090490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70DBAE" id="_x0000_s1060" type="#_x0000_t202" style="width:442pt;height:4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">
                <v:textbox>
                  <w:txbxContent>
                    <w:p w14:paraId="562B868F" w14:textId="77777777" w:rsidR="00904904" w:rsidRDefault="00904904" w:rsidP="0082061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Provider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roviders must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FFA7A11" w14:textId="38F97C8A" w:rsidR="00904904" w:rsidRDefault="00904904" w:rsidP="004D524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rovider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p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45F749C" w14:textId="37039867" w:rsidR="00904904" w:rsidRDefault="00904904"/>
                  </w:txbxContent>
                </v:textbox>
                <w10:anchorlock/>
              </v:shape>
            </w:pict>
          </mc:Fallback>
        </mc:AlternateContent>
      </w:r>
    </w:p>
    <w:p w14:paraId="4F427298" w14:textId="55756E65" w:rsidR="00820616" w:rsidRPr="00A43182" w:rsidRDefault="00820616" w:rsidP="0082061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5 – </w:t>
      </w:r>
      <w:r w:rsidR="00C76210" w:rsidRPr="00A43182">
        <w:rPr>
          <w:lang w:val="sr-Cyrl-RS"/>
        </w:rPr>
        <w:t>Назив провајдера је јединствен</w:t>
      </w:r>
    </w:p>
    <w:p w14:paraId="2418C4E7" w14:textId="4AE23ABC" w:rsidR="0081776E" w:rsidRPr="00A43182" w:rsidRDefault="0081776E" w:rsidP="0081776E">
      <w:pPr>
        <w:pStyle w:val="Heading3"/>
        <w:rPr>
          <w:i/>
          <w:lang w:val="sr-Cyrl-RS"/>
        </w:rPr>
      </w:pPr>
      <w:bookmarkStart w:id="80" w:name="_Toc144365552"/>
      <w:r w:rsidRPr="00A43182">
        <w:rPr>
          <w:lang w:val="sr-Cyrl-RS"/>
        </w:rPr>
        <w:lastRenderedPageBreak/>
        <w:t xml:space="preserve">Концепт </w:t>
      </w:r>
      <w:proofErr w:type="spellStart"/>
      <w:r w:rsidRPr="00A43182">
        <w:rPr>
          <w:i/>
          <w:lang w:val="sr-Cyrl-RS"/>
        </w:rPr>
        <w:t>Provider</w:t>
      </w:r>
      <w:bookmarkEnd w:id="80"/>
      <w:proofErr w:type="spellEnd"/>
    </w:p>
    <w:p w14:paraId="59788381" w14:textId="1C9B3A9B" w:rsidR="000C1AA7" w:rsidRPr="00A43182" w:rsidRDefault="000C1AA7" w:rsidP="00C53841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proofErr w:type="spellStart"/>
      <w:r w:rsidRPr="00A43182">
        <w:rPr>
          <w:i/>
          <w:lang w:val="sr-Cyrl-RS"/>
        </w:rPr>
        <w:t>Provider</w:t>
      </w:r>
      <w:proofErr w:type="spellEnd"/>
      <w:r w:rsidR="00F00266">
        <w:rPr>
          <w:i/>
          <w:lang w:val="sr-Cyrl-RS"/>
        </w:rPr>
        <w:t xml:space="preserve"> </w:t>
      </w:r>
      <w:r w:rsidR="00F00266">
        <w:rPr>
          <w:lang w:val="sr-Cyrl-RS"/>
        </w:rPr>
        <w:t>(</w:t>
      </w:r>
      <w:r w:rsidR="003F2F0F">
        <w:rPr>
          <w:lang w:val="sr-Cyrl-RS" w:eastAsia="sr-Cyrl-RS"/>
        </w:rPr>
        <w:t xml:space="preserve">Табела </w:t>
      </w:r>
      <w:r w:rsidR="00F00266">
        <w:rPr>
          <w:lang w:val="sr-Cyrl-RS"/>
        </w:rPr>
        <w:t>4.18)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описује компо</w:t>
      </w:r>
      <w:r w:rsidR="00A03537">
        <w:rPr>
          <w:lang w:val="sr-Cyrl-RS"/>
        </w:rPr>
        <w:t>н</w:t>
      </w:r>
      <w:r w:rsidRPr="00A43182">
        <w:rPr>
          <w:lang w:val="sr-Cyrl-RS"/>
        </w:rPr>
        <w:t xml:space="preserve">ент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 xml:space="preserve">протокола који представља </w:t>
      </w:r>
      <w:r w:rsidR="009C5433" w:rsidRPr="00A43182">
        <w:rPr>
          <w:lang w:val="sr-Cyrl-RS"/>
        </w:rPr>
        <w:t xml:space="preserve">ентитет који пружа услуге аутентификације, односно проверава </w:t>
      </w:r>
      <w:r w:rsidR="009C5920">
        <w:rPr>
          <w:lang w:val="sr-Cyrl-RS"/>
        </w:rPr>
        <w:t>идентификационе параметре</w:t>
      </w:r>
      <w:r w:rsidR="009C5920" w:rsidRPr="00A43182">
        <w:rPr>
          <w:lang w:val="sr-Cyrl-RS"/>
        </w:rPr>
        <w:t xml:space="preserve"> </w:t>
      </w:r>
      <w:r w:rsidR="009C5433" w:rsidRPr="00A43182">
        <w:rPr>
          <w:lang w:val="sr-Cyrl-RS"/>
        </w:rPr>
        <w:t xml:space="preserve">које корисник уноси и утврђује њихову исправност. Провајдери могу бити различити, најчешће су то друштвене мреже, </w:t>
      </w:r>
      <w:r w:rsidR="00497B2B" w:rsidRPr="00A43182">
        <w:rPr>
          <w:lang w:val="sr-Cyrl-RS"/>
        </w:rPr>
        <w:t xml:space="preserve">пружаоци услуга </w:t>
      </w:r>
      <w:r w:rsidR="00835844">
        <w:rPr>
          <w:lang w:val="sr-Cyrl-RS"/>
        </w:rPr>
        <w:t>електронск</w:t>
      </w:r>
      <w:r w:rsidR="00497B2B" w:rsidRPr="00A43182">
        <w:rPr>
          <w:lang w:val="sr-Cyrl-RS"/>
        </w:rPr>
        <w:t>е поште</w:t>
      </w:r>
      <w:r w:rsidR="009C5433" w:rsidRPr="00A43182">
        <w:rPr>
          <w:lang w:val="sr-Cyrl-RS"/>
        </w:rPr>
        <w:t xml:space="preserve"> итд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388B992" w14:textId="7328A982" w:rsidR="00DC3A87" w:rsidRPr="00A43182" w:rsidRDefault="0049147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F43FC3E" w14:textId="5245A60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0669D051" w:rsidR="00DC3A87" w:rsidRPr="00A43182" w:rsidRDefault="00287743" w:rsidP="0028774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провајдера</w:t>
            </w:r>
          </w:p>
        </w:tc>
      </w:tr>
      <w:tr w:rsidR="00DC3A87" w:rsidRPr="00DD3B18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Id</w:t>
            </w:r>
          </w:p>
        </w:tc>
        <w:tc>
          <w:tcPr>
            <w:tcW w:w="1890" w:type="dxa"/>
          </w:tcPr>
          <w:p w14:paraId="66997C45" w14:textId="19265698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A43182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DD3B18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A43182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DD3B18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094BFAF5" w:rsidR="00DC3A87" w:rsidRPr="00A43182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за</w:t>
            </w:r>
            <w:r w:rsidR="00913AAB" w:rsidRPr="00A43182">
              <w:rPr>
                <w:szCs w:val="24"/>
                <w:lang w:val="sr-Cyrl-RS"/>
              </w:rPr>
              <w:t xml:space="preserve"> </w:t>
            </w:r>
            <w:r w:rsidR="00A76290">
              <w:rPr>
                <w:szCs w:val="24"/>
                <w:lang w:val="sr-Cyrl-RS"/>
              </w:rPr>
              <w:t>преусмеравање</w:t>
            </w:r>
            <w:r w:rsidR="00913AAB" w:rsidRPr="00A43182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1F6C5F05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524AA2">
        <w:rPr>
          <w:lang w:val="sr-Cyrl-RS"/>
        </w:rPr>
        <w:t>8</w:t>
      </w:r>
      <w:r w:rsidRPr="00A43182">
        <w:rPr>
          <w:lang w:val="sr-Cyrl-RS"/>
        </w:rPr>
        <w:t xml:space="preserve"> – Обележја концепта </w:t>
      </w:r>
      <w:proofErr w:type="spellStart"/>
      <w:r w:rsidR="006F49A7" w:rsidRPr="00A43182">
        <w:rPr>
          <w:i/>
          <w:lang w:val="sr-Cyrl-RS"/>
        </w:rPr>
        <w:t>Provider</w:t>
      </w:r>
      <w:proofErr w:type="spellEnd"/>
    </w:p>
    <w:p w14:paraId="71AAD5CD" w14:textId="2DCB855D" w:rsidR="00A246AD" w:rsidRPr="00A43182" w:rsidRDefault="00A246AD" w:rsidP="00A246AD">
      <w:pPr>
        <w:pStyle w:val="Heading2"/>
        <w:rPr>
          <w:lang w:val="sr-Cyrl-RS"/>
        </w:rPr>
      </w:pPr>
      <w:bookmarkStart w:id="81" w:name="_Toc144365553"/>
      <w:r w:rsidRPr="00A43182">
        <w:rPr>
          <w:lang w:val="sr-Cyrl-RS"/>
        </w:rPr>
        <w:t>Конкретна синтакса</w:t>
      </w:r>
      <w:bookmarkEnd w:id="81"/>
    </w:p>
    <w:p w14:paraId="6B84C91C" w14:textId="544AF248" w:rsidR="004A75B0" w:rsidRPr="00A43182" w:rsidRDefault="006804BC" w:rsidP="004A75B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</w:t>
      </w:r>
      <w:r w:rsidR="006D53FE" w:rsidRPr="00A43182">
        <w:rPr>
          <w:lang w:val="sr-Cyrl-RS"/>
        </w:rPr>
        <w:t xml:space="preserve">оришћењем радног оквира </w:t>
      </w:r>
      <w:r w:rsidR="006D53FE" w:rsidRPr="00A43182">
        <w:rPr>
          <w:i/>
          <w:lang w:val="sr-Cyrl-RS"/>
        </w:rPr>
        <w:t>X</w:t>
      </w:r>
      <w:r w:rsidR="00985C2F" w:rsidRPr="00A43182">
        <w:rPr>
          <w:i/>
          <w:lang w:val="sr-Cyrl-RS"/>
        </w:rPr>
        <w:t>text</w:t>
      </w:r>
      <w:r w:rsidRPr="00A43182">
        <w:rPr>
          <w:lang w:val="sr-Cyrl-RS"/>
        </w:rPr>
        <w:t xml:space="preserve">, </w:t>
      </w:r>
      <w:r w:rsidR="00941FBF" w:rsidRPr="00A43182">
        <w:rPr>
          <w:lang w:val="sr-Cyrl-RS"/>
        </w:rPr>
        <w:t xml:space="preserve">на основу мета-модела </w:t>
      </w:r>
      <w:r w:rsidRPr="00A43182">
        <w:rPr>
          <w:lang w:val="sr-Cyrl-RS"/>
        </w:rPr>
        <w:t>генерисана је почетна</w:t>
      </w:r>
      <w:r w:rsidR="00941FBF" w:rsidRPr="00A43182">
        <w:rPr>
          <w:lang w:val="sr-Cyrl-RS"/>
        </w:rPr>
        <w:t xml:space="preserve"> верзија </w:t>
      </w:r>
      <w:r w:rsidR="003E7CB1">
        <w:rPr>
          <w:lang w:val="sr-Cyrl-RS"/>
        </w:rPr>
        <w:t xml:space="preserve">текстуалне </w:t>
      </w:r>
      <w:r w:rsidR="00941FBF" w:rsidRPr="00A43182">
        <w:rPr>
          <w:lang w:val="sr-Cyrl-RS"/>
        </w:rPr>
        <w:t>конкретне синтаксе</w:t>
      </w:r>
      <w:r w:rsidR="00CE005F" w:rsidRPr="00A43182">
        <w:rPr>
          <w:lang w:val="sr-Cyrl-RS"/>
        </w:rPr>
        <w:t>, односно граматике</w:t>
      </w:r>
      <w:r w:rsidR="001B39E3" w:rsidRPr="00A43182">
        <w:rPr>
          <w:lang w:val="sr-Cyrl-RS"/>
        </w:rPr>
        <w:t xml:space="preserve"> која описује текстуалну репрезентацију наменског језика</w:t>
      </w:r>
      <w:r w:rsidR="00941FBF" w:rsidRPr="00A43182">
        <w:rPr>
          <w:lang w:val="sr-Cyrl-RS"/>
        </w:rPr>
        <w:t>.</w:t>
      </w:r>
      <w:r w:rsidR="00CE005F" w:rsidRPr="00A43182">
        <w:rPr>
          <w:lang w:val="sr-Cyrl-RS"/>
        </w:rPr>
        <w:t xml:space="preserve"> </w:t>
      </w:r>
      <w:r w:rsidRPr="00A43182">
        <w:rPr>
          <w:lang w:val="sr-Cyrl-RS"/>
        </w:rPr>
        <w:t>О</w:t>
      </w:r>
      <w:r w:rsidR="004A75B0" w:rsidRPr="00A43182">
        <w:rPr>
          <w:lang w:val="sr-Cyrl-RS"/>
        </w:rPr>
        <w:t>ва г</w:t>
      </w:r>
      <w:r w:rsidR="00CE005F" w:rsidRPr="00A43182">
        <w:rPr>
          <w:lang w:val="sr-Cyrl-RS"/>
        </w:rPr>
        <w:t>раматика прилагођена</w:t>
      </w:r>
      <w:r w:rsidR="004B5E7D" w:rsidRPr="00A43182">
        <w:rPr>
          <w:lang w:val="sr-Cyrl-RS"/>
        </w:rPr>
        <w:t xml:space="preserve"> је</w:t>
      </w:r>
      <w:r w:rsidR="00CE005F" w:rsidRPr="00A43182">
        <w:rPr>
          <w:lang w:val="sr-Cyrl-RS"/>
        </w:rPr>
        <w:t xml:space="preserve"> домену, како би била лако читљива и интуитивна за развојне тимове којима је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CC7F39" w:rsidRPr="00A43182">
        <w:rPr>
          <w:lang w:val="sr-Cyrl-RS"/>
        </w:rPr>
        <w:t xml:space="preserve"> </w:t>
      </w:r>
      <w:r w:rsidR="00CE005F" w:rsidRPr="00A43182">
        <w:rPr>
          <w:lang w:val="sr-Cyrl-RS"/>
        </w:rPr>
        <w:t>намењен.</w:t>
      </w:r>
      <w:r w:rsidR="00941FBF" w:rsidRPr="00A43182">
        <w:rPr>
          <w:lang w:val="sr-Cyrl-RS"/>
        </w:rPr>
        <w:t xml:space="preserve"> </w:t>
      </w:r>
    </w:p>
    <w:p w14:paraId="7C686EF9" w14:textId="3CE1AEE1" w:rsidR="00096A98" w:rsidRPr="00A43182" w:rsidRDefault="00360F78" w:rsidP="00360F7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Ово поглавље обухватиће </w:t>
      </w:r>
      <w:r w:rsidR="00096A98" w:rsidRPr="00A43182">
        <w:rPr>
          <w:lang w:val="sr-Cyrl-RS"/>
        </w:rPr>
        <w:t>увид у структуру конкретне синтаксе</w:t>
      </w:r>
      <w:r w:rsidR="0054568E" w:rsidRPr="00A43182">
        <w:rPr>
          <w:lang w:val="sr-Cyrl-RS"/>
        </w:rPr>
        <w:t xml:space="preserve"> и опис </w:t>
      </w:r>
      <w:r w:rsidR="00096A98" w:rsidRPr="00A43182">
        <w:rPr>
          <w:lang w:val="sr-Cyrl-RS"/>
        </w:rPr>
        <w:t xml:space="preserve">како су концепти мета-модела преведени у текстуалне елементе </w:t>
      </w:r>
      <w:r w:rsidR="000354CF" w:rsidRPr="00A43182">
        <w:rPr>
          <w:lang w:val="sr-Cyrl-RS"/>
        </w:rPr>
        <w:t xml:space="preserve"> језика.</w:t>
      </w:r>
    </w:p>
    <w:p w14:paraId="38FED13E" w14:textId="54EF1563" w:rsidR="00A471F8" w:rsidRPr="00A43182" w:rsidRDefault="00A471F8" w:rsidP="00A471F8">
      <w:pPr>
        <w:pStyle w:val="Heading3"/>
        <w:rPr>
          <w:i/>
          <w:lang w:val="sr-Cyrl-RS"/>
        </w:rPr>
      </w:pPr>
      <w:bookmarkStart w:id="82" w:name="_Toc144365554"/>
      <w:r w:rsidRPr="00A43182">
        <w:rPr>
          <w:lang w:val="sr-Cyrl-RS"/>
        </w:rPr>
        <w:t xml:space="preserve">Граматика наменског језика </w:t>
      </w:r>
      <w:proofErr w:type="spellStart"/>
      <w:r w:rsidRPr="00A43182">
        <w:rPr>
          <w:i/>
          <w:lang w:val="sr-Cyrl-RS"/>
        </w:rPr>
        <w:t>secur</w:t>
      </w:r>
      <w:proofErr w:type="spellEnd"/>
      <w:r w:rsidR="00CC7F39">
        <w:rPr>
          <w:i/>
          <w:lang w:val="en-US"/>
        </w:rPr>
        <w:t>a</w:t>
      </w:r>
      <w:r w:rsidRPr="00A43182">
        <w:rPr>
          <w:i/>
          <w:lang w:val="sr-Cyrl-RS"/>
        </w:rPr>
        <w:t>DSL</w:t>
      </w:r>
      <w:bookmarkEnd w:id="82"/>
    </w:p>
    <w:p w14:paraId="5C2D8C7C" w14:textId="0A241897" w:rsidR="00395304" w:rsidRPr="00A43182" w:rsidRDefault="006C26D2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ицијална граматика наменског језик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422616">
        <w:rPr>
          <w:i/>
          <w:lang w:val="sr-Cyrl-RS"/>
        </w:rPr>
        <w:t>,</w:t>
      </w:r>
      <w:r w:rsidR="00C359ED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ирана на основу мета-модела</w:t>
      </w:r>
      <w:r w:rsidR="00737AEE" w:rsidRPr="00A43182">
        <w:rPr>
          <w:lang w:val="sr-Cyrl-RS"/>
        </w:rPr>
        <w:t xml:space="preserve"> помоћу радног оквира </w:t>
      </w:r>
      <w:r w:rsidR="00737AEE" w:rsidRPr="00A43182">
        <w:rPr>
          <w:i/>
          <w:lang w:val="sr-Cyrl-RS"/>
        </w:rPr>
        <w:t>Xtext</w:t>
      </w:r>
      <w:r w:rsidR="00422616">
        <w:rPr>
          <w:i/>
          <w:lang w:val="sr-Cyrl-RS"/>
        </w:rPr>
        <w:t>,</w:t>
      </w:r>
      <w:r w:rsidR="00737AEE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ће</w:t>
      </w:r>
      <w:r w:rsidR="004E3949" w:rsidRPr="00A43182">
        <w:rPr>
          <w:lang w:val="sr-Cyrl-RS"/>
        </w:rPr>
        <w:t xml:space="preserve"> </w:t>
      </w:r>
      <w:r w:rsidR="00395304" w:rsidRPr="00A43182">
        <w:rPr>
          <w:lang w:val="sr-Cyrl-RS"/>
        </w:rPr>
        <w:t>од коренског концепта</w:t>
      </w:r>
      <w:r w:rsidR="004E3949" w:rsidRPr="00A43182">
        <w:rPr>
          <w:lang w:val="sr-Cyrl-RS"/>
        </w:rPr>
        <w:t xml:space="preserve"> </w:t>
      </w:r>
      <w:proofErr w:type="spellStart"/>
      <w:r w:rsidR="004E3949" w:rsidRPr="00A43182">
        <w:rPr>
          <w:i/>
          <w:lang w:val="sr-Cyrl-RS"/>
        </w:rPr>
        <w:t>Application</w:t>
      </w:r>
      <w:proofErr w:type="spellEnd"/>
      <w:r w:rsidR="00C359ED" w:rsidRPr="00A43182">
        <w:rPr>
          <w:lang w:val="sr-Cyrl-RS"/>
        </w:rPr>
        <w:t>.</w:t>
      </w:r>
      <w:r w:rsidR="004E3949" w:rsidRPr="00A43182">
        <w:rPr>
          <w:lang w:val="sr-Cyrl-RS"/>
        </w:rPr>
        <w:t xml:space="preserve"> </w:t>
      </w:r>
      <w:r w:rsidR="00A1374D" w:rsidRPr="00A43182">
        <w:rPr>
          <w:lang w:val="sr-Cyrl-RS"/>
        </w:rPr>
        <w:t>Листинг 4.36 приказује почетно</w:t>
      </w:r>
      <w:r w:rsidR="004E3949" w:rsidRPr="00A43182">
        <w:rPr>
          <w:lang w:val="sr-Cyrl-RS"/>
        </w:rPr>
        <w:t xml:space="preserve"> правило за опис коренског концепта.</w:t>
      </w:r>
      <w:r w:rsidR="006A3ECA" w:rsidRPr="00A43182">
        <w:rPr>
          <w:lang w:val="sr-Cyrl-RS"/>
        </w:rPr>
        <w:t xml:space="preserve"> </w:t>
      </w:r>
      <w:r w:rsidR="00A33E42" w:rsidRPr="00A43182">
        <w:rPr>
          <w:lang w:val="sr-Cyrl-RS"/>
        </w:rPr>
        <w:tab/>
      </w:r>
      <w:r w:rsidR="00422616">
        <w:rPr>
          <w:lang w:val="sr-Cyrl-RS"/>
        </w:rPr>
        <w:t xml:space="preserve">Примећено је </w:t>
      </w:r>
      <w:r w:rsidR="006A3ECA" w:rsidRPr="00A43182">
        <w:rPr>
          <w:lang w:val="sr-Cyrl-RS"/>
        </w:rPr>
        <w:t xml:space="preserve">да </w:t>
      </w:r>
      <w:r w:rsidR="00395304" w:rsidRPr="00A43182">
        <w:rPr>
          <w:lang w:val="sr-Cyrl-RS"/>
        </w:rPr>
        <w:t>почетна верзија</w:t>
      </w:r>
      <w:r w:rsidR="006A3ECA" w:rsidRPr="00A43182">
        <w:rPr>
          <w:lang w:val="sr-Cyrl-RS"/>
        </w:rPr>
        <w:t xml:space="preserve"> гра</w:t>
      </w:r>
      <w:r w:rsidR="00395304" w:rsidRPr="00A43182">
        <w:rPr>
          <w:lang w:val="sr-Cyrl-RS"/>
        </w:rPr>
        <w:t>матике</w:t>
      </w:r>
      <w:r w:rsidR="006A3ECA" w:rsidRPr="00A43182">
        <w:rPr>
          <w:lang w:val="sr-Cyrl-RS"/>
        </w:rPr>
        <w:t xml:space="preserve"> подсећа на уобича</w:t>
      </w:r>
      <w:r w:rsidR="0087206B">
        <w:rPr>
          <w:lang w:val="sr-Cyrl-RS"/>
        </w:rPr>
        <w:t>ј</w:t>
      </w:r>
      <w:r w:rsidR="006A3ECA" w:rsidRPr="00A43182">
        <w:rPr>
          <w:lang w:val="sr-Cyrl-RS"/>
        </w:rPr>
        <w:t xml:space="preserve">ене синтаксе за дефинисање разних конфигурационих фајлова, те таква граматика </w:t>
      </w:r>
      <w:r w:rsidR="00395304" w:rsidRPr="00A43182">
        <w:rPr>
          <w:lang w:val="sr-Cyrl-RS"/>
        </w:rPr>
        <w:t>не захтева</w:t>
      </w:r>
      <w:r w:rsidR="00A33E42" w:rsidRPr="00A43182">
        <w:rPr>
          <w:lang w:val="sr-Cyrl-RS"/>
        </w:rPr>
        <w:t xml:space="preserve"> велике измене узимајући у обзир</w:t>
      </w:r>
      <w:r w:rsidR="006A3ECA" w:rsidRPr="00A43182">
        <w:rPr>
          <w:lang w:val="sr-Cyrl-RS"/>
        </w:rPr>
        <w:t xml:space="preserve"> да циљну групу чине експерти у пољу безбедносне конфигурације. </w:t>
      </w:r>
    </w:p>
    <w:p w14:paraId="24F2ED18" w14:textId="25D008E3" w:rsidR="006C26D2" w:rsidRPr="00A43182" w:rsidRDefault="006A3ECA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Ради прегледности, уведе</w:t>
      </w:r>
      <w:r w:rsidR="00395304" w:rsidRPr="00A43182">
        <w:rPr>
          <w:lang w:val="sr-Cyrl-RS"/>
        </w:rPr>
        <w:t xml:space="preserve">не су мале измене: </w:t>
      </w:r>
      <w:r w:rsidRPr="00A43182">
        <w:rPr>
          <w:lang w:val="sr-Cyrl-RS"/>
        </w:rPr>
        <w:t>уклањање  витичастих заграда с</w:t>
      </w:r>
      <w:r w:rsidR="00BD37BA" w:rsidRPr="00A43182">
        <w:rPr>
          <w:lang w:val="sr-Cyrl-RS"/>
        </w:rPr>
        <w:t>а одређе</w:t>
      </w:r>
      <w:r w:rsidR="004B2A90" w:rsidRPr="00A43182">
        <w:rPr>
          <w:lang w:val="sr-Cyrl-RS"/>
        </w:rPr>
        <w:t>них места, додавање дво</w:t>
      </w:r>
      <w:r w:rsidR="00BD37BA" w:rsidRPr="00A43182">
        <w:rPr>
          <w:lang w:val="sr-Cyrl-RS"/>
        </w:rPr>
        <w:t>тачке након назива обележја а пре дефинисања вредности обележ</w:t>
      </w:r>
      <w:r w:rsidR="00141519" w:rsidRPr="00A43182">
        <w:rPr>
          <w:lang w:val="sr-Cyrl-RS"/>
        </w:rPr>
        <w:t xml:space="preserve">ја, </w:t>
      </w:r>
      <w:r w:rsidR="004B2A90" w:rsidRPr="00A43182">
        <w:rPr>
          <w:lang w:val="sr-Cyrl-RS"/>
        </w:rPr>
        <w:t xml:space="preserve">коришћења угластих заграда за </w:t>
      </w:r>
      <w:r w:rsidR="00BD37BA" w:rsidRPr="00A43182">
        <w:rPr>
          <w:lang w:val="sr-Cyrl-RS"/>
        </w:rPr>
        <w:t>обележавањ</w:t>
      </w:r>
      <w:r w:rsidR="004B2A90" w:rsidRPr="00A43182">
        <w:rPr>
          <w:lang w:val="sr-Cyrl-RS"/>
        </w:rPr>
        <w:t xml:space="preserve">е листи </w:t>
      </w:r>
      <w:r w:rsidR="00141519" w:rsidRPr="00A43182">
        <w:rPr>
          <w:lang w:val="sr-Cyrl-RS"/>
        </w:rPr>
        <w:t>итд</w:t>
      </w:r>
      <w:r w:rsidR="00BD37BA" w:rsidRPr="00A43182">
        <w:rPr>
          <w:lang w:val="sr-Cyrl-RS"/>
        </w:rPr>
        <w:t xml:space="preserve">. Ново правило за опис коренског концепта </w:t>
      </w:r>
      <w:proofErr w:type="spellStart"/>
      <w:r w:rsidR="00BD37BA" w:rsidRPr="00A43182">
        <w:rPr>
          <w:i/>
          <w:lang w:val="sr-Cyrl-RS"/>
        </w:rPr>
        <w:t>Application</w:t>
      </w:r>
      <w:proofErr w:type="spellEnd"/>
      <w:r w:rsidR="00BD37BA" w:rsidRPr="00A43182">
        <w:rPr>
          <w:i/>
          <w:lang w:val="sr-Cyrl-RS"/>
        </w:rPr>
        <w:t xml:space="preserve"> </w:t>
      </w:r>
      <w:r w:rsidR="00EE564E" w:rsidRPr="00A43182">
        <w:rPr>
          <w:lang w:val="sr-Cyrl-RS"/>
        </w:rPr>
        <w:t xml:space="preserve"> </w:t>
      </w:r>
      <w:r w:rsidR="00BA4D78" w:rsidRPr="00A43182">
        <w:rPr>
          <w:lang w:val="sr-Cyrl-RS"/>
        </w:rPr>
        <w:t>(</w:t>
      </w:r>
      <w:r w:rsidR="003F2F0F">
        <w:rPr>
          <w:lang w:val="sr-Cyrl-RS"/>
        </w:rPr>
        <w:t>Листинг</w:t>
      </w:r>
      <w:r w:rsidR="003F2F0F" w:rsidRPr="00A43182">
        <w:rPr>
          <w:lang w:val="sr-Cyrl-RS"/>
        </w:rPr>
        <w:t xml:space="preserve"> </w:t>
      </w:r>
      <w:r w:rsidR="00BA4D78" w:rsidRPr="00A43182">
        <w:rPr>
          <w:lang w:val="sr-Cyrl-RS"/>
        </w:rPr>
        <w:t xml:space="preserve">4.37) </w:t>
      </w:r>
      <w:r w:rsidR="006B4D20" w:rsidRPr="00A43182">
        <w:rPr>
          <w:lang w:val="sr-Cyrl-RS"/>
        </w:rPr>
        <w:t xml:space="preserve">прилагођено </w:t>
      </w:r>
      <w:r w:rsidR="00BA4D78" w:rsidRPr="00A43182">
        <w:rPr>
          <w:lang w:val="sr-Cyrl-RS"/>
        </w:rPr>
        <w:t>је</w:t>
      </w:r>
      <w:r w:rsidR="007C4BE2" w:rsidRPr="00A43182">
        <w:rPr>
          <w:lang w:val="sr-Cyrl-RS"/>
        </w:rPr>
        <w:t xml:space="preserve"> </w:t>
      </w:r>
      <w:r w:rsidR="006B4D20" w:rsidRPr="00A43182">
        <w:rPr>
          <w:lang w:val="sr-Cyrl-RS"/>
        </w:rPr>
        <w:t xml:space="preserve">тако да буде </w:t>
      </w:r>
      <w:r w:rsidR="007C4BE2" w:rsidRPr="00A43182">
        <w:rPr>
          <w:lang w:val="sr-Cyrl-RS"/>
        </w:rPr>
        <w:t>уредније и прегледније</w:t>
      </w:r>
      <w:r w:rsidR="006B4D20" w:rsidRPr="00A43182">
        <w:rPr>
          <w:lang w:val="sr-Cyrl-RS"/>
        </w:rPr>
        <w:t>, иако није дошло до значајних измена</w:t>
      </w:r>
      <w:r w:rsidR="00BA4D78" w:rsidRPr="00A43182">
        <w:rPr>
          <w:lang w:val="sr-Cyrl-RS"/>
        </w:rPr>
        <w:t>.</w:t>
      </w:r>
      <w:r w:rsidR="007C4BE2" w:rsidRPr="00A43182">
        <w:rPr>
          <w:lang w:val="sr-Cyrl-RS"/>
        </w:rPr>
        <w:t xml:space="preserve"> </w:t>
      </w:r>
      <w:r w:rsidR="00EE564E" w:rsidRPr="00A43182">
        <w:rPr>
          <w:lang w:val="sr-Cyrl-RS"/>
        </w:rPr>
        <w:t xml:space="preserve">Оваква </w:t>
      </w:r>
      <w:r w:rsidR="006B4D20" w:rsidRPr="00A43182">
        <w:rPr>
          <w:lang w:val="sr-Cyrl-RS"/>
        </w:rPr>
        <w:t xml:space="preserve">ажурирана </w:t>
      </w:r>
      <w:r w:rsidR="00EE564E" w:rsidRPr="00A43182">
        <w:rPr>
          <w:lang w:val="sr-Cyrl-RS"/>
        </w:rPr>
        <w:t>граматика омогућава једноставно дефинис</w:t>
      </w:r>
      <w:r w:rsidR="0087206B">
        <w:rPr>
          <w:lang w:val="sr-Cyrl-RS"/>
        </w:rPr>
        <w:t>а</w:t>
      </w:r>
      <w:r w:rsidR="00EE564E" w:rsidRPr="00A43182">
        <w:rPr>
          <w:lang w:val="sr-Cyrl-RS"/>
        </w:rPr>
        <w:t xml:space="preserve">ње различитих аспеката безбедносне конфигурације, </w:t>
      </w:r>
      <w:r w:rsidR="006A3521" w:rsidRPr="00A43182">
        <w:rPr>
          <w:lang w:val="sr-Cyrl-RS"/>
        </w:rPr>
        <w:t>као</w:t>
      </w:r>
      <w:r w:rsidR="00EE564E" w:rsidRPr="00A43182">
        <w:rPr>
          <w:lang w:val="sr-Cyrl-RS"/>
        </w:rPr>
        <w:t xml:space="preserve"> и свих осталих концепата наменског језика.</w:t>
      </w:r>
      <w:r w:rsidR="007C4BE2" w:rsidRPr="00A43182">
        <w:rPr>
          <w:lang w:val="sr-Cyrl-RS"/>
        </w:rPr>
        <w:t xml:space="preserve"> У остатку поглавља приказана су правила за опис свих концепата наменског језика </w:t>
      </w:r>
      <w:r w:rsidR="00CC7F39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aDSL</w:t>
      </w:r>
      <w:r w:rsidR="006A3521" w:rsidRPr="00A43182">
        <w:rPr>
          <w:i/>
          <w:lang w:val="sr-Cyrl-RS"/>
        </w:rPr>
        <w:t xml:space="preserve">, </w:t>
      </w:r>
      <w:r w:rsidR="006A3521" w:rsidRPr="00A43182">
        <w:rPr>
          <w:lang w:val="sr-Cyrl-RS"/>
        </w:rPr>
        <w:t xml:space="preserve">укључујући и </w:t>
      </w:r>
      <w:r w:rsidR="00A62282" w:rsidRPr="00A43182">
        <w:rPr>
          <w:lang w:val="sr-Cyrl-RS"/>
        </w:rPr>
        <w:t>енумерације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242D6" w:rsidRPr="00A43182" w14:paraId="2888E145" w14:textId="77777777" w:rsidTr="0054523C">
        <w:trPr>
          <w:trHeight w:val="4630"/>
        </w:trPr>
        <w:tc>
          <w:tcPr>
            <w:tcW w:w="8872" w:type="dxa"/>
          </w:tcPr>
          <w:p w14:paraId="1ED1B814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6E8FAAA9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1892F59B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</w:p>
          <w:p w14:paraId="58E4F77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5373D3A1" w14:textId="77777777" w:rsidR="00A33834" w:rsidRPr="00A43182" w:rsidRDefault="001E6AE4" w:rsidP="00A3383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265FEEB6" w14:textId="74DBE551" w:rsidR="00C415E7" w:rsidRPr="00A43182" w:rsidRDefault="00A33834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rtifac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="00C415E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C415E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rtifact</w:t>
            </w:r>
            <w:proofErr w:type="spellEnd"/>
            <w:r w:rsidR="00C415E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70B8D33E" w14:textId="23647259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'name'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 xml:space="preserve"> 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8C6BA5F" w14:textId="77777777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group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roup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62F6D7B0" w14:textId="21555F99" w:rsidR="001E6AE4" w:rsidRPr="00A43182" w:rsidRDefault="00C415E7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6C9CF23B" w14:textId="2C81DA80" w:rsidR="001E6AE4" w:rsidRPr="00A43182" w:rsidRDefault="00172A0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</w:t>
            </w:r>
            <w:r w:rsidR="00121FD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</w:p>
          <w:p w14:paraId="5C05BBC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por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ort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LongObject)?</w:t>
            </w:r>
          </w:p>
          <w:p w14:paraId="6302260C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647A8940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databas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6BA23C57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pp_entities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_entitie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+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BF055DC" w14:textId="0C86BCE1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_entities</w:t>
            </w:r>
            <w:proofErr w:type="spellEnd"/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+=</w:t>
            </w:r>
            <w:proofErr w:type="spellStart"/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</w:t>
            </w:r>
            <w:proofErr w:type="spellEnd"/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303FC892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controller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ontroller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E1AAB31" w14:textId="63BAD154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</w:t>
            </w:r>
            <w:proofErr w:type="spellStart"/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ontroller</w:t>
            </w:r>
            <w:proofErr w:type="spellEnd"/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40266193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security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14054085" w14:textId="782BD760" w:rsidR="00C242D6" w:rsidRPr="00A43182" w:rsidRDefault="005E663D" w:rsidP="001E6AE4">
            <w:pPr>
              <w:pStyle w:val="Obiantekst"/>
              <w:tabs>
                <w:tab w:val="left" w:pos="1120"/>
              </w:tabs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 xml:space="preserve">     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</w:tc>
      </w:tr>
    </w:tbl>
    <w:p w14:paraId="0F1687F0" w14:textId="1F3324C2" w:rsidR="00C242D6" w:rsidRPr="00A43182" w:rsidRDefault="005E663D" w:rsidP="00B55A09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6 – Иницијално правило за опис концепта </w:t>
      </w:r>
      <w:proofErr w:type="spellStart"/>
      <w:r w:rsidRPr="00A43182">
        <w:rPr>
          <w:i/>
          <w:lang w:val="sr-Cyrl-RS"/>
        </w:rPr>
        <w:t>Application</w:t>
      </w:r>
      <w:proofErr w:type="spellEnd"/>
    </w:p>
    <w:p w14:paraId="0815F5AE" w14:textId="77777777" w:rsidR="00B55A09" w:rsidRPr="00A43182" w:rsidRDefault="00B55A09" w:rsidP="00B55A0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DC39D0" w:rsidRPr="00A43182" w14:paraId="52BC561A" w14:textId="77777777" w:rsidTr="0054523C">
        <w:trPr>
          <w:trHeight w:val="4702"/>
        </w:trPr>
        <w:tc>
          <w:tcPr>
            <w:tcW w:w="8872" w:type="dxa"/>
          </w:tcPr>
          <w:p w14:paraId="42756E31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11380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65A013E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92956B2" w14:textId="7BBBF7F9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rtifac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rtifact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51EFBE35" w14:textId="659A87ED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</w:p>
          <w:p w14:paraId="7560E565" w14:textId="2B8FFE94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group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roup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214D5458" w14:textId="60972FF1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191699D7" w14:textId="2EAA9E8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  <w:r w:rsidR="00BA4D78"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2504E01" w14:textId="25B3B121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port</w:t>
            </w:r>
            <w:proofErr w:type="spellEnd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ort</w:t>
            </w:r>
            <w:proofErr w:type="spellEnd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LongObject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1D43E38" w14:textId="2B0CF5A5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16192F5D" w14:textId="305DE01F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atabase</w:t>
            </w:r>
            <w:proofErr w:type="spellEnd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</w:t>
            </w:r>
            <w:proofErr w:type="spellStart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0BAC8BBF" w14:textId="77777777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model</w:t>
            </w:r>
            <w:proofErr w:type="spellEnd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96390B" w14:textId="549862A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user</w:t>
            </w:r>
            <w:proofErr w:type="spellEnd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_entities</w:t>
            </w:r>
            <w:proofErr w:type="spellEnd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+=</w:t>
            </w:r>
            <w:proofErr w:type="spellStart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User</w:t>
            </w:r>
            <w:proofErr w:type="spellEnd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? </w:t>
            </w:r>
          </w:p>
          <w:p w14:paraId="20EFDB80" w14:textId="088AC8D9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role</w:t>
            </w:r>
            <w:proofErr w:type="spellEnd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_entities</w:t>
            </w:r>
            <w:proofErr w:type="spellEnd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+=</w:t>
            </w:r>
            <w:proofErr w:type="spellStart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</w:t>
            </w:r>
            <w:proofErr w:type="spellEnd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58F43D30" w14:textId="6D97C570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4BFF4DC1" w14:textId="2CDC4955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ity</w:t>
            </w:r>
            <w:proofErr w:type="spellEnd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</w:t>
            </w:r>
            <w:proofErr w:type="spellStart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340BAD3E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4C920C1" w14:textId="3F01E7EF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controller</w:t>
            </w:r>
            <w:proofErr w:type="spellEnd"/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B36037B" w14:textId="5A04E56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uth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ent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?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8781B4F" w14:textId="67C92F8C" w:rsidR="00DC39D0" w:rsidRPr="00A43182" w:rsidRDefault="00BA4D78" w:rsidP="00306E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1EAA8A92" w14:textId="2E24DE3E" w:rsidR="000531D7" w:rsidRPr="00A43182" w:rsidRDefault="0030347E" w:rsidP="00B271A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7</w:t>
      </w:r>
      <w:r w:rsidR="00B271A6" w:rsidRPr="00A43182">
        <w:rPr>
          <w:lang w:val="sr-Cyrl-RS"/>
        </w:rPr>
        <w:t xml:space="preserve"> – Правило за опис концепта </w:t>
      </w:r>
      <w:proofErr w:type="spellStart"/>
      <w:r w:rsidR="00B271A6" w:rsidRPr="00A43182">
        <w:rPr>
          <w:i/>
          <w:lang w:val="sr-Cyrl-RS"/>
        </w:rPr>
        <w:t>Application</w:t>
      </w:r>
      <w:proofErr w:type="spellEnd"/>
    </w:p>
    <w:p w14:paraId="7C4D0C38" w14:textId="77777777" w:rsidR="00B271A6" w:rsidRPr="00A43182" w:rsidRDefault="00B271A6" w:rsidP="00B271A6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164E0" w:rsidRPr="00A43182" w14:paraId="3FA737D4" w14:textId="77777777" w:rsidTr="00B67F1E">
        <w:trPr>
          <w:trHeight w:val="1966"/>
        </w:trPr>
        <w:tc>
          <w:tcPr>
            <w:tcW w:w="8872" w:type="dxa"/>
          </w:tcPr>
          <w:p w14:paraId="07D4E0F4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CC6A5D8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vendor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vendorName=EDatabaseType</w:t>
            </w:r>
          </w:p>
          <w:p w14:paraId="3BD5019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5AB11E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=EString</w:t>
            </w:r>
          </w:p>
          <w:p w14:paraId="3116BB34" w14:textId="77777777" w:rsidR="006164E0" w:rsidRPr="00A43182" w:rsidRDefault="006164E0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sswor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ssword=EString;</w:t>
            </w:r>
            <w:r w:rsidR="009767D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F4EF77D" w14:textId="77777777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1293DBFA" w14:textId="77777777" w:rsidR="009767D7" w:rsidRPr="00A43182" w:rsidRDefault="009767D7" w:rsidP="009767D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DatabaseType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Databas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99EE43F" w14:textId="7B7D508E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ostgreSQL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PostgreSQL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Oracl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Oracl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MySQL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MySQL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6766E11E" w14:textId="6C386744" w:rsidR="006164E0" w:rsidRPr="00A43182" w:rsidRDefault="00B271A6" w:rsidP="00141519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>8</w:t>
      </w:r>
      <w:r w:rsidRPr="00A43182">
        <w:rPr>
          <w:lang w:val="sr-Cyrl-RS"/>
        </w:rPr>
        <w:t xml:space="preserve"> – Правило за опис концепта </w:t>
      </w:r>
      <w:proofErr w:type="spellStart"/>
      <w:r w:rsidR="00DA6E43" w:rsidRPr="00A43182">
        <w:rPr>
          <w:i/>
          <w:lang w:val="sr-Cyrl-RS"/>
        </w:rPr>
        <w:t>Database</w:t>
      </w:r>
      <w:proofErr w:type="spellEnd"/>
    </w:p>
    <w:p w14:paraId="4ADE9370" w14:textId="77777777" w:rsidR="00141519" w:rsidRPr="00A43182" w:rsidRDefault="00141519" w:rsidP="0014151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B67F1E" w:rsidRPr="00A43182" w14:paraId="043F240B" w14:textId="77777777" w:rsidTr="00141519">
        <w:trPr>
          <w:trHeight w:val="3919"/>
        </w:trPr>
        <w:tc>
          <w:tcPr>
            <w:tcW w:w="8872" w:type="dxa"/>
          </w:tcPr>
          <w:p w14:paraId="5EF3C42C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ttribute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8B9C52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19CCEB4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identifier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dentifi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656A6CD6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redential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redentia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3EDE457A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701C3D32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Type </w:t>
            </w:r>
          </w:p>
          <w:p w14:paraId="7479C8E3" w14:textId="77777777" w:rsidR="00B67F1E" w:rsidRPr="00A43182" w:rsidRDefault="00B67F1E" w:rsidP="00B67F1E">
            <w:pPr>
              <w:pStyle w:val="Obiantekst"/>
              <w:rPr>
                <w:rFonts w:ascii="Consolas" w:hAnsi="Consolas" w:cs="Consolas"/>
                <w:color w:val="000000"/>
                <w:sz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collumnName: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 xml:space="preserve"> collumnName=EString)? 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  <w:p w14:paraId="190F8C0D" w14:textId="77777777" w:rsidR="00582805" w:rsidRPr="00A43182" w:rsidRDefault="00582805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Type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0017AF" w14:textId="457FAFAD" w:rsidR="00EE77FE" w:rsidRPr="00A43182" w:rsidRDefault="00EE77FE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tring</w:t>
            </w:r>
            <w:proofErr w:type="spellEnd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tring</w:t>
            </w:r>
            <w:proofErr w:type="spellEnd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C1B5F4E" w14:textId="77777777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Float</w:t>
            </w:r>
            <w:proofErr w:type="spellEnd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Float</w:t>
            </w:r>
            <w:proofErr w:type="spellEnd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0BC128D6" w14:textId="2124181E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Long</w:t>
            </w:r>
            <w:proofErr w:type="spellEnd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ng</w:t>
            </w:r>
            <w:proofErr w:type="spellEnd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41B73BA7" w14:textId="77777777" w:rsidR="00A3080B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Integer</w:t>
            </w:r>
            <w:proofErr w:type="spellEnd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nteger</w:t>
            </w:r>
            <w:proofErr w:type="spellEnd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E43DD73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ouble</w:t>
            </w:r>
            <w:proofErr w:type="spellEnd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ouble</w:t>
            </w:r>
            <w:proofErr w:type="spellEnd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6B5E6DDA" w14:textId="1C935328" w:rsidR="00EE77FE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Tim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Tim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068DAD54" w14:textId="3F922791" w:rsidR="00582805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e</w:t>
            </w:r>
            <w:proofErr w:type="spellEnd"/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ate</w:t>
            </w:r>
            <w:proofErr w:type="spellEnd"/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6890310" w14:textId="2401B351" w:rsidR="00B67F1E" w:rsidRPr="00A43182" w:rsidRDefault="005675A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 xml:space="preserve">9 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Attribu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E2D68" w:rsidRPr="00A43182" w14:paraId="0CC74B74" w14:textId="77777777" w:rsidTr="00B271A6">
        <w:trPr>
          <w:trHeight w:val="1867"/>
        </w:trPr>
        <w:tc>
          <w:tcPr>
            <w:tcW w:w="8872" w:type="dxa"/>
          </w:tcPr>
          <w:p w14:paraId="4E5A298C" w14:textId="77777777" w:rsidR="006E2D68" w:rsidRPr="00A43182" w:rsidRDefault="006E2D68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3F8CE3A" w14:textId="29924BAE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{</w:t>
            </w:r>
            <w:proofErr w:type="spellStart"/>
            <w:r w:rsidR="006E2D68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proofErr w:type="spellEnd"/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2B0C7644" w14:textId="034B7E88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46657ACF" w14:textId="1DE8194D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ttributes</w:t>
            </w:r>
            <w:proofErr w:type="spellEnd"/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821D776" w14:textId="54628DC9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47387B30" w14:textId="6339B224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roles</w:t>
            </w:r>
            <w:proofErr w:type="spellEnd"/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A85DEF5" w14:textId="51472DF8" w:rsidR="006E2D68" w:rsidRPr="00A43182" w:rsidRDefault="00B271A6" w:rsidP="00B271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instances+=RoleInstanc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instances+=RoleInstanc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5A5A3E52" w14:textId="0F1A69BD" w:rsidR="005675A5" w:rsidRPr="00A43182" w:rsidRDefault="005675A5" w:rsidP="005675A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30347E" w:rsidRPr="00A43182">
        <w:rPr>
          <w:lang w:val="sr-Cyrl-RS"/>
        </w:rPr>
        <w:t>40</w:t>
      </w:r>
      <w:r w:rsidR="00AB1B65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proofErr w:type="spellStart"/>
      <w:r w:rsidRPr="00A43182">
        <w:rPr>
          <w:i/>
          <w:lang w:val="sr-Cyrl-RS"/>
        </w:rPr>
        <w:t>Role</w:t>
      </w:r>
      <w:proofErr w:type="spellEnd"/>
    </w:p>
    <w:p w14:paraId="7259E44B" w14:textId="1BE0E8DC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508FEDB2" w14:textId="77777777" w:rsidTr="00A3080B">
        <w:trPr>
          <w:trHeight w:val="868"/>
        </w:trPr>
        <w:tc>
          <w:tcPr>
            <w:tcW w:w="8872" w:type="dxa"/>
          </w:tcPr>
          <w:p w14:paraId="6C373888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RoleInstance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D80AA07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384F2D77" w14:textId="6C078251" w:rsidR="00AB1B65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lient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clien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?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;</w:t>
            </w:r>
          </w:p>
        </w:tc>
      </w:tr>
    </w:tbl>
    <w:p w14:paraId="708D882A" w14:textId="39E671F4" w:rsidR="00A3080B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1</w:t>
      </w:r>
      <w:r w:rsidRPr="00A43182">
        <w:rPr>
          <w:lang w:val="sr-Cyrl-RS"/>
        </w:rPr>
        <w:t xml:space="preserve"> – Правило за опис концепта </w:t>
      </w:r>
      <w:r w:rsidR="00A3080B" w:rsidRPr="00A43182">
        <w:rPr>
          <w:i/>
          <w:lang w:val="sr-Cyrl-RS"/>
        </w:rPr>
        <w:t>RoleInstance</w:t>
      </w:r>
    </w:p>
    <w:p w14:paraId="136F3E36" w14:textId="77777777" w:rsidR="00A3080B" w:rsidRPr="00A43182" w:rsidRDefault="00A3080B" w:rsidP="00AB1B6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3080B" w:rsidRPr="00A43182" w14:paraId="20F247F9" w14:textId="77777777" w:rsidTr="00D30303">
        <w:trPr>
          <w:trHeight w:val="1345"/>
        </w:trPr>
        <w:tc>
          <w:tcPr>
            <w:tcW w:w="8872" w:type="dxa"/>
          </w:tcPr>
          <w:p w14:paraId="00ADB8A2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User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390DE9E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{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07B91CFC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6399966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ttributes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2B94A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3C9E99BC" w14:textId="1D271551" w:rsidR="00AB1B65" w:rsidRPr="00A43182" w:rsidRDefault="00A3080B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2</w:t>
      </w:r>
      <w:r w:rsidRPr="00A43182">
        <w:rPr>
          <w:lang w:val="sr-Cyrl-RS"/>
        </w:rPr>
        <w:t xml:space="preserve"> – Правило за опис концепта </w:t>
      </w:r>
      <w:proofErr w:type="spellStart"/>
      <w:r w:rsidRPr="00A43182">
        <w:rPr>
          <w:i/>
          <w:lang w:val="sr-Cyrl-RS"/>
        </w:rPr>
        <w:t>User</w:t>
      </w:r>
      <w:proofErr w:type="spellEnd"/>
    </w:p>
    <w:p w14:paraId="15851F8C" w14:textId="4198BB1E" w:rsidR="00AB1B65" w:rsidRPr="00A43182" w:rsidRDefault="00AB1B65" w:rsidP="00A3080B">
      <w:pPr>
        <w:pStyle w:val="Labelaslike"/>
        <w:jc w:val="left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29B4E61A" w14:textId="77777777" w:rsidTr="00927E39">
        <w:trPr>
          <w:trHeight w:val="1615"/>
        </w:trPr>
        <w:tc>
          <w:tcPr>
            <w:tcW w:w="8872" w:type="dxa"/>
          </w:tcPr>
          <w:p w14:paraId="64B43E8C" w14:textId="77777777" w:rsidR="00A747A1" w:rsidRPr="00A43182" w:rsidRDefault="00A747A1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>Endpoint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ndpoint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1D0669C" w14:textId="78279F4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62FD6D99" w14:textId="043D3A49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EndpointType</w:t>
            </w:r>
          </w:p>
          <w:p w14:paraId="2F627B66" w14:textId="23440F3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024B259" w14:textId="078C9E1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Name=EString</w:t>
            </w:r>
          </w:p>
          <w:p w14:paraId="4ADAE64F" w14:textId="6D516A4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method</w:t>
            </w:r>
            <w:proofErr w:type="spellEnd"/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method</w:t>
            </w:r>
            <w:proofErr w:type="spellEnd"/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EndpointMethod)?</w:t>
            </w:r>
          </w:p>
          <w:p w14:paraId="4AC246C8" w14:textId="38910C1F" w:rsidR="00A747A1" w:rsidRPr="00A43182" w:rsidRDefault="00AA2A3F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roleAuthorities</w:t>
            </w:r>
            <w:proofErr w:type="spellEnd"/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authorities+=[</w:t>
            </w:r>
            <w:proofErr w:type="spellStart"/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|EString</w:t>
            </w:r>
            <w:proofErr w:type="spellEnd"/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] </w:t>
            </w:r>
            <w:r w:rsidR="00927E39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    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authorities+=[</w:t>
            </w:r>
            <w:proofErr w:type="spellStart"/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|EString</w:t>
            </w:r>
            <w:proofErr w:type="spellEnd"/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])*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02CB1F04" w14:textId="77777777" w:rsidR="00AB1B65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6D8A3C3C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361DE50B" w14:textId="7ED52A6E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Type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64575C82" w14:textId="33E8A380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REGISTRATIO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R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6251EB9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I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I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69CE0E4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O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O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1D4A33F6" w14:textId="0B6C5F93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OTHER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TH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721BA1BF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81DB5DD" w14:textId="19B36DE8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Method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Metho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D2FB162" w14:textId="26D6CE41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GE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E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OS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DELET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LET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BEC43B2" w14:textId="494AEE37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582805" w:rsidRPr="00A43182">
        <w:rPr>
          <w:lang w:val="sr-Cyrl-RS"/>
        </w:rPr>
        <w:t xml:space="preserve"> 4.4</w:t>
      </w:r>
      <w:r w:rsidR="0030347E" w:rsidRPr="00A43182">
        <w:rPr>
          <w:lang w:val="sr-Cyrl-RS"/>
        </w:rPr>
        <w:t>3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proofErr w:type="spellStart"/>
      <w:r w:rsidR="00A747A1" w:rsidRPr="00A43182">
        <w:rPr>
          <w:i/>
          <w:lang w:val="sr-Cyrl-RS"/>
        </w:rPr>
        <w:t>Endpoint</w:t>
      </w:r>
      <w:proofErr w:type="spellEnd"/>
    </w:p>
    <w:p w14:paraId="154F1852" w14:textId="675742BE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32290650" w14:textId="77777777" w:rsidTr="00916369">
        <w:trPr>
          <w:trHeight w:val="1552"/>
        </w:trPr>
        <w:tc>
          <w:tcPr>
            <w:tcW w:w="8872" w:type="dxa"/>
          </w:tcPr>
          <w:p w14:paraId="161F3E68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ent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7A9DAF2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5A415479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175288A4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path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ath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31428F85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endpoints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B87F486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ontroller_endpoints+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dpoint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450B785" w14:textId="452E5B5A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ontroller_endpoints+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dpoint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;</w:t>
            </w:r>
          </w:p>
          <w:p w14:paraId="0F14F5DE" w14:textId="2264F532" w:rsidR="00AB1B65" w:rsidRPr="00A43182" w:rsidRDefault="00AB1B65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</w:tc>
      </w:tr>
    </w:tbl>
    <w:p w14:paraId="6AE3FB88" w14:textId="7265C290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4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proofErr w:type="spellStart"/>
      <w:r w:rsidR="0094059A" w:rsidRPr="00A43182">
        <w:rPr>
          <w:i/>
          <w:lang w:val="sr-Cyrl-RS"/>
        </w:rPr>
        <w:t>Authentication</w:t>
      </w:r>
      <w:proofErr w:type="spellEnd"/>
    </w:p>
    <w:p w14:paraId="19A872EE" w14:textId="77777777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56B7AEC1" w14:textId="77777777" w:rsidTr="002F3116">
        <w:trPr>
          <w:trHeight w:val="589"/>
        </w:trPr>
        <w:tc>
          <w:tcPr>
            <w:tcW w:w="8872" w:type="dxa"/>
          </w:tcPr>
          <w:p w14:paraId="27BEBDBA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BasicAuthentication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352B35C" w14:textId="5B814CFA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basicAuthenticatio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5FB81640" w14:textId="137B2B78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5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BasicAuthentication</w:t>
      </w:r>
    </w:p>
    <w:p w14:paraId="6760A1C7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7D5144EA" w14:textId="77777777" w:rsidTr="002F3116">
        <w:trPr>
          <w:trHeight w:val="1282"/>
        </w:trPr>
        <w:tc>
          <w:tcPr>
            <w:tcW w:w="8872" w:type="dxa"/>
          </w:tcPr>
          <w:p w14:paraId="72799EF5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JWT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JW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ED4214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jw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</w:p>
          <w:p w14:paraId="6B0C850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ignatureAlgorithm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ignatureAlgorithm=EString</w:t>
            </w:r>
          </w:p>
          <w:p w14:paraId="5A57D27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ret=EString</w:t>
            </w:r>
          </w:p>
          <w:p w14:paraId="0466F853" w14:textId="76318A79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claims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laim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+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laim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laim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+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laim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4C3326E0" w14:textId="727E58EA" w:rsidR="00AE4735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6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JWT</w:t>
      </w:r>
    </w:p>
    <w:p w14:paraId="69A9B973" w14:textId="77777777" w:rsidR="0094059A" w:rsidRPr="0054523C" w:rsidRDefault="0094059A">
      <w:pPr>
        <w:pStyle w:val="Labelaslike"/>
        <w:rPr>
          <w:i/>
          <w:sz w:val="6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0C2915E7" w14:textId="77777777" w:rsidTr="0054523C">
        <w:trPr>
          <w:trHeight w:val="2542"/>
        </w:trPr>
        <w:tc>
          <w:tcPr>
            <w:tcW w:w="8872" w:type="dxa"/>
          </w:tcPr>
          <w:p w14:paraId="0C3CD7E2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laim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Claim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532B6FF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55A30976" w14:textId="0E06E959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type=EClaimType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2003C270" w14:textId="63A7A8C4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: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BD2CB8" w14:textId="37817747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value</w:t>
            </w:r>
            <w:proofErr w:type="spellEnd"/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)? </w:t>
            </w:r>
          </w:p>
          <w:p w14:paraId="6AAECFE0" w14:textId="3205C46F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ttribute</w:t>
            </w:r>
            <w:proofErr w:type="spellEnd"/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laim_attribute</w:t>
            </w:r>
            <w:proofErr w:type="spellEnd"/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[</w:t>
            </w:r>
            <w:proofErr w:type="spellStart"/>
            <w:r w:rsidR="002F3116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|EString</w:t>
            </w:r>
            <w:proofErr w:type="spellEnd"/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])? </w:t>
            </w:r>
          </w:p>
          <w:p w14:paraId="4F69C6AD" w14:textId="655F645F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46B6A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6420BE03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726782B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ClaimType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Claim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F16E3AC" w14:textId="12973845" w:rsidR="0094059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IVATE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IVA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BLIC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BLIC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REGISTERED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ERED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F39FF49" w14:textId="0D7CDFD3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6 </w:t>
      </w:r>
      <w:r w:rsidRPr="00A43182">
        <w:rPr>
          <w:lang w:val="sr-Cyrl-RS"/>
        </w:rPr>
        <w:t xml:space="preserve">– Правило за опис концепта </w:t>
      </w:r>
      <w:proofErr w:type="spellStart"/>
      <w:r w:rsidR="002F3116" w:rsidRPr="00A43182">
        <w:rPr>
          <w:i/>
          <w:lang w:val="sr-Cyrl-RS"/>
        </w:rPr>
        <w:t>Claim</w:t>
      </w:r>
      <w:proofErr w:type="spellEnd"/>
    </w:p>
    <w:p w14:paraId="75E0DA50" w14:textId="5D05DEBA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22782C8B" w14:textId="77777777" w:rsidTr="00046B6A">
        <w:trPr>
          <w:trHeight w:val="913"/>
        </w:trPr>
        <w:tc>
          <w:tcPr>
            <w:tcW w:w="8872" w:type="dxa"/>
          </w:tcPr>
          <w:p w14:paraId="3EDCBF60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OAuth2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OAuth2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5A6930D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Auth2.0:'</w:t>
            </w:r>
          </w:p>
          <w:p w14:paraId="225E9B4A" w14:textId="52643702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providers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rovider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+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rovider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rovider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+=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rovider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77518EFC" w14:textId="56D557E2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7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OAuth2</w:t>
      </w:r>
    </w:p>
    <w:p w14:paraId="7FACC829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684BA497" w14:textId="77777777" w:rsidTr="00D715FC">
        <w:trPr>
          <w:trHeight w:val="1975"/>
        </w:trPr>
        <w:tc>
          <w:tcPr>
            <w:tcW w:w="8872" w:type="dxa"/>
          </w:tcPr>
          <w:p w14:paraId="6504FC9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rovider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Provider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B5B2CC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3D0EAA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40C6591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I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Id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14549416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Secret=EString </w:t>
            </w:r>
          </w:p>
          <w:p w14:paraId="0BC1C379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directUri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edirectUri=EString)?</w:t>
            </w:r>
          </w:p>
          <w:p w14:paraId="2374A445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</w:p>
          <w:p w14:paraId="770A7C33" w14:textId="4CCE9E18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07B8576E" w14:textId="7425F354" w:rsidR="006E2D68" w:rsidRPr="00A43182" w:rsidRDefault="0094059A" w:rsidP="0054523C">
      <w:pPr>
        <w:pStyle w:val="Labelaslike"/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8 </w:t>
      </w:r>
      <w:r w:rsidRPr="00A43182">
        <w:rPr>
          <w:lang w:val="sr-Cyrl-RS"/>
        </w:rPr>
        <w:t xml:space="preserve">– Правило за опис концепта </w:t>
      </w:r>
      <w:proofErr w:type="spellStart"/>
      <w:r w:rsidR="00046B6A" w:rsidRPr="00A43182">
        <w:rPr>
          <w:i/>
          <w:lang w:val="sr-Cyrl-RS"/>
        </w:rPr>
        <w:t>Provider</w:t>
      </w:r>
      <w:proofErr w:type="spellEnd"/>
    </w:p>
    <w:p w14:paraId="545E203A" w14:textId="428F565C" w:rsidR="00A471F8" w:rsidRPr="00A43182" w:rsidRDefault="00A471F8" w:rsidP="00DF0247">
      <w:pPr>
        <w:pStyle w:val="Heading2"/>
        <w:rPr>
          <w:i/>
          <w:lang w:val="sr-Cyrl-RS"/>
        </w:rPr>
      </w:pPr>
      <w:bookmarkStart w:id="83" w:name="_Toc144365555"/>
      <w:r w:rsidRPr="00A43182">
        <w:rPr>
          <w:lang w:val="sr-Cyrl-RS"/>
        </w:rPr>
        <w:t>П</w:t>
      </w:r>
      <w:r w:rsidR="00DF0247" w:rsidRPr="00A43182">
        <w:rPr>
          <w:lang w:val="sr-Cyrl-RS"/>
        </w:rPr>
        <w:t>римери модела описа</w:t>
      </w:r>
      <w:r w:rsidR="004F6F64" w:rsidRPr="00A43182">
        <w:rPr>
          <w:lang w:val="sr-Cyrl-RS"/>
        </w:rPr>
        <w:t>них</w:t>
      </w:r>
      <w:r w:rsidR="00DF0247" w:rsidRPr="00A43182">
        <w:rPr>
          <w:lang w:val="sr-Cyrl-RS"/>
        </w:rPr>
        <w:t xml:space="preserve"> наменским језиком </w:t>
      </w:r>
      <w:proofErr w:type="spellStart"/>
      <w:r w:rsidR="00DF0247" w:rsidRPr="00A43182">
        <w:rPr>
          <w:i/>
          <w:lang w:val="sr-Cyrl-RS"/>
        </w:rPr>
        <w:t>secur</w:t>
      </w:r>
      <w:proofErr w:type="spellEnd"/>
      <w:r w:rsidR="00CC7F39">
        <w:rPr>
          <w:i/>
        </w:rPr>
        <w:t>a</w:t>
      </w:r>
      <w:r w:rsidR="00DF0247" w:rsidRPr="00A43182">
        <w:rPr>
          <w:i/>
          <w:lang w:val="sr-Cyrl-RS"/>
        </w:rPr>
        <w:t>DSL</w:t>
      </w:r>
      <w:bookmarkEnd w:id="83"/>
    </w:p>
    <w:p w14:paraId="72309795" w14:textId="41CEC42E" w:rsidR="00CD50A8" w:rsidRPr="00A43182" w:rsidRDefault="00605EB1" w:rsidP="00673FC7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>Ово поглавље пружа преглед претходно описане конкретне синтаксе кроз примере за сваки од подржаних безбедносних механизама.</w:t>
      </w:r>
      <w:r w:rsidR="00D57EF9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Кљ</w:t>
      </w:r>
      <w:r w:rsidR="00A043E1" w:rsidRPr="00A43182">
        <w:rPr>
          <w:lang w:val="sr-Cyrl-RS"/>
        </w:rPr>
        <w:t>учне речи, називи обележја и вредности енумерација приказан</w:t>
      </w:r>
      <w:r w:rsidR="001227BF" w:rsidRPr="00A43182">
        <w:rPr>
          <w:lang w:val="sr-Cyrl-RS"/>
        </w:rPr>
        <w:t xml:space="preserve">е </w:t>
      </w:r>
      <w:r w:rsidR="00A043E1" w:rsidRPr="00A43182">
        <w:rPr>
          <w:lang w:val="sr-Cyrl-RS"/>
        </w:rPr>
        <w:t>с</w:t>
      </w:r>
      <w:r w:rsidR="00282E0E" w:rsidRPr="00A43182">
        <w:rPr>
          <w:lang w:val="sr-Cyrl-RS"/>
        </w:rPr>
        <w:t xml:space="preserve">у бордо бојом, </w:t>
      </w:r>
      <w:r w:rsidR="001227BF" w:rsidRPr="00A43182">
        <w:rPr>
          <w:lang w:val="sr-Cyrl-RS"/>
        </w:rPr>
        <w:t>вредности</w:t>
      </w:r>
      <w:r w:rsidR="00A043E1" w:rsidRPr="00A43182">
        <w:rPr>
          <w:lang w:val="sr-Cyrl-RS"/>
        </w:rPr>
        <w:t xml:space="preserve"> текстуалних</w:t>
      </w:r>
      <w:r w:rsidR="001227BF" w:rsidRPr="00A43182">
        <w:rPr>
          <w:lang w:val="sr-Cyrl-RS"/>
        </w:rPr>
        <w:t xml:space="preserve"> </w:t>
      </w:r>
      <w:r w:rsidR="00A043E1" w:rsidRPr="00A43182">
        <w:rPr>
          <w:lang w:val="sr-Cyrl-RS"/>
        </w:rPr>
        <w:t xml:space="preserve">обележја </w:t>
      </w:r>
      <w:r w:rsidR="00617BD7" w:rsidRPr="00A43182">
        <w:rPr>
          <w:lang w:val="sr-Cyrl-RS"/>
        </w:rPr>
        <w:t>представљене</w:t>
      </w:r>
      <w:r w:rsidR="00282E0E" w:rsidRPr="00A43182">
        <w:rPr>
          <w:lang w:val="sr-Cyrl-RS"/>
        </w:rPr>
        <w:t xml:space="preserve"> су</w:t>
      </w:r>
      <w:r w:rsidR="00A043E1" w:rsidRPr="00A43182">
        <w:rPr>
          <w:lang w:val="sr-Cyrl-RS"/>
        </w:rPr>
        <w:t xml:space="preserve"> плавом, </w:t>
      </w:r>
      <w:r w:rsidR="00282E0E" w:rsidRPr="00A43182">
        <w:rPr>
          <w:lang w:val="sr-Cyrl-RS"/>
        </w:rPr>
        <w:t>док су</w:t>
      </w:r>
      <w:r w:rsidR="00A043E1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нумеричке вредности</w:t>
      </w:r>
      <w:r w:rsidR="00282E0E" w:rsidRPr="00A43182">
        <w:rPr>
          <w:lang w:val="sr-Cyrl-RS"/>
        </w:rPr>
        <w:t xml:space="preserve"> приказане сивом</w:t>
      </w:r>
      <w:r w:rsidR="00D279B3" w:rsidRPr="00A43182">
        <w:rPr>
          <w:lang w:val="sr-Cyrl-RS"/>
        </w:rPr>
        <w:t xml:space="preserve"> бојом</w:t>
      </w:r>
      <w:r w:rsidR="00282E0E" w:rsidRPr="00A43182">
        <w:rPr>
          <w:lang w:val="sr-Cyrl-RS"/>
        </w:rPr>
        <w:t>.</w:t>
      </w:r>
      <w:r w:rsidR="00E63ADC" w:rsidRPr="00A43182">
        <w:rPr>
          <w:lang w:val="sr-Cyrl-RS"/>
        </w:rPr>
        <w:t xml:space="preserve"> За сваки од примера, коренски концепт </w:t>
      </w:r>
      <w:proofErr w:type="spellStart"/>
      <w:r w:rsidR="00E63ADC" w:rsidRPr="00A5403E">
        <w:rPr>
          <w:i/>
          <w:lang w:val="sr-Cyrl-RS"/>
        </w:rPr>
        <w:t>Application</w:t>
      </w:r>
      <w:proofErr w:type="spellEnd"/>
      <w:r w:rsidR="00E63ADC" w:rsidRPr="00A43182">
        <w:rPr>
          <w:lang w:val="sr-Cyrl-RS"/>
        </w:rPr>
        <w:t xml:space="preserve"> дефинисан је након кључне речи </w:t>
      </w:r>
      <w:proofErr w:type="spellStart"/>
      <w:r w:rsidR="00E63ADC" w:rsidRPr="00C80628">
        <w:rPr>
          <w:i/>
          <w:lang w:val="sr-Cyrl-RS"/>
        </w:rPr>
        <w:t>application</w:t>
      </w:r>
      <w:proofErr w:type="spellEnd"/>
      <w:r w:rsidR="00E63ADC" w:rsidRPr="00A43182">
        <w:rPr>
          <w:lang w:val="sr-Cyrl-RS"/>
        </w:rPr>
        <w:t xml:space="preserve"> навођењем </w:t>
      </w:r>
      <w:r w:rsidR="00C7611A" w:rsidRPr="00A43182">
        <w:rPr>
          <w:lang w:val="sr-Cyrl-RS"/>
        </w:rPr>
        <w:t>вредности обележја овог концепта</w:t>
      </w:r>
      <w:r w:rsidR="00312F5B" w:rsidRPr="00A43182">
        <w:rPr>
          <w:lang w:val="sr-Cyrl-RS"/>
        </w:rPr>
        <w:t>.</w:t>
      </w:r>
      <w:r w:rsidR="004E1551" w:rsidRPr="00A43182">
        <w:rPr>
          <w:lang w:val="sr-Cyrl-RS"/>
        </w:rPr>
        <w:t xml:space="preserve"> </w:t>
      </w:r>
      <w:r w:rsidR="00BA72AC" w:rsidRPr="00A43182">
        <w:rPr>
          <w:lang w:val="sr-Cyrl-RS"/>
        </w:rPr>
        <w:t>Параметри за конфигурацију базе података</w:t>
      </w:r>
      <w:r w:rsidR="004E1551" w:rsidRPr="00A43182">
        <w:rPr>
          <w:i/>
          <w:lang w:val="sr-Cyrl-RS"/>
        </w:rPr>
        <w:t xml:space="preserve"> </w:t>
      </w:r>
      <w:r w:rsidR="00BA72AC" w:rsidRPr="00A43182">
        <w:rPr>
          <w:lang w:val="sr-Cyrl-RS"/>
        </w:rPr>
        <w:t>дефинишу</w:t>
      </w:r>
      <w:r w:rsidR="004E1551" w:rsidRPr="00A43182">
        <w:rPr>
          <w:lang w:val="sr-Cyrl-RS"/>
        </w:rPr>
        <w:t xml:space="preserve"> се </w:t>
      </w:r>
      <w:r w:rsidR="00572E5E" w:rsidRPr="00A43182">
        <w:rPr>
          <w:lang w:val="sr-Cyrl-RS"/>
        </w:rPr>
        <w:t xml:space="preserve">након кључне речи </w:t>
      </w:r>
      <w:proofErr w:type="spellStart"/>
      <w:r w:rsidR="00572E5E" w:rsidRPr="00A43182">
        <w:rPr>
          <w:i/>
          <w:lang w:val="sr-Cyrl-RS"/>
        </w:rPr>
        <w:t>database</w:t>
      </w:r>
      <w:proofErr w:type="spellEnd"/>
      <w:r w:rsidR="00572E5E" w:rsidRPr="00A43182">
        <w:rPr>
          <w:i/>
          <w:lang w:val="sr-Cyrl-RS"/>
        </w:rPr>
        <w:t xml:space="preserve">, </w:t>
      </w:r>
      <w:r w:rsidR="00572E5E" w:rsidRPr="00A43182">
        <w:rPr>
          <w:lang w:val="sr-Cyrl-RS"/>
        </w:rPr>
        <w:t xml:space="preserve">ентитети након кључне речи </w:t>
      </w:r>
      <w:proofErr w:type="spellStart"/>
      <w:r w:rsidR="00572E5E" w:rsidRPr="00A43182">
        <w:rPr>
          <w:i/>
          <w:lang w:val="sr-Cyrl-RS"/>
        </w:rPr>
        <w:t>entity</w:t>
      </w:r>
      <w:proofErr w:type="spellEnd"/>
      <w:r w:rsidR="00572E5E" w:rsidRPr="00A43182">
        <w:rPr>
          <w:lang w:val="sr-Cyrl-RS"/>
        </w:rPr>
        <w:t xml:space="preserve">, контролери након кључне речи </w:t>
      </w:r>
      <w:proofErr w:type="spellStart"/>
      <w:r w:rsidR="00572E5E" w:rsidRPr="00A43182">
        <w:rPr>
          <w:i/>
          <w:lang w:val="sr-Cyrl-RS"/>
        </w:rPr>
        <w:t>controller</w:t>
      </w:r>
      <w:proofErr w:type="spellEnd"/>
      <w:r w:rsidR="00572E5E" w:rsidRPr="00A43182">
        <w:rPr>
          <w:lang w:val="sr-Cyrl-RS"/>
        </w:rPr>
        <w:t xml:space="preserve">, а безбедносни аспекти након кључне речи </w:t>
      </w:r>
      <w:proofErr w:type="spellStart"/>
      <w:r w:rsidR="00572E5E" w:rsidRPr="00A43182">
        <w:rPr>
          <w:i/>
          <w:lang w:val="sr-Cyrl-RS"/>
        </w:rPr>
        <w:t>security</w:t>
      </w:r>
      <w:proofErr w:type="spellEnd"/>
      <w:r w:rsidR="00572E5E" w:rsidRPr="00A43182">
        <w:rPr>
          <w:i/>
          <w:lang w:val="sr-Cyrl-RS"/>
        </w:rPr>
        <w:t>.</w:t>
      </w:r>
    </w:p>
    <w:p w14:paraId="644C5D25" w14:textId="3458FE3D" w:rsidR="00232509" w:rsidRPr="00A43182" w:rsidRDefault="00232509" w:rsidP="0054523C">
      <w:pPr>
        <w:pStyle w:val="Heading3"/>
        <w:rPr>
          <w:i/>
        </w:rPr>
      </w:pPr>
      <w:bookmarkStart w:id="84" w:name="_Toc144365556"/>
      <w:r w:rsidRPr="00A43182">
        <w:t xml:space="preserve">Пример модела </w:t>
      </w:r>
      <w:r w:rsidR="00481370" w:rsidRPr="00A43182">
        <w:rPr>
          <w:i/>
        </w:rPr>
        <w:t>Spring</w:t>
      </w:r>
      <w:r w:rsidR="00481370" w:rsidRPr="00A43182">
        <w:t xml:space="preserve"> </w:t>
      </w:r>
      <w:r w:rsidRPr="00A43182">
        <w:t xml:space="preserve">веб апликације са </w:t>
      </w:r>
      <w:r w:rsidR="00252C48">
        <w:rPr>
          <w:lang w:val="sr-Cyrl-RS"/>
        </w:rPr>
        <w:t>конфигурисаном основном аутентификацијом</w:t>
      </w:r>
      <w:bookmarkEnd w:id="84"/>
    </w:p>
    <w:p w14:paraId="51A99F17" w14:textId="49134C4D" w:rsidR="00232509" w:rsidRPr="004D7467" w:rsidRDefault="003E15BA" w:rsidP="00673FC7">
      <w:pPr>
        <w:pStyle w:val="Obiantekst"/>
        <w:rPr>
          <w:i/>
          <w:lang w:val="en-US"/>
        </w:rPr>
      </w:pPr>
      <w:r w:rsidRPr="00A43182">
        <w:rPr>
          <w:lang w:val="sr-Cyrl-RS"/>
        </w:rPr>
        <w:tab/>
        <w:t xml:space="preserve">Концепт </w:t>
      </w:r>
      <w:proofErr w:type="spellStart"/>
      <w:r w:rsidRPr="00A43182">
        <w:rPr>
          <w:i/>
          <w:lang w:val="sr-Cyrl-RS"/>
        </w:rPr>
        <w:t>Basic</w:t>
      </w:r>
      <w:proofErr w:type="spellEnd"/>
      <w:r w:rsidRPr="00A43182">
        <w:rPr>
          <w:i/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Authentication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не захтева додатан опис конфигурације. Би</w:t>
      </w:r>
      <w:r w:rsidR="0002244B" w:rsidRPr="00A43182">
        <w:rPr>
          <w:lang w:val="sr-Cyrl-RS"/>
        </w:rPr>
        <w:t>тно је дефинисати једно обележје</w:t>
      </w:r>
      <w:r w:rsidR="0022218E">
        <w:rPr>
          <w:lang w:val="sr-Cyrl-RS"/>
        </w:rPr>
        <w:t xml:space="preserve"> ентитета </w:t>
      </w:r>
      <w:r w:rsidR="0022218E">
        <w:rPr>
          <w:i/>
          <w:lang w:val="en-US"/>
        </w:rPr>
        <w:t>User</w:t>
      </w:r>
      <w:r w:rsidR="0002244B" w:rsidRPr="00A43182">
        <w:rPr>
          <w:lang w:val="sr-Cyrl-RS"/>
        </w:rPr>
        <w:t xml:space="preserve"> које </w:t>
      </w:r>
      <w:r w:rsidR="0022218E">
        <w:rPr>
          <w:lang w:val="sr-Cyrl-RS"/>
        </w:rPr>
        <w:t>представља</w:t>
      </w:r>
      <w:r w:rsidR="0002244B" w:rsidRPr="00A43182">
        <w:rPr>
          <w:lang w:val="sr-Cyrl-RS"/>
        </w:rPr>
        <w:t xml:space="preserve"> </w:t>
      </w:r>
      <w:r w:rsidR="009C5920">
        <w:rPr>
          <w:lang w:val="sr-Cyrl-RS"/>
        </w:rPr>
        <w:t>идентификациони параметар</w:t>
      </w:r>
      <w:r w:rsidR="009C5920" w:rsidRPr="00A43182">
        <w:rPr>
          <w:lang w:val="sr-Cyrl-RS"/>
        </w:rPr>
        <w:t xml:space="preserve"> </w:t>
      </w:r>
      <w:r w:rsidR="0002244B" w:rsidRPr="00A43182">
        <w:rPr>
          <w:lang w:val="sr-Cyrl-RS"/>
        </w:rPr>
        <w:t xml:space="preserve">навођењем кључне речи </w:t>
      </w:r>
      <w:r w:rsidR="0002244B" w:rsidRPr="00A43182">
        <w:rPr>
          <w:i/>
          <w:lang w:val="sr-Cyrl-RS"/>
        </w:rPr>
        <w:t xml:space="preserve">credential. </w:t>
      </w:r>
      <w:r w:rsidR="0002244B" w:rsidRPr="00A43182">
        <w:rPr>
          <w:lang w:val="sr-Cyrl-RS"/>
        </w:rPr>
        <w:t xml:space="preserve">Инстанце </w:t>
      </w:r>
      <w:r w:rsidR="004C7348">
        <w:rPr>
          <w:lang w:val="sr-Cyrl-RS"/>
        </w:rPr>
        <w:t>улога</w:t>
      </w:r>
      <w:r w:rsidR="004C7348" w:rsidRPr="00A43182">
        <w:rPr>
          <w:lang w:val="sr-Cyrl-RS"/>
        </w:rPr>
        <w:t xml:space="preserve"> </w:t>
      </w:r>
      <w:r w:rsidR="0002244B" w:rsidRPr="00A43182">
        <w:rPr>
          <w:lang w:val="sr-Cyrl-RS"/>
        </w:rPr>
        <w:t xml:space="preserve">наводе се након кључне речи </w:t>
      </w:r>
      <w:proofErr w:type="spellStart"/>
      <w:r w:rsidR="0002244B" w:rsidRPr="00A43182">
        <w:rPr>
          <w:i/>
          <w:lang w:val="sr-Cyrl-RS"/>
        </w:rPr>
        <w:t>roles</w:t>
      </w:r>
      <w:proofErr w:type="spellEnd"/>
      <w:r w:rsidR="0002244B" w:rsidRPr="00A43182">
        <w:rPr>
          <w:i/>
          <w:lang w:val="sr-Cyrl-RS"/>
        </w:rPr>
        <w:t xml:space="preserve"> </w:t>
      </w:r>
      <w:r w:rsidR="0002244B" w:rsidRPr="00A43182">
        <w:rPr>
          <w:lang w:val="sr-Cyrl-RS"/>
        </w:rPr>
        <w:t xml:space="preserve">у оквиру концепта </w:t>
      </w:r>
      <w:r w:rsidR="008937AB">
        <w:rPr>
          <w:i/>
          <w:lang w:val="en-US"/>
        </w:rPr>
        <w:t>R</w:t>
      </w:r>
      <w:proofErr w:type="spellStart"/>
      <w:r w:rsidR="0002244B" w:rsidRPr="00A43182">
        <w:rPr>
          <w:i/>
          <w:lang w:val="sr-Cyrl-RS"/>
        </w:rPr>
        <w:t>ole</w:t>
      </w:r>
      <w:proofErr w:type="spellEnd"/>
      <w:r w:rsidR="0002244B" w:rsidRPr="00A43182">
        <w:rPr>
          <w:i/>
          <w:lang w:val="sr-Cyrl-RS"/>
        </w:rPr>
        <w:t>.</w:t>
      </w:r>
      <w:r w:rsidR="004D7467">
        <w:rPr>
          <w:i/>
          <w:lang w:val="sr-Cyrl-RS"/>
        </w:rPr>
        <w:t xml:space="preserve"> </w:t>
      </w:r>
      <w:r w:rsidR="004D7467">
        <w:rPr>
          <w:lang w:val="sr-Cyrl-RS"/>
        </w:rPr>
        <w:t xml:space="preserve">Уколико је инстанца клијент, наводи се кључна реч </w:t>
      </w:r>
      <w:r w:rsidR="004D7467">
        <w:rPr>
          <w:i/>
          <w:lang w:val="en-US"/>
        </w:rPr>
        <w:t>cli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D144E" w:rsidRPr="00A43182" w14:paraId="7D8D4B4C" w14:textId="77777777" w:rsidTr="007D144E">
        <w:tc>
          <w:tcPr>
            <w:tcW w:w="8872" w:type="dxa"/>
          </w:tcPr>
          <w:p w14:paraId="1D39E92E" w14:textId="77777777" w:rsidR="00FF6C27" w:rsidRPr="00A43182" w:rsidRDefault="007D144E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2A5CE21E" w14:textId="1352C27C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</w:t>
            </w:r>
            <w:proofErr w:type="spellEnd"/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CC7F39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0B42A747" w14:textId="485B713D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</w:t>
            </w:r>
            <w:proofErr w:type="spellEnd"/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uns.ftn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5492D381" w14:textId="1717F7EE" w:rsidR="007D144E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This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s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n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pp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that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s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generated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with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ity</w:t>
            </w:r>
            <w:proofErr w:type="spellEnd"/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DSL"</w:t>
            </w:r>
          </w:p>
          <w:p w14:paraId="1FC8EB9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7A02864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calhos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4DE7034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275836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13EBA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  <w:proofErr w:type="spellEnd"/>
          </w:p>
          <w:p w14:paraId="3E7CB738" w14:textId="3A71C8B4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8DA421" w14:textId="796A6954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DE5616" w14:textId="1EFD7052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9996A8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5D97888A" w14:textId="4EB1CF62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proofErr w:type="spellStart"/>
            <w:r w:rsidR="004E1551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195E006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64178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users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58C4626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1010FE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0CAA5C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194737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d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5C1734E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  <w:proofErr w:type="spellEnd"/>
          </w:p>
          <w:p w14:paraId="0154DE2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FDADC0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A36CC6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234D9AE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33C403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97990C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7B4A8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68BB4C0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461A1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firstNam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60894B2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E15FA8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first_nam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7C39E11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37C2DF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DFBCF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astNam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204D42E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D322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ast_nam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72AA4F6A" w14:textId="65BA6EB3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]</w:t>
            </w:r>
          </w:p>
          <w:p w14:paraId="0AB58D1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1F2A7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0516E55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dmi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user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5A6950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554C29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FB9FC0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basicAuthentication</w:t>
            </w:r>
            <w:proofErr w:type="spellEnd"/>
          </w:p>
          <w:p w14:paraId="4D06D5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A3F9FE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15E6C6F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6B242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uthController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57D2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uth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42381C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7DB4607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0BE5D08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0A7EC64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registratio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3C8890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registratio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5E15520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72F9F31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9EFE4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0314EA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gi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548776C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gi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6BE470B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5C5AED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BD25B1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4FFD05B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gou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38D0928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gou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6C3D0FA0" w14:textId="7484647A" w:rsidR="007D144E" w:rsidRPr="00A43182" w:rsidRDefault="007D144E" w:rsidP="0054523C">
            <w:pPr>
              <w:autoSpaceDE w:val="0"/>
              <w:autoSpaceDN w:val="0"/>
              <w:adjustRightInd w:val="0"/>
              <w:spacing w:before="0" w:after="0"/>
              <w:jc w:val="both"/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]</w:t>
            </w:r>
          </w:p>
        </w:tc>
      </w:tr>
    </w:tbl>
    <w:p w14:paraId="0F78B8EB" w14:textId="160F8C1E" w:rsidR="007915C0" w:rsidRPr="00A43182" w:rsidRDefault="000A323D" w:rsidP="001901BE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232509" w:rsidRPr="00A43182">
        <w:rPr>
          <w:lang w:val="sr-Cyrl-RS"/>
        </w:rPr>
        <w:t>49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Пример модела</w:t>
      </w:r>
      <w:r w:rsidR="00232509" w:rsidRPr="00A43182">
        <w:rPr>
          <w:lang w:val="sr-Cyrl-RS"/>
        </w:rPr>
        <w:t xml:space="preserve"> веб </w:t>
      </w:r>
      <w:r w:rsidR="000B00BF">
        <w:rPr>
          <w:lang w:val="sr-Cyrl-RS"/>
        </w:rPr>
        <w:t xml:space="preserve">апликације са конфигурисаном </w:t>
      </w:r>
      <w:r w:rsidR="00DF0C60">
        <w:rPr>
          <w:lang w:val="sr-Cyrl-RS"/>
        </w:rPr>
        <w:t>основном</w:t>
      </w:r>
      <w:r w:rsidR="000B00BF">
        <w:rPr>
          <w:lang w:val="sr-Cyrl-RS"/>
        </w:rPr>
        <w:t xml:space="preserve"> аутентификацијом </w:t>
      </w:r>
      <w:r w:rsidR="00232509" w:rsidRPr="00A43182">
        <w:rPr>
          <w:lang w:val="sr-Cyrl-RS"/>
        </w:rPr>
        <w:t xml:space="preserve">у радном оквиру </w:t>
      </w:r>
      <w:r w:rsidR="00232509" w:rsidRPr="00A43182">
        <w:rPr>
          <w:i/>
          <w:lang w:val="sr-Cyrl-RS"/>
        </w:rPr>
        <w:t>Spring</w:t>
      </w:r>
    </w:p>
    <w:p w14:paraId="29F14B1D" w14:textId="0FBCD81B" w:rsidR="00481370" w:rsidRPr="00A43182" w:rsidRDefault="00481370" w:rsidP="0054523C">
      <w:pPr>
        <w:pStyle w:val="Heading3"/>
        <w:rPr>
          <w:i/>
        </w:rPr>
      </w:pPr>
      <w:bookmarkStart w:id="85" w:name="_Toc144365557"/>
      <w:r w:rsidRPr="00A43182">
        <w:lastRenderedPageBreak/>
        <w:t xml:space="preserve">Пример модела </w:t>
      </w:r>
      <w:r w:rsidRPr="00A43182">
        <w:rPr>
          <w:i/>
        </w:rPr>
        <w:t>Spring</w:t>
      </w:r>
      <w:r w:rsidRPr="00A43182">
        <w:t xml:space="preserve"> веб апликације са конфигурисаним безбедносним механизмом </w:t>
      </w:r>
      <w:r w:rsidRPr="00A43182">
        <w:rPr>
          <w:i/>
        </w:rPr>
        <w:t>JWT</w:t>
      </w:r>
      <w:bookmarkEnd w:id="85"/>
      <w:r w:rsidRPr="00A43182">
        <w:t xml:space="preserve"> </w:t>
      </w:r>
    </w:p>
    <w:p w14:paraId="4074A1FB" w14:textId="1AD9AC2B" w:rsidR="00481370" w:rsidRPr="0054523C" w:rsidRDefault="004E1551" w:rsidP="00741180">
      <w:pPr>
        <w:pStyle w:val="Obiantekst"/>
        <w:ind w:firstLine="706"/>
        <w:rPr>
          <w:i/>
          <w:lang w:val="ru-RU"/>
        </w:rPr>
      </w:pPr>
      <w:r w:rsidRPr="00A43182">
        <w:rPr>
          <w:lang w:val="sr-Cyrl-RS"/>
        </w:rPr>
        <w:t xml:space="preserve">Након кључне речи </w:t>
      </w:r>
      <w:proofErr w:type="spellStart"/>
      <w:r w:rsidRPr="00A43182">
        <w:rPr>
          <w:i/>
          <w:lang w:val="sr-Cyrl-RS"/>
        </w:rPr>
        <w:t>jwt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дефини</w:t>
      </w:r>
      <w:r w:rsidR="00CE79E6">
        <w:rPr>
          <w:lang w:val="sr-Cyrl-RS"/>
        </w:rPr>
        <w:t xml:space="preserve">шу се неопходни параметри за аутентификацију помоћу </w:t>
      </w:r>
      <w:r w:rsidR="00CE79E6">
        <w:rPr>
          <w:lang w:val="en-US"/>
        </w:rPr>
        <w:t>JWT</w:t>
      </w:r>
      <w:r w:rsidR="00CE79E6" w:rsidRPr="0054523C">
        <w:rPr>
          <w:lang w:val="ru-RU"/>
        </w:rPr>
        <w:t xml:space="preserve"> </w:t>
      </w:r>
      <w:r w:rsidR="00CE79E6">
        <w:rPr>
          <w:lang w:val="sr-Cyrl-RS"/>
        </w:rPr>
        <w:t xml:space="preserve">токена. </w:t>
      </w:r>
      <w:r w:rsidR="00D8405D">
        <w:rPr>
          <w:lang w:val="sr-Cyrl-RS"/>
        </w:rPr>
        <w:t>Пре навођења назива и вредности тврдње, потребно је нагласити ког је она типа, а у</w:t>
      </w:r>
      <w:r w:rsidR="00CE79E6">
        <w:rPr>
          <w:lang w:val="sr-Cyrl-RS"/>
        </w:rPr>
        <w:t xml:space="preserve">колико је тврдња везана за </w:t>
      </w:r>
      <w:r w:rsidR="008A3656">
        <w:rPr>
          <w:lang w:val="sr-Cyrl-RS"/>
        </w:rPr>
        <w:t>обележје</w:t>
      </w:r>
      <w:r w:rsidR="00CE79E6">
        <w:rPr>
          <w:lang w:val="sr-Cyrl-RS"/>
        </w:rPr>
        <w:t xml:space="preserve">, неопходно је навести кључну реч </w:t>
      </w:r>
      <w:r w:rsidR="00CE79E6">
        <w:rPr>
          <w:i/>
          <w:lang w:val="en-US"/>
        </w:rPr>
        <w:t>attribute</w:t>
      </w:r>
      <w:r w:rsidR="00CE79E6" w:rsidRPr="0054523C">
        <w:rPr>
          <w:i/>
          <w:lang w:val="ru-RU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52000532" w14:textId="77777777" w:rsidTr="007915C0">
        <w:tc>
          <w:tcPr>
            <w:tcW w:w="8872" w:type="dxa"/>
          </w:tcPr>
          <w:p w14:paraId="4DC9ED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B6F6EE2" w14:textId="4D474A86" w:rsidR="00FF6C27" w:rsidRPr="00A43182" w:rsidRDefault="000266D8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1602362E" w14:textId="0CFDBB6E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</w:t>
            </w:r>
            <w:proofErr w:type="spellEnd"/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uns.ftn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7483461B" w14:textId="6DE53B34" w:rsidR="000266D8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This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s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n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pp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that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s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generated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with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ity</w:t>
            </w:r>
            <w:proofErr w:type="spellEnd"/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DSL"</w:t>
            </w:r>
          </w:p>
          <w:p w14:paraId="6B256E3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16034B3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calhos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17695F3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076797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C1F15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  <w:proofErr w:type="spellEnd"/>
          </w:p>
          <w:p w14:paraId="6F891469" w14:textId="121FEA0A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274D3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</w:t>
            </w:r>
            <w:proofErr w:type="spellStart"/>
            <w:r w:rsidR="00274D3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aD</w:t>
            </w:r>
            <w:proofErr w:type="spellEnd"/>
            <w:r w:rsidR="00274D32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8E0E778" w14:textId="774E7AFB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71CD303" w14:textId="44718618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160E1061" w14:textId="28719F4C" w:rsidR="007A1B5E" w:rsidRPr="001901B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17840BC9" w14:textId="2A283DB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proofErr w:type="spellStart"/>
            <w:r w:rsidR="004F7137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3FC4D1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CB7060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users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146F47F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C276C6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F755C7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346926E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d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41067EC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  <w:proofErr w:type="spellEnd"/>
          </w:p>
          <w:p w14:paraId="313A72B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A5052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68C92B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39E487E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0F3DE5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496ADB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3393CEC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8716F9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42D26A3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firstNam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1D40A31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3BD28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first_nam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1AD442C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C13A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814070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astNam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335EF1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C63F13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ast_nam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01291DB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2166272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66F836E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5EB19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508C5E3D" w14:textId="77777777" w:rsidR="000F7AB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AD0C207" w14:textId="0E8D9E3D" w:rsidR="000266D8" w:rsidRPr="00A43182" w:rsidRDefault="000F7AB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[ </w:t>
            </w:r>
          </w:p>
          <w:p w14:paraId="15B0794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E28B6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6AE7E7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d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5DA9B0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F1BB3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1A7ECA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    {</w:t>
            </w:r>
          </w:p>
          <w:p w14:paraId="622F45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name"</w:t>
            </w:r>
          </w:p>
          <w:p w14:paraId="4A7A95E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BD616E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3F3AC25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4C3F471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dmi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user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32965CD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D74CC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4D4F70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jwt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4916974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ignatureAlgorithm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HS512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2B715D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omesecre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493233C6" w14:textId="77777777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aims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CD29FA" w14:textId="7BAF46A5" w:rsidR="000266D8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0DD02C0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subject :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},</w:t>
            </w:r>
          </w:p>
          <w:p w14:paraId="0634AD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dienc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DIENCE_WE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DFA8FF8" w14:textId="7715F64C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expirationTim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="00D77FE9">
              <w:rPr>
                <w:rFonts w:ascii="Consolas" w:hAnsi="Consolas" w:cs="Consolas"/>
                <w:color w:val="2A00FF"/>
                <w:sz w:val="20"/>
                <w:szCs w:val="20"/>
              </w:rPr>
              <w:t>18000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0071E22F" w14:textId="65EAC28D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issuer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: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BFEC45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UBLIC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firstNam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: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firstName</w:t>
            </w:r>
            <w:proofErr w:type="spellEnd"/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67BE4DD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6B56839B" w14:textId="239440E3" w:rsidR="001901BE" w:rsidRP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AC943C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463A9D5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B2B6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uthController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0213F6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uth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268B067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3E83390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4B30884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1FE9F75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registratio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6DC2D1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registratio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65DC75A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559ABC9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2C42ECA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1E7D1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gi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3F01A9B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gin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3DD8388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2AFD809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5A3AE9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2126AD9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gou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63DD51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gou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3C86634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5E5084B5" w14:textId="0A9A76A1" w:rsidR="007915C0" w:rsidRPr="00A43182" w:rsidRDefault="000266D8" w:rsidP="00D06B4E">
            <w:pPr>
              <w:pStyle w:val="Labelaslike"/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0B57F619" w14:textId="79449647" w:rsidR="007915C0" w:rsidRPr="00A43182" w:rsidRDefault="007915C0" w:rsidP="007915C0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</w:t>
      </w:r>
      <w:r w:rsidR="009130BC" w:rsidRPr="00A43182">
        <w:rPr>
          <w:lang w:val="sr-Cyrl-RS"/>
        </w:rPr>
        <w:t>истинг 4.50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9130BC" w:rsidRPr="00A43182">
        <w:rPr>
          <w:i/>
          <w:lang w:val="sr-Cyrl-RS"/>
        </w:rPr>
        <w:t xml:space="preserve">JWT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13E3CB7B" w14:textId="77777777" w:rsidR="00481370" w:rsidRPr="00A43182" w:rsidRDefault="00481370" w:rsidP="0054523C">
      <w:pPr>
        <w:pStyle w:val="Heading3"/>
        <w:rPr>
          <w:i/>
        </w:rPr>
      </w:pPr>
      <w:bookmarkStart w:id="86" w:name="_Toc144365558"/>
      <w:r w:rsidRPr="00A43182">
        <w:t xml:space="preserve">Пример модела </w:t>
      </w:r>
      <w:r w:rsidRPr="00A43182">
        <w:rPr>
          <w:i/>
        </w:rPr>
        <w:t>Spring</w:t>
      </w:r>
      <w:r w:rsidRPr="00A43182">
        <w:t xml:space="preserve"> веб апликације са конфигурисаним безбедносним механизмом </w:t>
      </w:r>
      <w:r w:rsidRPr="00A43182">
        <w:rPr>
          <w:i/>
        </w:rPr>
        <w:t>OAuth2</w:t>
      </w:r>
      <w:bookmarkEnd w:id="86"/>
    </w:p>
    <w:p w14:paraId="1DB95E85" w14:textId="6D7F0EAC" w:rsidR="007915C0" w:rsidRDefault="00481370" w:rsidP="00EC158F">
      <w:pPr>
        <w:pStyle w:val="Obiantekst"/>
        <w:rPr>
          <w:lang w:val="sr-Cyrl-RS"/>
        </w:rPr>
      </w:pPr>
      <w:r w:rsidRPr="00A43182">
        <w:rPr>
          <w:lang w:val="sr-Cyrl-RS"/>
        </w:rPr>
        <w:tab/>
        <w:t xml:space="preserve">Придржавањем </w:t>
      </w:r>
      <w:r w:rsidRPr="00A43182">
        <w:rPr>
          <w:i/>
          <w:lang w:val="sr-Cyrl-RS"/>
        </w:rPr>
        <w:t xml:space="preserve">OCL </w:t>
      </w:r>
      <w:r w:rsidRPr="00A43182">
        <w:rPr>
          <w:lang w:val="sr-Cyrl-RS"/>
        </w:rPr>
        <w:t xml:space="preserve">ограничења, за безбедносну конфигурациј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>механизма</w:t>
      </w:r>
      <w:r w:rsidR="00590B6E">
        <w:rPr>
          <w:lang w:val="sr-Cyrl-RS"/>
        </w:rPr>
        <w:t>,</w:t>
      </w:r>
      <w:r w:rsidRPr="00A43182">
        <w:rPr>
          <w:lang w:val="sr-Cyrl-RS"/>
        </w:rPr>
        <w:t xml:space="preserve"> нису дефинисани концепти </w:t>
      </w:r>
      <w:proofErr w:type="spellStart"/>
      <w:r w:rsidRPr="00A43182">
        <w:rPr>
          <w:i/>
          <w:lang w:val="sr-Cyrl-RS"/>
        </w:rPr>
        <w:t>User</w:t>
      </w:r>
      <w:proofErr w:type="spellEnd"/>
      <w:r w:rsidRPr="00A43182">
        <w:rPr>
          <w:i/>
          <w:lang w:val="sr-Cyrl-RS"/>
        </w:rPr>
        <w:t xml:space="preserve">, </w:t>
      </w:r>
      <w:proofErr w:type="spellStart"/>
      <w:r w:rsidRPr="00A43182">
        <w:rPr>
          <w:i/>
          <w:lang w:val="sr-Cyrl-RS"/>
        </w:rPr>
        <w:t>Role</w:t>
      </w:r>
      <w:proofErr w:type="spellEnd"/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 xml:space="preserve">и </w:t>
      </w:r>
      <w:proofErr w:type="spellStart"/>
      <w:r w:rsidRPr="00A43182">
        <w:rPr>
          <w:i/>
          <w:lang w:val="sr-Cyrl-RS"/>
        </w:rPr>
        <w:t>Authentication</w:t>
      </w:r>
      <w:proofErr w:type="spellEnd"/>
      <w:r w:rsidRPr="00A43182">
        <w:rPr>
          <w:i/>
          <w:lang w:val="sr-Cyrl-RS"/>
        </w:rPr>
        <w:t xml:space="preserve">. </w:t>
      </w:r>
      <w:r w:rsidRPr="00A43182">
        <w:rPr>
          <w:lang w:val="sr-Cyrl-RS"/>
        </w:rPr>
        <w:t xml:space="preserve">При дефинисању концепта </w:t>
      </w:r>
      <w:r w:rsidRPr="00A43182">
        <w:rPr>
          <w:i/>
          <w:lang w:val="sr-Cyrl-RS"/>
        </w:rPr>
        <w:t>OAuth2</w:t>
      </w:r>
      <w:r w:rsidR="00EC158F" w:rsidRPr="00A43182">
        <w:rPr>
          <w:i/>
          <w:lang w:val="sr-Cyrl-RS"/>
        </w:rPr>
        <w:t xml:space="preserve">.0, </w:t>
      </w:r>
      <w:r w:rsidR="00EC158F" w:rsidRPr="00A43182">
        <w:rPr>
          <w:lang w:val="sr-Cyrl-RS"/>
        </w:rPr>
        <w:t xml:space="preserve">након кључне речи </w:t>
      </w:r>
      <w:proofErr w:type="spellStart"/>
      <w:r w:rsidR="00EC158F" w:rsidRPr="00A43182">
        <w:rPr>
          <w:i/>
          <w:lang w:val="sr-Cyrl-RS"/>
        </w:rPr>
        <w:t>providers</w:t>
      </w:r>
      <w:proofErr w:type="spellEnd"/>
      <w:r w:rsidR="00EC158F" w:rsidRPr="00A43182">
        <w:rPr>
          <w:i/>
          <w:lang w:val="sr-Cyrl-RS"/>
        </w:rPr>
        <w:t xml:space="preserve"> </w:t>
      </w:r>
      <w:r w:rsidR="00EC158F" w:rsidRPr="00A43182">
        <w:rPr>
          <w:lang w:val="sr-Cyrl-RS"/>
        </w:rPr>
        <w:t>наведени су провајдери са свим неопходним обележјима.</w:t>
      </w:r>
    </w:p>
    <w:p w14:paraId="281E6F04" w14:textId="77777777" w:rsidR="00D65F99" w:rsidRPr="00A43182" w:rsidRDefault="00D65F99" w:rsidP="00EC158F">
      <w:pPr>
        <w:pStyle w:val="Obiantekst"/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26ECA9B2" w14:textId="77777777" w:rsidTr="00D30303">
        <w:tc>
          <w:tcPr>
            <w:tcW w:w="8872" w:type="dxa"/>
          </w:tcPr>
          <w:p w14:paraId="482027C2" w14:textId="4C823358" w:rsidR="00D06B4E" w:rsidRPr="00A43182" w:rsidRDefault="00EC158F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i/>
                <w:lang w:val="sr-Cyrl-RS"/>
              </w:rPr>
              <w:lastRenderedPageBreak/>
              <w:t xml:space="preserve">      </w:t>
            </w:r>
            <w:proofErr w:type="spellStart"/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</w:t>
            </w:r>
            <w:proofErr w:type="spellEnd"/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32C860C" w14:textId="3F08FBA7" w:rsidR="00DD32C9" w:rsidRPr="00A43182" w:rsidRDefault="00D06B4E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5BD2FDC4" w14:textId="3E1F6AC1" w:rsidR="00DD32C9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</w:t>
            </w:r>
            <w:proofErr w:type="spellEnd"/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uns.ftn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04FB3E88" w14:textId="485E36A6" w:rsidR="00D06B4E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This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s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n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pp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that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s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generated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with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ity</w:t>
            </w:r>
            <w:proofErr w:type="spellEnd"/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DSL"</w:t>
            </w:r>
          </w:p>
          <w:p w14:paraId="359A949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06432CA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localhost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5A144381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66E80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857043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  <w:proofErr w:type="spellEnd"/>
          </w:p>
          <w:p w14:paraId="6D495C16" w14:textId="6D23BE01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</w:t>
            </w:r>
            <w:proofErr w:type="spellStart"/>
            <w:r w:rsidR="00E94AA4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a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D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25EBB58" w14:textId="4A9BD638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</w:p>
          <w:p w14:paraId="7745E27A" w14:textId="2C9E8D11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a</w:t>
            </w:r>
            <w:r w:rsidR="00E94AA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D</w:t>
            </w:r>
            <w:r w:rsidR="00E94AA4">
              <w:rPr>
                <w:rFonts w:ascii="Consolas" w:hAnsi="Consolas" w:cs="Consolas"/>
                <w:color w:val="2A00FF"/>
                <w:sz w:val="20"/>
                <w:szCs w:val="20"/>
              </w:rPr>
              <w:t>SL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E556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73EF76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B4733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OAuth2.0:</w:t>
            </w:r>
          </w:p>
          <w:p w14:paraId="59B504E2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roviders</w:t>
            </w:r>
            <w:proofErr w:type="spellEnd"/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10892E4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{ </w:t>
            </w:r>
          </w:p>
          <w:p w14:paraId="79C0AA3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google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6F4ECCB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D10159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2D1939F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BD1991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2EAD17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proofErr w:type="spellStart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github</w:t>
            </w:r>
            <w:proofErr w:type="spellEnd"/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57267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010C6A1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544EE6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0D3E37BB" w14:textId="72009B07" w:rsidR="007915C0" w:rsidRPr="00A43182" w:rsidRDefault="00D06B4E" w:rsidP="00D06B4E">
            <w:pPr>
              <w:pStyle w:val="Labelaslike"/>
              <w:tabs>
                <w:tab w:val="left" w:pos="2743"/>
              </w:tabs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]</w:t>
            </w:r>
          </w:p>
        </w:tc>
      </w:tr>
    </w:tbl>
    <w:p w14:paraId="2369ADA2" w14:textId="6208F0BB" w:rsidR="006B5B48" w:rsidRPr="00A43182" w:rsidRDefault="007915C0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9130BC" w:rsidRPr="00A43182">
        <w:rPr>
          <w:lang w:val="sr-Cyrl-RS"/>
        </w:rPr>
        <w:t>51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C25CA7" w:rsidRPr="00A43182">
        <w:rPr>
          <w:i/>
          <w:lang w:val="sr-Cyrl-RS"/>
        </w:rPr>
        <w:t>OAuth2.0</w:t>
      </w:r>
      <w:r w:rsidR="006322FC" w:rsidRPr="00A43182">
        <w:rPr>
          <w:i/>
          <w:lang w:val="sr-Cyrl-RS"/>
        </w:rPr>
        <w:t xml:space="preserve"> </w:t>
      </w:r>
      <w:r w:rsidR="009130BC" w:rsidRPr="00A43182">
        <w:rPr>
          <w:i/>
          <w:lang w:val="sr-Cyrl-RS"/>
        </w:rPr>
        <w:t xml:space="preserve">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250F2422" w14:textId="17D9A5ED" w:rsidR="0081776E" w:rsidRPr="0054523C" w:rsidRDefault="00442A6F" w:rsidP="00442A6F">
      <w:pPr>
        <w:pStyle w:val="Heading1"/>
        <w:rPr>
          <w:color w:val="000000" w:themeColor="text1"/>
          <w:lang w:val="ru-RU"/>
        </w:rPr>
      </w:pPr>
      <w:bookmarkStart w:id="87" w:name="_Toc144365559"/>
      <w:r w:rsidRPr="0054523C">
        <w:rPr>
          <w:color w:val="000000" w:themeColor="text1"/>
          <w:lang w:val="sr-Cyrl-RS"/>
        </w:rPr>
        <w:lastRenderedPageBreak/>
        <w:t xml:space="preserve">Генерисање </w:t>
      </w:r>
      <w:r w:rsidR="00BC5B04" w:rsidRPr="0054523C">
        <w:rPr>
          <w:i/>
          <w:color w:val="000000" w:themeColor="text1"/>
          <w:lang w:val="en-US"/>
        </w:rPr>
        <w:t>Spring</w:t>
      </w:r>
      <w:r w:rsidR="00BC5B04"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>веб апликација са безбедносном конфигурацијом</w:t>
      </w:r>
      <w:bookmarkEnd w:id="87"/>
    </w:p>
    <w:p w14:paraId="13BF3F0E" w14:textId="5E6FD531" w:rsidR="0067236D" w:rsidRPr="0054523C" w:rsidRDefault="00A81CC8" w:rsidP="0054523C">
      <w:pPr>
        <w:pStyle w:val="BodyText"/>
        <w:ind w:firstLine="360"/>
        <w:rPr>
          <w:color w:val="000000" w:themeColor="text1"/>
          <w:lang w:val="sr-Cyrl-RS"/>
        </w:rPr>
      </w:pPr>
      <w:bookmarkStart w:id="88" w:name="_Hlk144667613"/>
      <w:r w:rsidRPr="0054523C">
        <w:rPr>
          <w:color w:val="000000" w:themeColor="text1"/>
          <w:lang w:val="sr-Cyrl-RS"/>
        </w:rPr>
        <w:t>О</w:t>
      </w:r>
      <w:r w:rsidR="007D5AF7" w:rsidRPr="0054523C">
        <w:rPr>
          <w:color w:val="000000" w:themeColor="text1"/>
          <w:lang w:val="sr-Cyrl-RS"/>
        </w:rPr>
        <w:t>бзиром да се</w:t>
      </w:r>
      <w:r w:rsidR="007D5AF7" w:rsidRPr="0054523C">
        <w:rPr>
          <w:i/>
          <w:color w:val="000000" w:themeColor="text1"/>
          <w:lang w:val="sr-Cyrl-RS"/>
        </w:rPr>
        <w:t xml:space="preserve"> </w:t>
      </w:r>
      <w:r w:rsidR="007D5AF7" w:rsidRPr="0054523C">
        <w:rPr>
          <w:i/>
          <w:color w:val="000000" w:themeColor="text1"/>
          <w:lang w:val="en-US"/>
        </w:rPr>
        <w:t>Spring</w:t>
      </w:r>
      <w:r w:rsidR="007D5AF7" w:rsidRPr="0054523C">
        <w:rPr>
          <w:i/>
          <w:color w:val="000000" w:themeColor="text1"/>
          <w:lang w:val="ru-RU"/>
        </w:rPr>
        <w:t xml:space="preserve"> </w:t>
      </w:r>
      <w:r w:rsidR="007D5AF7" w:rsidRPr="0054523C">
        <w:rPr>
          <w:color w:val="000000" w:themeColor="text1"/>
          <w:lang w:val="sr-Cyrl-RS"/>
        </w:rPr>
        <w:t xml:space="preserve">апликација може поделити у </w:t>
      </w:r>
      <w:r w:rsidR="000A2BF4" w:rsidRPr="0054523C">
        <w:rPr>
          <w:color w:val="000000" w:themeColor="text1"/>
          <w:lang w:val="sr-Cyrl-RS"/>
        </w:rPr>
        <w:t>целине</w:t>
      </w:r>
      <w:r w:rsidR="007D5AF7" w:rsidRPr="0054523C">
        <w:rPr>
          <w:color w:val="000000" w:themeColor="text1"/>
          <w:lang w:val="sr-Cyrl-RS"/>
        </w:rPr>
        <w:t xml:space="preserve"> </w:t>
      </w:r>
      <w:r w:rsidR="00E5042F" w:rsidRPr="0054523C">
        <w:rPr>
          <w:color w:val="000000" w:themeColor="text1"/>
          <w:lang w:val="sr-Cyrl-RS"/>
        </w:rPr>
        <w:t xml:space="preserve">које су претходно описане </w:t>
      </w:r>
      <w:r w:rsidR="007D5AF7" w:rsidRPr="0054523C">
        <w:rPr>
          <w:color w:val="000000" w:themeColor="text1"/>
          <w:lang w:val="sr-Cyrl-RS"/>
        </w:rPr>
        <w:t>и да постоји више подржаних безбедносних механизама,</w:t>
      </w:r>
      <w:r w:rsidR="000A2BF4" w:rsidRPr="0054523C">
        <w:rPr>
          <w:color w:val="000000" w:themeColor="text1"/>
          <w:lang w:val="sr-Cyrl-RS"/>
        </w:rPr>
        <w:t xml:space="preserve"> ради прегледности</w:t>
      </w:r>
      <w:r w:rsidR="007D5AF7" w:rsidRPr="0054523C">
        <w:rPr>
          <w:color w:val="000000" w:themeColor="text1"/>
          <w:lang w:val="sr-Cyrl-RS"/>
        </w:rPr>
        <w:t xml:space="preserve"> </w:t>
      </w:r>
      <w:r w:rsidR="000A2BF4" w:rsidRPr="0054523C">
        <w:rPr>
          <w:color w:val="000000" w:themeColor="text1"/>
          <w:lang w:val="sr-Cyrl-RS"/>
        </w:rPr>
        <w:t>је развијено</w:t>
      </w:r>
      <w:r w:rsidR="00E83C85" w:rsidRPr="0054523C">
        <w:rPr>
          <w:color w:val="000000" w:themeColor="text1"/>
          <w:lang w:val="sr-Cyrl-RS"/>
        </w:rPr>
        <w:t xml:space="preserve"> више генератора</w:t>
      </w:r>
      <w:r w:rsidR="00A27324" w:rsidRPr="0054523C">
        <w:rPr>
          <w:color w:val="000000" w:themeColor="text1"/>
          <w:lang w:val="sr-Cyrl-RS"/>
        </w:rPr>
        <w:t xml:space="preserve">. </w:t>
      </w:r>
      <w:r w:rsidR="007D5AF7" w:rsidRPr="0054523C">
        <w:rPr>
          <w:color w:val="000000" w:themeColor="text1"/>
          <w:lang w:val="sr-Cyrl-RS"/>
        </w:rPr>
        <w:t>Развијени су следећи генератори:</w:t>
      </w:r>
    </w:p>
    <w:p w14:paraId="6F541516" w14:textId="79185DB4" w:rsidR="00E83C85" w:rsidRPr="0054523C" w:rsidRDefault="00E5042F" w:rsidP="0054523C">
      <w:pPr>
        <w:pStyle w:val="BodyText"/>
        <w:numPr>
          <w:ilvl w:val="0"/>
          <w:numId w:val="34"/>
        </w:numPr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г</w:t>
      </w:r>
      <w:r w:rsidR="00E83C85" w:rsidRPr="0054523C">
        <w:rPr>
          <w:color w:val="000000" w:themeColor="text1"/>
          <w:lang w:val="sr-Cyrl-RS"/>
        </w:rPr>
        <w:t xml:space="preserve">енератор </w:t>
      </w:r>
      <w:r w:rsidRPr="0054523C">
        <w:rPr>
          <w:color w:val="000000" w:themeColor="text1"/>
          <w:lang w:val="sr-Cyrl-RS"/>
        </w:rPr>
        <w:t>статичких датотека,</w:t>
      </w:r>
    </w:p>
    <w:p w14:paraId="36CFB542" w14:textId="4CDE3101" w:rsidR="00E5042F" w:rsidRPr="0054523C" w:rsidRDefault="00E5042F" w:rsidP="0054523C">
      <w:pPr>
        <w:pStyle w:val="BodyText"/>
        <w:numPr>
          <w:ilvl w:val="0"/>
          <w:numId w:val="34"/>
        </w:numPr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генератор </w:t>
      </w:r>
      <w:r w:rsidR="00B60C05" w:rsidRPr="0054523C">
        <w:rPr>
          <w:color w:val="000000" w:themeColor="text1"/>
          <w:lang w:val="sr-Cyrl-RS"/>
        </w:rPr>
        <w:t>општих конфигурационих фајлова,</w:t>
      </w:r>
    </w:p>
    <w:p w14:paraId="6111017E" w14:textId="6FF5206B" w:rsidR="001A009E" w:rsidRPr="0054523C" w:rsidRDefault="003E70BE" w:rsidP="0054523C">
      <w:pPr>
        <w:pStyle w:val="BodyText"/>
        <w:numPr>
          <w:ilvl w:val="0"/>
          <w:numId w:val="34"/>
        </w:numPr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генератор слоја који моделује податке из базе података,</w:t>
      </w:r>
      <w:r w:rsidR="001A009E" w:rsidRPr="0054523C">
        <w:rPr>
          <w:color w:val="000000" w:themeColor="text1"/>
          <w:lang w:val="sr-Cyrl-RS"/>
        </w:rPr>
        <w:t xml:space="preserve"> </w:t>
      </w:r>
    </w:p>
    <w:p w14:paraId="6A19FEC9" w14:textId="1B9166DB" w:rsidR="003E70BE" w:rsidRPr="0054523C" w:rsidRDefault="001A009E" w:rsidP="0054523C">
      <w:pPr>
        <w:pStyle w:val="BodyText"/>
        <w:numPr>
          <w:ilvl w:val="0"/>
          <w:numId w:val="34"/>
        </w:numPr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генератор </w:t>
      </w:r>
      <w:r w:rsidR="001B6228" w:rsidRPr="0054523C">
        <w:rPr>
          <w:color w:val="000000" w:themeColor="text1"/>
          <w:lang w:val="sr-Cyrl-RS"/>
        </w:rPr>
        <w:t>слоја за обраду захтева</w:t>
      </w:r>
      <w:r w:rsidRPr="0054523C">
        <w:rPr>
          <w:color w:val="000000" w:themeColor="text1"/>
          <w:lang w:val="sr-Cyrl-RS"/>
        </w:rPr>
        <w:t xml:space="preserve"> </w:t>
      </w:r>
      <w:r w:rsidR="001B6228" w:rsidRPr="0054523C">
        <w:rPr>
          <w:color w:val="000000" w:themeColor="text1"/>
          <w:lang w:val="sr-Cyrl-RS"/>
        </w:rPr>
        <w:t>корисника</w:t>
      </w:r>
      <w:r w:rsidRPr="0054523C">
        <w:rPr>
          <w:color w:val="000000" w:themeColor="text1"/>
          <w:lang w:val="sr-Cyrl-RS"/>
        </w:rPr>
        <w:t>,</w:t>
      </w:r>
    </w:p>
    <w:p w14:paraId="5D56C4BD" w14:textId="42B2FBCE" w:rsidR="003E70BE" w:rsidRPr="0054523C" w:rsidRDefault="003E70BE" w:rsidP="0054523C">
      <w:pPr>
        <w:pStyle w:val="BodyText"/>
        <w:numPr>
          <w:ilvl w:val="0"/>
          <w:numId w:val="34"/>
        </w:numPr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генератор конфигурационих фајлова за основну аутентификацију,</w:t>
      </w:r>
    </w:p>
    <w:p w14:paraId="6772F576" w14:textId="0769875C" w:rsidR="003E70BE" w:rsidRPr="0054523C" w:rsidRDefault="003E70BE" w:rsidP="0054523C">
      <w:pPr>
        <w:pStyle w:val="BodyText"/>
        <w:numPr>
          <w:ilvl w:val="0"/>
          <w:numId w:val="34"/>
        </w:numPr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генератор конфигурационих фајлова за стандард </w:t>
      </w:r>
      <w:r w:rsidRPr="0054523C">
        <w:rPr>
          <w:i/>
          <w:color w:val="000000" w:themeColor="text1"/>
          <w:lang w:val="en-US"/>
        </w:rPr>
        <w:t>JWT</w:t>
      </w:r>
      <w:r w:rsidR="00C91642" w:rsidRPr="0054523C">
        <w:rPr>
          <w:i/>
          <w:color w:val="000000" w:themeColor="text1"/>
          <w:lang w:val="ru-RU"/>
        </w:rPr>
        <w:t xml:space="preserve"> </w:t>
      </w:r>
      <w:r w:rsidR="00C91642" w:rsidRPr="0054523C">
        <w:rPr>
          <w:color w:val="000000" w:themeColor="text1"/>
          <w:lang w:val="sr-Cyrl-RS"/>
        </w:rPr>
        <w:t>и</w:t>
      </w:r>
    </w:p>
    <w:p w14:paraId="7CB6CA4A" w14:textId="54CCDB92" w:rsidR="007D5AF7" w:rsidRPr="0054523C" w:rsidRDefault="00C91642" w:rsidP="0054523C">
      <w:pPr>
        <w:pStyle w:val="BodyText"/>
        <w:numPr>
          <w:ilvl w:val="0"/>
          <w:numId w:val="34"/>
        </w:numPr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генератор конфигурационих фајлова за стандард </w:t>
      </w:r>
      <w:r w:rsidRPr="0054523C">
        <w:rPr>
          <w:i/>
          <w:color w:val="000000" w:themeColor="text1"/>
          <w:lang w:val="en-US"/>
        </w:rPr>
        <w:t>OAuth</w:t>
      </w:r>
      <w:r w:rsidRPr="0054523C">
        <w:rPr>
          <w:i/>
          <w:color w:val="000000" w:themeColor="text1"/>
          <w:lang w:val="ru-RU"/>
        </w:rPr>
        <w:t>2.0.</w:t>
      </w:r>
    </w:p>
    <w:p w14:paraId="52105BDC" w14:textId="1F1536B7" w:rsidR="003E7094" w:rsidRPr="0054523C" w:rsidRDefault="0020721E" w:rsidP="0054523C">
      <w:pPr>
        <w:pStyle w:val="Obiantekst"/>
        <w:rPr>
          <w:color w:val="000000" w:themeColor="text1"/>
          <w:lang w:val="sr-Cyrl-RS"/>
        </w:rPr>
      </w:pPr>
      <w:bookmarkStart w:id="89" w:name="_Hlk144667833"/>
      <w:bookmarkEnd w:id="88"/>
      <w:r w:rsidRPr="0054523C">
        <w:rPr>
          <w:color w:val="000000" w:themeColor="text1"/>
          <w:lang w:val="sr-Cyrl-RS"/>
        </w:rPr>
        <w:t>На основу</w:t>
      </w:r>
      <w:r w:rsidR="003E7094" w:rsidRPr="0054523C">
        <w:rPr>
          <w:color w:val="000000" w:themeColor="text1"/>
        </w:rPr>
        <w:t xml:space="preserve"> </w:t>
      </w:r>
      <w:r w:rsidR="0082692E" w:rsidRPr="0054523C">
        <w:rPr>
          <w:color w:val="000000" w:themeColor="text1"/>
          <w:lang w:val="sr-Cyrl-RS"/>
        </w:rPr>
        <w:t xml:space="preserve">података из </w:t>
      </w:r>
      <w:r w:rsidR="003E7094" w:rsidRPr="0054523C">
        <w:rPr>
          <w:color w:val="000000" w:themeColor="text1"/>
        </w:rPr>
        <w:t>модела</w:t>
      </w:r>
      <w:r w:rsidR="0082692E" w:rsidRPr="0054523C">
        <w:rPr>
          <w:color w:val="000000" w:themeColor="text1"/>
          <w:lang w:val="sr-Cyrl-RS"/>
        </w:rPr>
        <w:t xml:space="preserve"> </w:t>
      </w:r>
      <w:r w:rsidR="0082692E" w:rsidRPr="0054523C">
        <w:rPr>
          <w:i/>
          <w:color w:val="000000" w:themeColor="text1"/>
        </w:rPr>
        <w:t>Spring</w:t>
      </w:r>
      <w:r w:rsidR="0082692E" w:rsidRPr="0054523C">
        <w:rPr>
          <w:color w:val="000000" w:themeColor="text1"/>
        </w:rPr>
        <w:t xml:space="preserve"> веб апликације</w:t>
      </w:r>
      <w:r w:rsidR="003E7094" w:rsidRPr="0054523C">
        <w:rPr>
          <w:color w:val="000000" w:themeColor="text1"/>
        </w:rPr>
        <w:t xml:space="preserve"> </w:t>
      </w:r>
      <w:r w:rsidRPr="0054523C">
        <w:rPr>
          <w:color w:val="000000" w:themeColor="text1"/>
          <w:lang w:val="sr-Cyrl-RS"/>
        </w:rPr>
        <w:t xml:space="preserve">описаног </w:t>
      </w:r>
      <w:bookmarkEnd w:id="89"/>
      <w:r w:rsidRPr="0054523C">
        <w:rPr>
          <w:color w:val="000000" w:themeColor="text1"/>
          <w:lang w:val="sr-Cyrl-RS"/>
        </w:rPr>
        <w:t>у претходном поглављу,</w:t>
      </w:r>
      <w:r w:rsidR="0082692E" w:rsidRPr="0054523C">
        <w:rPr>
          <w:color w:val="000000" w:themeColor="text1"/>
          <w:lang w:val="sr-Cyrl-RS"/>
        </w:rPr>
        <w:t xml:space="preserve"> </w:t>
      </w:r>
      <w:bookmarkStart w:id="90" w:name="_Hlk144667870"/>
      <w:r w:rsidR="0082692E" w:rsidRPr="0054523C">
        <w:rPr>
          <w:color w:val="000000" w:themeColor="text1"/>
          <w:lang w:val="sr-Cyrl-RS"/>
        </w:rPr>
        <w:t xml:space="preserve">генератори формирају излаз </w:t>
      </w:r>
      <w:r w:rsidR="00FB3C2D" w:rsidRPr="0054523C">
        <w:rPr>
          <w:color w:val="000000" w:themeColor="text1"/>
          <w:lang w:val="sr-Cyrl-RS"/>
        </w:rPr>
        <w:t>чиме се генерише</w:t>
      </w:r>
      <w:r w:rsidR="003E7094" w:rsidRPr="0054523C">
        <w:rPr>
          <w:color w:val="000000" w:themeColor="text1"/>
        </w:rPr>
        <w:t xml:space="preserve"> </w:t>
      </w:r>
      <w:r w:rsidR="00FB3C2D" w:rsidRPr="0054523C">
        <w:rPr>
          <w:color w:val="000000" w:themeColor="text1"/>
          <w:lang w:val="sr-Cyrl-RS"/>
        </w:rPr>
        <w:t xml:space="preserve">део по део </w:t>
      </w:r>
      <w:r w:rsidR="003E7094" w:rsidRPr="0054523C">
        <w:rPr>
          <w:color w:val="000000" w:themeColor="text1"/>
        </w:rPr>
        <w:t>Spring веб апликациј</w:t>
      </w:r>
      <w:r w:rsidR="00FB3C2D" w:rsidRPr="0054523C">
        <w:rPr>
          <w:color w:val="000000" w:themeColor="text1"/>
          <w:lang w:val="sr-Cyrl-RS"/>
        </w:rPr>
        <w:t>е</w:t>
      </w:r>
      <w:r w:rsidR="003E7094" w:rsidRPr="0054523C">
        <w:rPr>
          <w:color w:val="000000" w:themeColor="text1"/>
        </w:rPr>
        <w:t xml:space="preserve"> са конфигурисаним одабраним безбедносним механизмом.</w:t>
      </w:r>
      <w:r w:rsidR="00C948E2" w:rsidRPr="0054523C">
        <w:rPr>
          <w:color w:val="000000" w:themeColor="text1"/>
          <w:lang w:val="sr-Cyrl-RS"/>
        </w:rPr>
        <w:t xml:space="preserve"> </w:t>
      </w:r>
      <w:r w:rsidR="00FE3A56" w:rsidRPr="0054523C">
        <w:rPr>
          <w:color w:val="000000" w:themeColor="text1"/>
          <w:lang w:val="sr-Cyrl-RS"/>
        </w:rPr>
        <w:t xml:space="preserve">Који генератори ће генерисати излазни код зависи од </w:t>
      </w:r>
      <w:r w:rsidR="00C948E2" w:rsidRPr="0054523C">
        <w:rPr>
          <w:color w:val="000000" w:themeColor="text1"/>
          <w:lang w:val="sr-Cyrl-RS"/>
        </w:rPr>
        <w:t xml:space="preserve">тога који су концепти дефинисани у моделу. </w:t>
      </w:r>
      <w:r w:rsidR="00AB1311" w:rsidRPr="0054523C">
        <w:rPr>
          <w:color w:val="000000" w:themeColor="text1"/>
          <w:lang w:val="sr-Cyrl-RS"/>
        </w:rPr>
        <w:t>Нпр. у</w:t>
      </w:r>
      <w:r w:rsidR="00C948E2" w:rsidRPr="0054523C">
        <w:rPr>
          <w:color w:val="000000" w:themeColor="text1"/>
          <w:lang w:val="sr-Cyrl-RS"/>
        </w:rPr>
        <w:t xml:space="preserve">колико је дефинисана основна аутентификација, генератори конфигурационих фајлова за стандарде </w:t>
      </w:r>
      <w:r w:rsidR="00C948E2" w:rsidRPr="0054523C">
        <w:rPr>
          <w:i/>
          <w:color w:val="000000" w:themeColor="text1"/>
          <w:lang w:val="en-US"/>
        </w:rPr>
        <w:t>JWT</w:t>
      </w:r>
      <w:r w:rsidR="00C948E2" w:rsidRPr="0054523C">
        <w:rPr>
          <w:i/>
          <w:color w:val="000000" w:themeColor="text1"/>
          <w:lang w:val="ru-RU"/>
        </w:rPr>
        <w:t xml:space="preserve"> </w:t>
      </w:r>
      <w:r w:rsidR="00C948E2" w:rsidRPr="0054523C">
        <w:rPr>
          <w:color w:val="000000" w:themeColor="text1"/>
          <w:lang w:val="sr-Cyrl-RS"/>
        </w:rPr>
        <w:t xml:space="preserve">и </w:t>
      </w:r>
      <w:r w:rsidR="00C948E2" w:rsidRPr="0054523C">
        <w:rPr>
          <w:i/>
          <w:color w:val="000000" w:themeColor="text1"/>
          <w:lang w:val="en-US"/>
        </w:rPr>
        <w:t>OAuth</w:t>
      </w:r>
      <w:r w:rsidR="00C948E2" w:rsidRPr="0054523C">
        <w:rPr>
          <w:i/>
          <w:color w:val="000000" w:themeColor="text1"/>
          <w:lang w:val="ru-RU"/>
        </w:rPr>
        <w:t xml:space="preserve">2.0 </w:t>
      </w:r>
      <w:r w:rsidR="009857BC" w:rsidRPr="0054523C">
        <w:rPr>
          <w:color w:val="000000" w:themeColor="text1"/>
          <w:lang w:val="sr-Cyrl-RS"/>
        </w:rPr>
        <w:t>не</w:t>
      </w:r>
      <w:r w:rsidR="00AB1311" w:rsidRPr="0054523C">
        <w:rPr>
          <w:color w:val="000000" w:themeColor="text1"/>
          <w:lang w:val="sr-Cyrl-RS"/>
        </w:rPr>
        <w:t>ће имати излаз.</w:t>
      </w:r>
    </w:p>
    <w:bookmarkEnd w:id="90"/>
    <w:p w14:paraId="0BE0DA5C" w14:textId="0352950B" w:rsidR="00BD4569" w:rsidRPr="0054523C" w:rsidRDefault="00BD4569" w:rsidP="00BD4569">
      <w:pPr>
        <w:pStyle w:val="Obiantekst"/>
        <w:ind w:firstLine="706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За конфигурацију сваког од безбедносних механизама, неопходно је генерисати класу</w:t>
      </w:r>
      <w:r w:rsidR="00516A17" w:rsidRPr="0054523C">
        <w:rPr>
          <w:i/>
          <w:color w:val="000000" w:themeColor="text1"/>
          <w:lang w:val="sr-Cyrl-RS"/>
        </w:rPr>
        <w:t xml:space="preserve"> </w:t>
      </w:r>
      <w:r w:rsidR="00D270FA" w:rsidRPr="0054523C">
        <w:rPr>
          <w:color w:val="000000" w:themeColor="text1"/>
          <w:lang w:val="sr-Cyrl-RS"/>
        </w:rPr>
        <w:t>у којој је описано</w:t>
      </w:r>
      <w:r w:rsidRPr="0054523C">
        <w:rPr>
          <w:color w:val="000000" w:themeColor="text1"/>
          <w:lang w:val="sr-Cyrl-RS"/>
        </w:rPr>
        <w:t xml:space="preserve"> на који начин ће се </w:t>
      </w:r>
      <w:r w:rsidR="00DF0C60" w:rsidRPr="00DF0C60">
        <w:rPr>
          <w:color w:val="000000" w:themeColor="text1"/>
          <w:lang w:val="sr-Cyrl-RS"/>
        </w:rPr>
        <w:t>потврђивати</w:t>
      </w:r>
      <w:r w:rsidRPr="0054523C">
        <w:rPr>
          <w:color w:val="000000" w:themeColor="text1"/>
          <w:lang w:val="sr-Cyrl-RS"/>
        </w:rPr>
        <w:t xml:space="preserve"> идентитет корисника (основна аутентификација, </w:t>
      </w:r>
      <w:r w:rsidRPr="0054523C">
        <w:rPr>
          <w:i/>
          <w:color w:val="000000" w:themeColor="text1"/>
          <w:lang w:val="en-US"/>
        </w:rPr>
        <w:t>JWT</w:t>
      </w:r>
      <w:r w:rsidRPr="0054523C">
        <w:rPr>
          <w:color w:val="000000" w:themeColor="text1"/>
          <w:lang w:val="sr-Cyrl-RS"/>
        </w:rPr>
        <w:t xml:space="preserve"> или </w:t>
      </w:r>
      <w:r w:rsidRPr="0054523C">
        <w:rPr>
          <w:i/>
          <w:color w:val="000000" w:themeColor="text1"/>
          <w:lang w:val="en-US"/>
        </w:rPr>
        <w:t>OAuth</w:t>
      </w:r>
      <w:r w:rsidRPr="0054523C">
        <w:rPr>
          <w:i/>
          <w:color w:val="000000" w:themeColor="text1"/>
          <w:lang w:val="sr-Cyrl-RS"/>
        </w:rPr>
        <w:t>2.0</w:t>
      </w:r>
      <w:r w:rsidRPr="0054523C">
        <w:rPr>
          <w:color w:val="000000" w:themeColor="text1"/>
          <w:lang w:val="sr-Cyrl-RS"/>
        </w:rPr>
        <w:t xml:space="preserve">), </w:t>
      </w:r>
      <w:r w:rsidR="001C2B65" w:rsidRPr="0054523C">
        <w:rPr>
          <w:color w:val="000000" w:themeColor="text1"/>
          <w:lang w:val="sr-Cyrl-RS"/>
        </w:rPr>
        <w:t>који корисници имају приступ</w:t>
      </w:r>
      <w:r w:rsidR="00141F58" w:rsidRPr="0054523C">
        <w:rPr>
          <w:color w:val="000000" w:themeColor="text1"/>
          <w:lang w:val="sr-Cyrl-RS"/>
        </w:rPr>
        <w:t xml:space="preserve"> одређеним деловима апликације,</w:t>
      </w:r>
      <w:r w:rsidR="001C2B65" w:rsidRPr="0054523C">
        <w:rPr>
          <w:color w:val="000000" w:themeColor="text1"/>
          <w:lang w:val="sr-Cyrl-RS"/>
        </w:rPr>
        <w:t xml:space="preserve"> функционалности и ресурси којима је приступ дозвољен без успешне аутентификације</w:t>
      </w:r>
      <w:r w:rsidR="00977205" w:rsidRPr="0054523C">
        <w:rPr>
          <w:color w:val="000000" w:themeColor="text1"/>
          <w:lang w:val="sr-Cyrl-RS"/>
        </w:rPr>
        <w:t xml:space="preserve"> и догађаји након неуспешне аутентификације.</w:t>
      </w:r>
      <w:r w:rsidR="00516A17" w:rsidRPr="0054523C">
        <w:rPr>
          <w:color w:val="000000" w:themeColor="text1"/>
          <w:lang w:val="sr-Cyrl-RS"/>
        </w:rPr>
        <w:t xml:space="preserve"> Ова класа је названа </w:t>
      </w:r>
      <w:r w:rsidR="00516A17" w:rsidRPr="0054523C">
        <w:rPr>
          <w:i/>
          <w:color w:val="000000" w:themeColor="text1"/>
          <w:lang w:val="en-US"/>
        </w:rPr>
        <w:t>SecurityConfig</w:t>
      </w:r>
      <w:r w:rsidR="00516A17" w:rsidRPr="0054523C">
        <w:rPr>
          <w:i/>
          <w:color w:val="000000" w:themeColor="text1"/>
          <w:lang w:val="ru-RU"/>
        </w:rPr>
        <w:t>.</w:t>
      </w:r>
      <w:r w:rsidRPr="0054523C">
        <w:rPr>
          <w:color w:val="000000" w:themeColor="text1"/>
          <w:lang w:val="sr-Cyrl-RS"/>
        </w:rPr>
        <w:t xml:space="preserve"> </w:t>
      </w:r>
    </w:p>
    <w:p w14:paraId="6B086D2D" w14:textId="122C6B1D" w:rsidR="003E08F7" w:rsidRPr="0054523C" w:rsidRDefault="003E08F7" w:rsidP="0054523C">
      <w:pPr>
        <w:pStyle w:val="Obiantekst"/>
        <w:rPr>
          <w:color w:val="000000" w:themeColor="text1"/>
          <w:lang w:val="sr-Cyrl-RS"/>
        </w:rPr>
      </w:pPr>
      <w:r w:rsidRPr="0054523C">
        <w:rPr>
          <w:color w:val="000000" w:themeColor="text1"/>
        </w:rPr>
        <w:tab/>
        <w:t xml:space="preserve">У наставку поглавља описани су генератори и дати су примери шаблона и генерисаног кода. Приказани примери су генерисани на сонову модела описаних у поглављу </w:t>
      </w:r>
      <w:r w:rsidR="003F6FB9">
        <w:rPr>
          <w:color w:val="000000" w:themeColor="text1"/>
          <w:lang w:val="sr-Cyrl-RS"/>
        </w:rPr>
        <w:t>4.3</w:t>
      </w:r>
      <w:r w:rsidR="004E2333" w:rsidRPr="0054523C">
        <w:rPr>
          <w:i/>
          <w:color w:val="000000" w:themeColor="text1"/>
          <w:lang w:val="sr-Cyrl-RS"/>
        </w:rPr>
        <w:t xml:space="preserve">. </w:t>
      </w:r>
      <w:r w:rsidR="00A95162" w:rsidRPr="0054523C">
        <w:rPr>
          <w:color w:val="000000" w:themeColor="text1"/>
          <w:lang w:val="sr-Cyrl-RS"/>
        </w:rPr>
        <w:t xml:space="preserve">Концепт </w:t>
      </w:r>
      <w:r w:rsidR="00A95162" w:rsidRPr="0054523C">
        <w:rPr>
          <w:i/>
          <w:color w:val="000000" w:themeColor="text1"/>
          <w:lang w:val="en-US"/>
        </w:rPr>
        <w:t>Application</w:t>
      </w:r>
      <w:r w:rsidR="00A95162" w:rsidRPr="0054523C">
        <w:rPr>
          <w:i/>
          <w:color w:val="000000" w:themeColor="text1"/>
          <w:lang w:val="ru-RU"/>
        </w:rPr>
        <w:t xml:space="preserve"> </w:t>
      </w:r>
      <w:r w:rsidR="00A95162" w:rsidRPr="0054523C">
        <w:rPr>
          <w:color w:val="000000" w:themeColor="text1"/>
          <w:lang w:val="sr-Cyrl-RS"/>
        </w:rPr>
        <w:t>је дефинисан исто за сваки пример, те неће бити наглашено на који се пример односи.</w:t>
      </w:r>
    </w:p>
    <w:p w14:paraId="10AF4BE6" w14:textId="648CE77D" w:rsidR="00247BC1" w:rsidRPr="0054523C" w:rsidRDefault="00247BC1" w:rsidP="0054523C">
      <w:pPr>
        <w:pStyle w:val="Heading2"/>
        <w:rPr>
          <w:color w:val="000000" w:themeColor="text1"/>
          <w:lang w:val="sr-Cyrl-RS"/>
        </w:rPr>
      </w:pPr>
      <w:bookmarkStart w:id="91" w:name="_Toc144365560"/>
      <w:r w:rsidRPr="0054523C">
        <w:rPr>
          <w:color w:val="000000" w:themeColor="text1"/>
          <w:lang w:val="sr-Cyrl-RS"/>
        </w:rPr>
        <w:t>Генератор статичких датотека</w:t>
      </w:r>
      <w:bookmarkEnd w:id="91"/>
    </w:p>
    <w:p w14:paraId="0C999F93" w14:textId="2096BD18" w:rsidR="00FD162E" w:rsidRPr="0054523C" w:rsidRDefault="00FD162E" w:rsidP="0054523C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Статичке датотеке представљају датотеке за чије генерисање нису потребни </w:t>
      </w:r>
      <w:r w:rsidR="006F295F" w:rsidRPr="006F295F">
        <w:rPr>
          <w:color w:val="000000" w:themeColor="text1"/>
          <w:lang w:val="sr-Cyrl-RS"/>
        </w:rPr>
        <w:t>параметри</w:t>
      </w:r>
      <w:r w:rsidRPr="0054523C">
        <w:rPr>
          <w:color w:val="000000" w:themeColor="text1"/>
          <w:lang w:val="sr-Cyrl-RS"/>
        </w:rPr>
        <w:t xml:space="preserve"> из м</w:t>
      </w:r>
      <w:r w:rsidR="00A00D89" w:rsidRPr="0054523C">
        <w:rPr>
          <w:color w:val="000000" w:themeColor="text1"/>
          <w:lang w:val="sr-Cyrl-RS"/>
        </w:rPr>
        <w:t>одела или су потребни само делови метаподатака апликације</w:t>
      </w:r>
      <w:r w:rsidRPr="0054523C">
        <w:rPr>
          <w:color w:val="000000" w:themeColor="text1"/>
          <w:lang w:val="sr-Cyrl-RS"/>
        </w:rPr>
        <w:t xml:space="preserve">. С </w:t>
      </w:r>
      <w:r w:rsidR="00E15959" w:rsidRPr="0054523C">
        <w:rPr>
          <w:color w:val="000000" w:themeColor="text1"/>
          <w:lang w:val="sr-Cyrl-RS"/>
        </w:rPr>
        <w:t xml:space="preserve">обзиром да се конфигурација </w:t>
      </w:r>
      <w:r w:rsidR="00E15959" w:rsidRPr="0054523C">
        <w:rPr>
          <w:i/>
          <w:color w:val="000000" w:themeColor="text1"/>
          <w:lang w:val="en-US"/>
        </w:rPr>
        <w:t>Spring</w:t>
      </w:r>
      <w:r w:rsidR="00E15959" w:rsidRPr="0054523C">
        <w:rPr>
          <w:i/>
          <w:color w:val="000000" w:themeColor="text1"/>
          <w:lang w:val="sr-Cyrl-RS"/>
        </w:rPr>
        <w:t xml:space="preserve"> </w:t>
      </w:r>
      <w:r w:rsidR="00E15959" w:rsidRPr="0054523C">
        <w:rPr>
          <w:i/>
          <w:color w:val="000000" w:themeColor="text1"/>
          <w:lang w:val="en-US"/>
        </w:rPr>
        <w:t>Boot</w:t>
      </w:r>
      <w:r w:rsidR="00E15959" w:rsidRPr="0054523C">
        <w:rPr>
          <w:i/>
          <w:color w:val="000000" w:themeColor="text1"/>
          <w:lang w:val="sr-Cyrl-RS"/>
        </w:rPr>
        <w:t xml:space="preserve"> </w:t>
      </w:r>
      <w:r w:rsidR="00E15959" w:rsidRPr="0054523C">
        <w:rPr>
          <w:color w:val="000000" w:themeColor="text1"/>
          <w:lang w:val="sr-Cyrl-RS"/>
        </w:rPr>
        <w:t xml:space="preserve">апликација врши помоћу алата </w:t>
      </w:r>
      <w:r w:rsidR="00E15959" w:rsidRPr="0054523C">
        <w:rPr>
          <w:i/>
          <w:color w:val="000000" w:themeColor="text1"/>
          <w:lang w:val="en-US"/>
        </w:rPr>
        <w:t>Maven</w:t>
      </w:r>
      <w:r w:rsidR="00BB6755" w:rsidRPr="0054523C">
        <w:rPr>
          <w:color w:val="000000" w:themeColor="text1"/>
          <w:lang w:val="sr-Cyrl-RS"/>
        </w:rPr>
        <w:t xml:space="preserve">, </w:t>
      </w:r>
      <w:r w:rsidR="0055160E" w:rsidRPr="0054523C">
        <w:rPr>
          <w:color w:val="000000" w:themeColor="text1"/>
          <w:lang w:val="sr-Cyrl-RS"/>
        </w:rPr>
        <w:t xml:space="preserve">генерисање </w:t>
      </w:r>
      <w:r w:rsidR="00BB6755" w:rsidRPr="0054523C">
        <w:rPr>
          <w:color w:val="000000" w:themeColor="text1"/>
          <w:lang w:val="sr-Cyrl-RS"/>
        </w:rPr>
        <w:t xml:space="preserve">датотека </w:t>
      </w:r>
      <w:r w:rsidR="00302802" w:rsidRPr="0054523C">
        <w:rPr>
          <w:i/>
          <w:color w:val="000000" w:themeColor="text1"/>
          <w:lang w:val="en-US"/>
        </w:rPr>
        <w:t>MavenWrapperDownloader</w:t>
      </w:r>
      <w:r w:rsidR="00302802" w:rsidRPr="0054523C">
        <w:rPr>
          <w:i/>
          <w:color w:val="000000" w:themeColor="text1"/>
          <w:lang w:val="sr-Cyrl-RS"/>
        </w:rPr>
        <w:t>.</w:t>
      </w:r>
      <w:r w:rsidR="00302802" w:rsidRPr="0054523C">
        <w:rPr>
          <w:i/>
          <w:color w:val="000000" w:themeColor="text1"/>
          <w:lang w:val="en-US"/>
        </w:rPr>
        <w:t>java</w:t>
      </w:r>
      <w:r w:rsidR="00302802" w:rsidRPr="0054523C">
        <w:rPr>
          <w:color w:val="000000" w:themeColor="text1"/>
          <w:lang w:val="sr-Cyrl-RS"/>
        </w:rPr>
        <w:t xml:space="preserve">, </w:t>
      </w:r>
      <w:r w:rsidR="00302802" w:rsidRPr="0054523C">
        <w:rPr>
          <w:i/>
          <w:color w:val="000000" w:themeColor="text1"/>
          <w:lang w:val="en-US"/>
        </w:rPr>
        <w:t>maven</w:t>
      </w:r>
      <w:r w:rsidR="00302802" w:rsidRPr="0054523C">
        <w:rPr>
          <w:i/>
          <w:color w:val="000000" w:themeColor="text1"/>
          <w:lang w:val="sr-Cyrl-RS"/>
        </w:rPr>
        <w:t>-</w:t>
      </w:r>
      <w:r w:rsidR="00302802" w:rsidRPr="0054523C">
        <w:rPr>
          <w:i/>
          <w:color w:val="000000" w:themeColor="text1"/>
          <w:lang w:val="en-US"/>
        </w:rPr>
        <w:t>wrapper</w:t>
      </w:r>
      <w:r w:rsidR="00302802" w:rsidRPr="0054523C">
        <w:rPr>
          <w:i/>
          <w:color w:val="000000" w:themeColor="text1"/>
          <w:lang w:val="sr-Cyrl-RS"/>
        </w:rPr>
        <w:t>.</w:t>
      </w:r>
      <w:r w:rsidR="00302802" w:rsidRPr="0054523C">
        <w:rPr>
          <w:i/>
          <w:color w:val="000000" w:themeColor="text1"/>
          <w:lang w:val="en-US"/>
        </w:rPr>
        <w:t>properties</w:t>
      </w:r>
      <w:r w:rsidR="00302802" w:rsidRPr="0054523C">
        <w:rPr>
          <w:color w:val="000000" w:themeColor="text1"/>
          <w:lang w:val="sr-Cyrl-RS"/>
        </w:rPr>
        <w:t xml:space="preserve">, </w:t>
      </w:r>
      <w:r w:rsidR="00302802" w:rsidRPr="0054523C">
        <w:rPr>
          <w:i/>
          <w:color w:val="000000" w:themeColor="text1"/>
          <w:lang w:val="en-US"/>
        </w:rPr>
        <w:t>mvnw</w:t>
      </w:r>
      <w:r w:rsidR="00302802" w:rsidRPr="0054523C">
        <w:rPr>
          <w:i/>
          <w:color w:val="000000" w:themeColor="text1"/>
          <w:lang w:val="sr-Cyrl-RS"/>
        </w:rPr>
        <w:t xml:space="preserve"> </w:t>
      </w:r>
      <w:r w:rsidR="00302802" w:rsidRPr="0054523C">
        <w:rPr>
          <w:color w:val="000000" w:themeColor="text1"/>
          <w:lang w:val="sr-Cyrl-RS"/>
        </w:rPr>
        <w:t xml:space="preserve">и </w:t>
      </w:r>
      <w:r w:rsidR="00302802" w:rsidRPr="0054523C">
        <w:rPr>
          <w:i/>
          <w:color w:val="000000" w:themeColor="text1"/>
          <w:lang w:val="en-US"/>
        </w:rPr>
        <w:t>mvnw</w:t>
      </w:r>
      <w:r w:rsidR="00302802" w:rsidRPr="0054523C">
        <w:rPr>
          <w:i/>
          <w:color w:val="000000" w:themeColor="text1"/>
          <w:lang w:val="sr-Cyrl-RS"/>
        </w:rPr>
        <w:t>.</w:t>
      </w:r>
      <w:r w:rsidR="00302802" w:rsidRPr="0054523C">
        <w:rPr>
          <w:i/>
          <w:color w:val="000000" w:themeColor="text1"/>
          <w:lang w:val="en-US"/>
        </w:rPr>
        <w:t>cmd</w:t>
      </w:r>
      <w:r w:rsidR="00302802" w:rsidRPr="0054523C">
        <w:rPr>
          <w:color w:val="000000" w:themeColor="text1"/>
          <w:lang w:val="sr-Cyrl-RS"/>
        </w:rPr>
        <w:t xml:space="preserve"> осигурава конзистентно окружење на различитим уређајима</w:t>
      </w:r>
      <w:r w:rsidR="00D70572" w:rsidRPr="0054523C">
        <w:rPr>
          <w:color w:val="000000" w:themeColor="text1"/>
          <w:lang w:val="sr-Cyrl-RS"/>
        </w:rPr>
        <w:t>.</w:t>
      </w:r>
      <w:r w:rsidR="00AA0437" w:rsidRPr="0054523C">
        <w:rPr>
          <w:color w:val="000000" w:themeColor="text1"/>
          <w:lang w:val="sr-Cyrl-RS"/>
        </w:rPr>
        <w:t xml:space="preserve"> </w:t>
      </w:r>
    </w:p>
    <w:p w14:paraId="78CA8CAC" w14:textId="39359D97" w:rsidR="00391B19" w:rsidRPr="0054523C" w:rsidRDefault="00DD7FE7" w:rsidP="0054523C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Поред овога, важно је да се креирају </w:t>
      </w:r>
      <w:r w:rsidR="009214EE">
        <w:rPr>
          <w:color w:val="000000" w:themeColor="text1"/>
          <w:lang w:val="sr-Cyrl-RS"/>
        </w:rPr>
        <w:t>класе помоћу које се врши</w:t>
      </w:r>
      <w:r w:rsidRPr="0054523C">
        <w:rPr>
          <w:color w:val="000000" w:themeColor="text1"/>
          <w:lang w:val="sr-Cyrl-RS"/>
        </w:rPr>
        <w:t xml:space="preserve"> </w:t>
      </w:r>
      <w:r w:rsidR="00FE41A9" w:rsidRPr="0054523C">
        <w:rPr>
          <w:color w:val="000000" w:themeColor="text1"/>
          <w:lang w:val="sr-Cyrl-RS"/>
        </w:rPr>
        <w:t>иницијализациј</w:t>
      </w:r>
      <w:r w:rsidR="009214EE">
        <w:rPr>
          <w:color w:val="000000" w:themeColor="text1"/>
          <w:lang w:val="sr-Cyrl-RS"/>
        </w:rPr>
        <w:t>а</w:t>
      </w:r>
      <w:r w:rsidR="00FE41A9" w:rsidRPr="0054523C">
        <w:rPr>
          <w:color w:val="000000" w:themeColor="text1"/>
          <w:lang w:val="sr-Cyrl-RS"/>
        </w:rPr>
        <w:t xml:space="preserve"> </w:t>
      </w:r>
      <w:r w:rsidRPr="0054523C">
        <w:rPr>
          <w:color w:val="000000" w:themeColor="text1"/>
          <w:lang w:val="sr-Cyrl-RS"/>
        </w:rPr>
        <w:t>апликациј</w:t>
      </w:r>
      <w:r w:rsidR="00FE41A9" w:rsidRPr="0054523C">
        <w:rPr>
          <w:color w:val="000000" w:themeColor="text1"/>
          <w:lang w:val="sr-Cyrl-RS"/>
        </w:rPr>
        <w:t>е</w:t>
      </w:r>
      <w:r w:rsidRPr="0054523C">
        <w:rPr>
          <w:color w:val="000000" w:themeColor="text1"/>
          <w:lang w:val="sr-Cyrl-RS"/>
        </w:rPr>
        <w:t>. О</w:t>
      </w:r>
      <w:r w:rsidR="00B7619D" w:rsidRPr="0054523C">
        <w:rPr>
          <w:color w:val="000000" w:themeColor="text1"/>
          <w:lang w:val="sr-Cyrl-RS"/>
        </w:rPr>
        <w:t>во укључује главну класу у којој се налази главна метода</w:t>
      </w:r>
      <w:r w:rsidR="00851971" w:rsidRPr="0054523C">
        <w:rPr>
          <w:color w:val="000000" w:themeColor="text1"/>
          <w:lang w:val="sr-Cyrl-RS"/>
        </w:rPr>
        <w:t xml:space="preserve"> (енгл. </w:t>
      </w:r>
      <w:r w:rsidR="00851971" w:rsidRPr="0054523C">
        <w:rPr>
          <w:i/>
          <w:color w:val="000000" w:themeColor="text1"/>
          <w:lang w:val="en-US"/>
        </w:rPr>
        <w:t>main</w:t>
      </w:r>
      <w:r w:rsidR="00851971" w:rsidRPr="0054523C">
        <w:rPr>
          <w:color w:val="000000" w:themeColor="text1"/>
          <w:lang w:val="sr-Cyrl-RS"/>
        </w:rPr>
        <w:t>) апликације која представља почетну тачку извршавања.</w:t>
      </w:r>
      <w:r w:rsidR="005B436F" w:rsidRPr="0054523C">
        <w:rPr>
          <w:color w:val="000000" w:themeColor="text1"/>
          <w:lang w:val="sr-Cyrl-RS"/>
        </w:rPr>
        <w:t xml:space="preserve"> Ова метода служи за </w:t>
      </w:r>
      <w:r w:rsidR="005B436F" w:rsidRPr="0054523C">
        <w:rPr>
          <w:color w:val="000000" w:themeColor="text1"/>
          <w:lang w:val="sr-Cyrl-RS"/>
        </w:rPr>
        <w:lastRenderedPageBreak/>
        <w:t>иницијализацију апликације и конфигурацију свих компоненти. За покретање тестов</w:t>
      </w:r>
      <w:r w:rsidR="00EC79C0" w:rsidRPr="0054523C">
        <w:rPr>
          <w:color w:val="000000" w:themeColor="text1"/>
          <w:lang w:val="sr-Cyrl-RS"/>
        </w:rPr>
        <w:t>а</w:t>
      </w:r>
      <w:r w:rsidR="005B436F" w:rsidRPr="0054523C">
        <w:rPr>
          <w:color w:val="000000" w:themeColor="text1"/>
          <w:lang w:val="sr-Cyrl-RS"/>
        </w:rPr>
        <w:t xml:space="preserve"> који се могу додатно имплементирати, </w:t>
      </w:r>
      <w:r w:rsidR="00EC79C0" w:rsidRPr="0054523C">
        <w:rPr>
          <w:color w:val="000000" w:themeColor="text1"/>
          <w:lang w:val="sr-Cyrl-RS"/>
        </w:rPr>
        <w:t>креира се</w:t>
      </w:r>
      <w:r w:rsidR="005B436F" w:rsidRPr="0054523C">
        <w:rPr>
          <w:color w:val="000000" w:themeColor="text1"/>
          <w:lang w:val="sr-Cyrl-RS"/>
        </w:rPr>
        <w:t xml:space="preserve"> главна метода </w:t>
      </w:r>
      <w:r w:rsidR="00944587" w:rsidRPr="0054523C">
        <w:rPr>
          <w:color w:val="000000" w:themeColor="text1"/>
          <w:lang w:val="sr-Cyrl-RS"/>
        </w:rPr>
        <w:t>за тестове</w:t>
      </w:r>
      <w:r w:rsidR="005B436F" w:rsidRPr="0054523C">
        <w:rPr>
          <w:color w:val="000000" w:themeColor="text1"/>
          <w:lang w:val="sr-Cyrl-RS"/>
        </w:rPr>
        <w:t xml:space="preserve">. </w:t>
      </w:r>
      <w:r w:rsidR="00391B19" w:rsidRPr="0054523C">
        <w:rPr>
          <w:color w:val="000000" w:themeColor="text1"/>
          <w:lang w:val="sr-Cyrl-RS"/>
        </w:rPr>
        <w:t>Листинг 5.1 приказује шаблон за генерисање глав</w:t>
      </w:r>
      <w:r w:rsidR="00E4748A" w:rsidRPr="0054523C">
        <w:rPr>
          <w:color w:val="000000" w:themeColor="text1"/>
          <w:lang w:val="sr-Cyrl-RS"/>
        </w:rPr>
        <w:t>не класе апликације, док је на Л</w:t>
      </w:r>
      <w:r w:rsidR="00391B19" w:rsidRPr="0054523C">
        <w:rPr>
          <w:color w:val="000000" w:themeColor="text1"/>
          <w:lang w:val="sr-Cyrl-RS"/>
        </w:rPr>
        <w:t>истингу 5.2 приказан</w:t>
      </w:r>
      <w:r w:rsidR="00EC6EE1" w:rsidRPr="0054523C">
        <w:rPr>
          <w:color w:val="000000" w:themeColor="text1"/>
          <w:lang w:val="sr-Cyrl-RS"/>
        </w:rPr>
        <w:t xml:space="preserve"> шаблон за генерисање</w:t>
      </w:r>
      <w:r w:rsidR="00391B19" w:rsidRPr="0054523C">
        <w:rPr>
          <w:color w:val="000000" w:themeColor="text1"/>
          <w:lang w:val="sr-Cyrl-RS"/>
        </w:rPr>
        <w:t xml:space="preserve"> главн</w:t>
      </w:r>
      <w:r w:rsidR="00EC6EE1" w:rsidRPr="0054523C">
        <w:rPr>
          <w:color w:val="000000" w:themeColor="text1"/>
          <w:lang w:val="sr-Cyrl-RS"/>
        </w:rPr>
        <w:t>е</w:t>
      </w:r>
      <w:r w:rsidR="00391B19" w:rsidRPr="0054523C">
        <w:rPr>
          <w:color w:val="000000" w:themeColor="text1"/>
          <w:lang w:val="sr-Cyrl-RS"/>
        </w:rPr>
        <w:t xml:space="preserve"> клас</w:t>
      </w:r>
      <w:r w:rsidR="00EC6EE1" w:rsidRPr="0054523C">
        <w:rPr>
          <w:color w:val="000000" w:themeColor="text1"/>
          <w:lang w:val="sr-Cyrl-RS"/>
        </w:rPr>
        <w:t>е</w:t>
      </w:r>
      <w:r w:rsidR="00391B19" w:rsidRPr="0054523C">
        <w:rPr>
          <w:color w:val="000000" w:themeColor="text1"/>
          <w:lang w:val="sr-Cyrl-RS"/>
        </w:rPr>
        <w:t xml:space="preserve"> </w:t>
      </w:r>
      <w:r w:rsidR="00944587" w:rsidRPr="0054523C">
        <w:rPr>
          <w:color w:val="000000" w:themeColor="text1"/>
          <w:lang w:val="sr-Cyrl-RS"/>
        </w:rPr>
        <w:t>за тестове</w:t>
      </w:r>
      <w:r w:rsidR="00391B19" w:rsidRPr="0054523C">
        <w:rPr>
          <w:color w:val="000000" w:themeColor="text1"/>
          <w:lang w:val="sr-Cyrl-RS"/>
        </w:rPr>
        <w:t xml:space="preserve">. </w:t>
      </w:r>
      <w:r w:rsidR="00E4748A" w:rsidRPr="0054523C">
        <w:rPr>
          <w:color w:val="000000" w:themeColor="text1"/>
          <w:lang w:val="sr-Cyrl-RS"/>
        </w:rPr>
        <w:t>На С</w:t>
      </w:r>
      <w:r w:rsidR="002736CB" w:rsidRPr="0054523C">
        <w:rPr>
          <w:color w:val="000000" w:themeColor="text1"/>
          <w:lang w:val="sr-Cyrl-RS"/>
        </w:rPr>
        <w:t xml:space="preserve">лици 5.1 приказан је пример главне класе генерисане </w:t>
      </w:r>
      <w:r w:rsidR="00E4748A" w:rsidRPr="0054523C">
        <w:rPr>
          <w:color w:val="000000" w:themeColor="text1"/>
          <w:lang w:val="sr-Cyrl-RS"/>
        </w:rPr>
        <w:t>на основу шаблона приказаног у Л</w:t>
      </w:r>
      <w:r w:rsidR="002736CB" w:rsidRPr="0054523C">
        <w:rPr>
          <w:color w:val="000000" w:themeColor="text1"/>
          <w:lang w:val="sr-Cyrl-RS"/>
        </w:rPr>
        <w:t xml:space="preserve">истингу 5.1. Слика 5.2 приказује пример генерисане главне класе </w:t>
      </w:r>
      <w:r w:rsidR="00944587" w:rsidRPr="0054523C">
        <w:rPr>
          <w:color w:val="000000" w:themeColor="text1"/>
          <w:lang w:val="sr-Cyrl-RS"/>
        </w:rPr>
        <w:t>за тестове</w:t>
      </w:r>
      <w:r w:rsidR="002736CB" w:rsidRPr="0054523C">
        <w:rPr>
          <w:color w:val="000000" w:themeColor="text1"/>
          <w:lang w:val="sr-Cyrl-RS"/>
        </w:rPr>
        <w:t>.</w:t>
      </w:r>
    </w:p>
    <w:p w14:paraId="28690B25" w14:textId="77777777" w:rsidR="00EC79C0" w:rsidRPr="0054523C" w:rsidRDefault="00EC79C0" w:rsidP="00EC79C0">
      <w:pPr>
        <w:pStyle w:val="BodyText"/>
        <w:rPr>
          <w:sz w:val="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77037" w14:paraId="4BCE8EB8" w14:textId="77777777" w:rsidTr="00C77037">
        <w:tc>
          <w:tcPr>
            <w:tcW w:w="8872" w:type="dxa"/>
          </w:tcPr>
          <w:p w14:paraId="44BA1892" w14:textId="61D32142" w:rsidR="0017211B" w:rsidRPr="0054523C" w:rsidRDefault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4523C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atic</w:t>
            </w:r>
            <w:proofErr w:type="spellEnd"/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mainClassGenerator</w:t>
            </w:r>
            <w:proofErr w:type="spellEnd"/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tri</w:t>
            </w:r>
            <w:r w:rsidR="002736CB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ng</w:t>
            </w:r>
            <w:proofErr w:type="spellEnd"/>
            <w:r w:rsidR="002736CB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, </w:t>
            </w:r>
            <w:proofErr w:type="spellStart"/>
            <w:r w:rsidR="002736CB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tring</w:t>
            </w:r>
            <w:proofErr w:type="spellEnd"/>
            <w:r w:rsidR="002736CB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2736CB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Name</w:t>
            </w:r>
            <w:proofErr w:type="spellEnd"/>
            <w:r w:rsidR="002736CB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</w:t>
            </w:r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324D6372" w14:textId="583F6A02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ckage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packageName»</w:t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DECCE0D" w14:textId="78B5B606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0A9A70E" w14:textId="3217F47D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.SpringApplication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77AB839" w14:textId="6883BEDD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.autoconfigure.SpringBootApplication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9FA5160" w14:textId="77777777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4523C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310B494" w14:textId="1DF20516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SpringBootApplication</w:t>
            </w:r>
          </w:p>
          <w:p w14:paraId="72EC7066" w14:textId="1223A58D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ss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Name</w:t>
            </w:r>
            <w:proofErr w:type="spellEnd"/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{</w:t>
            </w:r>
          </w:p>
          <w:p w14:paraId="73A0E2B3" w14:textId="77777777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4523C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0B73A6D" w14:textId="3A7C12E4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atic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oid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main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[] 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gs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6E0E0BAD" w14:textId="58A71732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Application.run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Name</w:t>
            </w:r>
            <w:proofErr w:type="spellEnd"/>
            <w:r w:rsidRPr="0054523C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ss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gs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3BAEBEA9" w14:textId="2BA95D19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853A430" w14:textId="34A72639" w:rsidR="00C77037" w:rsidRPr="0054523C" w:rsidRDefault="0017211B" w:rsidP="0054523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 w:rsidRPr="0054523C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5B15F40D" w14:textId="213DD7F3" w:rsidR="00EB2E65" w:rsidRDefault="009D7706" w:rsidP="0054523C">
      <w:pPr>
        <w:pStyle w:val="Labelaslike"/>
        <w:rPr>
          <w:lang w:val="sr-Cyrl-RS"/>
        </w:rPr>
      </w:pPr>
      <w:r>
        <w:rPr>
          <w:lang w:val="sr-Cyrl-RS"/>
        </w:rPr>
        <w:t>Листинг 5.1 – Шаблон за генерисање главне класе апликације</w:t>
      </w:r>
    </w:p>
    <w:p w14:paraId="5C92596C" w14:textId="4E6F6692" w:rsidR="009D7706" w:rsidRDefault="009D7706" w:rsidP="0054523C">
      <w:pPr>
        <w:pStyle w:val="Labelaslike"/>
        <w:rPr>
          <w:lang w:val="sr-Cyrl-RS"/>
        </w:rPr>
      </w:pPr>
    </w:p>
    <w:p w14:paraId="5537DA03" w14:textId="77777777" w:rsidR="002736CB" w:rsidRDefault="002736CB" w:rsidP="00EC6EE1">
      <w:pPr>
        <w:pStyle w:val="Labelaslike"/>
        <w:rPr>
          <w:lang w:val="sr-Cyrl-RS"/>
        </w:rPr>
      </w:pPr>
      <w:r w:rsidRPr="002A6A24">
        <w:rPr>
          <w:noProof/>
          <w:lang w:val="sr-Cyrl-RS" w:eastAsia="sr-Cyrl-RS"/>
        </w:rPr>
        <w:drawing>
          <wp:inline distT="0" distB="0" distL="0" distR="0" wp14:anchorId="33B47B26" wp14:editId="0E1A9C75">
            <wp:extent cx="4114800" cy="1897107"/>
            <wp:effectExtent l="0" t="0" r="0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4130"/>
                    <a:stretch/>
                  </pic:blipFill>
                  <pic:spPr bwMode="auto">
                    <a:xfrm>
                      <a:off x="0" y="0"/>
                      <a:ext cx="4127912" cy="1903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382F9" w14:textId="77777777" w:rsidR="002736CB" w:rsidRDefault="002736CB" w:rsidP="002736CB">
      <w:pPr>
        <w:pStyle w:val="Labelaslike"/>
        <w:rPr>
          <w:lang w:val="sr-Cyrl-RS"/>
        </w:rPr>
      </w:pPr>
      <w:r>
        <w:rPr>
          <w:lang w:val="sr-Cyrl-RS"/>
        </w:rPr>
        <w:t>Слика 5.1 – Пример главне класе апликације</w:t>
      </w:r>
    </w:p>
    <w:p w14:paraId="22BEBEB1" w14:textId="77777777" w:rsidR="002736CB" w:rsidRPr="0054523C" w:rsidRDefault="002736CB" w:rsidP="0054523C">
      <w:pPr>
        <w:pStyle w:val="Labelaslike"/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77037" w14:paraId="748CD0BF" w14:textId="77777777" w:rsidTr="00C77037">
        <w:tc>
          <w:tcPr>
            <w:tcW w:w="8872" w:type="dxa"/>
          </w:tcPr>
          <w:p w14:paraId="57A9DDC3" w14:textId="00A44C74" w:rsidR="0017211B" w:rsidRPr="0054523C" w:rsidRDefault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 w:rsidRPr="0054523C">
              <w:rPr>
                <w:rFonts w:ascii="Consolas" w:hAnsi="Consolas" w:cs="Consolas"/>
                <w:b/>
                <w:bCs/>
                <w:color w:val="7F0055"/>
                <w:sz w:val="20"/>
                <w:szCs w:val="28"/>
                <w:lang w:val="sr-Cyrl-RS"/>
              </w:rPr>
              <w:t>def</w:t>
            </w:r>
            <w:r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>generateTests</w:t>
            </w:r>
            <w:proofErr w:type="spellEnd"/>
            <w:r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>(</w:t>
            </w:r>
            <w:proofErr w:type="spellStart"/>
            <w:r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>String</w:t>
            </w:r>
            <w:proofErr w:type="spellEnd"/>
            <w:r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 xml:space="preserve"> packageName, </w:t>
            </w:r>
            <w:proofErr w:type="spellStart"/>
            <w:r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>String</w:t>
            </w:r>
            <w:proofErr w:type="spellEnd"/>
            <w:r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>appName</w:t>
            </w:r>
            <w:proofErr w:type="spellEnd"/>
            <w:r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 xml:space="preserve">) </w:t>
            </w: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>'''</w:t>
            </w:r>
          </w:p>
          <w:p w14:paraId="2AAD6BF1" w14:textId="001B899F" w:rsidR="0017211B" w:rsidRPr="0054523C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proofErr w:type="spellStart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package</w:t>
            </w:r>
            <w:proofErr w:type="spellEnd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 xml:space="preserve"> </w:t>
            </w:r>
            <w:r w:rsidR="0017211B"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>«packageName»</w:t>
            </w:r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;</w:t>
            </w:r>
          </w:p>
          <w:p w14:paraId="5A12B7D1" w14:textId="77777777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</w:p>
          <w:p w14:paraId="1B22C0C4" w14:textId="177C3810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import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org.junit.jupiter.api.Test</w:t>
            </w:r>
            <w:proofErr w:type="spellEnd"/>
            <w:r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;</w:t>
            </w:r>
          </w:p>
          <w:p w14:paraId="1F49F200" w14:textId="3688C5AE" w:rsidR="0017211B" w:rsidRPr="0054523C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proofErr w:type="spellStart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import</w:t>
            </w:r>
            <w:proofErr w:type="spellEnd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 xml:space="preserve"> </w:t>
            </w:r>
            <w:proofErr w:type="spellStart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org.springframework.boot.test.context.SpringBootTest</w:t>
            </w:r>
            <w:proofErr w:type="spellEnd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;</w:t>
            </w:r>
          </w:p>
          <w:p w14:paraId="72D5B8D2" w14:textId="77777777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</w:p>
          <w:p w14:paraId="0C2053CB" w14:textId="7841F800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@SpringBootTest</w:t>
            </w:r>
          </w:p>
          <w:p w14:paraId="4F3B3DD4" w14:textId="12098475" w:rsidR="0017211B" w:rsidRPr="0054523C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proofErr w:type="spellStart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class</w:t>
            </w:r>
            <w:proofErr w:type="spellEnd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 xml:space="preserve"> </w:t>
            </w:r>
            <w:r w:rsidR="0017211B"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>«</w:t>
            </w:r>
            <w:proofErr w:type="spellStart"/>
            <w:r w:rsidR="0017211B"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>appName</w:t>
            </w:r>
            <w:proofErr w:type="spellEnd"/>
            <w:r w:rsidR="0017211B" w:rsidRPr="0054523C">
              <w:rPr>
                <w:rFonts w:ascii="Consolas" w:hAnsi="Consolas" w:cs="Consolas"/>
                <w:color w:val="000000"/>
                <w:sz w:val="20"/>
                <w:szCs w:val="28"/>
                <w:lang w:val="sr-Cyrl-RS"/>
              </w:rPr>
              <w:t>»</w:t>
            </w:r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{</w:t>
            </w:r>
          </w:p>
          <w:p w14:paraId="2EBFD8DD" w14:textId="77777777" w:rsidR="0017211B" w:rsidRPr="0054523C" w:rsidRDefault="0017211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</w:p>
          <w:p w14:paraId="10EF70E0" w14:textId="1F041AB3" w:rsidR="0017211B" w:rsidRPr="0054523C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ab/>
              <w:t>@Test</w:t>
            </w:r>
          </w:p>
          <w:p w14:paraId="4CCA0C01" w14:textId="64476B2D" w:rsidR="0017211B" w:rsidRPr="0054523C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ab/>
            </w:r>
            <w:proofErr w:type="spellStart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void</w:t>
            </w:r>
            <w:proofErr w:type="spellEnd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 xml:space="preserve"> </w:t>
            </w:r>
            <w:proofErr w:type="spellStart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contextLoads</w:t>
            </w:r>
            <w:proofErr w:type="spellEnd"/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() {</w:t>
            </w:r>
          </w:p>
          <w:p w14:paraId="45CE8E41" w14:textId="01205376" w:rsidR="0017211B" w:rsidRPr="0054523C" w:rsidRDefault="002736CB" w:rsidP="0017211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ab/>
              <w:t>}</w:t>
            </w:r>
            <w:r w:rsidR="0017211B"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</w:p>
          <w:p w14:paraId="048B7179" w14:textId="4B33F72F" w:rsidR="00C77037" w:rsidRPr="0054523C" w:rsidRDefault="0017211B" w:rsidP="0054523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8"/>
                <w:lang w:val="sr-Cyrl-RS"/>
              </w:rPr>
            </w:pP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ab/>
            </w:r>
            <w:r w:rsidRPr="0054523C">
              <w:rPr>
                <w:rFonts w:ascii="Consolas" w:hAnsi="Consolas" w:cs="Consolas"/>
                <w:color w:val="2A00FF"/>
                <w:sz w:val="20"/>
                <w:szCs w:val="28"/>
                <w:shd w:val="clear" w:color="auto" w:fill="DCDCDC"/>
                <w:lang w:val="sr-Cyrl-RS"/>
              </w:rPr>
              <w:t>}</w:t>
            </w:r>
            <w:r w:rsidRPr="0054523C">
              <w:rPr>
                <w:rFonts w:ascii="Consolas" w:hAnsi="Consolas" w:cs="Consolas"/>
                <w:color w:val="2A00FF"/>
                <w:sz w:val="20"/>
                <w:szCs w:val="28"/>
                <w:lang w:val="sr-Cyrl-RS"/>
              </w:rPr>
              <w:t>'''</w:t>
            </w:r>
          </w:p>
        </w:tc>
      </w:tr>
    </w:tbl>
    <w:p w14:paraId="21E44B2F" w14:textId="48AB8EFC" w:rsidR="006E21C9" w:rsidRPr="00944587" w:rsidRDefault="00EB6C3E" w:rsidP="0054523C">
      <w:pPr>
        <w:pStyle w:val="Labelaslike"/>
        <w:rPr>
          <w:color w:val="000000" w:themeColor="text1"/>
          <w:lang w:val="sr-Cyrl-RS"/>
        </w:rPr>
      </w:pPr>
      <w:r>
        <w:rPr>
          <w:lang w:val="sr-Cyrl-RS"/>
        </w:rPr>
        <w:t xml:space="preserve">Листинг 5.2 – Шаблон за генерисање главне класе </w:t>
      </w:r>
      <w:r w:rsidR="00944587" w:rsidRPr="00944587">
        <w:rPr>
          <w:color w:val="000000" w:themeColor="text1"/>
          <w:lang w:val="sr-Cyrl-RS"/>
        </w:rPr>
        <w:t>за тестове</w:t>
      </w:r>
    </w:p>
    <w:p w14:paraId="24B80DFE" w14:textId="77777777" w:rsidR="00EC6EE1" w:rsidRDefault="00EC6EE1" w:rsidP="00EC6EE1">
      <w:pPr>
        <w:pStyle w:val="Labelaslike"/>
        <w:rPr>
          <w:lang w:val="sr-Cyrl-RS"/>
        </w:rPr>
      </w:pPr>
    </w:p>
    <w:p w14:paraId="7A1A61D0" w14:textId="17D19932" w:rsidR="006E21C9" w:rsidRDefault="006E21C9" w:rsidP="0054523C">
      <w:pPr>
        <w:pStyle w:val="Labelaslike"/>
        <w:rPr>
          <w:lang w:val="sr-Cyrl-RS"/>
        </w:rPr>
      </w:pPr>
      <w:r w:rsidRPr="006E21C9">
        <w:rPr>
          <w:noProof/>
          <w:lang w:val="sr-Cyrl-RS" w:eastAsia="sr-Cyrl-RS"/>
        </w:rPr>
        <w:lastRenderedPageBreak/>
        <w:drawing>
          <wp:inline distT="0" distB="0" distL="0" distR="0" wp14:anchorId="20E8E3D1" wp14:editId="03D0F9BD">
            <wp:extent cx="2766645" cy="1941762"/>
            <wp:effectExtent l="0" t="0" r="0" b="190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645" cy="1941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EDF71" w14:textId="332C8146" w:rsidR="006E21C9" w:rsidRPr="00E515B5" w:rsidRDefault="006E21C9" w:rsidP="0054523C">
      <w:pPr>
        <w:pStyle w:val="Labelaslike"/>
        <w:rPr>
          <w:lang w:val="sr-Cyrl-RS"/>
        </w:rPr>
      </w:pPr>
      <w:r>
        <w:rPr>
          <w:lang w:val="sr-Cyrl-RS"/>
        </w:rPr>
        <w:t xml:space="preserve">Слика 5.2 – Пример главне класе </w:t>
      </w:r>
      <w:r w:rsidR="00944587" w:rsidRPr="00944587">
        <w:rPr>
          <w:color w:val="000000" w:themeColor="text1"/>
          <w:lang w:val="sr-Cyrl-RS"/>
        </w:rPr>
        <w:t>за тестове</w:t>
      </w:r>
    </w:p>
    <w:p w14:paraId="222018FA" w14:textId="7D7641D8" w:rsidR="00247BC1" w:rsidRPr="0054523C" w:rsidRDefault="00247BC1" w:rsidP="0054523C">
      <w:pPr>
        <w:pStyle w:val="Heading2"/>
        <w:rPr>
          <w:color w:val="000000" w:themeColor="text1"/>
          <w:lang w:val="sr-Cyrl-RS"/>
        </w:rPr>
      </w:pPr>
      <w:bookmarkStart w:id="92" w:name="_Toc144365561"/>
      <w:r w:rsidRPr="0054523C">
        <w:rPr>
          <w:color w:val="000000" w:themeColor="text1"/>
          <w:lang w:val="sr-Cyrl-RS"/>
        </w:rPr>
        <w:t>Генератор општих конфигурационих фајлова</w:t>
      </w:r>
      <w:bookmarkEnd w:id="92"/>
    </w:p>
    <w:p w14:paraId="56EA7F16" w14:textId="77777777" w:rsidR="00CA2DF1" w:rsidRPr="0054523C" w:rsidRDefault="00A71F67" w:rsidP="0054523C">
      <w:pPr>
        <w:pStyle w:val="BodyText"/>
        <w:rPr>
          <w:i/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Кључну улогу у конфигурацији и управљању апликацијом играју датотеке </w:t>
      </w:r>
      <w:r w:rsidRPr="0054523C">
        <w:rPr>
          <w:i/>
          <w:color w:val="000000" w:themeColor="text1"/>
          <w:lang w:val="en-US"/>
        </w:rPr>
        <w:t>pom</w:t>
      </w:r>
      <w:r w:rsidRPr="0054523C">
        <w:rPr>
          <w:i/>
          <w:color w:val="000000" w:themeColor="text1"/>
          <w:lang w:val="sr-Cyrl-RS"/>
        </w:rPr>
        <w:t>.</w:t>
      </w:r>
      <w:r w:rsidRPr="0054523C">
        <w:rPr>
          <w:i/>
          <w:color w:val="000000" w:themeColor="text1"/>
          <w:lang w:val="en-US"/>
        </w:rPr>
        <w:t>xml</w:t>
      </w:r>
      <w:r w:rsidRPr="0054523C">
        <w:rPr>
          <w:i/>
          <w:color w:val="000000" w:themeColor="text1"/>
          <w:lang w:val="sr-Cyrl-RS"/>
        </w:rPr>
        <w:t xml:space="preserve"> </w:t>
      </w:r>
      <w:r w:rsidRPr="0054523C">
        <w:rPr>
          <w:color w:val="000000" w:themeColor="text1"/>
          <w:lang w:val="sr-Cyrl-RS"/>
        </w:rPr>
        <w:t xml:space="preserve">и </w:t>
      </w:r>
      <w:r w:rsidRPr="0054523C">
        <w:rPr>
          <w:i/>
          <w:color w:val="000000" w:themeColor="text1"/>
          <w:lang w:val="en-US"/>
        </w:rPr>
        <w:t>application</w:t>
      </w:r>
      <w:r w:rsidRPr="0054523C">
        <w:rPr>
          <w:i/>
          <w:color w:val="000000" w:themeColor="text1"/>
          <w:lang w:val="sr-Cyrl-RS"/>
        </w:rPr>
        <w:t>.</w:t>
      </w:r>
      <w:r w:rsidRPr="0054523C">
        <w:rPr>
          <w:i/>
          <w:color w:val="000000" w:themeColor="text1"/>
          <w:lang w:val="en-US"/>
        </w:rPr>
        <w:t>properties</w:t>
      </w:r>
      <w:r w:rsidRPr="0054523C">
        <w:rPr>
          <w:i/>
          <w:color w:val="000000" w:themeColor="text1"/>
          <w:lang w:val="sr-Cyrl-RS"/>
        </w:rPr>
        <w:t xml:space="preserve">. </w:t>
      </w:r>
    </w:p>
    <w:p w14:paraId="54F61A6C" w14:textId="1DF7513A" w:rsidR="00CA2DF1" w:rsidRPr="0054523C" w:rsidRDefault="00A71F67" w:rsidP="0054523C">
      <w:pPr>
        <w:pStyle w:val="BodyText"/>
        <w:rPr>
          <w:color w:val="000000" w:themeColor="text1"/>
          <w:lang w:val="ru-RU"/>
        </w:rPr>
      </w:pPr>
      <w:r w:rsidRPr="0054523C">
        <w:rPr>
          <w:color w:val="000000" w:themeColor="text1"/>
          <w:lang w:val="sr-Cyrl-RS"/>
        </w:rPr>
        <w:t xml:space="preserve">Датотека </w:t>
      </w:r>
      <w:r w:rsidRPr="0054523C">
        <w:rPr>
          <w:i/>
          <w:color w:val="000000" w:themeColor="text1"/>
          <w:lang w:val="en-US"/>
        </w:rPr>
        <w:t>pom</w:t>
      </w:r>
      <w:r w:rsidRPr="0054523C">
        <w:rPr>
          <w:i/>
          <w:color w:val="000000" w:themeColor="text1"/>
          <w:lang w:val="sr-Cyrl-RS"/>
        </w:rPr>
        <w:t>.</w:t>
      </w:r>
      <w:r w:rsidRPr="0054523C">
        <w:rPr>
          <w:i/>
          <w:color w:val="000000" w:themeColor="text1"/>
          <w:lang w:val="en-US"/>
        </w:rPr>
        <w:t>xml</w:t>
      </w:r>
      <w:r w:rsidRPr="0054523C">
        <w:rPr>
          <w:i/>
          <w:color w:val="000000" w:themeColor="text1"/>
          <w:lang w:val="sr-Cyrl-RS"/>
        </w:rPr>
        <w:t xml:space="preserve"> </w:t>
      </w:r>
      <w:r w:rsidR="00410BD4" w:rsidRPr="0054523C">
        <w:rPr>
          <w:color w:val="000000" w:themeColor="text1"/>
          <w:lang w:val="sr-Cyrl-RS"/>
        </w:rPr>
        <w:t xml:space="preserve">се користи за конфигурацију и управљање спољним библиотекама апликације (енгл. </w:t>
      </w:r>
      <w:r w:rsidR="00410BD4" w:rsidRPr="0054523C">
        <w:rPr>
          <w:i/>
          <w:color w:val="000000" w:themeColor="text1"/>
          <w:lang w:val="en-US"/>
        </w:rPr>
        <w:t>dependencies</w:t>
      </w:r>
      <w:r w:rsidR="00410BD4" w:rsidRPr="0054523C">
        <w:rPr>
          <w:color w:val="000000" w:themeColor="text1"/>
          <w:lang w:val="sr-Cyrl-RS"/>
        </w:rPr>
        <w:t xml:space="preserve">) помоћу алата </w:t>
      </w:r>
      <w:r w:rsidR="00410BD4" w:rsidRPr="0054523C">
        <w:rPr>
          <w:i/>
          <w:color w:val="000000" w:themeColor="text1"/>
          <w:lang w:val="en-US"/>
        </w:rPr>
        <w:t>Maven</w:t>
      </w:r>
      <w:r w:rsidR="00410BD4" w:rsidRPr="0054523C">
        <w:rPr>
          <w:i/>
          <w:color w:val="000000" w:themeColor="text1"/>
          <w:lang w:val="sr-Cyrl-RS"/>
        </w:rPr>
        <w:t xml:space="preserve">. </w:t>
      </w:r>
      <w:r w:rsidR="00D17A5A" w:rsidRPr="0054523C">
        <w:rPr>
          <w:color w:val="000000" w:themeColor="text1"/>
          <w:lang w:val="sr-Cyrl-RS"/>
        </w:rPr>
        <w:t xml:space="preserve">Неопходно је дефинисати </w:t>
      </w:r>
      <w:r w:rsidR="007A1106" w:rsidRPr="0054523C">
        <w:rPr>
          <w:color w:val="000000" w:themeColor="text1"/>
          <w:lang w:val="sr-Cyrl-RS"/>
        </w:rPr>
        <w:t>све</w:t>
      </w:r>
      <w:r w:rsidR="00D17A5A" w:rsidRPr="0054523C">
        <w:rPr>
          <w:color w:val="000000" w:themeColor="text1"/>
          <w:lang w:val="sr-Cyrl-RS"/>
        </w:rPr>
        <w:t xml:space="preserve"> спољне библиотеке </w:t>
      </w:r>
      <w:r w:rsidR="007A1106" w:rsidRPr="0054523C">
        <w:rPr>
          <w:color w:val="000000" w:themeColor="text1"/>
          <w:lang w:val="sr-Cyrl-RS"/>
        </w:rPr>
        <w:t xml:space="preserve">које </w:t>
      </w:r>
      <w:r w:rsidR="00D17A5A" w:rsidRPr="0054523C">
        <w:rPr>
          <w:color w:val="000000" w:themeColor="text1"/>
          <w:lang w:val="sr-Cyrl-RS"/>
        </w:rPr>
        <w:t xml:space="preserve">апликација користи како би систем могао да их преузме и интегрише у апликацију. Неке од спољних библиотека су везане за одабрану базу података и </w:t>
      </w:r>
      <w:r w:rsidR="006F295F" w:rsidRPr="006F295F">
        <w:rPr>
          <w:color w:val="000000" w:themeColor="text1"/>
          <w:lang w:val="sr-Cyrl-RS"/>
        </w:rPr>
        <w:t>безбедносни</w:t>
      </w:r>
      <w:r w:rsidR="00B60A2F" w:rsidRPr="0054523C">
        <w:rPr>
          <w:color w:val="000000" w:themeColor="text1"/>
          <w:lang w:val="sr-Cyrl-RS"/>
        </w:rPr>
        <w:t xml:space="preserve"> механизам, те ће у зав</w:t>
      </w:r>
      <w:r w:rsidR="00D17A5A" w:rsidRPr="0054523C">
        <w:rPr>
          <w:color w:val="000000" w:themeColor="text1"/>
          <w:lang w:val="sr-Cyrl-RS"/>
        </w:rPr>
        <w:t xml:space="preserve">исности од одабира бити </w:t>
      </w:r>
      <w:r w:rsidR="001B37D6" w:rsidRPr="0054523C">
        <w:rPr>
          <w:color w:val="000000" w:themeColor="text1"/>
          <w:lang w:val="sr-Cyrl-RS"/>
        </w:rPr>
        <w:t>наведене</w:t>
      </w:r>
      <w:r w:rsidR="00D17A5A" w:rsidRPr="0054523C">
        <w:rPr>
          <w:color w:val="000000" w:themeColor="text1"/>
          <w:lang w:val="sr-Cyrl-RS"/>
        </w:rPr>
        <w:t xml:space="preserve"> спољне библиотеке.</w:t>
      </w:r>
      <w:r w:rsidR="00410BD4" w:rsidRPr="0054523C">
        <w:rPr>
          <w:color w:val="000000" w:themeColor="text1"/>
          <w:lang w:val="sr-Cyrl-RS"/>
        </w:rPr>
        <w:t xml:space="preserve"> </w:t>
      </w:r>
      <w:r w:rsidR="00CA2DF1" w:rsidRPr="0054523C">
        <w:rPr>
          <w:color w:val="000000" w:themeColor="text1"/>
          <w:lang w:val="sr-Cyrl-RS"/>
        </w:rPr>
        <w:t xml:space="preserve">Листинг 5.3 приказује шаблон за генерисање </w:t>
      </w:r>
      <w:r w:rsidR="00CA2DF1" w:rsidRPr="0054523C">
        <w:rPr>
          <w:i/>
          <w:color w:val="000000" w:themeColor="text1"/>
          <w:lang w:val="en-US"/>
        </w:rPr>
        <w:t>pom</w:t>
      </w:r>
      <w:r w:rsidR="00CA2DF1" w:rsidRPr="0054523C">
        <w:rPr>
          <w:i/>
          <w:color w:val="000000" w:themeColor="text1"/>
          <w:lang w:val="ru-RU"/>
        </w:rPr>
        <w:t>.</w:t>
      </w:r>
      <w:r w:rsidR="00CA2DF1" w:rsidRPr="0054523C">
        <w:rPr>
          <w:i/>
          <w:color w:val="000000" w:themeColor="text1"/>
          <w:lang w:val="en-US"/>
        </w:rPr>
        <w:t>xml</w:t>
      </w:r>
      <w:r w:rsidR="00CA2DF1" w:rsidRPr="0054523C">
        <w:rPr>
          <w:i/>
          <w:color w:val="000000" w:themeColor="text1"/>
          <w:lang w:val="ru-RU"/>
        </w:rPr>
        <w:t xml:space="preserve"> </w:t>
      </w:r>
      <w:r w:rsidR="00CA2DF1" w:rsidRPr="0054523C">
        <w:rPr>
          <w:color w:val="000000" w:themeColor="text1"/>
          <w:lang w:val="sr-Cyrl-RS"/>
        </w:rPr>
        <w:t>фајла</w:t>
      </w:r>
      <w:r w:rsidR="00CA2DF1" w:rsidRPr="0054523C">
        <w:rPr>
          <w:i/>
          <w:color w:val="000000" w:themeColor="text1"/>
          <w:lang w:val="ru-RU"/>
        </w:rPr>
        <w:t xml:space="preserve">. </w:t>
      </w:r>
      <w:r w:rsidR="001C3F13" w:rsidRPr="0054523C">
        <w:rPr>
          <w:color w:val="000000" w:themeColor="text1"/>
          <w:lang w:val="sr-Cyrl-RS"/>
        </w:rPr>
        <w:t>На С</w:t>
      </w:r>
      <w:r w:rsidR="00D02655" w:rsidRPr="0054523C">
        <w:rPr>
          <w:color w:val="000000" w:themeColor="text1"/>
          <w:lang w:val="sr-Cyrl-RS"/>
        </w:rPr>
        <w:t>лици 5.</w:t>
      </w:r>
      <w:r w:rsidR="00042C43" w:rsidRPr="0054523C">
        <w:rPr>
          <w:color w:val="000000" w:themeColor="text1"/>
          <w:lang w:val="sr-Cyrl-RS"/>
        </w:rPr>
        <w:t>3</w:t>
      </w:r>
      <w:r w:rsidR="00D02655" w:rsidRPr="0054523C">
        <w:rPr>
          <w:color w:val="000000" w:themeColor="text1"/>
          <w:lang w:val="sr-Cyrl-RS"/>
        </w:rPr>
        <w:t xml:space="preserve"> приказан је пример генерисане датотеке</w:t>
      </w:r>
      <w:r w:rsidR="0008504A" w:rsidRPr="0054523C">
        <w:rPr>
          <w:color w:val="000000" w:themeColor="text1"/>
          <w:lang w:val="sr-Cyrl-RS"/>
        </w:rPr>
        <w:t xml:space="preserve"> у случају одабира система за управљање базама података</w:t>
      </w:r>
      <w:r w:rsidR="0008504A" w:rsidRPr="0054523C">
        <w:rPr>
          <w:i/>
          <w:color w:val="000000" w:themeColor="text1"/>
          <w:lang w:val="ru-RU"/>
        </w:rPr>
        <w:t xml:space="preserve"> </w:t>
      </w:r>
      <w:r w:rsidR="0008504A" w:rsidRPr="0054523C">
        <w:rPr>
          <w:i/>
          <w:color w:val="000000" w:themeColor="text1"/>
          <w:lang w:val="en-US"/>
        </w:rPr>
        <w:t>PostgreSQL</w:t>
      </w:r>
      <w:r w:rsidR="0008504A" w:rsidRPr="0054523C">
        <w:rPr>
          <w:i/>
          <w:color w:val="000000" w:themeColor="text1"/>
          <w:lang w:val="ru-RU"/>
        </w:rPr>
        <w:t xml:space="preserve"> </w:t>
      </w:r>
      <w:r w:rsidR="0008504A" w:rsidRPr="0054523C">
        <w:rPr>
          <w:color w:val="000000" w:themeColor="text1"/>
          <w:lang w:val="sr-Cyrl-RS"/>
        </w:rPr>
        <w:t>и безбедносног механизма</w:t>
      </w:r>
      <w:r w:rsidR="0008504A" w:rsidRPr="0054523C">
        <w:rPr>
          <w:color w:val="000000" w:themeColor="text1"/>
          <w:lang w:val="ru-RU"/>
        </w:rPr>
        <w:t xml:space="preserve"> </w:t>
      </w:r>
      <w:r w:rsidR="0008504A" w:rsidRPr="0054523C">
        <w:rPr>
          <w:i/>
          <w:color w:val="000000" w:themeColor="text1"/>
          <w:lang w:val="en-US"/>
        </w:rPr>
        <w:t>OAuth</w:t>
      </w:r>
      <w:r w:rsidR="0008504A" w:rsidRPr="0054523C">
        <w:rPr>
          <w:i/>
          <w:color w:val="000000" w:themeColor="text1"/>
          <w:lang w:val="ru-RU"/>
        </w:rPr>
        <w:t>2.0</w:t>
      </w:r>
      <w:r w:rsidR="00D02655" w:rsidRPr="0054523C">
        <w:rPr>
          <w:color w:val="000000" w:themeColor="text1"/>
          <w:lang w:val="sr-Cyrl-RS"/>
        </w:rPr>
        <w:t xml:space="preserve">. </w:t>
      </w:r>
    </w:p>
    <w:p w14:paraId="4648A52C" w14:textId="77777777" w:rsidR="00D81B4C" w:rsidRPr="00D81B4C" w:rsidRDefault="00D81B4C" w:rsidP="00D81B4C">
      <w:pPr>
        <w:pStyle w:val="BodyText"/>
        <w:rPr>
          <w:color w:val="FF0000"/>
          <w:sz w:val="2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08504A" w14:paraId="63D64F88" w14:textId="77777777" w:rsidTr="0008504A">
        <w:tc>
          <w:tcPr>
            <w:tcW w:w="8872" w:type="dxa"/>
          </w:tcPr>
          <w:p w14:paraId="7C1A0AC0" w14:textId="77777777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PomXml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licatio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0E1B6D6D" w14:textId="094C20C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?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xml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="1.0" 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ncoding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"UTF-8"?&gt;</w:t>
            </w:r>
          </w:p>
          <w:p w14:paraId="4D41A3DF" w14:textId="65586A5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jec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xmln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="http://maven.apache.org/POM/4.0.0" 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xmlns:xsi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"http://www.w3.org/2001/XMLSchema-instance"</w:t>
            </w:r>
          </w:p>
          <w:p w14:paraId="6A388178" w14:textId="57C1254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xsi:schemaLocat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"http://maven.apache.org/POM/4.0.0 https://maven.apache.org/xsd/maven-4.0.0.xsd"&gt;</w:t>
            </w:r>
          </w:p>
          <w:p w14:paraId="14CBC22C" w14:textId="33D7220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model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4.0.0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model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7E4C2D6" w14:textId="26CCEA48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ren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E137611" w14:textId="57C95190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BA53A59" w14:textId="2D2B123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-boot-starter-paren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CBC4FCE" w14:textId="44911E6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2.5.2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F4E8C1F" w14:textId="74A8BBAB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lativePat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/&gt; &lt;!--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ookup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ren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rom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positor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--&gt;</w:t>
            </w:r>
          </w:p>
          <w:p w14:paraId="53624585" w14:textId="787842E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ren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7C11EB5C" w14:textId="36718F9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67F25C7" w14:textId="753D8E9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group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6D918C9" w14:textId="50F8A2C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artifact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3198BA87" w14:textId="5D48A2D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0.0.1-SNAPSHOT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B3888E9" w14:textId="14150F5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2E93181" w14:textId="1051A5D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name&gt;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pp.name»</w:t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name&gt;</w:t>
            </w:r>
          </w:p>
          <w:p w14:paraId="571CFA0E" w14:textId="6BB3334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description&gt;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description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description&gt;</w:t>
            </w:r>
          </w:p>
          <w:p w14:paraId="0DB1BCE9" w14:textId="41EE27C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6A8F79B" w14:textId="2376EF7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pertie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B2FE1A8" w14:textId="08DA7C7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.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11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.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6F0B6B0" w14:textId="7982ACB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pertie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B9D2A72" w14:textId="74ADDE6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37722D35" w14:textId="4F983EB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ie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323D2345" w14:textId="0CCD21E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E7EDFD0" w14:textId="7FBAEA3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45D0EEC" w14:textId="1355556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-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oo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-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arter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-data-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pa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1123DFD" w14:textId="23DEBAE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3E0ECF9" w14:textId="727DB71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6EFF309" w14:textId="73D7D8D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E4B6D4B" w14:textId="4D9C109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-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oo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-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arter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-web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EACCBF6" w14:textId="5B04BDD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6195D8F" w14:textId="54570E8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626EB79" w14:textId="1C9DEC9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7E246775" w14:textId="3270517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-boot-devtool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5A1DFED" w14:textId="7E7106D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cop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untim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cop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3E185AA5" w14:textId="1008507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ptional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u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ptional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75A33B9" w14:textId="2EC554D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A7F1A7E" w14:textId="43AC6F1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9284F42" w14:textId="631BEA0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projectlombok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A7557A5" w14:textId="22045BA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ombok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2AFFF0D" w14:textId="2D964DA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ptional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u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ptional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4D872B5" w14:textId="026D370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3EB5738E" w14:textId="7AB0CCD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21ED458" w14:textId="7BEBA31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3C511EF" w14:textId="29298F2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-boot-starter-tes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3A4DA8C2" w14:textId="1463604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cop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es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cop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04FF763" w14:textId="210BD7E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6D273CC" w14:textId="47B4B81F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72B122FC" w14:textId="7C30C32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modelmapper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0982180" w14:textId="7C4CF96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modelmapper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3749DA08" w14:textId="054E454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2.4.4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73E3708" w14:textId="1B246B4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8D1E462" w14:textId="0E821DF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="0008504A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.app_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?.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vendorName.equals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DatabaseType::</w:t>
            </w:r>
            <w:r w:rsidR="0008504A"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MY_SQL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</w:p>
          <w:p w14:paraId="4733391A" w14:textId="76470098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3226873" w14:textId="172765E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    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mysql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A0DBAA0" w14:textId="11276B2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    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mysql-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nector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-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BBD6477" w14:textId="05BCBFD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BC408FD" w14:textId="3DCE047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="0008504A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.app_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?.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vendorName.equals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DatabaseType::</w:t>
            </w:r>
            <w:r w:rsidR="0008504A"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POSTGRE_SQL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A99B126" w14:textId="5EA3466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52DAD1C" w14:textId="6E7FA05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postgresql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456EEC1" w14:textId="083C6D2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ostgresql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61224F4" w14:textId="337304D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1205904" w14:textId="7B3EDEE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="0008504A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.app_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?.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vendorName.equals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DatabaseType::</w:t>
            </w:r>
            <w:r w:rsidR="0008504A"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ORACLE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</w:p>
          <w:p w14:paraId="6103C704" w14:textId="0644D79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8F6D91D" w14:textId="45B77D0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m.oracle.database.jdbc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0F4269E" w14:textId="0B7737C0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ojdbc8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17A699F" w14:textId="7F1F327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032B3A8" w14:textId="196CBA8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="0008504A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54230507" w14:textId="7833E3B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E84C4F1" w14:textId="6AA2B41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68444DE" w14:textId="767CD1A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-boot-starter-securit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3B52C108" w14:textId="737B01B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70C41536" w14:textId="1F0C32D3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="0008504A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app_security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8504A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2D6EB97F" w14:textId="029B652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BCF00CD" w14:textId="7AC7481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o.jsonwebtoke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F5E6CC6" w14:textId="5F5A217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jw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47FB988" w14:textId="5BCADB1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0.6.0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ers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32FD4277" w14:textId="735088C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38EBA194" w14:textId="3C4F7ED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2A27625" w14:textId="49AD8BFB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m.fasterxml.jackson.cor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D9B38F0" w14:textId="44F0B511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ckson-databin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76E444AC" w14:textId="58388F8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E2B737F" w14:textId="2F6C959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3FA9019" w14:textId="24E7115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m.fasterxml.jackson.cor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E76FB6E" w14:textId="2282B01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ckson-annotation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5987776" w14:textId="2D780DF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52BD52B" w14:textId="6B394E0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="0008504A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app_security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08504A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proofErr w:type="spellEnd"/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OAuth2»</w:t>
            </w:r>
          </w:p>
          <w:p w14:paraId="7D9D8A4A" w14:textId="5D25A6AA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FCF3784" w14:textId="1FA8F9A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    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B917587" w14:textId="29295CF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    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spring-boot-starter-oauth2-client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656AD2F" w14:textId="53A9F7B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y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063EC8B5" w14:textId="7DFE37D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="0008504A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 w:rsidR="0008504A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31A6790F" w14:textId="1E2D52D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ependencie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A7EFBDB" w14:textId="11137C4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uil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490DE5E" w14:textId="49156B87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lugin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4AFA5DF" w14:textId="57CDC69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lugi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717B412A" w14:textId="7D514A6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oo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07FCA57" w14:textId="49B63BD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-boot-maven-plugi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1823C9A" w14:textId="1D3FEB2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urat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5C5BC758" w14:textId="79E9692C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lude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47FB6E49" w14:textId="3380A282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lud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3C2AEE7" w14:textId="0E2E1AB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projectlombok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roup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EBC993A" w14:textId="77E6FF95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ombok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rtifactI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44F2096" w14:textId="68B3DEF8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lude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3AA1DE27" w14:textId="7E7E6B2E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lude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ED458D4" w14:textId="69416A0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uratio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6360B4F9" w14:textId="7085FA8D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lugin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100BAD52" w14:textId="0226FF89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lugins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B04D5BE" w14:textId="494F37A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uild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7388A147" w14:textId="445AC4E4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BA01707" w14:textId="13CA8876" w:rsidR="0008504A" w:rsidRDefault="00F6188D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/</w:t>
            </w:r>
            <w:proofErr w:type="spellStart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ject</w:t>
            </w:r>
            <w:proofErr w:type="spellEnd"/>
            <w:r w:rsidR="0008504A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</w:t>
            </w:r>
          </w:p>
          <w:p w14:paraId="27A059A9" w14:textId="77777777" w:rsidR="0008504A" w:rsidRDefault="0008504A" w:rsidP="0008504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0017AF1" w14:textId="2045A417" w:rsidR="0008504A" w:rsidRDefault="00F6188D" w:rsidP="0008504A">
            <w:pPr>
              <w:pStyle w:val="BodyText"/>
              <w:ind w:firstLine="0"/>
              <w:rPr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lang w:val="sr-Cyrl-RS"/>
              </w:rPr>
              <w:tab/>
            </w:r>
            <w:r w:rsidR="0008504A">
              <w:rPr>
                <w:rFonts w:ascii="Consolas" w:hAnsi="Consolas" w:cs="Consolas"/>
                <w:color w:val="2A00FF"/>
                <w:sz w:val="20"/>
                <w:lang w:val="sr-Cyrl-RS"/>
              </w:rPr>
              <w:t>'''</w:t>
            </w:r>
          </w:p>
        </w:tc>
      </w:tr>
    </w:tbl>
    <w:p w14:paraId="6E00827F" w14:textId="3BB1F5D0" w:rsidR="00B531CC" w:rsidRPr="0054523C" w:rsidRDefault="00042C43" w:rsidP="0054523C">
      <w:pPr>
        <w:pStyle w:val="Labelaslike"/>
        <w:rPr>
          <w:i/>
          <w:lang w:val="ru-RU"/>
        </w:rPr>
      </w:pPr>
      <w:r>
        <w:rPr>
          <w:lang w:val="sr-Cyrl-RS"/>
        </w:rPr>
        <w:lastRenderedPageBreak/>
        <w:t xml:space="preserve">Листинг 5.3 – Шаблон генерисања датотеке </w:t>
      </w:r>
      <w:r>
        <w:rPr>
          <w:i/>
          <w:lang w:val="en-US"/>
        </w:rPr>
        <w:t>pom</w:t>
      </w:r>
      <w:r w:rsidRPr="0054523C">
        <w:rPr>
          <w:i/>
          <w:lang w:val="ru-RU"/>
        </w:rPr>
        <w:t>.</w:t>
      </w:r>
      <w:r>
        <w:rPr>
          <w:i/>
          <w:lang w:val="en-US"/>
        </w:rPr>
        <w:t>xml</w:t>
      </w:r>
    </w:p>
    <w:p w14:paraId="2C5DECA1" w14:textId="3CFA15EE" w:rsidR="00280AC8" w:rsidRPr="0054523C" w:rsidRDefault="00EC36CE" w:rsidP="0054523C">
      <w:pPr>
        <w:pStyle w:val="Labelaslike"/>
        <w:rPr>
          <w:i/>
          <w:lang w:val="en-US"/>
        </w:rPr>
      </w:pPr>
      <w:r>
        <w:rPr>
          <w:i/>
          <w:noProof/>
          <w:lang w:val="sr-Cyrl-RS" w:eastAsia="sr-Cyrl-RS"/>
        </w:rPr>
        <w:lastRenderedPageBreak/>
        <w:drawing>
          <wp:inline distT="0" distB="0" distL="0" distR="0" wp14:anchorId="61282992" wp14:editId="5352DC5E">
            <wp:extent cx="5198012" cy="8180928"/>
            <wp:effectExtent l="0" t="0" r="317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Untitled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5537" cy="819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2750" w14:textId="5B90ACD9" w:rsidR="00737C7C" w:rsidRPr="0054523C" w:rsidRDefault="00CA2DF1" w:rsidP="00737C7C">
      <w:pPr>
        <w:pStyle w:val="Labelaslike"/>
        <w:rPr>
          <w:i/>
          <w:lang w:val="ru-RU"/>
        </w:rPr>
      </w:pPr>
      <w:r>
        <w:t xml:space="preserve"> </w:t>
      </w:r>
      <w:r w:rsidR="0057388C">
        <w:rPr>
          <w:lang w:val="sr-Cyrl-RS"/>
        </w:rPr>
        <w:t xml:space="preserve">Слика 5.3 - Пример генерисане датотеке </w:t>
      </w:r>
      <w:r w:rsidR="00737C7C">
        <w:rPr>
          <w:i/>
          <w:lang w:val="en-US"/>
        </w:rPr>
        <w:t>pom</w:t>
      </w:r>
      <w:r w:rsidR="00737C7C" w:rsidRPr="0054523C">
        <w:rPr>
          <w:i/>
          <w:lang w:val="ru-RU"/>
        </w:rPr>
        <w:t>.</w:t>
      </w:r>
      <w:r w:rsidR="00737C7C">
        <w:rPr>
          <w:i/>
          <w:lang w:val="en-US"/>
        </w:rPr>
        <w:t>xml</w:t>
      </w:r>
      <w:r w:rsidR="00737C7C" w:rsidRPr="0054523C">
        <w:rPr>
          <w:i/>
          <w:lang w:val="ru-RU"/>
        </w:rPr>
        <w:t xml:space="preserve"> </w:t>
      </w:r>
      <w:r w:rsidR="0057388C">
        <w:rPr>
          <w:lang w:val="sr-Cyrl-RS"/>
        </w:rPr>
        <w:t>у случају одабира система за управљање базама података</w:t>
      </w:r>
      <w:r w:rsidR="0057388C" w:rsidRPr="0054523C">
        <w:rPr>
          <w:i/>
          <w:lang w:val="ru-RU"/>
        </w:rPr>
        <w:t xml:space="preserve"> </w:t>
      </w:r>
      <w:r w:rsidR="0057388C">
        <w:rPr>
          <w:i/>
          <w:lang w:val="en-US"/>
        </w:rPr>
        <w:t>PostgreSQL</w:t>
      </w:r>
      <w:r w:rsidR="0057388C" w:rsidRPr="0054523C">
        <w:rPr>
          <w:i/>
          <w:lang w:val="ru-RU"/>
        </w:rPr>
        <w:t xml:space="preserve"> </w:t>
      </w:r>
      <w:r w:rsidR="0057388C">
        <w:rPr>
          <w:lang w:val="sr-Cyrl-RS"/>
        </w:rPr>
        <w:t>и безбедносног механизма</w:t>
      </w:r>
      <w:r w:rsidR="0057388C" w:rsidRPr="0054523C">
        <w:rPr>
          <w:lang w:val="ru-RU"/>
        </w:rPr>
        <w:t xml:space="preserve"> </w:t>
      </w:r>
      <w:r w:rsidR="0057388C">
        <w:rPr>
          <w:i/>
          <w:lang w:val="en-US"/>
        </w:rPr>
        <w:t>OAuth</w:t>
      </w:r>
      <w:r w:rsidR="0057388C" w:rsidRPr="0054523C">
        <w:rPr>
          <w:i/>
          <w:lang w:val="ru-RU"/>
        </w:rPr>
        <w:t>2.0</w:t>
      </w:r>
    </w:p>
    <w:p w14:paraId="5843E0AA" w14:textId="4CE817E2" w:rsidR="00280AC8" w:rsidRPr="0054523C" w:rsidRDefault="00D81B4C" w:rsidP="00D81B4C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lastRenderedPageBreak/>
        <w:t>Општи конфигурациони параметри, као што су подешавања базе података, портови на којима апликација ослушкује захтеве, параметри за безбедност итд.</w:t>
      </w:r>
      <w:r w:rsidR="00F96A18" w:rsidRPr="0054523C">
        <w:rPr>
          <w:color w:val="000000" w:themeColor="text1"/>
          <w:lang w:val="sr-Latn-RS"/>
        </w:rPr>
        <w:t>,</w:t>
      </w:r>
      <w:r w:rsidRPr="0054523C">
        <w:rPr>
          <w:color w:val="000000" w:themeColor="text1"/>
          <w:lang w:val="sr-Cyrl-RS"/>
        </w:rPr>
        <w:t xml:space="preserve"> дефинишу се у датотеци </w:t>
      </w:r>
      <w:r w:rsidRPr="0054523C">
        <w:rPr>
          <w:i/>
          <w:color w:val="000000" w:themeColor="text1"/>
          <w:lang w:val="en-US"/>
        </w:rPr>
        <w:t>application</w:t>
      </w:r>
      <w:r w:rsidRPr="0054523C">
        <w:rPr>
          <w:i/>
          <w:color w:val="000000" w:themeColor="text1"/>
          <w:lang w:val="ru-RU"/>
        </w:rPr>
        <w:t>.</w:t>
      </w:r>
      <w:r w:rsidRPr="0054523C">
        <w:rPr>
          <w:i/>
          <w:color w:val="000000" w:themeColor="text1"/>
          <w:lang w:val="en-US"/>
        </w:rPr>
        <w:t>properties</w:t>
      </w:r>
      <w:r w:rsidRPr="0054523C">
        <w:rPr>
          <w:i/>
          <w:color w:val="000000" w:themeColor="text1"/>
          <w:lang w:val="ru-RU"/>
        </w:rPr>
        <w:t>.</w:t>
      </w:r>
      <w:r w:rsidRPr="0054523C">
        <w:rPr>
          <w:i/>
          <w:color w:val="000000" w:themeColor="text1"/>
          <w:lang w:val="sr-Cyrl-RS"/>
        </w:rPr>
        <w:t xml:space="preserve"> </w:t>
      </w:r>
      <w:r w:rsidRPr="0054523C">
        <w:rPr>
          <w:color w:val="000000" w:themeColor="text1"/>
          <w:lang w:val="sr-Cyrl-RS"/>
        </w:rPr>
        <w:t xml:space="preserve">Ова датотека омогућава лакше управљање подешавањима апликације без потребе за изменама у самом коду. Шаблон за генерисање </w:t>
      </w:r>
      <w:r w:rsidR="006F295F" w:rsidRPr="006F295F">
        <w:rPr>
          <w:color w:val="000000" w:themeColor="text1"/>
          <w:lang w:val="sr-Cyrl-RS"/>
        </w:rPr>
        <w:t>датотеке</w:t>
      </w:r>
      <w:r w:rsidRPr="0054523C">
        <w:rPr>
          <w:color w:val="000000" w:themeColor="text1"/>
          <w:lang w:val="sr-Cyrl-RS"/>
        </w:rPr>
        <w:t xml:space="preserve"> </w:t>
      </w:r>
      <w:r w:rsidRPr="0054523C">
        <w:rPr>
          <w:i/>
          <w:color w:val="000000" w:themeColor="text1"/>
          <w:lang w:val="en-US"/>
        </w:rPr>
        <w:t>application</w:t>
      </w:r>
      <w:r w:rsidRPr="0054523C">
        <w:rPr>
          <w:i/>
          <w:color w:val="000000" w:themeColor="text1"/>
          <w:lang w:val="ru-RU"/>
        </w:rPr>
        <w:t>.</w:t>
      </w:r>
      <w:r w:rsidRPr="0054523C">
        <w:rPr>
          <w:i/>
          <w:color w:val="000000" w:themeColor="text1"/>
          <w:lang w:val="en-US"/>
        </w:rPr>
        <w:t>properties</w:t>
      </w:r>
      <w:r w:rsidRPr="0054523C">
        <w:rPr>
          <w:i/>
          <w:color w:val="000000" w:themeColor="text1"/>
          <w:lang w:val="ru-RU"/>
        </w:rPr>
        <w:t xml:space="preserve"> </w:t>
      </w:r>
      <w:r w:rsidR="001C3F13" w:rsidRPr="0054523C">
        <w:rPr>
          <w:color w:val="000000" w:themeColor="text1"/>
          <w:lang w:val="sr-Cyrl-RS"/>
        </w:rPr>
        <w:t>приказан је на Л</w:t>
      </w:r>
      <w:r w:rsidRPr="0054523C">
        <w:rPr>
          <w:color w:val="000000" w:themeColor="text1"/>
          <w:lang w:val="sr-Cyrl-RS"/>
        </w:rPr>
        <w:t>исти</w:t>
      </w:r>
      <w:r w:rsidR="001C3F13" w:rsidRPr="0054523C">
        <w:rPr>
          <w:color w:val="000000" w:themeColor="text1"/>
          <w:lang w:val="sr-Cyrl-RS"/>
        </w:rPr>
        <w:t>н</w:t>
      </w:r>
      <w:r w:rsidRPr="0054523C">
        <w:rPr>
          <w:color w:val="000000" w:themeColor="text1"/>
          <w:lang w:val="sr-Cyrl-RS"/>
        </w:rPr>
        <w:t xml:space="preserve">гу 5.4, док је пример за исти случај као и за датотеку </w:t>
      </w:r>
      <w:r w:rsidRPr="0054523C">
        <w:rPr>
          <w:i/>
          <w:color w:val="000000" w:themeColor="text1"/>
          <w:lang w:val="en-US"/>
        </w:rPr>
        <w:t>pom</w:t>
      </w:r>
      <w:r w:rsidRPr="0054523C">
        <w:rPr>
          <w:i/>
          <w:color w:val="000000" w:themeColor="text1"/>
          <w:lang w:val="ru-RU"/>
        </w:rPr>
        <w:t>.</w:t>
      </w:r>
      <w:r w:rsidRPr="0054523C">
        <w:rPr>
          <w:i/>
          <w:color w:val="000000" w:themeColor="text1"/>
          <w:lang w:val="en-US"/>
        </w:rPr>
        <w:t>xml</w:t>
      </w:r>
      <w:r w:rsidRPr="0054523C">
        <w:rPr>
          <w:color w:val="000000" w:themeColor="text1"/>
          <w:lang w:val="sr-Cyrl-RS"/>
        </w:rPr>
        <w:t xml:space="preserve"> приказан на </w:t>
      </w:r>
      <w:r w:rsidR="001C3F13" w:rsidRPr="0054523C">
        <w:rPr>
          <w:color w:val="000000" w:themeColor="text1"/>
          <w:lang w:val="sr-Cyrl-RS"/>
        </w:rPr>
        <w:t>С</w:t>
      </w:r>
      <w:r w:rsidRPr="0054523C">
        <w:rPr>
          <w:color w:val="000000" w:themeColor="text1"/>
          <w:lang w:val="sr-Cyrl-RS"/>
        </w:rPr>
        <w:t>лици 5.4.</w:t>
      </w:r>
    </w:p>
    <w:p w14:paraId="7E360674" w14:textId="77777777" w:rsidR="00D81B4C" w:rsidRPr="00D81B4C" w:rsidRDefault="00D81B4C" w:rsidP="00D81B4C">
      <w:pPr>
        <w:pStyle w:val="BodyText"/>
        <w:rPr>
          <w:color w:val="FF0000"/>
          <w:sz w:val="10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280AC8" w14:paraId="28A03849" w14:textId="77777777" w:rsidTr="00280AC8">
        <w:tc>
          <w:tcPr>
            <w:tcW w:w="8872" w:type="dxa"/>
          </w:tcPr>
          <w:p w14:paraId="7DA049E6" w14:textId="077A4B86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DatabasePropertie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{</w:t>
            </w:r>
          </w:p>
          <w:p w14:paraId="093FF6EB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5F03A4F" w14:textId="75425C6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==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BF9D798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AD0B576" w14:textId="138BF071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13CE6881" w14:textId="265AC5D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.vendorName.equal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Database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MY_SQL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</w:p>
          <w:p w14:paraId="708BE145" w14:textId="236909CD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driverClassNam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m.mysql.cj.jdbc.Driver</w:t>
            </w:r>
            <w:proofErr w:type="spellEnd"/>
          </w:p>
          <w:p w14:paraId="414E0E0D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jpa.properties.hibernate.dialect=org.hibernate.dialect.MySQL8Dialec</w:t>
            </w:r>
          </w:p>
          <w:p w14:paraId="6A7DD778" w14:textId="3842DB4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8C0131F" w14:textId="2093E1BF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initialization-mod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lways</w:t>
            </w:r>
            <w:proofErr w:type="spellEnd"/>
          </w:p>
          <w:p w14:paraId="7BAA881D" w14:textId="671EFB50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url=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dbc:mysq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://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database.url»</w:t>
            </w:r>
          </w:p>
          <w:p w14:paraId="5834CA7A" w14:textId="7B3B544C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.vendorName.equal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Database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POSTGRE_SQL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C489397" w14:textId="46C7B683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driverClassNam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postgresql.Driver</w:t>
            </w:r>
            <w:proofErr w:type="spellEnd"/>
          </w:p>
          <w:p w14:paraId="07530FEE" w14:textId="0D32F16B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jpa.properties.hibernate.dialect=org.hibernate.dialect.PostgreSQL95Dialect</w:t>
            </w:r>
          </w:p>
          <w:p w14:paraId="1896CB8B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C0B622B" w14:textId="52BF2CDB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initialization-mod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lways</w:t>
            </w:r>
            <w:proofErr w:type="spellEnd"/>
          </w:p>
          <w:p w14:paraId="0BC20130" w14:textId="49BB486E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url=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dbc:postgresq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://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database.url»</w:t>
            </w:r>
          </w:p>
          <w:p w14:paraId="2CB441C4" w14:textId="07DDBE5C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.vendorName.equal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EDatabase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ORACL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</w:p>
          <w:p w14:paraId="1A4BBFF1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driverClassName=oracle.jdbc.driver.OracleDriver</w:t>
            </w:r>
          </w:p>
          <w:p w14:paraId="670F3BD1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jpa.properties.hibernate.dialect=org.hibernate.dialect.Oracle12cDialect</w:t>
            </w:r>
          </w:p>
          <w:p w14:paraId="4E76B4C4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B019600" w14:textId="57D262C2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initialization-mod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lway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</w:p>
          <w:p w14:paraId="46E44CD3" w14:textId="4CEAF7D1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url=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dbc:oracle:th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:@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database.url»</w:t>
            </w:r>
          </w:p>
          <w:p w14:paraId="3F6417CA" w14:textId="42F18E4B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7019E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7019E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="007019E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 w:rsidR="007019E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7DF171C0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2A5DCFE" w14:textId="2B56D324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usernam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.user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201BDB0F" w14:textId="25113CA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datasource.passwor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atabase.password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67AF9FAB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78D5F6D" w14:textId="34A3BCE0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7019E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jpa.show-sql</w:t>
            </w:r>
            <w:proofErr w:type="spellEnd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ue</w:t>
            </w:r>
            <w:proofErr w:type="spellEnd"/>
          </w:p>
          <w:p w14:paraId="6592BF8C" w14:textId="35751740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="007019E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jpa.hibernate.ddl-auto</w:t>
            </w:r>
            <w:proofErr w:type="spellEnd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reate-drop</w:t>
            </w:r>
            <w:proofErr w:type="spellEnd"/>
          </w:p>
          <w:p w14:paraId="49CB4DBA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jpa.properties.hibernate.jdbc.lob.non_contextual_creation=true</w:t>
            </w:r>
          </w:p>
          <w:p w14:paraId="1771B9AE" w14:textId="37F4534B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jpa.properties.hibernate.format_sql</w:t>
            </w:r>
            <w:proofErr w:type="spellEnd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ue</w:t>
            </w:r>
            <w:proofErr w:type="spellEnd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</w:p>
          <w:p w14:paraId="00ED0B47" w14:textId="668FDC8C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sql.init.mode</w:t>
            </w:r>
            <w:proofErr w:type="spellEnd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lways</w:t>
            </w:r>
            <w:proofErr w:type="spellEnd"/>
          </w:p>
          <w:p w14:paraId="20D645B6" w14:textId="61B98AB1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jpa.defer-datasource-initialization</w:t>
            </w:r>
            <w:proofErr w:type="spellEnd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ue</w:t>
            </w:r>
            <w:proofErr w:type="spellEnd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</w:t>
            </w:r>
          </w:p>
          <w:p w14:paraId="573D2352" w14:textId="1BC1E3F8" w:rsidR="007019EE" w:rsidRDefault="00484F99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jpa.open-in-view</w:t>
            </w:r>
            <w:proofErr w:type="spellEnd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proofErr w:type="spellStart"/>
            <w:r w:rsidR="007019E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alse</w:t>
            </w:r>
            <w:proofErr w:type="spellEnd"/>
          </w:p>
          <w:p w14:paraId="1E922347" w14:textId="77777777" w:rsidR="00484F99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  <w:t>'''</w:t>
            </w:r>
          </w:p>
          <w:p w14:paraId="55E19ED0" w14:textId="40D09FE0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4B967DD5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67664046" w14:textId="30F67545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ApplicationPropertie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licatio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58BCACD9" w14:textId="2C5A7C1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t.application.name=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pp.name»</w:t>
            </w:r>
          </w:p>
          <w:p w14:paraId="593FDE7E" w14:textId="561C1F9F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rver.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por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02476391" w14:textId="16AF589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rver.hostnam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=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host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07C35259" w14:textId="211AD530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B3ADB4D" w14:textId="3928A158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DatabasePropertie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app_databas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</w:p>
          <w:p w14:paraId="4BFC07EF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 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app_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OAuth2»</w:t>
            </w:r>
          </w:p>
          <w:p w14:paraId="3BDA40D7" w14:textId="6D8E200B" w:rsidR="00484F99" w:rsidRPr="0054523C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OAuth2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oauth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pp.app_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OAuth2»</w:t>
            </w:r>
          </w:p>
          <w:p w14:paraId="25E3660A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 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 :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oauth.provider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1FCE4B00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8200FC6" w14:textId="055A0696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security.oauth2.client.registration.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p.name.toString.toLowerCas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client-id=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p.clientId»</w:t>
            </w:r>
          </w:p>
          <w:p w14:paraId="1109F16E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security.oauth2.client.registration.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p.name.toString.toLowerCas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client-secret=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p.clientSecret»</w:t>
            </w:r>
          </w:p>
          <w:p w14:paraId="457FBBEA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.redirectUri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!==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5058C744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pring.security.oauth2.client.registration.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p.name.toString.toLowerCas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redirect-uri=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p.redirectUri»</w:t>
            </w:r>
          </w:p>
          <w:p w14:paraId="78E14B93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761D385E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 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5A0852A0" w14:textId="77777777" w:rsidR="007019EE" w:rsidRDefault="007019EE" w:rsidP="007019E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43D39FA4" w14:textId="5E75863E" w:rsidR="00280AC8" w:rsidRDefault="007019EE" w:rsidP="0054523C">
            <w:pPr>
              <w:pStyle w:val="Labelaslike"/>
              <w:jc w:val="left"/>
              <w:rPr>
                <w:i/>
                <w:lang w:val="en-U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147F2F8B" w14:textId="77777777" w:rsidR="00280AC8" w:rsidRPr="0041364B" w:rsidRDefault="00280AC8" w:rsidP="00280AC8">
      <w:pPr>
        <w:pStyle w:val="Labelaslike"/>
        <w:rPr>
          <w:i/>
          <w:lang w:val="en-US"/>
        </w:rPr>
      </w:pPr>
      <w:r>
        <w:rPr>
          <w:lang w:val="sr-Cyrl-RS"/>
        </w:rPr>
        <w:lastRenderedPageBreak/>
        <w:t xml:space="preserve">Листинг 5.4 – Шаблон генерисања датотеке </w:t>
      </w:r>
      <w:r>
        <w:rPr>
          <w:i/>
          <w:lang w:val="en-US"/>
        </w:rPr>
        <w:t>application.properties</w:t>
      </w:r>
    </w:p>
    <w:p w14:paraId="0174BFF2" w14:textId="16D4B00F" w:rsidR="00280AC8" w:rsidRDefault="00280AC8" w:rsidP="0054523C">
      <w:pPr>
        <w:pStyle w:val="Labelaslike"/>
        <w:jc w:val="left"/>
        <w:rPr>
          <w:i/>
          <w:lang w:val="en-US"/>
        </w:rPr>
      </w:pPr>
    </w:p>
    <w:p w14:paraId="7E6BD4FB" w14:textId="18FB42BA" w:rsidR="00432A85" w:rsidRDefault="00EC36CE" w:rsidP="0054523C">
      <w:pPr>
        <w:pStyle w:val="Labelaslike"/>
        <w:rPr>
          <w:i/>
          <w:lang w:val="en-US"/>
        </w:rPr>
      </w:pPr>
      <w:r w:rsidRPr="00EC36CE">
        <w:rPr>
          <w:i/>
          <w:noProof/>
          <w:lang w:val="sr-Cyrl-RS" w:eastAsia="sr-Cyrl-RS"/>
        </w:rPr>
        <w:drawing>
          <wp:inline distT="0" distB="0" distL="0" distR="0" wp14:anchorId="13AD1E3A" wp14:editId="52013AB3">
            <wp:extent cx="4478036" cy="2432050"/>
            <wp:effectExtent l="0" t="0" r="0" b="63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r="35918" b="23598"/>
                    <a:stretch/>
                  </pic:blipFill>
                  <pic:spPr bwMode="auto">
                    <a:xfrm>
                      <a:off x="0" y="0"/>
                      <a:ext cx="4498852" cy="2443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A41275" w14:textId="17655830" w:rsidR="00737C7C" w:rsidRPr="0041364B" w:rsidRDefault="00737C7C" w:rsidP="00737C7C">
      <w:pPr>
        <w:pStyle w:val="Labelaslike"/>
      </w:pPr>
      <w:r>
        <w:t xml:space="preserve"> </w:t>
      </w:r>
      <w:r>
        <w:rPr>
          <w:lang w:val="sr-Cyrl-RS"/>
        </w:rPr>
        <w:t>Слика 5.</w:t>
      </w:r>
      <w:r w:rsidRPr="0054523C">
        <w:t>4</w:t>
      </w:r>
      <w:r>
        <w:rPr>
          <w:lang w:val="sr-Cyrl-RS"/>
        </w:rPr>
        <w:t xml:space="preserve"> - Пример генерисане датотеке </w:t>
      </w:r>
      <w:r>
        <w:rPr>
          <w:i/>
          <w:lang w:val="en-US"/>
        </w:rPr>
        <w:t>application</w:t>
      </w:r>
      <w:r w:rsidRPr="0054523C">
        <w:rPr>
          <w:i/>
        </w:rPr>
        <w:t>.</w:t>
      </w:r>
      <w:r>
        <w:rPr>
          <w:i/>
          <w:lang w:val="en-US"/>
        </w:rPr>
        <w:t>properties</w:t>
      </w:r>
      <w:r w:rsidRPr="0054523C">
        <w:rPr>
          <w:i/>
        </w:rPr>
        <w:t xml:space="preserve"> </w:t>
      </w:r>
      <w:r>
        <w:rPr>
          <w:lang w:val="sr-Cyrl-RS"/>
        </w:rPr>
        <w:t>у случају одабира система за управљање базама</w:t>
      </w:r>
      <w:r w:rsidR="00EC36CE" w:rsidRPr="0054523C">
        <w:t xml:space="preserve"> </w:t>
      </w:r>
      <w:r>
        <w:rPr>
          <w:lang w:val="sr-Cyrl-RS"/>
        </w:rPr>
        <w:t>података</w:t>
      </w:r>
      <w:r w:rsidRPr="0054523C">
        <w:rPr>
          <w:i/>
        </w:rPr>
        <w:t xml:space="preserve"> </w:t>
      </w:r>
      <w:r>
        <w:rPr>
          <w:i/>
          <w:lang w:val="en-US"/>
        </w:rPr>
        <w:t>PostgreSQL</w:t>
      </w:r>
      <w:r w:rsidRPr="0054523C">
        <w:rPr>
          <w:i/>
        </w:rPr>
        <w:t xml:space="preserve"> </w:t>
      </w:r>
      <w:r>
        <w:rPr>
          <w:lang w:val="sr-Cyrl-RS"/>
        </w:rPr>
        <w:t>и безбедносног механизма</w:t>
      </w:r>
      <w:r w:rsidRPr="0054523C">
        <w:t xml:space="preserve"> </w:t>
      </w:r>
      <w:r>
        <w:rPr>
          <w:i/>
          <w:lang w:val="en-US"/>
        </w:rPr>
        <w:t>OAuth</w:t>
      </w:r>
      <w:r w:rsidRPr="0054523C">
        <w:rPr>
          <w:i/>
        </w:rPr>
        <w:t>2.0</w:t>
      </w:r>
    </w:p>
    <w:p w14:paraId="3CC8F8DD" w14:textId="1ED9C303" w:rsidR="004862FE" w:rsidRPr="0054523C" w:rsidRDefault="004862FE" w:rsidP="0054523C">
      <w:pPr>
        <w:pStyle w:val="Labelaslike"/>
      </w:pPr>
    </w:p>
    <w:p w14:paraId="3C8C1044" w14:textId="302349B9" w:rsidR="001A009E" w:rsidRPr="0054523C" w:rsidRDefault="00247BC1" w:rsidP="0054523C">
      <w:pPr>
        <w:pStyle w:val="Heading2"/>
        <w:rPr>
          <w:color w:val="000000" w:themeColor="text1"/>
          <w:lang w:val="sr-Cyrl-RS"/>
        </w:rPr>
      </w:pPr>
      <w:bookmarkStart w:id="93" w:name="_Toc144365562"/>
      <w:r w:rsidRPr="0054523C">
        <w:rPr>
          <w:color w:val="000000" w:themeColor="text1"/>
          <w:lang w:val="sr-Cyrl-RS"/>
        </w:rPr>
        <w:t>Генератор слоја који моделује податке из базе података</w:t>
      </w:r>
      <w:bookmarkEnd w:id="93"/>
      <w:r w:rsidR="001A009E" w:rsidRPr="0054523C">
        <w:rPr>
          <w:color w:val="000000" w:themeColor="text1"/>
          <w:lang w:val="sr-Cyrl-RS"/>
        </w:rPr>
        <w:t xml:space="preserve"> </w:t>
      </w:r>
    </w:p>
    <w:p w14:paraId="04B6F097" w14:textId="71A3495F" w:rsidR="008A4022" w:rsidRPr="0054523C" w:rsidRDefault="004F3423" w:rsidP="0054523C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Г</w:t>
      </w:r>
      <w:r w:rsidR="00C44328" w:rsidRPr="0054523C">
        <w:rPr>
          <w:color w:val="000000" w:themeColor="text1"/>
          <w:lang w:val="sr-Cyrl-RS"/>
        </w:rPr>
        <w:t xml:space="preserve">енератор </w:t>
      </w:r>
      <w:r w:rsidRPr="0054523C">
        <w:rPr>
          <w:color w:val="000000" w:themeColor="text1"/>
          <w:lang w:val="sr-Cyrl-RS"/>
        </w:rPr>
        <w:t xml:space="preserve">слоја који моделује податке из базе података </w:t>
      </w:r>
      <w:r w:rsidR="006F295F" w:rsidRPr="006F295F">
        <w:rPr>
          <w:color w:val="000000" w:themeColor="text1"/>
          <w:lang w:val="sr-Cyrl-RS"/>
        </w:rPr>
        <w:t>креира</w:t>
      </w:r>
      <w:r w:rsidR="00C44328" w:rsidRPr="0054523C">
        <w:rPr>
          <w:color w:val="000000" w:themeColor="text1"/>
          <w:lang w:val="sr-Cyrl-RS"/>
        </w:rPr>
        <w:t xml:space="preserve"> различите елементе неопходне за рад са подацима у апликацији.</w:t>
      </w:r>
      <w:r w:rsidR="002B23DA"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>Ови елементи укључују</w:t>
      </w:r>
      <w:r w:rsidR="002B23DA" w:rsidRPr="0054523C">
        <w:rPr>
          <w:color w:val="000000" w:themeColor="text1"/>
          <w:lang w:val="sr-Cyrl-RS"/>
        </w:rPr>
        <w:t xml:space="preserve"> </w:t>
      </w:r>
      <w:r w:rsidRPr="0054523C">
        <w:rPr>
          <w:color w:val="000000" w:themeColor="text1"/>
          <w:lang w:val="sr-Cyrl-RS"/>
        </w:rPr>
        <w:t xml:space="preserve">класе </w:t>
      </w:r>
      <w:r w:rsidR="00947614" w:rsidRPr="0054523C">
        <w:rPr>
          <w:color w:val="000000" w:themeColor="text1"/>
          <w:lang w:val="sr-Cyrl-RS"/>
        </w:rPr>
        <w:t>модела (ентитета), репозиторију</w:t>
      </w:r>
      <w:r w:rsidR="008B11AC" w:rsidRPr="0054523C">
        <w:rPr>
          <w:color w:val="000000" w:themeColor="text1"/>
          <w:lang w:val="sr-Cyrl-RS"/>
        </w:rPr>
        <w:t xml:space="preserve">ме и класе за пренос података између слојева апликације (енгл. </w:t>
      </w:r>
      <w:r w:rsidR="008B11AC" w:rsidRPr="0054523C">
        <w:rPr>
          <w:i/>
          <w:color w:val="000000" w:themeColor="text1"/>
          <w:lang w:val="en-US"/>
        </w:rPr>
        <w:t>Data</w:t>
      </w:r>
      <w:r w:rsidR="008B11AC" w:rsidRPr="0054523C">
        <w:rPr>
          <w:i/>
          <w:color w:val="000000" w:themeColor="text1"/>
          <w:lang w:val="ru-RU"/>
        </w:rPr>
        <w:t xml:space="preserve"> </w:t>
      </w:r>
      <w:r w:rsidR="008B11AC" w:rsidRPr="0054523C">
        <w:rPr>
          <w:i/>
          <w:color w:val="000000" w:themeColor="text1"/>
          <w:lang w:val="en-US"/>
        </w:rPr>
        <w:t>Transfer</w:t>
      </w:r>
      <w:r w:rsidR="008B11AC" w:rsidRPr="0054523C">
        <w:rPr>
          <w:i/>
          <w:color w:val="000000" w:themeColor="text1"/>
          <w:lang w:val="ru-RU"/>
        </w:rPr>
        <w:t xml:space="preserve"> </w:t>
      </w:r>
      <w:r w:rsidR="008B11AC" w:rsidRPr="0054523C">
        <w:rPr>
          <w:i/>
          <w:color w:val="000000" w:themeColor="text1"/>
          <w:lang w:val="en-US"/>
        </w:rPr>
        <w:t>Object</w:t>
      </w:r>
      <w:r w:rsidR="008B11AC" w:rsidRPr="0054523C">
        <w:rPr>
          <w:i/>
          <w:color w:val="000000" w:themeColor="text1"/>
          <w:lang w:val="ru-RU"/>
        </w:rPr>
        <w:t xml:space="preserve"> - </w:t>
      </w:r>
      <w:r w:rsidR="008B11AC" w:rsidRPr="0054523C">
        <w:rPr>
          <w:i/>
          <w:color w:val="000000" w:themeColor="text1"/>
          <w:lang w:val="en-US"/>
        </w:rPr>
        <w:t>DTO</w:t>
      </w:r>
      <w:r w:rsidR="008B11AC" w:rsidRPr="0054523C">
        <w:rPr>
          <w:color w:val="000000" w:themeColor="text1"/>
          <w:lang w:val="sr-Cyrl-RS"/>
        </w:rPr>
        <w:t>)</w:t>
      </w:r>
      <w:r w:rsidR="00022766" w:rsidRPr="0054523C">
        <w:rPr>
          <w:color w:val="000000" w:themeColor="text1"/>
          <w:lang w:val="ru-RU"/>
        </w:rPr>
        <w:t>.</w:t>
      </w:r>
      <w:r w:rsidR="00022766" w:rsidRPr="0054523C">
        <w:rPr>
          <w:color w:val="000000" w:themeColor="text1"/>
          <w:lang w:val="sr-Cyrl-RS"/>
        </w:rPr>
        <w:t xml:space="preserve"> </w:t>
      </w:r>
    </w:p>
    <w:p w14:paraId="5E6B6373" w14:textId="683655EE" w:rsidR="008A4022" w:rsidRPr="0054523C" w:rsidRDefault="00022766" w:rsidP="008A4022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Класе модела</w:t>
      </w:r>
      <w:r w:rsidR="00947614" w:rsidRPr="0054523C">
        <w:rPr>
          <w:color w:val="000000" w:themeColor="text1"/>
          <w:lang w:val="sr-Cyrl-RS"/>
        </w:rPr>
        <w:t xml:space="preserve"> описују структуру података у бази </w:t>
      </w:r>
      <w:r w:rsidRPr="0054523C">
        <w:rPr>
          <w:color w:val="000000" w:themeColor="text1"/>
          <w:lang w:val="sr-Cyrl-RS"/>
        </w:rPr>
        <w:t>и к</w:t>
      </w:r>
      <w:r w:rsidR="00947614" w:rsidRPr="0054523C">
        <w:rPr>
          <w:color w:val="000000" w:themeColor="text1"/>
          <w:lang w:val="sr-Cyrl-RS"/>
        </w:rPr>
        <w:t xml:space="preserve">реирају се на основу описа концепта </w:t>
      </w:r>
      <w:r w:rsidR="00947614" w:rsidRPr="0054523C">
        <w:rPr>
          <w:i/>
          <w:color w:val="000000" w:themeColor="text1"/>
          <w:lang w:val="en-US"/>
        </w:rPr>
        <w:t>En</w:t>
      </w:r>
      <w:r w:rsidRPr="0054523C">
        <w:rPr>
          <w:i/>
          <w:color w:val="000000" w:themeColor="text1"/>
          <w:lang w:val="en-US"/>
        </w:rPr>
        <w:t>tity</w:t>
      </w:r>
      <w:r w:rsidR="001C2937" w:rsidRPr="0054523C">
        <w:rPr>
          <w:i/>
          <w:color w:val="000000" w:themeColor="text1"/>
          <w:lang w:val="sr-Cyrl-RS"/>
        </w:rPr>
        <w:t xml:space="preserve">, </w:t>
      </w:r>
      <w:r w:rsidR="001C2937" w:rsidRPr="0054523C">
        <w:rPr>
          <w:color w:val="000000" w:themeColor="text1"/>
          <w:lang w:val="sr-Cyrl-RS"/>
        </w:rPr>
        <w:t xml:space="preserve">односно концепата </w:t>
      </w:r>
      <w:r w:rsidR="001C2937" w:rsidRPr="0054523C">
        <w:rPr>
          <w:i/>
          <w:color w:val="000000" w:themeColor="text1"/>
          <w:lang w:val="en-US"/>
        </w:rPr>
        <w:t>User</w:t>
      </w:r>
      <w:r w:rsidR="001C2937" w:rsidRPr="0054523C">
        <w:rPr>
          <w:i/>
          <w:color w:val="000000" w:themeColor="text1"/>
          <w:lang w:val="ru-RU"/>
        </w:rPr>
        <w:t xml:space="preserve"> </w:t>
      </w:r>
      <w:r w:rsidR="001C2937" w:rsidRPr="0054523C">
        <w:rPr>
          <w:color w:val="000000" w:themeColor="text1"/>
          <w:lang w:val="sr-Cyrl-RS"/>
        </w:rPr>
        <w:t xml:space="preserve">и </w:t>
      </w:r>
      <w:r w:rsidR="001C2937" w:rsidRPr="0054523C">
        <w:rPr>
          <w:i/>
          <w:color w:val="000000" w:themeColor="text1"/>
          <w:lang w:val="en-US"/>
        </w:rPr>
        <w:t>Role</w:t>
      </w:r>
      <w:r w:rsidRPr="0054523C">
        <w:rPr>
          <w:i/>
          <w:color w:val="000000" w:themeColor="text1"/>
          <w:lang w:val="ru-RU"/>
        </w:rPr>
        <w:t xml:space="preserve">. </w:t>
      </w:r>
      <w:r w:rsidRPr="0054523C">
        <w:rPr>
          <w:color w:val="000000" w:themeColor="text1"/>
          <w:lang w:val="sr-Cyrl-RS"/>
        </w:rPr>
        <w:t>Шаблон за генерисање класе</w:t>
      </w:r>
      <w:r w:rsidR="001C2937" w:rsidRPr="0054523C">
        <w:rPr>
          <w:color w:val="000000" w:themeColor="text1"/>
          <w:lang w:val="ru-RU"/>
        </w:rPr>
        <w:t xml:space="preserve"> </w:t>
      </w:r>
      <w:r w:rsidR="00292CA4" w:rsidRPr="0054523C">
        <w:rPr>
          <w:color w:val="000000" w:themeColor="text1"/>
          <w:lang w:val="sr-Cyrl-RS"/>
        </w:rPr>
        <w:t>која описује кориснике си</w:t>
      </w:r>
      <w:r w:rsidR="002E07B7" w:rsidRPr="0054523C">
        <w:rPr>
          <w:color w:val="000000" w:themeColor="text1"/>
          <w:lang w:val="sr-Cyrl-RS"/>
        </w:rPr>
        <w:t>стема</w:t>
      </w:r>
      <w:r w:rsidR="005621F1" w:rsidRPr="0054523C">
        <w:rPr>
          <w:color w:val="000000" w:themeColor="text1"/>
          <w:lang w:val="ru-RU"/>
        </w:rPr>
        <w:t xml:space="preserve"> </w:t>
      </w:r>
      <w:r w:rsidR="005621F1" w:rsidRPr="0054523C">
        <w:rPr>
          <w:color w:val="000000" w:themeColor="text1"/>
          <w:lang w:val="sr-Cyrl-RS"/>
        </w:rPr>
        <w:t xml:space="preserve">приказан је на </w:t>
      </w:r>
      <w:r w:rsidR="00E4748A" w:rsidRPr="0054523C">
        <w:rPr>
          <w:color w:val="000000" w:themeColor="text1"/>
          <w:lang w:val="sr-Cyrl-RS"/>
        </w:rPr>
        <w:t>Л</w:t>
      </w:r>
      <w:r w:rsidR="005621F1" w:rsidRPr="0054523C">
        <w:rPr>
          <w:color w:val="000000" w:themeColor="text1"/>
          <w:lang w:val="sr-Cyrl-RS"/>
        </w:rPr>
        <w:t>истин</w:t>
      </w:r>
      <w:r w:rsidR="00E4748A" w:rsidRPr="0054523C">
        <w:rPr>
          <w:color w:val="000000" w:themeColor="text1"/>
          <w:lang w:val="sr-Cyrl-RS"/>
        </w:rPr>
        <w:t>г</w:t>
      </w:r>
      <w:r w:rsidR="005621F1" w:rsidRPr="0054523C">
        <w:rPr>
          <w:color w:val="000000" w:themeColor="text1"/>
          <w:lang w:val="sr-Cyrl-RS"/>
        </w:rPr>
        <w:t>у</w:t>
      </w:r>
      <w:r w:rsidR="005573AC" w:rsidRPr="0054523C">
        <w:rPr>
          <w:color w:val="000000" w:themeColor="text1"/>
          <w:lang w:val="ru-RU"/>
        </w:rPr>
        <w:t xml:space="preserve"> </w:t>
      </w:r>
      <w:r w:rsidR="002E07B7" w:rsidRPr="0054523C">
        <w:rPr>
          <w:color w:val="000000" w:themeColor="text1"/>
          <w:lang w:val="sr-Cyrl-RS"/>
        </w:rPr>
        <w:t xml:space="preserve">5.5, док је на </w:t>
      </w:r>
      <w:r w:rsidR="00E4748A" w:rsidRPr="0054523C">
        <w:rPr>
          <w:color w:val="000000" w:themeColor="text1"/>
          <w:lang w:val="sr-Cyrl-RS"/>
        </w:rPr>
        <w:t>Л</w:t>
      </w:r>
      <w:r w:rsidR="002E07B7" w:rsidRPr="0054523C">
        <w:rPr>
          <w:color w:val="000000" w:themeColor="text1"/>
          <w:lang w:val="sr-Cyrl-RS"/>
        </w:rPr>
        <w:t xml:space="preserve">истингу 5.6 приказана помоћна метода која садржи шаблон за генерисање обележја описане класе. </w:t>
      </w:r>
      <w:r w:rsidR="00292CA4" w:rsidRPr="0054523C">
        <w:rPr>
          <w:color w:val="000000" w:themeColor="text1"/>
          <w:lang w:val="sr-Cyrl-RS"/>
        </w:rPr>
        <w:lastRenderedPageBreak/>
        <w:t xml:space="preserve">Пример класе </w:t>
      </w:r>
      <w:r w:rsidR="00292CA4" w:rsidRPr="0054523C">
        <w:rPr>
          <w:i/>
          <w:color w:val="000000" w:themeColor="text1"/>
          <w:lang w:val="en-US"/>
        </w:rPr>
        <w:t>User</w:t>
      </w:r>
      <w:r w:rsidR="00292CA4" w:rsidRPr="0054523C">
        <w:rPr>
          <w:color w:val="000000" w:themeColor="text1"/>
          <w:lang w:val="sr-Cyrl-RS"/>
        </w:rPr>
        <w:t xml:space="preserve"> генерисане на основу овог шаблона </w:t>
      </w:r>
      <w:r w:rsidR="005621F1" w:rsidRPr="0054523C">
        <w:rPr>
          <w:color w:val="000000" w:themeColor="text1"/>
          <w:lang w:val="sr-Cyrl-RS"/>
        </w:rPr>
        <w:t xml:space="preserve">у случају одабира безбедносног механизма </w:t>
      </w:r>
      <w:r w:rsidR="005621F1" w:rsidRPr="0054523C">
        <w:rPr>
          <w:i/>
          <w:color w:val="000000" w:themeColor="text1"/>
          <w:lang w:val="en-US"/>
        </w:rPr>
        <w:t>JWT</w:t>
      </w:r>
      <w:r w:rsidR="005621F1" w:rsidRPr="0054523C">
        <w:rPr>
          <w:color w:val="000000" w:themeColor="text1"/>
          <w:lang w:val="sr-Cyrl-RS"/>
        </w:rPr>
        <w:t xml:space="preserve"> </w:t>
      </w:r>
      <w:r w:rsidR="00292CA4" w:rsidRPr="0054523C">
        <w:rPr>
          <w:color w:val="000000" w:themeColor="text1"/>
          <w:lang w:val="sr-Cyrl-RS"/>
        </w:rPr>
        <w:t xml:space="preserve">приказан је на </w:t>
      </w:r>
      <w:r w:rsidR="00E4748A" w:rsidRPr="0054523C">
        <w:rPr>
          <w:color w:val="000000" w:themeColor="text1"/>
          <w:lang w:val="sr-Cyrl-RS"/>
        </w:rPr>
        <w:t>С</w:t>
      </w:r>
      <w:r w:rsidR="00292CA4" w:rsidRPr="0054523C">
        <w:rPr>
          <w:color w:val="000000" w:themeColor="text1"/>
          <w:lang w:val="sr-Cyrl-RS"/>
        </w:rPr>
        <w:t xml:space="preserve">лици 5.5. </w:t>
      </w:r>
      <w:r w:rsidR="00A54C6C" w:rsidRPr="0054523C">
        <w:rPr>
          <w:color w:val="000000" w:themeColor="text1"/>
          <w:lang w:val="sr-Cyrl-RS"/>
        </w:rPr>
        <w:t xml:space="preserve">У случају одабира безбедносног механизма </w:t>
      </w:r>
      <w:r w:rsidR="00A54C6C" w:rsidRPr="0054523C">
        <w:rPr>
          <w:i/>
          <w:color w:val="000000" w:themeColor="text1"/>
          <w:lang w:val="en-US"/>
        </w:rPr>
        <w:t>Basic</w:t>
      </w:r>
      <w:r w:rsidR="00A54C6C" w:rsidRPr="0054523C">
        <w:rPr>
          <w:i/>
          <w:color w:val="000000" w:themeColor="text1"/>
          <w:lang w:val="sr-Cyrl-RS"/>
        </w:rPr>
        <w:t xml:space="preserve"> </w:t>
      </w:r>
      <w:r w:rsidR="00EE4D02" w:rsidRPr="0054523C">
        <w:rPr>
          <w:i/>
          <w:color w:val="000000" w:themeColor="text1"/>
          <w:lang w:val="en-US"/>
        </w:rPr>
        <w:t>Authentication</w:t>
      </w:r>
      <w:r w:rsidR="00A54C6C" w:rsidRPr="0054523C">
        <w:rPr>
          <w:i/>
          <w:color w:val="000000" w:themeColor="text1"/>
          <w:lang w:val="sr-Cyrl-RS"/>
        </w:rPr>
        <w:t xml:space="preserve"> </w:t>
      </w:r>
      <w:r w:rsidR="00A54C6C" w:rsidRPr="0054523C">
        <w:rPr>
          <w:color w:val="000000" w:themeColor="text1"/>
          <w:lang w:val="sr-Cyrl-RS"/>
        </w:rPr>
        <w:t xml:space="preserve">класа </w:t>
      </w:r>
      <w:r w:rsidR="00A54C6C" w:rsidRPr="0054523C">
        <w:rPr>
          <w:i/>
          <w:color w:val="000000" w:themeColor="text1"/>
          <w:lang w:val="en-US"/>
        </w:rPr>
        <w:t>User</w:t>
      </w:r>
      <w:r w:rsidR="00A54C6C" w:rsidRPr="0054523C">
        <w:rPr>
          <w:i/>
          <w:color w:val="000000" w:themeColor="text1"/>
          <w:lang w:val="sr-Cyrl-RS"/>
        </w:rPr>
        <w:t xml:space="preserve"> </w:t>
      </w:r>
      <w:r w:rsidR="00A54C6C" w:rsidRPr="0054523C">
        <w:rPr>
          <w:color w:val="000000" w:themeColor="text1"/>
          <w:lang w:val="sr-Cyrl-RS"/>
        </w:rPr>
        <w:t xml:space="preserve">неће садржати додатна обележја, док ће класа </w:t>
      </w:r>
      <w:r w:rsidR="00A54C6C" w:rsidRPr="0054523C">
        <w:rPr>
          <w:i/>
          <w:color w:val="000000" w:themeColor="text1"/>
          <w:lang w:val="en-US"/>
        </w:rPr>
        <w:t>Role</w:t>
      </w:r>
      <w:r w:rsidR="00A54C6C" w:rsidRPr="0054523C">
        <w:rPr>
          <w:i/>
          <w:color w:val="000000" w:themeColor="text1"/>
          <w:lang w:val="sr-Cyrl-RS"/>
        </w:rPr>
        <w:t xml:space="preserve"> </w:t>
      </w:r>
      <w:r w:rsidR="00A54C6C" w:rsidRPr="0054523C">
        <w:rPr>
          <w:color w:val="000000" w:themeColor="text1"/>
          <w:lang w:val="sr-Cyrl-RS"/>
        </w:rPr>
        <w:t xml:space="preserve">представљати </w:t>
      </w:r>
      <w:proofErr w:type="spellStart"/>
      <w:r w:rsidR="00A54C6C" w:rsidRPr="0054523C">
        <w:rPr>
          <w:color w:val="000000" w:themeColor="text1"/>
          <w:lang w:val="sr-Cyrl-RS"/>
        </w:rPr>
        <w:t>енумерацију</w:t>
      </w:r>
      <w:proofErr w:type="spellEnd"/>
      <w:r w:rsidR="00A54C6C" w:rsidRPr="0054523C">
        <w:rPr>
          <w:color w:val="000000" w:themeColor="text1"/>
          <w:lang w:val="sr-Cyrl-RS"/>
        </w:rPr>
        <w:t xml:space="preserve">. </w:t>
      </w:r>
    </w:p>
    <w:p w14:paraId="3893546F" w14:textId="77777777" w:rsidR="00B81EFB" w:rsidRPr="00B81EFB" w:rsidRDefault="00B81EFB" w:rsidP="008A4022">
      <w:pPr>
        <w:pStyle w:val="BodyText"/>
        <w:rPr>
          <w:sz w:val="6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8A4022" w14:paraId="2EBF780D" w14:textId="77777777" w:rsidTr="008A4022">
        <w:tc>
          <w:tcPr>
            <w:tcW w:w="8872" w:type="dxa"/>
          </w:tcPr>
          <w:p w14:paraId="7E1B914B" w14:textId="20A2D150" w:rsidR="008A4022" w:rsidRPr="008A4022" w:rsidRDefault="008A4022" w:rsidP="008A4022">
            <w:pPr>
              <w:pStyle w:val="Kod"/>
            </w:pPr>
            <w:r w:rsidRPr="008A4022">
              <w:rPr>
                <w:b/>
                <w:color w:val="7F0055"/>
              </w:rPr>
              <w:t>def</w:t>
            </w:r>
            <w:r w:rsidRPr="008A4022">
              <w:t xml:space="preserve"> generateUserModel(User user, Security security)</w:t>
            </w:r>
            <w:r w:rsidRPr="008A4022">
              <w:rPr>
                <w:color w:val="2A00FF"/>
              </w:rPr>
              <w:t>'''</w:t>
            </w:r>
          </w:p>
          <w:p w14:paraId="06CFE601" w14:textId="0FCDB984" w:rsidR="002E07B7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 xml:space="preserve">package </w:t>
            </w:r>
            <w:r w:rsidRPr="008A4022">
              <w:t>«</w:t>
            </w:r>
            <w:r w:rsidRPr="008A4022">
              <w:rPr>
                <w:color w:val="001AAB"/>
              </w:rPr>
              <w:t>packageName</w:t>
            </w:r>
            <w:r w:rsidRPr="008A4022">
              <w:t>»</w:t>
            </w:r>
            <w:r w:rsidRPr="008A4022">
              <w:rPr>
                <w:color w:val="2A00FF"/>
                <w:shd w:val="clear" w:color="auto" w:fill="DCDCDC"/>
              </w:rPr>
              <w:t>.model;</w:t>
            </w:r>
          </w:p>
          <w:p w14:paraId="4B35611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07377E99" w14:textId="77777777" w:rsidR="002975C5" w:rsidRDefault="008A4022" w:rsidP="008A4022">
            <w:pPr>
              <w:pStyle w:val="Kod"/>
              <w:rPr>
                <w:color w:val="2A00FF"/>
                <w:shd w:val="clear" w:color="auto" w:fill="DCDCDC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 xml:space="preserve">import </w:t>
            </w:r>
            <w:r w:rsidRPr="008A4022">
              <w:t>«</w:t>
            </w:r>
            <w:r w:rsidRPr="008A4022">
              <w:rPr>
                <w:color w:val="001AAB"/>
              </w:rPr>
              <w:t>packageName</w:t>
            </w:r>
            <w:r w:rsidRPr="008A4022">
              <w:t>»</w:t>
            </w:r>
            <w:r w:rsidRPr="008A4022">
              <w:rPr>
                <w:color w:val="2A00FF"/>
                <w:shd w:val="clear" w:color="auto" w:fill="DCDCDC"/>
              </w:rPr>
              <w:t>.model.enumeration.Role;</w:t>
            </w:r>
          </w:p>
          <w:p w14:paraId="054A4394" w14:textId="47CAD022" w:rsidR="008A4022" w:rsidRPr="008A4022" w:rsidRDefault="002975C5" w:rsidP="008A4022">
            <w:pPr>
              <w:pStyle w:val="Kod"/>
            </w:pPr>
            <w:r>
              <w:rPr>
                <w:lang w:val="sr-Cyrl-RS"/>
              </w:rPr>
              <w:t xml:space="preserve">      </w:t>
            </w:r>
            <w:r w:rsidR="008A4022" w:rsidRPr="008A4022">
              <w:t>«</w:t>
            </w:r>
            <w:r w:rsidR="008A4022" w:rsidRPr="008A4022">
              <w:rPr>
                <w:b/>
                <w:color w:val="7F0055"/>
              </w:rPr>
              <w:t>ENDIF</w:t>
            </w:r>
            <w:r w:rsidR="008A4022" w:rsidRPr="008A4022">
              <w:t>»</w:t>
            </w:r>
          </w:p>
          <w:p w14:paraId="0D0F478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JWT»</w:t>
            </w:r>
          </w:p>
          <w:p w14:paraId="1E37D9D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sql.Timestamp;</w:t>
            </w:r>
          </w:p>
          <w:p w14:paraId="5FABDD3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Date;</w:t>
            </w:r>
          </w:p>
          <w:p w14:paraId="5F53AE2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List;</w:t>
            </w:r>
          </w:p>
          <w:p w14:paraId="284DCA9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LSE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4B61DF5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ArrayList;</w:t>
            </w:r>
          </w:p>
          <w:p w14:paraId="04C105D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NDIF</w:t>
            </w:r>
            <w:r w:rsidRPr="008A4022">
              <w:t>»</w:t>
            </w:r>
          </w:p>
          <w:p w14:paraId="75A6922C" w14:textId="42BAA045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.util.Collection;</w:t>
            </w:r>
          </w:p>
          <w:p w14:paraId="12428C0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JWT»</w:t>
            </w:r>
          </w:p>
          <w:p w14:paraId="1E02037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FetchType;</w:t>
            </w:r>
          </w:p>
          <w:p w14:paraId="4E4BC4C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JoinColumn;</w:t>
            </w:r>
          </w:p>
          <w:p w14:paraId="4BC9946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JoinTable;</w:t>
            </w:r>
          </w:p>
          <w:p w14:paraId="0F4F52D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ManyToMany;</w:t>
            </w:r>
          </w:p>
          <w:p w14:paraId="712AD68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LSE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1373F42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EnumType;</w:t>
            </w:r>
          </w:p>
          <w:p w14:paraId="62691A6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Enumerated;</w:t>
            </w:r>
          </w:p>
          <w:p w14:paraId="7526FD1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NDIF</w:t>
            </w:r>
            <w:r w:rsidRPr="008A4022">
              <w:t>»</w:t>
            </w:r>
          </w:p>
          <w:p w14:paraId="73C952F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Column;</w:t>
            </w:r>
          </w:p>
          <w:p w14:paraId="0D80E3A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Entity;</w:t>
            </w:r>
          </w:p>
          <w:p w14:paraId="24AAB61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GeneratedValue;</w:t>
            </w:r>
          </w:p>
          <w:p w14:paraId="441784B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Id;</w:t>
            </w:r>
          </w:p>
          <w:p w14:paraId="554A3DF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javax.persistence.Table;</w:t>
            </w:r>
          </w:p>
          <w:p w14:paraId="1C37E10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lombok.Getter;</w:t>
            </w:r>
          </w:p>
          <w:p w14:paraId="26C0C18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lombok.Setter;</w:t>
            </w:r>
          </w:p>
          <w:p w14:paraId="4BCC444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766476D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org.springframework.security.core.GrantedAuthority;</w:t>
            </w:r>
          </w:p>
          <w:p w14:paraId="0730EE0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7B28523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org.springframework.security.core.authority.SimpleGrantedAuthority;</w:t>
            </w:r>
          </w:p>
          <w:p w14:paraId="54E5FED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NDIF</w:t>
            </w:r>
            <w:r w:rsidRPr="008A4022">
              <w:t>»</w:t>
            </w:r>
          </w:p>
          <w:p w14:paraId="166F2ED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org.springframework.security.core.userdetails.UserDetails;</w:t>
            </w:r>
          </w:p>
          <w:p w14:paraId="4264BDA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2DCD924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import com.fasterxml.jackson.annotation.JsonIgnore;</w:t>
            </w:r>
          </w:p>
          <w:p w14:paraId="427288D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3EF9478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Getter</w:t>
            </w:r>
          </w:p>
          <w:p w14:paraId="7C3AA7B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Setter</w:t>
            </w:r>
          </w:p>
          <w:p w14:paraId="7140F9D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Entity</w:t>
            </w:r>
          </w:p>
          <w:p w14:paraId="64BE59C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@Table(name="</w:t>
            </w:r>
            <w:r w:rsidRPr="008A4022">
              <w:t>«user.tableName»</w:t>
            </w:r>
            <w:r w:rsidRPr="008A4022">
              <w:rPr>
                <w:color w:val="2A00FF"/>
                <w:shd w:val="clear" w:color="auto" w:fill="DCDCDC"/>
              </w:rPr>
              <w:t>")</w:t>
            </w:r>
          </w:p>
          <w:p w14:paraId="758797B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public class User implements UserDetails {</w:t>
            </w:r>
          </w:p>
          <w:p w14:paraId="6DD5031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</w:p>
          <w:p w14:paraId="1FE3F2C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 xml:space="preserve">    private static final long serialVersionUID = 1L;</w:t>
            </w:r>
          </w:p>
          <w:p w14:paraId="06E688E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0F99DDF" w14:textId="20B8B2FE" w:rsidR="002975C5" w:rsidRPr="00B81EFB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t>«generateAttributes(user.entity_attributes)»</w:t>
            </w:r>
          </w:p>
          <w:p w14:paraId="69D0CB3A" w14:textId="62D2D83E" w:rsidR="008A4022" w:rsidRPr="008A4022" w:rsidRDefault="002975C5" w:rsidP="008A4022">
            <w:pPr>
              <w:pStyle w:val="Kod"/>
            </w:pPr>
            <w:r>
              <w:rPr>
                <w:color w:val="2A00FF"/>
                <w:lang w:val="sr-Cyrl-RS"/>
              </w:rPr>
              <w:t xml:space="preserve">             </w:t>
            </w:r>
            <w:r w:rsidR="008A4022" w:rsidRPr="008A4022">
              <w:t>«</w:t>
            </w:r>
            <w:r w:rsidR="008A4022" w:rsidRPr="008A4022">
              <w:rPr>
                <w:b/>
                <w:color w:val="7F0055"/>
              </w:rPr>
              <w:t>IF</w:t>
            </w:r>
            <w:r w:rsidR="008A4022" w:rsidRPr="008A4022">
              <w:t xml:space="preserve"> security </w:t>
            </w:r>
            <w:r w:rsidR="008A4022" w:rsidRPr="008A4022">
              <w:rPr>
                <w:b/>
                <w:color w:val="7F0055"/>
              </w:rPr>
              <w:t>instanceof</w:t>
            </w:r>
            <w:r w:rsidR="008A4022" w:rsidRPr="008A4022">
              <w:t xml:space="preserve"> JWT»</w:t>
            </w:r>
          </w:p>
          <w:p w14:paraId="0A11520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5583B35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Column(name = "password")</w:t>
            </w:r>
          </w:p>
          <w:p w14:paraId="3884460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String password;</w:t>
            </w:r>
          </w:p>
          <w:p w14:paraId="457E8B0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22A940C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Column(name = "enabled")</w:t>
            </w:r>
          </w:p>
          <w:p w14:paraId="5226B79B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boolean enabled;</w:t>
            </w:r>
          </w:p>
          <w:p w14:paraId="325EA0A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347183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Column(name = "last_password_reset_date")</w:t>
            </w:r>
          </w:p>
          <w:p w14:paraId="0978CA2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Timestamp lastPasswordResetDate;</w:t>
            </w:r>
          </w:p>
          <w:p w14:paraId="79EF06D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61E732E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ManyToMany(fetch = FetchType.EAGER)</w:t>
            </w:r>
          </w:p>
          <w:p w14:paraId="7D99F55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oinTable(name = "user_role",</w:t>
            </w:r>
          </w:p>
          <w:p w14:paraId="1665970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    joinColumns = @JoinColumn(name = "user_id", referencedColumnName = "id"),</w:t>
            </w:r>
          </w:p>
          <w:p w14:paraId="526060D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    inverseJoinColumns = @JoinColumn(name = "role_id", referencedColumnName = "id"))</w:t>
            </w:r>
          </w:p>
          <w:p w14:paraId="566F8B1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List&lt;Role&gt; roles;</w:t>
            </w:r>
          </w:p>
          <w:p w14:paraId="1036F42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2741420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void setPassword(String password) {</w:t>
            </w:r>
          </w:p>
          <w:p w14:paraId="0D8DDEE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Timestamp now = new Timestamp(new Date().getTime());</w:t>
            </w:r>
          </w:p>
          <w:p w14:paraId="16AE1DA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this.setLastPasswordResetDate(now);</w:t>
            </w:r>
          </w:p>
          <w:p w14:paraId="30B3D38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this.password = password;</w:t>
            </w:r>
          </w:p>
          <w:p w14:paraId="7DC5B4C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4B644D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F7BA54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45805EF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68C849B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Collection&lt;? extends GrantedAuthority&gt; getAuthorities() {</w:t>
            </w:r>
          </w:p>
          <w:p w14:paraId="66C050A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his.roles;</w:t>
            </w:r>
          </w:p>
          <w:p w14:paraId="7AE34E2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7D3A9B3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4C62684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76471BAB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Enabled() {</w:t>
            </w:r>
          </w:p>
          <w:p w14:paraId="20FD71F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enabled;</w:t>
            </w:r>
          </w:p>
          <w:p w14:paraId="3609307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199475F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6F7E0B1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517CA8C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3663CD4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Expired() {</w:t>
            </w:r>
          </w:p>
          <w:p w14:paraId="2DC8229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rue;</w:t>
            </w:r>
          </w:p>
          <w:p w14:paraId="71E310D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F09946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1D8EB87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0746810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36D1737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Locked() {</w:t>
            </w:r>
          </w:p>
          <w:p w14:paraId="1C47685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rue;</w:t>
            </w:r>
          </w:p>
          <w:p w14:paraId="7A7B59E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6933D90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0519450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3578BC9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73E87B9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CredentialsNonExpired() {</w:t>
            </w:r>
          </w:p>
          <w:p w14:paraId="38D9742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    return true;</w:t>
            </w:r>
          </w:p>
          <w:p w14:paraId="09497CB2" w14:textId="4901699F" w:rsidR="008A4022" w:rsidRDefault="008A4022" w:rsidP="008A4022">
            <w:pPr>
              <w:pStyle w:val="Kod"/>
              <w:rPr>
                <w:color w:val="2A00FF"/>
                <w:shd w:val="clear" w:color="auto" w:fill="DCDCDC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563DC99C" w14:textId="77777777" w:rsidR="002975C5" w:rsidRPr="008A4022" w:rsidRDefault="002975C5" w:rsidP="008A4022">
            <w:pPr>
              <w:pStyle w:val="Kod"/>
            </w:pPr>
          </w:p>
          <w:p w14:paraId="6341768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</w:rPr>
              <w:tab/>
            </w:r>
            <w:r w:rsidRPr="008A4022">
              <w:t>«</w:t>
            </w:r>
            <w:r w:rsidRPr="008A4022">
              <w:rPr>
                <w:b/>
                <w:color w:val="7F0055"/>
              </w:rPr>
              <w:t>ELSEIF</w:t>
            </w:r>
            <w:r w:rsidRPr="008A4022">
              <w:t xml:space="preserve"> security </w:t>
            </w:r>
            <w:r w:rsidRPr="008A4022">
              <w:rPr>
                <w:b/>
                <w:color w:val="7F0055"/>
              </w:rPr>
              <w:t>instanceof</w:t>
            </w:r>
            <w:r w:rsidRPr="008A4022">
              <w:t xml:space="preserve"> BasicAuthentication»</w:t>
            </w:r>
          </w:p>
          <w:p w14:paraId="616E00C6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String password;</w:t>
            </w:r>
          </w:p>
          <w:p w14:paraId="542087F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F0C047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Enumerated(EnumType.STRING)</w:t>
            </w:r>
          </w:p>
          <w:p w14:paraId="0B15046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rivate Role role;</w:t>
            </w:r>
          </w:p>
          <w:p w14:paraId="4055D67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811ECF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22BCE07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42FB8D5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Enabled() {</w:t>
            </w:r>
          </w:p>
          <w:p w14:paraId="476B371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772CAB4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07B347F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03DC96B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408F997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60003F8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CredentialsNonExpired() {</w:t>
            </w:r>
          </w:p>
          <w:p w14:paraId="0492063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7104721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5299086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53E579B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257C4BB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2C70545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Locked() {</w:t>
            </w:r>
          </w:p>
          <w:p w14:paraId="6C613AD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691A454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FDFCD0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7C8FCB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34934E9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123B08D2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boolean isAccountNonExpired() {</w:t>
            </w:r>
          </w:p>
          <w:p w14:paraId="7DCE0D7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true;</w:t>
            </w:r>
          </w:p>
          <w:p w14:paraId="64E7A2BD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55B071A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02C2D23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JsonIgnore</w:t>
            </w:r>
          </w:p>
          <w:p w14:paraId="29CC7680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23EADDB9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Collection&lt;? extends GrantedAuthority&gt; getAuthorities() {</w:t>
            </w:r>
          </w:p>
          <w:p w14:paraId="0448D82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Collection&lt;GrantedAuthority&gt; authorities = new ArrayList&lt;&gt;();</w:t>
            </w:r>
          </w:p>
          <w:p w14:paraId="799910C1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authorities.add(new SimpleGrantedAuthority(role.getAuthority()));</w:t>
            </w:r>
          </w:p>
          <w:p w14:paraId="0024ABFC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authorities;</w:t>
            </w:r>
          </w:p>
          <w:p w14:paraId="19E69D5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2C115D3D" w14:textId="7197CBCB" w:rsidR="008A4022" w:rsidRPr="008A4022" w:rsidRDefault="008A4022" w:rsidP="002E07B7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3132BCCF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02822E4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String getPassword() {</w:t>
            </w:r>
          </w:p>
          <w:p w14:paraId="57358AB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// TODO Auto-generated method stub</w:t>
            </w:r>
          </w:p>
          <w:p w14:paraId="3C18830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return password;</w:t>
            </w:r>
          </w:p>
          <w:p w14:paraId="13677285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02A11D08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</w:p>
          <w:p w14:paraId="79E35EAB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lastRenderedPageBreak/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@Override</w:t>
            </w:r>
          </w:p>
          <w:p w14:paraId="22B3D11E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public String getUsername() {</w:t>
            </w:r>
          </w:p>
          <w:p w14:paraId="676A3434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// TODO Auto-generated method stub</w:t>
            </w:r>
          </w:p>
          <w:p w14:paraId="70619397" w14:textId="77777777" w:rsidR="008A4022" w:rsidRPr="008A4022" w:rsidRDefault="008A4022" w:rsidP="008A4022">
            <w:pPr>
              <w:pStyle w:val="Kod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 xml:space="preserve">return </w:t>
            </w:r>
            <w:r w:rsidRPr="008A4022">
              <w:t>«</w:t>
            </w:r>
            <w:r w:rsidRPr="008A4022">
              <w:rPr>
                <w:color w:val="001AAB"/>
              </w:rPr>
              <w:t>credentialUser</w:t>
            </w:r>
            <w:r w:rsidRPr="008A4022">
              <w:t>»</w:t>
            </w:r>
            <w:r w:rsidRPr="008A4022">
              <w:rPr>
                <w:color w:val="2A00FF"/>
                <w:shd w:val="clear" w:color="auto" w:fill="DCDCDC"/>
              </w:rPr>
              <w:t>;</w:t>
            </w:r>
          </w:p>
          <w:p w14:paraId="428F8F93" w14:textId="77777777" w:rsidR="002975C5" w:rsidRDefault="008A4022" w:rsidP="00F04945">
            <w:pPr>
              <w:pStyle w:val="Kod"/>
              <w:rPr>
                <w:color w:val="2A00FF"/>
                <w:shd w:val="clear" w:color="auto" w:fill="DCDCDC"/>
              </w:rPr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ab/>
              <w:t>}</w:t>
            </w:r>
          </w:p>
          <w:p w14:paraId="34C1F0EC" w14:textId="5C5D5014" w:rsidR="008A4022" w:rsidRPr="00732063" w:rsidRDefault="002975C5" w:rsidP="00F04945">
            <w:pPr>
              <w:pStyle w:val="Kod"/>
              <w:rPr>
                <w:color w:val="2A00FF"/>
                <w:shd w:val="clear" w:color="auto" w:fill="DCDCDC"/>
              </w:rPr>
            </w:pPr>
            <w:r>
              <w:rPr>
                <w:lang w:val="sr-Cyrl-RS"/>
              </w:rPr>
              <w:t xml:space="preserve">      </w:t>
            </w:r>
            <w:r w:rsidR="008A4022" w:rsidRPr="008A4022">
              <w:t>«</w:t>
            </w:r>
            <w:r w:rsidR="008A4022" w:rsidRPr="008A4022">
              <w:rPr>
                <w:b/>
                <w:color w:val="7F0055"/>
              </w:rPr>
              <w:t>ENDIF</w:t>
            </w:r>
            <w:r w:rsidR="008A4022" w:rsidRPr="008A4022">
              <w:t>»</w:t>
            </w:r>
          </w:p>
          <w:p w14:paraId="28A3CB6A" w14:textId="67B5D387" w:rsidR="008A4022" w:rsidRDefault="008A4022" w:rsidP="002E07B7">
            <w:pPr>
              <w:autoSpaceDE w:val="0"/>
              <w:autoSpaceDN w:val="0"/>
              <w:adjustRightInd w:val="0"/>
              <w:spacing w:before="0" w:after="0"/>
            </w:pPr>
            <w:r w:rsidRPr="008A4022">
              <w:rPr>
                <w:color w:val="2A00FF"/>
              </w:rPr>
              <w:tab/>
            </w:r>
            <w:r w:rsidRPr="008A4022">
              <w:rPr>
                <w:color w:val="2A00FF"/>
                <w:shd w:val="clear" w:color="auto" w:fill="DCDCDC"/>
              </w:rPr>
              <w:t>}</w:t>
            </w:r>
            <w:r w:rsidR="002E07B7">
              <w:rPr>
                <w:rFonts w:cs="Consolas"/>
                <w:color w:val="2A00FF"/>
                <w:szCs w:val="20"/>
                <w:shd w:val="clear" w:color="auto" w:fill="E8F2FE"/>
                <w:lang w:val="sr-Cyrl-RS"/>
              </w:rPr>
              <w:t xml:space="preserve"> </w:t>
            </w:r>
            <w:r w:rsidR="002E07B7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1563CE94" w14:textId="0AAC071A" w:rsidR="008A4022" w:rsidRPr="0054523C" w:rsidRDefault="00F04945" w:rsidP="00F04945">
      <w:pPr>
        <w:pStyle w:val="Labelaslike"/>
        <w:rPr>
          <w:i/>
          <w:lang w:val="ru-RU"/>
        </w:rPr>
      </w:pPr>
      <w:r>
        <w:rPr>
          <w:lang w:val="sr-Cyrl-RS"/>
        </w:rPr>
        <w:lastRenderedPageBreak/>
        <w:t xml:space="preserve">Листинг 5.5 – Шаблон за генерисање класе </w:t>
      </w:r>
      <w:r>
        <w:rPr>
          <w:i/>
          <w:lang w:val="en-US"/>
        </w:rPr>
        <w:t>User</w:t>
      </w:r>
      <w:r w:rsidRPr="0054523C">
        <w:rPr>
          <w:i/>
          <w:lang w:val="ru-RU"/>
        </w:rPr>
        <w:t xml:space="preserve"> </w:t>
      </w:r>
      <w:r>
        <w:rPr>
          <w:lang w:val="sr-Cyrl-RS"/>
        </w:rPr>
        <w:t>која описује кориснике система</w:t>
      </w:r>
      <w:r w:rsidR="00732063">
        <w:rPr>
          <w:lang w:val="sr-Cyrl-RS"/>
        </w:rPr>
        <w:t xml:space="preserve"> </w:t>
      </w:r>
    </w:p>
    <w:p w14:paraId="3668D4B4" w14:textId="77777777" w:rsidR="002975C5" w:rsidRPr="0054523C" w:rsidRDefault="002975C5" w:rsidP="00F04945">
      <w:pPr>
        <w:pStyle w:val="Labelaslike"/>
        <w:rPr>
          <w:i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F04945" w14:paraId="2C4E8CD8" w14:textId="77777777" w:rsidTr="00F04945">
        <w:tc>
          <w:tcPr>
            <w:tcW w:w="8872" w:type="dxa"/>
          </w:tcPr>
          <w:p w14:paraId="2BFDCDC6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enerateAttributes(List&lt;Attribute&gt; unsortedAttributes){</w:t>
            </w:r>
          </w:p>
          <w:p w14:paraId="42CBDFD3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225672A7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l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rrayLis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&lt;Attribute&gt;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ttribute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newArrayLis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697931B4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6974B9B4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a : unsortedAttributes) {</w:t>
            </w:r>
          </w:p>
          <w:p w14:paraId="3E051D23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.isIdentifie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 {</w:t>
            </w:r>
          </w:p>
          <w:p w14:paraId="653B8D06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ttributes.add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0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 a)</w:t>
            </w:r>
          </w:p>
          <w:p w14:paraId="389DF9B2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}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{</w:t>
            </w:r>
          </w:p>
          <w:p w14:paraId="1F80E554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ttributes.add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a)</w:t>
            </w:r>
          </w:p>
          <w:p w14:paraId="2EEA7BD1" w14:textId="2FB11AD9" w:rsidR="00F04945" w:rsidRDefault="00F04945" w:rsidP="00F04945">
            <w:pPr>
              <w:tabs>
                <w:tab w:val="left" w:pos="706"/>
                <w:tab w:val="center" w:pos="4328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}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49CD285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3F45311A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C7984CA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'''    </w:t>
            </w:r>
          </w:p>
          <w:p w14:paraId="3CE82B20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Id</w:t>
            </w:r>
          </w:p>
          <w:p w14:paraId="31CB3A20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GeneratedValue</w:t>
            </w:r>
          </w:p>
          <w:p w14:paraId="5C81ACBF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 :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ttribute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75CD1465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.collumn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!==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lum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name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.collumn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57944DF1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6F7EFC13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.typ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.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59969D2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97DA67C" w14:textId="77777777" w:rsidR="00F0494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FO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6ADFF1DD" w14:textId="72D6431F" w:rsidR="00F04945" w:rsidRPr="009C0635" w:rsidRDefault="00F04945" w:rsidP="00F049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  <w:t>''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</w:tc>
      </w:tr>
    </w:tbl>
    <w:p w14:paraId="4EF667DC" w14:textId="5713C0EB" w:rsidR="00F04945" w:rsidRPr="0052086E" w:rsidRDefault="00556D45" w:rsidP="00F04945">
      <w:pPr>
        <w:pStyle w:val="Labelaslike"/>
        <w:rPr>
          <w:lang w:val="sr-Cyrl-RS"/>
        </w:rPr>
      </w:pPr>
      <w:r>
        <w:rPr>
          <w:lang w:val="sr-Cyrl-RS"/>
        </w:rPr>
        <w:t>Листинг 5.6 – Шаб</w:t>
      </w:r>
      <w:r w:rsidR="0052086E">
        <w:rPr>
          <w:lang w:val="sr-Cyrl-RS"/>
        </w:rPr>
        <w:t>лон за генерисање обележја класа</w:t>
      </w:r>
    </w:p>
    <w:p w14:paraId="76BFFB3F" w14:textId="5723F9C6" w:rsidR="00732063" w:rsidRDefault="009C0635" w:rsidP="00F04945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lastRenderedPageBreak/>
        <w:drawing>
          <wp:inline distT="0" distB="0" distL="0" distR="0" wp14:anchorId="628F2FB2" wp14:editId="2BBBC07D">
            <wp:extent cx="4935490" cy="83502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user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1369" cy="837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2033D" w14:textId="0376B09E" w:rsidR="009C0635" w:rsidRPr="0054523C" w:rsidRDefault="009C0635" w:rsidP="009C0635">
      <w:pPr>
        <w:pStyle w:val="Labelaslike"/>
        <w:rPr>
          <w:i/>
          <w:lang w:val="ru-RU"/>
        </w:rPr>
      </w:pPr>
      <w:r>
        <w:rPr>
          <w:lang w:val="sr-Cyrl-RS"/>
        </w:rPr>
        <w:t xml:space="preserve">Слика 5.5 – Пример класе </w:t>
      </w:r>
      <w:r>
        <w:rPr>
          <w:i/>
          <w:lang w:val="en-US"/>
        </w:rPr>
        <w:t>User</w:t>
      </w:r>
      <w:r w:rsidR="000B5FAC">
        <w:rPr>
          <w:i/>
          <w:lang w:val="sr-Cyrl-RS"/>
        </w:rPr>
        <w:t xml:space="preserve"> </w:t>
      </w:r>
      <w:r w:rsidR="000B5FAC">
        <w:rPr>
          <w:lang w:val="sr-Cyrl-RS"/>
        </w:rPr>
        <w:t xml:space="preserve">у случају одабира безбедносног механизма </w:t>
      </w:r>
      <w:r w:rsidR="000B5FAC">
        <w:rPr>
          <w:i/>
          <w:lang w:val="en-US"/>
        </w:rPr>
        <w:t>JWT</w:t>
      </w:r>
    </w:p>
    <w:p w14:paraId="6FC50D49" w14:textId="0FC79DD0" w:rsidR="00947614" w:rsidRPr="0054523C" w:rsidRDefault="00183D94" w:rsidP="00183D94">
      <w:pPr>
        <w:pStyle w:val="Obiantekst"/>
        <w:rPr>
          <w:color w:val="000000" w:themeColor="text1"/>
          <w:lang w:val="sr-Cyrl-RS"/>
        </w:rPr>
      </w:pPr>
      <w:r>
        <w:lastRenderedPageBreak/>
        <w:tab/>
      </w:r>
      <w:r w:rsidRPr="0054523C">
        <w:rPr>
          <w:color w:val="000000" w:themeColor="text1"/>
          <w:lang w:val="sr-Cyrl-RS"/>
        </w:rPr>
        <w:t>Репозиторијуми су интерфејси ко</w:t>
      </w:r>
      <w:r w:rsidR="00DB2487" w:rsidRPr="0054523C">
        <w:rPr>
          <w:color w:val="000000" w:themeColor="text1"/>
          <w:lang w:val="sr-Cyrl-RS"/>
        </w:rPr>
        <w:t>ј</w:t>
      </w:r>
      <w:r w:rsidRPr="0054523C">
        <w:rPr>
          <w:color w:val="000000" w:themeColor="text1"/>
          <w:lang w:val="sr-Cyrl-RS"/>
        </w:rPr>
        <w:t>и омогућавају</w:t>
      </w:r>
      <w:r w:rsidR="00AA51E8" w:rsidRPr="0054523C">
        <w:rPr>
          <w:color w:val="000000" w:themeColor="text1"/>
          <w:lang w:val="sr-Cyrl-RS"/>
        </w:rPr>
        <w:t xml:space="preserve"> комуникацију са базом података и самим тим</w:t>
      </w:r>
      <w:r w:rsidRPr="0054523C">
        <w:rPr>
          <w:color w:val="000000" w:themeColor="text1"/>
          <w:lang w:val="sr-Cyrl-RS"/>
        </w:rPr>
        <w:t xml:space="preserve"> </w:t>
      </w:r>
      <w:r w:rsidR="00AA51E8" w:rsidRPr="0054523C">
        <w:rPr>
          <w:color w:val="000000" w:themeColor="text1"/>
          <w:lang w:val="sr-Cyrl-RS"/>
        </w:rPr>
        <w:t>манипулацију над подацима</w:t>
      </w:r>
      <w:r w:rsidRPr="0054523C">
        <w:rPr>
          <w:color w:val="000000" w:themeColor="text1"/>
          <w:lang w:val="sr-Cyrl-RS"/>
        </w:rPr>
        <w:t xml:space="preserve">. Аутоматски генеришу методе за креирање, читање, модификацију и брисање </w:t>
      </w:r>
      <w:r w:rsidR="0021416B" w:rsidRPr="0054523C">
        <w:rPr>
          <w:color w:val="000000" w:themeColor="text1"/>
          <w:lang w:val="sr-Cyrl-RS"/>
        </w:rPr>
        <w:t xml:space="preserve">података, што убрзава развој апликације. Пример шаблона за генерисање репозиторијума за ентитет </w:t>
      </w:r>
      <w:r w:rsidR="0021416B" w:rsidRPr="0054523C">
        <w:rPr>
          <w:i/>
          <w:color w:val="000000" w:themeColor="text1"/>
          <w:lang w:val="en-US"/>
        </w:rPr>
        <w:t>User</w:t>
      </w:r>
      <w:r w:rsidR="0021416B" w:rsidRPr="0054523C">
        <w:rPr>
          <w:i/>
          <w:color w:val="000000" w:themeColor="text1"/>
          <w:lang w:val="ru-RU"/>
        </w:rPr>
        <w:t xml:space="preserve"> </w:t>
      </w:r>
      <w:r w:rsidR="0021416B" w:rsidRPr="0054523C">
        <w:rPr>
          <w:color w:val="000000" w:themeColor="text1"/>
          <w:lang w:val="sr-Cyrl-RS"/>
        </w:rPr>
        <w:t xml:space="preserve">налази се на </w:t>
      </w:r>
      <w:r w:rsidR="00E4748A" w:rsidRPr="0054523C">
        <w:rPr>
          <w:color w:val="000000" w:themeColor="text1"/>
          <w:lang w:val="sr-Cyrl-RS"/>
        </w:rPr>
        <w:t>Л</w:t>
      </w:r>
      <w:r w:rsidR="0021416B" w:rsidRPr="0054523C">
        <w:rPr>
          <w:color w:val="000000" w:themeColor="text1"/>
          <w:lang w:val="sr-Cyrl-RS"/>
        </w:rPr>
        <w:t xml:space="preserve">истингу 5.7, док је пример генерисаног репозиторијума приказан на </w:t>
      </w:r>
      <w:r w:rsidR="00E4748A" w:rsidRPr="0054523C">
        <w:rPr>
          <w:color w:val="000000" w:themeColor="text1"/>
          <w:lang w:val="sr-Cyrl-RS"/>
        </w:rPr>
        <w:t>С</w:t>
      </w:r>
      <w:r w:rsidR="0021416B" w:rsidRPr="0054523C">
        <w:rPr>
          <w:color w:val="000000" w:themeColor="text1"/>
          <w:lang w:val="sr-Cyrl-RS"/>
        </w:rPr>
        <w:t>лици 5.6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5F115E" w14:paraId="24BB3FAA" w14:textId="77777777" w:rsidTr="005F115E">
        <w:tc>
          <w:tcPr>
            <w:tcW w:w="8872" w:type="dxa"/>
          </w:tcPr>
          <w:p w14:paraId="05AE33F4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UserRepository</w:t>
            </w:r>
            <w:proofErr w:type="spellEnd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User</w:t>
            </w:r>
            <w:proofErr w:type="spellEnd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user</w:t>
            </w:r>
            <w:proofErr w:type="spellEnd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070BC2BA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ckage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pository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93A1E0D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59FD9AC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.util.Optional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06E8C7B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data.jpa.repository.JpaRepository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C0FFADC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C17C243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model.User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6842D08" w14:textId="6CF56775" w:rsidR="005F115E" w:rsidRPr="005F115E" w:rsidRDefault="005F115E" w:rsidP="005F115E">
            <w:pPr>
              <w:tabs>
                <w:tab w:val="left" w:pos="706"/>
                <w:tab w:val="left" w:pos="2000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7C03139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nterface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UserRepository 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tends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paRepository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tIdentifier</w:t>
            </w:r>
            <w:proofErr w:type="spellEnd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user.entity_attributes</w:t>
            </w:r>
            <w:proofErr w:type="spellEnd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.type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gt; {</w:t>
            </w:r>
          </w:p>
          <w:p w14:paraId="432D1CB7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34B37D7C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ptional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&gt; 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dBy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credentialUser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.</w:t>
            </w:r>
            <w:r w:rsidRPr="005F115E">
              <w:rPr>
                <w:rFonts w:ascii="Consolas" w:hAnsi="Consolas" w:cs="Consolas"/>
                <w:i/>
                <w:iCs/>
                <w:color w:val="AB3000"/>
                <w:sz w:val="20"/>
                <w:szCs w:val="20"/>
                <w:lang w:val="sr-Cyrl-RS"/>
              </w:rPr>
              <w:t>toFirstUpper</w:t>
            </w:r>
            <w:proofErr w:type="spellEnd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 w:rsidRPr="005F115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credentialUser</w:t>
            </w:r>
            <w:proofErr w:type="spellEnd"/>
            <w:r w:rsidRPr="005F115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64E1D230" w14:textId="77777777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34B2444" w14:textId="76FB2AC4" w:rsidR="005F115E" w:rsidRPr="005F115E" w:rsidRDefault="005F115E" w:rsidP="005F115E">
            <w:pPr>
              <w:autoSpaceDE w:val="0"/>
              <w:autoSpaceDN w:val="0"/>
              <w:adjustRightInd w:val="0"/>
              <w:spacing w:before="0" w:after="0"/>
              <w:rPr>
                <w:sz w:val="20"/>
                <w:szCs w:val="20"/>
                <w:lang w:val="sr-Cyrl-RS"/>
              </w:rPr>
            </w:pP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 w:rsidRPr="005F115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3BC3781A" w14:textId="77FDF4D9" w:rsidR="009214EE" w:rsidRPr="0054523C" w:rsidRDefault="005F115E" w:rsidP="005F115E">
      <w:pPr>
        <w:pStyle w:val="Labelaslike"/>
        <w:rPr>
          <w:i/>
          <w:lang w:val="ru-RU"/>
        </w:rPr>
      </w:pPr>
      <w:r>
        <w:rPr>
          <w:lang w:val="sr-Cyrl-RS"/>
        </w:rPr>
        <w:t xml:space="preserve">Листинг 5.7 – Шаблон за генерисање </w:t>
      </w:r>
      <w:r w:rsidR="00362717">
        <w:rPr>
          <w:lang w:val="sr-Cyrl-RS"/>
        </w:rPr>
        <w:t>класе</w:t>
      </w:r>
      <w:r>
        <w:rPr>
          <w:lang w:val="sr-Cyrl-RS"/>
        </w:rPr>
        <w:t xml:space="preserve"> </w:t>
      </w:r>
      <w:r>
        <w:rPr>
          <w:i/>
          <w:lang w:val="en-US"/>
        </w:rPr>
        <w:t>UserR</w:t>
      </w:r>
      <w:r w:rsidR="00362717">
        <w:rPr>
          <w:i/>
          <w:lang w:val="en-US"/>
        </w:rPr>
        <w:t>epository</w:t>
      </w:r>
    </w:p>
    <w:p w14:paraId="1345EB0B" w14:textId="77777777" w:rsidR="007668B0" w:rsidRPr="0054523C" w:rsidRDefault="007668B0">
      <w:pPr>
        <w:pStyle w:val="Labelaslike"/>
        <w:rPr>
          <w:i/>
          <w:sz w:val="6"/>
          <w:lang w:val="ru-RU"/>
        </w:rPr>
      </w:pPr>
    </w:p>
    <w:p w14:paraId="327A7314" w14:textId="64A35C89" w:rsidR="007668B0" w:rsidRDefault="007668B0" w:rsidP="005F115E">
      <w:pPr>
        <w:pStyle w:val="Labelaslike"/>
        <w:rPr>
          <w:i/>
          <w:lang w:val="en-US"/>
        </w:rPr>
      </w:pPr>
      <w:r w:rsidRPr="007668B0">
        <w:rPr>
          <w:i/>
          <w:noProof/>
          <w:lang w:val="sr-Cyrl-RS" w:eastAsia="sr-Cyrl-RS"/>
        </w:rPr>
        <w:drawing>
          <wp:inline distT="0" distB="0" distL="0" distR="0" wp14:anchorId="0008DB70" wp14:editId="70E32217">
            <wp:extent cx="4095750" cy="126487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51007" cy="1281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1DDF1" w14:textId="7A245819" w:rsidR="007668B0" w:rsidRPr="0054523C" w:rsidRDefault="007668B0" w:rsidP="005F115E">
      <w:pPr>
        <w:pStyle w:val="Labelaslike"/>
        <w:rPr>
          <w:i/>
          <w:lang w:val="ru-RU"/>
        </w:rPr>
      </w:pPr>
      <w:r>
        <w:rPr>
          <w:lang w:val="sr-Cyrl-RS"/>
        </w:rPr>
        <w:t xml:space="preserve">Слика 5.6 – Пример генерисаног репозиторијума за ентитет </w:t>
      </w:r>
      <w:r>
        <w:rPr>
          <w:i/>
          <w:lang w:val="en-US"/>
        </w:rPr>
        <w:t>User</w:t>
      </w:r>
    </w:p>
    <w:p w14:paraId="5F54ADC5" w14:textId="64A72330" w:rsidR="002855E3" w:rsidRPr="0054523C" w:rsidRDefault="002855E3" w:rsidP="002855E3">
      <w:pPr>
        <w:pStyle w:val="Obiantekst"/>
        <w:rPr>
          <w:color w:val="000000" w:themeColor="text1"/>
          <w:lang w:val="sr-Cyrl-RS"/>
        </w:rPr>
      </w:pPr>
      <w:r w:rsidRPr="0054523C">
        <w:rPr>
          <w:color w:val="000000" w:themeColor="text1"/>
        </w:rPr>
        <w:tab/>
      </w:r>
      <w:r w:rsidRPr="0054523C">
        <w:rPr>
          <w:i/>
          <w:color w:val="000000" w:themeColor="text1"/>
        </w:rPr>
        <w:t xml:space="preserve">DTO </w:t>
      </w:r>
      <w:r w:rsidRPr="0054523C">
        <w:rPr>
          <w:color w:val="000000" w:themeColor="text1"/>
          <w:lang w:val="sr-Cyrl-RS"/>
        </w:rPr>
        <w:t xml:space="preserve">класе омогућавају ефикасан пренос </w:t>
      </w:r>
      <w:r w:rsidR="004B30FC" w:rsidRPr="0054523C">
        <w:rPr>
          <w:color w:val="000000" w:themeColor="text1"/>
          <w:lang w:val="sr-Cyrl-RS"/>
        </w:rPr>
        <w:t xml:space="preserve">само </w:t>
      </w:r>
      <w:r w:rsidRPr="0054523C">
        <w:rPr>
          <w:color w:val="000000" w:themeColor="text1"/>
          <w:lang w:val="sr-Cyrl-RS"/>
        </w:rPr>
        <w:t xml:space="preserve">неопходних података, чиме се повећавају перформансе, али и штите осетљиви подаци. </w:t>
      </w:r>
      <w:r w:rsidR="004B30FC" w:rsidRPr="0054523C">
        <w:rPr>
          <w:color w:val="000000" w:themeColor="text1"/>
          <w:lang w:val="sr-Cyrl-RS"/>
        </w:rPr>
        <w:t xml:space="preserve">Сличне су као и класе модела, а на </w:t>
      </w:r>
      <w:r w:rsidR="001C3F13" w:rsidRPr="0054523C">
        <w:rPr>
          <w:color w:val="000000" w:themeColor="text1"/>
          <w:lang w:val="sr-Cyrl-RS"/>
        </w:rPr>
        <w:t xml:space="preserve">Слици </w:t>
      </w:r>
      <w:r w:rsidR="004B30FC" w:rsidRPr="0054523C">
        <w:rPr>
          <w:color w:val="000000" w:themeColor="text1"/>
          <w:lang w:val="sr-Cyrl-RS"/>
        </w:rPr>
        <w:t xml:space="preserve">5.7 приказана је </w:t>
      </w:r>
      <w:r w:rsidR="004B30FC" w:rsidRPr="0054523C">
        <w:rPr>
          <w:i/>
          <w:color w:val="000000" w:themeColor="text1"/>
          <w:lang w:val="en-US"/>
        </w:rPr>
        <w:t>DTO</w:t>
      </w:r>
      <w:r w:rsidR="004B30FC" w:rsidRPr="0054523C">
        <w:rPr>
          <w:i/>
          <w:color w:val="000000" w:themeColor="text1"/>
          <w:lang w:val="ru-RU"/>
        </w:rPr>
        <w:t xml:space="preserve"> </w:t>
      </w:r>
      <w:r w:rsidR="004B30FC" w:rsidRPr="0054523C">
        <w:rPr>
          <w:color w:val="000000" w:themeColor="text1"/>
          <w:lang w:val="sr-Cyrl-RS"/>
        </w:rPr>
        <w:t>класа за пренос података при пријави на систе</w:t>
      </w:r>
      <w:r w:rsidR="005E2A0D" w:rsidRPr="0054523C">
        <w:rPr>
          <w:color w:val="000000" w:themeColor="text1"/>
          <w:lang w:val="sr-Cyrl-RS"/>
        </w:rPr>
        <w:t>м, где су неопходна само обележја која представљају идентификационе параметре.</w:t>
      </w:r>
    </w:p>
    <w:p w14:paraId="36624E5F" w14:textId="745BECBE" w:rsidR="004B30FC" w:rsidRDefault="004B30FC" w:rsidP="004B30FC">
      <w:pPr>
        <w:pStyle w:val="Obiantekst"/>
        <w:jc w:val="center"/>
        <w:rPr>
          <w:lang w:val="sr-Cyrl-RS"/>
        </w:rPr>
      </w:pPr>
      <w:r w:rsidRPr="004B30FC">
        <w:rPr>
          <w:noProof/>
          <w:lang w:val="sr-Cyrl-RS" w:eastAsia="sr-Cyrl-RS"/>
        </w:rPr>
        <w:drawing>
          <wp:inline distT="0" distB="0" distL="0" distR="0" wp14:anchorId="33147339" wp14:editId="06D7B48B">
            <wp:extent cx="3105150" cy="2189411"/>
            <wp:effectExtent l="0" t="0" r="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b="4282"/>
                    <a:stretch/>
                  </pic:blipFill>
                  <pic:spPr bwMode="auto">
                    <a:xfrm>
                      <a:off x="0" y="0"/>
                      <a:ext cx="3120634" cy="22003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61CF4" w14:textId="4AB9FC9E" w:rsidR="004B30FC" w:rsidRPr="004B30FC" w:rsidRDefault="004B30FC" w:rsidP="004B30FC">
      <w:pPr>
        <w:pStyle w:val="Labelaslike"/>
        <w:rPr>
          <w:lang w:val="sr-Cyrl-RS"/>
        </w:rPr>
      </w:pPr>
      <w:r>
        <w:rPr>
          <w:lang w:val="sr-Cyrl-RS"/>
        </w:rPr>
        <w:t xml:space="preserve">Слика 5.7 – Пример генерисане </w:t>
      </w:r>
      <w:r>
        <w:rPr>
          <w:i/>
          <w:lang w:val="en-US"/>
        </w:rPr>
        <w:t>DTO</w:t>
      </w:r>
      <w:r w:rsidRPr="0054523C">
        <w:rPr>
          <w:i/>
          <w:lang w:val="ru-RU"/>
        </w:rPr>
        <w:t xml:space="preserve"> </w:t>
      </w:r>
      <w:r>
        <w:rPr>
          <w:lang w:val="sr-Cyrl-RS"/>
        </w:rPr>
        <w:t>класе за пријаву корисника на систем</w:t>
      </w:r>
    </w:p>
    <w:p w14:paraId="38693F9C" w14:textId="734003C1" w:rsidR="00247BC1" w:rsidRPr="0054523C" w:rsidRDefault="001A009E" w:rsidP="0054523C">
      <w:pPr>
        <w:pStyle w:val="Heading2"/>
        <w:rPr>
          <w:color w:val="000000" w:themeColor="text1"/>
          <w:lang w:val="sr-Cyrl-RS"/>
        </w:rPr>
      </w:pPr>
      <w:bookmarkStart w:id="94" w:name="_Toc144365563"/>
      <w:r w:rsidRPr="0054523C">
        <w:rPr>
          <w:color w:val="000000" w:themeColor="text1"/>
          <w:lang w:val="sr-Cyrl-RS"/>
        </w:rPr>
        <w:lastRenderedPageBreak/>
        <w:t>Генератор слоја за обраду захтева корисника</w:t>
      </w:r>
      <w:bookmarkEnd w:id="94"/>
    </w:p>
    <w:p w14:paraId="79DD0975" w14:textId="1BEF01EB" w:rsidR="00E8224B" w:rsidRPr="0054523C" w:rsidRDefault="00E8224B" w:rsidP="00E8224B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Генератор слоја за обраду захтева корисника аутоматски креира елементе неопход</w:t>
      </w:r>
      <w:r w:rsidR="00F46706" w:rsidRPr="0054523C">
        <w:rPr>
          <w:color w:val="000000" w:themeColor="text1"/>
          <w:lang w:val="sr-Cyrl-RS"/>
        </w:rPr>
        <w:t>не за обраду корисничких захтева. Ови елементи укључују контролере и сервисе.</w:t>
      </w:r>
    </w:p>
    <w:p w14:paraId="3B295B07" w14:textId="06518B05" w:rsidR="00F46706" w:rsidRPr="0054523C" w:rsidRDefault="00F46706" w:rsidP="00E8224B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Контролери садрже приступне тачке (методе) које служе за </w:t>
      </w:r>
      <w:r w:rsidR="00635279" w:rsidRPr="0054523C">
        <w:rPr>
          <w:color w:val="000000" w:themeColor="text1"/>
          <w:lang w:val="sr-Cyrl-RS"/>
        </w:rPr>
        <w:t xml:space="preserve">повезивање одговарајућих сервиса и обраду резултата за жељену функционалност система. Овим методама се приступа помоћу путање (енгл. </w:t>
      </w:r>
      <w:r w:rsidR="00635279" w:rsidRPr="0054523C">
        <w:rPr>
          <w:i/>
          <w:color w:val="000000" w:themeColor="text1"/>
          <w:lang w:val="en-US"/>
        </w:rPr>
        <w:t>path</w:t>
      </w:r>
      <w:r w:rsidR="00635279" w:rsidRPr="0054523C">
        <w:rPr>
          <w:color w:val="000000" w:themeColor="text1"/>
          <w:lang w:val="sr-Cyrl-RS"/>
        </w:rPr>
        <w:t xml:space="preserve">) контролера и саме методе. </w:t>
      </w:r>
      <w:r w:rsidR="00D154A5" w:rsidRPr="0054523C">
        <w:rPr>
          <w:color w:val="000000" w:themeColor="text1"/>
          <w:lang w:val="sr-Cyrl-RS"/>
        </w:rPr>
        <w:t xml:space="preserve">Контролер за аутентификацију садржи методе за регистрацију, пријаву и одјаву са система. Шаблон за генерисање контролера за аутентификацију приказан је на </w:t>
      </w:r>
      <w:r w:rsidR="00E4748A" w:rsidRPr="0054523C">
        <w:rPr>
          <w:color w:val="000000" w:themeColor="text1"/>
          <w:lang w:val="sr-Cyrl-RS"/>
        </w:rPr>
        <w:t>Л</w:t>
      </w:r>
      <w:r w:rsidR="00D154A5" w:rsidRPr="0054523C">
        <w:rPr>
          <w:color w:val="000000" w:themeColor="text1"/>
          <w:lang w:val="sr-Cyrl-RS"/>
        </w:rPr>
        <w:t xml:space="preserve">истингу 5.8, а пример на </w:t>
      </w:r>
      <w:r w:rsidR="00E4748A" w:rsidRPr="0054523C">
        <w:rPr>
          <w:color w:val="000000" w:themeColor="text1"/>
          <w:lang w:val="sr-Cyrl-RS"/>
        </w:rPr>
        <w:t>С</w:t>
      </w:r>
      <w:r w:rsidR="00D154A5" w:rsidRPr="0054523C">
        <w:rPr>
          <w:color w:val="000000" w:themeColor="text1"/>
          <w:lang w:val="sr-Cyrl-RS"/>
        </w:rPr>
        <w:t>лици 5.8.</w:t>
      </w:r>
    </w:p>
    <w:p w14:paraId="0878AFC3" w14:textId="77777777" w:rsidR="00BE11BE" w:rsidRPr="00BE11BE" w:rsidRDefault="00BE11BE" w:rsidP="00E8224B">
      <w:pPr>
        <w:pStyle w:val="BodyText"/>
        <w:rPr>
          <w:color w:val="FF0000"/>
          <w:sz w:val="8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D2FAB" w14:paraId="19109DA9" w14:textId="77777777" w:rsidTr="00AD2FAB">
        <w:tc>
          <w:tcPr>
            <w:tcW w:w="8872" w:type="dxa"/>
          </w:tcPr>
          <w:p w14:paraId="6480897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AuthControlle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enticatio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Controlle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redentialNameUse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{</w:t>
            </w:r>
          </w:p>
          <w:p w14:paraId="3227C805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B313D76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eg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6B0FA2F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login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51EAF7E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logout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3E35389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AC9441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fo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(e :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Controller.controller_endpoint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 {</w:t>
            </w:r>
          </w:p>
          <w:p w14:paraId="3644E4A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.typ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= EEndpoint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REGISTRATIO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eg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 e</w:t>
            </w:r>
          </w:p>
          <w:p w14:paraId="0C053935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.typ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= EEndpoint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LOGI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login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e</w:t>
            </w:r>
          </w:p>
          <w:p w14:paraId="3F706BD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.typ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= EEndpointType::</w:t>
            </w:r>
            <w:r>
              <w:rPr>
                <w:rFonts w:ascii="Consolas" w:hAnsi="Consolas" w:cs="Consolas"/>
                <w:i/>
                <w:iCs/>
                <w:color w:val="0000C0"/>
                <w:sz w:val="20"/>
                <w:szCs w:val="20"/>
                <w:lang w:val="sr-Cyrl-RS"/>
              </w:rPr>
              <w:t>LOGOU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logout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= e</w:t>
            </w:r>
          </w:p>
          <w:p w14:paraId="56E6CD4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6F5F293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0BDE55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001364D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ckag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troll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30F5A3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F0534A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model.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5C2643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to.UserRequestDTO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D8AC555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to.AuthenticationRequestDTO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FC1085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rvice.IUser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4B6925B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BD84428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52BB7D3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to.UserTokenStateDTO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DC0444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til.TokenUt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409588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596E89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09651098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ombok.RequiredArgsConstructo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53A4BB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eans.factory.annotation.Autowir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8789E8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security.core.Authentic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666671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http.MediaTyp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18E23E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http.HttpStatu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504AF3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http.ResponseEnt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FC17C7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authentication.AuthenticationManager;</w:t>
            </w:r>
          </w:p>
          <w:p w14:paraId="6CD175C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authentication.UsernamePasswordAuthenticationToken;</w:t>
            </w:r>
          </w:p>
          <w:p w14:paraId="3AA0B10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re.context.SecurityContextHolder;</w:t>
            </w:r>
          </w:p>
          <w:p w14:paraId="41B35F7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web.bind.annotation.RestControll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962F60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web.bind.annotation.RequestBod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4847C0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web.bind.annotation.RequestMapp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996CF1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web.bind.annotation.GetMapp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993882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web.bind.annotation.PostMapp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BDC635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0DAF80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RequiredArgsConstructor(onConstructor = @__(@Autowired))</w:t>
            </w:r>
          </w:p>
          <w:p w14:paraId="0B695FE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RequestMapping(value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Controller.path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"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duce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MediaType.APPLICATION_JSON_VALU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</w:t>
            </w:r>
          </w:p>
          <w:p w14:paraId="649138C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RestController</w:t>
            </w:r>
          </w:p>
          <w:p w14:paraId="323CCB1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s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Controll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614726A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1A3194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User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90DAA9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</w:p>
          <w:p w14:paraId="4C56F92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Manag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Manag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FA0B08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2A1B5D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60CAB24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TokenUtils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Ut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B273E1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0B84E2F4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@PostMapping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regEndpoint.url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040356C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ponseEnt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&gt;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egEndpoint.method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@RequestBody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RequestDTO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0F24C33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new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ponseEnt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&gt;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Service.sav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)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tatus.CREA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10630F26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4348CE5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</w:p>
          <w:p w14:paraId="5B1FC507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PostMapping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inEndpoint.url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6CD681F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ponseEnt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JWT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TokenStateDTO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BasicAuthentication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&gt;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loginEndpoint.method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@RequestBody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RequestDTO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7C440A0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941F57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e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UsernamePasswordAuthenticationToken(request.ge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credentialNameUser.</w:t>
            </w:r>
            <w:r>
              <w:rPr>
                <w:rFonts w:ascii="Consolas" w:hAnsi="Consolas" w:cs="Consolas"/>
                <w:i/>
                <w:iCs/>
                <w:color w:val="AB3000"/>
                <w:sz w:val="20"/>
                <w:szCs w:val="20"/>
                <w:lang w:val="sr-Cyrl-RS"/>
              </w:rPr>
              <w:t>toFirstUpp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)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.getPasswor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);</w:t>
            </w:r>
          </w:p>
          <w:p w14:paraId="52732D0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Manager.authentic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27941C7F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SecurityContextHolder.getContext().setAuthentication(authentication);</w:t>
            </w:r>
          </w:p>
          <w:p w14:paraId="781606A1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.getPrincip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00094E2C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JWT»</w:t>
            </w:r>
          </w:p>
          <w:p w14:paraId="00088EE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w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Utils.generate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.getUsernam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);</w:t>
            </w:r>
          </w:p>
          <w:p w14:paraId="635E1D9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n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es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Utils.getExpired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2CA2E94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ponseEntity.ok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e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TokenStateDTO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w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es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);</w:t>
            </w:r>
          </w:p>
          <w:p w14:paraId="00DCBCC3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LSE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ity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nstanceof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BasicAuthentication»</w:t>
            </w:r>
          </w:p>
          <w:p w14:paraId="2F42488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ponseEntity.ok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CE4312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I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</w:p>
          <w:p w14:paraId="793EF55A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F578520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9B15C8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GetMapping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logoutEndpoint.url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</w:t>
            </w:r>
          </w:p>
          <w:p w14:paraId="679F8EE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ponseEnt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&lt;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oi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&gt;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logoutEndpoint.method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 {</w:t>
            </w:r>
          </w:p>
          <w:p w14:paraId="6F3AB179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curityContextHolder.clearContex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39B76292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ponseEntity.ok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uil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4B4D5F5E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2507B4D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497373B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</w:p>
          <w:p w14:paraId="082E8876" w14:textId="77777777" w:rsidR="00AD2FAB" w:rsidRDefault="00AD2FAB" w:rsidP="00AD2FA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  <w:t>'''</w:t>
            </w:r>
          </w:p>
          <w:p w14:paraId="601B797D" w14:textId="7C35C8EA" w:rsidR="00AD2FAB" w:rsidRDefault="00AD2FAB" w:rsidP="00AD2FAB">
            <w:pPr>
              <w:pStyle w:val="BodyText"/>
              <w:ind w:firstLine="0"/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}</w:t>
            </w:r>
          </w:p>
        </w:tc>
      </w:tr>
    </w:tbl>
    <w:p w14:paraId="0334CA0A" w14:textId="5FFFEF2E" w:rsidR="00D154A5" w:rsidRPr="00AD2FAB" w:rsidRDefault="00AD2FAB" w:rsidP="00AD2FAB">
      <w:pPr>
        <w:pStyle w:val="Labelaslike"/>
        <w:rPr>
          <w:lang w:val="sr-Cyrl-RS"/>
        </w:rPr>
      </w:pPr>
      <w:r>
        <w:rPr>
          <w:lang w:val="sr-Cyrl-RS"/>
        </w:rPr>
        <w:lastRenderedPageBreak/>
        <w:t>Листинг 5.8 – Шаблон за генерисање контролера за аутентификацију</w:t>
      </w:r>
    </w:p>
    <w:p w14:paraId="421AC2DF" w14:textId="302B3A7D" w:rsidR="00F67CDD" w:rsidRDefault="00F67CDD" w:rsidP="00F67CDD">
      <w:pPr>
        <w:pStyle w:val="BodyText"/>
        <w:ind w:firstLine="0"/>
        <w:rPr>
          <w:lang w:val="sr-Cyrl-RS"/>
        </w:rPr>
      </w:pPr>
      <w:r w:rsidRPr="00F67CDD">
        <w:rPr>
          <w:noProof/>
          <w:lang w:val="sr-Cyrl-RS" w:eastAsia="sr-Cyrl-RS"/>
        </w:rPr>
        <w:lastRenderedPageBreak/>
        <w:drawing>
          <wp:inline distT="0" distB="0" distL="0" distR="0" wp14:anchorId="0E58F9F7" wp14:editId="27DC8D9D">
            <wp:extent cx="5640070" cy="377571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377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F9652" w14:textId="1EBE2102" w:rsidR="00F67CDD" w:rsidRDefault="00F67CDD" w:rsidP="00F67CDD">
      <w:pPr>
        <w:pStyle w:val="Labelaslike"/>
        <w:rPr>
          <w:lang w:val="sr-Cyrl-RS"/>
        </w:rPr>
      </w:pPr>
      <w:r>
        <w:rPr>
          <w:lang w:val="sr-Cyrl-RS"/>
        </w:rPr>
        <w:t>Слика 5.8 – Пример генерисаног контролера за аутентификацију</w:t>
      </w:r>
    </w:p>
    <w:p w14:paraId="7F050C69" w14:textId="39C29D9D" w:rsidR="00F3483C" w:rsidRDefault="00F3483C" w:rsidP="00F67CDD">
      <w:pPr>
        <w:pStyle w:val="Labelaslike"/>
        <w:rPr>
          <w:lang w:val="sr-Cyrl-RS"/>
        </w:rPr>
      </w:pPr>
    </w:p>
    <w:p w14:paraId="088ADA0F" w14:textId="692FBE08" w:rsidR="001C5307" w:rsidRPr="0054523C" w:rsidRDefault="00F3483C" w:rsidP="00F3483C">
      <w:pPr>
        <w:pStyle w:val="Obiantekst"/>
        <w:rPr>
          <w:i/>
          <w:color w:val="000000" w:themeColor="text1"/>
          <w:lang w:val="sr-Cyrl-RS"/>
        </w:rPr>
      </w:pPr>
      <w:r>
        <w:tab/>
      </w:r>
      <w:r w:rsidRPr="0054523C">
        <w:rPr>
          <w:color w:val="000000" w:themeColor="text1"/>
          <w:lang w:val="sr-Cyrl-RS"/>
        </w:rPr>
        <w:t>Сервиси представљају компонент</w:t>
      </w:r>
      <w:r w:rsidR="00C61998" w:rsidRPr="0054523C">
        <w:rPr>
          <w:color w:val="000000" w:themeColor="text1"/>
          <w:lang w:val="sr-Cyrl-RS"/>
        </w:rPr>
        <w:t>е</w:t>
      </w:r>
      <w:r w:rsidRPr="0054523C">
        <w:rPr>
          <w:color w:val="000000" w:themeColor="text1"/>
          <w:lang w:val="sr-Cyrl-RS"/>
        </w:rPr>
        <w:t xml:space="preserve"> које обрађују логику захтева. </w:t>
      </w:r>
      <w:r w:rsidR="003C32E4" w:rsidRPr="0054523C">
        <w:rPr>
          <w:color w:val="000000" w:themeColor="text1"/>
          <w:lang w:val="sr-Cyrl-RS"/>
        </w:rPr>
        <w:t>У оквиру сервиса се налазе методе које врше потребне операције над подацима тако што комуницирају са одговарајућим репозиторијумом.</w:t>
      </w:r>
      <w:r w:rsidR="001C5307" w:rsidRPr="0054523C">
        <w:rPr>
          <w:color w:val="000000" w:themeColor="text1"/>
          <w:lang w:val="sr-Cyrl-RS"/>
        </w:rPr>
        <w:t xml:space="preserve"> Аутоматски се генеришу сервиси неопходни за логике захтева за регистрацију, пријаву и одјаву са система</w:t>
      </w:r>
      <w:r w:rsidR="0051632C" w:rsidRPr="0054523C">
        <w:rPr>
          <w:color w:val="000000" w:themeColor="text1"/>
          <w:lang w:val="sr-Cyrl-RS"/>
        </w:rPr>
        <w:t>, а логика зависи од одабраног безбедносног механизма.</w:t>
      </w:r>
    </w:p>
    <w:p w14:paraId="1D6C71ED" w14:textId="6DC5DB27" w:rsidR="00247BC1" w:rsidRPr="0054523C" w:rsidRDefault="0039160C" w:rsidP="0054523C">
      <w:pPr>
        <w:pStyle w:val="Heading2"/>
        <w:rPr>
          <w:color w:val="000000" w:themeColor="text1"/>
          <w:lang w:val="sr-Cyrl-RS"/>
        </w:rPr>
      </w:pPr>
      <w:bookmarkStart w:id="95" w:name="_Toc144365564"/>
      <w:r w:rsidRPr="0054523C">
        <w:rPr>
          <w:color w:val="000000" w:themeColor="text1"/>
          <w:lang w:val="sr-Cyrl-RS"/>
        </w:rPr>
        <w:t>Генератор конфигурационих фајлова за основну аутентификацију</w:t>
      </w:r>
      <w:bookmarkEnd w:id="95"/>
    </w:p>
    <w:p w14:paraId="63F9F990" w14:textId="79C3A9F8" w:rsidR="00B4096E" w:rsidRPr="0054523C" w:rsidRDefault="00224523" w:rsidP="0054523C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</w:rPr>
        <w:t xml:space="preserve">Сва потребна конфигурација за основну аутентификацију налази се у класи </w:t>
      </w:r>
      <w:r w:rsidR="00516A17" w:rsidRPr="0054523C">
        <w:rPr>
          <w:i/>
          <w:color w:val="000000" w:themeColor="text1"/>
          <w:lang w:val="en-US"/>
        </w:rPr>
        <w:t>SecurityConfig</w:t>
      </w:r>
      <w:r w:rsidR="000932D0" w:rsidRPr="0054523C">
        <w:rPr>
          <w:i/>
          <w:color w:val="000000" w:themeColor="text1"/>
          <w:lang w:val="ru-RU"/>
        </w:rPr>
        <w:t xml:space="preserve">. </w:t>
      </w:r>
      <w:r w:rsidR="000E37A8" w:rsidRPr="0054523C">
        <w:rPr>
          <w:color w:val="000000" w:themeColor="text1"/>
        </w:rPr>
        <w:t>Помоћу шаблона (</w:t>
      </w:r>
      <w:r w:rsidR="00E8720F" w:rsidRPr="0054523C">
        <w:rPr>
          <w:color w:val="000000" w:themeColor="text1"/>
        </w:rPr>
        <w:t>Листинг 5.</w:t>
      </w:r>
      <w:r w:rsidR="000E37A8" w:rsidRPr="0054523C">
        <w:rPr>
          <w:color w:val="000000" w:themeColor="text1"/>
        </w:rPr>
        <w:t>9) омогућено је аутоматско генерисање ове класе чиме је обезбеђен основни ниво аутентификације и ауторизације. Пример</w:t>
      </w:r>
      <w:r w:rsidR="00B4096E" w:rsidRPr="0054523C">
        <w:rPr>
          <w:color w:val="000000" w:themeColor="text1"/>
        </w:rPr>
        <w:t xml:space="preserve"> приказан на </w:t>
      </w:r>
      <w:r w:rsidR="001C3F13" w:rsidRPr="0054523C">
        <w:rPr>
          <w:color w:val="000000" w:themeColor="text1"/>
          <w:lang w:val="sr-Cyrl-RS"/>
        </w:rPr>
        <w:t>С</w:t>
      </w:r>
      <w:r w:rsidR="001C3F13" w:rsidRPr="0054523C">
        <w:rPr>
          <w:color w:val="000000" w:themeColor="text1"/>
        </w:rPr>
        <w:t xml:space="preserve">лици </w:t>
      </w:r>
      <w:r w:rsidR="00B4096E" w:rsidRPr="0054523C">
        <w:rPr>
          <w:color w:val="000000" w:themeColor="text1"/>
        </w:rPr>
        <w:t xml:space="preserve">5.9 представља класу </w:t>
      </w:r>
      <w:r w:rsidR="00D46BF0" w:rsidRPr="0054523C">
        <w:rPr>
          <w:i/>
          <w:color w:val="000000" w:themeColor="text1"/>
          <w:lang w:val="en-US"/>
        </w:rPr>
        <w:t>Secu</w:t>
      </w:r>
      <w:r w:rsidR="00B4096E" w:rsidRPr="0054523C">
        <w:rPr>
          <w:i/>
          <w:color w:val="000000" w:themeColor="text1"/>
          <w:lang w:val="en-US"/>
        </w:rPr>
        <w:t>r</w:t>
      </w:r>
      <w:r w:rsidR="00D46BF0" w:rsidRPr="0054523C">
        <w:rPr>
          <w:i/>
          <w:color w:val="000000" w:themeColor="text1"/>
          <w:lang w:val="en-US"/>
        </w:rPr>
        <w:t>i</w:t>
      </w:r>
      <w:r w:rsidR="00B4096E" w:rsidRPr="0054523C">
        <w:rPr>
          <w:i/>
          <w:color w:val="000000" w:themeColor="text1"/>
          <w:lang w:val="en-US"/>
        </w:rPr>
        <w:t>tyConfig</w:t>
      </w:r>
      <w:r w:rsidR="00B4096E" w:rsidRPr="0054523C">
        <w:rPr>
          <w:i/>
          <w:color w:val="000000" w:themeColor="text1"/>
          <w:lang w:val="ru-RU"/>
        </w:rPr>
        <w:t xml:space="preserve"> </w:t>
      </w:r>
      <w:r w:rsidR="00B4096E" w:rsidRPr="0054523C">
        <w:rPr>
          <w:color w:val="000000" w:themeColor="text1"/>
        </w:rPr>
        <w:t xml:space="preserve">генерисану на основу модела описаног у поглављу </w:t>
      </w:r>
      <w:r w:rsidR="00CE0CB4">
        <w:rPr>
          <w:color w:val="000000" w:themeColor="text1"/>
          <w:lang w:val="sr-Cyrl-RS"/>
        </w:rPr>
        <w:t>4.3.1.</w:t>
      </w:r>
      <w:r w:rsidR="00B4096E" w:rsidRPr="0054523C">
        <w:rPr>
          <w:color w:val="000000" w:themeColor="text1"/>
          <w:lang w:val="sr-Cyrl-R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E13063" w14:paraId="43EBC458" w14:textId="77777777" w:rsidTr="00E13063">
        <w:tc>
          <w:tcPr>
            <w:tcW w:w="8872" w:type="dxa"/>
          </w:tcPr>
          <w:p w14:paraId="31589116" w14:textId="59F68F6E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SecurityConfig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enticatio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Controlle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2DC2CB6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ckag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50273D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A2363E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rvice.impl.UserServiceImp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ABDBDA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C22D81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eans.factory.annotation.Autowir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FC7B07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context.annotation.Bea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AC95FC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context.annotation.Configur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A6B547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authentication.AuthenticationManager;</w:t>
            </w:r>
          </w:p>
          <w:p w14:paraId="4295366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authentication.dao.DaoAuthenticationProvider;</w:t>
            </w:r>
          </w:p>
          <w:p w14:paraId="7154AB9D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authentication.builders.AuthenticationManagerBuilder;</w:t>
            </w:r>
          </w:p>
          <w:p w14:paraId="5848879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web.builders.HttpSecurity;</w:t>
            </w:r>
          </w:p>
          <w:p w14:paraId="718698E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web.configuration.EnableWebSecurity;</w:t>
            </w:r>
          </w:p>
          <w:p w14:paraId="53A3AE3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web.configuration.WebSecurityConfigurerAdapter;</w:t>
            </w:r>
          </w:p>
          <w:p w14:paraId="495FD3C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rypto.bcrypt.BCryptPasswordEncoder;</w:t>
            </w:r>
          </w:p>
          <w:p w14:paraId="7C4CDBB9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2B964544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nfiguration</w:t>
            </w:r>
          </w:p>
          <w:p w14:paraId="3EEBFB5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EnableWebSecurity</w:t>
            </w:r>
          </w:p>
          <w:p w14:paraId="7E156CC6" w14:textId="2ACC78D5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s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SecurityConfig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tend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WebSecurityConfigurerAdapt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16FAEF0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3B0A634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1AE4D76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Crypt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Crypt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82790C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00EB369C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ServiceImp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A9AB73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C74A4A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21DEA6B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Crypt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Crypt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 {</w:t>
            </w:r>
          </w:p>
          <w:p w14:paraId="75AF807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new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Crypt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68E147D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258D52C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9AD701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4DB0F28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tec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oi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ur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ecur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ecur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1853E66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ecurity.csrf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isabl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</w:t>
            </w:r>
          </w:p>
          <w:p w14:paraId="65BBB9D7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ormLog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isabl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</w:t>
            </w:r>
          </w:p>
          <w:p w14:paraId="6DD5499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ogou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isabl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</w:t>
            </w:r>
          </w:p>
          <w:p w14:paraId="2A741F1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uthorizeRequests().antMatchers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uthController.path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/**").permitAll()</w:t>
            </w:r>
          </w:p>
          <w:p w14:paraId="43D8652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ny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</w:t>
            </w:r>
          </w:p>
          <w:p w14:paraId="5FAC854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n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Bas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7882741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FABD0F9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3D7CB2C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3E4543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Autowired</w:t>
            </w:r>
          </w:p>
          <w:p w14:paraId="197F917B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void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ManagerBuil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</w:t>
            </w:r>
          </w:p>
          <w:p w14:paraId="4DFCEAE2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Exception</w:t>
            </w:r>
          </w:p>
          <w:p w14:paraId="7ACBB9B6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{</w:t>
            </w:r>
          </w:p>
          <w:p w14:paraId="74A0849C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authentication.authenticationProvider(daoAuthenticationProvider());</w:t>
            </w:r>
          </w:p>
          <w:p w14:paraId="4D0C3A8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692D14A4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</w:p>
          <w:p w14:paraId="017DD71C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Bean</w:t>
            </w:r>
          </w:p>
          <w:p w14:paraId="53B2067E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Override</w:t>
            </w:r>
          </w:p>
          <w:p w14:paraId="6FAFE7E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Manag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ManagerBea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)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4A5FEC2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uper.authenticationManagerBea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5CF32ADF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7C0884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038C869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0D6D3C0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oAuthenticationProvi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oAuthenticationProvi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{</w:t>
            </w:r>
          </w:p>
          <w:p w14:paraId="32A50195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oAuthenticationProvi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vi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e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oAuthenticationProvi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7F3A8293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vider.set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Crypt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02B02C41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vider.setUserDetails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3B9E6DFD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vi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47EE5B7A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1E383CA0" w14:textId="77777777" w:rsidR="00E13063" w:rsidRDefault="00E13063" w:rsidP="00E130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E259C58" w14:textId="10AACE1F" w:rsidR="00E13063" w:rsidRDefault="00E13063" w:rsidP="0054523C">
            <w:pPr>
              <w:autoSpaceDE w:val="0"/>
              <w:autoSpaceDN w:val="0"/>
              <w:adjustRightInd w:val="0"/>
              <w:spacing w:before="0" w:after="0"/>
              <w:rPr>
                <w:i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>
              <w:rPr>
                <w:lang w:val="sr-Cyrl-RS"/>
              </w:rPr>
              <w:t>'''</w:t>
            </w:r>
          </w:p>
        </w:tc>
      </w:tr>
    </w:tbl>
    <w:p w14:paraId="769289D7" w14:textId="38473580" w:rsidR="00E13063" w:rsidRDefault="00E13063" w:rsidP="00E13063">
      <w:pPr>
        <w:pStyle w:val="Labelaslike"/>
        <w:rPr>
          <w:lang w:val="sr-Cyrl-RS"/>
        </w:rPr>
      </w:pPr>
      <w:r>
        <w:rPr>
          <w:lang w:val="sr-Cyrl-RS"/>
        </w:rPr>
        <w:lastRenderedPageBreak/>
        <w:t xml:space="preserve">Листинг 5.9 – Шаблон за генерисање класе </w:t>
      </w:r>
      <w:r w:rsidR="00583267">
        <w:rPr>
          <w:i/>
          <w:lang w:val="en-US"/>
        </w:rPr>
        <w:t>SecurityConfig</w:t>
      </w:r>
      <w:r w:rsidR="00583267">
        <w:rPr>
          <w:lang w:val="sr-Cyrl-RS"/>
        </w:rPr>
        <w:t xml:space="preserve"> </w:t>
      </w:r>
      <w:r>
        <w:rPr>
          <w:lang w:val="sr-Cyrl-RS"/>
        </w:rPr>
        <w:t>за конфигурацију основне аутентификације</w:t>
      </w:r>
    </w:p>
    <w:p w14:paraId="1C7E0975" w14:textId="03A5647C" w:rsidR="00766F7A" w:rsidRDefault="00766F7A" w:rsidP="00E13063">
      <w:pPr>
        <w:pStyle w:val="Labelaslike"/>
        <w:rPr>
          <w:lang w:val="sr-Cyrl-RS"/>
        </w:rPr>
      </w:pPr>
    </w:p>
    <w:p w14:paraId="7B0CA656" w14:textId="782852AC" w:rsidR="00F25A2F" w:rsidRPr="00E13063" w:rsidRDefault="002B03E2" w:rsidP="00E13063">
      <w:pPr>
        <w:pStyle w:val="Labelaslike"/>
      </w:pPr>
      <w:r w:rsidRPr="002B03E2">
        <w:rPr>
          <w:noProof/>
          <w:lang w:val="sr-Cyrl-RS" w:eastAsia="sr-Cyrl-RS"/>
        </w:rPr>
        <w:drawing>
          <wp:inline distT="0" distB="0" distL="0" distR="0" wp14:anchorId="3DF8982E" wp14:editId="4EDA899A">
            <wp:extent cx="4902200" cy="5655024"/>
            <wp:effectExtent l="0" t="0" r="0" b="317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28582" cy="5685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4C2A9" w14:textId="20D58268" w:rsidR="00F25A2F" w:rsidRDefault="00F25A2F" w:rsidP="00F25A2F">
      <w:pPr>
        <w:pStyle w:val="Labelaslike"/>
        <w:rPr>
          <w:lang w:val="sr-Cyrl-RS"/>
        </w:rPr>
      </w:pPr>
      <w:r>
        <w:rPr>
          <w:lang w:val="sr-Cyrl-RS"/>
        </w:rPr>
        <w:t>Слика 5.9 – Пример генерисане класе</w:t>
      </w:r>
      <w:r w:rsidRPr="0054523C">
        <w:rPr>
          <w:i/>
          <w:lang w:val="ru-RU"/>
        </w:rPr>
        <w:t xml:space="preserve"> </w:t>
      </w:r>
      <w:r w:rsidR="00883F7F">
        <w:rPr>
          <w:i/>
          <w:lang w:val="en-US"/>
        </w:rPr>
        <w:t>SecurityConfig</w:t>
      </w:r>
      <w:r w:rsidR="00883F7F">
        <w:rPr>
          <w:lang w:val="sr-Cyrl-RS"/>
        </w:rPr>
        <w:t xml:space="preserve"> </w:t>
      </w:r>
      <w:r>
        <w:rPr>
          <w:lang w:val="sr-Cyrl-RS"/>
        </w:rPr>
        <w:t>за конфигурацију основне аутентификације</w:t>
      </w:r>
    </w:p>
    <w:p w14:paraId="6BBA76D5" w14:textId="03B24359" w:rsidR="009619D5" w:rsidRPr="0054523C" w:rsidRDefault="009619D5" w:rsidP="009619D5">
      <w:pPr>
        <w:pStyle w:val="Obiantekst"/>
        <w:rPr>
          <w:color w:val="000000" w:themeColor="text1"/>
          <w:lang w:val="sr-Cyrl-RS"/>
        </w:rPr>
      </w:pPr>
      <w:r>
        <w:tab/>
      </w:r>
      <w:r w:rsidRPr="0054523C">
        <w:rPr>
          <w:color w:val="000000" w:themeColor="text1"/>
          <w:lang w:val="sr-Cyrl-RS"/>
        </w:rPr>
        <w:t xml:space="preserve">Поред овога, генерисана је </w:t>
      </w:r>
      <w:r w:rsidR="00854743" w:rsidRPr="0054523C">
        <w:rPr>
          <w:color w:val="000000" w:themeColor="text1"/>
          <w:lang w:val="sr-Cyrl-RS"/>
        </w:rPr>
        <w:t>енумерација</w:t>
      </w:r>
      <w:r w:rsidRPr="0054523C">
        <w:rPr>
          <w:color w:val="000000" w:themeColor="text1"/>
          <w:lang w:val="sr-Cyrl-RS"/>
        </w:rPr>
        <w:t xml:space="preserve"> </w:t>
      </w:r>
      <w:r w:rsidR="00854743" w:rsidRPr="0054523C">
        <w:rPr>
          <w:color w:val="000000" w:themeColor="text1"/>
          <w:lang w:val="sr-Cyrl-RS"/>
        </w:rPr>
        <w:t>са вредностима дефинисаних</w:t>
      </w:r>
      <w:r w:rsidRPr="0054523C">
        <w:rPr>
          <w:color w:val="000000" w:themeColor="text1"/>
          <w:lang w:val="sr-Cyrl-RS"/>
        </w:rPr>
        <w:t xml:space="preserve"> улога корисника (</w:t>
      </w:r>
      <w:r w:rsidR="001C3F13" w:rsidRPr="0054523C">
        <w:rPr>
          <w:color w:val="000000" w:themeColor="text1"/>
          <w:lang w:val="sr-Cyrl-RS"/>
        </w:rPr>
        <w:t>С</w:t>
      </w:r>
      <w:r w:rsidRPr="0054523C">
        <w:rPr>
          <w:color w:val="000000" w:themeColor="text1"/>
          <w:lang w:val="sr-Cyrl-RS"/>
        </w:rPr>
        <w:t>лика 5.10).</w:t>
      </w:r>
    </w:p>
    <w:p w14:paraId="1B3D0CBE" w14:textId="07328170" w:rsidR="008F5ABF" w:rsidRPr="0054523C" w:rsidRDefault="008F5ABF" w:rsidP="008F5ABF">
      <w:pPr>
        <w:pStyle w:val="Obiantekst"/>
        <w:jc w:val="center"/>
        <w:rPr>
          <w:color w:val="000000" w:themeColor="text1"/>
          <w:lang w:val="sr-Cyrl-RS"/>
        </w:rPr>
      </w:pPr>
      <w:r w:rsidRPr="0054523C">
        <w:rPr>
          <w:noProof/>
          <w:color w:val="000000" w:themeColor="text1"/>
          <w:lang w:val="sr-Cyrl-RS" w:eastAsia="sr-Cyrl-RS"/>
        </w:rPr>
        <w:lastRenderedPageBreak/>
        <w:drawing>
          <wp:inline distT="0" distB="0" distL="0" distR="0" wp14:anchorId="5C158043" wp14:editId="52EF6658">
            <wp:extent cx="3606797" cy="14478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60929" cy="146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554C9" w14:textId="43A183CE" w:rsidR="004F4B59" w:rsidRPr="0054523C" w:rsidRDefault="008F5ABF" w:rsidP="00916B68">
      <w:pPr>
        <w:pStyle w:val="Labelaslike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>Слика 5.10 – Енумерација за улоге корисника</w:t>
      </w:r>
    </w:p>
    <w:p w14:paraId="6B530771" w14:textId="67097BB0" w:rsidR="008E4DD4" w:rsidRPr="0054523C" w:rsidRDefault="00916B68" w:rsidP="008E4DD4">
      <w:pPr>
        <w:pStyle w:val="BodyText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Резултат извршавања свих неопходних генератора за основну аутентификацију је </w:t>
      </w:r>
      <w:r w:rsidRPr="0054523C">
        <w:rPr>
          <w:i/>
          <w:color w:val="000000" w:themeColor="text1"/>
          <w:lang w:val="en-US"/>
        </w:rPr>
        <w:t>Spring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>апликација са безбедносном конфигурацијом</w:t>
      </w:r>
      <w:r w:rsidR="00A73265" w:rsidRPr="0054523C">
        <w:rPr>
          <w:color w:val="000000" w:themeColor="text1"/>
          <w:lang w:val="sr-Cyrl-RS"/>
        </w:rPr>
        <w:t xml:space="preserve"> основне аутентификације</w:t>
      </w:r>
      <w:r w:rsidRPr="0054523C">
        <w:rPr>
          <w:color w:val="000000" w:themeColor="text1"/>
          <w:lang w:val="sr-Cyrl-RS"/>
        </w:rPr>
        <w:t>. Апликација је организована у пакете (</w:t>
      </w:r>
      <w:r w:rsidR="001C3F13" w:rsidRPr="0054523C">
        <w:rPr>
          <w:color w:val="000000" w:themeColor="text1"/>
          <w:lang w:val="sr-Cyrl-RS"/>
        </w:rPr>
        <w:t>С</w:t>
      </w:r>
      <w:r w:rsidRPr="0054523C">
        <w:rPr>
          <w:color w:val="000000" w:themeColor="text1"/>
          <w:lang w:val="sr-Cyrl-RS"/>
        </w:rPr>
        <w:t>лика 5.11) и садржи</w:t>
      </w:r>
      <w:r w:rsidR="006A03D4" w:rsidRPr="0054523C">
        <w:rPr>
          <w:color w:val="000000" w:themeColor="text1"/>
          <w:lang w:val="sr-Cyrl-RS"/>
        </w:rPr>
        <w:t xml:space="preserve"> све класе неопходне за </w:t>
      </w:r>
      <w:proofErr w:type="spellStart"/>
      <w:r w:rsidR="006A03D4" w:rsidRPr="0054523C">
        <w:rPr>
          <w:color w:val="000000" w:themeColor="text1"/>
          <w:lang w:val="sr-Cyrl-RS"/>
        </w:rPr>
        <w:t>успешнo</w:t>
      </w:r>
      <w:proofErr w:type="spellEnd"/>
      <w:r w:rsidRPr="0054523C">
        <w:rPr>
          <w:color w:val="000000" w:themeColor="text1"/>
          <w:lang w:val="sr-Cyrl-RS"/>
        </w:rPr>
        <w:t xml:space="preserve"> </w:t>
      </w:r>
      <w:r w:rsidR="006F295F" w:rsidRPr="006F295F">
        <w:rPr>
          <w:color w:val="000000" w:themeColor="text1"/>
          <w:lang w:val="sr-Cyrl-RS"/>
        </w:rPr>
        <w:t>функционисање</w:t>
      </w:r>
      <w:r w:rsidRPr="0054523C">
        <w:rPr>
          <w:color w:val="000000" w:themeColor="text1"/>
          <w:lang w:val="sr-Cyrl-RS"/>
        </w:rPr>
        <w:t xml:space="preserve"> апликације.</w:t>
      </w:r>
    </w:p>
    <w:p w14:paraId="7F98CA58" w14:textId="2DC84D20" w:rsidR="00916B68" w:rsidRDefault="00C5174C" w:rsidP="009502AC">
      <w:pPr>
        <w:pStyle w:val="BodyText"/>
        <w:jc w:val="center"/>
        <w:rPr>
          <w:lang w:val="sr-Cyrl-RS"/>
        </w:rPr>
      </w:pPr>
      <w:r w:rsidRPr="00C5174C">
        <w:rPr>
          <w:noProof/>
          <w:lang w:val="sr-Cyrl-RS" w:eastAsia="sr-Cyrl-RS"/>
        </w:rPr>
        <w:drawing>
          <wp:inline distT="0" distB="0" distL="0" distR="0" wp14:anchorId="7843A129" wp14:editId="7FDCDBD9">
            <wp:extent cx="3229006" cy="5638800"/>
            <wp:effectExtent l="0" t="0" r="952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53041" cy="568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6563F" w14:textId="70982627" w:rsidR="006A03D4" w:rsidRPr="00817A75" w:rsidRDefault="009502AC" w:rsidP="00817A75">
      <w:pPr>
        <w:pStyle w:val="Labelaslike"/>
        <w:rPr>
          <w:lang w:val="sr-Cyrl-RS"/>
        </w:rPr>
      </w:pPr>
      <w:r>
        <w:rPr>
          <w:lang w:val="sr-Cyrl-RS"/>
        </w:rPr>
        <w:t xml:space="preserve">Слика 5.11 – Организација генерисане </w:t>
      </w:r>
      <w:r>
        <w:rPr>
          <w:i/>
          <w:lang w:val="en-US"/>
        </w:rPr>
        <w:t>Spring</w:t>
      </w:r>
      <w:r w:rsidRPr="0054523C">
        <w:rPr>
          <w:i/>
          <w:lang w:val="ru-RU"/>
        </w:rPr>
        <w:t xml:space="preserve"> </w:t>
      </w:r>
      <w:r>
        <w:rPr>
          <w:lang w:val="sr-Cyrl-RS"/>
        </w:rPr>
        <w:t>апликације за основну аутентификацију</w:t>
      </w:r>
      <w:r w:rsidR="00817A75" w:rsidRPr="0054523C">
        <w:rPr>
          <w:i/>
          <w:lang w:val="ru-RU"/>
        </w:rPr>
        <w:t xml:space="preserve"> </w:t>
      </w:r>
    </w:p>
    <w:p w14:paraId="1D3035E6" w14:textId="2A2AE3F9" w:rsidR="0039160C" w:rsidRPr="0054523C" w:rsidRDefault="0039160C" w:rsidP="0054523C">
      <w:pPr>
        <w:pStyle w:val="Heading2"/>
        <w:rPr>
          <w:i/>
          <w:color w:val="000000" w:themeColor="text1"/>
          <w:lang w:val="ru-RU"/>
        </w:rPr>
      </w:pPr>
      <w:bookmarkStart w:id="96" w:name="_Toc144365565"/>
      <w:r w:rsidRPr="0054523C">
        <w:rPr>
          <w:color w:val="000000" w:themeColor="text1"/>
          <w:lang w:val="sr-Cyrl-RS"/>
        </w:rPr>
        <w:lastRenderedPageBreak/>
        <w:t xml:space="preserve">Генератор конфигурационих фајлова за стандард </w:t>
      </w:r>
      <w:r w:rsidRPr="0054523C">
        <w:rPr>
          <w:i/>
          <w:color w:val="000000" w:themeColor="text1"/>
        </w:rPr>
        <w:t>JWT</w:t>
      </w:r>
      <w:bookmarkEnd w:id="96"/>
    </w:p>
    <w:p w14:paraId="4A789468" w14:textId="55862350" w:rsidR="00BD1D3D" w:rsidRPr="0054523C" w:rsidRDefault="00BD1D3D">
      <w:pPr>
        <w:pStyle w:val="Obiantekst"/>
        <w:ind w:firstLine="360"/>
      </w:pPr>
      <w:r w:rsidRPr="0054523C">
        <w:t xml:space="preserve">За безбедносну конфигурацију стандарда JWT неопходне су додатне конфигурације. Поред </w:t>
      </w:r>
      <w:r w:rsidR="00B27A78" w:rsidRPr="0054523C">
        <w:t>класе SecurityConfig (</w:t>
      </w:r>
      <w:r w:rsidR="00E8720F" w:rsidRPr="0054523C">
        <w:t>Листинг 5.</w:t>
      </w:r>
      <w:r w:rsidR="00B27A78" w:rsidRPr="0054523C">
        <w:t xml:space="preserve">10, </w:t>
      </w:r>
      <w:r w:rsidR="001C3F13" w:rsidRPr="0054523C">
        <w:t>С</w:t>
      </w:r>
      <w:r w:rsidR="00B27A78" w:rsidRPr="0054523C">
        <w:t xml:space="preserve">лика 5.12) </w:t>
      </w:r>
      <w:r w:rsidR="00427F62" w:rsidRPr="0054523C">
        <w:t>неопходно је конфигурисати класу за генерисање и верификацију токена (TokenUtils) и класу за проверу токена који се налазе у захтевима ка апликацији (TokenAuthenticationFilter).</w:t>
      </w:r>
      <w:r w:rsidR="00DA00A0" w:rsidRPr="0054523C">
        <w:t xml:space="preserve"> Пример</w:t>
      </w:r>
      <w:r w:rsidR="00E67A9E" w:rsidRPr="0054523C">
        <w:t>и</w:t>
      </w:r>
      <w:r w:rsidR="00DA00A0" w:rsidRPr="0054523C">
        <w:t xml:space="preserve"> приказани у овом поглављу су генерисани на основу модела описаног у поглављу </w:t>
      </w:r>
      <w:r w:rsidR="00BB44E2">
        <w:rPr>
          <w:lang w:val="sr-Cyrl-RS"/>
        </w:rPr>
        <w:t>4.3.2</w:t>
      </w:r>
      <w:r w:rsidR="00DA00A0" w:rsidRPr="0054523C">
        <w:t xml:space="preserve">. </w:t>
      </w:r>
      <w:r w:rsidR="00427F62" w:rsidRPr="0054523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BE1140" w14:paraId="5A85DE63" w14:textId="77777777" w:rsidTr="00BE1140">
        <w:tc>
          <w:tcPr>
            <w:tcW w:w="8872" w:type="dxa"/>
          </w:tcPr>
          <w:p w14:paraId="5FA5FA07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SecurityConfig</w:t>
            </w:r>
            <w:proofErr w:type="spellEnd"/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entication</w:t>
            </w:r>
            <w:proofErr w:type="spellEnd"/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Controller</w:t>
            </w:r>
            <w:proofErr w:type="spellEnd"/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7D75B84E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ckage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82C7968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D3A4201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curity.auth.RestAuthenticationEntryPoint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4F02F52E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curity.auth.TokenAuthenticationFilter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F84D73A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rvice.impl.UserServiceImpl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641AD07" w14:textId="77777777" w:rsidR="000C5402" w:rsidRPr="00580AFE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580AFE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 w:rsidRPr="00580AFE"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 w:rsidRPr="00580AFE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til.TokenUtils</w:t>
            </w:r>
            <w:proofErr w:type="spellEnd"/>
            <w:r w:rsidRPr="00580AFE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097C10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8D5216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eans.factory.annotation.Autowir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370446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context.annotation.Bea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4FD787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context.annotation.Configur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B024A0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http.HttpMetho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1DF23F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authentication.AuthenticationManager;</w:t>
            </w:r>
          </w:p>
          <w:p w14:paraId="1872CB3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authentication.builders.AuthenticationManagerBuilder;</w:t>
            </w:r>
          </w:p>
          <w:p w14:paraId="06EBB23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method.configuration.EnableGlobalMethodSecurity;</w:t>
            </w:r>
          </w:p>
          <w:p w14:paraId="1B208D4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web.builders.HttpSecurity;</w:t>
            </w:r>
          </w:p>
          <w:p w14:paraId="4AD9619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web.builders.WebSecurity;</w:t>
            </w:r>
          </w:p>
          <w:p w14:paraId="1082CF6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web.configuration.WebSecurityConfigurerAdapter;</w:t>
            </w:r>
          </w:p>
          <w:p w14:paraId="055B769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security.config.http.SessionCreationPolic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0E04B7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rypto.bcrypt.BCryptPasswordEncoder;</w:t>
            </w:r>
          </w:p>
          <w:p w14:paraId="57BC670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web.authentication.www.BasicAuthenticationFilter;</w:t>
            </w:r>
          </w:p>
          <w:p w14:paraId="71C869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0835E8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nfiguration</w:t>
            </w:r>
          </w:p>
          <w:p w14:paraId="3ACE994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@EnableGlobalMethodSecurity(prePostEnabled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u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</w:t>
            </w:r>
          </w:p>
          <w:p w14:paraId="22DB9ED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s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SecurityConfig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tend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WebSecurityConfigurerAdapt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5E68D08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615B17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3947542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ServiceImp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073BE6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35D0AC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537444F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tAuthenticationEntryPoin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tAuthenticationEntryPoin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E85E1A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612E0F5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Autowired</w:t>
            </w:r>
          </w:p>
          <w:p w14:paraId="3F106B3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TokenUtils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Ut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3EE875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0CB8E7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Bean</w:t>
            </w:r>
          </w:p>
          <w:p w14:paraId="3C2648E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Crypt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 {</w:t>
            </w:r>
          </w:p>
          <w:p w14:paraId="23C854B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new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Crypt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57668ED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FB18412" w14:textId="150B822E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38247E3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6B0A7EA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0CA9F73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Manag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ManagerBea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)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6F7D6F9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uper.authenticationManagerBea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3A2FBF3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54C676A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CC35CF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4DD2E16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oi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ur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ManagerBuil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2E1CF1B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</w:t>
            </w:r>
            <w:proofErr w:type="spellEnd"/>
          </w:p>
          <w:p w14:paraId="277120F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A0B764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</w:t>
            </w:r>
          </w:p>
          <w:p w14:paraId="64C48E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sswordEnco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);</w:t>
            </w:r>
          </w:p>
          <w:p w14:paraId="639AC99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4435906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5F2CA9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5E52DBA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tec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oi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ur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ecur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2CC7742A" w14:textId="70B97F33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</w:t>
            </w:r>
            <w:proofErr w:type="spellEnd"/>
          </w:p>
          <w:p w14:paraId="7AC0383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sessionManagement().sessionCreationPolicy(SessionCreationPolicy.STATELESS).and()</w:t>
            </w:r>
          </w:p>
          <w:p w14:paraId="3B3A52D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789552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exceptionHandling().authenticationEntryPoint(restAuthenticationEntryPoint).and()</w:t>
            </w:r>
          </w:p>
          <w:p w14:paraId="7A95935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7422AF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authorizeRequests().antMatchers(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uthController.path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/**").permitAll()</w:t>
            </w:r>
          </w:p>
          <w:p w14:paraId="20777F7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362502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ny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n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</w:t>
            </w:r>
          </w:p>
          <w:p w14:paraId="0DAA948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r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n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</w:t>
            </w:r>
          </w:p>
          <w:p w14:paraId="6411ECF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ddFilterBefor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e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TokenAuthenticationFilter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Ut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)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asicAuthenticationFilter.clas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1EBDAB3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D5DEF6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.csrf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isabl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47B6833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3FD4700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3DAAC5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0712396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oi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ur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WebSecur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web)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61302BC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00C86EE" w14:textId="2042C22B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web.igno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ntMatcher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Method.PO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,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authController.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path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</w:t>
            </w:r>
            <w:proofErr w:type="spellEnd"/>
            <w:r w:rsidR="00E94AA4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slGenerator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getLoginEndpoin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authControlle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;</w:t>
            </w:r>
          </w:p>
          <w:p w14:paraId="4BA101D2" w14:textId="77777777" w:rsidR="000C5402" w:rsidRP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C540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web.ignoring</w:t>
            </w:r>
            <w:proofErr w:type="spellEnd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ntMatchers</w:t>
            </w:r>
            <w:proofErr w:type="spellEnd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Method.GET</w:t>
            </w:r>
            <w:proofErr w:type="spellEnd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, "/", "/</w:t>
            </w:r>
            <w:proofErr w:type="spellStart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webjars</w:t>
            </w:r>
            <w:proofErr w:type="spellEnd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/**", "/*.</w:t>
            </w:r>
            <w:proofErr w:type="spellStart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ml</w:t>
            </w:r>
            <w:proofErr w:type="spellEnd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, "favicon.ico", "/**/*.</w:t>
            </w:r>
            <w:proofErr w:type="spellStart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ml</w:t>
            </w:r>
            <w:proofErr w:type="spellEnd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,</w:t>
            </w:r>
          </w:p>
          <w:p w14:paraId="7ACFB951" w14:textId="77777777" w:rsidR="000C5402" w:rsidRP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C540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"/**/*.</w:t>
            </w:r>
            <w:proofErr w:type="spellStart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ss</w:t>
            </w:r>
            <w:proofErr w:type="spellEnd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, "/**/*.</w:t>
            </w:r>
            <w:proofErr w:type="spellStart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s</w:t>
            </w:r>
            <w:proofErr w:type="spellEnd"/>
            <w:r w:rsidRPr="000C5402"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);</w:t>
            </w:r>
          </w:p>
          <w:p w14:paraId="0E05451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7B37AC1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AE050BB" w14:textId="1D8C8800" w:rsidR="00BE1140" w:rsidRPr="00C12D78" w:rsidRDefault="000C5402" w:rsidP="00C12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2F18F49E" w14:textId="19D78415" w:rsidR="00BE1140" w:rsidRPr="0054523C" w:rsidRDefault="00BE1140" w:rsidP="00BE1140">
      <w:pPr>
        <w:pStyle w:val="Labelaslike"/>
        <w:rPr>
          <w:i/>
          <w:lang w:val="ru-RU"/>
        </w:rPr>
      </w:pPr>
      <w:r>
        <w:rPr>
          <w:lang w:val="sr-Cyrl-RS"/>
        </w:rPr>
        <w:lastRenderedPageBreak/>
        <w:t>Листинг 5.</w:t>
      </w:r>
      <w:r w:rsidR="000C5402" w:rsidRPr="0054523C">
        <w:rPr>
          <w:lang w:val="ru-RU"/>
        </w:rPr>
        <w:t>10</w:t>
      </w:r>
      <w:r>
        <w:rPr>
          <w:lang w:val="sr-Cyrl-RS"/>
        </w:rPr>
        <w:t xml:space="preserve"> - Шаблон за генерисање класе </w:t>
      </w:r>
      <w:r>
        <w:rPr>
          <w:i/>
          <w:lang w:val="en-US"/>
        </w:rPr>
        <w:t>SecurityConfig</w:t>
      </w:r>
      <w:r>
        <w:rPr>
          <w:lang w:val="sr-Cyrl-RS"/>
        </w:rPr>
        <w:t xml:space="preserve"> за конфигурацију безбедносног механизма </w:t>
      </w:r>
      <w:r>
        <w:rPr>
          <w:i/>
          <w:lang w:val="en-US"/>
        </w:rPr>
        <w:t>JWT</w:t>
      </w:r>
    </w:p>
    <w:p w14:paraId="7BF2CE9A" w14:textId="1EBADE8B" w:rsidR="00C12D78" w:rsidRPr="0054523C" w:rsidRDefault="00C12D78" w:rsidP="00BE1140">
      <w:pPr>
        <w:pStyle w:val="Labelaslike"/>
        <w:rPr>
          <w:i/>
          <w:lang w:val="ru-RU"/>
        </w:rPr>
      </w:pPr>
    </w:p>
    <w:p w14:paraId="01F8491A" w14:textId="6D1DD229" w:rsidR="00C12D78" w:rsidRDefault="00C12D78" w:rsidP="00BE1140">
      <w:pPr>
        <w:pStyle w:val="Labelaslike"/>
        <w:rPr>
          <w:i/>
          <w:lang w:val="en-US"/>
        </w:rPr>
      </w:pPr>
      <w:r w:rsidRPr="00C12D78">
        <w:rPr>
          <w:i/>
          <w:noProof/>
          <w:lang w:val="sr-Cyrl-RS" w:eastAsia="sr-Cyrl-RS"/>
        </w:rPr>
        <w:lastRenderedPageBreak/>
        <w:drawing>
          <wp:inline distT="0" distB="0" distL="0" distR="0" wp14:anchorId="0D316B7C" wp14:editId="6454702F">
            <wp:extent cx="5493327" cy="5414161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93327" cy="5414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463DC" w14:textId="71C7374D" w:rsidR="00C12D78" w:rsidRPr="0054523C" w:rsidRDefault="00C12D78" w:rsidP="00C12D78">
      <w:pPr>
        <w:pStyle w:val="Labelaslike"/>
        <w:rPr>
          <w:i/>
          <w:lang w:val="ru-RU"/>
        </w:rPr>
      </w:pPr>
      <w:r>
        <w:rPr>
          <w:lang w:val="sr-Cyrl-RS"/>
        </w:rPr>
        <w:t xml:space="preserve">Слика 5.12 – Пример класе </w:t>
      </w:r>
      <w:r>
        <w:rPr>
          <w:i/>
          <w:lang w:val="en-US"/>
        </w:rPr>
        <w:t>SecurityConfig</w:t>
      </w:r>
      <w:r w:rsidRPr="0054523C">
        <w:rPr>
          <w:i/>
          <w:lang w:val="ru-RU"/>
        </w:rPr>
        <w:t xml:space="preserve"> </w:t>
      </w:r>
      <w:r>
        <w:rPr>
          <w:lang w:val="sr-Cyrl-RS"/>
        </w:rPr>
        <w:t xml:space="preserve">за конфигурацију безбедносног механизма </w:t>
      </w:r>
      <w:r>
        <w:rPr>
          <w:i/>
          <w:lang w:val="en-US"/>
        </w:rPr>
        <w:t>JWT</w:t>
      </w:r>
    </w:p>
    <w:p w14:paraId="6ECC1AA2" w14:textId="1605A0DC" w:rsidR="000C5402" w:rsidRPr="0054523C" w:rsidRDefault="00C12D78" w:rsidP="00787BDB">
      <w:pPr>
        <w:pStyle w:val="Obiantekst"/>
        <w:rPr>
          <w:color w:val="000000" w:themeColor="text1"/>
          <w:lang w:val="sr-Cyrl-RS"/>
        </w:rPr>
      </w:pPr>
      <w:r>
        <w:tab/>
      </w:r>
      <w:r w:rsidR="001F1CC2" w:rsidRPr="0054523C">
        <w:rPr>
          <w:color w:val="000000" w:themeColor="text1"/>
          <w:lang w:val="sr-Cyrl-RS"/>
        </w:rPr>
        <w:t xml:space="preserve">У класи </w:t>
      </w:r>
      <w:r w:rsidR="001F1CC2" w:rsidRPr="0054523C">
        <w:rPr>
          <w:i/>
          <w:color w:val="000000" w:themeColor="text1"/>
          <w:lang w:val="en-US"/>
        </w:rPr>
        <w:t>TokenUtils</w:t>
      </w:r>
      <w:r w:rsidR="001F1CC2" w:rsidRPr="0054523C">
        <w:rPr>
          <w:i/>
          <w:color w:val="000000" w:themeColor="text1"/>
          <w:lang w:val="ru-RU"/>
        </w:rPr>
        <w:t xml:space="preserve"> </w:t>
      </w:r>
      <w:r w:rsidR="001F1CC2" w:rsidRPr="0054523C">
        <w:rPr>
          <w:color w:val="000000" w:themeColor="text1"/>
          <w:lang w:val="sr-Cyrl-RS"/>
        </w:rPr>
        <w:t xml:space="preserve">се врши генерисање и верификација токена на основу провере потписа, временског ограничења и слично. Листинг 5.11 приказује шаблон за генерисање ове класе, док се на </w:t>
      </w:r>
      <w:r w:rsidR="00A2142D" w:rsidRPr="0054523C">
        <w:rPr>
          <w:color w:val="000000" w:themeColor="text1"/>
          <w:lang w:val="sr-Cyrl-RS"/>
        </w:rPr>
        <w:t>С</w:t>
      </w:r>
      <w:r w:rsidR="001F1CC2" w:rsidRPr="0054523C">
        <w:rPr>
          <w:color w:val="000000" w:themeColor="text1"/>
          <w:lang w:val="sr-Cyrl-RS"/>
        </w:rPr>
        <w:t>лици 5.13 налази пример дела класе са методом за генерисање токен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0C5402" w14:paraId="21CED8AA" w14:textId="77777777" w:rsidTr="000C5402">
        <w:tc>
          <w:tcPr>
            <w:tcW w:w="8872" w:type="dxa"/>
          </w:tcPr>
          <w:p w14:paraId="18F123A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TokenUtil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JWT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jw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redentialUse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75F12F8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ckag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ti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40B85B6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B975BD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.util.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8ABA77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C436D9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x.servlet.http.HttpServlet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1D04E7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F5E000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beans.factory.annotation.Valu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43397D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security.core.userdetails.UserDeta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A5596C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stereotype.Componen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0874C6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18AF70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o.jsonwebtoken.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B33280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o.jsonwebtoken.ExpiredJw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4925B3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o.jsonwebtoken.Jwt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DC3522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o.jsonwebtoken.SignatureAlgorithm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933B34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model.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F728AF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849A7C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mponent</w:t>
            </w:r>
          </w:p>
          <w:p w14:paraId="2CB56D4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s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TokenUtils {</w:t>
            </w:r>
          </w:p>
          <w:p w14:paraId="472E38A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3401BCF" w14:textId="60D4F346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ISSUER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</w:t>
            </w:r>
            <w:proofErr w:type="spellEnd"/>
            <w:r w:rsidR="003368A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slGenerator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findClaimBy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jwt.claim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issu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.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;</w:t>
            </w:r>
          </w:p>
          <w:p w14:paraId="5D77B66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49E78D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SECRET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jwt.secre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;</w:t>
            </w:r>
          </w:p>
          <w:p w14:paraId="5E8DE8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51C8882" w14:textId="28525A0B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n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EXPIRES_IN =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</w:t>
            </w:r>
            <w:proofErr w:type="spellEnd"/>
            <w:r w:rsidR="00032F7B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slGenerator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findClaimBy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jwt.claim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expirationTime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.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2ADA43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4A80B1C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@Value("Authorization")</w:t>
            </w:r>
          </w:p>
          <w:p w14:paraId="4631388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AUTH_HEADER;</w:t>
            </w:r>
          </w:p>
          <w:p w14:paraId="6952319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1463213" w14:textId="0A1DEC38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at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AUDIENCE_WEB = 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ecur</w:t>
            </w:r>
            <w:proofErr w:type="spellEnd"/>
            <w:r w:rsidR="00032F7B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DslGenerator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findClaimByName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jwt.claim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audien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";</w:t>
            </w:r>
          </w:p>
          <w:p w14:paraId="4CFBB4C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//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lgoritam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za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otpisivanj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JWT</w:t>
            </w:r>
          </w:p>
          <w:p w14:paraId="6F541BA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SignatureAlgorithm SIGNATURE_ALGORITHM = SignatureAlgorithm.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jwt.signatureAlgorithm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8B4AC5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643FF3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9A3902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nerate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credentialUse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22DD8BC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wts.buil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</w:t>
            </w:r>
          </w:p>
          <w:p w14:paraId="2847E4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tIssu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ISSUER)</w:t>
            </w:r>
          </w:p>
          <w:p w14:paraId="6914E2F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tSubjec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findSubjectClaim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jwt.claims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.claim_attribute.name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</w:t>
            </w:r>
          </w:p>
          <w:p w14:paraId="615475A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tAudien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nerateAudien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)</w:t>
            </w:r>
          </w:p>
          <w:p w14:paraId="0033340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tIssuedA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e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)</w:t>
            </w:r>
          </w:p>
          <w:p w14:paraId="4760DE7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tExpir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nerateExpiration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)</w:t>
            </w:r>
          </w:p>
          <w:p w14:paraId="6A4466B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ignWit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SIGNATURE_ALGORITHM, SECRET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mpac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5D251B4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39521E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B41847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B8386E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FDAEBD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nerateAudien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 {</w:t>
            </w:r>
          </w:p>
          <w:p w14:paraId="6C96591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EE5AEB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AUDIENCE_WEB;</w:t>
            </w:r>
          </w:p>
          <w:p w14:paraId="2C6C5BA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404DFD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A0C5AE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270920C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nerateExpiration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 {</w:t>
            </w:r>
          </w:p>
          <w:p w14:paraId="243BFEC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e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e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Tim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 + EXPIRES_IN);</w:t>
            </w:r>
          </w:p>
          <w:p w14:paraId="2CA951B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76B088E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6D812BA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0F74C42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ervlet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0D95798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Hea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AuthHeaderFromHea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3A6367A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28CACC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f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Hea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!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&amp;&amp;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Header.startsWit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"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ear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")) {</w:t>
            </w:r>
          </w:p>
          <w:p w14:paraId="39CCA40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Header.sub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7); </w:t>
            </w:r>
          </w:p>
          <w:p w14:paraId="7ABDB60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AFCEC5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</w:p>
          <w:p w14:paraId="34033EF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B9250A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372D243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9D2E3B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Credential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0A77A56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2B1013F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credential;</w:t>
            </w:r>
          </w:p>
          <w:p w14:paraId="22D9C3A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733422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247E526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is.getAllClaims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1D2CDB2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credential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.getSubjec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5CE0C39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edJw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35BCF9F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DCF08D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e) {</w:t>
            </w:r>
          </w:p>
          <w:p w14:paraId="7A94220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credential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FEB8B7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2A5325E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2E30E6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credential;</w:t>
            </w:r>
          </w:p>
          <w:p w14:paraId="6BAC515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4CB890B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F94220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IssuedAtDate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50EA622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ssueA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4AC526F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0874008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is.getAllClaims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654458F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ssueA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.getIssuedA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0A15B82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edJw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7E45668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477B777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e) {</w:t>
            </w:r>
          </w:p>
          <w:p w14:paraId="66A357C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ssueA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36AC8E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2A92EF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ssueA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F7A86C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A92499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91E7EB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Audience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61EF662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dien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82DD64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518351C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is.getAllClaims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35E4A77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dien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.getAudien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1FF9633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edJw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3D5FE66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31805A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e) {</w:t>
            </w:r>
          </w:p>
          <w:p w14:paraId="6B9E46B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dien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20AB86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6051725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dien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F9BE6B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0AEEF16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BAF6D4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ExpirationDate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640048D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9F6FFD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13C30ED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is.getAllClaims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3D1C24B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.getExpir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7BB8800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edJw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7015662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FFE15D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e) {</w:t>
            </w:r>
          </w:p>
          <w:p w14:paraId="5198507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B54A99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59FB126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0FFE89C9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2F8A19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075CC35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0CBF19D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A4EB475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AllClaims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586DA93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200C1F4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721D587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wts.par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</w:t>
            </w:r>
          </w:p>
          <w:p w14:paraId="6AD8FC7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tSigningKe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SECRET)</w:t>
            </w:r>
          </w:p>
          <w:p w14:paraId="2159790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rseClaimsJ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</w:t>
            </w:r>
          </w:p>
          <w:p w14:paraId="0084023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Bod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6356C70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edJw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131F6FAE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80C345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 xml:space="preserve">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e) {</w:t>
            </w:r>
          </w:p>
          <w:p w14:paraId="4741989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null;</w:t>
            </w:r>
          </w:p>
          <w:p w14:paraId="3A86E92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64AAC43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063696C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74207A2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im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8A8118C" w14:textId="6947D863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02B5DC0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15C622C1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oolea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alidate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6D2FFA6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4A69D1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credential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Credential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66E6048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rea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IssuedAtDate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2148823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5B84348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credential !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</w:p>
          <w:p w14:paraId="38FA100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amp;&amp; credential.equals(userDetails.ge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credentialUser.</w:t>
            </w:r>
            <w:r>
              <w:rPr>
                <w:rFonts w:ascii="Consolas" w:hAnsi="Consolas" w:cs="Consolas"/>
                <w:i/>
                <w:iCs/>
                <w:color w:val="AB3000"/>
                <w:sz w:val="20"/>
                <w:szCs w:val="20"/>
                <w:lang w:val="sr-Cyrl-RS"/>
              </w:rPr>
              <w:t>toFirstUpp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)) </w:t>
            </w:r>
          </w:p>
          <w:p w14:paraId="6C4695F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&amp;&amp; !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sCreatedBeforeLastPasswordRese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rea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.getLastPasswordReset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)));  </w:t>
            </w:r>
          </w:p>
          <w:p w14:paraId="6AF41D5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321763B6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4658F863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E3DBB70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oolea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sCreatedBeforeLastPasswordRese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rea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astPasswordRese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014CB0D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astPasswordRese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!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&amp;&amp;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reated.befor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astPasswordRese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);</w:t>
            </w:r>
          </w:p>
          <w:p w14:paraId="762943A7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2815612C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73D8B9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n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Expired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 {</w:t>
            </w:r>
          </w:p>
          <w:p w14:paraId="6F21A31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EXPIRES_IN;</w:t>
            </w:r>
          </w:p>
          <w:p w14:paraId="787B2EE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28C43E7F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B9E667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56CE3614" w14:textId="672FEAD5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AuthHeaderFromHea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ervlet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3FFD7C5A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.getHead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AUTH_HEADER);</w:t>
            </w:r>
          </w:p>
          <w:p w14:paraId="7A984F6D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  <w:t>}</w:t>
            </w:r>
          </w:p>
          <w:p w14:paraId="402BF46B" w14:textId="77777777" w:rsidR="000C5402" w:rsidRDefault="000C5402" w:rsidP="000C54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ab/>
            </w:r>
          </w:p>
          <w:p w14:paraId="759CF779" w14:textId="2B9D5B60" w:rsidR="000C5402" w:rsidRPr="00787BDB" w:rsidRDefault="000C5402" w:rsidP="00787BD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4B3F4BB2" w14:textId="21A81E68" w:rsidR="000C5402" w:rsidRPr="0054523C" w:rsidRDefault="000C5402" w:rsidP="00BE1140">
      <w:pPr>
        <w:pStyle w:val="Labelaslike"/>
        <w:rPr>
          <w:i/>
          <w:lang w:val="ru-RU"/>
        </w:rPr>
      </w:pPr>
      <w:r>
        <w:rPr>
          <w:lang w:val="sr-Cyrl-RS"/>
        </w:rPr>
        <w:lastRenderedPageBreak/>
        <w:t xml:space="preserve">Листинг 5.11 – Шаблон за генерисање класе </w:t>
      </w:r>
      <w:r>
        <w:rPr>
          <w:i/>
          <w:lang w:val="en-US"/>
        </w:rPr>
        <w:t>TokenUtils</w:t>
      </w:r>
    </w:p>
    <w:p w14:paraId="49A33E78" w14:textId="60AD3498" w:rsidR="00B91C24" w:rsidRDefault="00B91C24" w:rsidP="00BE1140">
      <w:pPr>
        <w:pStyle w:val="Labelaslike"/>
        <w:rPr>
          <w:i/>
          <w:lang w:val="en-US"/>
        </w:rPr>
      </w:pPr>
      <w:r w:rsidRPr="00B91C24">
        <w:rPr>
          <w:i/>
          <w:noProof/>
          <w:lang w:val="sr-Cyrl-RS" w:eastAsia="sr-Cyrl-RS"/>
        </w:rPr>
        <w:lastRenderedPageBreak/>
        <w:drawing>
          <wp:inline distT="0" distB="0" distL="0" distR="0" wp14:anchorId="66051691" wp14:editId="4A7ABA6D">
            <wp:extent cx="5640070" cy="4301490"/>
            <wp:effectExtent l="0" t="0" r="0" b="381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430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BF448" w14:textId="28698E7E" w:rsidR="00070B96" w:rsidRPr="00787BDB" w:rsidRDefault="00B91C24" w:rsidP="00787BDB">
      <w:pPr>
        <w:pStyle w:val="Labelaslike"/>
        <w:rPr>
          <w:lang w:val="sr-Cyrl-RS"/>
        </w:rPr>
      </w:pPr>
      <w:r>
        <w:rPr>
          <w:lang w:val="sr-Cyrl-RS"/>
        </w:rPr>
        <w:t xml:space="preserve">Слика 5.13 – Пример дела класе </w:t>
      </w:r>
      <w:r>
        <w:rPr>
          <w:i/>
          <w:lang w:val="en-US"/>
        </w:rPr>
        <w:t>TokenUtils</w:t>
      </w:r>
      <w:r w:rsidR="00D65B2B" w:rsidRPr="0054523C">
        <w:rPr>
          <w:i/>
          <w:lang w:val="ru-RU"/>
        </w:rPr>
        <w:t xml:space="preserve"> </w:t>
      </w:r>
      <w:r w:rsidR="00D65B2B">
        <w:rPr>
          <w:lang w:val="sr-Cyrl-RS"/>
        </w:rPr>
        <w:t>са методом за генерисање токена</w:t>
      </w:r>
    </w:p>
    <w:p w14:paraId="0325E479" w14:textId="70F8E7DE" w:rsidR="00787BDB" w:rsidRPr="0054523C" w:rsidRDefault="00787BDB" w:rsidP="00787BDB">
      <w:pPr>
        <w:pStyle w:val="Obiantekst"/>
        <w:rPr>
          <w:color w:val="000000" w:themeColor="text1"/>
          <w:lang w:val="sr-Cyrl-RS"/>
        </w:rPr>
      </w:pPr>
      <w:r>
        <w:tab/>
      </w:r>
      <w:r w:rsidR="00701AF6" w:rsidRPr="0054523C">
        <w:rPr>
          <w:color w:val="000000" w:themeColor="text1"/>
          <w:lang w:val="sr-Cyrl-RS"/>
        </w:rPr>
        <w:t xml:space="preserve">Класа </w:t>
      </w:r>
      <w:r w:rsidR="00701AF6" w:rsidRPr="0054523C">
        <w:rPr>
          <w:i/>
          <w:color w:val="000000" w:themeColor="text1"/>
          <w:lang w:val="en-US"/>
        </w:rPr>
        <w:t>TokenAuthenticationFilter</w:t>
      </w:r>
      <w:r w:rsidR="00701AF6" w:rsidRPr="0054523C">
        <w:rPr>
          <w:i/>
          <w:color w:val="000000" w:themeColor="text1"/>
          <w:lang w:val="ru-RU"/>
        </w:rPr>
        <w:t xml:space="preserve"> </w:t>
      </w:r>
      <w:r w:rsidR="00A55358" w:rsidRPr="0054523C">
        <w:rPr>
          <w:color w:val="000000" w:themeColor="text1"/>
          <w:lang w:val="sr-Cyrl-RS"/>
        </w:rPr>
        <w:t>предс</w:t>
      </w:r>
      <w:r w:rsidR="00701AF6" w:rsidRPr="0054523C">
        <w:rPr>
          <w:color w:val="000000" w:themeColor="text1"/>
          <w:lang w:val="sr-Cyrl-RS"/>
        </w:rPr>
        <w:t>тавља филтер који се користи за проверу валидности токена у корисничким захтевима. На овај начин апликација зна ко је тренутно аутентификован</w:t>
      </w:r>
      <w:r w:rsidR="00441E09">
        <w:rPr>
          <w:color w:val="000000" w:themeColor="text1"/>
          <w:lang w:val="sr-Cyrl-RS"/>
        </w:rPr>
        <w:t>и</w:t>
      </w:r>
      <w:r w:rsidR="00701AF6" w:rsidRPr="0054523C">
        <w:rPr>
          <w:color w:val="000000" w:themeColor="text1"/>
          <w:lang w:val="sr-Cyrl-RS"/>
        </w:rPr>
        <w:t xml:space="preserve"> корисник. Листинг 5.12 приказује шаблон за генерисање ове класе, а пример је приказан на </w:t>
      </w:r>
      <w:r w:rsidR="00A2142D" w:rsidRPr="0054523C">
        <w:rPr>
          <w:color w:val="000000" w:themeColor="text1"/>
          <w:lang w:val="sr-Cyrl-RS"/>
        </w:rPr>
        <w:t>С</w:t>
      </w:r>
      <w:r w:rsidR="00701AF6" w:rsidRPr="0054523C">
        <w:rPr>
          <w:color w:val="000000" w:themeColor="text1"/>
          <w:lang w:val="sr-Cyrl-RS"/>
        </w:rPr>
        <w:t>лици 5.14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070B96" w14:paraId="010E3579" w14:textId="77777777" w:rsidTr="00070B96">
        <w:tc>
          <w:tcPr>
            <w:tcW w:w="8872" w:type="dxa"/>
          </w:tcPr>
          <w:p w14:paraId="5C32BFD7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TokenAuthenticationFilter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21F67BFD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ckag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curity.aut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7FF6D6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D15EA9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.io.IO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CD6076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9E63B1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x.servlet.FilterCha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0764211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x.servlet.Servle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3D1560C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x.servlet.http.HttpServlet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0DEFC53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javax.servlet.http.HttpServletRespons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582E08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8ED90B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til.TokenUt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4CD569E3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apache.commons.logging.Lo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24C064D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apache.commons.logging.LogFactor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99A93D6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re.context.SecurityContextHolder;</w:t>
            </w:r>
          </w:p>
          <w:p w14:paraId="2A2646B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security.core.userdetails.UserDeta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974C43D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re.userdetails.UserDetailsService;</w:t>
            </w:r>
          </w:p>
          <w:p w14:paraId="2F990A23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web.filter.OncePerRequestFilt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D26C07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2B2C10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o.jsonwebtoken.ExpiredJw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4EA489B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944906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lastRenderedPageBreak/>
              <w:tab/>
            </w:r>
          </w:p>
          <w:p w14:paraId="766434C6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s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TokenAuthenticationFilter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tend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ncePerRequestFilt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7D49981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B5BEC6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TokenUtils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Ut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608889EC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1201B84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ivat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7CC8FA9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DB0383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rotec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o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LOGGER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ogFactory.getLo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getClas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);</w:t>
            </w:r>
          </w:p>
          <w:p w14:paraId="6C694628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DB564F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TokenAuthenticationFilter(TokenUtils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Help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52EE477E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is.tokenUt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Help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1A3993B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is.userDetails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Servic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2DE51014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47A68A0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B095826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Override</w:t>
            </w:r>
          </w:p>
          <w:p w14:paraId="10879973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voi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doFilterInterna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ervlet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ervletRespons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pons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ilterCha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ha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</w:t>
            </w:r>
          </w:p>
          <w:p w14:paraId="3D169CF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O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rvle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2791189C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469E0D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credential;</w:t>
            </w:r>
          </w:p>
          <w:p w14:paraId="6CE2FBC8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rin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Utils.get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5AE20E88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D54606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r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19025570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0994684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f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authToken !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1D7052C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924ECA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credential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Utils.getCredentialFrom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18983B6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32CC69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f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credential !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u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07CBBB0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DD35835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userDetails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Service.loadUserByUsernam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credential);</w:t>
            </w:r>
          </w:p>
          <w:p w14:paraId="1FEBC079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243A5E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f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Utils.validate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) {</w:t>
            </w:r>
          </w:p>
          <w:p w14:paraId="6840F88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1F8BD3F9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BasedAuthentic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new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BasedAuthentic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userDetail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524FCB60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ion.set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5A3A0C7F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    SecurityContextHolder.getContext().setAuthentication(authentication);</w:t>
            </w:r>
          </w:p>
          <w:p w14:paraId="7FFE502E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}</w:t>
            </w:r>
          </w:p>
          <w:p w14:paraId="5A56F211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}</w:t>
            </w:r>
          </w:p>
          <w:p w14:paraId="54914BA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}</w:t>
            </w:r>
          </w:p>
          <w:p w14:paraId="6510C2A0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4F07565B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}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atc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edJwt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 {</w:t>
            </w:r>
          </w:p>
          <w:p w14:paraId="6788BFEA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LOGGER.debu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"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oke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pir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!");</w:t>
            </w:r>
          </w:p>
          <w:p w14:paraId="04377291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}</w:t>
            </w:r>
          </w:p>
          <w:p w14:paraId="5E32D02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5E678FAD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hain.doFilter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spons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);</w:t>
            </w:r>
          </w:p>
          <w:p w14:paraId="45FFCC32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014966AC" w14:textId="77777777" w:rsidR="00070B96" w:rsidRDefault="00070B96" w:rsidP="00070B9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665C6150" w14:textId="1BD9B251" w:rsidR="00070B96" w:rsidRPr="00C555FD" w:rsidRDefault="00070B96" w:rsidP="00C555F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</w:tc>
      </w:tr>
    </w:tbl>
    <w:p w14:paraId="4D4DEA02" w14:textId="20F3595D" w:rsidR="00070B96" w:rsidRPr="00070B96" w:rsidRDefault="00070B96" w:rsidP="00070B96">
      <w:pPr>
        <w:pStyle w:val="Labelaslike"/>
        <w:rPr>
          <w:i/>
          <w:lang w:val="en-US"/>
        </w:rPr>
      </w:pPr>
      <w:r>
        <w:rPr>
          <w:lang w:val="sr-Cyrl-RS"/>
        </w:rPr>
        <w:lastRenderedPageBreak/>
        <w:t xml:space="preserve">Листинг 5.12 – Шаблон за генерисање класе </w:t>
      </w:r>
      <w:r w:rsidR="00E1639F">
        <w:rPr>
          <w:i/>
          <w:lang w:val="en-US"/>
        </w:rPr>
        <w:t>TokenAuthenticationFilter</w:t>
      </w:r>
    </w:p>
    <w:p w14:paraId="45D92664" w14:textId="6C639831" w:rsidR="000C5402" w:rsidRDefault="000C5402" w:rsidP="00BE1140">
      <w:pPr>
        <w:pStyle w:val="Labelaslike"/>
        <w:rPr>
          <w:i/>
          <w:lang w:val="en-US"/>
        </w:rPr>
      </w:pPr>
    </w:p>
    <w:p w14:paraId="43D28E81" w14:textId="0C55AB2D" w:rsidR="00B91C24" w:rsidRDefault="00B91C24" w:rsidP="00BE1140">
      <w:pPr>
        <w:pStyle w:val="Labelaslike"/>
        <w:rPr>
          <w:i/>
          <w:lang w:val="en-US"/>
        </w:rPr>
      </w:pPr>
      <w:r w:rsidRPr="00B91C24">
        <w:rPr>
          <w:i/>
          <w:noProof/>
          <w:lang w:val="sr-Cyrl-RS" w:eastAsia="sr-Cyrl-RS"/>
        </w:rPr>
        <w:lastRenderedPageBreak/>
        <w:drawing>
          <wp:inline distT="0" distB="0" distL="0" distR="0" wp14:anchorId="3B964B2F" wp14:editId="1E70B4AF">
            <wp:extent cx="5669280" cy="5744598"/>
            <wp:effectExtent l="0" t="0" r="7620" b="889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574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0" w14:textId="5CF254F0" w:rsidR="0033017F" w:rsidRPr="00381737" w:rsidRDefault="009A3276" w:rsidP="0033017F">
      <w:pPr>
        <w:pStyle w:val="Labelaslike"/>
        <w:rPr>
          <w:i/>
          <w:lang w:val="ru-RU"/>
        </w:rPr>
      </w:pPr>
      <w:r>
        <w:rPr>
          <w:i/>
          <w:lang w:val="sr-Cyrl-RS"/>
        </w:rPr>
        <w:t xml:space="preserve"> </w:t>
      </w:r>
      <w:r>
        <w:rPr>
          <w:lang w:val="sr-Cyrl-RS"/>
        </w:rPr>
        <w:t xml:space="preserve">Слика 5.14 – Пример генерисане класе </w:t>
      </w:r>
      <w:r>
        <w:rPr>
          <w:i/>
          <w:lang w:val="en-US"/>
        </w:rPr>
        <w:t>TokenAuthenticationFilter</w:t>
      </w:r>
    </w:p>
    <w:p w14:paraId="57B15BFE" w14:textId="77777777" w:rsidR="006D19AC" w:rsidRPr="00381737" w:rsidRDefault="006D19AC" w:rsidP="0033017F">
      <w:pPr>
        <w:pStyle w:val="Labelaslike"/>
        <w:rPr>
          <w:i/>
          <w:sz w:val="10"/>
          <w:lang w:val="ru-RU"/>
        </w:rPr>
      </w:pPr>
    </w:p>
    <w:p w14:paraId="4E84B14B" w14:textId="17E42896" w:rsidR="0033017F" w:rsidRPr="0054523C" w:rsidRDefault="0033017F" w:rsidP="0033017F">
      <w:pPr>
        <w:pStyle w:val="Obiantekst"/>
        <w:rPr>
          <w:color w:val="000000" w:themeColor="text1"/>
          <w:lang w:val="sr-Cyrl-RS"/>
        </w:rPr>
      </w:pPr>
      <w:r>
        <w:tab/>
      </w:r>
      <w:r w:rsidRPr="0054523C">
        <w:rPr>
          <w:color w:val="000000" w:themeColor="text1"/>
          <w:lang w:val="sr-Cyrl-RS"/>
        </w:rPr>
        <w:t xml:space="preserve">Поред овога, генеришу се и класе које позивају методе из претходно наведених класа. Класе које су резултат генератора </w:t>
      </w:r>
      <w:r w:rsidR="000B1F0C" w:rsidRPr="0054523C">
        <w:rPr>
          <w:color w:val="000000" w:themeColor="text1"/>
          <w:lang w:val="sr-Cyrl-RS"/>
        </w:rPr>
        <w:t xml:space="preserve">неопходних за безбедносну конфигурацију помоћу </w:t>
      </w:r>
      <w:r w:rsidR="000B1F0C" w:rsidRPr="0054523C">
        <w:rPr>
          <w:i/>
          <w:color w:val="000000" w:themeColor="text1"/>
          <w:lang w:val="en-US"/>
        </w:rPr>
        <w:t>JWT</w:t>
      </w:r>
      <w:r w:rsidR="000B1F0C" w:rsidRPr="0054523C">
        <w:rPr>
          <w:i/>
          <w:color w:val="000000" w:themeColor="text1"/>
          <w:lang w:val="ru-RU"/>
        </w:rPr>
        <w:t xml:space="preserve"> </w:t>
      </w:r>
      <w:r w:rsidR="000B1F0C" w:rsidRPr="0054523C">
        <w:rPr>
          <w:color w:val="000000" w:themeColor="text1"/>
          <w:lang w:val="sr-Cyrl-RS"/>
        </w:rPr>
        <w:t>токена омогућавају сигурну и ефикасну аутентификацију и ауторизацију. Генерисане класе су организоване у пакета (</w:t>
      </w:r>
      <w:r w:rsidR="00A2142D" w:rsidRPr="0054523C">
        <w:rPr>
          <w:color w:val="000000" w:themeColor="text1"/>
          <w:lang w:val="sr-Cyrl-RS"/>
        </w:rPr>
        <w:t>С</w:t>
      </w:r>
      <w:r w:rsidR="000B1F0C" w:rsidRPr="0054523C">
        <w:rPr>
          <w:color w:val="000000" w:themeColor="text1"/>
          <w:lang w:val="sr-Cyrl-RS"/>
        </w:rPr>
        <w:t xml:space="preserve">лика 5.15) и чине </w:t>
      </w:r>
      <w:r w:rsidR="000B1F0C" w:rsidRPr="0054523C">
        <w:rPr>
          <w:i/>
          <w:color w:val="000000" w:themeColor="text1"/>
          <w:lang w:val="en-US"/>
        </w:rPr>
        <w:t>Spring</w:t>
      </w:r>
      <w:r w:rsidR="000B1F0C" w:rsidRPr="0054523C">
        <w:rPr>
          <w:i/>
          <w:color w:val="000000" w:themeColor="text1"/>
          <w:lang w:val="ru-RU"/>
        </w:rPr>
        <w:t xml:space="preserve"> </w:t>
      </w:r>
      <w:r w:rsidR="000B1F0C" w:rsidRPr="0054523C">
        <w:rPr>
          <w:color w:val="000000" w:themeColor="text1"/>
          <w:lang w:val="sr-Cyrl-RS"/>
        </w:rPr>
        <w:t>апликацију безбедну за коришћење.</w:t>
      </w:r>
    </w:p>
    <w:p w14:paraId="55FC7CE3" w14:textId="1817EACF" w:rsidR="002E68A7" w:rsidRDefault="002E68A7" w:rsidP="002E68A7">
      <w:pPr>
        <w:pStyle w:val="BodyText"/>
        <w:jc w:val="center"/>
        <w:rPr>
          <w:lang w:val="en-US"/>
        </w:rPr>
      </w:pPr>
      <w:r>
        <w:rPr>
          <w:noProof/>
          <w:lang w:val="sr-Cyrl-RS" w:eastAsia="sr-Cyrl-RS"/>
        </w:rPr>
        <w:lastRenderedPageBreak/>
        <w:drawing>
          <wp:inline distT="0" distB="0" distL="0" distR="0" wp14:anchorId="0E344E20" wp14:editId="44108B3F">
            <wp:extent cx="3266711" cy="8274792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jwt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4112" cy="831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7C6E3" w14:textId="352D0C98" w:rsidR="004863B4" w:rsidRPr="0054523C" w:rsidRDefault="004863B4" w:rsidP="004863B4">
      <w:pPr>
        <w:pStyle w:val="Labelaslike"/>
        <w:rPr>
          <w:i/>
          <w:lang w:val="ru-RU"/>
        </w:rPr>
      </w:pPr>
      <w:r>
        <w:rPr>
          <w:lang w:val="sr-Cyrl-RS"/>
        </w:rPr>
        <w:t xml:space="preserve">Слика 5.15 – Структура </w:t>
      </w:r>
      <w:r>
        <w:rPr>
          <w:i/>
          <w:lang w:val="en-US"/>
        </w:rPr>
        <w:t>Spring</w:t>
      </w:r>
      <w:r w:rsidRPr="0054523C">
        <w:rPr>
          <w:i/>
          <w:lang w:val="ru-RU"/>
        </w:rPr>
        <w:t xml:space="preserve"> </w:t>
      </w:r>
      <w:r>
        <w:rPr>
          <w:lang w:val="sr-Cyrl-RS"/>
        </w:rPr>
        <w:t xml:space="preserve">апликације са конфигурисаним безбедносним механизмом </w:t>
      </w:r>
      <w:r>
        <w:rPr>
          <w:i/>
          <w:lang w:val="en-US"/>
        </w:rPr>
        <w:t>JWT</w:t>
      </w:r>
    </w:p>
    <w:p w14:paraId="5135D0AC" w14:textId="4C2EDBCD" w:rsidR="0039160C" w:rsidRPr="0054523C" w:rsidRDefault="0039160C" w:rsidP="0054523C">
      <w:pPr>
        <w:pStyle w:val="Heading2"/>
        <w:rPr>
          <w:i/>
          <w:color w:val="000000" w:themeColor="text1"/>
          <w:lang w:val="ru-RU"/>
        </w:rPr>
      </w:pPr>
      <w:bookmarkStart w:id="97" w:name="_Toc144365566"/>
      <w:r w:rsidRPr="0054523C">
        <w:rPr>
          <w:color w:val="000000" w:themeColor="text1"/>
          <w:lang w:val="sr-Cyrl-RS"/>
        </w:rPr>
        <w:lastRenderedPageBreak/>
        <w:t>Генератор конфигурационих фајлова за</w:t>
      </w:r>
      <w:r w:rsidRPr="0054523C">
        <w:rPr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 xml:space="preserve">стандард </w:t>
      </w:r>
      <w:r w:rsidRPr="0054523C">
        <w:rPr>
          <w:i/>
          <w:color w:val="000000" w:themeColor="text1"/>
        </w:rPr>
        <w:t>OAuth</w:t>
      </w:r>
      <w:r w:rsidRPr="0054523C">
        <w:rPr>
          <w:i/>
          <w:color w:val="000000" w:themeColor="text1"/>
          <w:lang w:val="ru-RU"/>
        </w:rPr>
        <w:t>2</w:t>
      </w:r>
      <w:bookmarkEnd w:id="97"/>
    </w:p>
    <w:p w14:paraId="32CC607A" w14:textId="0D3927AA" w:rsidR="00E531F2" w:rsidRPr="0054523C" w:rsidRDefault="00675E07" w:rsidP="00E531F2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</w:rPr>
        <w:t>Пример</w:t>
      </w:r>
      <w:r w:rsidRPr="0054523C">
        <w:rPr>
          <w:color w:val="000000" w:themeColor="text1"/>
          <w:lang w:val="sr-Cyrl-RS"/>
        </w:rPr>
        <w:t>и приказани у овом поглављу су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</w:rPr>
        <w:t xml:space="preserve">генерисани на основу модела описаног у поглављу </w:t>
      </w:r>
      <w:r w:rsidR="00BB44E2">
        <w:rPr>
          <w:color w:val="000000" w:themeColor="text1"/>
          <w:lang w:val="sr-Cyrl-RS"/>
        </w:rPr>
        <w:t>4.3.3</w:t>
      </w:r>
      <w:r w:rsidRPr="0054523C">
        <w:rPr>
          <w:color w:val="000000" w:themeColor="text1"/>
          <w:lang w:val="sr-Cyrl-RS"/>
        </w:rPr>
        <w:t xml:space="preserve">. </w:t>
      </w:r>
      <w:r w:rsidR="00E531F2" w:rsidRPr="0054523C">
        <w:rPr>
          <w:color w:val="000000" w:themeColor="text1"/>
          <w:lang w:val="sr-Cyrl-RS"/>
        </w:rPr>
        <w:t xml:space="preserve">Листинг 5.13 приказује шаблон за генерисање класе </w:t>
      </w:r>
      <w:r w:rsidR="00E531F2" w:rsidRPr="0054523C">
        <w:rPr>
          <w:i/>
          <w:color w:val="000000" w:themeColor="text1"/>
          <w:lang w:val="en-US"/>
        </w:rPr>
        <w:t>SecurityConfig</w:t>
      </w:r>
      <w:r w:rsidR="00E531F2" w:rsidRPr="0054523C">
        <w:rPr>
          <w:i/>
          <w:color w:val="000000" w:themeColor="text1"/>
          <w:lang w:val="ru-RU"/>
        </w:rPr>
        <w:t xml:space="preserve"> </w:t>
      </w:r>
      <w:r w:rsidR="00E531F2" w:rsidRPr="0054523C">
        <w:rPr>
          <w:color w:val="000000" w:themeColor="text1"/>
          <w:lang w:val="sr-Cyrl-RS"/>
        </w:rPr>
        <w:t>за</w:t>
      </w:r>
      <w:r w:rsidR="001923DD" w:rsidRPr="0054523C">
        <w:rPr>
          <w:color w:val="000000" w:themeColor="text1"/>
          <w:lang w:val="sr-Cyrl-RS"/>
        </w:rPr>
        <w:t xml:space="preserve"> конфигурацију безбедносног механиз</w:t>
      </w:r>
      <w:r w:rsidR="00E531F2" w:rsidRPr="0054523C">
        <w:rPr>
          <w:color w:val="000000" w:themeColor="text1"/>
          <w:lang w:val="sr-Cyrl-RS"/>
        </w:rPr>
        <w:t>м</w:t>
      </w:r>
      <w:r w:rsidR="001923DD" w:rsidRPr="0054523C">
        <w:rPr>
          <w:color w:val="000000" w:themeColor="text1"/>
          <w:lang w:val="sr-Cyrl-RS"/>
        </w:rPr>
        <w:t>а</w:t>
      </w:r>
      <w:r w:rsidR="00E531F2" w:rsidRPr="0054523C">
        <w:rPr>
          <w:color w:val="000000" w:themeColor="text1"/>
          <w:lang w:val="sr-Cyrl-RS"/>
        </w:rPr>
        <w:t xml:space="preserve"> </w:t>
      </w:r>
      <w:r w:rsidR="00E531F2" w:rsidRPr="0054523C">
        <w:rPr>
          <w:i/>
          <w:color w:val="000000" w:themeColor="text1"/>
          <w:lang w:val="en-US"/>
        </w:rPr>
        <w:t>OAuth</w:t>
      </w:r>
      <w:r w:rsidR="00E531F2" w:rsidRPr="0054523C">
        <w:rPr>
          <w:i/>
          <w:color w:val="000000" w:themeColor="text1"/>
          <w:lang w:val="ru-RU"/>
        </w:rPr>
        <w:t>2.0.</w:t>
      </w:r>
      <w:r w:rsidR="00E67A9E" w:rsidRPr="0054523C">
        <w:rPr>
          <w:i/>
          <w:color w:val="000000" w:themeColor="text1"/>
          <w:lang w:val="ru-RU"/>
        </w:rPr>
        <w:t xml:space="preserve"> </w:t>
      </w:r>
      <w:r w:rsidR="00E531F2" w:rsidRPr="0054523C">
        <w:rPr>
          <w:color w:val="000000" w:themeColor="text1"/>
          <w:lang w:val="sr-Cyrl-RS"/>
        </w:rPr>
        <w:t xml:space="preserve">Пример генерисане класе се налази на </w:t>
      </w:r>
      <w:r w:rsidR="00A2142D" w:rsidRPr="0054523C">
        <w:rPr>
          <w:color w:val="000000" w:themeColor="text1"/>
          <w:lang w:val="sr-Cyrl-RS"/>
        </w:rPr>
        <w:t>С</w:t>
      </w:r>
      <w:r w:rsidR="00E531F2" w:rsidRPr="0054523C">
        <w:rPr>
          <w:color w:val="000000" w:themeColor="text1"/>
          <w:lang w:val="sr-Cyrl-RS"/>
        </w:rPr>
        <w:t xml:space="preserve">лици 5.16. Кључне елементе у аутенфитификацији помоћу безбедносног механизма </w:t>
      </w:r>
      <w:r w:rsidR="00E531F2" w:rsidRPr="0054523C">
        <w:rPr>
          <w:i/>
          <w:color w:val="000000" w:themeColor="text1"/>
          <w:lang w:val="en-US"/>
        </w:rPr>
        <w:t>OAuht</w:t>
      </w:r>
      <w:r w:rsidR="00E531F2" w:rsidRPr="0054523C">
        <w:rPr>
          <w:i/>
          <w:color w:val="000000" w:themeColor="text1"/>
          <w:lang w:val="ru-RU"/>
        </w:rPr>
        <w:t xml:space="preserve">2.0 </w:t>
      </w:r>
      <w:r w:rsidR="00E531F2" w:rsidRPr="0054523C">
        <w:rPr>
          <w:color w:val="000000" w:themeColor="text1"/>
          <w:lang w:val="sr-Cyrl-RS"/>
        </w:rPr>
        <w:t xml:space="preserve">чине провајдери. Они се дефинишу у оквиру конфигурационе датотеке </w:t>
      </w:r>
      <w:r w:rsidR="00E531F2" w:rsidRPr="0054523C">
        <w:rPr>
          <w:i/>
          <w:color w:val="000000" w:themeColor="text1"/>
          <w:lang w:val="en-US"/>
        </w:rPr>
        <w:t>application</w:t>
      </w:r>
      <w:r w:rsidR="00E531F2" w:rsidRPr="00A50B30">
        <w:rPr>
          <w:i/>
          <w:color w:val="000000" w:themeColor="text1"/>
          <w:lang w:val="sr-Cyrl-RS"/>
        </w:rPr>
        <w:t>.</w:t>
      </w:r>
      <w:r w:rsidR="00E531F2" w:rsidRPr="0054523C">
        <w:rPr>
          <w:i/>
          <w:color w:val="000000" w:themeColor="text1"/>
          <w:lang w:val="en-US"/>
        </w:rPr>
        <w:t>properties</w:t>
      </w:r>
      <w:r w:rsidR="00E531F2" w:rsidRPr="00A50B30">
        <w:rPr>
          <w:i/>
          <w:color w:val="000000" w:themeColor="text1"/>
          <w:lang w:val="sr-Cyrl-RS"/>
        </w:rPr>
        <w:t>.</w:t>
      </w:r>
      <w:r w:rsidR="00E531F2" w:rsidRPr="0054523C">
        <w:rPr>
          <w:i/>
          <w:color w:val="000000" w:themeColor="text1"/>
          <w:lang w:val="sr-Cyrl-RS"/>
        </w:rPr>
        <w:t xml:space="preserve"> </w:t>
      </w:r>
      <w:r w:rsidR="00E531F2" w:rsidRPr="0054523C">
        <w:rPr>
          <w:color w:val="000000" w:themeColor="text1"/>
          <w:lang w:val="sr-Cyrl-RS"/>
        </w:rPr>
        <w:t xml:space="preserve">На </w:t>
      </w:r>
      <w:r w:rsidR="00A2142D" w:rsidRPr="0054523C">
        <w:rPr>
          <w:color w:val="000000" w:themeColor="text1"/>
          <w:lang w:val="sr-Cyrl-RS"/>
        </w:rPr>
        <w:t>С</w:t>
      </w:r>
      <w:r w:rsidR="00E531F2" w:rsidRPr="0054523C">
        <w:rPr>
          <w:color w:val="000000" w:themeColor="text1"/>
          <w:lang w:val="sr-Cyrl-RS"/>
        </w:rPr>
        <w:t>лици 5.</w:t>
      </w:r>
      <w:r w:rsidR="005D7EA1" w:rsidRPr="0054523C">
        <w:rPr>
          <w:color w:val="000000" w:themeColor="text1"/>
          <w:lang w:val="sr-Cyrl-RS"/>
        </w:rPr>
        <w:t>1</w:t>
      </w:r>
      <w:r w:rsidR="005D7EA1" w:rsidRPr="00A50B30">
        <w:rPr>
          <w:color w:val="000000" w:themeColor="text1"/>
          <w:lang w:val="sr-Cyrl-RS"/>
        </w:rPr>
        <w:t xml:space="preserve">7 </w:t>
      </w:r>
      <w:r w:rsidR="00E531F2" w:rsidRPr="0054523C">
        <w:rPr>
          <w:color w:val="000000" w:themeColor="text1"/>
          <w:lang w:val="sr-Cyrl-RS"/>
        </w:rPr>
        <w:t xml:space="preserve">приказана је конфигурација за провајдере </w:t>
      </w:r>
      <w:r w:rsidR="00E531F2" w:rsidRPr="0054523C">
        <w:rPr>
          <w:i/>
          <w:color w:val="000000" w:themeColor="text1"/>
          <w:lang w:val="en-US"/>
        </w:rPr>
        <w:t>Google</w:t>
      </w:r>
      <w:r w:rsidR="00E531F2" w:rsidRPr="00A50B30">
        <w:rPr>
          <w:i/>
          <w:color w:val="000000" w:themeColor="text1"/>
          <w:lang w:val="sr-Cyrl-RS"/>
        </w:rPr>
        <w:t xml:space="preserve"> </w:t>
      </w:r>
      <w:r w:rsidR="00E531F2" w:rsidRPr="0054523C">
        <w:rPr>
          <w:color w:val="000000" w:themeColor="text1"/>
          <w:lang w:val="sr-Cyrl-RS"/>
        </w:rPr>
        <w:t xml:space="preserve">и </w:t>
      </w:r>
      <w:r w:rsidR="00E531F2" w:rsidRPr="0054523C">
        <w:rPr>
          <w:i/>
          <w:color w:val="000000" w:themeColor="text1"/>
          <w:lang w:val="en-US"/>
        </w:rPr>
        <w:t>Github</w:t>
      </w:r>
      <w:r w:rsidR="00E531F2" w:rsidRPr="00A50B30">
        <w:rPr>
          <w:i/>
          <w:color w:val="000000" w:themeColor="text1"/>
          <w:lang w:val="sr-Cyrl-RS"/>
        </w:rPr>
        <w:t xml:space="preserve">. </w:t>
      </w:r>
      <w:r w:rsidR="00E531F2" w:rsidRPr="0054523C">
        <w:rPr>
          <w:color w:val="000000" w:themeColor="text1"/>
          <w:lang w:val="sr-Cyrl-RS"/>
        </w:rPr>
        <w:t>Навођењем идентификационе ознаке и кључа корисника омогућава се аутентификација помоћу одабраних провајдер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0D6DEF" w14:paraId="157E350A" w14:textId="77777777" w:rsidTr="000D6DEF">
        <w:tc>
          <w:tcPr>
            <w:tcW w:w="8872" w:type="dxa"/>
          </w:tcPr>
          <w:p w14:paraId="6CF4F49F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f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generateSecurityConfig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)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''</w:t>
            </w:r>
          </w:p>
          <w:p w14:paraId="0C595CD8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ackage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«</w:t>
            </w:r>
            <w:r>
              <w:rPr>
                <w:rFonts w:ascii="Consolas" w:hAnsi="Consolas" w:cs="Consolas"/>
                <w:color w:val="001AAB"/>
                <w:sz w:val="20"/>
                <w:szCs w:val="20"/>
                <w:lang w:val="sr-Cyrl-RS"/>
              </w:rPr>
              <w:t>package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»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onfig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B4B7F4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7A5F3C41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context.annotation.Bea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32978BEA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context.annotation.Configura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7ADF650C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web.builders.HttpSecurity;</w:t>
            </w:r>
          </w:p>
          <w:p w14:paraId="673483C7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org.springframework.security.config.annotation.web.configuration.EnableWebSecurity;</w:t>
            </w:r>
          </w:p>
          <w:p w14:paraId="64B06466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security.web.SecurityFilterCha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5E08879A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impor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tat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org.springframework.security.config.Customizer.withDefault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;</w:t>
            </w:r>
          </w:p>
          <w:p w14:paraId="08470407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2772354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Configuration</w:t>
            </w:r>
          </w:p>
          <w:p w14:paraId="6373534A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@EnableWebSecurity</w:t>
            </w:r>
          </w:p>
          <w:p w14:paraId="5A4F1DF1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ublic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clas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SecurityConfig {</w:t>
            </w:r>
          </w:p>
          <w:p w14:paraId="283C7B26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</w:p>
          <w:p w14:paraId="334D170E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@Bean</w:t>
            </w:r>
          </w:p>
          <w:p w14:paraId="2F7A3B0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curityFilterCha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securityFilterCha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Security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http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throw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Exceptio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{</w:t>
            </w:r>
          </w:p>
          <w:p w14:paraId="7F37EF5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retur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http</w:t>
            </w:r>
          </w:p>
          <w:p w14:paraId="1FE67883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orizeHttpRequest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-&gt; {</w:t>
            </w:r>
          </w:p>
          <w:p w14:paraId="67A9F634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.antMatcher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"/"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permitAll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7E572711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.anyRequest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authenticate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7082B2E1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})</w:t>
            </w:r>
          </w:p>
          <w:p w14:paraId="61155DBE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oauth2Login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withDefault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)</w:t>
            </w:r>
          </w:p>
          <w:p w14:paraId="0BBA338B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formLogin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withDefaults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())                </w:t>
            </w:r>
          </w:p>
          <w:p w14:paraId="01581618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            .</w:t>
            </w:r>
            <w:proofErr w:type="spellStart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build</w:t>
            </w:r>
            <w:proofErr w:type="spellEnd"/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();</w:t>
            </w:r>
          </w:p>
          <w:p w14:paraId="2B544BD8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 xml:space="preserve">    }</w:t>
            </w:r>
          </w:p>
          <w:p w14:paraId="5BEE6EFE" w14:textId="77777777" w:rsidR="000D6DEF" w:rsidRDefault="000D6DEF" w:rsidP="000D6D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shd w:val="clear" w:color="auto" w:fill="DCDCDC"/>
                <w:lang w:val="sr-Cyrl-RS"/>
              </w:rPr>
              <w:t>}</w:t>
            </w:r>
          </w:p>
          <w:p w14:paraId="6B2214A0" w14:textId="6524DD3A" w:rsidR="000D6DEF" w:rsidRDefault="000D6DEF" w:rsidP="000D6DEF">
            <w:pPr>
              <w:pStyle w:val="BodyText"/>
              <w:ind w:firstLine="0"/>
              <w:rPr>
                <w:lang w:val="en-US"/>
              </w:rPr>
            </w:pPr>
            <w:r>
              <w:rPr>
                <w:rFonts w:ascii="Consolas" w:hAnsi="Consolas" w:cs="Consolas"/>
                <w:color w:val="2A00FF"/>
                <w:sz w:val="20"/>
                <w:lang w:val="sr-Cyrl-RS"/>
              </w:rPr>
              <w:tab/>
              <w:t>'''</w:t>
            </w:r>
            <w:r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</w:r>
          </w:p>
        </w:tc>
      </w:tr>
    </w:tbl>
    <w:p w14:paraId="42835298" w14:textId="5E391379" w:rsidR="000D6DEF" w:rsidRPr="0054523C" w:rsidRDefault="000D6DEF" w:rsidP="000D6DEF">
      <w:pPr>
        <w:pStyle w:val="Labelaslike"/>
        <w:rPr>
          <w:i/>
          <w:lang w:val="ru-RU"/>
        </w:rPr>
      </w:pPr>
      <w:r>
        <w:rPr>
          <w:lang w:val="sr-Cyrl-RS"/>
        </w:rPr>
        <w:t>Листинг 5.</w:t>
      </w:r>
      <w:r w:rsidR="009A0BD2" w:rsidRPr="0054523C">
        <w:rPr>
          <w:lang w:val="ru-RU"/>
        </w:rPr>
        <w:t>13</w:t>
      </w:r>
      <w:r>
        <w:rPr>
          <w:lang w:val="sr-Cyrl-RS"/>
        </w:rPr>
        <w:t xml:space="preserve"> –Шаблон за генерисање класе </w:t>
      </w:r>
      <w:r>
        <w:rPr>
          <w:i/>
          <w:lang w:val="en-US"/>
        </w:rPr>
        <w:t>SecurityConfig</w:t>
      </w:r>
      <w:r>
        <w:rPr>
          <w:lang w:val="sr-Cyrl-RS"/>
        </w:rPr>
        <w:t xml:space="preserve"> за конфигурацију безбедносног механизма </w:t>
      </w:r>
      <w:r>
        <w:rPr>
          <w:i/>
          <w:lang w:val="en-US"/>
        </w:rPr>
        <w:t>OAuth</w:t>
      </w:r>
      <w:r w:rsidRPr="0054523C">
        <w:rPr>
          <w:i/>
          <w:lang w:val="ru-RU"/>
        </w:rPr>
        <w:t>2.0</w:t>
      </w:r>
    </w:p>
    <w:p w14:paraId="4EACE5CB" w14:textId="77777777" w:rsidR="00E531F2" w:rsidRPr="0054523C" w:rsidRDefault="00E531F2" w:rsidP="000D6DEF">
      <w:pPr>
        <w:pStyle w:val="Labelaslike"/>
        <w:rPr>
          <w:i/>
          <w:lang w:val="ru-RU"/>
        </w:rPr>
      </w:pPr>
    </w:p>
    <w:p w14:paraId="7345CEE6" w14:textId="1664FACC" w:rsidR="009A0BD2" w:rsidRDefault="009A0BD2" w:rsidP="000D6DEF">
      <w:pPr>
        <w:pStyle w:val="Labelaslike"/>
        <w:rPr>
          <w:i/>
          <w:lang w:val="en-US"/>
        </w:rPr>
      </w:pPr>
      <w:r w:rsidRPr="009A0BD2">
        <w:rPr>
          <w:i/>
          <w:noProof/>
          <w:lang w:val="sr-Cyrl-RS" w:eastAsia="sr-Cyrl-RS"/>
        </w:rPr>
        <w:lastRenderedPageBreak/>
        <w:drawing>
          <wp:inline distT="0" distB="0" distL="0" distR="0" wp14:anchorId="164E6133" wp14:editId="5E3B28D7">
            <wp:extent cx="4125689" cy="2578100"/>
            <wp:effectExtent l="0" t="0" r="8255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r="51016" b="26454"/>
                    <a:stretch/>
                  </pic:blipFill>
                  <pic:spPr bwMode="auto">
                    <a:xfrm>
                      <a:off x="0" y="0"/>
                      <a:ext cx="4148082" cy="2592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F809F4" w14:textId="11C8C4B9" w:rsidR="00DA265E" w:rsidRPr="0054523C" w:rsidRDefault="009A0BD2" w:rsidP="00DA265E">
      <w:pPr>
        <w:pStyle w:val="Labelaslike"/>
        <w:rPr>
          <w:i/>
          <w:lang w:val="ru-RU"/>
        </w:rPr>
      </w:pPr>
      <w:r>
        <w:rPr>
          <w:lang w:val="sr-Cyrl-RS"/>
        </w:rPr>
        <w:t xml:space="preserve">Слика 5.16 – Пример генерисане класе </w:t>
      </w:r>
      <w:r>
        <w:rPr>
          <w:i/>
          <w:lang w:val="en-US"/>
        </w:rPr>
        <w:t>SecurityConfig</w:t>
      </w:r>
      <w:r w:rsidRPr="0054523C">
        <w:rPr>
          <w:i/>
          <w:lang w:val="ru-RU"/>
        </w:rPr>
        <w:t xml:space="preserve"> </w:t>
      </w:r>
      <w:r w:rsidR="003F72A8">
        <w:rPr>
          <w:lang w:val="sr-Cyrl-RS"/>
        </w:rPr>
        <w:t xml:space="preserve">за безбедносни механизам </w:t>
      </w:r>
      <w:r w:rsidR="003F72A8">
        <w:rPr>
          <w:i/>
          <w:lang w:val="en-US"/>
        </w:rPr>
        <w:t>OAuth</w:t>
      </w:r>
      <w:r w:rsidR="003F72A8" w:rsidRPr="0054523C">
        <w:rPr>
          <w:i/>
          <w:lang w:val="ru-RU"/>
        </w:rPr>
        <w:t>2.0</w:t>
      </w:r>
    </w:p>
    <w:p w14:paraId="0E7B8C87" w14:textId="77777777" w:rsidR="00857A33" w:rsidRPr="0054523C" w:rsidRDefault="00857A33" w:rsidP="00DA265E">
      <w:pPr>
        <w:pStyle w:val="Labelaslike"/>
        <w:rPr>
          <w:i/>
          <w:lang w:val="ru-RU"/>
        </w:rPr>
      </w:pPr>
    </w:p>
    <w:p w14:paraId="3D11063E" w14:textId="0E0DAED0" w:rsidR="00DA265E" w:rsidRDefault="00DA265E" w:rsidP="00DA265E">
      <w:pPr>
        <w:pStyle w:val="Labelaslike"/>
        <w:rPr>
          <w:i/>
          <w:lang w:val="en-US"/>
        </w:rPr>
      </w:pPr>
      <w:r w:rsidRPr="009A0BD2">
        <w:rPr>
          <w:i/>
          <w:noProof/>
          <w:lang w:val="sr-Cyrl-RS" w:eastAsia="sr-Cyrl-RS"/>
        </w:rPr>
        <w:drawing>
          <wp:inline distT="0" distB="0" distL="0" distR="0" wp14:anchorId="38BCB1CB" wp14:editId="2690F5E0">
            <wp:extent cx="4109432" cy="3397250"/>
            <wp:effectExtent l="0" t="0" r="571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49656"/>
                    <a:stretch/>
                  </pic:blipFill>
                  <pic:spPr bwMode="auto">
                    <a:xfrm>
                      <a:off x="0" y="0"/>
                      <a:ext cx="4137742" cy="34206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62B97" w14:textId="6A800A96" w:rsidR="009A0BD2" w:rsidRPr="0054523C" w:rsidRDefault="004010F0">
      <w:pPr>
        <w:pStyle w:val="Labelaslike"/>
        <w:rPr>
          <w:i/>
          <w:lang w:val="ru-RU"/>
        </w:rPr>
      </w:pPr>
      <w:r>
        <w:rPr>
          <w:lang w:val="sr-Cyrl-RS"/>
        </w:rPr>
        <w:t>Слика 5.17</w:t>
      </w:r>
      <w:r w:rsidR="00DA265E">
        <w:rPr>
          <w:lang w:val="sr-Cyrl-RS"/>
        </w:rPr>
        <w:t xml:space="preserve"> – Пример конфигурационе датотеке </w:t>
      </w:r>
      <w:r w:rsidR="00DA265E">
        <w:rPr>
          <w:i/>
          <w:lang w:val="en-US"/>
        </w:rPr>
        <w:t>application</w:t>
      </w:r>
      <w:r w:rsidR="00DA265E" w:rsidRPr="0054523C">
        <w:rPr>
          <w:i/>
          <w:lang w:val="ru-RU"/>
        </w:rPr>
        <w:t>.</w:t>
      </w:r>
      <w:r w:rsidR="00DA265E">
        <w:rPr>
          <w:i/>
          <w:lang w:val="en-US"/>
        </w:rPr>
        <w:t>properties</w:t>
      </w:r>
      <w:r w:rsidR="00DA265E" w:rsidRPr="0054523C">
        <w:rPr>
          <w:i/>
          <w:lang w:val="ru-RU"/>
        </w:rPr>
        <w:t xml:space="preserve"> </w:t>
      </w:r>
      <w:r w:rsidR="00DA265E">
        <w:rPr>
          <w:lang w:val="sr-Cyrl-RS"/>
        </w:rPr>
        <w:t xml:space="preserve">за безбедносни механизам </w:t>
      </w:r>
      <w:r w:rsidR="00DA265E">
        <w:rPr>
          <w:i/>
          <w:lang w:val="en-US"/>
        </w:rPr>
        <w:t>OAuth</w:t>
      </w:r>
      <w:r w:rsidR="00DA265E" w:rsidRPr="0054523C">
        <w:rPr>
          <w:i/>
          <w:lang w:val="ru-RU"/>
        </w:rPr>
        <w:t>2.0</w:t>
      </w:r>
    </w:p>
    <w:p w14:paraId="4D22FA74" w14:textId="77777777" w:rsidR="00857A33" w:rsidRPr="0054523C" w:rsidRDefault="00857A33">
      <w:pPr>
        <w:pStyle w:val="Labelaslike"/>
        <w:rPr>
          <w:i/>
          <w:lang w:val="ru-RU"/>
        </w:rPr>
      </w:pPr>
    </w:p>
    <w:p w14:paraId="0747D764" w14:textId="2F9D691E" w:rsidR="0009298B" w:rsidRPr="0054523C" w:rsidRDefault="0009298B" w:rsidP="0009298B">
      <w:pPr>
        <w:pStyle w:val="Obiantekst"/>
        <w:rPr>
          <w:color w:val="000000" w:themeColor="text1"/>
          <w:lang w:val="sr-Cyrl-RS"/>
        </w:rPr>
      </w:pPr>
      <w:r>
        <w:tab/>
      </w:r>
      <w:r w:rsidRPr="0054523C">
        <w:rPr>
          <w:color w:val="000000" w:themeColor="text1"/>
          <w:lang w:val="sr-Cyrl-RS"/>
        </w:rPr>
        <w:t xml:space="preserve">Након генерисања неопходних класа, омогућена је </w:t>
      </w:r>
      <w:r w:rsidR="00F06235" w:rsidRPr="0054523C">
        <w:rPr>
          <w:color w:val="000000" w:themeColor="text1"/>
          <w:lang w:val="sr-Cyrl-RS"/>
        </w:rPr>
        <w:t>аутентификација помоћу конфигурисаних провајдера. Класе су организоване у пакете (</w:t>
      </w:r>
      <w:r w:rsidR="00A2142D" w:rsidRPr="0054523C">
        <w:rPr>
          <w:color w:val="000000" w:themeColor="text1"/>
          <w:lang w:val="sr-Cyrl-RS"/>
        </w:rPr>
        <w:t>С</w:t>
      </w:r>
      <w:r w:rsidR="00F06235" w:rsidRPr="0054523C">
        <w:rPr>
          <w:color w:val="000000" w:themeColor="text1"/>
          <w:lang w:val="sr-Cyrl-RS"/>
        </w:rPr>
        <w:t>лика 5.1</w:t>
      </w:r>
      <w:r w:rsidR="00BC3F33">
        <w:rPr>
          <w:color w:val="000000" w:themeColor="text1"/>
          <w:lang w:val="sr-Cyrl-RS"/>
        </w:rPr>
        <w:t>8</w:t>
      </w:r>
      <w:r w:rsidR="00F06235" w:rsidRPr="0054523C">
        <w:rPr>
          <w:color w:val="000000" w:themeColor="text1"/>
          <w:lang w:val="sr-Cyrl-RS"/>
        </w:rPr>
        <w:t xml:space="preserve">) и генерисана </w:t>
      </w:r>
      <w:r w:rsidR="00F06235" w:rsidRPr="0054523C">
        <w:rPr>
          <w:i/>
          <w:color w:val="000000" w:themeColor="text1"/>
          <w:lang w:val="en-US"/>
        </w:rPr>
        <w:t>Spring</w:t>
      </w:r>
      <w:r w:rsidR="00F06235" w:rsidRPr="0054523C">
        <w:rPr>
          <w:i/>
          <w:color w:val="000000" w:themeColor="text1"/>
          <w:lang w:val="ru-RU"/>
        </w:rPr>
        <w:t xml:space="preserve"> </w:t>
      </w:r>
      <w:r w:rsidR="00F06235" w:rsidRPr="0054523C">
        <w:rPr>
          <w:color w:val="000000" w:themeColor="text1"/>
          <w:lang w:val="sr-Cyrl-RS"/>
        </w:rPr>
        <w:t xml:space="preserve">апликација </w:t>
      </w:r>
      <w:r w:rsidR="00DF6C20" w:rsidRPr="0054523C">
        <w:rPr>
          <w:color w:val="000000" w:themeColor="text1"/>
          <w:lang w:val="sr-Cyrl-RS"/>
        </w:rPr>
        <w:t>је сигурна за коришћење</w:t>
      </w:r>
      <w:r w:rsidR="00F06235" w:rsidRPr="0054523C">
        <w:rPr>
          <w:color w:val="000000" w:themeColor="text1"/>
          <w:lang w:val="sr-Cyrl-RS"/>
        </w:rPr>
        <w:t>.</w:t>
      </w:r>
    </w:p>
    <w:p w14:paraId="3088F995" w14:textId="29343B29" w:rsidR="002E68A7" w:rsidRDefault="002E68A7" w:rsidP="002E68A7">
      <w:pPr>
        <w:pStyle w:val="BodyText"/>
        <w:jc w:val="center"/>
        <w:rPr>
          <w:lang w:val="en-US"/>
        </w:rPr>
      </w:pPr>
      <w:r w:rsidRPr="002E68A7">
        <w:rPr>
          <w:noProof/>
          <w:lang w:val="sr-Cyrl-RS" w:eastAsia="sr-Cyrl-RS"/>
        </w:rPr>
        <w:lastRenderedPageBreak/>
        <w:drawing>
          <wp:inline distT="0" distB="0" distL="0" distR="0" wp14:anchorId="370832AF" wp14:editId="5A0E808D">
            <wp:extent cx="2915313" cy="3315573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29357" cy="33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203E3" w14:textId="44D66C21" w:rsidR="00837925" w:rsidRPr="0054523C" w:rsidRDefault="00837925" w:rsidP="00837925">
      <w:pPr>
        <w:pStyle w:val="Labelaslike"/>
        <w:rPr>
          <w:i/>
          <w:lang w:val="ru-RU"/>
        </w:rPr>
      </w:pPr>
      <w:r>
        <w:rPr>
          <w:lang w:val="sr-Cyrl-RS"/>
        </w:rPr>
        <w:t>Слика 5.1</w:t>
      </w:r>
      <w:r w:rsidR="00BC3F33">
        <w:rPr>
          <w:lang w:val="sr-Cyrl-RS"/>
        </w:rPr>
        <w:t>8</w:t>
      </w:r>
      <w:r>
        <w:rPr>
          <w:lang w:val="sr-Cyrl-RS"/>
        </w:rPr>
        <w:t xml:space="preserve"> – Структура </w:t>
      </w:r>
      <w:r>
        <w:rPr>
          <w:i/>
          <w:lang w:val="en-US"/>
        </w:rPr>
        <w:t>Spring</w:t>
      </w:r>
      <w:r w:rsidRPr="0054523C">
        <w:rPr>
          <w:i/>
          <w:lang w:val="ru-RU"/>
        </w:rPr>
        <w:t xml:space="preserve"> </w:t>
      </w:r>
      <w:r>
        <w:rPr>
          <w:lang w:val="sr-Cyrl-RS"/>
        </w:rPr>
        <w:t xml:space="preserve">апликације са конфигурисаним безбедносним механизмом </w:t>
      </w:r>
      <w:r>
        <w:rPr>
          <w:i/>
          <w:lang w:val="en-US"/>
        </w:rPr>
        <w:t>OAuth</w:t>
      </w:r>
      <w:r w:rsidRPr="0054523C">
        <w:rPr>
          <w:i/>
          <w:lang w:val="ru-RU"/>
        </w:rPr>
        <w:t>2.0</w:t>
      </w:r>
    </w:p>
    <w:p w14:paraId="5C2B88B8" w14:textId="0BF7C732" w:rsidR="00FC4B3D" w:rsidRPr="0054523C" w:rsidRDefault="00FC4B3D" w:rsidP="00FC4B3D">
      <w:pPr>
        <w:pStyle w:val="Heading2"/>
        <w:rPr>
          <w:i/>
          <w:color w:val="000000" w:themeColor="text1"/>
          <w:lang w:val="ru-RU"/>
        </w:rPr>
      </w:pPr>
      <w:bookmarkStart w:id="98" w:name="_Toc144365567"/>
      <w:r w:rsidRPr="0054523C">
        <w:rPr>
          <w:color w:val="000000" w:themeColor="text1"/>
          <w:lang w:val="sr-Cyrl-RS"/>
        </w:rPr>
        <w:t xml:space="preserve">Тестирање генерисаних </w:t>
      </w:r>
      <w:r w:rsidRPr="0054523C">
        <w:rPr>
          <w:i/>
          <w:color w:val="000000" w:themeColor="text1"/>
        </w:rPr>
        <w:t>Spring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 xml:space="preserve">апликација </w:t>
      </w:r>
      <w:r w:rsidR="001E7E59" w:rsidRPr="0054523C">
        <w:rPr>
          <w:color w:val="000000" w:themeColor="text1"/>
          <w:lang w:val="sr-Cyrl-RS"/>
        </w:rPr>
        <w:t>са конфигурисаном основном аутентификацијом или стандардом</w:t>
      </w:r>
      <w:r w:rsidRPr="0054523C">
        <w:rPr>
          <w:color w:val="000000" w:themeColor="text1"/>
          <w:lang w:val="sr-Cyrl-RS"/>
        </w:rPr>
        <w:t xml:space="preserve"> </w:t>
      </w:r>
      <w:r w:rsidRPr="0054523C">
        <w:rPr>
          <w:i/>
          <w:color w:val="000000" w:themeColor="text1"/>
        </w:rPr>
        <w:t>JWT</w:t>
      </w:r>
      <w:bookmarkEnd w:id="98"/>
    </w:p>
    <w:p w14:paraId="5DD42862" w14:textId="0041E39D" w:rsidR="00781AC3" w:rsidRDefault="00AA4D30" w:rsidP="00781AC3">
      <w:pPr>
        <w:pStyle w:val="Obiantekst"/>
        <w:ind w:firstLine="706"/>
        <w:rPr>
          <w:color w:val="000000" w:themeColor="text1"/>
          <w:lang w:val="sr-Cyrl-RS"/>
        </w:rPr>
      </w:pPr>
      <w:r w:rsidRPr="0054523C">
        <w:rPr>
          <w:i/>
          <w:color w:val="000000" w:themeColor="text1"/>
          <w:lang w:val="en-US"/>
        </w:rPr>
        <w:t>Spring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 xml:space="preserve">апликације са конфигурисаном основном аутентификацијом или безбедносним механизмом </w:t>
      </w:r>
      <w:r w:rsidRPr="0054523C">
        <w:rPr>
          <w:i/>
          <w:color w:val="000000" w:themeColor="text1"/>
          <w:lang w:val="en-US"/>
        </w:rPr>
        <w:t>JWT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>тестиран</w:t>
      </w:r>
      <w:r w:rsidR="000A482C" w:rsidRPr="0054523C">
        <w:rPr>
          <w:color w:val="000000" w:themeColor="text1"/>
          <w:lang w:val="sr-Cyrl-RS"/>
        </w:rPr>
        <w:t>е</w:t>
      </w:r>
      <w:r w:rsidRPr="0054523C">
        <w:rPr>
          <w:color w:val="000000" w:themeColor="text1"/>
          <w:lang w:val="sr-Cyrl-RS"/>
        </w:rPr>
        <w:t xml:space="preserve"> су помоћу платформе </w:t>
      </w:r>
      <w:r w:rsidRPr="0054523C">
        <w:rPr>
          <w:i/>
          <w:color w:val="000000" w:themeColor="text1"/>
          <w:lang w:val="en-US"/>
        </w:rPr>
        <w:t>Postman</w:t>
      </w:r>
      <w:r w:rsidRPr="0054523C">
        <w:rPr>
          <w:i/>
          <w:color w:val="000000" w:themeColor="text1"/>
          <w:lang w:val="ru-RU"/>
        </w:rPr>
        <w:t xml:space="preserve">. </w:t>
      </w:r>
      <w:r w:rsidRPr="0054523C">
        <w:rPr>
          <w:color w:val="000000" w:themeColor="text1"/>
          <w:lang w:val="sr-Cyrl-RS"/>
        </w:rPr>
        <w:t>Слика 5.</w:t>
      </w:r>
      <w:r w:rsidR="00BC3F33" w:rsidRPr="0054523C">
        <w:rPr>
          <w:color w:val="000000" w:themeColor="text1"/>
          <w:lang w:val="sr-Cyrl-RS"/>
        </w:rPr>
        <w:t>1</w:t>
      </w:r>
      <w:r w:rsidR="00BC3F33">
        <w:rPr>
          <w:color w:val="000000" w:themeColor="text1"/>
          <w:lang w:val="sr-Cyrl-RS"/>
        </w:rPr>
        <w:t>9</w:t>
      </w:r>
      <w:r w:rsidR="00BC3F33" w:rsidRPr="0054523C">
        <w:rPr>
          <w:color w:val="000000" w:themeColor="text1"/>
          <w:lang w:val="sr-Cyrl-RS"/>
        </w:rPr>
        <w:t xml:space="preserve"> </w:t>
      </w:r>
      <w:r w:rsidRPr="0054523C">
        <w:rPr>
          <w:color w:val="000000" w:themeColor="text1"/>
          <w:lang w:val="sr-Cyrl-RS"/>
        </w:rPr>
        <w:t xml:space="preserve">приказује </w:t>
      </w:r>
      <w:r w:rsidR="000A482C" w:rsidRPr="0054523C">
        <w:rPr>
          <w:color w:val="000000" w:themeColor="text1"/>
          <w:lang w:val="sr-Cyrl-RS"/>
        </w:rPr>
        <w:t>успешну регистрацију на систем. За успешан</w:t>
      </w:r>
      <w:r w:rsidR="00913E68" w:rsidRPr="0054523C">
        <w:rPr>
          <w:color w:val="000000" w:themeColor="text1"/>
          <w:lang w:val="sr-Cyrl-RS"/>
        </w:rPr>
        <w:t xml:space="preserve"> одговор на</w:t>
      </w:r>
      <w:r w:rsidR="000A482C" w:rsidRPr="0054523C">
        <w:rPr>
          <w:color w:val="000000" w:themeColor="text1"/>
          <w:lang w:val="sr-Cyrl-RS"/>
        </w:rPr>
        <w:t xml:space="preserve"> захтев за регистрацију неопходно је да се у телу захтева налазе сва </w:t>
      </w:r>
      <w:r w:rsidR="00913E68" w:rsidRPr="0054523C">
        <w:rPr>
          <w:color w:val="000000" w:themeColor="text1"/>
          <w:lang w:val="sr-Cyrl-RS"/>
        </w:rPr>
        <w:t>неопходна</w:t>
      </w:r>
      <w:r w:rsidR="000A482C" w:rsidRPr="0054523C">
        <w:rPr>
          <w:color w:val="000000" w:themeColor="text1"/>
          <w:lang w:val="sr-Cyrl-RS"/>
        </w:rPr>
        <w:t xml:space="preserve"> обележја корисника</w:t>
      </w:r>
      <w:r w:rsidR="00913E68" w:rsidRPr="0054523C">
        <w:rPr>
          <w:color w:val="000000" w:themeColor="text1"/>
          <w:lang w:val="sr-Cyrl-RS"/>
        </w:rPr>
        <w:t xml:space="preserve"> за регистрацију</w:t>
      </w:r>
      <w:r w:rsidR="000A482C" w:rsidRPr="0054523C">
        <w:rPr>
          <w:color w:val="000000" w:themeColor="text1"/>
          <w:lang w:val="sr-Cyrl-RS"/>
        </w:rPr>
        <w:t xml:space="preserve"> и да захтев буде послат на </w:t>
      </w:r>
      <w:r w:rsidR="008C33A3" w:rsidRPr="008C33A3">
        <w:rPr>
          <w:color w:val="000000" w:themeColor="text1"/>
          <w:lang w:val="sr-Cyrl-RS"/>
        </w:rPr>
        <w:t>одговарајућу</w:t>
      </w:r>
      <w:r w:rsidR="000A482C" w:rsidRPr="0054523C">
        <w:rPr>
          <w:color w:val="000000" w:themeColor="text1"/>
          <w:lang w:val="sr-Cyrl-RS"/>
        </w:rPr>
        <w:t xml:space="preserve"> путању. </w:t>
      </w:r>
      <w:r w:rsidR="00834CAD" w:rsidRPr="0054523C">
        <w:rPr>
          <w:color w:val="000000" w:themeColor="text1"/>
          <w:lang w:val="sr-Cyrl-RS"/>
        </w:rPr>
        <w:t>Регистрација на систем је могућа само за кориснике којима је додељена улога која је у моделу дефинисана као клијентска.</w:t>
      </w:r>
      <w:r w:rsidR="00781AC3">
        <w:rPr>
          <w:color w:val="000000" w:themeColor="text1"/>
          <w:lang w:val="sr-Cyrl-RS"/>
        </w:rPr>
        <w:t xml:space="preserve"> </w:t>
      </w:r>
    </w:p>
    <w:p w14:paraId="302FE1FE" w14:textId="2D88605C" w:rsidR="00781AC3" w:rsidRPr="00D25036" w:rsidRDefault="00781AC3" w:rsidP="00781AC3">
      <w:pPr>
        <w:pStyle w:val="Obiantekst"/>
        <w:ind w:firstLine="706"/>
        <w:rPr>
          <w:color w:val="000000" w:themeColor="text1"/>
          <w:lang w:val="sr-Cyrl-RS"/>
        </w:rPr>
      </w:pPr>
      <w:r w:rsidRPr="00D25036">
        <w:rPr>
          <w:color w:val="000000" w:themeColor="text1"/>
          <w:lang w:val="sr-Cyrl-RS"/>
        </w:rPr>
        <w:t>На Слици 5.</w:t>
      </w:r>
      <w:r>
        <w:rPr>
          <w:color w:val="000000" w:themeColor="text1"/>
          <w:lang w:val="sr-Cyrl-RS"/>
        </w:rPr>
        <w:t>20</w:t>
      </w:r>
      <w:r w:rsidRPr="00D25036">
        <w:rPr>
          <w:color w:val="000000" w:themeColor="text1"/>
          <w:lang w:val="sr-Cyrl-RS"/>
        </w:rPr>
        <w:t xml:space="preserve"> приказан је успешан захтев за пријаву на систем, а на Слици 5.2</w:t>
      </w:r>
      <w:r>
        <w:rPr>
          <w:color w:val="000000" w:themeColor="text1"/>
          <w:lang w:val="sr-Cyrl-RS"/>
        </w:rPr>
        <w:t>1</w:t>
      </w:r>
      <w:r w:rsidRPr="00D25036">
        <w:rPr>
          <w:color w:val="000000" w:themeColor="text1"/>
          <w:lang w:val="sr-Cyrl-RS"/>
        </w:rPr>
        <w:t xml:space="preserve"> успешан захтев за одјаву са </w:t>
      </w:r>
      <w:r w:rsidR="008C33A3" w:rsidRPr="00D25036">
        <w:rPr>
          <w:color w:val="000000" w:themeColor="text1"/>
          <w:lang w:val="sr-Cyrl-RS"/>
        </w:rPr>
        <w:t>система</w:t>
      </w:r>
      <w:r w:rsidRPr="00D25036">
        <w:rPr>
          <w:color w:val="000000" w:themeColor="text1"/>
          <w:lang w:val="sr-Cyrl-RS"/>
        </w:rPr>
        <w:t>. За успешну пријаву неопходно је унети валидну комбинацију идентификационог параметра и лозинке.</w:t>
      </w:r>
    </w:p>
    <w:p w14:paraId="0A179569" w14:textId="6EF49A20" w:rsidR="00AA4D30" w:rsidRPr="0054523C" w:rsidRDefault="00AA4D30" w:rsidP="000A482C">
      <w:pPr>
        <w:pStyle w:val="Obiantekst"/>
        <w:ind w:left="360" w:firstLine="346"/>
        <w:rPr>
          <w:color w:val="000000" w:themeColor="text1"/>
          <w:lang w:val="sr-Cyrl-RS"/>
        </w:rPr>
      </w:pPr>
    </w:p>
    <w:p w14:paraId="50DD5EB2" w14:textId="552A51CA" w:rsidR="00AA4D30" w:rsidRDefault="00AA4D30">
      <w:pPr>
        <w:pStyle w:val="Obiantekst"/>
        <w:ind w:left="360"/>
        <w:jc w:val="center"/>
        <w:rPr>
          <w:lang w:val="sr-Cyrl-RS"/>
        </w:rPr>
      </w:pPr>
      <w:r>
        <w:rPr>
          <w:noProof/>
          <w:lang w:val="sr-Cyrl-RS" w:eastAsia="sr-Cyrl-RS"/>
        </w:rPr>
        <w:lastRenderedPageBreak/>
        <w:drawing>
          <wp:inline distT="0" distB="0" distL="0" distR="0" wp14:anchorId="0C86F111" wp14:editId="33A08912">
            <wp:extent cx="4433454" cy="4004205"/>
            <wp:effectExtent l="0" t="0" r="5715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uspesna-registracija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3284" cy="4022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0A5C6" w14:textId="0F31A981" w:rsidR="00AA4D30" w:rsidRDefault="00AA4D30" w:rsidP="00AA4D30">
      <w:pPr>
        <w:pStyle w:val="Labelaslike"/>
        <w:rPr>
          <w:lang w:val="sr-Cyrl-RS"/>
        </w:rPr>
      </w:pPr>
      <w:r>
        <w:rPr>
          <w:lang w:val="sr-Cyrl-RS"/>
        </w:rPr>
        <w:t>Слика 5.</w:t>
      </w:r>
      <w:r w:rsidR="00BC3F33">
        <w:rPr>
          <w:lang w:val="sr-Cyrl-RS"/>
        </w:rPr>
        <w:t xml:space="preserve">19 </w:t>
      </w:r>
      <w:r w:rsidR="001D57C6">
        <w:rPr>
          <w:lang w:val="sr-Cyrl-RS"/>
        </w:rPr>
        <w:t>– Успешна регистрација на систем</w:t>
      </w:r>
    </w:p>
    <w:p w14:paraId="5BD95E1C" w14:textId="77777777" w:rsidR="004B1B74" w:rsidRDefault="004B1B74" w:rsidP="0054523C">
      <w:pPr>
        <w:pStyle w:val="Labelaslike"/>
        <w:jc w:val="left"/>
        <w:rPr>
          <w:lang w:val="sr-Cyrl-RS"/>
        </w:rPr>
      </w:pPr>
    </w:p>
    <w:p w14:paraId="4C6325D6" w14:textId="64F0C99C" w:rsidR="001E7E59" w:rsidRDefault="004B1B74" w:rsidP="00AA4D30">
      <w:pPr>
        <w:pStyle w:val="Labelaslike"/>
        <w:rPr>
          <w:lang w:val="sr-Cyrl-RS"/>
        </w:rPr>
      </w:pPr>
      <w:r w:rsidRPr="004B1B74">
        <w:rPr>
          <w:noProof/>
          <w:lang w:val="sr-Cyrl-RS" w:eastAsia="sr-Cyrl-RS"/>
        </w:rPr>
        <w:drawing>
          <wp:inline distT="0" distB="0" distL="0" distR="0" wp14:anchorId="04734309" wp14:editId="500935F3">
            <wp:extent cx="4301836" cy="3890333"/>
            <wp:effectExtent l="0" t="0" r="3810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005"/>
                    <a:stretch/>
                  </pic:blipFill>
                  <pic:spPr bwMode="auto">
                    <a:xfrm>
                      <a:off x="0" y="0"/>
                      <a:ext cx="4323557" cy="3909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C63EB2" w14:textId="17927404" w:rsidR="00440EEE" w:rsidRPr="00D6041A" w:rsidRDefault="00440EEE" w:rsidP="00AA4D30">
      <w:pPr>
        <w:pStyle w:val="Labelaslike"/>
        <w:rPr>
          <w:lang w:val="sr-Cyrl-RS"/>
        </w:rPr>
      </w:pPr>
      <w:r>
        <w:rPr>
          <w:lang w:val="sr-Cyrl-RS"/>
        </w:rPr>
        <w:t>Слика 5.</w:t>
      </w:r>
      <w:r w:rsidR="00BC3F33">
        <w:rPr>
          <w:lang w:val="sr-Cyrl-RS"/>
        </w:rPr>
        <w:t xml:space="preserve">20 </w:t>
      </w:r>
      <w:r>
        <w:rPr>
          <w:lang w:val="sr-Cyrl-RS"/>
        </w:rPr>
        <w:t xml:space="preserve">– Успешна пријава </w:t>
      </w:r>
      <w:r w:rsidR="00D6041A">
        <w:rPr>
          <w:lang w:val="sr-Cyrl-RS"/>
        </w:rPr>
        <w:t>на систем</w:t>
      </w:r>
    </w:p>
    <w:p w14:paraId="5805D581" w14:textId="77777777" w:rsidR="00D6041A" w:rsidRDefault="00D6041A" w:rsidP="00AA4D30">
      <w:pPr>
        <w:pStyle w:val="Labelaslike"/>
        <w:rPr>
          <w:lang w:val="sr-Cyrl-RS"/>
        </w:rPr>
      </w:pPr>
    </w:p>
    <w:p w14:paraId="37239735" w14:textId="7E7203B6" w:rsidR="00D6041A" w:rsidRDefault="00D6041A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drawing>
          <wp:inline distT="0" distB="0" distL="0" distR="0" wp14:anchorId="77054830" wp14:editId="41152FB2">
            <wp:extent cx="4351866" cy="2771059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odjava.pn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386" b="-1131"/>
                    <a:stretch/>
                  </pic:blipFill>
                  <pic:spPr bwMode="auto">
                    <a:xfrm>
                      <a:off x="0" y="0"/>
                      <a:ext cx="4386375" cy="2793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CE5E26" w14:textId="523AA19B" w:rsidR="00837925" w:rsidRDefault="00D6041A">
      <w:pPr>
        <w:pStyle w:val="Labelaslike"/>
        <w:rPr>
          <w:lang w:val="sr-Cyrl-RS"/>
        </w:rPr>
      </w:pPr>
      <w:r>
        <w:rPr>
          <w:lang w:val="sr-Cyrl-RS"/>
        </w:rPr>
        <w:t>Слика 5.</w:t>
      </w:r>
      <w:r w:rsidR="00BC3F33">
        <w:rPr>
          <w:lang w:val="sr-Cyrl-RS"/>
        </w:rPr>
        <w:t>21</w:t>
      </w:r>
      <w:r>
        <w:rPr>
          <w:lang w:val="sr-Cyrl-RS"/>
        </w:rPr>
        <w:t xml:space="preserve"> – Успешна  одјава са система</w:t>
      </w:r>
    </w:p>
    <w:p w14:paraId="6C55278A" w14:textId="3647C076" w:rsidR="00024E05" w:rsidRPr="0054523C" w:rsidRDefault="00024E05" w:rsidP="00024E05">
      <w:pPr>
        <w:pStyle w:val="Heading2"/>
        <w:rPr>
          <w:i/>
          <w:color w:val="000000" w:themeColor="text1"/>
          <w:lang w:val="ru-RU"/>
        </w:rPr>
      </w:pPr>
      <w:bookmarkStart w:id="99" w:name="_Toc144365568"/>
      <w:r w:rsidRPr="0054523C">
        <w:rPr>
          <w:color w:val="000000" w:themeColor="text1"/>
          <w:lang w:val="sr-Cyrl-RS"/>
        </w:rPr>
        <w:t xml:space="preserve">Тестирање генерисаних </w:t>
      </w:r>
      <w:r w:rsidRPr="0054523C">
        <w:rPr>
          <w:i/>
          <w:color w:val="000000" w:themeColor="text1"/>
        </w:rPr>
        <w:t>Spring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 xml:space="preserve">апликација са конфигурисаним стандардом </w:t>
      </w:r>
      <w:r w:rsidRPr="0054523C">
        <w:rPr>
          <w:i/>
          <w:color w:val="000000" w:themeColor="text1"/>
        </w:rPr>
        <w:t>OAuth</w:t>
      </w:r>
      <w:r w:rsidRPr="0054523C">
        <w:rPr>
          <w:i/>
          <w:color w:val="000000" w:themeColor="text1"/>
          <w:lang w:val="ru-RU"/>
        </w:rPr>
        <w:t>2.0</w:t>
      </w:r>
      <w:bookmarkEnd w:id="99"/>
    </w:p>
    <w:p w14:paraId="79AF500C" w14:textId="6B081B4D" w:rsidR="00024E05" w:rsidRPr="0054523C" w:rsidRDefault="00024E05" w:rsidP="00024E05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Уколико је у питању генерисана </w:t>
      </w:r>
      <w:r w:rsidRPr="0054523C">
        <w:rPr>
          <w:i/>
          <w:color w:val="000000" w:themeColor="text1"/>
          <w:lang w:val="en-US"/>
        </w:rPr>
        <w:t>Spring</w:t>
      </w:r>
      <w:r w:rsidRPr="0054523C">
        <w:rPr>
          <w:i/>
          <w:color w:val="000000" w:themeColor="text1"/>
          <w:lang w:val="ru-RU"/>
        </w:rPr>
        <w:t xml:space="preserve"> </w:t>
      </w:r>
      <w:r w:rsidRPr="0054523C">
        <w:rPr>
          <w:color w:val="000000" w:themeColor="text1"/>
          <w:lang w:val="sr-Cyrl-RS"/>
        </w:rPr>
        <w:t xml:space="preserve">апликација са конфигурисаним безбедносним механизмом </w:t>
      </w:r>
      <w:r w:rsidRPr="0054523C">
        <w:rPr>
          <w:i/>
          <w:color w:val="000000" w:themeColor="text1"/>
          <w:lang w:val="en-US"/>
        </w:rPr>
        <w:t>OAuth</w:t>
      </w:r>
      <w:r w:rsidRPr="0054523C">
        <w:rPr>
          <w:i/>
          <w:color w:val="000000" w:themeColor="text1"/>
          <w:lang w:val="ru-RU"/>
        </w:rPr>
        <w:t xml:space="preserve">2.0, </w:t>
      </w:r>
      <w:r w:rsidRPr="0054523C">
        <w:rPr>
          <w:color w:val="000000" w:themeColor="text1"/>
          <w:lang w:val="sr-Cyrl-RS"/>
        </w:rPr>
        <w:t>приликом пријаве на систем могуће је одабрати пријаву помоћу неког од конфигурисаних провајдера (</w:t>
      </w:r>
      <w:r w:rsidR="00A2142D" w:rsidRPr="0054523C">
        <w:rPr>
          <w:color w:val="000000" w:themeColor="text1"/>
          <w:lang w:val="sr-Cyrl-RS"/>
        </w:rPr>
        <w:t>С</w:t>
      </w:r>
      <w:r w:rsidRPr="0054523C">
        <w:rPr>
          <w:color w:val="000000" w:themeColor="text1"/>
          <w:lang w:val="sr-Cyrl-RS"/>
        </w:rPr>
        <w:t>лика 5.</w:t>
      </w:r>
      <w:r w:rsidR="00BC3F33" w:rsidRPr="0054523C">
        <w:rPr>
          <w:color w:val="000000" w:themeColor="text1"/>
          <w:lang w:val="sr-Cyrl-RS"/>
        </w:rPr>
        <w:t>2</w:t>
      </w:r>
      <w:r w:rsidR="00BC3F33">
        <w:rPr>
          <w:color w:val="000000" w:themeColor="text1"/>
          <w:lang w:val="sr-Cyrl-RS"/>
        </w:rPr>
        <w:t>2</w:t>
      </w:r>
      <w:r w:rsidRPr="0054523C">
        <w:rPr>
          <w:color w:val="000000" w:themeColor="text1"/>
          <w:lang w:val="sr-Cyrl-RS"/>
        </w:rPr>
        <w:t>).</w:t>
      </w:r>
      <w:r w:rsidR="005B05E9" w:rsidRPr="0054523C">
        <w:rPr>
          <w:color w:val="000000" w:themeColor="text1"/>
          <w:lang w:val="sr-Cyrl-RS"/>
        </w:rPr>
        <w:t xml:space="preserve"> Одабиром жељеног провајдера, корисник се преусмерава на страницу за аутентификацију.</w:t>
      </w:r>
    </w:p>
    <w:p w14:paraId="19BBE240" w14:textId="2C329A48" w:rsidR="005B05E9" w:rsidRDefault="005B05E9" w:rsidP="00024E05">
      <w:pPr>
        <w:pStyle w:val="Obiantekst"/>
        <w:ind w:firstLine="360"/>
        <w:rPr>
          <w:lang w:val="sr-Cyrl-RS"/>
        </w:rPr>
      </w:pPr>
      <w:r w:rsidRPr="005B05E9">
        <w:rPr>
          <w:noProof/>
          <w:lang w:val="sr-Cyrl-RS" w:eastAsia="sr-Cyrl-RS"/>
        </w:rPr>
        <w:drawing>
          <wp:inline distT="0" distB="0" distL="0" distR="0" wp14:anchorId="61CC7160" wp14:editId="73C339E3">
            <wp:extent cx="5640070" cy="1964055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196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57E9F" w14:textId="297A9539" w:rsidR="00051AD5" w:rsidRPr="0054523C" w:rsidRDefault="00051AD5" w:rsidP="00051AD5">
      <w:pPr>
        <w:pStyle w:val="Labelaslike"/>
        <w:rPr>
          <w:i/>
          <w:lang w:val="ru-RU"/>
        </w:rPr>
      </w:pPr>
      <w:r>
        <w:rPr>
          <w:lang w:val="sr-Cyrl-RS"/>
        </w:rPr>
        <w:t>Слика 5.</w:t>
      </w:r>
      <w:r w:rsidR="00BC3F33">
        <w:rPr>
          <w:lang w:val="sr-Cyrl-RS"/>
        </w:rPr>
        <w:t xml:space="preserve">22 </w:t>
      </w:r>
      <w:r>
        <w:rPr>
          <w:lang w:val="sr-Cyrl-RS"/>
        </w:rPr>
        <w:t xml:space="preserve">– Пријава на систем у случају конфигурисаног безбедносног механизма </w:t>
      </w:r>
      <w:r>
        <w:rPr>
          <w:i/>
          <w:lang w:val="en-US"/>
        </w:rPr>
        <w:t>OAuth</w:t>
      </w:r>
      <w:r w:rsidRPr="0054523C">
        <w:rPr>
          <w:i/>
          <w:lang w:val="ru-RU"/>
        </w:rPr>
        <w:t>2.0</w:t>
      </w:r>
    </w:p>
    <w:p w14:paraId="5678D2E1" w14:textId="77777777" w:rsidR="00024E05" w:rsidRPr="00F56263" w:rsidRDefault="00024E05" w:rsidP="0054523C">
      <w:pPr>
        <w:rPr>
          <w:lang w:val="sr-Cyrl-RS"/>
        </w:rPr>
      </w:pPr>
    </w:p>
    <w:p w14:paraId="44D6B0D8" w14:textId="0F216859" w:rsidR="00953A8C" w:rsidRPr="0054523C" w:rsidRDefault="00953A8C" w:rsidP="00F56263">
      <w:pPr>
        <w:pStyle w:val="Heading1"/>
        <w:rPr>
          <w:color w:val="000000" w:themeColor="text1"/>
          <w:lang w:val="sr-Cyrl-RS"/>
        </w:rPr>
      </w:pPr>
      <w:bookmarkStart w:id="100" w:name="_Toc144365569"/>
      <w:r w:rsidRPr="0054523C">
        <w:rPr>
          <w:color w:val="000000" w:themeColor="text1"/>
          <w:lang w:val="sr-Cyrl-RS"/>
        </w:rPr>
        <w:lastRenderedPageBreak/>
        <w:t>Закључак</w:t>
      </w:r>
      <w:bookmarkEnd w:id="100"/>
    </w:p>
    <w:p w14:paraId="25B541DC" w14:textId="51E10262" w:rsidR="002D377E" w:rsidRPr="0054523C" w:rsidRDefault="00B568F5" w:rsidP="000406C0">
      <w:pPr>
        <w:pStyle w:val="Obiantekst"/>
        <w:ind w:firstLine="360"/>
        <w:rPr>
          <w:color w:val="000000" w:themeColor="text1"/>
          <w:lang w:val="sr-Cyrl-RS"/>
        </w:rPr>
      </w:pPr>
      <w:bookmarkStart w:id="101" w:name="_Hlk144667986"/>
      <w:r w:rsidRPr="0054523C">
        <w:rPr>
          <w:color w:val="000000" w:themeColor="text1"/>
          <w:lang w:val="sr-Cyrl-RS"/>
        </w:rPr>
        <w:t>Н</w:t>
      </w:r>
      <w:r w:rsidR="006A539D" w:rsidRPr="0054523C">
        <w:rPr>
          <w:color w:val="000000" w:themeColor="text1"/>
          <w:lang w:val="sr-Cyrl-RS"/>
        </w:rPr>
        <w:t>аменски језик</w:t>
      </w:r>
      <w:r w:rsidR="00FA3B2F" w:rsidRPr="0054523C">
        <w:rPr>
          <w:color w:val="000000" w:themeColor="text1"/>
          <w:lang w:val="sr-Cyrl-RS"/>
        </w:rPr>
        <w:t xml:space="preserve"> </w:t>
      </w:r>
      <w:r w:rsidR="00FA3B2F" w:rsidRPr="0054523C">
        <w:rPr>
          <w:i/>
          <w:color w:val="000000" w:themeColor="text1"/>
          <w:lang w:val="en-US"/>
        </w:rPr>
        <w:t>securaDSL</w:t>
      </w:r>
      <w:r w:rsidR="00FA3B2F" w:rsidRPr="0054523C">
        <w:rPr>
          <w:color w:val="000000" w:themeColor="text1"/>
          <w:lang w:val="sr-Cyrl-RS"/>
        </w:rPr>
        <w:t xml:space="preserve"> </w:t>
      </w:r>
      <w:r w:rsidRPr="0054523C">
        <w:rPr>
          <w:color w:val="000000" w:themeColor="text1"/>
          <w:lang w:val="sr-Cyrl-RS"/>
        </w:rPr>
        <w:t xml:space="preserve">описан у овом раду </w:t>
      </w:r>
      <w:r w:rsidR="0070673C" w:rsidRPr="0054523C">
        <w:rPr>
          <w:color w:val="000000" w:themeColor="text1"/>
          <w:lang w:val="sr-Cyrl-RS"/>
        </w:rPr>
        <w:t xml:space="preserve">садржи концепте неопходне за </w:t>
      </w:r>
      <w:r w:rsidRPr="0054523C">
        <w:rPr>
          <w:color w:val="000000" w:themeColor="text1"/>
          <w:lang w:val="sr-Cyrl-RS"/>
        </w:rPr>
        <w:t>моделовање</w:t>
      </w:r>
      <w:r w:rsidR="0070673C" w:rsidRPr="0054523C">
        <w:rPr>
          <w:color w:val="000000" w:themeColor="text1"/>
          <w:lang w:val="sr-Cyrl-RS"/>
        </w:rPr>
        <w:t xml:space="preserve"> </w:t>
      </w:r>
      <w:r w:rsidR="0070673C" w:rsidRPr="0054523C">
        <w:rPr>
          <w:i/>
          <w:color w:val="000000" w:themeColor="text1"/>
          <w:lang w:val="en-US"/>
        </w:rPr>
        <w:t>Spring</w:t>
      </w:r>
      <w:r w:rsidR="0070673C" w:rsidRPr="0054523C">
        <w:rPr>
          <w:i/>
          <w:color w:val="000000" w:themeColor="text1"/>
          <w:lang w:val="ru-RU"/>
        </w:rPr>
        <w:t xml:space="preserve"> </w:t>
      </w:r>
      <w:r w:rsidR="00E02C42" w:rsidRPr="0054523C">
        <w:rPr>
          <w:color w:val="000000" w:themeColor="text1"/>
          <w:lang w:val="sr-Cyrl-RS"/>
        </w:rPr>
        <w:t>апликација, а додатно</w:t>
      </w:r>
      <w:r w:rsidR="0070673C" w:rsidRPr="0054523C">
        <w:rPr>
          <w:color w:val="000000" w:themeColor="text1"/>
          <w:lang w:val="sr-Cyrl-RS"/>
        </w:rPr>
        <w:t xml:space="preserve"> </w:t>
      </w:r>
      <w:r w:rsidR="009B4AC8" w:rsidRPr="0054523C">
        <w:rPr>
          <w:color w:val="000000" w:themeColor="text1"/>
          <w:lang w:val="sr-Cyrl-RS"/>
        </w:rPr>
        <w:t xml:space="preserve">подржава </w:t>
      </w:r>
      <w:r w:rsidR="00793DE0" w:rsidRPr="0054523C">
        <w:rPr>
          <w:color w:val="000000" w:themeColor="text1"/>
          <w:lang w:val="sr-Cyrl-RS"/>
        </w:rPr>
        <w:t xml:space="preserve">конфигурацију </w:t>
      </w:r>
      <w:r w:rsidR="009B4AC8" w:rsidRPr="0054523C">
        <w:rPr>
          <w:color w:val="000000" w:themeColor="text1"/>
          <w:lang w:val="sr-Cyrl-RS"/>
        </w:rPr>
        <w:t xml:space="preserve">три безбедносна механизма: </w:t>
      </w:r>
      <w:r w:rsidR="00A31B70" w:rsidRPr="0054523C">
        <w:rPr>
          <w:color w:val="000000" w:themeColor="text1"/>
          <w:lang w:val="sr-Cyrl-RS"/>
        </w:rPr>
        <w:t>основн</w:t>
      </w:r>
      <w:r w:rsidR="00023BA5" w:rsidRPr="0054523C">
        <w:rPr>
          <w:color w:val="000000" w:themeColor="text1"/>
          <w:lang w:val="sr-Cyrl-RS"/>
        </w:rPr>
        <w:t>е</w:t>
      </w:r>
      <w:r w:rsidR="00A31B70" w:rsidRPr="0054523C">
        <w:rPr>
          <w:color w:val="000000" w:themeColor="text1"/>
          <w:lang w:val="sr-Cyrl-RS"/>
        </w:rPr>
        <w:t xml:space="preserve"> аутентификациj</w:t>
      </w:r>
      <w:r w:rsidR="00023BA5" w:rsidRPr="0054523C">
        <w:rPr>
          <w:color w:val="000000" w:themeColor="text1"/>
          <w:lang w:val="sr-Cyrl-RS"/>
        </w:rPr>
        <w:t>е</w:t>
      </w:r>
      <w:r w:rsidR="009B4AC8" w:rsidRPr="0054523C">
        <w:rPr>
          <w:color w:val="000000" w:themeColor="text1"/>
          <w:lang w:val="sr-Cyrl-RS"/>
        </w:rPr>
        <w:t xml:space="preserve">, </w:t>
      </w:r>
      <w:r w:rsidR="009B4AC8" w:rsidRPr="0054523C">
        <w:rPr>
          <w:i/>
          <w:color w:val="000000" w:themeColor="text1"/>
          <w:lang w:val="en-US"/>
        </w:rPr>
        <w:t>JWT</w:t>
      </w:r>
      <w:r w:rsidR="009B4AC8" w:rsidRPr="0054523C">
        <w:rPr>
          <w:i/>
          <w:color w:val="000000" w:themeColor="text1"/>
          <w:lang w:val="ru-RU"/>
        </w:rPr>
        <w:t xml:space="preserve"> </w:t>
      </w:r>
      <w:r w:rsidR="009B4AC8" w:rsidRPr="0054523C">
        <w:rPr>
          <w:color w:val="000000" w:themeColor="text1"/>
          <w:lang w:val="sr-Cyrl-RS"/>
        </w:rPr>
        <w:t xml:space="preserve">и </w:t>
      </w:r>
      <w:r w:rsidR="009B4AC8" w:rsidRPr="0054523C">
        <w:rPr>
          <w:i/>
          <w:color w:val="000000" w:themeColor="text1"/>
          <w:lang w:val="en-US"/>
        </w:rPr>
        <w:t>OAuth</w:t>
      </w:r>
      <w:r w:rsidR="009B4AC8" w:rsidRPr="0054523C">
        <w:rPr>
          <w:i/>
          <w:color w:val="000000" w:themeColor="text1"/>
          <w:lang w:val="ru-RU"/>
        </w:rPr>
        <w:t>2.0.</w:t>
      </w:r>
      <w:r w:rsidR="0008055C" w:rsidRPr="0054523C">
        <w:rPr>
          <w:i/>
          <w:color w:val="000000" w:themeColor="text1"/>
          <w:lang w:val="ru-RU"/>
        </w:rPr>
        <w:t xml:space="preserve"> </w:t>
      </w:r>
      <w:r w:rsidR="0008055C" w:rsidRPr="0054523C">
        <w:rPr>
          <w:color w:val="000000" w:themeColor="text1"/>
          <w:lang w:val="sr-Cyrl-RS"/>
        </w:rPr>
        <w:t>Поред наменског језика, описани су генератори који су развијени у циљу генерисања извршивог кода на основу модела</w:t>
      </w:r>
      <w:r w:rsidR="00793DE0" w:rsidRPr="0054523C">
        <w:rPr>
          <w:color w:val="000000" w:themeColor="text1"/>
          <w:lang w:val="sr-Cyrl-RS"/>
        </w:rPr>
        <w:t xml:space="preserve"> креираног помоћу језика </w:t>
      </w:r>
      <w:r w:rsidR="00793DE0" w:rsidRPr="0054523C">
        <w:rPr>
          <w:i/>
          <w:color w:val="000000" w:themeColor="text1"/>
          <w:lang w:val="en-US"/>
        </w:rPr>
        <w:t>securaDSL</w:t>
      </w:r>
      <w:r w:rsidR="001F7A65" w:rsidRPr="0054523C">
        <w:rPr>
          <w:color w:val="000000" w:themeColor="text1"/>
          <w:lang w:val="sr-Cyrl-RS"/>
        </w:rPr>
        <w:t>.</w:t>
      </w:r>
    </w:p>
    <w:p w14:paraId="6BF9E316" w14:textId="40A59C1A" w:rsidR="00FB0646" w:rsidRPr="0054523C" w:rsidRDefault="00341E4A" w:rsidP="00341E4A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Наменски језик </w:t>
      </w:r>
      <w:r w:rsidR="00260D70" w:rsidRPr="0054523C">
        <w:rPr>
          <w:i/>
          <w:color w:val="000000" w:themeColor="text1"/>
          <w:lang w:val="en-US"/>
        </w:rPr>
        <w:t>s</w:t>
      </w:r>
      <w:r w:rsidRPr="0054523C">
        <w:rPr>
          <w:i/>
          <w:color w:val="000000" w:themeColor="text1"/>
          <w:lang w:val="en-US"/>
        </w:rPr>
        <w:t>ecuraDSL</w:t>
      </w:r>
      <w:r w:rsidRPr="0054523C">
        <w:rPr>
          <w:i/>
          <w:color w:val="000000" w:themeColor="text1"/>
          <w:lang w:val="sr-Cyrl-RS"/>
        </w:rPr>
        <w:t xml:space="preserve"> </w:t>
      </w:r>
      <w:r w:rsidRPr="0054523C">
        <w:rPr>
          <w:color w:val="000000" w:themeColor="text1"/>
          <w:lang w:val="sr-Cyrl-RS"/>
        </w:rPr>
        <w:t xml:space="preserve">намењен је експертима у пољу безбедносне конфигурације </w:t>
      </w:r>
      <w:r w:rsidR="004263BD" w:rsidRPr="0054523C">
        <w:rPr>
          <w:color w:val="000000" w:themeColor="text1"/>
          <w:lang w:val="sr-Cyrl-RS"/>
        </w:rPr>
        <w:t>софтвера</w:t>
      </w:r>
      <w:r w:rsidRPr="0054523C">
        <w:rPr>
          <w:color w:val="000000" w:themeColor="text1"/>
          <w:lang w:val="sr-Cyrl-RS"/>
        </w:rPr>
        <w:t xml:space="preserve">. </w:t>
      </w:r>
      <w:r w:rsidR="00764F79">
        <w:rPr>
          <w:color w:val="000000" w:themeColor="text1"/>
          <w:lang w:val="sr-Cyrl-RS"/>
        </w:rPr>
        <w:t>Коришћење</w:t>
      </w:r>
      <w:r w:rsidR="0063404B" w:rsidRPr="0054523C">
        <w:rPr>
          <w:color w:val="000000" w:themeColor="text1"/>
          <w:lang w:val="sr-Cyrl-RS"/>
        </w:rPr>
        <w:t xml:space="preserve"> наменског језика за моделовање </w:t>
      </w:r>
      <w:r w:rsidR="0063404B" w:rsidRPr="0054523C">
        <w:rPr>
          <w:i/>
          <w:color w:val="000000" w:themeColor="text1"/>
          <w:lang w:val="en-US"/>
        </w:rPr>
        <w:t>Spring</w:t>
      </w:r>
      <w:r w:rsidR="0063404B" w:rsidRPr="0054523C">
        <w:rPr>
          <w:color w:val="000000" w:themeColor="text1"/>
          <w:lang w:val="sr-Cyrl-RS"/>
        </w:rPr>
        <w:t xml:space="preserve"> апликација</w:t>
      </w:r>
      <w:r w:rsidR="00260D70" w:rsidRPr="0054523C">
        <w:rPr>
          <w:color w:val="000000" w:themeColor="text1"/>
          <w:lang w:val="ru-RU"/>
        </w:rPr>
        <w:t xml:space="preserve"> </w:t>
      </w:r>
      <w:r w:rsidR="00260D70" w:rsidRPr="0054523C">
        <w:rPr>
          <w:color w:val="000000" w:themeColor="text1"/>
          <w:lang w:val="sr-Cyrl-RS"/>
        </w:rPr>
        <w:t>са конфигурисаним безбедносним аспектима</w:t>
      </w:r>
      <w:r w:rsidR="0063404B" w:rsidRPr="0054523C">
        <w:rPr>
          <w:color w:val="000000" w:themeColor="text1"/>
          <w:lang w:val="sr-Cyrl-RS"/>
        </w:rPr>
        <w:t xml:space="preserve"> и пропратних генератора</w:t>
      </w:r>
      <w:r w:rsidR="007B1DCD" w:rsidRPr="0054523C">
        <w:rPr>
          <w:color w:val="000000" w:themeColor="text1"/>
          <w:lang w:val="sr-Cyrl-RS"/>
        </w:rPr>
        <w:t xml:space="preserve"> значајно убрзава процес развоја софтвера</w:t>
      </w:r>
      <w:r w:rsidR="002E1321" w:rsidRPr="0054523C">
        <w:rPr>
          <w:color w:val="000000" w:themeColor="text1"/>
          <w:lang w:val="sr-Cyrl-RS"/>
        </w:rPr>
        <w:t xml:space="preserve"> </w:t>
      </w:r>
      <w:r w:rsidR="007B1DCD" w:rsidRPr="0054523C">
        <w:rPr>
          <w:color w:val="000000" w:themeColor="text1"/>
          <w:lang w:val="sr-Cyrl-RS"/>
        </w:rPr>
        <w:t>и умањује могућност грешке која настаје при ручном писању кода.</w:t>
      </w:r>
      <w:r w:rsidR="00C42F97" w:rsidRPr="0054523C">
        <w:rPr>
          <w:color w:val="000000" w:themeColor="text1"/>
          <w:lang w:val="sr-Cyrl-RS"/>
        </w:rPr>
        <w:t xml:space="preserve"> </w:t>
      </w:r>
      <w:r w:rsidR="006B6BC1" w:rsidRPr="0054523C">
        <w:rPr>
          <w:color w:val="000000" w:themeColor="text1"/>
          <w:lang w:val="sr-Cyrl-RS"/>
        </w:rPr>
        <w:t>Постојање модела апликације</w:t>
      </w:r>
      <w:r w:rsidR="004263BD" w:rsidRPr="0054523C">
        <w:rPr>
          <w:color w:val="000000" w:themeColor="text1"/>
          <w:lang w:val="sr-Cyrl-RS"/>
        </w:rPr>
        <w:t xml:space="preserve"> помаже у уочавању делова </w:t>
      </w:r>
      <w:r w:rsidR="006B6BC1" w:rsidRPr="0054523C">
        <w:rPr>
          <w:color w:val="000000" w:themeColor="text1"/>
          <w:lang w:val="sr-Cyrl-RS"/>
        </w:rPr>
        <w:t xml:space="preserve">које захтевају измену, а које би иначе </w:t>
      </w:r>
      <w:r w:rsidR="004263BD" w:rsidRPr="0054523C">
        <w:rPr>
          <w:color w:val="000000" w:themeColor="text1"/>
          <w:lang w:val="sr-Cyrl-RS"/>
        </w:rPr>
        <w:t>изазвале</w:t>
      </w:r>
      <w:r w:rsidR="006B6BC1" w:rsidRPr="0054523C">
        <w:rPr>
          <w:color w:val="000000" w:themeColor="text1"/>
          <w:lang w:val="sr-Cyrl-RS"/>
        </w:rPr>
        <w:t xml:space="preserve"> ручну </w:t>
      </w:r>
      <w:r w:rsidR="00F206D4" w:rsidRPr="0054523C">
        <w:rPr>
          <w:color w:val="000000" w:themeColor="text1"/>
          <w:lang w:val="sr-Cyrl-RS"/>
        </w:rPr>
        <w:t>дораду</w:t>
      </w:r>
      <w:r w:rsidR="006B6BC1" w:rsidRPr="0054523C">
        <w:rPr>
          <w:color w:val="000000" w:themeColor="text1"/>
          <w:lang w:val="sr-Cyrl-RS"/>
        </w:rPr>
        <w:t xml:space="preserve"> која би утицала на велики број линија кода</w:t>
      </w:r>
      <w:r w:rsidR="00F206D4" w:rsidRPr="0054523C">
        <w:rPr>
          <w:color w:val="000000" w:themeColor="text1"/>
          <w:lang w:val="sr-Cyrl-RS"/>
        </w:rPr>
        <w:t xml:space="preserve"> и самим тим довела до грешака</w:t>
      </w:r>
      <w:r w:rsidR="00945168" w:rsidRPr="0054523C">
        <w:rPr>
          <w:color w:val="000000" w:themeColor="text1"/>
          <w:lang w:val="sr-Cyrl-RS"/>
        </w:rPr>
        <w:t xml:space="preserve"> које се тешко </w:t>
      </w:r>
      <w:r w:rsidR="004D1833" w:rsidRPr="0054523C">
        <w:rPr>
          <w:color w:val="000000" w:themeColor="text1"/>
          <w:lang w:val="sr-Cyrl-RS"/>
        </w:rPr>
        <w:t>идентификују</w:t>
      </w:r>
      <w:r w:rsidR="00945168" w:rsidRPr="0054523C">
        <w:rPr>
          <w:color w:val="000000" w:themeColor="text1"/>
          <w:lang w:val="sr-Cyrl-RS"/>
        </w:rPr>
        <w:t xml:space="preserve"> и отклањају</w:t>
      </w:r>
      <w:r w:rsidR="006B6BC1" w:rsidRPr="0054523C">
        <w:rPr>
          <w:color w:val="000000" w:themeColor="text1"/>
          <w:lang w:val="sr-Cyrl-RS"/>
        </w:rPr>
        <w:t xml:space="preserve">. Поред овога, структура саме апликације је видљивија и подложнија дискусији унутар развојног тима. </w:t>
      </w:r>
      <w:r w:rsidR="00C42F97" w:rsidRPr="0054523C">
        <w:rPr>
          <w:color w:val="000000" w:themeColor="text1"/>
          <w:lang w:val="sr-Cyrl-RS"/>
        </w:rPr>
        <w:t>Аутоматско генерисање кода повећава ефикасност и доприноси конзист</w:t>
      </w:r>
      <w:r w:rsidR="00E57305" w:rsidRPr="0054523C">
        <w:rPr>
          <w:color w:val="000000" w:themeColor="text1"/>
          <w:lang w:val="sr-Cyrl-RS"/>
        </w:rPr>
        <w:t xml:space="preserve">ентности, што </w:t>
      </w:r>
      <w:r w:rsidR="0058496F">
        <w:rPr>
          <w:color w:val="000000" w:themeColor="text1"/>
          <w:lang w:val="sr-Cyrl-RS"/>
        </w:rPr>
        <w:t>унапређује</w:t>
      </w:r>
      <w:r w:rsidR="00E57305" w:rsidRPr="0054523C">
        <w:rPr>
          <w:color w:val="000000" w:themeColor="text1"/>
          <w:lang w:val="sr-Cyrl-RS"/>
        </w:rPr>
        <w:t xml:space="preserve"> </w:t>
      </w:r>
      <w:r w:rsidR="00C42F97" w:rsidRPr="0054523C">
        <w:rPr>
          <w:color w:val="000000" w:themeColor="text1"/>
          <w:lang w:val="sr-Cyrl-RS"/>
        </w:rPr>
        <w:t>квалитет</w:t>
      </w:r>
      <w:r w:rsidR="00DB248A" w:rsidRPr="0054523C">
        <w:rPr>
          <w:color w:val="000000" w:themeColor="text1"/>
          <w:lang w:val="sr-Cyrl-RS"/>
        </w:rPr>
        <w:t xml:space="preserve"> саме апликације</w:t>
      </w:r>
      <w:r w:rsidR="00C42F97" w:rsidRPr="0054523C">
        <w:rPr>
          <w:color w:val="000000" w:themeColor="text1"/>
          <w:lang w:val="sr-Cyrl-RS"/>
        </w:rPr>
        <w:t>.</w:t>
      </w:r>
      <w:r w:rsidR="00FB0646" w:rsidRPr="0054523C">
        <w:rPr>
          <w:color w:val="000000" w:themeColor="text1"/>
          <w:lang w:val="sr-Cyrl-RS"/>
        </w:rPr>
        <w:t xml:space="preserve"> </w:t>
      </w:r>
    </w:p>
    <w:p w14:paraId="130019B8" w14:textId="5080330F" w:rsidR="00E54B5A" w:rsidRPr="0054523C" w:rsidRDefault="00AD782E" w:rsidP="006B6BC1">
      <w:pPr>
        <w:pStyle w:val="Obiantekst"/>
        <w:ind w:firstLine="360"/>
        <w:rPr>
          <w:color w:val="000000" w:themeColor="text1"/>
          <w:lang w:val="sr-Cyrl-RS"/>
        </w:rPr>
      </w:pPr>
      <w:r w:rsidRPr="0054523C">
        <w:rPr>
          <w:color w:val="000000" w:themeColor="text1"/>
          <w:lang w:val="sr-Cyrl-RS"/>
        </w:rPr>
        <w:t xml:space="preserve">Додатни развој и проширење језика </w:t>
      </w:r>
      <w:r w:rsidRPr="0054523C">
        <w:rPr>
          <w:i/>
          <w:color w:val="000000" w:themeColor="text1"/>
          <w:lang w:val="en-US"/>
        </w:rPr>
        <w:t>securaDSL</w:t>
      </w:r>
      <w:r w:rsidRPr="0054523C">
        <w:rPr>
          <w:i/>
          <w:color w:val="000000" w:themeColor="text1"/>
          <w:lang w:val="ru-RU"/>
        </w:rPr>
        <w:t xml:space="preserve"> </w:t>
      </w:r>
      <w:r w:rsidR="00AD429C" w:rsidRPr="0054523C">
        <w:rPr>
          <w:color w:val="000000" w:themeColor="text1"/>
          <w:lang w:val="sr-Cyrl-RS"/>
        </w:rPr>
        <w:t>може да укључује</w:t>
      </w:r>
      <w:r w:rsidRPr="0054523C">
        <w:rPr>
          <w:color w:val="000000" w:themeColor="text1"/>
          <w:lang w:val="sr-Cyrl-RS"/>
        </w:rPr>
        <w:t xml:space="preserve"> увођење </w:t>
      </w:r>
      <w:r w:rsidR="008D2002" w:rsidRPr="0054523C">
        <w:rPr>
          <w:color w:val="000000" w:themeColor="text1"/>
          <w:lang w:val="sr-Cyrl-RS"/>
        </w:rPr>
        <w:t>нових концепата</w:t>
      </w:r>
      <w:r w:rsidR="00C7644C" w:rsidRPr="0054523C">
        <w:rPr>
          <w:color w:val="000000" w:themeColor="text1"/>
          <w:lang w:val="sr-Cyrl-RS"/>
        </w:rPr>
        <w:t xml:space="preserve"> за опис</w:t>
      </w:r>
      <w:r w:rsidR="00142F3A" w:rsidRPr="0054523C">
        <w:rPr>
          <w:color w:val="000000" w:themeColor="text1"/>
          <w:lang w:val="sr-Cyrl-RS"/>
        </w:rPr>
        <w:t xml:space="preserve"> слоја за моделовање под</w:t>
      </w:r>
      <w:r w:rsidR="008D2002" w:rsidRPr="0054523C">
        <w:rPr>
          <w:color w:val="000000" w:themeColor="text1"/>
          <w:lang w:val="sr-Cyrl-RS"/>
        </w:rPr>
        <w:t xml:space="preserve">атака из базе података </w:t>
      </w:r>
      <w:r w:rsidR="00142F3A" w:rsidRPr="0054523C">
        <w:rPr>
          <w:color w:val="000000" w:themeColor="text1"/>
          <w:lang w:val="sr-Cyrl-RS"/>
        </w:rPr>
        <w:t>и слој</w:t>
      </w:r>
      <w:r w:rsidR="008D2002" w:rsidRPr="0054523C">
        <w:rPr>
          <w:color w:val="000000" w:themeColor="text1"/>
          <w:lang w:val="sr-Cyrl-RS"/>
        </w:rPr>
        <w:t>а</w:t>
      </w:r>
      <w:r w:rsidR="00142F3A" w:rsidRPr="0054523C">
        <w:rPr>
          <w:color w:val="000000" w:themeColor="text1"/>
          <w:lang w:val="sr-Cyrl-RS"/>
        </w:rPr>
        <w:t xml:space="preserve"> </w:t>
      </w:r>
      <w:r w:rsidR="008D2002" w:rsidRPr="0054523C">
        <w:rPr>
          <w:color w:val="000000" w:themeColor="text1"/>
          <w:lang w:val="sr-Cyrl-RS"/>
        </w:rPr>
        <w:t>за обраду захтева</w:t>
      </w:r>
      <w:r w:rsidR="00142F3A" w:rsidRPr="0054523C">
        <w:rPr>
          <w:color w:val="000000" w:themeColor="text1"/>
          <w:lang w:val="sr-Cyrl-RS"/>
        </w:rPr>
        <w:t xml:space="preserve">, што би допринело </w:t>
      </w:r>
      <w:r w:rsidR="002921AC" w:rsidRPr="0054523C">
        <w:rPr>
          <w:color w:val="000000" w:themeColor="text1"/>
          <w:lang w:val="sr-Cyrl-RS"/>
        </w:rPr>
        <w:t>п</w:t>
      </w:r>
      <w:r w:rsidR="00D05F6A" w:rsidRPr="0054523C">
        <w:rPr>
          <w:color w:val="000000" w:themeColor="text1"/>
          <w:lang w:val="sr-Cyrl-RS"/>
        </w:rPr>
        <w:t>рилагођавању другим гранама индустрије</w:t>
      </w:r>
      <w:r w:rsidR="002921AC" w:rsidRPr="0054523C">
        <w:rPr>
          <w:color w:val="000000" w:themeColor="text1"/>
          <w:lang w:val="sr-Cyrl-RS"/>
        </w:rPr>
        <w:t>.</w:t>
      </w:r>
      <w:r w:rsidR="007A2294" w:rsidRPr="0054523C">
        <w:rPr>
          <w:color w:val="000000" w:themeColor="text1"/>
          <w:lang w:val="sr-Cyrl-RS"/>
        </w:rPr>
        <w:t xml:space="preserve"> </w:t>
      </w:r>
      <w:r w:rsidR="00C976CB" w:rsidRPr="0054523C">
        <w:rPr>
          <w:color w:val="000000" w:themeColor="text1"/>
          <w:lang w:val="sr-Cyrl-RS"/>
        </w:rPr>
        <w:t>Остављен је простор за проширење т</w:t>
      </w:r>
      <w:r w:rsidR="00C7644C" w:rsidRPr="0054523C">
        <w:rPr>
          <w:color w:val="000000" w:themeColor="text1"/>
          <w:lang w:val="sr-Cyrl-RS"/>
        </w:rPr>
        <w:t xml:space="preserve">ренутног начина за моделовање и генератора </w:t>
      </w:r>
      <w:r w:rsidR="00C976CB" w:rsidRPr="0054523C">
        <w:rPr>
          <w:color w:val="000000" w:themeColor="text1"/>
          <w:lang w:val="sr-Cyrl-RS"/>
        </w:rPr>
        <w:t xml:space="preserve">за безбедносни механизам </w:t>
      </w:r>
      <w:r w:rsidR="00C976CB" w:rsidRPr="0054523C">
        <w:rPr>
          <w:i/>
          <w:color w:val="000000" w:themeColor="text1"/>
          <w:lang w:val="en-US"/>
        </w:rPr>
        <w:t>OAuth</w:t>
      </w:r>
      <w:r w:rsidR="00C976CB" w:rsidRPr="0054523C">
        <w:rPr>
          <w:i/>
          <w:color w:val="000000" w:themeColor="text1"/>
          <w:lang w:val="ru-RU"/>
        </w:rPr>
        <w:t xml:space="preserve"> 2.0 </w:t>
      </w:r>
      <w:r w:rsidR="00C976CB" w:rsidRPr="0054523C">
        <w:rPr>
          <w:color w:val="000000" w:themeColor="text1"/>
          <w:lang w:val="sr-Cyrl-RS"/>
        </w:rPr>
        <w:t xml:space="preserve">увођењем регистрације на систем. </w:t>
      </w:r>
      <w:r w:rsidR="007A2294" w:rsidRPr="0054523C">
        <w:rPr>
          <w:color w:val="000000" w:themeColor="text1"/>
          <w:lang w:val="sr-Cyrl-RS"/>
        </w:rPr>
        <w:t xml:space="preserve">Такође, могуће је увести подршку за додатне безбедносне механизме </w:t>
      </w:r>
      <w:r w:rsidR="003A317B" w:rsidRPr="0054523C">
        <w:rPr>
          <w:color w:val="000000" w:themeColor="text1"/>
          <w:lang w:val="sr-Cyrl-RS"/>
        </w:rPr>
        <w:t>увођењем нових безбедносних концепата.</w:t>
      </w:r>
      <w:r w:rsidR="00AD429C" w:rsidRPr="0054523C">
        <w:rPr>
          <w:color w:val="000000" w:themeColor="text1"/>
          <w:lang w:val="sr-Cyrl-RS"/>
        </w:rPr>
        <w:t xml:space="preserve"> </w:t>
      </w:r>
      <w:r w:rsidR="0080104F" w:rsidRPr="0054523C">
        <w:rPr>
          <w:color w:val="000000" w:themeColor="text1"/>
          <w:lang w:val="sr-Cyrl-RS"/>
        </w:rPr>
        <w:t xml:space="preserve">Са </w:t>
      </w:r>
      <w:r w:rsidR="008C33A3" w:rsidRPr="008C33A3">
        <w:rPr>
          <w:color w:val="000000" w:themeColor="text1"/>
          <w:lang w:val="sr-Cyrl-RS"/>
        </w:rPr>
        <w:t>аспекта</w:t>
      </w:r>
      <w:r w:rsidR="0080104F" w:rsidRPr="0054523C">
        <w:rPr>
          <w:color w:val="000000" w:themeColor="text1"/>
          <w:lang w:val="sr-Cyrl-RS"/>
        </w:rPr>
        <w:t xml:space="preserve"> подршке нових технологија, могуће је увођење подршке за друге програмске језике и радне оквире. Ово би захтевало измену апстрактне и конкрет</w:t>
      </w:r>
      <w:r w:rsidR="00BE4AFA" w:rsidRPr="0054523C">
        <w:rPr>
          <w:color w:val="000000" w:themeColor="text1"/>
          <w:lang w:val="sr-Cyrl-RS"/>
        </w:rPr>
        <w:t>не синтаксе, али и развој нових генератора који би креирали код у различитим програмским језицима.</w:t>
      </w:r>
      <w:r w:rsidR="00D92DCE" w:rsidRPr="0054523C">
        <w:rPr>
          <w:color w:val="000000" w:themeColor="text1"/>
          <w:lang w:val="sr-Cyrl-RS"/>
        </w:rPr>
        <w:t xml:space="preserve"> О</w:t>
      </w:r>
      <w:r w:rsidR="00866FA1" w:rsidRPr="0054523C">
        <w:rPr>
          <w:color w:val="000000" w:themeColor="text1"/>
          <w:lang w:val="sr-Cyrl-RS"/>
        </w:rPr>
        <w:t>ваква</w:t>
      </w:r>
      <w:r w:rsidR="00D92DCE" w:rsidRPr="0054523C">
        <w:rPr>
          <w:color w:val="000000" w:themeColor="text1"/>
          <w:lang w:val="sr-Cyrl-RS"/>
        </w:rPr>
        <w:t xml:space="preserve"> унапре</w:t>
      </w:r>
      <w:r w:rsidR="00866FA1" w:rsidRPr="0054523C">
        <w:rPr>
          <w:color w:val="000000" w:themeColor="text1"/>
          <w:lang w:val="sr-Cyrl-RS"/>
        </w:rPr>
        <w:t>ђења</w:t>
      </w:r>
      <w:r w:rsidR="00D92DCE" w:rsidRPr="0054523C">
        <w:rPr>
          <w:color w:val="000000" w:themeColor="text1"/>
          <w:lang w:val="sr-Cyrl-RS"/>
        </w:rPr>
        <w:t xml:space="preserve"> би </w:t>
      </w:r>
      <w:r w:rsidR="00866FA1" w:rsidRPr="0054523C">
        <w:rPr>
          <w:color w:val="000000" w:themeColor="text1"/>
          <w:lang w:val="sr-Cyrl-RS"/>
        </w:rPr>
        <w:t xml:space="preserve">допринела </w:t>
      </w:r>
      <w:r w:rsidR="00D92DCE" w:rsidRPr="0054523C">
        <w:rPr>
          <w:color w:val="000000" w:themeColor="text1"/>
          <w:lang w:val="sr-Cyrl-RS"/>
        </w:rPr>
        <w:t>значај</w:t>
      </w:r>
      <w:r w:rsidR="00866FA1" w:rsidRPr="0054523C">
        <w:rPr>
          <w:color w:val="000000" w:themeColor="text1"/>
          <w:lang w:val="sr-Cyrl-RS"/>
        </w:rPr>
        <w:t>у и примени</w:t>
      </w:r>
      <w:r w:rsidR="00D92DCE" w:rsidRPr="0054523C">
        <w:rPr>
          <w:color w:val="000000" w:themeColor="text1"/>
          <w:lang w:val="sr-Cyrl-RS"/>
        </w:rPr>
        <w:t xml:space="preserve"> </w:t>
      </w:r>
      <w:r w:rsidR="008C33A3" w:rsidRPr="008C33A3">
        <w:rPr>
          <w:color w:val="000000" w:themeColor="text1"/>
          <w:lang w:val="sr-Cyrl-RS"/>
        </w:rPr>
        <w:t>наменског</w:t>
      </w:r>
      <w:r w:rsidR="00D92DCE" w:rsidRPr="0054523C">
        <w:rPr>
          <w:color w:val="000000" w:themeColor="text1"/>
          <w:lang w:val="sr-Cyrl-RS"/>
        </w:rPr>
        <w:t xml:space="preserve"> језика </w:t>
      </w:r>
      <w:r w:rsidR="00D92DCE" w:rsidRPr="0054523C">
        <w:rPr>
          <w:i/>
          <w:color w:val="000000" w:themeColor="text1"/>
          <w:lang w:val="en-US"/>
        </w:rPr>
        <w:t>securaDSL</w:t>
      </w:r>
      <w:r w:rsidR="00D92DCE" w:rsidRPr="0054523C">
        <w:rPr>
          <w:i/>
          <w:color w:val="000000" w:themeColor="text1"/>
          <w:lang w:val="sr-Cyrl-RS"/>
        </w:rPr>
        <w:t xml:space="preserve"> </w:t>
      </w:r>
      <w:r w:rsidR="00D92DCE" w:rsidRPr="0054523C">
        <w:rPr>
          <w:color w:val="000000" w:themeColor="text1"/>
          <w:lang w:val="sr-Cyrl-RS"/>
        </w:rPr>
        <w:t xml:space="preserve">и </w:t>
      </w:r>
      <w:r w:rsidR="00866FA1" w:rsidRPr="0054523C">
        <w:rPr>
          <w:color w:val="000000" w:themeColor="text1"/>
          <w:lang w:val="sr-Cyrl-RS"/>
        </w:rPr>
        <w:t xml:space="preserve">развијених </w:t>
      </w:r>
      <w:r w:rsidR="00D92DCE" w:rsidRPr="0054523C">
        <w:rPr>
          <w:color w:val="000000" w:themeColor="text1"/>
          <w:lang w:val="sr-Cyrl-RS"/>
        </w:rPr>
        <w:t>генератора.</w:t>
      </w:r>
    </w:p>
    <w:bookmarkEnd w:id="101"/>
    <w:p w14:paraId="5144F380" w14:textId="77777777" w:rsidR="00E54B5A" w:rsidRDefault="00E54B5A">
      <w:pPr>
        <w:rPr>
          <w:color w:val="FF0000"/>
          <w:szCs w:val="20"/>
          <w:lang w:val="sr-Cyrl-RS"/>
        </w:rPr>
      </w:pPr>
      <w:r>
        <w:rPr>
          <w:color w:val="FF0000"/>
          <w:lang w:val="sr-Cyrl-RS"/>
        </w:rPr>
        <w:br w:type="page"/>
      </w:r>
    </w:p>
    <w:p w14:paraId="7EFC958A" w14:textId="77777777" w:rsidR="00341E4A" w:rsidRPr="00D92DCE" w:rsidRDefault="00341E4A" w:rsidP="006B6BC1">
      <w:pPr>
        <w:pStyle w:val="Obiantekst"/>
        <w:ind w:firstLine="360"/>
        <w:rPr>
          <w:color w:val="FF0000"/>
          <w:lang w:val="sr-Cyrl-RS"/>
        </w:rPr>
      </w:pPr>
    </w:p>
    <w:p w14:paraId="5149EA36" w14:textId="1FE3F250" w:rsidR="00DC14B5" w:rsidRPr="00A43182" w:rsidRDefault="00DC14B5" w:rsidP="002D1B5B">
      <w:pPr>
        <w:pStyle w:val="Heading1"/>
        <w:numPr>
          <w:ilvl w:val="0"/>
          <w:numId w:val="0"/>
        </w:numPr>
        <w:ind w:left="360"/>
        <w:rPr>
          <w:lang w:val="sr-Cyrl-RS"/>
        </w:rPr>
      </w:pPr>
      <w:bookmarkStart w:id="102" w:name="_Toc144365570"/>
      <w:r w:rsidRPr="00A43182">
        <w:rPr>
          <w:lang w:val="sr-Cyrl-RS"/>
        </w:rPr>
        <w:lastRenderedPageBreak/>
        <w:t>Скраћенице</w:t>
      </w:r>
      <w:bookmarkEnd w:id="102"/>
    </w:p>
    <w:p w14:paraId="4B8DEB3B" w14:textId="77777777" w:rsidR="007072EA" w:rsidRDefault="007072EA" w:rsidP="00867769">
      <w:pPr>
        <w:pStyle w:val="BodyText"/>
        <w:numPr>
          <w:ilvl w:val="0"/>
          <w:numId w:val="30"/>
        </w:numPr>
        <w:rPr>
          <w:i/>
          <w:lang w:val="en-US"/>
        </w:rPr>
      </w:pPr>
      <w:r w:rsidRPr="00D35A35">
        <w:rPr>
          <w:i/>
          <w:lang w:val="en-US"/>
        </w:rPr>
        <w:t>DTO</w:t>
      </w:r>
      <w:r>
        <w:rPr>
          <w:lang w:val="en-US"/>
        </w:rPr>
        <w:t xml:space="preserve"> – </w:t>
      </w:r>
      <w:r>
        <w:rPr>
          <w:i/>
          <w:lang w:val="en-US"/>
        </w:rPr>
        <w:t>Data Transfer Object</w:t>
      </w:r>
    </w:p>
    <w:p w14:paraId="1E86081C" w14:textId="77777777" w:rsidR="007072EA" w:rsidRPr="00D35A35" w:rsidRDefault="007072EA" w:rsidP="00867769">
      <w:pPr>
        <w:pStyle w:val="BodyText"/>
        <w:numPr>
          <w:ilvl w:val="0"/>
          <w:numId w:val="30"/>
        </w:numPr>
        <w:rPr>
          <w:lang w:val="sr-Cyrl-RS"/>
        </w:rPr>
      </w:pPr>
      <w:r w:rsidRPr="00D35A35">
        <w:rPr>
          <w:i/>
          <w:lang w:val="sr-Cyrl-RS"/>
        </w:rPr>
        <w:t>HTTP</w:t>
      </w:r>
      <w:r w:rsidRPr="00A43182">
        <w:rPr>
          <w:lang w:val="sr-Cyrl-RS"/>
        </w:rPr>
        <w:t xml:space="preserve"> – </w:t>
      </w:r>
      <w:proofErr w:type="spellStart"/>
      <w:r w:rsidRPr="00A43182">
        <w:rPr>
          <w:i/>
          <w:lang w:val="sr-Cyrl-RS"/>
        </w:rPr>
        <w:t>Hypertext</w:t>
      </w:r>
      <w:proofErr w:type="spellEnd"/>
      <w:r w:rsidRPr="00A43182">
        <w:rPr>
          <w:i/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Transfer</w:t>
      </w:r>
      <w:proofErr w:type="spellEnd"/>
      <w:r w:rsidRPr="00A43182">
        <w:rPr>
          <w:i/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Protocol</w:t>
      </w:r>
      <w:proofErr w:type="spellEnd"/>
    </w:p>
    <w:p w14:paraId="16F1CD33" w14:textId="77777777" w:rsidR="007072EA" w:rsidRPr="00A43182" w:rsidRDefault="007072EA" w:rsidP="002D1B5B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 xml:space="preserve">JWT  - JSON Web </w:t>
      </w:r>
      <w:proofErr w:type="spellStart"/>
      <w:r w:rsidRPr="00A43182">
        <w:rPr>
          <w:i/>
          <w:lang w:val="sr-Cyrl-RS"/>
        </w:rPr>
        <w:t>Token</w:t>
      </w:r>
      <w:proofErr w:type="spellEnd"/>
    </w:p>
    <w:p w14:paraId="5559EBC0" w14:textId="77777777" w:rsidR="007072EA" w:rsidRPr="00A43182" w:rsidRDefault="007072EA" w:rsidP="00DF2849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 xml:space="preserve">OAuth2.0 – Open </w:t>
      </w:r>
      <w:proofErr w:type="spellStart"/>
      <w:r w:rsidRPr="00A43182">
        <w:rPr>
          <w:i/>
          <w:lang w:val="sr-Cyrl-RS"/>
        </w:rPr>
        <w:t>Authorization</w:t>
      </w:r>
      <w:proofErr w:type="spellEnd"/>
      <w:r w:rsidRPr="00A43182">
        <w:rPr>
          <w:i/>
          <w:lang w:val="sr-Cyrl-RS"/>
        </w:rPr>
        <w:t xml:space="preserve"> 2.0</w:t>
      </w:r>
    </w:p>
    <w:p w14:paraId="75B616DD" w14:textId="77777777" w:rsidR="007072EA" w:rsidRPr="00A43182" w:rsidRDefault="007072EA" w:rsidP="00CB077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i/>
          <w:lang w:val="sr-Cyrl-RS"/>
        </w:rPr>
        <w:t>OCL</w:t>
      </w:r>
      <w:r w:rsidRPr="00A43182">
        <w:rPr>
          <w:lang w:val="sr-Cyrl-RS"/>
        </w:rPr>
        <w:t xml:space="preserve"> – </w:t>
      </w:r>
      <w:proofErr w:type="spellStart"/>
      <w:r w:rsidRPr="00A43182">
        <w:rPr>
          <w:i/>
          <w:lang w:val="sr-Cyrl-RS"/>
        </w:rPr>
        <w:t>Object</w:t>
      </w:r>
      <w:proofErr w:type="spellEnd"/>
      <w:r w:rsidRPr="00A43182">
        <w:rPr>
          <w:i/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Constraint</w:t>
      </w:r>
      <w:proofErr w:type="spellEnd"/>
      <w:r w:rsidRPr="00A43182">
        <w:rPr>
          <w:i/>
          <w:lang w:val="sr-Cyrl-RS"/>
        </w:rPr>
        <w:t xml:space="preserve"> Language</w:t>
      </w:r>
    </w:p>
    <w:p w14:paraId="65980EA0" w14:textId="77777777" w:rsidR="007072EA" w:rsidRPr="00A43182" w:rsidRDefault="007072EA" w:rsidP="002D1B5B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i/>
          <w:lang w:val="en-US"/>
        </w:rPr>
        <w:t>s</w:t>
      </w:r>
      <w:r w:rsidRPr="00A43182">
        <w:rPr>
          <w:i/>
          <w:lang w:val="sr-Cyrl-RS"/>
        </w:rPr>
        <w:t>ecu</w:t>
      </w:r>
      <w:r>
        <w:rPr>
          <w:i/>
          <w:lang w:val="en-US"/>
        </w:rPr>
        <w:t>ra</w:t>
      </w:r>
      <w:r w:rsidRPr="00A43182">
        <w:rPr>
          <w:i/>
          <w:lang w:val="sr-Cyrl-RS"/>
        </w:rPr>
        <w:t>DSL – Secu</w:t>
      </w:r>
      <w:r>
        <w:rPr>
          <w:i/>
          <w:lang w:val="en-US"/>
        </w:rPr>
        <w:t xml:space="preserve">ra </w:t>
      </w:r>
      <w:r w:rsidRPr="00A43182">
        <w:rPr>
          <w:i/>
          <w:lang w:val="sr-Cyrl-RS"/>
        </w:rPr>
        <w:t>Domain-Specific Language</w:t>
      </w:r>
    </w:p>
    <w:p w14:paraId="1575F129" w14:textId="77777777" w:rsidR="007072EA" w:rsidRPr="00A43182" w:rsidRDefault="007072EA" w:rsidP="00DC14B5">
      <w:pPr>
        <w:pStyle w:val="BodyText"/>
        <w:numPr>
          <w:ilvl w:val="0"/>
          <w:numId w:val="30"/>
        </w:numPr>
        <w:rPr>
          <w:lang w:val="sr-Cyrl-RS"/>
        </w:rPr>
      </w:pPr>
      <w:r w:rsidRPr="00D35A35">
        <w:rPr>
          <w:i/>
          <w:lang w:val="sr-Cyrl-RS"/>
        </w:rPr>
        <w:t>URL</w:t>
      </w:r>
      <w:r w:rsidRPr="00A43182">
        <w:rPr>
          <w:lang w:val="sr-Cyrl-RS"/>
        </w:rPr>
        <w:t xml:space="preserve"> – </w:t>
      </w:r>
      <w:proofErr w:type="spellStart"/>
      <w:r w:rsidRPr="00A43182">
        <w:rPr>
          <w:i/>
          <w:lang w:val="sr-Cyrl-RS"/>
        </w:rPr>
        <w:t>Uniform</w:t>
      </w:r>
      <w:proofErr w:type="spellEnd"/>
      <w:r w:rsidRPr="00A43182">
        <w:rPr>
          <w:i/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Resource</w:t>
      </w:r>
      <w:proofErr w:type="spellEnd"/>
      <w:r w:rsidRPr="00A43182">
        <w:rPr>
          <w:i/>
          <w:lang w:val="sr-Cyrl-RS"/>
        </w:rPr>
        <w:t xml:space="preserve"> </w:t>
      </w:r>
      <w:proofErr w:type="spellStart"/>
      <w:r w:rsidRPr="00A43182">
        <w:rPr>
          <w:i/>
          <w:lang w:val="sr-Cyrl-RS"/>
        </w:rPr>
        <w:t>Locator</w:t>
      </w:r>
      <w:proofErr w:type="spellEnd"/>
    </w:p>
    <w:p w14:paraId="6AEB1DDD" w14:textId="77777777" w:rsidR="00E54B5A" w:rsidRDefault="00E54B5A">
      <w:pPr>
        <w:rPr>
          <w:i/>
          <w:szCs w:val="20"/>
        </w:rPr>
      </w:pPr>
      <w:r>
        <w:rPr>
          <w:i/>
        </w:rPr>
        <w:br w:type="page"/>
      </w:r>
    </w:p>
    <w:p w14:paraId="110D5B91" w14:textId="272FAC20" w:rsidR="00BE60FB" w:rsidRPr="00A43182" w:rsidRDefault="007E68D7" w:rsidP="0086776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lastRenderedPageBreak/>
        <w:br w:type="page"/>
      </w:r>
    </w:p>
    <w:p w14:paraId="7CEABE56" w14:textId="13D25676" w:rsidR="00612F68" w:rsidRDefault="00D016EE" w:rsidP="00612F68">
      <w:pPr>
        <w:pStyle w:val="Heading1"/>
        <w:numPr>
          <w:ilvl w:val="0"/>
          <w:numId w:val="0"/>
        </w:numPr>
        <w:rPr>
          <w:lang w:val="sr-Cyrl-RS"/>
        </w:rPr>
      </w:pPr>
      <w:bookmarkStart w:id="103" w:name="_Литература"/>
      <w:bookmarkStart w:id="104" w:name="_Toc144365571"/>
      <w:bookmarkEnd w:id="103"/>
      <w:r w:rsidRPr="00A43182">
        <w:rPr>
          <w:lang w:val="sr-Cyrl-RS"/>
        </w:rPr>
        <w:lastRenderedPageBreak/>
        <w:t>Литература</w:t>
      </w:r>
      <w:bookmarkEnd w:id="104"/>
    </w:p>
    <w:p w14:paraId="75287104" w14:textId="2ED371B5" w:rsidR="006513E3" w:rsidRPr="00D227FF" w:rsidRDefault="006513E3" w:rsidP="008B6D41">
      <w:pPr>
        <w:pStyle w:val="BodyText"/>
        <w:numPr>
          <w:ilvl w:val="0"/>
          <w:numId w:val="36"/>
        </w:numPr>
        <w:jc w:val="left"/>
        <w:rPr>
          <w:rStyle w:val="Hyperlink"/>
          <w:color w:val="auto"/>
          <w:u w:val="none"/>
          <w:lang w:val="sr-Cyrl-RS"/>
        </w:rPr>
      </w:pPr>
      <w:proofErr w:type="spellStart"/>
      <w:r w:rsidRPr="00D227FF">
        <w:rPr>
          <w:lang w:val="sr-Cyrl-RS"/>
        </w:rPr>
        <w:t>Java</w:t>
      </w:r>
      <w:proofErr w:type="spellEnd"/>
      <w:r w:rsidR="00C24CEF" w:rsidRPr="00D227FF">
        <w:rPr>
          <w:lang w:val="en-US"/>
        </w:rPr>
        <w:t xml:space="preserve"> Programming Language</w:t>
      </w:r>
      <w:r w:rsidR="00BA6D37">
        <w:rPr>
          <w:lang w:val="sr-Cyrl-RS"/>
        </w:rPr>
        <w:t>.</w:t>
      </w:r>
      <w:r w:rsidR="00576983">
        <w:rPr>
          <w:lang w:val="en-US"/>
        </w:rPr>
        <w:t xml:space="preserve"> [Online], </w:t>
      </w:r>
      <w:r w:rsidR="00576983">
        <w:rPr>
          <w:lang w:val="sr-Cyrl-RS"/>
        </w:rPr>
        <w:t xml:space="preserve">Приступљено датума: </w:t>
      </w:r>
      <w:r w:rsidR="00934CF8">
        <w:rPr>
          <w:lang w:val="sr-Cyrl-RS"/>
        </w:rPr>
        <w:t>31.8.2023.</w:t>
      </w:r>
      <w:r w:rsidR="00576983">
        <w:rPr>
          <w:lang w:val="en-US"/>
        </w:rPr>
        <w:t xml:space="preserve"> </w:t>
      </w:r>
      <w:hyperlink r:id="rId49" w:history="1">
        <w:r w:rsidR="00130623" w:rsidRPr="00D227FF">
          <w:rPr>
            <w:rStyle w:val="Hyperlink"/>
            <w:u w:val="none"/>
            <w:lang w:val="sr-Cyrl-RS"/>
          </w:rPr>
          <w:t>https://docs.oracle.com/en/java/</w:t>
        </w:r>
      </w:hyperlink>
    </w:p>
    <w:p w14:paraId="3B8B7951" w14:textId="51ED5523" w:rsidR="003532D3" w:rsidRPr="00A50B30" w:rsidRDefault="006C5B11" w:rsidP="008B6D41">
      <w:pPr>
        <w:pStyle w:val="Obiantekst"/>
        <w:numPr>
          <w:ilvl w:val="0"/>
          <w:numId w:val="36"/>
        </w:numPr>
        <w:jc w:val="left"/>
        <w:rPr>
          <w:color w:val="000000" w:themeColor="text1"/>
          <w:lang w:val="ru-RU"/>
        </w:rPr>
      </w:pPr>
      <w:r w:rsidRPr="00D227FF">
        <w:rPr>
          <w:rStyle w:val="Hyperlink"/>
          <w:color w:val="000000" w:themeColor="text1"/>
          <w:u w:val="none"/>
        </w:rPr>
        <w:t>Sujay</w:t>
      </w:r>
      <w:r w:rsidR="00C761C4" w:rsidRPr="00D227FF">
        <w:rPr>
          <w:rStyle w:val="Hyperlink"/>
          <w:color w:val="000000" w:themeColor="text1"/>
          <w:u w:val="none"/>
        </w:rPr>
        <w:t>,</w:t>
      </w:r>
      <w:r w:rsidRPr="00D227FF">
        <w:rPr>
          <w:rStyle w:val="Hyperlink"/>
          <w:color w:val="000000" w:themeColor="text1"/>
          <w:u w:val="none"/>
        </w:rPr>
        <w:t xml:space="preserve"> Vailshery</w:t>
      </w:r>
      <w:r w:rsidR="00C761C4" w:rsidRPr="00D227FF">
        <w:rPr>
          <w:rStyle w:val="Hyperlink"/>
          <w:color w:val="000000" w:themeColor="text1"/>
          <w:u w:val="none"/>
        </w:rPr>
        <w:t>,</w:t>
      </w:r>
      <w:r w:rsidRPr="00D227FF">
        <w:rPr>
          <w:rStyle w:val="Hyperlink"/>
          <w:color w:val="000000" w:themeColor="text1"/>
          <w:u w:val="none"/>
        </w:rPr>
        <w:t xml:space="preserve"> L</w:t>
      </w:r>
      <w:r w:rsidR="00FE1DC3" w:rsidRPr="00D227FF">
        <w:rPr>
          <w:rStyle w:val="Hyperlink"/>
          <w:color w:val="000000" w:themeColor="text1"/>
          <w:u w:val="none"/>
        </w:rPr>
        <w:t xml:space="preserve">. </w:t>
      </w:r>
      <w:r w:rsidR="00FE1DC3" w:rsidRPr="0054523C">
        <w:rPr>
          <w:rStyle w:val="Hyperlink"/>
          <w:color w:val="000000" w:themeColor="text1"/>
          <w:u w:val="none"/>
        </w:rPr>
        <w:t>(202</w:t>
      </w:r>
      <w:r w:rsidR="00630306" w:rsidRPr="0054523C">
        <w:rPr>
          <w:rStyle w:val="Hyperlink"/>
          <w:color w:val="000000" w:themeColor="text1"/>
          <w:u w:val="none"/>
        </w:rPr>
        <w:t>3</w:t>
      </w:r>
      <w:r w:rsidR="00FE1DC3" w:rsidRPr="0054523C">
        <w:rPr>
          <w:rStyle w:val="Hyperlink"/>
          <w:color w:val="000000" w:themeColor="text1"/>
          <w:u w:val="none"/>
        </w:rPr>
        <w:t>)</w:t>
      </w:r>
      <w:r w:rsidR="00FE1DC3" w:rsidRPr="00D227FF">
        <w:rPr>
          <w:rStyle w:val="Hyperlink"/>
          <w:color w:val="000000" w:themeColor="text1"/>
          <w:u w:val="none"/>
        </w:rPr>
        <w:t xml:space="preserve">. Most </w:t>
      </w:r>
      <w:r w:rsidR="00630306" w:rsidRPr="00D227FF">
        <w:rPr>
          <w:rStyle w:val="Hyperlink"/>
          <w:color w:val="000000" w:themeColor="text1"/>
          <w:u w:val="none"/>
        </w:rPr>
        <w:t>u</w:t>
      </w:r>
      <w:r w:rsidR="00FE1DC3" w:rsidRPr="00D227FF">
        <w:rPr>
          <w:rStyle w:val="Hyperlink"/>
          <w:color w:val="000000" w:themeColor="text1"/>
          <w:u w:val="none"/>
        </w:rPr>
        <w:t xml:space="preserve">sed </w:t>
      </w:r>
      <w:r w:rsidR="00630306" w:rsidRPr="00D227FF">
        <w:rPr>
          <w:rStyle w:val="Hyperlink"/>
          <w:color w:val="000000" w:themeColor="text1"/>
          <w:u w:val="none"/>
        </w:rPr>
        <w:t>p</w:t>
      </w:r>
      <w:r w:rsidR="00FE1DC3" w:rsidRPr="00D227FF">
        <w:rPr>
          <w:rStyle w:val="Hyperlink"/>
          <w:color w:val="000000" w:themeColor="text1"/>
          <w:u w:val="none"/>
        </w:rPr>
        <w:t xml:space="preserve">rogramming </w:t>
      </w:r>
      <w:r w:rsidR="00630306" w:rsidRPr="00D227FF">
        <w:rPr>
          <w:rStyle w:val="Hyperlink"/>
          <w:color w:val="000000" w:themeColor="text1"/>
          <w:u w:val="none"/>
        </w:rPr>
        <w:t>l</w:t>
      </w:r>
      <w:r w:rsidR="00FE1DC3" w:rsidRPr="00D227FF">
        <w:rPr>
          <w:rStyle w:val="Hyperlink"/>
          <w:color w:val="000000" w:themeColor="text1"/>
          <w:u w:val="none"/>
        </w:rPr>
        <w:t xml:space="preserve">angugages </w:t>
      </w:r>
      <w:r w:rsidR="00630306" w:rsidRPr="00D227FF">
        <w:rPr>
          <w:rStyle w:val="Hyperlink"/>
          <w:color w:val="000000" w:themeColor="text1"/>
          <w:u w:val="none"/>
        </w:rPr>
        <w:t>w</w:t>
      </w:r>
      <w:r w:rsidR="00FE1DC3" w:rsidRPr="00D227FF">
        <w:rPr>
          <w:rStyle w:val="Hyperlink"/>
          <w:color w:val="000000" w:themeColor="text1"/>
          <w:u w:val="none"/>
        </w:rPr>
        <w:t>orldwide</w:t>
      </w:r>
      <w:r w:rsidR="003532D3" w:rsidRPr="00D227FF">
        <w:rPr>
          <w:rStyle w:val="Hyperlink"/>
          <w:color w:val="000000" w:themeColor="text1"/>
          <w:u w:val="none"/>
          <w:lang w:val="en-US"/>
        </w:rPr>
        <w:t xml:space="preserve"> </w:t>
      </w:r>
      <w:r w:rsidR="00630306" w:rsidRPr="00D227FF">
        <w:rPr>
          <w:rStyle w:val="Hyperlink"/>
          <w:color w:val="000000" w:themeColor="text1"/>
          <w:u w:val="none"/>
          <w:lang w:val="en-US"/>
        </w:rPr>
        <w:t>as of 2023</w:t>
      </w:r>
      <w:r w:rsidR="00BA6D37">
        <w:rPr>
          <w:rStyle w:val="Hyperlink"/>
          <w:color w:val="000000" w:themeColor="text1"/>
          <w:u w:val="none"/>
          <w:lang w:val="sr-Cyrl-RS"/>
        </w:rPr>
        <w:t>.</w:t>
      </w:r>
      <w:r w:rsidR="003D2049">
        <w:rPr>
          <w:lang w:val="en-US"/>
        </w:rPr>
        <w:t xml:space="preserve"> </w:t>
      </w:r>
      <w:r w:rsidR="003D2049" w:rsidRPr="0054523C">
        <w:rPr>
          <w:lang w:val="ru-RU"/>
        </w:rPr>
        <w:t>[</w:t>
      </w:r>
      <w:r w:rsidR="003D2049">
        <w:rPr>
          <w:lang w:val="en-US"/>
        </w:rPr>
        <w:t>Online</w:t>
      </w:r>
      <w:r w:rsidR="003D2049" w:rsidRPr="0054523C">
        <w:rPr>
          <w:lang w:val="ru-RU"/>
        </w:rPr>
        <w:t xml:space="preserve">], </w:t>
      </w:r>
      <w:r w:rsidR="003D2049">
        <w:rPr>
          <w:lang w:val="sr-Cyrl-RS"/>
        </w:rPr>
        <w:t>Приступљено датума: 31.8.2023</w:t>
      </w:r>
      <w:r w:rsidR="00BA6D37">
        <w:rPr>
          <w:lang w:val="sr-Cyrl-RS"/>
        </w:rPr>
        <w:t>.</w:t>
      </w:r>
      <w:r w:rsidR="00630306" w:rsidRPr="0054523C">
        <w:rPr>
          <w:rStyle w:val="Hyperlink"/>
          <w:color w:val="000000" w:themeColor="text1"/>
          <w:u w:val="none"/>
          <w:lang w:val="ru-RU"/>
        </w:rPr>
        <w:t xml:space="preserve"> </w:t>
      </w:r>
      <w:hyperlink w:anchor="_Литература" w:history="1">
        <w:r w:rsidR="008E2C97" w:rsidRPr="0054523C">
          <w:rPr>
            <w:rStyle w:val="Hyperlink"/>
            <w:u w:val="none"/>
            <w:lang w:val="en-US"/>
          </w:rPr>
          <w:t>https</w:t>
        </w:r>
        <w:r w:rsidR="008E2C97" w:rsidRPr="00A50B30">
          <w:rPr>
            <w:rStyle w:val="Hyperlink"/>
            <w:u w:val="none"/>
            <w:lang w:val="ru-RU"/>
          </w:rPr>
          <w:t>://</w:t>
        </w:r>
        <w:r w:rsidR="008E2C97" w:rsidRPr="0054523C">
          <w:rPr>
            <w:rStyle w:val="Hyperlink"/>
            <w:u w:val="none"/>
            <w:lang w:val="en-US"/>
          </w:rPr>
          <w:t>www</w:t>
        </w:r>
        <w:r w:rsidR="008E2C97" w:rsidRPr="00A50B30">
          <w:rPr>
            <w:rStyle w:val="Hyperlink"/>
            <w:u w:val="none"/>
            <w:lang w:val="ru-RU"/>
          </w:rPr>
          <w:t>.</w:t>
        </w:r>
        <w:r w:rsidR="008E2C97" w:rsidRPr="0054523C">
          <w:rPr>
            <w:rStyle w:val="Hyperlink"/>
            <w:u w:val="none"/>
            <w:lang w:val="en-US"/>
          </w:rPr>
          <w:t>statista</w:t>
        </w:r>
        <w:r w:rsidR="008E2C97" w:rsidRPr="00A50B30">
          <w:rPr>
            <w:rStyle w:val="Hyperlink"/>
            <w:u w:val="none"/>
            <w:lang w:val="ru-RU"/>
          </w:rPr>
          <w:t>.</w:t>
        </w:r>
        <w:r w:rsidR="008E2C97" w:rsidRPr="0054523C">
          <w:rPr>
            <w:rStyle w:val="Hyperlink"/>
            <w:u w:val="none"/>
            <w:lang w:val="en-US"/>
          </w:rPr>
          <w:t>com</w:t>
        </w:r>
        <w:r w:rsidR="008E2C97" w:rsidRPr="00A50B30">
          <w:rPr>
            <w:rStyle w:val="Hyperlink"/>
            <w:u w:val="none"/>
            <w:lang w:val="ru-RU"/>
          </w:rPr>
          <w:t>/</w:t>
        </w:r>
        <w:r w:rsidR="008E2C97" w:rsidRPr="0054523C">
          <w:rPr>
            <w:rStyle w:val="Hyperlink"/>
            <w:u w:val="none"/>
            <w:lang w:val="en-US"/>
          </w:rPr>
          <w:t>statistics</w:t>
        </w:r>
        <w:r w:rsidR="008E2C97" w:rsidRPr="00A50B30">
          <w:rPr>
            <w:rStyle w:val="Hyperlink"/>
            <w:u w:val="none"/>
            <w:lang w:val="ru-RU"/>
          </w:rPr>
          <w:t>/793628/</w:t>
        </w:r>
        <w:r w:rsidR="008E2C97" w:rsidRPr="0054523C">
          <w:rPr>
            <w:rStyle w:val="Hyperlink"/>
            <w:u w:val="none"/>
            <w:lang w:val="en-US"/>
          </w:rPr>
          <w:t>worldwide</w:t>
        </w:r>
        <w:r w:rsidR="008E2C97" w:rsidRPr="00A50B30">
          <w:rPr>
            <w:rStyle w:val="Hyperlink"/>
            <w:u w:val="none"/>
            <w:lang w:val="ru-RU"/>
          </w:rPr>
          <w:t>-</w:t>
        </w:r>
        <w:r w:rsidR="008E2C97" w:rsidRPr="0054523C">
          <w:rPr>
            <w:rStyle w:val="Hyperlink"/>
            <w:u w:val="none"/>
            <w:lang w:val="en-US"/>
          </w:rPr>
          <w:t>developer</w:t>
        </w:r>
        <w:r w:rsidR="008E2C97" w:rsidRPr="00A50B30">
          <w:rPr>
            <w:rStyle w:val="Hyperlink"/>
            <w:u w:val="none"/>
            <w:lang w:val="ru-RU"/>
          </w:rPr>
          <w:t>-</w:t>
        </w:r>
        <w:r w:rsidR="008E2C97" w:rsidRPr="0054523C">
          <w:rPr>
            <w:rStyle w:val="Hyperlink"/>
            <w:u w:val="none"/>
            <w:lang w:val="en-US"/>
          </w:rPr>
          <w:t>survey</w:t>
        </w:r>
        <w:r w:rsidR="008E2C97" w:rsidRPr="00A50B30">
          <w:rPr>
            <w:rStyle w:val="Hyperlink"/>
            <w:u w:val="none"/>
            <w:lang w:val="ru-RU"/>
          </w:rPr>
          <w:t>-</w:t>
        </w:r>
        <w:r w:rsidR="008E2C97" w:rsidRPr="0054523C">
          <w:rPr>
            <w:rStyle w:val="Hyperlink"/>
            <w:u w:val="none"/>
            <w:lang w:val="en-US"/>
          </w:rPr>
          <w:t>most</w:t>
        </w:r>
        <w:r w:rsidR="008E2C97" w:rsidRPr="00A50B30">
          <w:rPr>
            <w:rStyle w:val="Hyperlink"/>
            <w:u w:val="none"/>
            <w:lang w:val="ru-RU"/>
          </w:rPr>
          <w:t>-</w:t>
        </w:r>
        <w:r w:rsidR="008E2C97" w:rsidRPr="0054523C">
          <w:rPr>
            <w:rStyle w:val="Hyperlink"/>
            <w:u w:val="none"/>
            <w:lang w:val="en-US"/>
          </w:rPr>
          <w:t>used</w:t>
        </w:r>
        <w:r w:rsidR="008E2C97" w:rsidRPr="00A50B30">
          <w:rPr>
            <w:rStyle w:val="Hyperlink"/>
            <w:u w:val="none"/>
            <w:lang w:val="ru-RU"/>
          </w:rPr>
          <w:t>-</w:t>
        </w:r>
        <w:r w:rsidR="008E2C97" w:rsidRPr="0054523C">
          <w:rPr>
            <w:rStyle w:val="Hyperlink"/>
            <w:u w:val="none"/>
            <w:lang w:val="en-US"/>
          </w:rPr>
          <w:t>languages</w:t>
        </w:r>
        <w:r w:rsidR="008E2C97" w:rsidRPr="00A50B30">
          <w:rPr>
            <w:rStyle w:val="Hyperlink"/>
            <w:u w:val="none"/>
            <w:lang w:val="ru-RU"/>
          </w:rPr>
          <w:t>/</w:t>
        </w:r>
      </w:hyperlink>
    </w:p>
    <w:p w14:paraId="78E65D2B" w14:textId="730B9AB9" w:rsidR="00EF7200" w:rsidRPr="00D227FF" w:rsidRDefault="00130623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sr-Cyrl-RS"/>
        </w:rPr>
        <w:t xml:space="preserve">Spring </w:t>
      </w:r>
      <w:r w:rsidR="00C24CEF" w:rsidRPr="00D227FF">
        <w:rPr>
          <w:lang w:val="en-US"/>
        </w:rPr>
        <w:t>Framework</w:t>
      </w:r>
      <w:r w:rsidR="000E246B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>
        <w:rPr>
          <w:lang w:val="en-US"/>
        </w:rPr>
        <w:t xml:space="preserve">[Online], </w:t>
      </w:r>
      <w:r w:rsidR="00BA6D37">
        <w:rPr>
          <w:lang w:val="sr-Cyrl-RS"/>
        </w:rPr>
        <w:t>Приступљено датума: 31.8.2023.</w:t>
      </w:r>
      <w:r w:rsidR="000E246B" w:rsidRPr="00D227FF">
        <w:rPr>
          <w:lang w:val="sr-Cyrl-RS"/>
        </w:rPr>
        <w:t xml:space="preserve"> </w:t>
      </w:r>
      <w:hyperlink w:anchor="_Литература" w:history="1">
        <w:r w:rsidR="000E246B" w:rsidRPr="0054523C">
          <w:rPr>
            <w:rStyle w:val="Hyperlink"/>
            <w:u w:val="none"/>
            <w:lang w:val="sr-Cyrl-RS"/>
          </w:rPr>
          <w:t>https://spring.io/</w:t>
        </w:r>
      </w:hyperlink>
    </w:p>
    <w:p w14:paraId="36EDEBD4" w14:textId="1F3B8DE4" w:rsidR="001E282F" w:rsidRPr="00D227FF" w:rsidRDefault="00C761C4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Maple, S., &amp; Binstock A.</w:t>
      </w:r>
      <w:r w:rsidR="006F4FF2" w:rsidRPr="00D227FF">
        <w:rPr>
          <w:lang w:val="en-US"/>
        </w:rPr>
        <w:t xml:space="preserve"> (</w:t>
      </w:r>
      <w:r w:rsidR="00204EB5" w:rsidRPr="00D227FF">
        <w:rPr>
          <w:lang w:val="en-US"/>
        </w:rPr>
        <w:t>2018</w:t>
      </w:r>
      <w:r w:rsidR="006F4FF2" w:rsidRPr="00D227FF">
        <w:rPr>
          <w:lang w:val="en-US"/>
        </w:rPr>
        <w:t>). J</w:t>
      </w:r>
      <w:r w:rsidR="00077741" w:rsidRPr="00D227FF">
        <w:rPr>
          <w:lang w:val="en-US"/>
        </w:rPr>
        <w:t>VM Ecosystem Report 2018:</w:t>
      </w:r>
      <w:r w:rsidR="001A5ED8" w:rsidRPr="00D227FF">
        <w:rPr>
          <w:lang w:val="en-US"/>
        </w:rPr>
        <w:t xml:space="preserve"> About your</w:t>
      </w:r>
      <w:r w:rsidR="00077741" w:rsidRPr="00D227FF">
        <w:rPr>
          <w:lang w:val="en-US"/>
        </w:rPr>
        <w:t xml:space="preserve"> Platform &amp; Application</w:t>
      </w:r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 w:rsidRPr="0054523C">
        <w:rPr>
          <w:lang w:val="ru-RU"/>
        </w:rPr>
        <w:t>[</w:t>
      </w:r>
      <w:r w:rsidR="00BA6D37">
        <w:rPr>
          <w:lang w:val="en-US"/>
        </w:rPr>
        <w:t>Online</w:t>
      </w:r>
      <w:r w:rsidR="00BA6D37" w:rsidRPr="0054523C">
        <w:rPr>
          <w:lang w:val="ru-RU"/>
        </w:rPr>
        <w:t xml:space="preserve">], </w:t>
      </w:r>
      <w:r w:rsidR="00BA6D37">
        <w:rPr>
          <w:lang w:val="sr-Cyrl-RS"/>
        </w:rPr>
        <w:t>Приступљено датума: 31.8.2023.</w:t>
      </w:r>
      <w:r w:rsidR="007E3C48" w:rsidRPr="0054523C">
        <w:rPr>
          <w:lang w:val="ru-RU"/>
        </w:rPr>
        <w:t xml:space="preserve"> </w:t>
      </w:r>
      <w:hyperlink r:id="rId50" w:history="1">
        <w:r w:rsidR="00077741" w:rsidRPr="0054523C">
          <w:rPr>
            <w:rStyle w:val="Hyperlink"/>
            <w:u w:val="none"/>
            <w:lang w:val="sr-Cyrl-RS"/>
          </w:rPr>
          <w:t>https://snyk.io/blog/jvm-ecosystem-report-2018-platform-application/</w:t>
        </w:r>
      </w:hyperlink>
    </w:p>
    <w:p w14:paraId="7406C8DB" w14:textId="5745D8DB" w:rsidR="00320240" w:rsidRPr="00D227FF" w:rsidRDefault="00320240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proofErr w:type="spellStart"/>
      <w:r w:rsidRPr="00D227FF">
        <w:rPr>
          <w:lang w:val="sr-Cyrl-RS"/>
        </w:rPr>
        <w:t>Brambilla</w:t>
      </w:r>
      <w:proofErr w:type="spellEnd"/>
      <w:r w:rsidRPr="00D227FF">
        <w:rPr>
          <w:lang w:val="sr-Cyrl-RS"/>
        </w:rPr>
        <w:t xml:space="preserve">, M., </w:t>
      </w:r>
      <w:proofErr w:type="spellStart"/>
      <w:r w:rsidRPr="00D227FF">
        <w:rPr>
          <w:lang w:val="sr-Cyrl-RS"/>
        </w:rPr>
        <w:t>Cabot</w:t>
      </w:r>
      <w:proofErr w:type="spellEnd"/>
      <w:r w:rsidRPr="00D227FF">
        <w:rPr>
          <w:lang w:val="sr-Cyrl-RS"/>
        </w:rPr>
        <w:t xml:space="preserve">, J., &amp; </w:t>
      </w:r>
      <w:proofErr w:type="spellStart"/>
      <w:r w:rsidRPr="00D227FF">
        <w:rPr>
          <w:lang w:val="sr-Cyrl-RS"/>
        </w:rPr>
        <w:t>Wimmer</w:t>
      </w:r>
      <w:proofErr w:type="spellEnd"/>
      <w:r w:rsidRPr="00D227FF">
        <w:rPr>
          <w:lang w:val="sr-Cyrl-RS"/>
        </w:rPr>
        <w:t>, M. (201</w:t>
      </w:r>
      <w:r w:rsidR="00AA1AF9" w:rsidRPr="00D227FF">
        <w:rPr>
          <w:lang w:val="en-US"/>
        </w:rPr>
        <w:t>2</w:t>
      </w:r>
      <w:r w:rsidRPr="00D227FF">
        <w:rPr>
          <w:lang w:val="sr-Cyrl-RS"/>
        </w:rPr>
        <w:t xml:space="preserve">). </w:t>
      </w:r>
      <w:proofErr w:type="spellStart"/>
      <w:r w:rsidRPr="00D227FF">
        <w:rPr>
          <w:lang w:val="sr-Cyrl-RS"/>
        </w:rPr>
        <w:t>Model-driven</w:t>
      </w:r>
      <w:proofErr w:type="spellEnd"/>
      <w:r w:rsidRPr="00D227FF">
        <w:rPr>
          <w:lang w:val="sr-Cyrl-RS"/>
        </w:rPr>
        <w:t xml:space="preserve"> software </w:t>
      </w:r>
      <w:proofErr w:type="spellStart"/>
      <w:r w:rsidRPr="00D227FF">
        <w:rPr>
          <w:lang w:val="sr-Cyrl-RS"/>
        </w:rPr>
        <w:t>engineering</w:t>
      </w:r>
      <w:proofErr w:type="spellEnd"/>
      <w:r w:rsidRPr="00D227FF">
        <w:rPr>
          <w:lang w:val="sr-Cyrl-RS"/>
        </w:rPr>
        <w:t xml:space="preserve"> </w:t>
      </w:r>
      <w:proofErr w:type="spellStart"/>
      <w:r w:rsidRPr="00D227FF">
        <w:rPr>
          <w:lang w:val="sr-Cyrl-RS"/>
        </w:rPr>
        <w:t>in</w:t>
      </w:r>
      <w:proofErr w:type="spellEnd"/>
      <w:r w:rsidRPr="00D227FF">
        <w:rPr>
          <w:lang w:val="sr-Cyrl-RS"/>
        </w:rPr>
        <w:t xml:space="preserve"> </w:t>
      </w:r>
      <w:proofErr w:type="spellStart"/>
      <w:r w:rsidRPr="00D227FF">
        <w:rPr>
          <w:lang w:val="sr-Cyrl-RS"/>
        </w:rPr>
        <w:t>practice</w:t>
      </w:r>
      <w:proofErr w:type="spellEnd"/>
      <w:r w:rsidRPr="00D227FF">
        <w:rPr>
          <w:lang w:val="sr-Cyrl-RS"/>
        </w:rPr>
        <w:t>.</w:t>
      </w:r>
      <w:r w:rsidR="00AD3354" w:rsidRPr="00D227FF">
        <w:t xml:space="preserve"> Kentfield, California.</w:t>
      </w:r>
      <w:r w:rsidRPr="00D227FF">
        <w:rPr>
          <w:lang w:val="sr-Cyrl-RS"/>
        </w:rPr>
        <w:t xml:space="preserve"> </w:t>
      </w:r>
      <w:proofErr w:type="spellStart"/>
      <w:r w:rsidRPr="00D227FF">
        <w:rPr>
          <w:lang w:val="sr-Cyrl-RS"/>
        </w:rPr>
        <w:t>Morgan</w:t>
      </w:r>
      <w:proofErr w:type="spellEnd"/>
      <w:r w:rsidRPr="00D227FF">
        <w:rPr>
          <w:lang w:val="sr-Cyrl-RS"/>
        </w:rPr>
        <w:t xml:space="preserve"> &amp; </w:t>
      </w:r>
      <w:proofErr w:type="spellStart"/>
      <w:r w:rsidRPr="00D227FF">
        <w:rPr>
          <w:lang w:val="sr-Cyrl-RS"/>
        </w:rPr>
        <w:t>Claypool</w:t>
      </w:r>
      <w:proofErr w:type="spellEnd"/>
      <w:r w:rsidRPr="00D227FF">
        <w:rPr>
          <w:lang w:val="sr-Cyrl-RS"/>
        </w:rPr>
        <w:t xml:space="preserve"> </w:t>
      </w:r>
      <w:proofErr w:type="spellStart"/>
      <w:r w:rsidRPr="00D227FF">
        <w:rPr>
          <w:lang w:val="sr-Cyrl-RS"/>
        </w:rPr>
        <w:t>P</w:t>
      </w:r>
      <w:r w:rsidR="00C8197D">
        <w:rPr>
          <w:lang w:val="sr-Cyrl-RS"/>
        </w:rPr>
        <w:t>ublishers</w:t>
      </w:r>
      <w:proofErr w:type="spellEnd"/>
    </w:p>
    <w:p w14:paraId="5D65B89B" w14:textId="69279C8D" w:rsidR="00A42522" w:rsidRPr="00D227FF" w:rsidRDefault="001A5ED8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proofErr w:type="spellStart"/>
      <w:r w:rsidRPr="00D227FF">
        <w:rPr>
          <w:lang w:val="en-US"/>
        </w:rPr>
        <w:t>Beydeda</w:t>
      </w:r>
      <w:proofErr w:type="spellEnd"/>
      <w:r w:rsidRPr="00D227FF">
        <w:rPr>
          <w:lang w:val="en-US"/>
        </w:rPr>
        <w:t xml:space="preserve">, S., Book, M., </w:t>
      </w:r>
      <w:r w:rsidR="0030095A" w:rsidRPr="00D227FF">
        <w:rPr>
          <w:lang w:val="en-US"/>
        </w:rPr>
        <w:t xml:space="preserve">&amp; </w:t>
      </w:r>
      <w:r w:rsidRPr="00D227FF">
        <w:rPr>
          <w:lang w:val="en-US"/>
        </w:rPr>
        <w:t>Gruhn, V.</w:t>
      </w:r>
      <w:r w:rsidR="0030095A" w:rsidRPr="00D227FF">
        <w:rPr>
          <w:lang w:val="en-US"/>
        </w:rPr>
        <w:t xml:space="preserve"> </w:t>
      </w:r>
      <w:r w:rsidR="00AA1AF9" w:rsidRPr="00D227FF">
        <w:rPr>
          <w:lang w:val="en-US"/>
        </w:rPr>
        <w:t xml:space="preserve">(1998). Model-Driven Software </w:t>
      </w:r>
      <w:proofErr w:type="spellStart"/>
      <w:r w:rsidR="00AA1AF9" w:rsidRPr="00D227FF">
        <w:rPr>
          <w:lang w:val="en-US"/>
        </w:rPr>
        <w:t>Development.</w:t>
      </w:r>
      <w:r w:rsidR="00524C29" w:rsidRPr="00D227FF">
        <w:rPr>
          <w:lang w:val="en-US"/>
        </w:rPr>
        <w:t>Berlin</w:t>
      </w:r>
      <w:proofErr w:type="spellEnd"/>
      <w:r w:rsidR="00AD3354" w:rsidRPr="00D227FF">
        <w:rPr>
          <w:lang w:val="en-US"/>
        </w:rPr>
        <w:t>, Germany</w:t>
      </w:r>
      <w:r w:rsidR="00524C29" w:rsidRPr="00D227FF">
        <w:rPr>
          <w:lang w:val="en-US"/>
        </w:rPr>
        <w:t>. S</w:t>
      </w:r>
      <w:r w:rsidR="00C8197D">
        <w:rPr>
          <w:lang w:val="en-US"/>
        </w:rPr>
        <w:t>pringer-Verlag</w:t>
      </w:r>
    </w:p>
    <w:p w14:paraId="6D0DEAAB" w14:textId="4ABF1FD8" w:rsidR="00755701" w:rsidRPr="00D25036" w:rsidRDefault="00A92268" w:rsidP="00755701">
      <w:pPr>
        <w:pStyle w:val="Obiantekst"/>
        <w:numPr>
          <w:ilvl w:val="0"/>
          <w:numId w:val="36"/>
        </w:numPr>
        <w:jc w:val="left"/>
        <w:rPr>
          <w:rStyle w:val="Hyperlink"/>
          <w:color w:val="auto"/>
          <w:u w:val="none"/>
          <w:lang w:val="sr-Cyrl-RS"/>
        </w:rPr>
      </w:pPr>
      <w:r w:rsidRPr="00D227FF">
        <w:rPr>
          <w:lang w:val="en-US"/>
        </w:rPr>
        <w:t>Eclipse Modeling Framework</w:t>
      </w:r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>
        <w:rPr>
          <w:lang w:val="en-US"/>
        </w:rPr>
        <w:t xml:space="preserve">[Online], </w:t>
      </w:r>
      <w:r w:rsidR="00BA6D37">
        <w:rPr>
          <w:lang w:val="sr-Cyrl-RS"/>
        </w:rPr>
        <w:t>Приступљено датума: 31.8.2023.</w:t>
      </w:r>
      <w:r w:rsidRPr="00D227FF">
        <w:rPr>
          <w:lang w:val="en-US"/>
        </w:rPr>
        <w:t xml:space="preserve"> </w:t>
      </w:r>
      <w:hyperlink r:id="rId51" w:history="1">
        <w:r w:rsidR="006F6AC1" w:rsidRPr="00D227FF">
          <w:rPr>
            <w:rStyle w:val="Hyperlink"/>
            <w:u w:val="none"/>
            <w:lang w:val="en-US"/>
          </w:rPr>
          <w:t>https://eclipse.dev/modeling/emf/</w:t>
        </w:r>
      </w:hyperlink>
      <w:r w:rsidR="009E1E48" w:rsidRPr="00D227FF">
        <w:rPr>
          <w:lang w:val="en-US"/>
        </w:rPr>
        <w:t xml:space="preserve"> </w:t>
      </w:r>
    </w:p>
    <w:p w14:paraId="68C4929B" w14:textId="1F544020" w:rsidR="009E1E48" w:rsidRPr="00755701" w:rsidRDefault="0075570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>
        <w:rPr>
          <w:rStyle w:val="Hyperlink"/>
          <w:color w:val="000000" w:themeColor="text1"/>
          <w:u w:val="none"/>
          <w:lang w:val="en-US"/>
        </w:rPr>
        <w:t xml:space="preserve">Designing Ecore Models. [Online], </w:t>
      </w:r>
      <w:r>
        <w:rPr>
          <w:rStyle w:val="Hyperlink"/>
          <w:color w:val="000000" w:themeColor="text1"/>
          <w:u w:val="none"/>
          <w:lang w:val="sr-Cyrl-RS"/>
        </w:rPr>
        <w:t xml:space="preserve">Приступљено датума: 2.9.2023. </w:t>
      </w:r>
      <w:hyperlink r:id="rId52" w:history="1">
        <w:r w:rsidRPr="00D25036">
          <w:rPr>
            <w:rStyle w:val="Hyperlink"/>
            <w:u w:val="none"/>
            <w:lang w:val="sr-Cyrl-RS"/>
          </w:rPr>
          <w:t>https://eclipse.dev/ecoretools/doc/</w:t>
        </w:r>
      </w:hyperlink>
    </w:p>
    <w:p w14:paraId="68443C8A" w14:textId="21358E44" w:rsidR="005D27BB" w:rsidRPr="00D227FF" w:rsidRDefault="005050C6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Eclipse OCL (Object Constraint Language)</w:t>
      </w:r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 w:rsidRPr="0054523C">
        <w:rPr>
          <w:lang w:val="ru-RU"/>
        </w:rPr>
        <w:t>[</w:t>
      </w:r>
      <w:r w:rsidR="00BA6D37">
        <w:rPr>
          <w:lang w:val="en-US"/>
        </w:rPr>
        <w:t>Online</w:t>
      </w:r>
      <w:r w:rsidR="00BA6D37" w:rsidRPr="0054523C">
        <w:rPr>
          <w:lang w:val="ru-RU"/>
        </w:rPr>
        <w:t xml:space="preserve">], </w:t>
      </w:r>
      <w:r w:rsidR="00BA6D37">
        <w:rPr>
          <w:lang w:val="sr-Cyrl-RS"/>
        </w:rPr>
        <w:t>Приступљено датума: 31.8.2023.</w:t>
      </w:r>
      <w:r w:rsidRPr="0054523C">
        <w:rPr>
          <w:lang w:val="ru-RU"/>
        </w:rPr>
        <w:t xml:space="preserve"> </w:t>
      </w:r>
      <w:hyperlink r:id="rId53" w:history="1">
        <w:r w:rsidRPr="00D227FF">
          <w:rPr>
            <w:rStyle w:val="Hyperlink"/>
            <w:u w:val="none"/>
            <w:lang w:val="en-US"/>
          </w:rPr>
          <w:t>https</w:t>
        </w:r>
        <w:r w:rsidRPr="0054523C">
          <w:rPr>
            <w:rStyle w:val="Hyperlink"/>
            <w:u w:val="none"/>
            <w:lang w:val="ru-RU"/>
          </w:rPr>
          <w:t>://</w:t>
        </w:r>
        <w:r w:rsidRPr="00D227FF">
          <w:rPr>
            <w:rStyle w:val="Hyperlink"/>
            <w:u w:val="none"/>
            <w:lang w:val="en-US"/>
          </w:rPr>
          <w:t>projects</w:t>
        </w:r>
        <w:r w:rsidRPr="0054523C">
          <w:rPr>
            <w:rStyle w:val="Hyperlink"/>
            <w:u w:val="none"/>
            <w:lang w:val="ru-RU"/>
          </w:rPr>
          <w:t>.</w:t>
        </w:r>
        <w:r w:rsidRPr="00D227FF">
          <w:rPr>
            <w:rStyle w:val="Hyperlink"/>
            <w:u w:val="none"/>
            <w:lang w:val="en-US"/>
          </w:rPr>
          <w:t>eclipse</w:t>
        </w:r>
        <w:r w:rsidRPr="0054523C">
          <w:rPr>
            <w:rStyle w:val="Hyperlink"/>
            <w:u w:val="none"/>
            <w:lang w:val="ru-RU"/>
          </w:rPr>
          <w:t>.</w:t>
        </w:r>
        <w:r w:rsidRPr="00D227FF">
          <w:rPr>
            <w:rStyle w:val="Hyperlink"/>
            <w:u w:val="none"/>
            <w:lang w:val="en-US"/>
          </w:rPr>
          <w:t>org</w:t>
        </w:r>
        <w:r w:rsidRPr="0054523C">
          <w:rPr>
            <w:rStyle w:val="Hyperlink"/>
            <w:u w:val="none"/>
            <w:lang w:val="ru-RU"/>
          </w:rPr>
          <w:t>/</w:t>
        </w:r>
        <w:r w:rsidRPr="00D227FF">
          <w:rPr>
            <w:rStyle w:val="Hyperlink"/>
            <w:u w:val="none"/>
            <w:lang w:val="en-US"/>
          </w:rPr>
          <w:t>projects</w:t>
        </w:r>
        <w:r w:rsidRPr="0054523C">
          <w:rPr>
            <w:rStyle w:val="Hyperlink"/>
            <w:u w:val="none"/>
            <w:lang w:val="ru-RU"/>
          </w:rPr>
          <w:t>/</w:t>
        </w:r>
        <w:r w:rsidRPr="00D227FF">
          <w:rPr>
            <w:rStyle w:val="Hyperlink"/>
            <w:u w:val="none"/>
            <w:lang w:val="en-US"/>
          </w:rPr>
          <w:t>modeling</w:t>
        </w:r>
        <w:r w:rsidRPr="0054523C">
          <w:rPr>
            <w:rStyle w:val="Hyperlink"/>
            <w:u w:val="none"/>
            <w:lang w:val="ru-RU"/>
          </w:rPr>
          <w:t>.</w:t>
        </w:r>
        <w:r w:rsidRPr="00D227FF">
          <w:rPr>
            <w:rStyle w:val="Hyperlink"/>
            <w:u w:val="none"/>
            <w:lang w:val="en-US"/>
          </w:rPr>
          <w:t>mdt</w:t>
        </w:r>
        <w:r w:rsidRPr="0054523C">
          <w:rPr>
            <w:rStyle w:val="Hyperlink"/>
            <w:u w:val="none"/>
            <w:lang w:val="ru-RU"/>
          </w:rPr>
          <w:t>.</w:t>
        </w:r>
        <w:r w:rsidRPr="00D227FF">
          <w:rPr>
            <w:rStyle w:val="Hyperlink"/>
            <w:u w:val="none"/>
            <w:lang w:val="en-US"/>
          </w:rPr>
          <w:t>ocl</w:t>
        </w:r>
      </w:hyperlink>
    </w:p>
    <w:p w14:paraId="59CB6B90" w14:textId="1E9F96A7" w:rsidR="008B6D41" w:rsidRPr="00D227FF" w:rsidRDefault="008B6D41" w:rsidP="008B6D4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Xtext</w:t>
      </w:r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 w:rsidRPr="0054523C">
        <w:rPr>
          <w:lang w:val="sr-Cyrl-RS"/>
        </w:rPr>
        <w:t>[</w:t>
      </w:r>
      <w:r w:rsidR="00BA6D37">
        <w:rPr>
          <w:lang w:val="en-US"/>
        </w:rPr>
        <w:t>Online</w:t>
      </w:r>
      <w:r w:rsidR="00BA6D37" w:rsidRPr="0054523C">
        <w:rPr>
          <w:lang w:val="sr-Cyrl-RS"/>
        </w:rPr>
        <w:t xml:space="preserve">], </w:t>
      </w:r>
      <w:r w:rsidR="00BA6D37">
        <w:rPr>
          <w:lang w:val="sr-Cyrl-RS"/>
        </w:rPr>
        <w:t>Приступљено датума: 31.8.2023.</w:t>
      </w:r>
      <w:r w:rsidRPr="0054523C">
        <w:rPr>
          <w:lang w:val="sr-Cyrl-RS"/>
        </w:rPr>
        <w:t xml:space="preserve"> </w:t>
      </w:r>
      <w:hyperlink r:id="rId54" w:history="1">
        <w:r w:rsidRPr="00D227FF">
          <w:rPr>
            <w:rStyle w:val="Hyperlink"/>
            <w:u w:val="none"/>
            <w:lang w:val="en-US"/>
          </w:rPr>
          <w:t>https</w:t>
        </w:r>
        <w:r w:rsidRPr="0054523C">
          <w:rPr>
            <w:rStyle w:val="Hyperlink"/>
            <w:u w:val="none"/>
            <w:lang w:val="sr-Cyrl-RS"/>
          </w:rPr>
          <w:t>://</w:t>
        </w:r>
        <w:r w:rsidRPr="00D227FF">
          <w:rPr>
            <w:rStyle w:val="Hyperlink"/>
            <w:u w:val="none"/>
            <w:lang w:val="en-US"/>
          </w:rPr>
          <w:t>projects</w:t>
        </w:r>
        <w:r w:rsidRPr="0054523C">
          <w:rPr>
            <w:rStyle w:val="Hyperlink"/>
            <w:u w:val="none"/>
            <w:lang w:val="sr-Cyrl-RS"/>
          </w:rPr>
          <w:t>.</w:t>
        </w:r>
        <w:r w:rsidRPr="00D227FF">
          <w:rPr>
            <w:rStyle w:val="Hyperlink"/>
            <w:u w:val="none"/>
            <w:lang w:val="en-US"/>
          </w:rPr>
          <w:t>eclipse</w:t>
        </w:r>
        <w:r w:rsidRPr="0054523C">
          <w:rPr>
            <w:rStyle w:val="Hyperlink"/>
            <w:u w:val="none"/>
            <w:lang w:val="sr-Cyrl-RS"/>
          </w:rPr>
          <w:t>.</w:t>
        </w:r>
        <w:r w:rsidRPr="00D227FF">
          <w:rPr>
            <w:rStyle w:val="Hyperlink"/>
            <w:u w:val="none"/>
            <w:lang w:val="en-US"/>
          </w:rPr>
          <w:t>org</w:t>
        </w:r>
        <w:r w:rsidRPr="0054523C">
          <w:rPr>
            <w:rStyle w:val="Hyperlink"/>
            <w:u w:val="none"/>
            <w:lang w:val="sr-Cyrl-RS"/>
          </w:rPr>
          <w:t>/</w:t>
        </w:r>
        <w:r w:rsidRPr="00D227FF">
          <w:rPr>
            <w:rStyle w:val="Hyperlink"/>
            <w:u w:val="none"/>
            <w:lang w:val="en-US"/>
          </w:rPr>
          <w:t>projects</w:t>
        </w:r>
        <w:r w:rsidRPr="0054523C">
          <w:rPr>
            <w:rStyle w:val="Hyperlink"/>
            <w:u w:val="none"/>
            <w:lang w:val="sr-Cyrl-RS"/>
          </w:rPr>
          <w:t>/</w:t>
        </w:r>
        <w:r w:rsidRPr="00D227FF">
          <w:rPr>
            <w:rStyle w:val="Hyperlink"/>
            <w:u w:val="none"/>
            <w:lang w:val="en-US"/>
          </w:rPr>
          <w:t>modeling</w:t>
        </w:r>
        <w:r w:rsidRPr="0054523C">
          <w:rPr>
            <w:rStyle w:val="Hyperlink"/>
            <w:u w:val="none"/>
            <w:lang w:val="sr-Cyrl-RS"/>
          </w:rPr>
          <w:t>.</w:t>
        </w:r>
        <w:r w:rsidRPr="00D227FF">
          <w:rPr>
            <w:rStyle w:val="Hyperlink"/>
            <w:u w:val="none"/>
            <w:lang w:val="en-US"/>
          </w:rPr>
          <w:t>tmf</w:t>
        </w:r>
        <w:r w:rsidRPr="0054523C">
          <w:rPr>
            <w:rStyle w:val="Hyperlink"/>
            <w:u w:val="none"/>
            <w:lang w:val="sr-Cyrl-RS"/>
          </w:rPr>
          <w:t>.</w:t>
        </w:r>
        <w:r w:rsidRPr="00D227FF">
          <w:rPr>
            <w:rStyle w:val="Hyperlink"/>
            <w:u w:val="none"/>
            <w:lang w:val="en-US"/>
          </w:rPr>
          <w:t>xtext</w:t>
        </w:r>
      </w:hyperlink>
    </w:p>
    <w:p w14:paraId="6715CC3C" w14:textId="6B63573D" w:rsidR="008B6D41" w:rsidRPr="00D227FF" w:rsidRDefault="008B6D41" w:rsidP="000B0005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Xtend</w:t>
      </w:r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 w:rsidRPr="0054523C">
        <w:rPr>
          <w:lang w:val="sr-Cyrl-RS"/>
        </w:rPr>
        <w:t>[</w:t>
      </w:r>
      <w:r w:rsidR="00BA6D37">
        <w:rPr>
          <w:lang w:val="en-US"/>
        </w:rPr>
        <w:t>Online</w:t>
      </w:r>
      <w:r w:rsidR="00BA6D37" w:rsidRPr="0054523C">
        <w:rPr>
          <w:lang w:val="sr-Cyrl-RS"/>
        </w:rPr>
        <w:t xml:space="preserve">], </w:t>
      </w:r>
      <w:r w:rsidR="00BA6D37">
        <w:rPr>
          <w:lang w:val="sr-Cyrl-RS"/>
        </w:rPr>
        <w:t>Приступљено датума: 31.8.2023.</w:t>
      </w:r>
      <w:r w:rsidR="000B0005" w:rsidRPr="0054523C">
        <w:rPr>
          <w:lang w:val="sr-Cyrl-RS"/>
        </w:rPr>
        <w:t xml:space="preserve"> </w:t>
      </w:r>
      <w:hyperlink r:id="rId55" w:history="1">
        <w:r w:rsidR="000B0005" w:rsidRPr="00D227FF">
          <w:rPr>
            <w:rStyle w:val="Hyperlink"/>
            <w:u w:val="none"/>
            <w:lang w:val="en-US"/>
          </w:rPr>
          <w:t>https</w:t>
        </w:r>
        <w:r w:rsidR="000B0005" w:rsidRPr="0054523C">
          <w:rPr>
            <w:rStyle w:val="Hyperlink"/>
            <w:u w:val="none"/>
            <w:lang w:val="sr-Cyrl-RS"/>
          </w:rPr>
          <w:t>://</w:t>
        </w:r>
        <w:r w:rsidR="000B0005" w:rsidRPr="00D227FF">
          <w:rPr>
            <w:rStyle w:val="Hyperlink"/>
            <w:u w:val="none"/>
            <w:lang w:val="en-US"/>
          </w:rPr>
          <w:t>eclipse</w:t>
        </w:r>
        <w:r w:rsidR="000B0005" w:rsidRPr="0054523C">
          <w:rPr>
            <w:rStyle w:val="Hyperlink"/>
            <w:u w:val="none"/>
            <w:lang w:val="sr-Cyrl-RS"/>
          </w:rPr>
          <w:t>.</w:t>
        </w:r>
        <w:r w:rsidR="000B0005" w:rsidRPr="00D227FF">
          <w:rPr>
            <w:rStyle w:val="Hyperlink"/>
            <w:u w:val="none"/>
            <w:lang w:val="en-US"/>
          </w:rPr>
          <w:t>dev</w:t>
        </w:r>
        <w:r w:rsidR="000B0005" w:rsidRPr="0054523C">
          <w:rPr>
            <w:rStyle w:val="Hyperlink"/>
            <w:u w:val="none"/>
            <w:lang w:val="sr-Cyrl-RS"/>
          </w:rPr>
          <w:t>/</w:t>
        </w:r>
        <w:r w:rsidR="000B0005" w:rsidRPr="00D227FF">
          <w:rPr>
            <w:rStyle w:val="Hyperlink"/>
            <w:u w:val="none"/>
            <w:lang w:val="en-US"/>
          </w:rPr>
          <w:t>Xtext</w:t>
        </w:r>
        <w:r w:rsidR="000B0005" w:rsidRPr="0054523C">
          <w:rPr>
            <w:rStyle w:val="Hyperlink"/>
            <w:u w:val="none"/>
            <w:lang w:val="sr-Cyrl-RS"/>
          </w:rPr>
          <w:t>/</w:t>
        </w:r>
        <w:r w:rsidR="000B0005" w:rsidRPr="00D227FF">
          <w:rPr>
            <w:rStyle w:val="Hyperlink"/>
            <w:u w:val="none"/>
            <w:lang w:val="en-US"/>
          </w:rPr>
          <w:t>xtend</w:t>
        </w:r>
        <w:r w:rsidR="000B0005" w:rsidRPr="0054523C">
          <w:rPr>
            <w:rStyle w:val="Hyperlink"/>
            <w:u w:val="none"/>
            <w:lang w:val="sr-Cyrl-RS"/>
          </w:rPr>
          <w:t>/</w:t>
        </w:r>
        <w:r w:rsidR="000B0005" w:rsidRPr="00D227FF">
          <w:rPr>
            <w:rStyle w:val="Hyperlink"/>
            <w:u w:val="none"/>
            <w:lang w:val="en-US"/>
          </w:rPr>
          <w:t>documentation</w:t>
        </w:r>
        <w:r w:rsidR="000B0005" w:rsidRPr="0054523C">
          <w:rPr>
            <w:rStyle w:val="Hyperlink"/>
            <w:u w:val="none"/>
            <w:lang w:val="sr-Cyrl-RS"/>
          </w:rPr>
          <w:t>/</w:t>
        </w:r>
        <w:r w:rsidR="000B0005" w:rsidRPr="00D227FF">
          <w:rPr>
            <w:rStyle w:val="Hyperlink"/>
            <w:u w:val="none"/>
            <w:lang w:val="en-US"/>
          </w:rPr>
          <w:t>index</w:t>
        </w:r>
        <w:r w:rsidR="000B0005" w:rsidRPr="0054523C">
          <w:rPr>
            <w:rStyle w:val="Hyperlink"/>
            <w:u w:val="none"/>
            <w:lang w:val="sr-Cyrl-RS"/>
          </w:rPr>
          <w:t>.</w:t>
        </w:r>
        <w:r w:rsidR="000B0005" w:rsidRPr="00D227FF">
          <w:rPr>
            <w:rStyle w:val="Hyperlink"/>
            <w:u w:val="none"/>
            <w:lang w:val="en-US"/>
          </w:rPr>
          <w:t>html</w:t>
        </w:r>
      </w:hyperlink>
    </w:p>
    <w:p w14:paraId="2552B398" w14:textId="5D169F71" w:rsidR="008B6D41" w:rsidRPr="00D227FF" w:rsidRDefault="008B6D41" w:rsidP="000B0005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Spring Boot</w:t>
      </w:r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>
        <w:rPr>
          <w:lang w:val="en-US"/>
        </w:rPr>
        <w:t xml:space="preserve">[Online], </w:t>
      </w:r>
      <w:r w:rsidR="00BA6D37">
        <w:rPr>
          <w:lang w:val="sr-Cyrl-RS"/>
        </w:rPr>
        <w:t>Приступљено датума: 31.8.2023.</w:t>
      </w:r>
      <w:r w:rsidR="000B0005" w:rsidRPr="00D227FF">
        <w:rPr>
          <w:lang w:val="en-US"/>
        </w:rPr>
        <w:t xml:space="preserve"> </w:t>
      </w:r>
      <w:hyperlink r:id="rId56" w:history="1">
        <w:r w:rsidR="000B0005" w:rsidRPr="00D227FF">
          <w:rPr>
            <w:rStyle w:val="Hyperlink"/>
            <w:u w:val="none"/>
            <w:lang w:val="en-US"/>
          </w:rPr>
          <w:t>https://spring.io/projects/spring-boot</w:t>
        </w:r>
      </w:hyperlink>
    </w:p>
    <w:p w14:paraId="59878A35" w14:textId="47EF9BA0" w:rsidR="008B6D41" w:rsidRPr="00D227FF" w:rsidRDefault="008B6D41" w:rsidP="006D2A40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Spring Security</w:t>
      </w:r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>
        <w:rPr>
          <w:lang w:val="en-US"/>
        </w:rPr>
        <w:t xml:space="preserve">[Online], </w:t>
      </w:r>
      <w:r w:rsidR="00BA6D37">
        <w:rPr>
          <w:lang w:val="sr-Cyrl-RS"/>
        </w:rPr>
        <w:t>Приступљено датума: 31.8.2023.</w:t>
      </w:r>
      <w:r w:rsidR="006D2A40" w:rsidRPr="00D227FF">
        <w:rPr>
          <w:lang w:val="en-US"/>
        </w:rPr>
        <w:t xml:space="preserve"> </w:t>
      </w:r>
      <w:hyperlink r:id="rId57" w:history="1">
        <w:r w:rsidR="006D2A40" w:rsidRPr="00D227FF">
          <w:rPr>
            <w:rStyle w:val="Hyperlink"/>
            <w:u w:val="none"/>
            <w:lang w:val="en-US"/>
          </w:rPr>
          <w:t>https://spring.io/projects/spring-security</w:t>
        </w:r>
      </w:hyperlink>
    </w:p>
    <w:p w14:paraId="7A8D2632" w14:textId="4E322057" w:rsidR="001E282F" w:rsidRPr="00D227FF" w:rsidRDefault="00EF7200" w:rsidP="008B6D41">
      <w:pPr>
        <w:pStyle w:val="Obiantekst"/>
        <w:numPr>
          <w:ilvl w:val="0"/>
          <w:numId w:val="36"/>
        </w:numPr>
        <w:jc w:val="left"/>
        <w:rPr>
          <w:rStyle w:val="Hyperlink"/>
          <w:color w:val="auto"/>
          <w:u w:val="none"/>
          <w:lang w:val="sr-Cyrl-RS"/>
        </w:rPr>
      </w:pPr>
      <w:proofErr w:type="spellStart"/>
      <w:r w:rsidRPr="00D227FF">
        <w:rPr>
          <w:lang w:val="sr-Cyrl-RS"/>
        </w:rPr>
        <w:t>Postgre</w:t>
      </w:r>
      <w:r w:rsidR="00493160" w:rsidRPr="00D227FF">
        <w:rPr>
          <w:lang w:val="sr-Cyrl-RS"/>
        </w:rPr>
        <w:t>SQL</w:t>
      </w:r>
      <w:proofErr w:type="spellEnd"/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 w:rsidRPr="0054523C">
        <w:rPr>
          <w:lang w:val="sr-Cyrl-RS"/>
        </w:rPr>
        <w:t>[</w:t>
      </w:r>
      <w:r w:rsidR="00BA6D37">
        <w:rPr>
          <w:lang w:val="en-US"/>
        </w:rPr>
        <w:t>Online</w:t>
      </w:r>
      <w:r w:rsidR="00BA6D37" w:rsidRPr="0054523C">
        <w:rPr>
          <w:lang w:val="sr-Cyrl-RS"/>
        </w:rPr>
        <w:t xml:space="preserve">], </w:t>
      </w:r>
      <w:r w:rsidR="00BA6D37">
        <w:rPr>
          <w:lang w:val="sr-Cyrl-RS"/>
        </w:rPr>
        <w:t>Приступљено датума: 31.8.2023.</w:t>
      </w:r>
      <w:r w:rsidRPr="00D227FF">
        <w:rPr>
          <w:lang w:val="sr-Cyrl-RS"/>
        </w:rPr>
        <w:t xml:space="preserve"> </w:t>
      </w:r>
      <w:hyperlink r:id="rId58" w:history="1">
        <w:r w:rsidRPr="00D227FF">
          <w:rPr>
            <w:rStyle w:val="Hyperlink"/>
            <w:u w:val="none"/>
            <w:lang w:val="sr-Cyrl-RS"/>
          </w:rPr>
          <w:t>https://www.postgresql.org/about/</w:t>
        </w:r>
      </w:hyperlink>
    </w:p>
    <w:p w14:paraId="371DC956" w14:textId="740F93ED" w:rsidR="00463800" w:rsidRPr="00D227FF" w:rsidRDefault="00463800" w:rsidP="006D2A40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MySQL</w:t>
      </w:r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 w:rsidRPr="0054523C">
        <w:rPr>
          <w:lang w:val="sr-Cyrl-RS"/>
        </w:rPr>
        <w:t>[</w:t>
      </w:r>
      <w:r w:rsidR="00BA6D37">
        <w:rPr>
          <w:lang w:val="en-US"/>
        </w:rPr>
        <w:t>Online</w:t>
      </w:r>
      <w:r w:rsidR="00BA6D37" w:rsidRPr="0054523C">
        <w:rPr>
          <w:lang w:val="sr-Cyrl-RS"/>
        </w:rPr>
        <w:t xml:space="preserve">], </w:t>
      </w:r>
      <w:r w:rsidR="00BA6D37">
        <w:rPr>
          <w:lang w:val="sr-Cyrl-RS"/>
        </w:rPr>
        <w:t>Приступљено датума: 31.8.2023.</w:t>
      </w:r>
      <w:r w:rsidR="006D2A40" w:rsidRPr="0054523C">
        <w:rPr>
          <w:lang w:val="sr-Cyrl-RS"/>
        </w:rPr>
        <w:t xml:space="preserve"> </w:t>
      </w:r>
      <w:hyperlink r:id="rId59" w:history="1">
        <w:r w:rsidR="005E5091" w:rsidRPr="00D227FF">
          <w:rPr>
            <w:rStyle w:val="Hyperlink"/>
            <w:u w:val="none"/>
            <w:lang w:val="en-US"/>
          </w:rPr>
          <w:t>https</w:t>
        </w:r>
        <w:r w:rsidR="005E5091" w:rsidRPr="0054523C">
          <w:rPr>
            <w:rStyle w:val="Hyperlink"/>
            <w:u w:val="none"/>
            <w:lang w:val="sr-Cyrl-RS"/>
          </w:rPr>
          <w:t>://</w:t>
        </w:r>
        <w:r w:rsidR="005E5091" w:rsidRPr="00D227FF">
          <w:rPr>
            <w:rStyle w:val="Hyperlink"/>
            <w:u w:val="none"/>
            <w:lang w:val="en-US"/>
          </w:rPr>
          <w:t>dev</w:t>
        </w:r>
        <w:r w:rsidR="005E5091" w:rsidRPr="0054523C">
          <w:rPr>
            <w:rStyle w:val="Hyperlink"/>
            <w:u w:val="none"/>
            <w:lang w:val="sr-Cyrl-RS"/>
          </w:rPr>
          <w:t>.</w:t>
        </w:r>
        <w:r w:rsidR="005E5091" w:rsidRPr="00D227FF">
          <w:rPr>
            <w:rStyle w:val="Hyperlink"/>
            <w:u w:val="none"/>
            <w:lang w:val="en-US"/>
          </w:rPr>
          <w:t>mysql</w:t>
        </w:r>
        <w:r w:rsidR="005E5091" w:rsidRPr="0054523C">
          <w:rPr>
            <w:rStyle w:val="Hyperlink"/>
            <w:u w:val="none"/>
            <w:lang w:val="sr-Cyrl-RS"/>
          </w:rPr>
          <w:t>.</w:t>
        </w:r>
        <w:r w:rsidR="005E5091" w:rsidRPr="00D227FF">
          <w:rPr>
            <w:rStyle w:val="Hyperlink"/>
            <w:u w:val="none"/>
            <w:lang w:val="en-US"/>
          </w:rPr>
          <w:t>com</w:t>
        </w:r>
        <w:r w:rsidR="005E5091" w:rsidRPr="0054523C">
          <w:rPr>
            <w:rStyle w:val="Hyperlink"/>
            <w:u w:val="none"/>
            <w:lang w:val="sr-Cyrl-RS"/>
          </w:rPr>
          <w:t>/</w:t>
        </w:r>
        <w:r w:rsidR="005E5091" w:rsidRPr="00D227FF">
          <w:rPr>
            <w:rStyle w:val="Hyperlink"/>
            <w:u w:val="none"/>
            <w:lang w:val="en-US"/>
          </w:rPr>
          <w:t>doc</w:t>
        </w:r>
        <w:r w:rsidR="005E5091" w:rsidRPr="0054523C">
          <w:rPr>
            <w:rStyle w:val="Hyperlink"/>
            <w:u w:val="none"/>
            <w:lang w:val="sr-Cyrl-RS"/>
          </w:rPr>
          <w:t>/</w:t>
        </w:r>
      </w:hyperlink>
    </w:p>
    <w:p w14:paraId="7F36C991" w14:textId="14AAE1A3" w:rsidR="00463800" w:rsidRPr="00D227FF" w:rsidRDefault="00463800" w:rsidP="005E5091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Oracle Database</w:t>
      </w:r>
      <w:r w:rsidR="00BA6D37" w:rsidRPr="00D227FF">
        <w:rPr>
          <w:lang w:val="sr-Cyrl-RS"/>
        </w:rPr>
        <w:t>.</w:t>
      </w:r>
      <w:r w:rsidR="00BA6D37">
        <w:rPr>
          <w:lang w:val="sr-Cyrl-RS"/>
        </w:rPr>
        <w:t xml:space="preserve"> </w:t>
      </w:r>
      <w:r w:rsidR="00BA6D37">
        <w:rPr>
          <w:lang w:val="en-US"/>
        </w:rPr>
        <w:t xml:space="preserve">[Online], </w:t>
      </w:r>
      <w:r w:rsidR="00BA6D37">
        <w:rPr>
          <w:lang w:val="sr-Cyrl-RS"/>
        </w:rPr>
        <w:t>Приступљено датума: 31.8.2023.</w:t>
      </w:r>
      <w:r w:rsidR="005E5091" w:rsidRPr="00D227FF">
        <w:rPr>
          <w:lang w:val="en-US"/>
        </w:rPr>
        <w:t xml:space="preserve"> </w:t>
      </w:r>
      <w:hyperlink r:id="rId60" w:history="1">
        <w:r w:rsidR="005E5091" w:rsidRPr="00D227FF">
          <w:rPr>
            <w:rStyle w:val="Hyperlink"/>
            <w:u w:val="none"/>
            <w:lang w:val="en-US"/>
          </w:rPr>
          <w:t>https://docs.oracle.com/en/database/</w:t>
        </w:r>
      </w:hyperlink>
    </w:p>
    <w:p w14:paraId="437B6F14" w14:textId="5A9DBE54" w:rsidR="00DF5ABC" w:rsidRPr="007F6348" w:rsidRDefault="00DF5ABC" w:rsidP="007F6348">
      <w:pPr>
        <w:pStyle w:val="Obiantekst"/>
        <w:numPr>
          <w:ilvl w:val="0"/>
          <w:numId w:val="36"/>
        </w:numPr>
        <w:rPr>
          <w:rStyle w:val="Hyperlink"/>
          <w:color w:val="auto"/>
          <w:u w:val="none"/>
          <w:lang w:val="en-US"/>
        </w:rPr>
      </w:pPr>
      <w:r w:rsidRPr="00D227FF">
        <w:rPr>
          <w:lang w:val="sr-Cyrl-RS"/>
        </w:rPr>
        <w:lastRenderedPageBreak/>
        <w:t xml:space="preserve"> </w:t>
      </w:r>
      <w:r w:rsidR="00D227FF" w:rsidRPr="00D227FF">
        <w:rPr>
          <w:lang w:val="en-US"/>
        </w:rPr>
        <w:t xml:space="preserve">Reschke, J., (2015). </w:t>
      </w:r>
      <w:r w:rsidR="007F6348">
        <w:rPr>
          <w:lang w:val="en-US"/>
        </w:rPr>
        <w:t>The ‘B</w:t>
      </w:r>
      <w:r w:rsidR="00D227FF" w:rsidRPr="00D227FF">
        <w:rPr>
          <w:lang w:val="en-US"/>
        </w:rPr>
        <w:t xml:space="preserve">asic’ </w:t>
      </w:r>
      <w:r w:rsidR="007F6348">
        <w:rPr>
          <w:lang w:val="en-US"/>
        </w:rPr>
        <w:t>HTTP authentication scheme</w:t>
      </w:r>
      <w:r w:rsidR="00D44A08">
        <w:rPr>
          <w:lang w:val="en-US"/>
        </w:rPr>
        <w:t xml:space="preserve">. </w:t>
      </w:r>
      <w:r w:rsidR="00D227FF" w:rsidRPr="00D227FF">
        <w:rPr>
          <w:lang w:val="en-US"/>
        </w:rPr>
        <w:t>I</w:t>
      </w:r>
      <w:r w:rsidR="00D44A08">
        <w:rPr>
          <w:lang w:val="en-US"/>
        </w:rPr>
        <w:t xml:space="preserve">nternet Engineering Task Force </w:t>
      </w:r>
    </w:p>
    <w:p w14:paraId="3DE62CAC" w14:textId="0DF0E687" w:rsidR="005B6B50" w:rsidRPr="007F6348" w:rsidRDefault="00D44A08" w:rsidP="005B6B50">
      <w:pPr>
        <w:pStyle w:val="Obiantekst"/>
        <w:numPr>
          <w:ilvl w:val="0"/>
          <w:numId w:val="36"/>
        </w:numPr>
        <w:rPr>
          <w:rStyle w:val="Hyperlink"/>
          <w:color w:val="auto"/>
          <w:u w:val="none"/>
          <w:lang w:val="en-US"/>
        </w:rPr>
      </w:pPr>
      <w:r>
        <w:rPr>
          <w:lang w:val="en-US"/>
        </w:rPr>
        <w:t xml:space="preserve">Jones, M., </w:t>
      </w:r>
      <w:r w:rsidR="008271ED">
        <w:rPr>
          <w:lang w:val="en-US"/>
        </w:rPr>
        <w:t xml:space="preserve">Bradley, J. &amp; </w:t>
      </w:r>
      <w:proofErr w:type="spellStart"/>
      <w:r w:rsidR="008271ED">
        <w:rPr>
          <w:lang w:val="en-US"/>
        </w:rPr>
        <w:t>Sakimura</w:t>
      </w:r>
      <w:proofErr w:type="spellEnd"/>
      <w:r w:rsidR="008271ED">
        <w:rPr>
          <w:lang w:val="en-US"/>
        </w:rPr>
        <w:t xml:space="preserve">. N. </w:t>
      </w:r>
      <w:r>
        <w:rPr>
          <w:lang w:val="en-US"/>
        </w:rPr>
        <w:t xml:space="preserve">(2015). </w:t>
      </w:r>
      <w:r w:rsidR="008B6B6B">
        <w:rPr>
          <w:lang w:val="en-US"/>
        </w:rPr>
        <w:t>JSON W</w:t>
      </w:r>
      <w:r w:rsidR="00463800" w:rsidRPr="00D227FF">
        <w:rPr>
          <w:lang w:val="en-US"/>
        </w:rPr>
        <w:t>eb Token</w:t>
      </w:r>
      <w:r w:rsidR="008B6B6B">
        <w:rPr>
          <w:lang w:val="en-US"/>
        </w:rPr>
        <w:t xml:space="preserve"> (JWT). </w:t>
      </w:r>
      <w:r w:rsidRPr="00D227FF">
        <w:rPr>
          <w:lang w:val="en-US"/>
        </w:rPr>
        <w:t>I</w:t>
      </w:r>
      <w:r>
        <w:rPr>
          <w:lang w:val="en-US"/>
        </w:rPr>
        <w:t>nternet Engineering Task Force</w:t>
      </w:r>
      <w:r w:rsidR="005B6B50" w:rsidRPr="005B6B50">
        <w:rPr>
          <w:rStyle w:val="Hyperlink"/>
          <w:color w:val="auto"/>
          <w:u w:val="none"/>
          <w:lang w:val="en-US"/>
        </w:rPr>
        <w:t xml:space="preserve"> </w:t>
      </w:r>
    </w:p>
    <w:p w14:paraId="424C8E03" w14:textId="1C92F2B2" w:rsidR="005B6B50" w:rsidRPr="00D227FF" w:rsidRDefault="0067753E" w:rsidP="005B6B50">
      <w:pPr>
        <w:pStyle w:val="Obiantekst"/>
        <w:numPr>
          <w:ilvl w:val="0"/>
          <w:numId w:val="36"/>
        </w:numPr>
        <w:jc w:val="left"/>
        <w:rPr>
          <w:rStyle w:val="Hyperlink"/>
          <w:color w:val="auto"/>
          <w:u w:val="none"/>
          <w:lang w:val="sr-Cyrl-RS"/>
        </w:rPr>
      </w:pPr>
      <w:r>
        <w:rPr>
          <w:lang w:val="en-US"/>
        </w:rPr>
        <w:t>Hardt, D. Ed.</w:t>
      </w:r>
      <w:r w:rsidR="005B6B50">
        <w:rPr>
          <w:lang w:val="en-US"/>
        </w:rPr>
        <w:t xml:space="preserve"> (201</w:t>
      </w:r>
      <w:r w:rsidR="00897D1A">
        <w:rPr>
          <w:lang w:val="en-US"/>
        </w:rPr>
        <w:t>2</w:t>
      </w:r>
      <w:r w:rsidR="005B6B50">
        <w:rPr>
          <w:lang w:val="en-US"/>
        </w:rPr>
        <w:t xml:space="preserve">). </w:t>
      </w:r>
      <w:r w:rsidR="00897D1A">
        <w:rPr>
          <w:lang w:val="en-US"/>
        </w:rPr>
        <w:t>The OAuth 2.0 Authorization Framework</w:t>
      </w:r>
      <w:r w:rsidR="005B6B50">
        <w:rPr>
          <w:lang w:val="en-US"/>
        </w:rPr>
        <w:t xml:space="preserve">. </w:t>
      </w:r>
      <w:r w:rsidR="005B6B50" w:rsidRPr="00D227FF">
        <w:rPr>
          <w:lang w:val="en-US"/>
        </w:rPr>
        <w:t>I</w:t>
      </w:r>
      <w:r w:rsidR="005B6B50">
        <w:rPr>
          <w:lang w:val="en-US"/>
        </w:rPr>
        <w:t>nternet Engineering Task Force</w:t>
      </w:r>
    </w:p>
    <w:p w14:paraId="5A412441" w14:textId="7A9EEB79" w:rsidR="00C37DC6" w:rsidRPr="00D227FF" w:rsidRDefault="00C37DC6" w:rsidP="00B91508">
      <w:pPr>
        <w:pStyle w:val="Obiantekst"/>
        <w:numPr>
          <w:ilvl w:val="0"/>
          <w:numId w:val="36"/>
        </w:numPr>
        <w:jc w:val="left"/>
        <w:rPr>
          <w:lang w:val="sr-Cyrl-RS"/>
        </w:rPr>
      </w:pPr>
      <w:r w:rsidRPr="00D227FF">
        <w:rPr>
          <w:lang w:val="en-US"/>
        </w:rPr>
        <w:t>Spring Initializer</w:t>
      </w:r>
      <w:r w:rsidR="00A775BB" w:rsidRPr="00D227FF">
        <w:rPr>
          <w:lang w:val="sr-Cyrl-RS"/>
        </w:rPr>
        <w:t>.</w:t>
      </w:r>
      <w:r w:rsidR="00A775BB">
        <w:rPr>
          <w:lang w:val="sr-Cyrl-RS"/>
        </w:rPr>
        <w:t xml:space="preserve"> </w:t>
      </w:r>
      <w:r w:rsidR="00A775BB">
        <w:rPr>
          <w:lang w:val="en-US"/>
        </w:rPr>
        <w:t xml:space="preserve">[Online], </w:t>
      </w:r>
      <w:r w:rsidR="00A775BB">
        <w:rPr>
          <w:lang w:val="sr-Cyrl-RS"/>
        </w:rPr>
        <w:t>Приступљено датума: 31.8.2023.</w:t>
      </w:r>
      <w:r w:rsidRPr="00D227FF">
        <w:rPr>
          <w:lang w:val="sr-Cyrl-RS"/>
        </w:rPr>
        <w:t xml:space="preserve"> </w:t>
      </w:r>
      <w:hyperlink r:id="rId61" w:history="1">
        <w:r w:rsidR="00B91508" w:rsidRPr="00B91508">
          <w:rPr>
            <w:rStyle w:val="Hyperlink"/>
            <w:u w:val="none"/>
            <w:lang w:val="sr-Cyrl-RS"/>
          </w:rPr>
          <w:t>https://start.spring.io/</w:t>
        </w:r>
      </w:hyperlink>
    </w:p>
    <w:p w14:paraId="731FB13A" w14:textId="434CD4B4" w:rsidR="00C37DC6" w:rsidRPr="00825DD2" w:rsidRDefault="00C37DC6" w:rsidP="008B6D41">
      <w:pPr>
        <w:pStyle w:val="Obiantekst"/>
        <w:numPr>
          <w:ilvl w:val="0"/>
          <w:numId w:val="36"/>
        </w:numPr>
        <w:rPr>
          <w:lang w:val="sr-Cyrl-RS"/>
        </w:rPr>
      </w:pPr>
      <w:r w:rsidRPr="00D227FF">
        <w:t xml:space="preserve">Šuljkanović, A., Milosavljević, B., Inđić, V., </w:t>
      </w:r>
      <w:r w:rsidR="00112E95" w:rsidRPr="00D227FF">
        <w:t>Dejanović, I. (2022). Developing Microservice-Based Applications Using the Silvera Domain-Specific Language</w:t>
      </w:r>
    </w:p>
    <w:p w14:paraId="44C4191A" w14:textId="1FCCC121" w:rsidR="00825DD2" w:rsidRPr="00825DD2" w:rsidRDefault="00EC155B" w:rsidP="00825DD2">
      <w:pPr>
        <w:pStyle w:val="Obiantekst"/>
        <w:numPr>
          <w:ilvl w:val="0"/>
          <w:numId w:val="36"/>
        </w:numPr>
        <w:rPr>
          <w:lang w:val="sr-Cyrl-RS"/>
        </w:rPr>
      </w:pPr>
      <w:r>
        <w:t>Terzić, B., Dimitrieski, V., Kordić, S., Milosavljević, G., Luković, I. (2017)</w:t>
      </w:r>
      <w:r w:rsidR="00D84646">
        <w:t>. MicroBuilder: A Model-Driven Tool for the Specification of REST Microservice A</w:t>
      </w:r>
      <w:r w:rsidR="00C8197D">
        <w:t>rchitectures</w:t>
      </w:r>
    </w:p>
    <w:p w14:paraId="187872A7" w14:textId="3DBC892D" w:rsidR="002B0B97" w:rsidRPr="00090A2E" w:rsidRDefault="002B0B97" w:rsidP="002B0B97">
      <w:pPr>
        <w:pStyle w:val="Obiantekst"/>
        <w:numPr>
          <w:ilvl w:val="0"/>
          <w:numId w:val="36"/>
        </w:numPr>
        <w:rPr>
          <w:rStyle w:val="Hyperlink"/>
          <w:color w:val="auto"/>
          <w:u w:val="none"/>
          <w:lang w:val="sr-Cyrl-RS"/>
        </w:rPr>
      </w:pPr>
      <w:r>
        <w:rPr>
          <w:i/>
          <w:lang w:val="en-US"/>
        </w:rPr>
        <w:t>JHipster</w:t>
      </w:r>
      <w:r w:rsidR="00A775BB" w:rsidRPr="00D227FF">
        <w:rPr>
          <w:lang w:val="sr-Cyrl-RS"/>
        </w:rPr>
        <w:t>.</w:t>
      </w:r>
      <w:r w:rsidR="00A775BB">
        <w:rPr>
          <w:lang w:val="sr-Cyrl-RS"/>
        </w:rPr>
        <w:t xml:space="preserve"> </w:t>
      </w:r>
      <w:r w:rsidR="00A775BB" w:rsidRPr="0054523C">
        <w:rPr>
          <w:lang w:val="sr-Cyrl-RS"/>
        </w:rPr>
        <w:t>[</w:t>
      </w:r>
      <w:r w:rsidR="00A775BB">
        <w:rPr>
          <w:lang w:val="en-US"/>
        </w:rPr>
        <w:t>Online</w:t>
      </w:r>
      <w:r w:rsidR="00A775BB" w:rsidRPr="0054523C">
        <w:rPr>
          <w:lang w:val="sr-Cyrl-RS"/>
        </w:rPr>
        <w:t xml:space="preserve">], </w:t>
      </w:r>
      <w:r w:rsidR="00A775BB">
        <w:rPr>
          <w:lang w:val="sr-Cyrl-RS"/>
        </w:rPr>
        <w:t>Приступљено датума: 31.8.2023.</w:t>
      </w:r>
      <w:r w:rsidRPr="0054523C">
        <w:rPr>
          <w:i/>
          <w:lang w:val="sr-Cyrl-RS"/>
        </w:rPr>
        <w:t xml:space="preserve"> </w:t>
      </w:r>
      <w:hyperlink r:id="rId62" w:history="1">
        <w:r w:rsidRPr="00A50DC5">
          <w:rPr>
            <w:rStyle w:val="Hyperlink"/>
            <w:i/>
            <w:u w:val="none"/>
            <w:lang w:val="en-US"/>
          </w:rPr>
          <w:t>https</w:t>
        </w:r>
        <w:r w:rsidRPr="0054523C">
          <w:rPr>
            <w:rStyle w:val="Hyperlink"/>
            <w:i/>
            <w:u w:val="none"/>
            <w:lang w:val="sr-Cyrl-RS"/>
          </w:rPr>
          <w:t>://</w:t>
        </w:r>
        <w:r w:rsidRPr="00A50DC5">
          <w:rPr>
            <w:rStyle w:val="Hyperlink"/>
            <w:i/>
            <w:u w:val="none"/>
            <w:lang w:val="en-US"/>
          </w:rPr>
          <w:t>www</w:t>
        </w:r>
        <w:r w:rsidRPr="0054523C">
          <w:rPr>
            <w:rStyle w:val="Hyperlink"/>
            <w:i/>
            <w:u w:val="none"/>
            <w:lang w:val="sr-Cyrl-RS"/>
          </w:rPr>
          <w:t>.</w:t>
        </w:r>
        <w:r w:rsidRPr="00A50DC5">
          <w:rPr>
            <w:rStyle w:val="Hyperlink"/>
            <w:i/>
            <w:u w:val="none"/>
            <w:lang w:val="en-US"/>
          </w:rPr>
          <w:t>jhipster</w:t>
        </w:r>
        <w:r w:rsidRPr="0054523C">
          <w:rPr>
            <w:rStyle w:val="Hyperlink"/>
            <w:i/>
            <w:u w:val="none"/>
            <w:lang w:val="sr-Cyrl-RS"/>
          </w:rPr>
          <w:t>.</w:t>
        </w:r>
        <w:r w:rsidRPr="00A50DC5">
          <w:rPr>
            <w:rStyle w:val="Hyperlink"/>
            <w:i/>
            <w:u w:val="none"/>
            <w:lang w:val="en-US"/>
          </w:rPr>
          <w:t>tech</w:t>
        </w:r>
        <w:r w:rsidRPr="0054523C">
          <w:rPr>
            <w:rStyle w:val="Hyperlink"/>
            <w:i/>
            <w:u w:val="none"/>
            <w:lang w:val="sr-Cyrl-RS"/>
          </w:rPr>
          <w:t>/</w:t>
        </w:r>
      </w:hyperlink>
    </w:p>
    <w:p w14:paraId="24C48AA0" w14:textId="69B30A3A" w:rsidR="00090A2E" w:rsidRPr="001E282F" w:rsidRDefault="00090A2E" w:rsidP="009D3C53">
      <w:pPr>
        <w:pStyle w:val="Obiantekst"/>
        <w:rPr>
          <w:lang w:val="sr-Cyrl-RS"/>
        </w:rPr>
      </w:pPr>
    </w:p>
    <w:p w14:paraId="32C89401" w14:textId="77777777" w:rsidR="007E68D7" w:rsidRPr="00A43182" w:rsidRDefault="007E68D7" w:rsidP="006513E3">
      <w:pPr>
        <w:pStyle w:val="Labelaslike"/>
        <w:rPr>
          <w:lang w:val="sr-Cyrl-RS"/>
        </w:rPr>
      </w:pPr>
    </w:p>
    <w:p w14:paraId="3193259D" w14:textId="353A391A" w:rsidR="006513E3" w:rsidRPr="00A43182" w:rsidRDefault="007E68D7" w:rsidP="00485A36">
      <w:pPr>
        <w:rPr>
          <w:sz w:val="18"/>
          <w:szCs w:val="16"/>
          <w:lang w:val="sr-Cyrl-RS"/>
        </w:rPr>
      </w:pPr>
      <w:r w:rsidRPr="00A43182">
        <w:rPr>
          <w:lang w:val="sr-Cyrl-RS"/>
        </w:rPr>
        <w:br w:type="page"/>
      </w:r>
    </w:p>
    <w:p w14:paraId="5D74642A" w14:textId="04AA3CC2" w:rsidR="009D352E" w:rsidRPr="00A43182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105" w:name="_Toc144365572"/>
      <w:r w:rsidRPr="00A43182">
        <w:rPr>
          <w:lang w:val="sr-Cyrl-RS"/>
        </w:rPr>
        <w:lastRenderedPageBreak/>
        <w:t>Биографија</w:t>
      </w:r>
      <w:bookmarkEnd w:id="105"/>
    </w:p>
    <w:p w14:paraId="11E98598" w14:textId="3C3C3D1C" w:rsidR="009D352E" w:rsidRPr="00A43182" w:rsidRDefault="009D352E" w:rsidP="00AA58ED">
      <w:pPr>
        <w:pStyle w:val="Obiantekst"/>
        <w:ind w:firstLine="708"/>
        <w:rPr>
          <w:lang w:val="sr-Cyrl-RS"/>
        </w:rPr>
      </w:pPr>
      <w:r w:rsidRPr="00A43182">
        <w:rPr>
          <w:lang w:val="sr-Cyrl-RS"/>
        </w:rPr>
        <w:t>Јелена Хрњак рођена</w:t>
      </w:r>
      <w:r w:rsidR="00055550" w:rsidRPr="00A43182">
        <w:rPr>
          <w:lang w:val="sr-Cyrl-RS"/>
        </w:rPr>
        <w:t xml:space="preserve"> је</w:t>
      </w:r>
      <w:r w:rsidRPr="00A43182">
        <w:rPr>
          <w:lang w:val="sr-Cyrl-RS"/>
        </w:rPr>
        <w:t xml:space="preserve"> 21.</w:t>
      </w:r>
      <w:r w:rsidR="003640B9" w:rsidRPr="00A43182">
        <w:rPr>
          <w:lang w:val="sr-Cyrl-RS"/>
        </w:rPr>
        <w:t xml:space="preserve"> августа </w:t>
      </w:r>
      <w:r w:rsidRPr="00A43182">
        <w:rPr>
          <w:lang w:val="sr-Cyrl-RS"/>
        </w:rPr>
        <w:t>1999. године у Бачкој Тополи где је стекла основно образовање</w:t>
      </w:r>
      <w:r w:rsidR="0094575C" w:rsidRPr="00A43182">
        <w:rPr>
          <w:lang w:val="sr-Cyrl-RS"/>
        </w:rPr>
        <w:t xml:space="preserve"> у основној школи ,,Никола Тесла”</w:t>
      </w:r>
      <w:r w:rsidRPr="00A43182">
        <w:rPr>
          <w:lang w:val="sr-Cyrl-RS"/>
        </w:rPr>
        <w:t>. Даље школовање наставила</w:t>
      </w:r>
      <w:r w:rsidR="00C51352" w:rsidRPr="0054523C">
        <w:rPr>
          <w:lang w:val="ru-RU"/>
        </w:rPr>
        <w:t xml:space="preserve"> </w:t>
      </w:r>
      <w:r w:rsidR="00C51352" w:rsidRPr="00A43182">
        <w:rPr>
          <w:lang w:val="sr-Cyrl-RS"/>
        </w:rPr>
        <w:t>је</w:t>
      </w:r>
      <w:r w:rsidRPr="00A43182">
        <w:rPr>
          <w:lang w:val="sr-Cyrl-RS"/>
        </w:rPr>
        <w:t xml:space="preserve"> у Суботици где је </w:t>
      </w:r>
      <w:r w:rsidR="002857B6" w:rsidRPr="00A43182">
        <w:rPr>
          <w:lang w:val="sr-Cyrl-RS"/>
        </w:rPr>
        <w:t>завршила</w:t>
      </w:r>
      <w:r w:rsidR="0010650E" w:rsidRPr="00A43182">
        <w:rPr>
          <w:lang w:val="sr-Cyrl-RS"/>
        </w:rPr>
        <w:t xml:space="preserve"> </w:t>
      </w:r>
      <w:r w:rsidR="00C0591F" w:rsidRPr="00A43182">
        <w:rPr>
          <w:lang w:val="sr-Cyrl-RS"/>
        </w:rPr>
        <w:t>Гимназију</w:t>
      </w:r>
      <w:r w:rsidR="007B1DD2" w:rsidRPr="00A43182">
        <w:rPr>
          <w:lang w:val="sr-Cyrl-RS"/>
        </w:rPr>
        <w:t xml:space="preserve"> ,,Светозар Марковић”</w:t>
      </w:r>
      <w:r w:rsidR="0010650E" w:rsidRPr="00A43182">
        <w:rPr>
          <w:lang w:val="sr-Cyrl-RS"/>
        </w:rPr>
        <w:t>,</w:t>
      </w:r>
      <w:r w:rsidR="00AA58ED" w:rsidRPr="00A43182">
        <w:rPr>
          <w:lang w:val="sr-Cyrl-RS"/>
        </w:rPr>
        <w:t xml:space="preserve"> природно-математички смер. </w:t>
      </w:r>
      <w:r w:rsidR="00056616" w:rsidRPr="00A43182">
        <w:rPr>
          <w:lang w:val="sr-Cyrl-RS"/>
        </w:rPr>
        <w:t>Школске 2018/2019 године уписује се на Факултет техничких наука Универзитета у Но</w:t>
      </w:r>
      <w:r w:rsidR="0064338E" w:rsidRPr="00A43182">
        <w:rPr>
          <w:lang w:val="sr-Cyrl-RS"/>
        </w:rPr>
        <w:t xml:space="preserve">вом Саду, смер </w:t>
      </w:r>
      <w:r w:rsidR="00056616" w:rsidRPr="00A43182">
        <w:rPr>
          <w:lang w:val="sr-Cyrl-RS"/>
        </w:rPr>
        <w:t>Рачунарство и аутоматика.</w:t>
      </w:r>
      <w:r w:rsidR="00082CAD" w:rsidRPr="00A43182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</w:t>
      </w:r>
      <w:r w:rsidR="00DF0C60" w:rsidRPr="00A43182">
        <w:rPr>
          <w:lang w:val="sr-Cyrl-RS"/>
        </w:rPr>
        <w:t>аутоматика</w:t>
      </w:r>
      <w:r w:rsidR="00082CAD" w:rsidRPr="00A43182">
        <w:rPr>
          <w:lang w:val="sr-Cyrl-RS"/>
        </w:rPr>
        <w:t xml:space="preserve"> Факултета </w:t>
      </w:r>
      <w:r w:rsidR="00DF0C60" w:rsidRPr="00A43182">
        <w:rPr>
          <w:lang w:val="sr-Cyrl-RS"/>
        </w:rPr>
        <w:t>техничких</w:t>
      </w:r>
      <w:r w:rsidR="00082CAD" w:rsidRPr="00A43182">
        <w:rPr>
          <w:lang w:val="sr-Cyrl-RS"/>
        </w:rPr>
        <w:t xml:space="preserve"> наука.</w:t>
      </w:r>
      <w:r w:rsidR="00056616" w:rsidRPr="00A43182">
        <w:rPr>
          <w:lang w:val="sr-Cyrl-RS"/>
        </w:rPr>
        <w:t xml:space="preserve"> П</w:t>
      </w:r>
      <w:r w:rsidR="000206BB" w:rsidRPr="00A43182">
        <w:rPr>
          <w:lang w:val="sr-Cyrl-RS"/>
        </w:rPr>
        <w:t>оложила ј</w:t>
      </w:r>
      <w:r w:rsidR="00056616" w:rsidRPr="00A43182">
        <w:rPr>
          <w:lang w:val="sr-Cyrl-RS"/>
        </w:rPr>
        <w:t>е све испите предвиђене планом и про</w:t>
      </w:r>
      <w:r w:rsidR="006C1057" w:rsidRPr="00A43182">
        <w:rPr>
          <w:lang w:val="sr-Cyrl-RS"/>
        </w:rPr>
        <w:t>г</w:t>
      </w:r>
      <w:r w:rsidR="00056616" w:rsidRPr="00A43182">
        <w:rPr>
          <w:lang w:val="sr-Cyrl-RS"/>
        </w:rPr>
        <w:t>рамом</w:t>
      </w:r>
      <w:r w:rsidR="00082CAD" w:rsidRPr="00A43182">
        <w:rPr>
          <w:lang w:val="sr-Cyrl-RS"/>
        </w:rPr>
        <w:t xml:space="preserve"> мастер академских студија</w:t>
      </w:r>
      <w:r w:rsidR="006C1057" w:rsidRPr="00A43182">
        <w:rPr>
          <w:lang w:val="sr-Cyrl-RS"/>
        </w:rPr>
        <w:t>.</w:t>
      </w:r>
    </w:p>
    <w:sectPr w:rsidR="009D352E" w:rsidRPr="00A43182" w:rsidSect="00447516">
      <w:headerReference w:type="default" r:id="rId63"/>
      <w:footerReference w:type="default" r:id="rId64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1469B" w14:textId="77777777" w:rsidR="00D74FCC" w:rsidRDefault="00D74FCC">
      <w:r>
        <w:separator/>
      </w:r>
    </w:p>
  </w:endnote>
  <w:endnote w:type="continuationSeparator" w:id="0">
    <w:p w14:paraId="7F5734AE" w14:textId="77777777" w:rsidR="00D74FCC" w:rsidRDefault="00D74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EC357" w14:textId="77777777" w:rsidR="00904904" w:rsidRDefault="009049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92C5A" w14:textId="77777777" w:rsidR="00904904" w:rsidRDefault="009049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0218F" w14:textId="77777777" w:rsidR="00904904" w:rsidRDefault="0090490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41FDE" w14:textId="77777777" w:rsidR="00904904" w:rsidRDefault="0090490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BAA81" w14:textId="77777777" w:rsidR="00904904" w:rsidRDefault="00904904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904904" w:rsidRDefault="00904904" w:rsidP="00917EE4">
    <w:pPr>
      <w:pStyle w:val="Footer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63DA4" w14:textId="10E42F03" w:rsidR="00904904" w:rsidRDefault="00904904" w:rsidP="00B951C6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7768E0D0" w:rsidR="00904904" w:rsidRDefault="009049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57EF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40A65E63" w14:textId="77777777" w:rsidR="00904904" w:rsidRDefault="0090490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07191" w14:textId="77777777" w:rsidR="00D74FCC" w:rsidRDefault="00D74FCC">
      <w:r>
        <w:separator/>
      </w:r>
    </w:p>
  </w:footnote>
  <w:footnote w:type="continuationSeparator" w:id="0">
    <w:p w14:paraId="07D26762" w14:textId="77777777" w:rsidR="00D74FCC" w:rsidRDefault="00D74F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67319" w14:textId="77777777" w:rsidR="00904904" w:rsidRDefault="009049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4C305" w14:textId="77777777" w:rsidR="00904904" w:rsidRDefault="009049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904904" w:rsidRPr="00DD3B18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904904" w:rsidRDefault="00904904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904904" w:rsidRDefault="00904904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904904" w:rsidRDefault="00904904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904904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904904" w:rsidRPr="0048305D" w:rsidRDefault="00904904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904904" w:rsidRPr="0048305D" w:rsidRDefault="00904904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904904" w:rsidRDefault="0090490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0B1F3" w14:textId="77777777" w:rsidR="00904904" w:rsidRDefault="00904904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904904" w:rsidRDefault="00904904" w:rsidP="00917EE4">
    <w:pPr>
      <w:pStyle w:val="Header"/>
      <w:ind w:right="360"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F73C6" w14:textId="77777777" w:rsidR="00904904" w:rsidRDefault="0090490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904904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904904" w:rsidRDefault="00904904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204" name="Picture 20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904904" w:rsidRDefault="00904904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</w:rPr>
            <w:t xml:space="preserve">UNIVERSITY OF NOVI SAD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904904" w:rsidRDefault="00904904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904904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904904" w:rsidRDefault="00904904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904904" w:rsidRDefault="00904904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904904" w:rsidRDefault="00904904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616C2" w14:textId="77777777" w:rsidR="00904904" w:rsidRDefault="00904904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B20C3" w14:textId="77777777" w:rsidR="00904904" w:rsidRDefault="00904904" w:rsidP="004D445F">
    <w:pPr>
      <w:pStyle w:val="Header"/>
      <w:ind w:right="360"/>
      <w:rPr>
        <w:lang w:val="sr-Latn-CS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F2071" w14:textId="77777777" w:rsidR="00904904" w:rsidRDefault="00904904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1072B"/>
    <w:multiLevelType w:val="hybridMultilevel"/>
    <w:tmpl w:val="69CE8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5202D40"/>
    <w:multiLevelType w:val="hybridMultilevel"/>
    <w:tmpl w:val="62E2CEA4"/>
    <w:lvl w:ilvl="0" w:tplc="8D847F0E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</w:rPr>
    </w:lvl>
    <w:lvl w:ilvl="1" w:tplc="281A0019">
      <w:start w:val="1"/>
      <w:numFmt w:val="lowerLetter"/>
      <w:lvlText w:val="%2."/>
      <w:lvlJc w:val="left"/>
      <w:pPr>
        <w:ind w:left="1080" w:hanging="360"/>
      </w:pPr>
    </w:lvl>
    <w:lvl w:ilvl="2" w:tplc="281A001B" w:tentative="1">
      <w:start w:val="1"/>
      <w:numFmt w:val="lowerRoman"/>
      <w:lvlText w:val="%3."/>
      <w:lvlJc w:val="right"/>
      <w:pPr>
        <w:ind w:left="1800" w:hanging="180"/>
      </w:pPr>
    </w:lvl>
    <w:lvl w:ilvl="3" w:tplc="281A000F" w:tentative="1">
      <w:start w:val="1"/>
      <w:numFmt w:val="decimal"/>
      <w:lvlText w:val="%4."/>
      <w:lvlJc w:val="left"/>
      <w:pPr>
        <w:ind w:left="2520" w:hanging="360"/>
      </w:pPr>
    </w:lvl>
    <w:lvl w:ilvl="4" w:tplc="281A0019" w:tentative="1">
      <w:start w:val="1"/>
      <w:numFmt w:val="lowerLetter"/>
      <w:lvlText w:val="%5."/>
      <w:lvlJc w:val="left"/>
      <w:pPr>
        <w:ind w:left="3240" w:hanging="360"/>
      </w:pPr>
    </w:lvl>
    <w:lvl w:ilvl="5" w:tplc="281A001B" w:tentative="1">
      <w:start w:val="1"/>
      <w:numFmt w:val="lowerRoman"/>
      <w:lvlText w:val="%6."/>
      <w:lvlJc w:val="right"/>
      <w:pPr>
        <w:ind w:left="3960" w:hanging="180"/>
      </w:pPr>
    </w:lvl>
    <w:lvl w:ilvl="6" w:tplc="281A000F" w:tentative="1">
      <w:start w:val="1"/>
      <w:numFmt w:val="decimal"/>
      <w:lvlText w:val="%7."/>
      <w:lvlJc w:val="left"/>
      <w:pPr>
        <w:ind w:left="4680" w:hanging="360"/>
      </w:pPr>
    </w:lvl>
    <w:lvl w:ilvl="7" w:tplc="281A0019" w:tentative="1">
      <w:start w:val="1"/>
      <w:numFmt w:val="lowerLetter"/>
      <w:lvlText w:val="%8."/>
      <w:lvlJc w:val="left"/>
      <w:pPr>
        <w:ind w:left="5400" w:hanging="360"/>
      </w:pPr>
    </w:lvl>
    <w:lvl w:ilvl="8" w:tplc="28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7" w15:restartNumberingAfterBreak="0">
    <w:nsid w:val="53BD50A4"/>
    <w:multiLevelType w:val="hybridMultilevel"/>
    <w:tmpl w:val="E864F5C2"/>
    <w:lvl w:ilvl="0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F6E52"/>
    <w:multiLevelType w:val="hybridMultilevel"/>
    <w:tmpl w:val="22BCF5D8"/>
    <w:lvl w:ilvl="0" w:tplc="28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01395"/>
    <w:multiLevelType w:val="hybridMultilevel"/>
    <w:tmpl w:val="EC8C4290"/>
    <w:lvl w:ilvl="0" w:tplc="22E64B56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</w:rPr>
    </w:lvl>
    <w:lvl w:ilvl="1" w:tplc="281A0019">
      <w:start w:val="1"/>
      <w:numFmt w:val="lowerLetter"/>
      <w:lvlText w:val="%2."/>
      <w:lvlJc w:val="left"/>
      <w:pPr>
        <w:ind w:left="1080" w:hanging="360"/>
      </w:pPr>
    </w:lvl>
    <w:lvl w:ilvl="2" w:tplc="281A001B" w:tentative="1">
      <w:start w:val="1"/>
      <w:numFmt w:val="lowerRoman"/>
      <w:lvlText w:val="%3."/>
      <w:lvlJc w:val="right"/>
      <w:pPr>
        <w:ind w:left="1800" w:hanging="180"/>
      </w:pPr>
    </w:lvl>
    <w:lvl w:ilvl="3" w:tplc="281A000F" w:tentative="1">
      <w:start w:val="1"/>
      <w:numFmt w:val="decimal"/>
      <w:lvlText w:val="%4."/>
      <w:lvlJc w:val="left"/>
      <w:pPr>
        <w:ind w:left="2520" w:hanging="360"/>
      </w:pPr>
    </w:lvl>
    <w:lvl w:ilvl="4" w:tplc="281A0019" w:tentative="1">
      <w:start w:val="1"/>
      <w:numFmt w:val="lowerLetter"/>
      <w:lvlText w:val="%5."/>
      <w:lvlJc w:val="left"/>
      <w:pPr>
        <w:ind w:left="3240" w:hanging="360"/>
      </w:pPr>
    </w:lvl>
    <w:lvl w:ilvl="5" w:tplc="281A001B" w:tentative="1">
      <w:start w:val="1"/>
      <w:numFmt w:val="lowerRoman"/>
      <w:lvlText w:val="%6."/>
      <w:lvlJc w:val="right"/>
      <w:pPr>
        <w:ind w:left="3960" w:hanging="180"/>
      </w:pPr>
    </w:lvl>
    <w:lvl w:ilvl="6" w:tplc="281A000F" w:tentative="1">
      <w:start w:val="1"/>
      <w:numFmt w:val="decimal"/>
      <w:lvlText w:val="%7."/>
      <w:lvlJc w:val="left"/>
      <w:pPr>
        <w:ind w:left="4680" w:hanging="360"/>
      </w:pPr>
    </w:lvl>
    <w:lvl w:ilvl="7" w:tplc="281A0019" w:tentative="1">
      <w:start w:val="1"/>
      <w:numFmt w:val="lowerLetter"/>
      <w:lvlText w:val="%8."/>
      <w:lvlJc w:val="left"/>
      <w:pPr>
        <w:ind w:left="5400" w:hanging="360"/>
      </w:pPr>
    </w:lvl>
    <w:lvl w:ilvl="8" w:tplc="28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49178">
    <w:abstractNumId w:val="23"/>
  </w:num>
  <w:num w:numId="2" w16cid:durableId="1978947557">
    <w:abstractNumId w:val="27"/>
  </w:num>
  <w:num w:numId="3" w16cid:durableId="2013987504">
    <w:abstractNumId w:val="20"/>
  </w:num>
  <w:num w:numId="4" w16cid:durableId="897857714">
    <w:abstractNumId w:val="24"/>
  </w:num>
  <w:num w:numId="5" w16cid:durableId="510460801">
    <w:abstractNumId w:val="12"/>
  </w:num>
  <w:num w:numId="6" w16cid:durableId="1152984633">
    <w:abstractNumId w:val="8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 w16cid:durableId="1705595009">
    <w:abstractNumId w:val="16"/>
  </w:num>
  <w:num w:numId="8" w16cid:durableId="1195121856">
    <w:abstractNumId w:val="18"/>
  </w:num>
  <w:num w:numId="9" w16cid:durableId="678434672">
    <w:abstractNumId w:val="26"/>
  </w:num>
  <w:num w:numId="10" w16cid:durableId="1835415682">
    <w:abstractNumId w:val="19"/>
  </w:num>
  <w:num w:numId="11" w16cid:durableId="348407688">
    <w:abstractNumId w:val="1"/>
  </w:num>
  <w:num w:numId="12" w16cid:durableId="152722017">
    <w:abstractNumId w:val="22"/>
  </w:num>
  <w:num w:numId="13" w16cid:durableId="1829326085">
    <w:abstractNumId w:val="9"/>
  </w:num>
  <w:num w:numId="14" w16cid:durableId="480076104">
    <w:abstractNumId w:val="32"/>
  </w:num>
  <w:num w:numId="15" w16cid:durableId="1486318763">
    <w:abstractNumId w:val="2"/>
  </w:num>
  <w:num w:numId="16" w16cid:durableId="1444880911">
    <w:abstractNumId w:val="4"/>
  </w:num>
  <w:num w:numId="17" w16cid:durableId="1315066315">
    <w:abstractNumId w:val="30"/>
  </w:num>
  <w:num w:numId="18" w16cid:durableId="6098449">
    <w:abstractNumId w:val="33"/>
  </w:num>
  <w:num w:numId="19" w16cid:durableId="1047529256">
    <w:abstractNumId w:val="8"/>
  </w:num>
  <w:num w:numId="20" w16cid:durableId="932397160">
    <w:abstractNumId w:val="21"/>
  </w:num>
  <w:num w:numId="21" w16cid:durableId="1230768416">
    <w:abstractNumId w:val="6"/>
  </w:num>
  <w:num w:numId="22" w16cid:durableId="1844318955">
    <w:abstractNumId w:val="7"/>
  </w:num>
  <w:num w:numId="23" w16cid:durableId="1967081754">
    <w:abstractNumId w:val="5"/>
  </w:num>
  <w:num w:numId="24" w16cid:durableId="71851230">
    <w:abstractNumId w:val="8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 w16cid:durableId="149908869">
    <w:abstractNumId w:val="13"/>
  </w:num>
  <w:num w:numId="26" w16cid:durableId="495919333">
    <w:abstractNumId w:val="10"/>
  </w:num>
  <w:num w:numId="27" w16cid:durableId="1429110119">
    <w:abstractNumId w:val="15"/>
  </w:num>
  <w:num w:numId="28" w16cid:durableId="902256620">
    <w:abstractNumId w:val="27"/>
  </w:num>
  <w:num w:numId="29" w16cid:durableId="1907491373">
    <w:abstractNumId w:val="14"/>
  </w:num>
  <w:num w:numId="30" w16cid:durableId="756755877">
    <w:abstractNumId w:val="11"/>
  </w:num>
  <w:num w:numId="31" w16cid:durableId="1063680305">
    <w:abstractNumId w:val="28"/>
  </w:num>
  <w:num w:numId="32" w16cid:durableId="2019654609">
    <w:abstractNumId w:val="25"/>
  </w:num>
  <w:num w:numId="33" w16cid:durableId="2062902859">
    <w:abstractNumId w:val="17"/>
  </w:num>
  <w:num w:numId="34" w16cid:durableId="1714891591">
    <w:abstractNumId w:val="29"/>
  </w:num>
  <w:num w:numId="35" w16cid:durableId="2134128373">
    <w:abstractNumId w:val="31"/>
  </w:num>
  <w:num w:numId="36" w16cid:durableId="1334213372">
    <w:abstractNumId w:val="3"/>
  </w:num>
  <w:num w:numId="37" w16cid:durableId="1092970097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pt-BR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164B"/>
    <w:rsid w:val="000024D7"/>
    <w:rsid w:val="00002841"/>
    <w:rsid w:val="000028E7"/>
    <w:rsid w:val="000029B3"/>
    <w:rsid w:val="00002C7F"/>
    <w:rsid w:val="000030E3"/>
    <w:rsid w:val="00003809"/>
    <w:rsid w:val="00005023"/>
    <w:rsid w:val="000051BF"/>
    <w:rsid w:val="00005F10"/>
    <w:rsid w:val="000061A6"/>
    <w:rsid w:val="000062D1"/>
    <w:rsid w:val="00006998"/>
    <w:rsid w:val="00006EA8"/>
    <w:rsid w:val="000079C5"/>
    <w:rsid w:val="0001041A"/>
    <w:rsid w:val="000104A8"/>
    <w:rsid w:val="000112CB"/>
    <w:rsid w:val="00012B6C"/>
    <w:rsid w:val="00012B81"/>
    <w:rsid w:val="0001344C"/>
    <w:rsid w:val="000137A9"/>
    <w:rsid w:val="00013E72"/>
    <w:rsid w:val="0001421C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0F3F"/>
    <w:rsid w:val="000220CE"/>
    <w:rsid w:val="000221AC"/>
    <w:rsid w:val="0002244B"/>
    <w:rsid w:val="00022766"/>
    <w:rsid w:val="00023957"/>
    <w:rsid w:val="00023A75"/>
    <w:rsid w:val="00023B95"/>
    <w:rsid w:val="00023BA5"/>
    <w:rsid w:val="00023D97"/>
    <w:rsid w:val="00024DAD"/>
    <w:rsid w:val="00024E05"/>
    <w:rsid w:val="0002535B"/>
    <w:rsid w:val="00025964"/>
    <w:rsid w:val="00025EC2"/>
    <w:rsid w:val="0002610E"/>
    <w:rsid w:val="00026156"/>
    <w:rsid w:val="000266D8"/>
    <w:rsid w:val="0002673F"/>
    <w:rsid w:val="00026E17"/>
    <w:rsid w:val="000277A6"/>
    <w:rsid w:val="00027C3A"/>
    <w:rsid w:val="00027C52"/>
    <w:rsid w:val="00027E4E"/>
    <w:rsid w:val="000301ED"/>
    <w:rsid w:val="000308E5"/>
    <w:rsid w:val="000310B0"/>
    <w:rsid w:val="0003157E"/>
    <w:rsid w:val="00031B51"/>
    <w:rsid w:val="00032378"/>
    <w:rsid w:val="00032998"/>
    <w:rsid w:val="00032F7B"/>
    <w:rsid w:val="00033395"/>
    <w:rsid w:val="00033496"/>
    <w:rsid w:val="00033D67"/>
    <w:rsid w:val="00034068"/>
    <w:rsid w:val="0003438E"/>
    <w:rsid w:val="00034C26"/>
    <w:rsid w:val="00034E41"/>
    <w:rsid w:val="00034EB3"/>
    <w:rsid w:val="000354CF"/>
    <w:rsid w:val="00035981"/>
    <w:rsid w:val="000359F0"/>
    <w:rsid w:val="00036612"/>
    <w:rsid w:val="000368DB"/>
    <w:rsid w:val="00036DF4"/>
    <w:rsid w:val="000370AB"/>
    <w:rsid w:val="00037FA3"/>
    <w:rsid w:val="000406C0"/>
    <w:rsid w:val="00040800"/>
    <w:rsid w:val="0004098D"/>
    <w:rsid w:val="00040DDC"/>
    <w:rsid w:val="000416F5"/>
    <w:rsid w:val="00041F7B"/>
    <w:rsid w:val="00041F87"/>
    <w:rsid w:val="000428CD"/>
    <w:rsid w:val="00042C43"/>
    <w:rsid w:val="00042E54"/>
    <w:rsid w:val="0004342E"/>
    <w:rsid w:val="000435D4"/>
    <w:rsid w:val="0004395B"/>
    <w:rsid w:val="00044A2C"/>
    <w:rsid w:val="000454F7"/>
    <w:rsid w:val="00045EB3"/>
    <w:rsid w:val="000466A8"/>
    <w:rsid w:val="00046B6A"/>
    <w:rsid w:val="00046CD6"/>
    <w:rsid w:val="00047905"/>
    <w:rsid w:val="00047CFB"/>
    <w:rsid w:val="00050061"/>
    <w:rsid w:val="0005087B"/>
    <w:rsid w:val="000508C8"/>
    <w:rsid w:val="00050992"/>
    <w:rsid w:val="00050D90"/>
    <w:rsid w:val="00051A74"/>
    <w:rsid w:val="00051AD5"/>
    <w:rsid w:val="00052101"/>
    <w:rsid w:val="00052316"/>
    <w:rsid w:val="0005243C"/>
    <w:rsid w:val="00052ADD"/>
    <w:rsid w:val="000531D7"/>
    <w:rsid w:val="00053350"/>
    <w:rsid w:val="00053393"/>
    <w:rsid w:val="00053FF0"/>
    <w:rsid w:val="00054C96"/>
    <w:rsid w:val="00054DE5"/>
    <w:rsid w:val="00055550"/>
    <w:rsid w:val="00056616"/>
    <w:rsid w:val="00056A02"/>
    <w:rsid w:val="00056F45"/>
    <w:rsid w:val="000572BB"/>
    <w:rsid w:val="00060C2D"/>
    <w:rsid w:val="00061AC0"/>
    <w:rsid w:val="00061EB2"/>
    <w:rsid w:val="00061EF1"/>
    <w:rsid w:val="000631E2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0B96"/>
    <w:rsid w:val="00071515"/>
    <w:rsid w:val="0007180F"/>
    <w:rsid w:val="00071C00"/>
    <w:rsid w:val="00071C2E"/>
    <w:rsid w:val="0007221F"/>
    <w:rsid w:val="00072D77"/>
    <w:rsid w:val="000750EB"/>
    <w:rsid w:val="00075AC0"/>
    <w:rsid w:val="00076459"/>
    <w:rsid w:val="00077741"/>
    <w:rsid w:val="00077B23"/>
    <w:rsid w:val="000801FF"/>
    <w:rsid w:val="0008055C"/>
    <w:rsid w:val="0008058E"/>
    <w:rsid w:val="00082CAD"/>
    <w:rsid w:val="00082FCA"/>
    <w:rsid w:val="00083042"/>
    <w:rsid w:val="00083612"/>
    <w:rsid w:val="00083A15"/>
    <w:rsid w:val="00084609"/>
    <w:rsid w:val="0008504A"/>
    <w:rsid w:val="0008573C"/>
    <w:rsid w:val="00085B86"/>
    <w:rsid w:val="00085DEE"/>
    <w:rsid w:val="0008616E"/>
    <w:rsid w:val="000869F7"/>
    <w:rsid w:val="00090815"/>
    <w:rsid w:val="00090A2E"/>
    <w:rsid w:val="00090A54"/>
    <w:rsid w:val="00091023"/>
    <w:rsid w:val="000910F1"/>
    <w:rsid w:val="00091F72"/>
    <w:rsid w:val="0009298B"/>
    <w:rsid w:val="000932D0"/>
    <w:rsid w:val="000933D0"/>
    <w:rsid w:val="000947D1"/>
    <w:rsid w:val="00094828"/>
    <w:rsid w:val="00094E10"/>
    <w:rsid w:val="0009589A"/>
    <w:rsid w:val="0009629B"/>
    <w:rsid w:val="0009665B"/>
    <w:rsid w:val="000966BD"/>
    <w:rsid w:val="000966E6"/>
    <w:rsid w:val="00096805"/>
    <w:rsid w:val="00096A98"/>
    <w:rsid w:val="00096F2D"/>
    <w:rsid w:val="00096FA5"/>
    <w:rsid w:val="000A00B5"/>
    <w:rsid w:val="000A06A5"/>
    <w:rsid w:val="000A0B57"/>
    <w:rsid w:val="000A10D3"/>
    <w:rsid w:val="000A13AA"/>
    <w:rsid w:val="000A198A"/>
    <w:rsid w:val="000A1B61"/>
    <w:rsid w:val="000A254A"/>
    <w:rsid w:val="000A28A2"/>
    <w:rsid w:val="000A2BF4"/>
    <w:rsid w:val="000A2E03"/>
    <w:rsid w:val="000A2E9B"/>
    <w:rsid w:val="000A323D"/>
    <w:rsid w:val="000A3436"/>
    <w:rsid w:val="000A35CE"/>
    <w:rsid w:val="000A39D0"/>
    <w:rsid w:val="000A3A8F"/>
    <w:rsid w:val="000A482C"/>
    <w:rsid w:val="000A482D"/>
    <w:rsid w:val="000A4A28"/>
    <w:rsid w:val="000A54CC"/>
    <w:rsid w:val="000A6117"/>
    <w:rsid w:val="000B0005"/>
    <w:rsid w:val="000B00BF"/>
    <w:rsid w:val="000B010B"/>
    <w:rsid w:val="000B1787"/>
    <w:rsid w:val="000B1836"/>
    <w:rsid w:val="000B1CDC"/>
    <w:rsid w:val="000B1F0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5FAC"/>
    <w:rsid w:val="000B6C27"/>
    <w:rsid w:val="000B7932"/>
    <w:rsid w:val="000B79CF"/>
    <w:rsid w:val="000C0736"/>
    <w:rsid w:val="000C08E1"/>
    <w:rsid w:val="000C0B8B"/>
    <w:rsid w:val="000C0BF2"/>
    <w:rsid w:val="000C1AA7"/>
    <w:rsid w:val="000C1CB1"/>
    <w:rsid w:val="000C2200"/>
    <w:rsid w:val="000C264C"/>
    <w:rsid w:val="000C2750"/>
    <w:rsid w:val="000C3879"/>
    <w:rsid w:val="000C3C73"/>
    <w:rsid w:val="000C5402"/>
    <w:rsid w:val="000C59AA"/>
    <w:rsid w:val="000C5EB1"/>
    <w:rsid w:val="000C74D5"/>
    <w:rsid w:val="000D10C1"/>
    <w:rsid w:val="000D1190"/>
    <w:rsid w:val="000D1441"/>
    <w:rsid w:val="000D17A3"/>
    <w:rsid w:val="000D24C4"/>
    <w:rsid w:val="000D2585"/>
    <w:rsid w:val="000D2762"/>
    <w:rsid w:val="000D2AB8"/>
    <w:rsid w:val="000D342C"/>
    <w:rsid w:val="000D343D"/>
    <w:rsid w:val="000D389F"/>
    <w:rsid w:val="000D440C"/>
    <w:rsid w:val="000D44D5"/>
    <w:rsid w:val="000D6A1D"/>
    <w:rsid w:val="000D6DEF"/>
    <w:rsid w:val="000D7255"/>
    <w:rsid w:val="000D75A7"/>
    <w:rsid w:val="000E01B4"/>
    <w:rsid w:val="000E12FA"/>
    <w:rsid w:val="000E1AA8"/>
    <w:rsid w:val="000E1B2B"/>
    <w:rsid w:val="000E229F"/>
    <w:rsid w:val="000E246B"/>
    <w:rsid w:val="000E2877"/>
    <w:rsid w:val="000E2A1A"/>
    <w:rsid w:val="000E31EB"/>
    <w:rsid w:val="000E37A8"/>
    <w:rsid w:val="000E423E"/>
    <w:rsid w:val="000E4A62"/>
    <w:rsid w:val="000E5843"/>
    <w:rsid w:val="000E5C9B"/>
    <w:rsid w:val="000E6ACB"/>
    <w:rsid w:val="000E6BCF"/>
    <w:rsid w:val="000E7B30"/>
    <w:rsid w:val="000F000B"/>
    <w:rsid w:val="000F0231"/>
    <w:rsid w:val="000F07C7"/>
    <w:rsid w:val="000F0B32"/>
    <w:rsid w:val="000F0EAF"/>
    <w:rsid w:val="000F0FB1"/>
    <w:rsid w:val="000F1B9D"/>
    <w:rsid w:val="000F1CC7"/>
    <w:rsid w:val="000F1DFA"/>
    <w:rsid w:val="000F248C"/>
    <w:rsid w:val="000F3A32"/>
    <w:rsid w:val="000F42BF"/>
    <w:rsid w:val="000F4F5F"/>
    <w:rsid w:val="000F5A06"/>
    <w:rsid w:val="000F6A18"/>
    <w:rsid w:val="000F7AB8"/>
    <w:rsid w:val="0010015E"/>
    <w:rsid w:val="00100762"/>
    <w:rsid w:val="00100D94"/>
    <w:rsid w:val="001013E6"/>
    <w:rsid w:val="001018D9"/>
    <w:rsid w:val="00102861"/>
    <w:rsid w:val="001029BA"/>
    <w:rsid w:val="00103182"/>
    <w:rsid w:val="001032D3"/>
    <w:rsid w:val="001038E2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2E95"/>
    <w:rsid w:val="0011316E"/>
    <w:rsid w:val="0011317A"/>
    <w:rsid w:val="00113C86"/>
    <w:rsid w:val="00114425"/>
    <w:rsid w:val="001146FB"/>
    <w:rsid w:val="001156B6"/>
    <w:rsid w:val="001159FA"/>
    <w:rsid w:val="0011601F"/>
    <w:rsid w:val="00116343"/>
    <w:rsid w:val="0011717D"/>
    <w:rsid w:val="0011762A"/>
    <w:rsid w:val="00117809"/>
    <w:rsid w:val="00120AB9"/>
    <w:rsid w:val="001211FD"/>
    <w:rsid w:val="001212FB"/>
    <w:rsid w:val="001214BE"/>
    <w:rsid w:val="0012192F"/>
    <w:rsid w:val="00121A2C"/>
    <w:rsid w:val="00121C30"/>
    <w:rsid w:val="00121DBE"/>
    <w:rsid w:val="00121FD6"/>
    <w:rsid w:val="00122791"/>
    <w:rsid w:val="001227BF"/>
    <w:rsid w:val="00122806"/>
    <w:rsid w:val="00122BA9"/>
    <w:rsid w:val="00123427"/>
    <w:rsid w:val="0012344C"/>
    <w:rsid w:val="00125177"/>
    <w:rsid w:val="0012599D"/>
    <w:rsid w:val="00126585"/>
    <w:rsid w:val="00127185"/>
    <w:rsid w:val="0012732C"/>
    <w:rsid w:val="00127A13"/>
    <w:rsid w:val="00127D45"/>
    <w:rsid w:val="00130313"/>
    <w:rsid w:val="00130623"/>
    <w:rsid w:val="001312C5"/>
    <w:rsid w:val="001312CB"/>
    <w:rsid w:val="00131786"/>
    <w:rsid w:val="00131885"/>
    <w:rsid w:val="00131A23"/>
    <w:rsid w:val="001326B7"/>
    <w:rsid w:val="0013284C"/>
    <w:rsid w:val="00133D9D"/>
    <w:rsid w:val="001340FB"/>
    <w:rsid w:val="0013413C"/>
    <w:rsid w:val="001343C4"/>
    <w:rsid w:val="00135370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519"/>
    <w:rsid w:val="001418BE"/>
    <w:rsid w:val="00141F58"/>
    <w:rsid w:val="0014223E"/>
    <w:rsid w:val="00142B32"/>
    <w:rsid w:val="00142BCC"/>
    <w:rsid w:val="00142C82"/>
    <w:rsid w:val="00142E4E"/>
    <w:rsid w:val="00142F3A"/>
    <w:rsid w:val="00142F46"/>
    <w:rsid w:val="0014371C"/>
    <w:rsid w:val="00143A80"/>
    <w:rsid w:val="00144207"/>
    <w:rsid w:val="001444CA"/>
    <w:rsid w:val="0014466B"/>
    <w:rsid w:val="00144F25"/>
    <w:rsid w:val="001451A8"/>
    <w:rsid w:val="00145AEF"/>
    <w:rsid w:val="00145B58"/>
    <w:rsid w:val="00146AE2"/>
    <w:rsid w:val="001478A6"/>
    <w:rsid w:val="00147AB6"/>
    <w:rsid w:val="00147D71"/>
    <w:rsid w:val="00150A63"/>
    <w:rsid w:val="00150D7C"/>
    <w:rsid w:val="00150D98"/>
    <w:rsid w:val="0015103E"/>
    <w:rsid w:val="001510CC"/>
    <w:rsid w:val="001516C9"/>
    <w:rsid w:val="001516DB"/>
    <w:rsid w:val="0015199F"/>
    <w:rsid w:val="00151DD0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21"/>
    <w:rsid w:val="001556C3"/>
    <w:rsid w:val="00155AFF"/>
    <w:rsid w:val="0015794F"/>
    <w:rsid w:val="00157E83"/>
    <w:rsid w:val="00160787"/>
    <w:rsid w:val="00160C05"/>
    <w:rsid w:val="00161665"/>
    <w:rsid w:val="00162557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1ED"/>
    <w:rsid w:val="00170A17"/>
    <w:rsid w:val="00170D2D"/>
    <w:rsid w:val="0017117F"/>
    <w:rsid w:val="00171227"/>
    <w:rsid w:val="00171447"/>
    <w:rsid w:val="0017211B"/>
    <w:rsid w:val="00172A07"/>
    <w:rsid w:val="00173096"/>
    <w:rsid w:val="001732E6"/>
    <w:rsid w:val="001749FB"/>
    <w:rsid w:val="00174C0D"/>
    <w:rsid w:val="0017645F"/>
    <w:rsid w:val="001774CB"/>
    <w:rsid w:val="00177B89"/>
    <w:rsid w:val="0018182F"/>
    <w:rsid w:val="0018288B"/>
    <w:rsid w:val="001828A9"/>
    <w:rsid w:val="00183AAC"/>
    <w:rsid w:val="00183D94"/>
    <w:rsid w:val="001847E1"/>
    <w:rsid w:val="00184853"/>
    <w:rsid w:val="00184F72"/>
    <w:rsid w:val="001853CF"/>
    <w:rsid w:val="00186777"/>
    <w:rsid w:val="00186849"/>
    <w:rsid w:val="00186870"/>
    <w:rsid w:val="00186AFC"/>
    <w:rsid w:val="00187546"/>
    <w:rsid w:val="0019005A"/>
    <w:rsid w:val="001901BE"/>
    <w:rsid w:val="001904C9"/>
    <w:rsid w:val="00190AB0"/>
    <w:rsid w:val="00190F3B"/>
    <w:rsid w:val="001918CD"/>
    <w:rsid w:val="00191E84"/>
    <w:rsid w:val="00192110"/>
    <w:rsid w:val="00192274"/>
    <w:rsid w:val="001922EA"/>
    <w:rsid w:val="001923DD"/>
    <w:rsid w:val="00192CDE"/>
    <w:rsid w:val="001935FE"/>
    <w:rsid w:val="00193614"/>
    <w:rsid w:val="00193DC4"/>
    <w:rsid w:val="001948A7"/>
    <w:rsid w:val="00194A1E"/>
    <w:rsid w:val="0019589A"/>
    <w:rsid w:val="00195BA5"/>
    <w:rsid w:val="00196108"/>
    <w:rsid w:val="001963D3"/>
    <w:rsid w:val="001963DF"/>
    <w:rsid w:val="0019676F"/>
    <w:rsid w:val="00196917"/>
    <w:rsid w:val="00197400"/>
    <w:rsid w:val="001979B5"/>
    <w:rsid w:val="00197A89"/>
    <w:rsid w:val="00197AFE"/>
    <w:rsid w:val="001A009E"/>
    <w:rsid w:val="001A05E4"/>
    <w:rsid w:val="001A0E67"/>
    <w:rsid w:val="001A15F9"/>
    <w:rsid w:val="001A17A9"/>
    <w:rsid w:val="001A1E9F"/>
    <w:rsid w:val="001A1FA5"/>
    <w:rsid w:val="001A21CA"/>
    <w:rsid w:val="001A2B80"/>
    <w:rsid w:val="001A3353"/>
    <w:rsid w:val="001A348D"/>
    <w:rsid w:val="001A35AD"/>
    <w:rsid w:val="001A381E"/>
    <w:rsid w:val="001A3ACA"/>
    <w:rsid w:val="001A4A23"/>
    <w:rsid w:val="001A5ED8"/>
    <w:rsid w:val="001A67D1"/>
    <w:rsid w:val="001A6A1C"/>
    <w:rsid w:val="001B04C1"/>
    <w:rsid w:val="001B096E"/>
    <w:rsid w:val="001B0E05"/>
    <w:rsid w:val="001B15B3"/>
    <w:rsid w:val="001B1702"/>
    <w:rsid w:val="001B27F4"/>
    <w:rsid w:val="001B2DC7"/>
    <w:rsid w:val="001B2EE7"/>
    <w:rsid w:val="001B37D6"/>
    <w:rsid w:val="001B39E3"/>
    <w:rsid w:val="001B3E46"/>
    <w:rsid w:val="001B3EB0"/>
    <w:rsid w:val="001B456E"/>
    <w:rsid w:val="001B4DA3"/>
    <w:rsid w:val="001B4DD5"/>
    <w:rsid w:val="001B4F91"/>
    <w:rsid w:val="001B530F"/>
    <w:rsid w:val="001B57CF"/>
    <w:rsid w:val="001B5863"/>
    <w:rsid w:val="001B6116"/>
    <w:rsid w:val="001B6228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6DA"/>
    <w:rsid w:val="001C1916"/>
    <w:rsid w:val="001C1A71"/>
    <w:rsid w:val="001C1B05"/>
    <w:rsid w:val="001C1E39"/>
    <w:rsid w:val="001C1F20"/>
    <w:rsid w:val="001C2140"/>
    <w:rsid w:val="001C2792"/>
    <w:rsid w:val="001C283C"/>
    <w:rsid w:val="001C2937"/>
    <w:rsid w:val="001C2B65"/>
    <w:rsid w:val="001C2FD2"/>
    <w:rsid w:val="001C3399"/>
    <w:rsid w:val="001C3A52"/>
    <w:rsid w:val="001C3DCC"/>
    <w:rsid w:val="001C3F13"/>
    <w:rsid w:val="001C431B"/>
    <w:rsid w:val="001C461F"/>
    <w:rsid w:val="001C5307"/>
    <w:rsid w:val="001C545B"/>
    <w:rsid w:val="001C6291"/>
    <w:rsid w:val="001C699B"/>
    <w:rsid w:val="001C7125"/>
    <w:rsid w:val="001D07BD"/>
    <w:rsid w:val="001D0AFF"/>
    <w:rsid w:val="001D11E7"/>
    <w:rsid w:val="001D15C7"/>
    <w:rsid w:val="001D19EE"/>
    <w:rsid w:val="001D267A"/>
    <w:rsid w:val="001D2E17"/>
    <w:rsid w:val="001D544C"/>
    <w:rsid w:val="001D57C6"/>
    <w:rsid w:val="001D5E29"/>
    <w:rsid w:val="001D5F0E"/>
    <w:rsid w:val="001D638C"/>
    <w:rsid w:val="001D656D"/>
    <w:rsid w:val="001D6C1D"/>
    <w:rsid w:val="001D6F31"/>
    <w:rsid w:val="001D7D97"/>
    <w:rsid w:val="001E0041"/>
    <w:rsid w:val="001E0D61"/>
    <w:rsid w:val="001E1259"/>
    <w:rsid w:val="001E1E2B"/>
    <w:rsid w:val="001E1ED3"/>
    <w:rsid w:val="001E282F"/>
    <w:rsid w:val="001E286D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6CD"/>
    <w:rsid w:val="001E591A"/>
    <w:rsid w:val="001E602F"/>
    <w:rsid w:val="001E6929"/>
    <w:rsid w:val="001E6AE4"/>
    <w:rsid w:val="001E7E59"/>
    <w:rsid w:val="001F169D"/>
    <w:rsid w:val="001F1B1C"/>
    <w:rsid w:val="001F1B5D"/>
    <w:rsid w:val="001F1CC2"/>
    <w:rsid w:val="001F1DCC"/>
    <w:rsid w:val="001F226B"/>
    <w:rsid w:val="001F2F2E"/>
    <w:rsid w:val="001F3822"/>
    <w:rsid w:val="001F38C7"/>
    <w:rsid w:val="001F3B03"/>
    <w:rsid w:val="001F4DF1"/>
    <w:rsid w:val="001F4E3E"/>
    <w:rsid w:val="001F5577"/>
    <w:rsid w:val="001F76E2"/>
    <w:rsid w:val="001F791D"/>
    <w:rsid w:val="001F7A65"/>
    <w:rsid w:val="001F7B86"/>
    <w:rsid w:val="001F7CBA"/>
    <w:rsid w:val="00200FF7"/>
    <w:rsid w:val="0020240A"/>
    <w:rsid w:val="002027A7"/>
    <w:rsid w:val="00202A7A"/>
    <w:rsid w:val="00202D60"/>
    <w:rsid w:val="00203CD7"/>
    <w:rsid w:val="00203CDA"/>
    <w:rsid w:val="00203D21"/>
    <w:rsid w:val="0020438A"/>
    <w:rsid w:val="00204735"/>
    <w:rsid w:val="00204CD6"/>
    <w:rsid w:val="00204E0C"/>
    <w:rsid w:val="00204EB5"/>
    <w:rsid w:val="00205130"/>
    <w:rsid w:val="002052B8"/>
    <w:rsid w:val="002052E5"/>
    <w:rsid w:val="002052FF"/>
    <w:rsid w:val="00205BFC"/>
    <w:rsid w:val="002061C8"/>
    <w:rsid w:val="00206AF5"/>
    <w:rsid w:val="0020721E"/>
    <w:rsid w:val="002074AE"/>
    <w:rsid w:val="002077D2"/>
    <w:rsid w:val="00207851"/>
    <w:rsid w:val="002103DC"/>
    <w:rsid w:val="002111AE"/>
    <w:rsid w:val="00211758"/>
    <w:rsid w:val="00211B3C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16B"/>
    <w:rsid w:val="00214203"/>
    <w:rsid w:val="002143F2"/>
    <w:rsid w:val="00214F76"/>
    <w:rsid w:val="002152A9"/>
    <w:rsid w:val="002154CB"/>
    <w:rsid w:val="0021628A"/>
    <w:rsid w:val="00216906"/>
    <w:rsid w:val="00217626"/>
    <w:rsid w:val="0021764F"/>
    <w:rsid w:val="00217753"/>
    <w:rsid w:val="00217FA9"/>
    <w:rsid w:val="002202A1"/>
    <w:rsid w:val="00220305"/>
    <w:rsid w:val="00220680"/>
    <w:rsid w:val="00220D0B"/>
    <w:rsid w:val="00220DDC"/>
    <w:rsid w:val="00220EBB"/>
    <w:rsid w:val="002210B4"/>
    <w:rsid w:val="00221605"/>
    <w:rsid w:val="00221E8E"/>
    <w:rsid w:val="0022218E"/>
    <w:rsid w:val="00222B58"/>
    <w:rsid w:val="00223866"/>
    <w:rsid w:val="00224523"/>
    <w:rsid w:val="00224C4B"/>
    <w:rsid w:val="00224C50"/>
    <w:rsid w:val="002250F3"/>
    <w:rsid w:val="00225269"/>
    <w:rsid w:val="0022583F"/>
    <w:rsid w:val="002265EE"/>
    <w:rsid w:val="002275FF"/>
    <w:rsid w:val="00230490"/>
    <w:rsid w:val="002307E5"/>
    <w:rsid w:val="00230825"/>
    <w:rsid w:val="0023090B"/>
    <w:rsid w:val="002319E6"/>
    <w:rsid w:val="00232509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63B5"/>
    <w:rsid w:val="00237104"/>
    <w:rsid w:val="0023783F"/>
    <w:rsid w:val="002402B4"/>
    <w:rsid w:val="00240745"/>
    <w:rsid w:val="00240B60"/>
    <w:rsid w:val="0024144D"/>
    <w:rsid w:val="00242093"/>
    <w:rsid w:val="00242A02"/>
    <w:rsid w:val="00242B64"/>
    <w:rsid w:val="00243353"/>
    <w:rsid w:val="0024337E"/>
    <w:rsid w:val="002433EE"/>
    <w:rsid w:val="0024343F"/>
    <w:rsid w:val="00243CD8"/>
    <w:rsid w:val="0024420C"/>
    <w:rsid w:val="00245350"/>
    <w:rsid w:val="002456C0"/>
    <w:rsid w:val="00245D69"/>
    <w:rsid w:val="0024644C"/>
    <w:rsid w:val="002467E3"/>
    <w:rsid w:val="00247003"/>
    <w:rsid w:val="0024790C"/>
    <w:rsid w:val="00247BC1"/>
    <w:rsid w:val="002500B9"/>
    <w:rsid w:val="00251066"/>
    <w:rsid w:val="002513B0"/>
    <w:rsid w:val="002516D0"/>
    <w:rsid w:val="00252214"/>
    <w:rsid w:val="00252C48"/>
    <w:rsid w:val="00252E3F"/>
    <w:rsid w:val="00253154"/>
    <w:rsid w:val="002532BD"/>
    <w:rsid w:val="002535D5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B58"/>
    <w:rsid w:val="00256C4D"/>
    <w:rsid w:val="00257CA5"/>
    <w:rsid w:val="002602C0"/>
    <w:rsid w:val="002609D4"/>
    <w:rsid w:val="00260D70"/>
    <w:rsid w:val="00260E1C"/>
    <w:rsid w:val="00260E6B"/>
    <w:rsid w:val="00260EFC"/>
    <w:rsid w:val="002621CB"/>
    <w:rsid w:val="00264574"/>
    <w:rsid w:val="00264870"/>
    <w:rsid w:val="00264EA2"/>
    <w:rsid w:val="00264FF7"/>
    <w:rsid w:val="0026523B"/>
    <w:rsid w:val="00265564"/>
    <w:rsid w:val="00265850"/>
    <w:rsid w:val="00265B39"/>
    <w:rsid w:val="00266267"/>
    <w:rsid w:val="00266323"/>
    <w:rsid w:val="00267084"/>
    <w:rsid w:val="00267AF6"/>
    <w:rsid w:val="00267E51"/>
    <w:rsid w:val="00270368"/>
    <w:rsid w:val="00270D57"/>
    <w:rsid w:val="00270EA2"/>
    <w:rsid w:val="002715AA"/>
    <w:rsid w:val="0027160B"/>
    <w:rsid w:val="002719FF"/>
    <w:rsid w:val="00271A01"/>
    <w:rsid w:val="00272059"/>
    <w:rsid w:val="002720E6"/>
    <w:rsid w:val="002735AE"/>
    <w:rsid w:val="002736CB"/>
    <w:rsid w:val="00274070"/>
    <w:rsid w:val="002747FB"/>
    <w:rsid w:val="0027498B"/>
    <w:rsid w:val="00274D32"/>
    <w:rsid w:val="00275173"/>
    <w:rsid w:val="00276BF3"/>
    <w:rsid w:val="00276C78"/>
    <w:rsid w:val="00277653"/>
    <w:rsid w:val="00277A58"/>
    <w:rsid w:val="002804B3"/>
    <w:rsid w:val="00280AC8"/>
    <w:rsid w:val="00280BC2"/>
    <w:rsid w:val="00281158"/>
    <w:rsid w:val="0028253B"/>
    <w:rsid w:val="00282E0E"/>
    <w:rsid w:val="00282EFF"/>
    <w:rsid w:val="002834B2"/>
    <w:rsid w:val="00283B0B"/>
    <w:rsid w:val="00283BF3"/>
    <w:rsid w:val="002855E3"/>
    <w:rsid w:val="002857B6"/>
    <w:rsid w:val="0028584F"/>
    <w:rsid w:val="0028681F"/>
    <w:rsid w:val="00287743"/>
    <w:rsid w:val="002905D3"/>
    <w:rsid w:val="002907BD"/>
    <w:rsid w:val="002908E4"/>
    <w:rsid w:val="00290DC6"/>
    <w:rsid w:val="00291254"/>
    <w:rsid w:val="002914D7"/>
    <w:rsid w:val="0029164C"/>
    <w:rsid w:val="002921AC"/>
    <w:rsid w:val="002921D7"/>
    <w:rsid w:val="00292456"/>
    <w:rsid w:val="00292CA4"/>
    <w:rsid w:val="00292F47"/>
    <w:rsid w:val="00293B93"/>
    <w:rsid w:val="00293DBE"/>
    <w:rsid w:val="00293DF5"/>
    <w:rsid w:val="0029436A"/>
    <w:rsid w:val="00294429"/>
    <w:rsid w:val="00294D4A"/>
    <w:rsid w:val="00294EF6"/>
    <w:rsid w:val="00295551"/>
    <w:rsid w:val="00295CA7"/>
    <w:rsid w:val="002966B0"/>
    <w:rsid w:val="0029691A"/>
    <w:rsid w:val="002970DE"/>
    <w:rsid w:val="002975C5"/>
    <w:rsid w:val="00297D45"/>
    <w:rsid w:val="00297E0C"/>
    <w:rsid w:val="002A0394"/>
    <w:rsid w:val="002A0551"/>
    <w:rsid w:val="002A154C"/>
    <w:rsid w:val="002A1B03"/>
    <w:rsid w:val="002A26A8"/>
    <w:rsid w:val="002A3429"/>
    <w:rsid w:val="002A4202"/>
    <w:rsid w:val="002A43C5"/>
    <w:rsid w:val="002A457A"/>
    <w:rsid w:val="002A4CE8"/>
    <w:rsid w:val="002A509D"/>
    <w:rsid w:val="002A535C"/>
    <w:rsid w:val="002A552F"/>
    <w:rsid w:val="002A614B"/>
    <w:rsid w:val="002A649B"/>
    <w:rsid w:val="002A68A3"/>
    <w:rsid w:val="002A6A24"/>
    <w:rsid w:val="002A71C5"/>
    <w:rsid w:val="002A7D57"/>
    <w:rsid w:val="002B03E2"/>
    <w:rsid w:val="002B0B97"/>
    <w:rsid w:val="002B1255"/>
    <w:rsid w:val="002B181E"/>
    <w:rsid w:val="002B18B9"/>
    <w:rsid w:val="002B1B81"/>
    <w:rsid w:val="002B23DA"/>
    <w:rsid w:val="002B2F54"/>
    <w:rsid w:val="002B4318"/>
    <w:rsid w:val="002B4BE3"/>
    <w:rsid w:val="002B5797"/>
    <w:rsid w:val="002B5871"/>
    <w:rsid w:val="002B6495"/>
    <w:rsid w:val="002B6B80"/>
    <w:rsid w:val="002B6DE9"/>
    <w:rsid w:val="002B7220"/>
    <w:rsid w:val="002B7A3F"/>
    <w:rsid w:val="002C0556"/>
    <w:rsid w:val="002C0D44"/>
    <w:rsid w:val="002C0F3B"/>
    <w:rsid w:val="002C10B1"/>
    <w:rsid w:val="002C2480"/>
    <w:rsid w:val="002C291F"/>
    <w:rsid w:val="002C2DBC"/>
    <w:rsid w:val="002C38DC"/>
    <w:rsid w:val="002C46EA"/>
    <w:rsid w:val="002C5FB1"/>
    <w:rsid w:val="002C66B9"/>
    <w:rsid w:val="002C6BA4"/>
    <w:rsid w:val="002C7015"/>
    <w:rsid w:val="002D02F7"/>
    <w:rsid w:val="002D0ADC"/>
    <w:rsid w:val="002D0E47"/>
    <w:rsid w:val="002D1324"/>
    <w:rsid w:val="002D1B5B"/>
    <w:rsid w:val="002D24FE"/>
    <w:rsid w:val="002D2C4D"/>
    <w:rsid w:val="002D2CA5"/>
    <w:rsid w:val="002D377E"/>
    <w:rsid w:val="002D4EF3"/>
    <w:rsid w:val="002D505D"/>
    <w:rsid w:val="002D5617"/>
    <w:rsid w:val="002D6923"/>
    <w:rsid w:val="002D6D95"/>
    <w:rsid w:val="002D74B4"/>
    <w:rsid w:val="002E0528"/>
    <w:rsid w:val="002E07B7"/>
    <w:rsid w:val="002E1321"/>
    <w:rsid w:val="002E237C"/>
    <w:rsid w:val="002E28E6"/>
    <w:rsid w:val="002E2FFC"/>
    <w:rsid w:val="002E3036"/>
    <w:rsid w:val="002E39E1"/>
    <w:rsid w:val="002E3AB7"/>
    <w:rsid w:val="002E48D2"/>
    <w:rsid w:val="002E4FF0"/>
    <w:rsid w:val="002E5696"/>
    <w:rsid w:val="002E599C"/>
    <w:rsid w:val="002E5A16"/>
    <w:rsid w:val="002E5E29"/>
    <w:rsid w:val="002E5F7D"/>
    <w:rsid w:val="002E6413"/>
    <w:rsid w:val="002E68A7"/>
    <w:rsid w:val="002E6D88"/>
    <w:rsid w:val="002E6F1F"/>
    <w:rsid w:val="002E74C5"/>
    <w:rsid w:val="002F053D"/>
    <w:rsid w:val="002F0AF0"/>
    <w:rsid w:val="002F0D1D"/>
    <w:rsid w:val="002F0F61"/>
    <w:rsid w:val="002F1549"/>
    <w:rsid w:val="002F1A33"/>
    <w:rsid w:val="002F2960"/>
    <w:rsid w:val="002F2E49"/>
    <w:rsid w:val="002F3116"/>
    <w:rsid w:val="002F391D"/>
    <w:rsid w:val="002F3D7B"/>
    <w:rsid w:val="002F3FE7"/>
    <w:rsid w:val="002F4B6F"/>
    <w:rsid w:val="002F4F7D"/>
    <w:rsid w:val="002F53F0"/>
    <w:rsid w:val="002F5A03"/>
    <w:rsid w:val="002F6837"/>
    <w:rsid w:val="002F6CB3"/>
    <w:rsid w:val="002F6D15"/>
    <w:rsid w:val="002F74D2"/>
    <w:rsid w:val="002F7E6F"/>
    <w:rsid w:val="0030095A"/>
    <w:rsid w:val="00300ABF"/>
    <w:rsid w:val="00301B41"/>
    <w:rsid w:val="00302802"/>
    <w:rsid w:val="0030289A"/>
    <w:rsid w:val="00302E38"/>
    <w:rsid w:val="00302F4A"/>
    <w:rsid w:val="0030347E"/>
    <w:rsid w:val="00303587"/>
    <w:rsid w:val="003038D2"/>
    <w:rsid w:val="00303CBF"/>
    <w:rsid w:val="00304334"/>
    <w:rsid w:val="00304A0B"/>
    <w:rsid w:val="00305A40"/>
    <w:rsid w:val="00305B92"/>
    <w:rsid w:val="003065C7"/>
    <w:rsid w:val="00306EA4"/>
    <w:rsid w:val="00307CD6"/>
    <w:rsid w:val="00307D39"/>
    <w:rsid w:val="00310720"/>
    <w:rsid w:val="00310986"/>
    <w:rsid w:val="003112CA"/>
    <w:rsid w:val="003115FA"/>
    <w:rsid w:val="00311F11"/>
    <w:rsid w:val="00312075"/>
    <w:rsid w:val="003128B5"/>
    <w:rsid w:val="0031292B"/>
    <w:rsid w:val="00312F5B"/>
    <w:rsid w:val="0031303E"/>
    <w:rsid w:val="00314ACA"/>
    <w:rsid w:val="00315CE4"/>
    <w:rsid w:val="0031620B"/>
    <w:rsid w:val="003168B5"/>
    <w:rsid w:val="00316941"/>
    <w:rsid w:val="00317019"/>
    <w:rsid w:val="00317B75"/>
    <w:rsid w:val="00320240"/>
    <w:rsid w:val="003204CF"/>
    <w:rsid w:val="00320999"/>
    <w:rsid w:val="00321272"/>
    <w:rsid w:val="0032193B"/>
    <w:rsid w:val="003219CC"/>
    <w:rsid w:val="00321BBA"/>
    <w:rsid w:val="00322573"/>
    <w:rsid w:val="003227DD"/>
    <w:rsid w:val="00322B4C"/>
    <w:rsid w:val="00322E60"/>
    <w:rsid w:val="00323326"/>
    <w:rsid w:val="003234C1"/>
    <w:rsid w:val="00323A39"/>
    <w:rsid w:val="00324741"/>
    <w:rsid w:val="00324C0C"/>
    <w:rsid w:val="00325195"/>
    <w:rsid w:val="0032557C"/>
    <w:rsid w:val="003258BC"/>
    <w:rsid w:val="00325DE2"/>
    <w:rsid w:val="0032771C"/>
    <w:rsid w:val="00327ABF"/>
    <w:rsid w:val="00327CC1"/>
    <w:rsid w:val="00327FA3"/>
    <w:rsid w:val="0033017F"/>
    <w:rsid w:val="00330A74"/>
    <w:rsid w:val="00330AB9"/>
    <w:rsid w:val="003312DC"/>
    <w:rsid w:val="003318FD"/>
    <w:rsid w:val="00331D78"/>
    <w:rsid w:val="003338A7"/>
    <w:rsid w:val="00334306"/>
    <w:rsid w:val="00334693"/>
    <w:rsid w:val="00334B7C"/>
    <w:rsid w:val="00334BC0"/>
    <w:rsid w:val="00335339"/>
    <w:rsid w:val="003354A8"/>
    <w:rsid w:val="00335877"/>
    <w:rsid w:val="0033596B"/>
    <w:rsid w:val="00335B4F"/>
    <w:rsid w:val="003368A7"/>
    <w:rsid w:val="00340153"/>
    <w:rsid w:val="00340720"/>
    <w:rsid w:val="00340E40"/>
    <w:rsid w:val="003414A4"/>
    <w:rsid w:val="0034178D"/>
    <w:rsid w:val="00341E4A"/>
    <w:rsid w:val="0034273B"/>
    <w:rsid w:val="00342A78"/>
    <w:rsid w:val="003434F7"/>
    <w:rsid w:val="00343C1B"/>
    <w:rsid w:val="00343E8C"/>
    <w:rsid w:val="00345808"/>
    <w:rsid w:val="00346477"/>
    <w:rsid w:val="00346B4D"/>
    <w:rsid w:val="00347BC4"/>
    <w:rsid w:val="003500BE"/>
    <w:rsid w:val="00350156"/>
    <w:rsid w:val="0035029C"/>
    <w:rsid w:val="003504BF"/>
    <w:rsid w:val="00350B85"/>
    <w:rsid w:val="00350D75"/>
    <w:rsid w:val="0035216D"/>
    <w:rsid w:val="003532D3"/>
    <w:rsid w:val="0035356F"/>
    <w:rsid w:val="00353693"/>
    <w:rsid w:val="00354659"/>
    <w:rsid w:val="00354EB2"/>
    <w:rsid w:val="003552CF"/>
    <w:rsid w:val="00355747"/>
    <w:rsid w:val="0035759B"/>
    <w:rsid w:val="00357EAF"/>
    <w:rsid w:val="00357EC3"/>
    <w:rsid w:val="00360022"/>
    <w:rsid w:val="00360423"/>
    <w:rsid w:val="00360558"/>
    <w:rsid w:val="00360B3E"/>
    <w:rsid w:val="00360F78"/>
    <w:rsid w:val="00361085"/>
    <w:rsid w:val="003610C7"/>
    <w:rsid w:val="003617B6"/>
    <w:rsid w:val="0036199A"/>
    <w:rsid w:val="00361DC5"/>
    <w:rsid w:val="00362291"/>
    <w:rsid w:val="00362491"/>
    <w:rsid w:val="00362717"/>
    <w:rsid w:val="00362F9D"/>
    <w:rsid w:val="00363480"/>
    <w:rsid w:val="0036350F"/>
    <w:rsid w:val="0036364E"/>
    <w:rsid w:val="0036374D"/>
    <w:rsid w:val="00363A76"/>
    <w:rsid w:val="003640B9"/>
    <w:rsid w:val="003647E5"/>
    <w:rsid w:val="00364B92"/>
    <w:rsid w:val="00364EB7"/>
    <w:rsid w:val="00365120"/>
    <w:rsid w:val="00365432"/>
    <w:rsid w:val="003658A9"/>
    <w:rsid w:val="00365E14"/>
    <w:rsid w:val="00366895"/>
    <w:rsid w:val="00366DB5"/>
    <w:rsid w:val="00366FC9"/>
    <w:rsid w:val="003675C2"/>
    <w:rsid w:val="00370557"/>
    <w:rsid w:val="0037079A"/>
    <w:rsid w:val="0037090A"/>
    <w:rsid w:val="00370A0E"/>
    <w:rsid w:val="003720A6"/>
    <w:rsid w:val="0037299B"/>
    <w:rsid w:val="00372A1B"/>
    <w:rsid w:val="00372A6D"/>
    <w:rsid w:val="00372E49"/>
    <w:rsid w:val="00373BB9"/>
    <w:rsid w:val="00374645"/>
    <w:rsid w:val="0037549C"/>
    <w:rsid w:val="0037593E"/>
    <w:rsid w:val="00375BA1"/>
    <w:rsid w:val="00375FAE"/>
    <w:rsid w:val="003770E6"/>
    <w:rsid w:val="00377965"/>
    <w:rsid w:val="00377B1F"/>
    <w:rsid w:val="00377EE3"/>
    <w:rsid w:val="00381657"/>
    <w:rsid w:val="00381737"/>
    <w:rsid w:val="003818E5"/>
    <w:rsid w:val="00381AF4"/>
    <w:rsid w:val="00381B47"/>
    <w:rsid w:val="00381BF2"/>
    <w:rsid w:val="00381C27"/>
    <w:rsid w:val="0038231B"/>
    <w:rsid w:val="00382698"/>
    <w:rsid w:val="00384294"/>
    <w:rsid w:val="003845C2"/>
    <w:rsid w:val="00384826"/>
    <w:rsid w:val="003851E4"/>
    <w:rsid w:val="00385B65"/>
    <w:rsid w:val="0038659D"/>
    <w:rsid w:val="00386E25"/>
    <w:rsid w:val="0038769D"/>
    <w:rsid w:val="003901A4"/>
    <w:rsid w:val="00390372"/>
    <w:rsid w:val="00390A84"/>
    <w:rsid w:val="0039160C"/>
    <w:rsid w:val="00391A52"/>
    <w:rsid w:val="00391AE8"/>
    <w:rsid w:val="00391B19"/>
    <w:rsid w:val="00392435"/>
    <w:rsid w:val="003927FF"/>
    <w:rsid w:val="003928D8"/>
    <w:rsid w:val="00392A6E"/>
    <w:rsid w:val="00392BF8"/>
    <w:rsid w:val="00393F99"/>
    <w:rsid w:val="003943C0"/>
    <w:rsid w:val="00394899"/>
    <w:rsid w:val="00394B72"/>
    <w:rsid w:val="00394BAC"/>
    <w:rsid w:val="00394E9B"/>
    <w:rsid w:val="003950BB"/>
    <w:rsid w:val="00395304"/>
    <w:rsid w:val="00395518"/>
    <w:rsid w:val="003958D9"/>
    <w:rsid w:val="003959C8"/>
    <w:rsid w:val="00395D61"/>
    <w:rsid w:val="00396763"/>
    <w:rsid w:val="00396C24"/>
    <w:rsid w:val="00396EAA"/>
    <w:rsid w:val="0039746D"/>
    <w:rsid w:val="003A06BA"/>
    <w:rsid w:val="003A0ECF"/>
    <w:rsid w:val="003A1588"/>
    <w:rsid w:val="003A1C42"/>
    <w:rsid w:val="003A25C5"/>
    <w:rsid w:val="003A2715"/>
    <w:rsid w:val="003A317B"/>
    <w:rsid w:val="003A36FE"/>
    <w:rsid w:val="003A3A49"/>
    <w:rsid w:val="003A40FB"/>
    <w:rsid w:val="003A41AE"/>
    <w:rsid w:val="003A45BE"/>
    <w:rsid w:val="003A4A5E"/>
    <w:rsid w:val="003A520A"/>
    <w:rsid w:val="003A5C85"/>
    <w:rsid w:val="003A606B"/>
    <w:rsid w:val="003A622A"/>
    <w:rsid w:val="003A64A8"/>
    <w:rsid w:val="003A76E9"/>
    <w:rsid w:val="003A78CC"/>
    <w:rsid w:val="003A7FFE"/>
    <w:rsid w:val="003B058C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3AE"/>
    <w:rsid w:val="003B34BA"/>
    <w:rsid w:val="003B3963"/>
    <w:rsid w:val="003B4987"/>
    <w:rsid w:val="003B5754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70B"/>
    <w:rsid w:val="003C1869"/>
    <w:rsid w:val="003C1923"/>
    <w:rsid w:val="003C1D0C"/>
    <w:rsid w:val="003C1EC1"/>
    <w:rsid w:val="003C1FFE"/>
    <w:rsid w:val="003C2AA5"/>
    <w:rsid w:val="003C32E4"/>
    <w:rsid w:val="003C383A"/>
    <w:rsid w:val="003C49B3"/>
    <w:rsid w:val="003C4D22"/>
    <w:rsid w:val="003C4D5B"/>
    <w:rsid w:val="003C5BD9"/>
    <w:rsid w:val="003C6E90"/>
    <w:rsid w:val="003C700C"/>
    <w:rsid w:val="003C7FC9"/>
    <w:rsid w:val="003D087E"/>
    <w:rsid w:val="003D10F1"/>
    <w:rsid w:val="003D17F7"/>
    <w:rsid w:val="003D2049"/>
    <w:rsid w:val="003D2773"/>
    <w:rsid w:val="003D291B"/>
    <w:rsid w:val="003D2C15"/>
    <w:rsid w:val="003D3015"/>
    <w:rsid w:val="003D3293"/>
    <w:rsid w:val="003D344C"/>
    <w:rsid w:val="003D368B"/>
    <w:rsid w:val="003D3773"/>
    <w:rsid w:val="003D38BF"/>
    <w:rsid w:val="003D3B60"/>
    <w:rsid w:val="003D3BD3"/>
    <w:rsid w:val="003D49C6"/>
    <w:rsid w:val="003D4ACF"/>
    <w:rsid w:val="003D4D08"/>
    <w:rsid w:val="003D5209"/>
    <w:rsid w:val="003D64F1"/>
    <w:rsid w:val="003D6882"/>
    <w:rsid w:val="003D6DC1"/>
    <w:rsid w:val="003D6F9B"/>
    <w:rsid w:val="003D7ECB"/>
    <w:rsid w:val="003E08F7"/>
    <w:rsid w:val="003E0FEE"/>
    <w:rsid w:val="003E11F3"/>
    <w:rsid w:val="003E15BA"/>
    <w:rsid w:val="003E165A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59B7"/>
    <w:rsid w:val="003E604E"/>
    <w:rsid w:val="003E60BB"/>
    <w:rsid w:val="003E619E"/>
    <w:rsid w:val="003E62A9"/>
    <w:rsid w:val="003E6E19"/>
    <w:rsid w:val="003E7094"/>
    <w:rsid w:val="003E70BE"/>
    <w:rsid w:val="003E7714"/>
    <w:rsid w:val="003E7CB1"/>
    <w:rsid w:val="003E7F13"/>
    <w:rsid w:val="003F01A1"/>
    <w:rsid w:val="003F02B6"/>
    <w:rsid w:val="003F0A25"/>
    <w:rsid w:val="003F1248"/>
    <w:rsid w:val="003F1989"/>
    <w:rsid w:val="003F1F04"/>
    <w:rsid w:val="003F2D20"/>
    <w:rsid w:val="003F2F0F"/>
    <w:rsid w:val="003F31D1"/>
    <w:rsid w:val="003F3D0B"/>
    <w:rsid w:val="003F444C"/>
    <w:rsid w:val="003F46D5"/>
    <w:rsid w:val="003F5C5B"/>
    <w:rsid w:val="003F6651"/>
    <w:rsid w:val="003F6799"/>
    <w:rsid w:val="003F6FB9"/>
    <w:rsid w:val="003F6FE7"/>
    <w:rsid w:val="003F70A1"/>
    <w:rsid w:val="003F70CA"/>
    <w:rsid w:val="003F72A8"/>
    <w:rsid w:val="003F72FA"/>
    <w:rsid w:val="003F736E"/>
    <w:rsid w:val="003F7A37"/>
    <w:rsid w:val="003F7B4F"/>
    <w:rsid w:val="00400393"/>
    <w:rsid w:val="0040066D"/>
    <w:rsid w:val="004010F0"/>
    <w:rsid w:val="004011B1"/>
    <w:rsid w:val="0040126C"/>
    <w:rsid w:val="004028EA"/>
    <w:rsid w:val="00402BEC"/>
    <w:rsid w:val="00402C18"/>
    <w:rsid w:val="00404217"/>
    <w:rsid w:val="00405006"/>
    <w:rsid w:val="00405071"/>
    <w:rsid w:val="00405400"/>
    <w:rsid w:val="00405A80"/>
    <w:rsid w:val="00405F88"/>
    <w:rsid w:val="00406222"/>
    <w:rsid w:val="00406A90"/>
    <w:rsid w:val="00406CBD"/>
    <w:rsid w:val="004074EA"/>
    <w:rsid w:val="004079BB"/>
    <w:rsid w:val="00407FA5"/>
    <w:rsid w:val="004107EC"/>
    <w:rsid w:val="00410BD4"/>
    <w:rsid w:val="00411FFF"/>
    <w:rsid w:val="004137A1"/>
    <w:rsid w:val="00414050"/>
    <w:rsid w:val="004140A7"/>
    <w:rsid w:val="004146F6"/>
    <w:rsid w:val="00414AD0"/>
    <w:rsid w:val="00414C11"/>
    <w:rsid w:val="00414FF5"/>
    <w:rsid w:val="00415315"/>
    <w:rsid w:val="00416177"/>
    <w:rsid w:val="004162E2"/>
    <w:rsid w:val="004170D0"/>
    <w:rsid w:val="0041730B"/>
    <w:rsid w:val="0042036B"/>
    <w:rsid w:val="00420690"/>
    <w:rsid w:val="00420E05"/>
    <w:rsid w:val="004217A2"/>
    <w:rsid w:val="00421840"/>
    <w:rsid w:val="0042196C"/>
    <w:rsid w:val="004220A6"/>
    <w:rsid w:val="004221AF"/>
    <w:rsid w:val="00422616"/>
    <w:rsid w:val="004233F7"/>
    <w:rsid w:val="00423621"/>
    <w:rsid w:val="0042385E"/>
    <w:rsid w:val="00423970"/>
    <w:rsid w:val="00423BE0"/>
    <w:rsid w:val="00423C96"/>
    <w:rsid w:val="00423F33"/>
    <w:rsid w:val="00424160"/>
    <w:rsid w:val="004241BF"/>
    <w:rsid w:val="00424911"/>
    <w:rsid w:val="0042588B"/>
    <w:rsid w:val="004259D8"/>
    <w:rsid w:val="00425A8F"/>
    <w:rsid w:val="00426132"/>
    <w:rsid w:val="004261C1"/>
    <w:rsid w:val="0042638E"/>
    <w:rsid w:val="004263BD"/>
    <w:rsid w:val="004272B9"/>
    <w:rsid w:val="00427586"/>
    <w:rsid w:val="00427C38"/>
    <w:rsid w:val="00427ECA"/>
    <w:rsid w:val="00427F62"/>
    <w:rsid w:val="004301E9"/>
    <w:rsid w:val="004305B1"/>
    <w:rsid w:val="0043063B"/>
    <w:rsid w:val="00430D06"/>
    <w:rsid w:val="004317E4"/>
    <w:rsid w:val="00431990"/>
    <w:rsid w:val="004319F1"/>
    <w:rsid w:val="00431B0F"/>
    <w:rsid w:val="0043210A"/>
    <w:rsid w:val="004321C8"/>
    <w:rsid w:val="00432A85"/>
    <w:rsid w:val="00432CA9"/>
    <w:rsid w:val="00432E82"/>
    <w:rsid w:val="004332D3"/>
    <w:rsid w:val="00433579"/>
    <w:rsid w:val="004336DE"/>
    <w:rsid w:val="004339A4"/>
    <w:rsid w:val="00433BB7"/>
    <w:rsid w:val="00434264"/>
    <w:rsid w:val="004347E6"/>
    <w:rsid w:val="0043498A"/>
    <w:rsid w:val="00435A78"/>
    <w:rsid w:val="00436564"/>
    <w:rsid w:val="00436699"/>
    <w:rsid w:val="00437050"/>
    <w:rsid w:val="004372EF"/>
    <w:rsid w:val="004375A8"/>
    <w:rsid w:val="00437A8D"/>
    <w:rsid w:val="00437B67"/>
    <w:rsid w:val="004402A5"/>
    <w:rsid w:val="00440B8C"/>
    <w:rsid w:val="00440C08"/>
    <w:rsid w:val="00440EEE"/>
    <w:rsid w:val="004416BD"/>
    <w:rsid w:val="00441BE0"/>
    <w:rsid w:val="00441E09"/>
    <w:rsid w:val="004421E4"/>
    <w:rsid w:val="004425F8"/>
    <w:rsid w:val="00442A6F"/>
    <w:rsid w:val="00443838"/>
    <w:rsid w:val="00443849"/>
    <w:rsid w:val="00443BE8"/>
    <w:rsid w:val="0044449B"/>
    <w:rsid w:val="00445888"/>
    <w:rsid w:val="00445927"/>
    <w:rsid w:val="00445FE6"/>
    <w:rsid w:val="004460AD"/>
    <w:rsid w:val="004462BF"/>
    <w:rsid w:val="00446F1C"/>
    <w:rsid w:val="00447516"/>
    <w:rsid w:val="00447E2C"/>
    <w:rsid w:val="004500C8"/>
    <w:rsid w:val="00450363"/>
    <w:rsid w:val="00450418"/>
    <w:rsid w:val="004506C9"/>
    <w:rsid w:val="00450A68"/>
    <w:rsid w:val="00450CE9"/>
    <w:rsid w:val="004520D6"/>
    <w:rsid w:val="00452668"/>
    <w:rsid w:val="0045291F"/>
    <w:rsid w:val="00453187"/>
    <w:rsid w:val="00453BA1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241"/>
    <w:rsid w:val="0046292A"/>
    <w:rsid w:val="00462B24"/>
    <w:rsid w:val="004637AD"/>
    <w:rsid w:val="00463800"/>
    <w:rsid w:val="00463A5C"/>
    <w:rsid w:val="00463DE6"/>
    <w:rsid w:val="00464042"/>
    <w:rsid w:val="0046429C"/>
    <w:rsid w:val="00464586"/>
    <w:rsid w:val="004654EB"/>
    <w:rsid w:val="004659A1"/>
    <w:rsid w:val="00465C35"/>
    <w:rsid w:val="00465F03"/>
    <w:rsid w:val="00466806"/>
    <w:rsid w:val="00466907"/>
    <w:rsid w:val="00467B51"/>
    <w:rsid w:val="00467DF6"/>
    <w:rsid w:val="0047062E"/>
    <w:rsid w:val="00471B35"/>
    <w:rsid w:val="00472531"/>
    <w:rsid w:val="00472534"/>
    <w:rsid w:val="00472ACF"/>
    <w:rsid w:val="00472FB4"/>
    <w:rsid w:val="00473054"/>
    <w:rsid w:val="00474112"/>
    <w:rsid w:val="00474168"/>
    <w:rsid w:val="004748E3"/>
    <w:rsid w:val="00474E50"/>
    <w:rsid w:val="004752DB"/>
    <w:rsid w:val="00475366"/>
    <w:rsid w:val="0047652C"/>
    <w:rsid w:val="004766E3"/>
    <w:rsid w:val="0047726B"/>
    <w:rsid w:val="00477A13"/>
    <w:rsid w:val="00477AC0"/>
    <w:rsid w:val="004802C6"/>
    <w:rsid w:val="00480823"/>
    <w:rsid w:val="004809DF"/>
    <w:rsid w:val="00480D2C"/>
    <w:rsid w:val="00481370"/>
    <w:rsid w:val="004816A0"/>
    <w:rsid w:val="00481CAC"/>
    <w:rsid w:val="00481F1C"/>
    <w:rsid w:val="004828D4"/>
    <w:rsid w:val="004829F1"/>
    <w:rsid w:val="0048305D"/>
    <w:rsid w:val="0048331C"/>
    <w:rsid w:val="004844EC"/>
    <w:rsid w:val="00484559"/>
    <w:rsid w:val="004845A7"/>
    <w:rsid w:val="0048478B"/>
    <w:rsid w:val="00484C47"/>
    <w:rsid w:val="00484F99"/>
    <w:rsid w:val="0048506C"/>
    <w:rsid w:val="00485A36"/>
    <w:rsid w:val="00485A72"/>
    <w:rsid w:val="00485D44"/>
    <w:rsid w:val="00485FBB"/>
    <w:rsid w:val="004862FE"/>
    <w:rsid w:val="004863B4"/>
    <w:rsid w:val="004865C5"/>
    <w:rsid w:val="00487055"/>
    <w:rsid w:val="00487A30"/>
    <w:rsid w:val="00487F1C"/>
    <w:rsid w:val="00487F7D"/>
    <w:rsid w:val="00490036"/>
    <w:rsid w:val="00490292"/>
    <w:rsid w:val="004902AE"/>
    <w:rsid w:val="004904BE"/>
    <w:rsid w:val="00490867"/>
    <w:rsid w:val="00490A12"/>
    <w:rsid w:val="00490AA7"/>
    <w:rsid w:val="00490B49"/>
    <w:rsid w:val="0049147A"/>
    <w:rsid w:val="004918C6"/>
    <w:rsid w:val="00491BF3"/>
    <w:rsid w:val="004922D0"/>
    <w:rsid w:val="00493160"/>
    <w:rsid w:val="00493708"/>
    <w:rsid w:val="0049438A"/>
    <w:rsid w:val="0049473F"/>
    <w:rsid w:val="00494E84"/>
    <w:rsid w:val="0049517A"/>
    <w:rsid w:val="004954DD"/>
    <w:rsid w:val="0049597E"/>
    <w:rsid w:val="00495D87"/>
    <w:rsid w:val="0049611C"/>
    <w:rsid w:val="004962B5"/>
    <w:rsid w:val="00497120"/>
    <w:rsid w:val="00497867"/>
    <w:rsid w:val="00497B2B"/>
    <w:rsid w:val="004A048C"/>
    <w:rsid w:val="004A04D8"/>
    <w:rsid w:val="004A0BAF"/>
    <w:rsid w:val="004A14FF"/>
    <w:rsid w:val="004A1999"/>
    <w:rsid w:val="004A1FC9"/>
    <w:rsid w:val="004A364F"/>
    <w:rsid w:val="004A3953"/>
    <w:rsid w:val="004A3B51"/>
    <w:rsid w:val="004A3D63"/>
    <w:rsid w:val="004A3D86"/>
    <w:rsid w:val="004A3FDE"/>
    <w:rsid w:val="004A46F5"/>
    <w:rsid w:val="004A49CA"/>
    <w:rsid w:val="004A4C39"/>
    <w:rsid w:val="004A4EAD"/>
    <w:rsid w:val="004A4F8D"/>
    <w:rsid w:val="004A5256"/>
    <w:rsid w:val="004A631A"/>
    <w:rsid w:val="004A6456"/>
    <w:rsid w:val="004A64A8"/>
    <w:rsid w:val="004A6A0A"/>
    <w:rsid w:val="004A7123"/>
    <w:rsid w:val="004A7256"/>
    <w:rsid w:val="004A75B0"/>
    <w:rsid w:val="004A77DA"/>
    <w:rsid w:val="004A7E84"/>
    <w:rsid w:val="004B046E"/>
    <w:rsid w:val="004B0F9E"/>
    <w:rsid w:val="004B18D0"/>
    <w:rsid w:val="004B1B74"/>
    <w:rsid w:val="004B1E0F"/>
    <w:rsid w:val="004B214E"/>
    <w:rsid w:val="004B2153"/>
    <w:rsid w:val="004B2A90"/>
    <w:rsid w:val="004B30D6"/>
    <w:rsid w:val="004B30FC"/>
    <w:rsid w:val="004B3284"/>
    <w:rsid w:val="004B3C18"/>
    <w:rsid w:val="004B416D"/>
    <w:rsid w:val="004B450E"/>
    <w:rsid w:val="004B5A6C"/>
    <w:rsid w:val="004B5B09"/>
    <w:rsid w:val="004B5BB2"/>
    <w:rsid w:val="004B5E7D"/>
    <w:rsid w:val="004B671C"/>
    <w:rsid w:val="004B6D51"/>
    <w:rsid w:val="004B6E78"/>
    <w:rsid w:val="004C0907"/>
    <w:rsid w:val="004C1053"/>
    <w:rsid w:val="004C13C9"/>
    <w:rsid w:val="004C1C31"/>
    <w:rsid w:val="004C29F0"/>
    <w:rsid w:val="004C38C7"/>
    <w:rsid w:val="004C4682"/>
    <w:rsid w:val="004C5118"/>
    <w:rsid w:val="004C518F"/>
    <w:rsid w:val="004C5376"/>
    <w:rsid w:val="004C5CEC"/>
    <w:rsid w:val="004C5DE9"/>
    <w:rsid w:val="004C6CA5"/>
    <w:rsid w:val="004C6D21"/>
    <w:rsid w:val="004C6DB0"/>
    <w:rsid w:val="004C70A9"/>
    <w:rsid w:val="004C7348"/>
    <w:rsid w:val="004C75C1"/>
    <w:rsid w:val="004C772F"/>
    <w:rsid w:val="004C7A0E"/>
    <w:rsid w:val="004D03BF"/>
    <w:rsid w:val="004D0535"/>
    <w:rsid w:val="004D05E0"/>
    <w:rsid w:val="004D0CE3"/>
    <w:rsid w:val="004D0DF4"/>
    <w:rsid w:val="004D0E6A"/>
    <w:rsid w:val="004D135A"/>
    <w:rsid w:val="004D14DD"/>
    <w:rsid w:val="004D1833"/>
    <w:rsid w:val="004D1CDA"/>
    <w:rsid w:val="004D2601"/>
    <w:rsid w:val="004D26F5"/>
    <w:rsid w:val="004D2EFF"/>
    <w:rsid w:val="004D3D4E"/>
    <w:rsid w:val="004D445F"/>
    <w:rsid w:val="004D4BD4"/>
    <w:rsid w:val="004D5248"/>
    <w:rsid w:val="004D5429"/>
    <w:rsid w:val="004D5501"/>
    <w:rsid w:val="004D5ADA"/>
    <w:rsid w:val="004D634A"/>
    <w:rsid w:val="004D6C89"/>
    <w:rsid w:val="004D6D72"/>
    <w:rsid w:val="004D7400"/>
    <w:rsid w:val="004D7467"/>
    <w:rsid w:val="004D7715"/>
    <w:rsid w:val="004E1551"/>
    <w:rsid w:val="004E18F5"/>
    <w:rsid w:val="004E20C2"/>
    <w:rsid w:val="004E2175"/>
    <w:rsid w:val="004E2333"/>
    <w:rsid w:val="004E2430"/>
    <w:rsid w:val="004E25E8"/>
    <w:rsid w:val="004E28A4"/>
    <w:rsid w:val="004E2DD0"/>
    <w:rsid w:val="004E3436"/>
    <w:rsid w:val="004E3742"/>
    <w:rsid w:val="004E38DD"/>
    <w:rsid w:val="004E390D"/>
    <w:rsid w:val="004E3949"/>
    <w:rsid w:val="004E3E36"/>
    <w:rsid w:val="004E3F99"/>
    <w:rsid w:val="004E4002"/>
    <w:rsid w:val="004E4506"/>
    <w:rsid w:val="004E4782"/>
    <w:rsid w:val="004E49DF"/>
    <w:rsid w:val="004E4DD7"/>
    <w:rsid w:val="004E50B4"/>
    <w:rsid w:val="004E538F"/>
    <w:rsid w:val="004E5A19"/>
    <w:rsid w:val="004E6E0E"/>
    <w:rsid w:val="004F00BA"/>
    <w:rsid w:val="004F1037"/>
    <w:rsid w:val="004F171E"/>
    <w:rsid w:val="004F1E6C"/>
    <w:rsid w:val="004F2052"/>
    <w:rsid w:val="004F2DB4"/>
    <w:rsid w:val="004F319D"/>
    <w:rsid w:val="004F322B"/>
    <w:rsid w:val="004F3423"/>
    <w:rsid w:val="004F37E3"/>
    <w:rsid w:val="004F42D5"/>
    <w:rsid w:val="004F4941"/>
    <w:rsid w:val="004F4B59"/>
    <w:rsid w:val="004F592A"/>
    <w:rsid w:val="004F5B27"/>
    <w:rsid w:val="004F68BE"/>
    <w:rsid w:val="004F6EBE"/>
    <w:rsid w:val="004F6F64"/>
    <w:rsid w:val="004F7137"/>
    <w:rsid w:val="004F7364"/>
    <w:rsid w:val="00500322"/>
    <w:rsid w:val="005008F9"/>
    <w:rsid w:val="00500C27"/>
    <w:rsid w:val="00501B4C"/>
    <w:rsid w:val="00501B56"/>
    <w:rsid w:val="00501D54"/>
    <w:rsid w:val="00502041"/>
    <w:rsid w:val="00502218"/>
    <w:rsid w:val="00502381"/>
    <w:rsid w:val="00502A7F"/>
    <w:rsid w:val="00502AC7"/>
    <w:rsid w:val="00502D6E"/>
    <w:rsid w:val="00503141"/>
    <w:rsid w:val="00503A4C"/>
    <w:rsid w:val="00504202"/>
    <w:rsid w:val="005046BD"/>
    <w:rsid w:val="0050488B"/>
    <w:rsid w:val="00504AD1"/>
    <w:rsid w:val="005050C6"/>
    <w:rsid w:val="0050545A"/>
    <w:rsid w:val="00505E0E"/>
    <w:rsid w:val="0050651C"/>
    <w:rsid w:val="005068F7"/>
    <w:rsid w:val="00506B6E"/>
    <w:rsid w:val="005075A9"/>
    <w:rsid w:val="005075CA"/>
    <w:rsid w:val="0051003E"/>
    <w:rsid w:val="005100B6"/>
    <w:rsid w:val="00510319"/>
    <w:rsid w:val="005107D4"/>
    <w:rsid w:val="00511417"/>
    <w:rsid w:val="0051195D"/>
    <w:rsid w:val="00511E30"/>
    <w:rsid w:val="005127AA"/>
    <w:rsid w:val="00512ED5"/>
    <w:rsid w:val="00512FC9"/>
    <w:rsid w:val="005130C6"/>
    <w:rsid w:val="00513A53"/>
    <w:rsid w:val="00513D55"/>
    <w:rsid w:val="00513D96"/>
    <w:rsid w:val="00513F17"/>
    <w:rsid w:val="00515583"/>
    <w:rsid w:val="00515655"/>
    <w:rsid w:val="00515C72"/>
    <w:rsid w:val="00515E17"/>
    <w:rsid w:val="0051632C"/>
    <w:rsid w:val="00516A17"/>
    <w:rsid w:val="0051737A"/>
    <w:rsid w:val="0052084A"/>
    <w:rsid w:val="0052086E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4AA2"/>
    <w:rsid w:val="00524C29"/>
    <w:rsid w:val="0052622D"/>
    <w:rsid w:val="0052675B"/>
    <w:rsid w:val="00527A7E"/>
    <w:rsid w:val="00527CE3"/>
    <w:rsid w:val="00530187"/>
    <w:rsid w:val="005306D0"/>
    <w:rsid w:val="00530755"/>
    <w:rsid w:val="005307FC"/>
    <w:rsid w:val="00530CC5"/>
    <w:rsid w:val="005310AD"/>
    <w:rsid w:val="0053114A"/>
    <w:rsid w:val="00531484"/>
    <w:rsid w:val="0053255F"/>
    <w:rsid w:val="005329E8"/>
    <w:rsid w:val="005336AF"/>
    <w:rsid w:val="00533F7F"/>
    <w:rsid w:val="005340B2"/>
    <w:rsid w:val="00534536"/>
    <w:rsid w:val="00534C84"/>
    <w:rsid w:val="00534E71"/>
    <w:rsid w:val="005351AD"/>
    <w:rsid w:val="005352F7"/>
    <w:rsid w:val="005354CC"/>
    <w:rsid w:val="00535792"/>
    <w:rsid w:val="005357AF"/>
    <w:rsid w:val="005359CA"/>
    <w:rsid w:val="00536806"/>
    <w:rsid w:val="00536B41"/>
    <w:rsid w:val="0053741C"/>
    <w:rsid w:val="00537D21"/>
    <w:rsid w:val="00537D6B"/>
    <w:rsid w:val="00537D97"/>
    <w:rsid w:val="00540ADC"/>
    <w:rsid w:val="00540D8D"/>
    <w:rsid w:val="00540EB4"/>
    <w:rsid w:val="005410B3"/>
    <w:rsid w:val="0054129B"/>
    <w:rsid w:val="00542757"/>
    <w:rsid w:val="005427B4"/>
    <w:rsid w:val="00542E1D"/>
    <w:rsid w:val="00543C75"/>
    <w:rsid w:val="0054523C"/>
    <w:rsid w:val="0054568E"/>
    <w:rsid w:val="00545B0C"/>
    <w:rsid w:val="00545B80"/>
    <w:rsid w:val="005467E2"/>
    <w:rsid w:val="0054714C"/>
    <w:rsid w:val="005471A9"/>
    <w:rsid w:val="005502EF"/>
    <w:rsid w:val="005506B7"/>
    <w:rsid w:val="005510F0"/>
    <w:rsid w:val="0055160E"/>
    <w:rsid w:val="00551BAF"/>
    <w:rsid w:val="00552698"/>
    <w:rsid w:val="00552719"/>
    <w:rsid w:val="00552722"/>
    <w:rsid w:val="0055330C"/>
    <w:rsid w:val="0055372C"/>
    <w:rsid w:val="00553C34"/>
    <w:rsid w:val="00553E3A"/>
    <w:rsid w:val="00554638"/>
    <w:rsid w:val="00554A14"/>
    <w:rsid w:val="0055529F"/>
    <w:rsid w:val="00555B86"/>
    <w:rsid w:val="00555C0A"/>
    <w:rsid w:val="00556379"/>
    <w:rsid w:val="00556D45"/>
    <w:rsid w:val="00557398"/>
    <w:rsid w:val="005573AC"/>
    <w:rsid w:val="00557B0D"/>
    <w:rsid w:val="00560121"/>
    <w:rsid w:val="00560182"/>
    <w:rsid w:val="00560754"/>
    <w:rsid w:val="00561212"/>
    <w:rsid w:val="0056159B"/>
    <w:rsid w:val="00561D04"/>
    <w:rsid w:val="005621F1"/>
    <w:rsid w:val="00562821"/>
    <w:rsid w:val="00562D7D"/>
    <w:rsid w:val="0056434D"/>
    <w:rsid w:val="0056443C"/>
    <w:rsid w:val="0056482D"/>
    <w:rsid w:val="00565459"/>
    <w:rsid w:val="0056548D"/>
    <w:rsid w:val="0056558D"/>
    <w:rsid w:val="00565683"/>
    <w:rsid w:val="005656BE"/>
    <w:rsid w:val="00567329"/>
    <w:rsid w:val="005675A5"/>
    <w:rsid w:val="005679CA"/>
    <w:rsid w:val="00567B28"/>
    <w:rsid w:val="00567F71"/>
    <w:rsid w:val="005710D7"/>
    <w:rsid w:val="00571C26"/>
    <w:rsid w:val="00571C84"/>
    <w:rsid w:val="00571FE2"/>
    <w:rsid w:val="005727E3"/>
    <w:rsid w:val="00572E5E"/>
    <w:rsid w:val="00572E8E"/>
    <w:rsid w:val="0057388C"/>
    <w:rsid w:val="00573F8E"/>
    <w:rsid w:val="005745D3"/>
    <w:rsid w:val="00576983"/>
    <w:rsid w:val="00576B02"/>
    <w:rsid w:val="00576CBB"/>
    <w:rsid w:val="005771F0"/>
    <w:rsid w:val="00577D2E"/>
    <w:rsid w:val="005809B6"/>
    <w:rsid w:val="00580AFE"/>
    <w:rsid w:val="005810E8"/>
    <w:rsid w:val="005812EA"/>
    <w:rsid w:val="00581305"/>
    <w:rsid w:val="00582172"/>
    <w:rsid w:val="005824C9"/>
    <w:rsid w:val="00582805"/>
    <w:rsid w:val="00583267"/>
    <w:rsid w:val="00583314"/>
    <w:rsid w:val="00583CE2"/>
    <w:rsid w:val="00583E40"/>
    <w:rsid w:val="00583F52"/>
    <w:rsid w:val="0058496F"/>
    <w:rsid w:val="00584D0C"/>
    <w:rsid w:val="00584F65"/>
    <w:rsid w:val="005854F8"/>
    <w:rsid w:val="005856B9"/>
    <w:rsid w:val="00586BD2"/>
    <w:rsid w:val="005871B4"/>
    <w:rsid w:val="0058776B"/>
    <w:rsid w:val="0058793D"/>
    <w:rsid w:val="005901D5"/>
    <w:rsid w:val="00590B6E"/>
    <w:rsid w:val="00590F7F"/>
    <w:rsid w:val="00592A2C"/>
    <w:rsid w:val="005930A0"/>
    <w:rsid w:val="0059333A"/>
    <w:rsid w:val="00593796"/>
    <w:rsid w:val="00594221"/>
    <w:rsid w:val="00594532"/>
    <w:rsid w:val="00595130"/>
    <w:rsid w:val="005955C0"/>
    <w:rsid w:val="005962E6"/>
    <w:rsid w:val="00596C38"/>
    <w:rsid w:val="00596DBF"/>
    <w:rsid w:val="00597775"/>
    <w:rsid w:val="0059780D"/>
    <w:rsid w:val="005A0239"/>
    <w:rsid w:val="005A07A6"/>
    <w:rsid w:val="005A07F2"/>
    <w:rsid w:val="005A096F"/>
    <w:rsid w:val="005A15DD"/>
    <w:rsid w:val="005A1D02"/>
    <w:rsid w:val="005A35B9"/>
    <w:rsid w:val="005A4268"/>
    <w:rsid w:val="005A4379"/>
    <w:rsid w:val="005A5095"/>
    <w:rsid w:val="005A514F"/>
    <w:rsid w:val="005A582C"/>
    <w:rsid w:val="005A6A65"/>
    <w:rsid w:val="005A6DA5"/>
    <w:rsid w:val="005A6EB0"/>
    <w:rsid w:val="005A75BB"/>
    <w:rsid w:val="005A75C3"/>
    <w:rsid w:val="005B05E9"/>
    <w:rsid w:val="005B0724"/>
    <w:rsid w:val="005B1CBD"/>
    <w:rsid w:val="005B203E"/>
    <w:rsid w:val="005B235A"/>
    <w:rsid w:val="005B287A"/>
    <w:rsid w:val="005B354D"/>
    <w:rsid w:val="005B436F"/>
    <w:rsid w:val="005B55C3"/>
    <w:rsid w:val="005B58F2"/>
    <w:rsid w:val="005B5E60"/>
    <w:rsid w:val="005B6773"/>
    <w:rsid w:val="005B6B50"/>
    <w:rsid w:val="005B7C60"/>
    <w:rsid w:val="005B7E8C"/>
    <w:rsid w:val="005C0E89"/>
    <w:rsid w:val="005C1751"/>
    <w:rsid w:val="005C1A2A"/>
    <w:rsid w:val="005C3D8B"/>
    <w:rsid w:val="005C3DDE"/>
    <w:rsid w:val="005C48A0"/>
    <w:rsid w:val="005C4CD0"/>
    <w:rsid w:val="005C54B0"/>
    <w:rsid w:val="005C605C"/>
    <w:rsid w:val="005C60BA"/>
    <w:rsid w:val="005C624D"/>
    <w:rsid w:val="005C6748"/>
    <w:rsid w:val="005C7053"/>
    <w:rsid w:val="005C75F6"/>
    <w:rsid w:val="005C7676"/>
    <w:rsid w:val="005D02E1"/>
    <w:rsid w:val="005D03A7"/>
    <w:rsid w:val="005D0A4B"/>
    <w:rsid w:val="005D0E05"/>
    <w:rsid w:val="005D0FF8"/>
    <w:rsid w:val="005D1254"/>
    <w:rsid w:val="005D1A57"/>
    <w:rsid w:val="005D27BB"/>
    <w:rsid w:val="005D298D"/>
    <w:rsid w:val="005D2A56"/>
    <w:rsid w:val="005D323C"/>
    <w:rsid w:val="005D36B3"/>
    <w:rsid w:val="005D38E6"/>
    <w:rsid w:val="005D4A40"/>
    <w:rsid w:val="005D4A8C"/>
    <w:rsid w:val="005D4E01"/>
    <w:rsid w:val="005D5C10"/>
    <w:rsid w:val="005D639A"/>
    <w:rsid w:val="005D65FE"/>
    <w:rsid w:val="005D6EFD"/>
    <w:rsid w:val="005D7A90"/>
    <w:rsid w:val="005D7EA1"/>
    <w:rsid w:val="005E08F2"/>
    <w:rsid w:val="005E21D0"/>
    <w:rsid w:val="005E22A6"/>
    <w:rsid w:val="005E24AF"/>
    <w:rsid w:val="005E24F0"/>
    <w:rsid w:val="005E2A0D"/>
    <w:rsid w:val="005E2E52"/>
    <w:rsid w:val="005E2F88"/>
    <w:rsid w:val="005E3122"/>
    <w:rsid w:val="005E3E4E"/>
    <w:rsid w:val="005E3E6C"/>
    <w:rsid w:val="005E475A"/>
    <w:rsid w:val="005E4B29"/>
    <w:rsid w:val="005E5091"/>
    <w:rsid w:val="005E626A"/>
    <w:rsid w:val="005E62A1"/>
    <w:rsid w:val="005E663D"/>
    <w:rsid w:val="005E6AE9"/>
    <w:rsid w:val="005E6E4D"/>
    <w:rsid w:val="005E6F9E"/>
    <w:rsid w:val="005E7048"/>
    <w:rsid w:val="005E70BB"/>
    <w:rsid w:val="005E7134"/>
    <w:rsid w:val="005E7622"/>
    <w:rsid w:val="005E7AEC"/>
    <w:rsid w:val="005F0416"/>
    <w:rsid w:val="005F115E"/>
    <w:rsid w:val="005F16EA"/>
    <w:rsid w:val="005F18D0"/>
    <w:rsid w:val="005F1992"/>
    <w:rsid w:val="005F1BD5"/>
    <w:rsid w:val="005F2428"/>
    <w:rsid w:val="005F25B7"/>
    <w:rsid w:val="005F25C9"/>
    <w:rsid w:val="005F28BF"/>
    <w:rsid w:val="005F299F"/>
    <w:rsid w:val="005F29DB"/>
    <w:rsid w:val="005F3452"/>
    <w:rsid w:val="005F345B"/>
    <w:rsid w:val="005F3F48"/>
    <w:rsid w:val="005F42CC"/>
    <w:rsid w:val="005F4BCF"/>
    <w:rsid w:val="005F4DC8"/>
    <w:rsid w:val="005F4E43"/>
    <w:rsid w:val="005F5435"/>
    <w:rsid w:val="005F6F8B"/>
    <w:rsid w:val="005F7733"/>
    <w:rsid w:val="005F7F4C"/>
    <w:rsid w:val="0060001D"/>
    <w:rsid w:val="0060025C"/>
    <w:rsid w:val="00601366"/>
    <w:rsid w:val="00601475"/>
    <w:rsid w:val="006020D3"/>
    <w:rsid w:val="0060221E"/>
    <w:rsid w:val="00602B8B"/>
    <w:rsid w:val="0060311B"/>
    <w:rsid w:val="006034B1"/>
    <w:rsid w:val="00603C86"/>
    <w:rsid w:val="00605EB1"/>
    <w:rsid w:val="00606AA1"/>
    <w:rsid w:val="0060729C"/>
    <w:rsid w:val="006075F1"/>
    <w:rsid w:val="00607A10"/>
    <w:rsid w:val="00607E64"/>
    <w:rsid w:val="00610971"/>
    <w:rsid w:val="00610AA7"/>
    <w:rsid w:val="006117AD"/>
    <w:rsid w:val="00611A08"/>
    <w:rsid w:val="00611CF9"/>
    <w:rsid w:val="00612CCF"/>
    <w:rsid w:val="00612EE7"/>
    <w:rsid w:val="00612F68"/>
    <w:rsid w:val="00614898"/>
    <w:rsid w:val="00614BA8"/>
    <w:rsid w:val="00614F59"/>
    <w:rsid w:val="0061529A"/>
    <w:rsid w:val="00615F63"/>
    <w:rsid w:val="00615F75"/>
    <w:rsid w:val="006164E0"/>
    <w:rsid w:val="00616638"/>
    <w:rsid w:val="006168DD"/>
    <w:rsid w:val="00616EF8"/>
    <w:rsid w:val="0061789C"/>
    <w:rsid w:val="0061798C"/>
    <w:rsid w:val="00617BD7"/>
    <w:rsid w:val="00617CBA"/>
    <w:rsid w:val="00620E67"/>
    <w:rsid w:val="00620FB9"/>
    <w:rsid w:val="00621CF4"/>
    <w:rsid w:val="006226BE"/>
    <w:rsid w:val="006228FC"/>
    <w:rsid w:val="00623497"/>
    <w:rsid w:val="00623502"/>
    <w:rsid w:val="00624BAD"/>
    <w:rsid w:val="00627E78"/>
    <w:rsid w:val="00627E7B"/>
    <w:rsid w:val="00630306"/>
    <w:rsid w:val="006305DC"/>
    <w:rsid w:val="00630B8C"/>
    <w:rsid w:val="006314C8"/>
    <w:rsid w:val="006314DA"/>
    <w:rsid w:val="00631A6F"/>
    <w:rsid w:val="006322FC"/>
    <w:rsid w:val="00632431"/>
    <w:rsid w:val="0063244C"/>
    <w:rsid w:val="00632511"/>
    <w:rsid w:val="0063268F"/>
    <w:rsid w:val="00632928"/>
    <w:rsid w:val="00633326"/>
    <w:rsid w:val="00634041"/>
    <w:rsid w:val="0063404B"/>
    <w:rsid w:val="00634066"/>
    <w:rsid w:val="006344CA"/>
    <w:rsid w:val="00634935"/>
    <w:rsid w:val="00634AC9"/>
    <w:rsid w:val="00634F79"/>
    <w:rsid w:val="006352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4B93"/>
    <w:rsid w:val="0064531E"/>
    <w:rsid w:val="0064599E"/>
    <w:rsid w:val="00645BB6"/>
    <w:rsid w:val="00646027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30D4"/>
    <w:rsid w:val="00654578"/>
    <w:rsid w:val="00654F5F"/>
    <w:rsid w:val="00655051"/>
    <w:rsid w:val="006554B5"/>
    <w:rsid w:val="00655888"/>
    <w:rsid w:val="006562EE"/>
    <w:rsid w:val="006566A8"/>
    <w:rsid w:val="006566F6"/>
    <w:rsid w:val="00656FBB"/>
    <w:rsid w:val="006571F7"/>
    <w:rsid w:val="00660DA2"/>
    <w:rsid w:val="00660EFA"/>
    <w:rsid w:val="00661241"/>
    <w:rsid w:val="00661EB8"/>
    <w:rsid w:val="00662936"/>
    <w:rsid w:val="00662FB5"/>
    <w:rsid w:val="006639D1"/>
    <w:rsid w:val="00663BDB"/>
    <w:rsid w:val="00663C34"/>
    <w:rsid w:val="00664A34"/>
    <w:rsid w:val="00664EE6"/>
    <w:rsid w:val="00664FD7"/>
    <w:rsid w:val="006650F2"/>
    <w:rsid w:val="00665C5D"/>
    <w:rsid w:val="0066611A"/>
    <w:rsid w:val="0066620B"/>
    <w:rsid w:val="00666A19"/>
    <w:rsid w:val="00666E06"/>
    <w:rsid w:val="006675B5"/>
    <w:rsid w:val="00667761"/>
    <w:rsid w:val="00670241"/>
    <w:rsid w:val="00670C37"/>
    <w:rsid w:val="00670F27"/>
    <w:rsid w:val="006711B4"/>
    <w:rsid w:val="00671751"/>
    <w:rsid w:val="00671AA9"/>
    <w:rsid w:val="00672138"/>
    <w:rsid w:val="0067233D"/>
    <w:rsid w:val="0067236D"/>
    <w:rsid w:val="00672BA3"/>
    <w:rsid w:val="006730AC"/>
    <w:rsid w:val="00673FC7"/>
    <w:rsid w:val="006745AA"/>
    <w:rsid w:val="006748EF"/>
    <w:rsid w:val="006754CB"/>
    <w:rsid w:val="00675A33"/>
    <w:rsid w:val="00675A51"/>
    <w:rsid w:val="00675D00"/>
    <w:rsid w:val="00675E07"/>
    <w:rsid w:val="00676143"/>
    <w:rsid w:val="0067688E"/>
    <w:rsid w:val="00676D6D"/>
    <w:rsid w:val="00677395"/>
    <w:rsid w:val="0067753E"/>
    <w:rsid w:val="006804BC"/>
    <w:rsid w:val="00680B90"/>
    <w:rsid w:val="00681080"/>
    <w:rsid w:val="00681891"/>
    <w:rsid w:val="00681A6E"/>
    <w:rsid w:val="00682C21"/>
    <w:rsid w:val="00682E16"/>
    <w:rsid w:val="00682F1F"/>
    <w:rsid w:val="006830D0"/>
    <w:rsid w:val="0068398C"/>
    <w:rsid w:val="00683AF8"/>
    <w:rsid w:val="006845A2"/>
    <w:rsid w:val="00684BB7"/>
    <w:rsid w:val="00685146"/>
    <w:rsid w:val="0068544C"/>
    <w:rsid w:val="0068583A"/>
    <w:rsid w:val="00685E19"/>
    <w:rsid w:val="006861CE"/>
    <w:rsid w:val="006865EF"/>
    <w:rsid w:val="00686772"/>
    <w:rsid w:val="00686E2F"/>
    <w:rsid w:val="00686E49"/>
    <w:rsid w:val="00687108"/>
    <w:rsid w:val="006874DD"/>
    <w:rsid w:val="00687AB0"/>
    <w:rsid w:val="00687D39"/>
    <w:rsid w:val="0069083C"/>
    <w:rsid w:val="00690C3D"/>
    <w:rsid w:val="006910CA"/>
    <w:rsid w:val="006912D0"/>
    <w:rsid w:val="00691967"/>
    <w:rsid w:val="00692481"/>
    <w:rsid w:val="00692C79"/>
    <w:rsid w:val="00692F00"/>
    <w:rsid w:val="00693017"/>
    <w:rsid w:val="006938CF"/>
    <w:rsid w:val="00693C26"/>
    <w:rsid w:val="006940A5"/>
    <w:rsid w:val="006941B5"/>
    <w:rsid w:val="00694628"/>
    <w:rsid w:val="00694B26"/>
    <w:rsid w:val="00695128"/>
    <w:rsid w:val="006964DB"/>
    <w:rsid w:val="006A035C"/>
    <w:rsid w:val="006A03D4"/>
    <w:rsid w:val="006A03DC"/>
    <w:rsid w:val="006A076C"/>
    <w:rsid w:val="006A0D53"/>
    <w:rsid w:val="006A12BD"/>
    <w:rsid w:val="006A17FC"/>
    <w:rsid w:val="006A1A2F"/>
    <w:rsid w:val="006A26A7"/>
    <w:rsid w:val="006A2DE0"/>
    <w:rsid w:val="006A3116"/>
    <w:rsid w:val="006A3521"/>
    <w:rsid w:val="006A37DC"/>
    <w:rsid w:val="006A3965"/>
    <w:rsid w:val="006A3ECA"/>
    <w:rsid w:val="006A3F2C"/>
    <w:rsid w:val="006A3F96"/>
    <w:rsid w:val="006A3FCD"/>
    <w:rsid w:val="006A412B"/>
    <w:rsid w:val="006A42E0"/>
    <w:rsid w:val="006A48CE"/>
    <w:rsid w:val="006A4F71"/>
    <w:rsid w:val="006A5131"/>
    <w:rsid w:val="006A539D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0B7F"/>
    <w:rsid w:val="006B22E7"/>
    <w:rsid w:val="006B32A0"/>
    <w:rsid w:val="006B4681"/>
    <w:rsid w:val="006B46EE"/>
    <w:rsid w:val="006B4851"/>
    <w:rsid w:val="006B4D20"/>
    <w:rsid w:val="006B4FC4"/>
    <w:rsid w:val="006B523C"/>
    <w:rsid w:val="006B5B48"/>
    <w:rsid w:val="006B61EF"/>
    <w:rsid w:val="006B673A"/>
    <w:rsid w:val="006B69A7"/>
    <w:rsid w:val="006B6B7A"/>
    <w:rsid w:val="006B6BC1"/>
    <w:rsid w:val="006B7212"/>
    <w:rsid w:val="006B730C"/>
    <w:rsid w:val="006B7577"/>
    <w:rsid w:val="006B7CCE"/>
    <w:rsid w:val="006B7DE5"/>
    <w:rsid w:val="006C04A5"/>
    <w:rsid w:val="006C1057"/>
    <w:rsid w:val="006C13A8"/>
    <w:rsid w:val="006C21E7"/>
    <w:rsid w:val="006C21F9"/>
    <w:rsid w:val="006C26D2"/>
    <w:rsid w:val="006C272C"/>
    <w:rsid w:val="006C38A9"/>
    <w:rsid w:val="006C4300"/>
    <w:rsid w:val="006C4EF3"/>
    <w:rsid w:val="006C5168"/>
    <w:rsid w:val="006C5997"/>
    <w:rsid w:val="006C5B11"/>
    <w:rsid w:val="006C5C4D"/>
    <w:rsid w:val="006C6438"/>
    <w:rsid w:val="006C668B"/>
    <w:rsid w:val="006C76FB"/>
    <w:rsid w:val="006D013B"/>
    <w:rsid w:val="006D19AC"/>
    <w:rsid w:val="006D2A40"/>
    <w:rsid w:val="006D2C3D"/>
    <w:rsid w:val="006D2D0F"/>
    <w:rsid w:val="006D3353"/>
    <w:rsid w:val="006D3D94"/>
    <w:rsid w:val="006D53FE"/>
    <w:rsid w:val="006D57EF"/>
    <w:rsid w:val="006D58AE"/>
    <w:rsid w:val="006D5BDE"/>
    <w:rsid w:val="006D5CF3"/>
    <w:rsid w:val="006D7982"/>
    <w:rsid w:val="006E01C1"/>
    <w:rsid w:val="006E01D0"/>
    <w:rsid w:val="006E0E29"/>
    <w:rsid w:val="006E13E0"/>
    <w:rsid w:val="006E21C9"/>
    <w:rsid w:val="006E255C"/>
    <w:rsid w:val="006E2678"/>
    <w:rsid w:val="006E2818"/>
    <w:rsid w:val="006E2877"/>
    <w:rsid w:val="006E2D68"/>
    <w:rsid w:val="006E2DE3"/>
    <w:rsid w:val="006E3529"/>
    <w:rsid w:val="006E3783"/>
    <w:rsid w:val="006E378E"/>
    <w:rsid w:val="006E3C56"/>
    <w:rsid w:val="006E3FF7"/>
    <w:rsid w:val="006E46D5"/>
    <w:rsid w:val="006E4EDD"/>
    <w:rsid w:val="006E59F8"/>
    <w:rsid w:val="006E61B9"/>
    <w:rsid w:val="006E666F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4B2"/>
    <w:rsid w:val="006F255E"/>
    <w:rsid w:val="006F2954"/>
    <w:rsid w:val="006F295F"/>
    <w:rsid w:val="006F33BF"/>
    <w:rsid w:val="006F358A"/>
    <w:rsid w:val="006F37F6"/>
    <w:rsid w:val="006F384A"/>
    <w:rsid w:val="006F3DA2"/>
    <w:rsid w:val="006F49A7"/>
    <w:rsid w:val="006F4B7B"/>
    <w:rsid w:val="006F4FF2"/>
    <w:rsid w:val="006F51E1"/>
    <w:rsid w:val="006F53AA"/>
    <w:rsid w:val="006F5406"/>
    <w:rsid w:val="006F5BCD"/>
    <w:rsid w:val="006F5E8A"/>
    <w:rsid w:val="006F6408"/>
    <w:rsid w:val="006F6A46"/>
    <w:rsid w:val="006F6AC1"/>
    <w:rsid w:val="006F719C"/>
    <w:rsid w:val="0070061D"/>
    <w:rsid w:val="007008B1"/>
    <w:rsid w:val="00700922"/>
    <w:rsid w:val="00700D37"/>
    <w:rsid w:val="00701241"/>
    <w:rsid w:val="007013ED"/>
    <w:rsid w:val="0070146B"/>
    <w:rsid w:val="007019EE"/>
    <w:rsid w:val="00701AF6"/>
    <w:rsid w:val="00701E1F"/>
    <w:rsid w:val="007021BF"/>
    <w:rsid w:val="00702252"/>
    <w:rsid w:val="00702896"/>
    <w:rsid w:val="00702A5F"/>
    <w:rsid w:val="00703DC5"/>
    <w:rsid w:val="007047AF"/>
    <w:rsid w:val="00704F41"/>
    <w:rsid w:val="00705A41"/>
    <w:rsid w:val="00705BE7"/>
    <w:rsid w:val="00705D40"/>
    <w:rsid w:val="00706016"/>
    <w:rsid w:val="007065E2"/>
    <w:rsid w:val="0070673C"/>
    <w:rsid w:val="00706C20"/>
    <w:rsid w:val="007072EA"/>
    <w:rsid w:val="00707AF4"/>
    <w:rsid w:val="00710DA6"/>
    <w:rsid w:val="0071117C"/>
    <w:rsid w:val="00711942"/>
    <w:rsid w:val="00712925"/>
    <w:rsid w:val="00712D46"/>
    <w:rsid w:val="00713FCD"/>
    <w:rsid w:val="0071419C"/>
    <w:rsid w:val="007153E3"/>
    <w:rsid w:val="00715964"/>
    <w:rsid w:val="0071608C"/>
    <w:rsid w:val="00717DD5"/>
    <w:rsid w:val="0072047C"/>
    <w:rsid w:val="00720CCA"/>
    <w:rsid w:val="00720DFC"/>
    <w:rsid w:val="00721186"/>
    <w:rsid w:val="00722645"/>
    <w:rsid w:val="00722790"/>
    <w:rsid w:val="00722D4D"/>
    <w:rsid w:val="00723712"/>
    <w:rsid w:val="007238CB"/>
    <w:rsid w:val="00723BA8"/>
    <w:rsid w:val="00724266"/>
    <w:rsid w:val="007248DC"/>
    <w:rsid w:val="00724B4C"/>
    <w:rsid w:val="00725228"/>
    <w:rsid w:val="0072574C"/>
    <w:rsid w:val="00725D8E"/>
    <w:rsid w:val="0072624E"/>
    <w:rsid w:val="00727141"/>
    <w:rsid w:val="00727231"/>
    <w:rsid w:val="0073057A"/>
    <w:rsid w:val="00730D3E"/>
    <w:rsid w:val="00730FFB"/>
    <w:rsid w:val="007312BF"/>
    <w:rsid w:val="00731A59"/>
    <w:rsid w:val="00732063"/>
    <w:rsid w:val="00732165"/>
    <w:rsid w:val="007323CD"/>
    <w:rsid w:val="007324BE"/>
    <w:rsid w:val="00732DF9"/>
    <w:rsid w:val="00733CC3"/>
    <w:rsid w:val="007343A7"/>
    <w:rsid w:val="00734F63"/>
    <w:rsid w:val="007352B3"/>
    <w:rsid w:val="007353A4"/>
    <w:rsid w:val="0073544B"/>
    <w:rsid w:val="0073682F"/>
    <w:rsid w:val="00736CCD"/>
    <w:rsid w:val="00736DEB"/>
    <w:rsid w:val="00736F1D"/>
    <w:rsid w:val="00737AEE"/>
    <w:rsid w:val="00737C7C"/>
    <w:rsid w:val="00737D53"/>
    <w:rsid w:val="007400CC"/>
    <w:rsid w:val="00740254"/>
    <w:rsid w:val="007404D1"/>
    <w:rsid w:val="00740883"/>
    <w:rsid w:val="00740B11"/>
    <w:rsid w:val="00741127"/>
    <w:rsid w:val="00741180"/>
    <w:rsid w:val="0074160C"/>
    <w:rsid w:val="0074444F"/>
    <w:rsid w:val="00744F5D"/>
    <w:rsid w:val="00745842"/>
    <w:rsid w:val="00745F39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41E"/>
    <w:rsid w:val="007516BE"/>
    <w:rsid w:val="007519B0"/>
    <w:rsid w:val="00751A13"/>
    <w:rsid w:val="00751AC8"/>
    <w:rsid w:val="00752C79"/>
    <w:rsid w:val="0075438D"/>
    <w:rsid w:val="00754563"/>
    <w:rsid w:val="0075457F"/>
    <w:rsid w:val="007551E1"/>
    <w:rsid w:val="00755701"/>
    <w:rsid w:val="00755DB9"/>
    <w:rsid w:val="00755E00"/>
    <w:rsid w:val="00755F71"/>
    <w:rsid w:val="0075635B"/>
    <w:rsid w:val="007564FE"/>
    <w:rsid w:val="0075691F"/>
    <w:rsid w:val="00756DDB"/>
    <w:rsid w:val="00756F44"/>
    <w:rsid w:val="00761D8A"/>
    <w:rsid w:val="0076219B"/>
    <w:rsid w:val="007622FC"/>
    <w:rsid w:val="00762383"/>
    <w:rsid w:val="00762514"/>
    <w:rsid w:val="00762BB0"/>
    <w:rsid w:val="00764276"/>
    <w:rsid w:val="007646CA"/>
    <w:rsid w:val="00764768"/>
    <w:rsid w:val="00764B06"/>
    <w:rsid w:val="00764F79"/>
    <w:rsid w:val="0076569E"/>
    <w:rsid w:val="00765A74"/>
    <w:rsid w:val="007668B0"/>
    <w:rsid w:val="00766952"/>
    <w:rsid w:val="00766F7A"/>
    <w:rsid w:val="00767718"/>
    <w:rsid w:val="00767F08"/>
    <w:rsid w:val="007701CD"/>
    <w:rsid w:val="00770240"/>
    <w:rsid w:val="00770504"/>
    <w:rsid w:val="00770C39"/>
    <w:rsid w:val="00771271"/>
    <w:rsid w:val="00771450"/>
    <w:rsid w:val="00771A33"/>
    <w:rsid w:val="00773266"/>
    <w:rsid w:val="00773EEF"/>
    <w:rsid w:val="00774B7D"/>
    <w:rsid w:val="00775266"/>
    <w:rsid w:val="00775FF0"/>
    <w:rsid w:val="007766C6"/>
    <w:rsid w:val="007767B9"/>
    <w:rsid w:val="00776ED4"/>
    <w:rsid w:val="0077756F"/>
    <w:rsid w:val="00777671"/>
    <w:rsid w:val="00780138"/>
    <w:rsid w:val="007805B4"/>
    <w:rsid w:val="007807B1"/>
    <w:rsid w:val="00780E16"/>
    <w:rsid w:val="00780E5E"/>
    <w:rsid w:val="00781AC3"/>
    <w:rsid w:val="00783412"/>
    <w:rsid w:val="0078366C"/>
    <w:rsid w:val="0078371B"/>
    <w:rsid w:val="0078455D"/>
    <w:rsid w:val="0078456F"/>
    <w:rsid w:val="007847F0"/>
    <w:rsid w:val="007848E7"/>
    <w:rsid w:val="00784EDC"/>
    <w:rsid w:val="007850F8"/>
    <w:rsid w:val="00785181"/>
    <w:rsid w:val="00785DBB"/>
    <w:rsid w:val="00786621"/>
    <w:rsid w:val="00786C23"/>
    <w:rsid w:val="00787BDB"/>
    <w:rsid w:val="0079045E"/>
    <w:rsid w:val="00790F42"/>
    <w:rsid w:val="00791296"/>
    <w:rsid w:val="007915C0"/>
    <w:rsid w:val="00792077"/>
    <w:rsid w:val="0079236F"/>
    <w:rsid w:val="00792399"/>
    <w:rsid w:val="007925D2"/>
    <w:rsid w:val="00792808"/>
    <w:rsid w:val="00792B96"/>
    <w:rsid w:val="007935C0"/>
    <w:rsid w:val="00793A15"/>
    <w:rsid w:val="00793DE0"/>
    <w:rsid w:val="007943A9"/>
    <w:rsid w:val="007947C0"/>
    <w:rsid w:val="00794E98"/>
    <w:rsid w:val="00794F47"/>
    <w:rsid w:val="007954F5"/>
    <w:rsid w:val="00795844"/>
    <w:rsid w:val="00795DAB"/>
    <w:rsid w:val="00796396"/>
    <w:rsid w:val="0079641A"/>
    <w:rsid w:val="007966C6"/>
    <w:rsid w:val="0079693A"/>
    <w:rsid w:val="00796A14"/>
    <w:rsid w:val="00796BF8"/>
    <w:rsid w:val="00796C7B"/>
    <w:rsid w:val="00796E7E"/>
    <w:rsid w:val="007978D0"/>
    <w:rsid w:val="00797F85"/>
    <w:rsid w:val="007A0102"/>
    <w:rsid w:val="007A01A1"/>
    <w:rsid w:val="007A10A5"/>
    <w:rsid w:val="007A1106"/>
    <w:rsid w:val="007A1865"/>
    <w:rsid w:val="007A1B5E"/>
    <w:rsid w:val="007A2294"/>
    <w:rsid w:val="007A2326"/>
    <w:rsid w:val="007A26A4"/>
    <w:rsid w:val="007A2956"/>
    <w:rsid w:val="007A30B6"/>
    <w:rsid w:val="007A386C"/>
    <w:rsid w:val="007A3AD7"/>
    <w:rsid w:val="007A4016"/>
    <w:rsid w:val="007A47ED"/>
    <w:rsid w:val="007A4FBA"/>
    <w:rsid w:val="007A5778"/>
    <w:rsid w:val="007A6475"/>
    <w:rsid w:val="007A654E"/>
    <w:rsid w:val="007A6A09"/>
    <w:rsid w:val="007A6D3D"/>
    <w:rsid w:val="007A6E8B"/>
    <w:rsid w:val="007A7269"/>
    <w:rsid w:val="007A782D"/>
    <w:rsid w:val="007A7A4F"/>
    <w:rsid w:val="007A7D23"/>
    <w:rsid w:val="007A7F80"/>
    <w:rsid w:val="007B06D1"/>
    <w:rsid w:val="007B0ECA"/>
    <w:rsid w:val="007B1B33"/>
    <w:rsid w:val="007B1DCD"/>
    <w:rsid w:val="007B1DD2"/>
    <w:rsid w:val="007B27E7"/>
    <w:rsid w:val="007B2A35"/>
    <w:rsid w:val="007B3B2F"/>
    <w:rsid w:val="007B3B65"/>
    <w:rsid w:val="007B45BB"/>
    <w:rsid w:val="007B490A"/>
    <w:rsid w:val="007B4AA8"/>
    <w:rsid w:val="007B5BAF"/>
    <w:rsid w:val="007B5DFE"/>
    <w:rsid w:val="007B5E1A"/>
    <w:rsid w:val="007B60DB"/>
    <w:rsid w:val="007B6217"/>
    <w:rsid w:val="007B709C"/>
    <w:rsid w:val="007C030F"/>
    <w:rsid w:val="007C040A"/>
    <w:rsid w:val="007C1831"/>
    <w:rsid w:val="007C1D6C"/>
    <w:rsid w:val="007C2787"/>
    <w:rsid w:val="007C2F4A"/>
    <w:rsid w:val="007C3892"/>
    <w:rsid w:val="007C451D"/>
    <w:rsid w:val="007C4BE2"/>
    <w:rsid w:val="007C52ED"/>
    <w:rsid w:val="007C5788"/>
    <w:rsid w:val="007C5ACA"/>
    <w:rsid w:val="007C5B4A"/>
    <w:rsid w:val="007C5C60"/>
    <w:rsid w:val="007C5F85"/>
    <w:rsid w:val="007C671C"/>
    <w:rsid w:val="007C6C11"/>
    <w:rsid w:val="007C7972"/>
    <w:rsid w:val="007C7BC2"/>
    <w:rsid w:val="007D144E"/>
    <w:rsid w:val="007D1A68"/>
    <w:rsid w:val="007D1ACB"/>
    <w:rsid w:val="007D24C6"/>
    <w:rsid w:val="007D26A7"/>
    <w:rsid w:val="007D4058"/>
    <w:rsid w:val="007D507A"/>
    <w:rsid w:val="007D52B5"/>
    <w:rsid w:val="007D5377"/>
    <w:rsid w:val="007D5689"/>
    <w:rsid w:val="007D56D5"/>
    <w:rsid w:val="007D58F7"/>
    <w:rsid w:val="007D5AF7"/>
    <w:rsid w:val="007D60B2"/>
    <w:rsid w:val="007D6199"/>
    <w:rsid w:val="007D6222"/>
    <w:rsid w:val="007D6885"/>
    <w:rsid w:val="007D6C3F"/>
    <w:rsid w:val="007D6C41"/>
    <w:rsid w:val="007D6ED2"/>
    <w:rsid w:val="007D739B"/>
    <w:rsid w:val="007D7498"/>
    <w:rsid w:val="007D7951"/>
    <w:rsid w:val="007E0148"/>
    <w:rsid w:val="007E0EC2"/>
    <w:rsid w:val="007E1116"/>
    <w:rsid w:val="007E1428"/>
    <w:rsid w:val="007E1ED1"/>
    <w:rsid w:val="007E23F3"/>
    <w:rsid w:val="007E2CDD"/>
    <w:rsid w:val="007E2D7B"/>
    <w:rsid w:val="007E31D3"/>
    <w:rsid w:val="007E370A"/>
    <w:rsid w:val="007E3C48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E7262"/>
    <w:rsid w:val="007E79E1"/>
    <w:rsid w:val="007F0345"/>
    <w:rsid w:val="007F0393"/>
    <w:rsid w:val="007F07D8"/>
    <w:rsid w:val="007F1097"/>
    <w:rsid w:val="007F155D"/>
    <w:rsid w:val="007F24E2"/>
    <w:rsid w:val="007F2E2E"/>
    <w:rsid w:val="007F5239"/>
    <w:rsid w:val="007F572B"/>
    <w:rsid w:val="007F57A3"/>
    <w:rsid w:val="007F5A29"/>
    <w:rsid w:val="007F5C54"/>
    <w:rsid w:val="007F6348"/>
    <w:rsid w:val="007F6A6E"/>
    <w:rsid w:val="008004E1"/>
    <w:rsid w:val="00800690"/>
    <w:rsid w:val="008006F2"/>
    <w:rsid w:val="00800E57"/>
    <w:rsid w:val="0080104F"/>
    <w:rsid w:val="0080126C"/>
    <w:rsid w:val="008012AD"/>
    <w:rsid w:val="008019F8"/>
    <w:rsid w:val="00802A82"/>
    <w:rsid w:val="00804890"/>
    <w:rsid w:val="0080491D"/>
    <w:rsid w:val="008061F0"/>
    <w:rsid w:val="00806F6F"/>
    <w:rsid w:val="00810A7B"/>
    <w:rsid w:val="00810BFD"/>
    <w:rsid w:val="00810C20"/>
    <w:rsid w:val="00811623"/>
    <w:rsid w:val="00811A0B"/>
    <w:rsid w:val="00812013"/>
    <w:rsid w:val="00812E7F"/>
    <w:rsid w:val="00813137"/>
    <w:rsid w:val="00813F12"/>
    <w:rsid w:val="00813FC4"/>
    <w:rsid w:val="0081544E"/>
    <w:rsid w:val="008163BB"/>
    <w:rsid w:val="00816610"/>
    <w:rsid w:val="00816B98"/>
    <w:rsid w:val="00816EE3"/>
    <w:rsid w:val="0081776E"/>
    <w:rsid w:val="008179DF"/>
    <w:rsid w:val="00817A52"/>
    <w:rsid w:val="00817A75"/>
    <w:rsid w:val="00820004"/>
    <w:rsid w:val="00820068"/>
    <w:rsid w:val="00820616"/>
    <w:rsid w:val="00820864"/>
    <w:rsid w:val="00820DC9"/>
    <w:rsid w:val="00821C0F"/>
    <w:rsid w:val="00821FC7"/>
    <w:rsid w:val="00823F5B"/>
    <w:rsid w:val="00823FD9"/>
    <w:rsid w:val="00824125"/>
    <w:rsid w:val="00824792"/>
    <w:rsid w:val="008249C0"/>
    <w:rsid w:val="00824AF4"/>
    <w:rsid w:val="00824C79"/>
    <w:rsid w:val="0082519D"/>
    <w:rsid w:val="00825DD2"/>
    <w:rsid w:val="0082692E"/>
    <w:rsid w:val="00826FBD"/>
    <w:rsid w:val="008271ED"/>
    <w:rsid w:val="008273E5"/>
    <w:rsid w:val="00827F9C"/>
    <w:rsid w:val="008300BE"/>
    <w:rsid w:val="0083012A"/>
    <w:rsid w:val="0083090A"/>
    <w:rsid w:val="008309A2"/>
    <w:rsid w:val="00830C62"/>
    <w:rsid w:val="00830EB8"/>
    <w:rsid w:val="008315D9"/>
    <w:rsid w:val="008316F0"/>
    <w:rsid w:val="00831D76"/>
    <w:rsid w:val="00832227"/>
    <w:rsid w:val="00832348"/>
    <w:rsid w:val="00832D49"/>
    <w:rsid w:val="00833055"/>
    <w:rsid w:val="00833FB2"/>
    <w:rsid w:val="00834CAD"/>
    <w:rsid w:val="00835022"/>
    <w:rsid w:val="008353C0"/>
    <w:rsid w:val="008353DE"/>
    <w:rsid w:val="00835844"/>
    <w:rsid w:val="0083596A"/>
    <w:rsid w:val="008369F8"/>
    <w:rsid w:val="00836BD6"/>
    <w:rsid w:val="00836E08"/>
    <w:rsid w:val="0083750F"/>
    <w:rsid w:val="008378B1"/>
    <w:rsid w:val="00837925"/>
    <w:rsid w:val="00837980"/>
    <w:rsid w:val="00837AB7"/>
    <w:rsid w:val="00840286"/>
    <w:rsid w:val="00840846"/>
    <w:rsid w:val="00840874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0FD"/>
    <w:rsid w:val="008458F9"/>
    <w:rsid w:val="008479F8"/>
    <w:rsid w:val="00847ED6"/>
    <w:rsid w:val="008500DB"/>
    <w:rsid w:val="0085044F"/>
    <w:rsid w:val="00851971"/>
    <w:rsid w:val="0085288F"/>
    <w:rsid w:val="00852C9F"/>
    <w:rsid w:val="00852CEC"/>
    <w:rsid w:val="00852FD5"/>
    <w:rsid w:val="00853DC5"/>
    <w:rsid w:val="00853EEA"/>
    <w:rsid w:val="0085418A"/>
    <w:rsid w:val="00854743"/>
    <w:rsid w:val="008549F5"/>
    <w:rsid w:val="00854DF0"/>
    <w:rsid w:val="00854E14"/>
    <w:rsid w:val="00854E5C"/>
    <w:rsid w:val="00854EF7"/>
    <w:rsid w:val="0085508A"/>
    <w:rsid w:val="00855341"/>
    <w:rsid w:val="008557C5"/>
    <w:rsid w:val="00856D5C"/>
    <w:rsid w:val="00857608"/>
    <w:rsid w:val="00857A33"/>
    <w:rsid w:val="00857A78"/>
    <w:rsid w:val="00860474"/>
    <w:rsid w:val="00860A78"/>
    <w:rsid w:val="00860B84"/>
    <w:rsid w:val="00860CBE"/>
    <w:rsid w:val="00861FDB"/>
    <w:rsid w:val="00862020"/>
    <w:rsid w:val="00862154"/>
    <w:rsid w:val="0086221E"/>
    <w:rsid w:val="0086242B"/>
    <w:rsid w:val="008624FA"/>
    <w:rsid w:val="00862E34"/>
    <w:rsid w:val="00863339"/>
    <w:rsid w:val="008634D9"/>
    <w:rsid w:val="008640AC"/>
    <w:rsid w:val="00864579"/>
    <w:rsid w:val="008652EC"/>
    <w:rsid w:val="008654BB"/>
    <w:rsid w:val="00865888"/>
    <w:rsid w:val="0086603B"/>
    <w:rsid w:val="00866FA1"/>
    <w:rsid w:val="00866FF9"/>
    <w:rsid w:val="008675AF"/>
    <w:rsid w:val="00867769"/>
    <w:rsid w:val="00867EE1"/>
    <w:rsid w:val="0087055F"/>
    <w:rsid w:val="00870F77"/>
    <w:rsid w:val="00871542"/>
    <w:rsid w:val="008719DE"/>
    <w:rsid w:val="0087206B"/>
    <w:rsid w:val="008738BC"/>
    <w:rsid w:val="0087509A"/>
    <w:rsid w:val="008751C9"/>
    <w:rsid w:val="00875297"/>
    <w:rsid w:val="0087621F"/>
    <w:rsid w:val="008768C8"/>
    <w:rsid w:val="008768E5"/>
    <w:rsid w:val="008768EE"/>
    <w:rsid w:val="00877083"/>
    <w:rsid w:val="0087754E"/>
    <w:rsid w:val="008776FA"/>
    <w:rsid w:val="00877DE2"/>
    <w:rsid w:val="00880CE0"/>
    <w:rsid w:val="00881576"/>
    <w:rsid w:val="00882078"/>
    <w:rsid w:val="008821AC"/>
    <w:rsid w:val="00882D8D"/>
    <w:rsid w:val="00882E43"/>
    <w:rsid w:val="00883B76"/>
    <w:rsid w:val="00883C61"/>
    <w:rsid w:val="00883F7F"/>
    <w:rsid w:val="00884581"/>
    <w:rsid w:val="00884829"/>
    <w:rsid w:val="00884914"/>
    <w:rsid w:val="00884B88"/>
    <w:rsid w:val="00884B8E"/>
    <w:rsid w:val="00884F45"/>
    <w:rsid w:val="00885312"/>
    <w:rsid w:val="008854D3"/>
    <w:rsid w:val="00885E84"/>
    <w:rsid w:val="008867D3"/>
    <w:rsid w:val="00886FA5"/>
    <w:rsid w:val="00887F37"/>
    <w:rsid w:val="00887F9C"/>
    <w:rsid w:val="00890F9E"/>
    <w:rsid w:val="00891822"/>
    <w:rsid w:val="0089184B"/>
    <w:rsid w:val="0089274D"/>
    <w:rsid w:val="00892A7E"/>
    <w:rsid w:val="00892BCB"/>
    <w:rsid w:val="00892CEC"/>
    <w:rsid w:val="008935A6"/>
    <w:rsid w:val="008937AB"/>
    <w:rsid w:val="008938CD"/>
    <w:rsid w:val="00893F41"/>
    <w:rsid w:val="008940FE"/>
    <w:rsid w:val="0089465E"/>
    <w:rsid w:val="00894A33"/>
    <w:rsid w:val="00894AAE"/>
    <w:rsid w:val="00894C2A"/>
    <w:rsid w:val="00896007"/>
    <w:rsid w:val="008960EE"/>
    <w:rsid w:val="0089660F"/>
    <w:rsid w:val="0089722B"/>
    <w:rsid w:val="00897D1A"/>
    <w:rsid w:val="008A009A"/>
    <w:rsid w:val="008A0CF1"/>
    <w:rsid w:val="008A1C1F"/>
    <w:rsid w:val="008A247D"/>
    <w:rsid w:val="008A35B1"/>
    <w:rsid w:val="008A3656"/>
    <w:rsid w:val="008A3F77"/>
    <w:rsid w:val="008A4022"/>
    <w:rsid w:val="008A43AA"/>
    <w:rsid w:val="008A55BD"/>
    <w:rsid w:val="008A56F1"/>
    <w:rsid w:val="008A5B91"/>
    <w:rsid w:val="008A5C3D"/>
    <w:rsid w:val="008A65C1"/>
    <w:rsid w:val="008A69A5"/>
    <w:rsid w:val="008A75C3"/>
    <w:rsid w:val="008B11AC"/>
    <w:rsid w:val="008B24C3"/>
    <w:rsid w:val="008B2607"/>
    <w:rsid w:val="008B26CE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615F"/>
    <w:rsid w:val="008B6508"/>
    <w:rsid w:val="008B6B6B"/>
    <w:rsid w:val="008B6D41"/>
    <w:rsid w:val="008B7205"/>
    <w:rsid w:val="008B7947"/>
    <w:rsid w:val="008B7D0C"/>
    <w:rsid w:val="008C0FC0"/>
    <w:rsid w:val="008C0FE8"/>
    <w:rsid w:val="008C13F4"/>
    <w:rsid w:val="008C1977"/>
    <w:rsid w:val="008C1B75"/>
    <w:rsid w:val="008C2817"/>
    <w:rsid w:val="008C33A3"/>
    <w:rsid w:val="008C3B37"/>
    <w:rsid w:val="008C4655"/>
    <w:rsid w:val="008C46DA"/>
    <w:rsid w:val="008C4B92"/>
    <w:rsid w:val="008C4DD0"/>
    <w:rsid w:val="008C5A6A"/>
    <w:rsid w:val="008C6696"/>
    <w:rsid w:val="008C66F2"/>
    <w:rsid w:val="008C6875"/>
    <w:rsid w:val="008C6C68"/>
    <w:rsid w:val="008C7D60"/>
    <w:rsid w:val="008C7EB6"/>
    <w:rsid w:val="008C7F32"/>
    <w:rsid w:val="008D026A"/>
    <w:rsid w:val="008D1747"/>
    <w:rsid w:val="008D1DFE"/>
    <w:rsid w:val="008D2002"/>
    <w:rsid w:val="008D20CA"/>
    <w:rsid w:val="008D2357"/>
    <w:rsid w:val="008D23B2"/>
    <w:rsid w:val="008D2C26"/>
    <w:rsid w:val="008D304C"/>
    <w:rsid w:val="008D3068"/>
    <w:rsid w:val="008D40D6"/>
    <w:rsid w:val="008D43B1"/>
    <w:rsid w:val="008D46A5"/>
    <w:rsid w:val="008D4D8B"/>
    <w:rsid w:val="008D4F30"/>
    <w:rsid w:val="008D5F4A"/>
    <w:rsid w:val="008D6A94"/>
    <w:rsid w:val="008D6B49"/>
    <w:rsid w:val="008D6CF4"/>
    <w:rsid w:val="008D79CF"/>
    <w:rsid w:val="008E03CF"/>
    <w:rsid w:val="008E050B"/>
    <w:rsid w:val="008E08EE"/>
    <w:rsid w:val="008E0923"/>
    <w:rsid w:val="008E1483"/>
    <w:rsid w:val="008E1F35"/>
    <w:rsid w:val="008E2519"/>
    <w:rsid w:val="008E2728"/>
    <w:rsid w:val="008E2C97"/>
    <w:rsid w:val="008E38AE"/>
    <w:rsid w:val="008E3C9C"/>
    <w:rsid w:val="008E3E25"/>
    <w:rsid w:val="008E4607"/>
    <w:rsid w:val="008E4BF4"/>
    <w:rsid w:val="008E4D25"/>
    <w:rsid w:val="008E4DB7"/>
    <w:rsid w:val="008E4DD4"/>
    <w:rsid w:val="008E535E"/>
    <w:rsid w:val="008E5449"/>
    <w:rsid w:val="008E5AB5"/>
    <w:rsid w:val="008E60BB"/>
    <w:rsid w:val="008E6527"/>
    <w:rsid w:val="008E676A"/>
    <w:rsid w:val="008E6907"/>
    <w:rsid w:val="008E6A71"/>
    <w:rsid w:val="008E7509"/>
    <w:rsid w:val="008F0BED"/>
    <w:rsid w:val="008F0FD8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AB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1B49"/>
    <w:rsid w:val="00902562"/>
    <w:rsid w:val="00902F81"/>
    <w:rsid w:val="00903324"/>
    <w:rsid w:val="00903507"/>
    <w:rsid w:val="00903750"/>
    <w:rsid w:val="0090386A"/>
    <w:rsid w:val="00903BD9"/>
    <w:rsid w:val="0090438F"/>
    <w:rsid w:val="00904904"/>
    <w:rsid w:val="00904D9D"/>
    <w:rsid w:val="00905132"/>
    <w:rsid w:val="009058B1"/>
    <w:rsid w:val="00906634"/>
    <w:rsid w:val="009066FC"/>
    <w:rsid w:val="00906820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0BC"/>
    <w:rsid w:val="0091394B"/>
    <w:rsid w:val="00913AAB"/>
    <w:rsid w:val="00913E68"/>
    <w:rsid w:val="0091425F"/>
    <w:rsid w:val="00914DD3"/>
    <w:rsid w:val="00915382"/>
    <w:rsid w:val="0091563F"/>
    <w:rsid w:val="009158BA"/>
    <w:rsid w:val="00915D32"/>
    <w:rsid w:val="009161F0"/>
    <w:rsid w:val="009161F9"/>
    <w:rsid w:val="00916369"/>
    <w:rsid w:val="0091686D"/>
    <w:rsid w:val="00916B68"/>
    <w:rsid w:val="00916E07"/>
    <w:rsid w:val="00916F2D"/>
    <w:rsid w:val="009173BE"/>
    <w:rsid w:val="00917BC8"/>
    <w:rsid w:val="00917EE4"/>
    <w:rsid w:val="00917EE9"/>
    <w:rsid w:val="00920CE2"/>
    <w:rsid w:val="009214AC"/>
    <w:rsid w:val="009214EE"/>
    <w:rsid w:val="00921A90"/>
    <w:rsid w:val="009221B3"/>
    <w:rsid w:val="00922453"/>
    <w:rsid w:val="00922713"/>
    <w:rsid w:val="0092290C"/>
    <w:rsid w:val="00922FFA"/>
    <w:rsid w:val="00923694"/>
    <w:rsid w:val="009237A1"/>
    <w:rsid w:val="00923E1B"/>
    <w:rsid w:val="00923EC8"/>
    <w:rsid w:val="00924597"/>
    <w:rsid w:val="00924B03"/>
    <w:rsid w:val="00924E86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E39"/>
    <w:rsid w:val="00927F01"/>
    <w:rsid w:val="00930096"/>
    <w:rsid w:val="009301CA"/>
    <w:rsid w:val="00930269"/>
    <w:rsid w:val="00930A57"/>
    <w:rsid w:val="0093178E"/>
    <w:rsid w:val="00931B44"/>
    <w:rsid w:val="00931FB4"/>
    <w:rsid w:val="00931FB5"/>
    <w:rsid w:val="00932082"/>
    <w:rsid w:val="009321CB"/>
    <w:rsid w:val="00932327"/>
    <w:rsid w:val="00932C01"/>
    <w:rsid w:val="00932CEA"/>
    <w:rsid w:val="00933195"/>
    <w:rsid w:val="009338A2"/>
    <w:rsid w:val="00933E3E"/>
    <w:rsid w:val="00934074"/>
    <w:rsid w:val="009347EF"/>
    <w:rsid w:val="0093492E"/>
    <w:rsid w:val="00934CF8"/>
    <w:rsid w:val="009353C0"/>
    <w:rsid w:val="0093595C"/>
    <w:rsid w:val="00935B32"/>
    <w:rsid w:val="0093637A"/>
    <w:rsid w:val="00937340"/>
    <w:rsid w:val="00940036"/>
    <w:rsid w:val="0094007C"/>
    <w:rsid w:val="00940179"/>
    <w:rsid w:val="009402B7"/>
    <w:rsid w:val="0094059A"/>
    <w:rsid w:val="0094150A"/>
    <w:rsid w:val="00941FBF"/>
    <w:rsid w:val="009425A9"/>
    <w:rsid w:val="00942E2A"/>
    <w:rsid w:val="00942E85"/>
    <w:rsid w:val="00943E1F"/>
    <w:rsid w:val="00943E72"/>
    <w:rsid w:val="00943FD4"/>
    <w:rsid w:val="00944587"/>
    <w:rsid w:val="0094480E"/>
    <w:rsid w:val="00945168"/>
    <w:rsid w:val="0094575C"/>
    <w:rsid w:val="00946339"/>
    <w:rsid w:val="00946360"/>
    <w:rsid w:val="00947614"/>
    <w:rsid w:val="00947B93"/>
    <w:rsid w:val="009502AC"/>
    <w:rsid w:val="00953635"/>
    <w:rsid w:val="009536C9"/>
    <w:rsid w:val="00953A8C"/>
    <w:rsid w:val="0095494B"/>
    <w:rsid w:val="009559E9"/>
    <w:rsid w:val="0095657F"/>
    <w:rsid w:val="009576E5"/>
    <w:rsid w:val="00957E34"/>
    <w:rsid w:val="0096051F"/>
    <w:rsid w:val="00960CF0"/>
    <w:rsid w:val="00961035"/>
    <w:rsid w:val="009619CB"/>
    <w:rsid w:val="009619D5"/>
    <w:rsid w:val="00962052"/>
    <w:rsid w:val="00962BC3"/>
    <w:rsid w:val="00963194"/>
    <w:rsid w:val="0096435F"/>
    <w:rsid w:val="00964434"/>
    <w:rsid w:val="009649AE"/>
    <w:rsid w:val="00964F36"/>
    <w:rsid w:val="00964F57"/>
    <w:rsid w:val="00966153"/>
    <w:rsid w:val="0096766B"/>
    <w:rsid w:val="00967A36"/>
    <w:rsid w:val="009728DD"/>
    <w:rsid w:val="00972C70"/>
    <w:rsid w:val="009734E7"/>
    <w:rsid w:val="00974135"/>
    <w:rsid w:val="00974429"/>
    <w:rsid w:val="00974525"/>
    <w:rsid w:val="00974A1B"/>
    <w:rsid w:val="00974A80"/>
    <w:rsid w:val="009767D7"/>
    <w:rsid w:val="00976A8B"/>
    <w:rsid w:val="00977205"/>
    <w:rsid w:val="00977E99"/>
    <w:rsid w:val="00980288"/>
    <w:rsid w:val="0098031A"/>
    <w:rsid w:val="009803F8"/>
    <w:rsid w:val="0098137F"/>
    <w:rsid w:val="00982400"/>
    <w:rsid w:val="00982A15"/>
    <w:rsid w:val="00983033"/>
    <w:rsid w:val="009830AD"/>
    <w:rsid w:val="009833CE"/>
    <w:rsid w:val="009834D6"/>
    <w:rsid w:val="00983E8C"/>
    <w:rsid w:val="00984114"/>
    <w:rsid w:val="009843BA"/>
    <w:rsid w:val="00984B96"/>
    <w:rsid w:val="00985000"/>
    <w:rsid w:val="00985308"/>
    <w:rsid w:val="00985617"/>
    <w:rsid w:val="009856F9"/>
    <w:rsid w:val="009857BC"/>
    <w:rsid w:val="009857F5"/>
    <w:rsid w:val="00985834"/>
    <w:rsid w:val="00985C2F"/>
    <w:rsid w:val="00985C79"/>
    <w:rsid w:val="00986481"/>
    <w:rsid w:val="0098680E"/>
    <w:rsid w:val="00986E3D"/>
    <w:rsid w:val="009877BD"/>
    <w:rsid w:val="00987AE3"/>
    <w:rsid w:val="00991A69"/>
    <w:rsid w:val="0099206D"/>
    <w:rsid w:val="009920F0"/>
    <w:rsid w:val="009929FB"/>
    <w:rsid w:val="00993E8C"/>
    <w:rsid w:val="0099445C"/>
    <w:rsid w:val="0099497A"/>
    <w:rsid w:val="00995135"/>
    <w:rsid w:val="00995911"/>
    <w:rsid w:val="00995FD2"/>
    <w:rsid w:val="0099696F"/>
    <w:rsid w:val="009969EE"/>
    <w:rsid w:val="00996FBB"/>
    <w:rsid w:val="009971F3"/>
    <w:rsid w:val="0099735A"/>
    <w:rsid w:val="00997418"/>
    <w:rsid w:val="009979A7"/>
    <w:rsid w:val="009A0879"/>
    <w:rsid w:val="009A0BD2"/>
    <w:rsid w:val="009A0EB4"/>
    <w:rsid w:val="009A1B35"/>
    <w:rsid w:val="009A2992"/>
    <w:rsid w:val="009A2AC9"/>
    <w:rsid w:val="009A2FE0"/>
    <w:rsid w:val="009A3276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1EB1"/>
    <w:rsid w:val="009B40B0"/>
    <w:rsid w:val="009B41D1"/>
    <w:rsid w:val="009B4AC8"/>
    <w:rsid w:val="009B5204"/>
    <w:rsid w:val="009B65C1"/>
    <w:rsid w:val="009B69C3"/>
    <w:rsid w:val="009B6EDA"/>
    <w:rsid w:val="009B7445"/>
    <w:rsid w:val="009C0635"/>
    <w:rsid w:val="009C09B1"/>
    <w:rsid w:val="009C0BA9"/>
    <w:rsid w:val="009C0EC5"/>
    <w:rsid w:val="009C13F7"/>
    <w:rsid w:val="009C149D"/>
    <w:rsid w:val="009C15EA"/>
    <w:rsid w:val="009C16C9"/>
    <w:rsid w:val="009C1CC6"/>
    <w:rsid w:val="009C252B"/>
    <w:rsid w:val="009C28E8"/>
    <w:rsid w:val="009C32E1"/>
    <w:rsid w:val="009C3352"/>
    <w:rsid w:val="009C4342"/>
    <w:rsid w:val="009C4AF2"/>
    <w:rsid w:val="009C4D13"/>
    <w:rsid w:val="009C5433"/>
    <w:rsid w:val="009C5920"/>
    <w:rsid w:val="009C6CB4"/>
    <w:rsid w:val="009C7295"/>
    <w:rsid w:val="009C73DE"/>
    <w:rsid w:val="009C77B1"/>
    <w:rsid w:val="009C7D84"/>
    <w:rsid w:val="009C7E76"/>
    <w:rsid w:val="009D0835"/>
    <w:rsid w:val="009D0995"/>
    <w:rsid w:val="009D0C2A"/>
    <w:rsid w:val="009D104B"/>
    <w:rsid w:val="009D13B8"/>
    <w:rsid w:val="009D1997"/>
    <w:rsid w:val="009D26FD"/>
    <w:rsid w:val="009D31E6"/>
    <w:rsid w:val="009D352E"/>
    <w:rsid w:val="009D3743"/>
    <w:rsid w:val="009D3C53"/>
    <w:rsid w:val="009D531A"/>
    <w:rsid w:val="009D5D2C"/>
    <w:rsid w:val="009D69E6"/>
    <w:rsid w:val="009D7706"/>
    <w:rsid w:val="009D7901"/>
    <w:rsid w:val="009D7CB4"/>
    <w:rsid w:val="009E061A"/>
    <w:rsid w:val="009E0CFE"/>
    <w:rsid w:val="009E1015"/>
    <w:rsid w:val="009E1A96"/>
    <w:rsid w:val="009E1E48"/>
    <w:rsid w:val="009E2C85"/>
    <w:rsid w:val="009E33F7"/>
    <w:rsid w:val="009E3438"/>
    <w:rsid w:val="009E4A19"/>
    <w:rsid w:val="009E4A68"/>
    <w:rsid w:val="009E4D34"/>
    <w:rsid w:val="009E4F26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0DC"/>
    <w:rsid w:val="009F428A"/>
    <w:rsid w:val="009F43A8"/>
    <w:rsid w:val="009F4A59"/>
    <w:rsid w:val="009F4C3F"/>
    <w:rsid w:val="009F4DCA"/>
    <w:rsid w:val="009F5255"/>
    <w:rsid w:val="009F5624"/>
    <w:rsid w:val="009F6442"/>
    <w:rsid w:val="009F64D1"/>
    <w:rsid w:val="009F6697"/>
    <w:rsid w:val="009F67B0"/>
    <w:rsid w:val="009F6AB9"/>
    <w:rsid w:val="009F6B4F"/>
    <w:rsid w:val="009F70B1"/>
    <w:rsid w:val="009F77A4"/>
    <w:rsid w:val="009F796F"/>
    <w:rsid w:val="009F79F0"/>
    <w:rsid w:val="009F7A26"/>
    <w:rsid w:val="009F7D5E"/>
    <w:rsid w:val="009F7F9F"/>
    <w:rsid w:val="00A000C3"/>
    <w:rsid w:val="00A007C0"/>
    <w:rsid w:val="00A00B6D"/>
    <w:rsid w:val="00A00BD5"/>
    <w:rsid w:val="00A00D89"/>
    <w:rsid w:val="00A00E1C"/>
    <w:rsid w:val="00A01197"/>
    <w:rsid w:val="00A01348"/>
    <w:rsid w:val="00A01746"/>
    <w:rsid w:val="00A02282"/>
    <w:rsid w:val="00A02F34"/>
    <w:rsid w:val="00A0309A"/>
    <w:rsid w:val="00A03288"/>
    <w:rsid w:val="00A03537"/>
    <w:rsid w:val="00A040B8"/>
    <w:rsid w:val="00A04325"/>
    <w:rsid w:val="00A043E1"/>
    <w:rsid w:val="00A0487B"/>
    <w:rsid w:val="00A04FD3"/>
    <w:rsid w:val="00A05411"/>
    <w:rsid w:val="00A05428"/>
    <w:rsid w:val="00A055EF"/>
    <w:rsid w:val="00A05E5F"/>
    <w:rsid w:val="00A05F05"/>
    <w:rsid w:val="00A05F11"/>
    <w:rsid w:val="00A06954"/>
    <w:rsid w:val="00A06E8C"/>
    <w:rsid w:val="00A0761E"/>
    <w:rsid w:val="00A07B0C"/>
    <w:rsid w:val="00A07C93"/>
    <w:rsid w:val="00A113DE"/>
    <w:rsid w:val="00A11A51"/>
    <w:rsid w:val="00A12D3C"/>
    <w:rsid w:val="00A1374D"/>
    <w:rsid w:val="00A13D50"/>
    <w:rsid w:val="00A143D6"/>
    <w:rsid w:val="00A14549"/>
    <w:rsid w:val="00A14554"/>
    <w:rsid w:val="00A1457A"/>
    <w:rsid w:val="00A14D15"/>
    <w:rsid w:val="00A1615C"/>
    <w:rsid w:val="00A166CE"/>
    <w:rsid w:val="00A20A3E"/>
    <w:rsid w:val="00A210E0"/>
    <w:rsid w:val="00A2142D"/>
    <w:rsid w:val="00A2204C"/>
    <w:rsid w:val="00A22178"/>
    <w:rsid w:val="00A22192"/>
    <w:rsid w:val="00A229CC"/>
    <w:rsid w:val="00A22C52"/>
    <w:rsid w:val="00A22DC9"/>
    <w:rsid w:val="00A240CB"/>
    <w:rsid w:val="00A24362"/>
    <w:rsid w:val="00A246AD"/>
    <w:rsid w:val="00A248B4"/>
    <w:rsid w:val="00A25795"/>
    <w:rsid w:val="00A257E1"/>
    <w:rsid w:val="00A25865"/>
    <w:rsid w:val="00A26BC8"/>
    <w:rsid w:val="00A271E7"/>
    <w:rsid w:val="00A27324"/>
    <w:rsid w:val="00A27E93"/>
    <w:rsid w:val="00A3080B"/>
    <w:rsid w:val="00A30E2C"/>
    <w:rsid w:val="00A318D7"/>
    <w:rsid w:val="00A318D9"/>
    <w:rsid w:val="00A31B70"/>
    <w:rsid w:val="00A31DCD"/>
    <w:rsid w:val="00A324C2"/>
    <w:rsid w:val="00A32831"/>
    <w:rsid w:val="00A32D46"/>
    <w:rsid w:val="00A335CC"/>
    <w:rsid w:val="00A33637"/>
    <w:rsid w:val="00A33834"/>
    <w:rsid w:val="00A3387B"/>
    <w:rsid w:val="00A33A3C"/>
    <w:rsid w:val="00A33E42"/>
    <w:rsid w:val="00A343CA"/>
    <w:rsid w:val="00A35254"/>
    <w:rsid w:val="00A367D2"/>
    <w:rsid w:val="00A36F51"/>
    <w:rsid w:val="00A37335"/>
    <w:rsid w:val="00A37415"/>
    <w:rsid w:val="00A3768A"/>
    <w:rsid w:val="00A40452"/>
    <w:rsid w:val="00A408F1"/>
    <w:rsid w:val="00A414A8"/>
    <w:rsid w:val="00A41E77"/>
    <w:rsid w:val="00A421EA"/>
    <w:rsid w:val="00A42522"/>
    <w:rsid w:val="00A427ED"/>
    <w:rsid w:val="00A42983"/>
    <w:rsid w:val="00A42C65"/>
    <w:rsid w:val="00A43182"/>
    <w:rsid w:val="00A43CAB"/>
    <w:rsid w:val="00A446D5"/>
    <w:rsid w:val="00A44788"/>
    <w:rsid w:val="00A44A3F"/>
    <w:rsid w:val="00A44F84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1F8"/>
    <w:rsid w:val="00A471FD"/>
    <w:rsid w:val="00A4756D"/>
    <w:rsid w:val="00A47880"/>
    <w:rsid w:val="00A479BE"/>
    <w:rsid w:val="00A47D1B"/>
    <w:rsid w:val="00A504D7"/>
    <w:rsid w:val="00A50B30"/>
    <w:rsid w:val="00A50DC5"/>
    <w:rsid w:val="00A50E63"/>
    <w:rsid w:val="00A51D83"/>
    <w:rsid w:val="00A51DD8"/>
    <w:rsid w:val="00A52215"/>
    <w:rsid w:val="00A523C8"/>
    <w:rsid w:val="00A52AAB"/>
    <w:rsid w:val="00A52C9D"/>
    <w:rsid w:val="00A5403E"/>
    <w:rsid w:val="00A544E9"/>
    <w:rsid w:val="00A54AEC"/>
    <w:rsid w:val="00A54C6C"/>
    <w:rsid w:val="00A54EF5"/>
    <w:rsid w:val="00A55358"/>
    <w:rsid w:val="00A55366"/>
    <w:rsid w:val="00A55604"/>
    <w:rsid w:val="00A55E60"/>
    <w:rsid w:val="00A5619B"/>
    <w:rsid w:val="00A56716"/>
    <w:rsid w:val="00A57B87"/>
    <w:rsid w:val="00A57C3F"/>
    <w:rsid w:val="00A57CC1"/>
    <w:rsid w:val="00A605A3"/>
    <w:rsid w:val="00A611C3"/>
    <w:rsid w:val="00A62282"/>
    <w:rsid w:val="00A62654"/>
    <w:rsid w:val="00A6265D"/>
    <w:rsid w:val="00A62D8B"/>
    <w:rsid w:val="00A635F6"/>
    <w:rsid w:val="00A63791"/>
    <w:rsid w:val="00A6422E"/>
    <w:rsid w:val="00A64346"/>
    <w:rsid w:val="00A646CA"/>
    <w:rsid w:val="00A678B3"/>
    <w:rsid w:val="00A67D0A"/>
    <w:rsid w:val="00A70660"/>
    <w:rsid w:val="00A70999"/>
    <w:rsid w:val="00A70A98"/>
    <w:rsid w:val="00A70BEB"/>
    <w:rsid w:val="00A71427"/>
    <w:rsid w:val="00A71BFB"/>
    <w:rsid w:val="00A71D89"/>
    <w:rsid w:val="00A71F67"/>
    <w:rsid w:val="00A7228D"/>
    <w:rsid w:val="00A73265"/>
    <w:rsid w:val="00A73740"/>
    <w:rsid w:val="00A73951"/>
    <w:rsid w:val="00A73A66"/>
    <w:rsid w:val="00A73E2A"/>
    <w:rsid w:val="00A7421F"/>
    <w:rsid w:val="00A74661"/>
    <w:rsid w:val="00A747A1"/>
    <w:rsid w:val="00A74840"/>
    <w:rsid w:val="00A74AD9"/>
    <w:rsid w:val="00A74D8D"/>
    <w:rsid w:val="00A7523D"/>
    <w:rsid w:val="00A76290"/>
    <w:rsid w:val="00A76397"/>
    <w:rsid w:val="00A764B1"/>
    <w:rsid w:val="00A76733"/>
    <w:rsid w:val="00A76E15"/>
    <w:rsid w:val="00A770F6"/>
    <w:rsid w:val="00A775BB"/>
    <w:rsid w:val="00A779C3"/>
    <w:rsid w:val="00A77A5E"/>
    <w:rsid w:val="00A77DBE"/>
    <w:rsid w:val="00A8034C"/>
    <w:rsid w:val="00A80655"/>
    <w:rsid w:val="00A8073C"/>
    <w:rsid w:val="00A8090D"/>
    <w:rsid w:val="00A80FD2"/>
    <w:rsid w:val="00A812AA"/>
    <w:rsid w:val="00A81CC8"/>
    <w:rsid w:val="00A81E5A"/>
    <w:rsid w:val="00A82FB3"/>
    <w:rsid w:val="00A837AD"/>
    <w:rsid w:val="00A84356"/>
    <w:rsid w:val="00A86394"/>
    <w:rsid w:val="00A86EA4"/>
    <w:rsid w:val="00A86F93"/>
    <w:rsid w:val="00A87E1F"/>
    <w:rsid w:val="00A90004"/>
    <w:rsid w:val="00A90A07"/>
    <w:rsid w:val="00A91587"/>
    <w:rsid w:val="00A917ED"/>
    <w:rsid w:val="00A91E18"/>
    <w:rsid w:val="00A92268"/>
    <w:rsid w:val="00A92928"/>
    <w:rsid w:val="00A92B17"/>
    <w:rsid w:val="00A93193"/>
    <w:rsid w:val="00A93CAA"/>
    <w:rsid w:val="00A946DE"/>
    <w:rsid w:val="00A949D9"/>
    <w:rsid w:val="00A95136"/>
    <w:rsid w:val="00A95162"/>
    <w:rsid w:val="00A9529B"/>
    <w:rsid w:val="00A96C40"/>
    <w:rsid w:val="00A970FD"/>
    <w:rsid w:val="00A975C2"/>
    <w:rsid w:val="00A97FD3"/>
    <w:rsid w:val="00AA00AB"/>
    <w:rsid w:val="00AA0437"/>
    <w:rsid w:val="00AA0623"/>
    <w:rsid w:val="00AA0747"/>
    <w:rsid w:val="00AA0764"/>
    <w:rsid w:val="00AA0ADD"/>
    <w:rsid w:val="00AA0E31"/>
    <w:rsid w:val="00AA0FF9"/>
    <w:rsid w:val="00AA1AF9"/>
    <w:rsid w:val="00AA1D86"/>
    <w:rsid w:val="00AA1EA4"/>
    <w:rsid w:val="00AA2438"/>
    <w:rsid w:val="00AA2A3F"/>
    <w:rsid w:val="00AA331C"/>
    <w:rsid w:val="00AA4407"/>
    <w:rsid w:val="00AA44B0"/>
    <w:rsid w:val="00AA44B5"/>
    <w:rsid w:val="00AA4D30"/>
    <w:rsid w:val="00AA4E41"/>
    <w:rsid w:val="00AA51E8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311"/>
    <w:rsid w:val="00AB17A6"/>
    <w:rsid w:val="00AB1903"/>
    <w:rsid w:val="00AB1B65"/>
    <w:rsid w:val="00AB2AE4"/>
    <w:rsid w:val="00AB3480"/>
    <w:rsid w:val="00AB41C7"/>
    <w:rsid w:val="00AB4298"/>
    <w:rsid w:val="00AB4BF3"/>
    <w:rsid w:val="00AB4F62"/>
    <w:rsid w:val="00AB5AB9"/>
    <w:rsid w:val="00AB77DB"/>
    <w:rsid w:val="00AC0514"/>
    <w:rsid w:val="00AC0EC6"/>
    <w:rsid w:val="00AC19A5"/>
    <w:rsid w:val="00AC1C2D"/>
    <w:rsid w:val="00AC1C61"/>
    <w:rsid w:val="00AC1E2B"/>
    <w:rsid w:val="00AC2005"/>
    <w:rsid w:val="00AC2266"/>
    <w:rsid w:val="00AC23E9"/>
    <w:rsid w:val="00AC2A44"/>
    <w:rsid w:val="00AC40FE"/>
    <w:rsid w:val="00AC4298"/>
    <w:rsid w:val="00AC4BE3"/>
    <w:rsid w:val="00AC4DD1"/>
    <w:rsid w:val="00AC5002"/>
    <w:rsid w:val="00AC537D"/>
    <w:rsid w:val="00AC5A4F"/>
    <w:rsid w:val="00AC6928"/>
    <w:rsid w:val="00AC6BFD"/>
    <w:rsid w:val="00AC7209"/>
    <w:rsid w:val="00AC75E7"/>
    <w:rsid w:val="00AC76A5"/>
    <w:rsid w:val="00AD0381"/>
    <w:rsid w:val="00AD14F9"/>
    <w:rsid w:val="00AD206C"/>
    <w:rsid w:val="00AD2525"/>
    <w:rsid w:val="00AD2611"/>
    <w:rsid w:val="00AD298D"/>
    <w:rsid w:val="00AD2FAB"/>
    <w:rsid w:val="00AD3279"/>
    <w:rsid w:val="00AD3354"/>
    <w:rsid w:val="00AD3A39"/>
    <w:rsid w:val="00AD41BD"/>
    <w:rsid w:val="00AD429C"/>
    <w:rsid w:val="00AD45FE"/>
    <w:rsid w:val="00AD5EDC"/>
    <w:rsid w:val="00AD619A"/>
    <w:rsid w:val="00AD629F"/>
    <w:rsid w:val="00AD6563"/>
    <w:rsid w:val="00AD6E44"/>
    <w:rsid w:val="00AD782E"/>
    <w:rsid w:val="00AE0CD7"/>
    <w:rsid w:val="00AE0EF8"/>
    <w:rsid w:val="00AE0F0F"/>
    <w:rsid w:val="00AE0F6D"/>
    <w:rsid w:val="00AE1EC4"/>
    <w:rsid w:val="00AE22EF"/>
    <w:rsid w:val="00AE2E54"/>
    <w:rsid w:val="00AE30B4"/>
    <w:rsid w:val="00AE33B0"/>
    <w:rsid w:val="00AE3735"/>
    <w:rsid w:val="00AE3FA5"/>
    <w:rsid w:val="00AE3FEA"/>
    <w:rsid w:val="00AE4735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C13"/>
    <w:rsid w:val="00AF0FB2"/>
    <w:rsid w:val="00AF1252"/>
    <w:rsid w:val="00AF18B1"/>
    <w:rsid w:val="00AF19BA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5F3"/>
    <w:rsid w:val="00AF7F61"/>
    <w:rsid w:val="00B00639"/>
    <w:rsid w:val="00B00F82"/>
    <w:rsid w:val="00B00FE0"/>
    <w:rsid w:val="00B011C3"/>
    <w:rsid w:val="00B012AD"/>
    <w:rsid w:val="00B01676"/>
    <w:rsid w:val="00B01D02"/>
    <w:rsid w:val="00B01F04"/>
    <w:rsid w:val="00B022D8"/>
    <w:rsid w:val="00B0439C"/>
    <w:rsid w:val="00B0496D"/>
    <w:rsid w:val="00B05FBF"/>
    <w:rsid w:val="00B0666D"/>
    <w:rsid w:val="00B06696"/>
    <w:rsid w:val="00B06791"/>
    <w:rsid w:val="00B06A26"/>
    <w:rsid w:val="00B07E54"/>
    <w:rsid w:val="00B10099"/>
    <w:rsid w:val="00B106DB"/>
    <w:rsid w:val="00B10C62"/>
    <w:rsid w:val="00B1149F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7E"/>
    <w:rsid w:val="00B21CE7"/>
    <w:rsid w:val="00B21EE0"/>
    <w:rsid w:val="00B22FC8"/>
    <w:rsid w:val="00B23741"/>
    <w:rsid w:val="00B24163"/>
    <w:rsid w:val="00B24596"/>
    <w:rsid w:val="00B25499"/>
    <w:rsid w:val="00B25C9E"/>
    <w:rsid w:val="00B271A6"/>
    <w:rsid w:val="00B2769C"/>
    <w:rsid w:val="00B27A78"/>
    <w:rsid w:val="00B31421"/>
    <w:rsid w:val="00B31743"/>
    <w:rsid w:val="00B31C48"/>
    <w:rsid w:val="00B31FCC"/>
    <w:rsid w:val="00B334D3"/>
    <w:rsid w:val="00B33568"/>
    <w:rsid w:val="00B339C2"/>
    <w:rsid w:val="00B343C9"/>
    <w:rsid w:val="00B351EB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6E"/>
    <w:rsid w:val="00B4099B"/>
    <w:rsid w:val="00B41E5F"/>
    <w:rsid w:val="00B42458"/>
    <w:rsid w:val="00B42E6B"/>
    <w:rsid w:val="00B42FC7"/>
    <w:rsid w:val="00B4406E"/>
    <w:rsid w:val="00B444D4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66C"/>
    <w:rsid w:val="00B5294F"/>
    <w:rsid w:val="00B52E92"/>
    <w:rsid w:val="00B531CC"/>
    <w:rsid w:val="00B53246"/>
    <w:rsid w:val="00B53EB9"/>
    <w:rsid w:val="00B54405"/>
    <w:rsid w:val="00B546C1"/>
    <w:rsid w:val="00B5486D"/>
    <w:rsid w:val="00B54E5B"/>
    <w:rsid w:val="00B55A09"/>
    <w:rsid w:val="00B5617F"/>
    <w:rsid w:val="00B568F5"/>
    <w:rsid w:val="00B569B6"/>
    <w:rsid w:val="00B57B69"/>
    <w:rsid w:val="00B60A2F"/>
    <w:rsid w:val="00B60A3D"/>
    <w:rsid w:val="00B60C05"/>
    <w:rsid w:val="00B60FBC"/>
    <w:rsid w:val="00B610E0"/>
    <w:rsid w:val="00B61AC7"/>
    <w:rsid w:val="00B6225B"/>
    <w:rsid w:val="00B63118"/>
    <w:rsid w:val="00B6316F"/>
    <w:rsid w:val="00B63D77"/>
    <w:rsid w:val="00B645F0"/>
    <w:rsid w:val="00B6513A"/>
    <w:rsid w:val="00B657C0"/>
    <w:rsid w:val="00B65BF0"/>
    <w:rsid w:val="00B65D1B"/>
    <w:rsid w:val="00B65F87"/>
    <w:rsid w:val="00B665C6"/>
    <w:rsid w:val="00B66DFA"/>
    <w:rsid w:val="00B671B4"/>
    <w:rsid w:val="00B67906"/>
    <w:rsid w:val="00B67959"/>
    <w:rsid w:val="00B67F1E"/>
    <w:rsid w:val="00B70231"/>
    <w:rsid w:val="00B70596"/>
    <w:rsid w:val="00B708AB"/>
    <w:rsid w:val="00B71783"/>
    <w:rsid w:val="00B71977"/>
    <w:rsid w:val="00B71E6D"/>
    <w:rsid w:val="00B7213B"/>
    <w:rsid w:val="00B72E5C"/>
    <w:rsid w:val="00B73304"/>
    <w:rsid w:val="00B74478"/>
    <w:rsid w:val="00B74AB7"/>
    <w:rsid w:val="00B7501D"/>
    <w:rsid w:val="00B7557D"/>
    <w:rsid w:val="00B75F17"/>
    <w:rsid w:val="00B7619D"/>
    <w:rsid w:val="00B7684F"/>
    <w:rsid w:val="00B771CA"/>
    <w:rsid w:val="00B77260"/>
    <w:rsid w:val="00B77861"/>
    <w:rsid w:val="00B77BEF"/>
    <w:rsid w:val="00B80480"/>
    <w:rsid w:val="00B80B89"/>
    <w:rsid w:val="00B81543"/>
    <w:rsid w:val="00B81815"/>
    <w:rsid w:val="00B81A16"/>
    <w:rsid w:val="00B81EFB"/>
    <w:rsid w:val="00B82E1C"/>
    <w:rsid w:val="00B8321F"/>
    <w:rsid w:val="00B83A13"/>
    <w:rsid w:val="00B83B63"/>
    <w:rsid w:val="00B83E2F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08"/>
    <w:rsid w:val="00B9156D"/>
    <w:rsid w:val="00B91C24"/>
    <w:rsid w:val="00B91FCF"/>
    <w:rsid w:val="00B928B6"/>
    <w:rsid w:val="00B92DDE"/>
    <w:rsid w:val="00B93290"/>
    <w:rsid w:val="00B93511"/>
    <w:rsid w:val="00B935B8"/>
    <w:rsid w:val="00B93645"/>
    <w:rsid w:val="00B938C6"/>
    <w:rsid w:val="00B93EA4"/>
    <w:rsid w:val="00B9414C"/>
    <w:rsid w:val="00B948B1"/>
    <w:rsid w:val="00B9506A"/>
    <w:rsid w:val="00B951C6"/>
    <w:rsid w:val="00B95346"/>
    <w:rsid w:val="00B96113"/>
    <w:rsid w:val="00B9618D"/>
    <w:rsid w:val="00B9770B"/>
    <w:rsid w:val="00BA06CA"/>
    <w:rsid w:val="00BA0C03"/>
    <w:rsid w:val="00BA1529"/>
    <w:rsid w:val="00BA1BD4"/>
    <w:rsid w:val="00BA303F"/>
    <w:rsid w:val="00BA482E"/>
    <w:rsid w:val="00BA4D78"/>
    <w:rsid w:val="00BA53B2"/>
    <w:rsid w:val="00BA5465"/>
    <w:rsid w:val="00BA5513"/>
    <w:rsid w:val="00BA5B79"/>
    <w:rsid w:val="00BA5BCB"/>
    <w:rsid w:val="00BA67F0"/>
    <w:rsid w:val="00BA6D37"/>
    <w:rsid w:val="00BA72AC"/>
    <w:rsid w:val="00BA7ABA"/>
    <w:rsid w:val="00BA7FE4"/>
    <w:rsid w:val="00BB00F2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727"/>
    <w:rsid w:val="00BB3C22"/>
    <w:rsid w:val="00BB3F2F"/>
    <w:rsid w:val="00BB3F98"/>
    <w:rsid w:val="00BB44E2"/>
    <w:rsid w:val="00BB466F"/>
    <w:rsid w:val="00BB5A06"/>
    <w:rsid w:val="00BB5BA5"/>
    <w:rsid w:val="00BB66AF"/>
    <w:rsid w:val="00BB6755"/>
    <w:rsid w:val="00BB67C4"/>
    <w:rsid w:val="00BB7322"/>
    <w:rsid w:val="00BB7DA7"/>
    <w:rsid w:val="00BB7E41"/>
    <w:rsid w:val="00BC089A"/>
    <w:rsid w:val="00BC08AC"/>
    <w:rsid w:val="00BC0DE6"/>
    <w:rsid w:val="00BC140D"/>
    <w:rsid w:val="00BC1D68"/>
    <w:rsid w:val="00BC2223"/>
    <w:rsid w:val="00BC2389"/>
    <w:rsid w:val="00BC2923"/>
    <w:rsid w:val="00BC3427"/>
    <w:rsid w:val="00BC3F33"/>
    <w:rsid w:val="00BC4334"/>
    <w:rsid w:val="00BC51C0"/>
    <w:rsid w:val="00BC5B04"/>
    <w:rsid w:val="00BC5B8D"/>
    <w:rsid w:val="00BC5BF2"/>
    <w:rsid w:val="00BC62A7"/>
    <w:rsid w:val="00BC7BD5"/>
    <w:rsid w:val="00BD0092"/>
    <w:rsid w:val="00BD02E3"/>
    <w:rsid w:val="00BD0391"/>
    <w:rsid w:val="00BD04BB"/>
    <w:rsid w:val="00BD08E7"/>
    <w:rsid w:val="00BD09BF"/>
    <w:rsid w:val="00BD1426"/>
    <w:rsid w:val="00BD157D"/>
    <w:rsid w:val="00BD1D3D"/>
    <w:rsid w:val="00BD2607"/>
    <w:rsid w:val="00BD2E55"/>
    <w:rsid w:val="00BD3078"/>
    <w:rsid w:val="00BD3221"/>
    <w:rsid w:val="00BD32BE"/>
    <w:rsid w:val="00BD37BA"/>
    <w:rsid w:val="00BD381E"/>
    <w:rsid w:val="00BD3B5C"/>
    <w:rsid w:val="00BD4514"/>
    <w:rsid w:val="00BD4569"/>
    <w:rsid w:val="00BD4640"/>
    <w:rsid w:val="00BD46AD"/>
    <w:rsid w:val="00BD5451"/>
    <w:rsid w:val="00BD62AC"/>
    <w:rsid w:val="00BD6653"/>
    <w:rsid w:val="00BD6BB4"/>
    <w:rsid w:val="00BD6D66"/>
    <w:rsid w:val="00BD757B"/>
    <w:rsid w:val="00BD7BE2"/>
    <w:rsid w:val="00BE011F"/>
    <w:rsid w:val="00BE06A5"/>
    <w:rsid w:val="00BE0808"/>
    <w:rsid w:val="00BE0F9B"/>
    <w:rsid w:val="00BE1140"/>
    <w:rsid w:val="00BE11BE"/>
    <w:rsid w:val="00BE1519"/>
    <w:rsid w:val="00BE173A"/>
    <w:rsid w:val="00BE195D"/>
    <w:rsid w:val="00BE1C3D"/>
    <w:rsid w:val="00BE1CBF"/>
    <w:rsid w:val="00BE1F46"/>
    <w:rsid w:val="00BE23F3"/>
    <w:rsid w:val="00BE2702"/>
    <w:rsid w:val="00BE2A32"/>
    <w:rsid w:val="00BE2DD8"/>
    <w:rsid w:val="00BE2EB2"/>
    <w:rsid w:val="00BE2F70"/>
    <w:rsid w:val="00BE39EF"/>
    <w:rsid w:val="00BE3A19"/>
    <w:rsid w:val="00BE44A9"/>
    <w:rsid w:val="00BE4550"/>
    <w:rsid w:val="00BE4AFA"/>
    <w:rsid w:val="00BE5A81"/>
    <w:rsid w:val="00BE60FB"/>
    <w:rsid w:val="00BE65C7"/>
    <w:rsid w:val="00BE6924"/>
    <w:rsid w:val="00BE6CDB"/>
    <w:rsid w:val="00BE6DCB"/>
    <w:rsid w:val="00BE716F"/>
    <w:rsid w:val="00BE7B7C"/>
    <w:rsid w:val="00BF029C"/>
    <w:rsid w:val="00BF11F1"/>
    <w:rsid w:val="00BF1244"/>
    <w:rsid w:val="00BF12AA"/>
    <w:rsid w:val="00BF175C"/>
    <w:rsid w:val="00BF2D07"/>
    <w:rsid w:val="00BF325F"/>
    <w:rsid w:val="00BF4A8D"/>
    <w:rsid w:val="00BF5A58"/>
    <w:rsid w:val="00BF6206"/>
    <w:rsid w:val="00BF620D"/>
    <w:rsid w:val="00BF736E"/>
    <w:rsid w:val="00BF750F"/>
    <w:rsid w:val="00BF7A85"/>
    <w:rsid w:val="00BF7E5A"/>
    <w:rsid w:val="00C003A6"/>
    <w:rsid w:val="00C01FDB"/>
    <w:rsid w:val="00C02685"/>
    <w:rsid w:val="00C02F57"/>
    <w:rsid w:val="00C03110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07D18"/>
    <w:rsid w:val="00C110BA"/>
    <w:rsid w:val="00C11161"/>
    <w:rsid w:val="00C11F15"/>
    <w:rsid w:val="00C124D4"/>
    <w:rsid w:val="00C12693"/>
    <w:rsid w:val="00C12D78"/>
    <w:rsid w:val="00C13161"/>
    <w:rsid w:val="00C131B4"/>
    <w:rsid w:val="00C136C4"/>
    <w:rsid w:val="00C13DCA"/>
    <w:rsid w:val="00C148AF"/>
    <w:rsid w:val="00C149FA"/>
    <w:rsid w:val="00C15E3E"/>
    <w:rsid w:val="00C16744"/>
    <w:rsid w:val="00C16FE2"/>
    <w:rsid w:val="00C172E0"/>
    <w:rsid w:val="00C1780F"/>
    <w:rsid w:val="00C17E42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2D6"/>
    <w:rsid w:val="00C246BC"/>
    <w:rsid w:val="00C24C5A"/>
    <w:rsid w:val="00C24CEF"/>
    <w:rsid w:val="00C24D66"/>
    <w:rsid w:val="00C25CA7"/>
    <w:rsid w:val="00C25FE7"/>
    <w:rsid w:val="00C26891"/>
    <w:rsid w:val="00C2697C"/>
    <w:rsid w:val="00C27620"/>
    <w:rsid w:val="00C27643"/>
    <w:rsid w:val="00C303CB"/>
    <w:rsid w:val="00C30C63"/>
    <w:rsid w:val="00C30D33"/>
    <w:rsid w:val="00C313D2"/>
    <w:rsid w:val="00C318D5"/>
    <w:rsid w:val="00C31C93"/>
    <w:rsid w:val="00C3339B"/>
    <w:rsid w:val="00C344CA"/>
    <w:rsid w:val="00C34B13"/>
    <w:rsid w:val="00C359ED"/>
    <w:rsid w:val="00C362F8"/>
    <w:rsid w:val="00C365B4"/>
    <w:rsid w:val="00C372E5"/>
    <w:rsid w:val="00C37431"/>
    <w:rsid w:val="00C376DA"/>
    <w:rsid w:val="00C37D75"/>
    <w:rsid w:val="00C37DC6"/>
    <w:rsid w:val="00C402B8"/>
    <w:rsid w:val="00C415E7"/>
    <w:rsid w:val="00C42BC2"/>
    <w:rsid w:val="00C42F97"/>
    <w:rsid w:val="00C43153"/>
    <w:rsid w:val="00C43465"/>
    <w:rsid w:val="00C438D8"/>
    <w:rsid w:val="00C43C52"/>
    <w:rsid w:val="00C44328"/>
    <w:rsid w:val="00C44FD0"/>
    <w:rsid w:val="00C45B0A"/>
    <w:rsid w:val="00C46957"/>
    <w:rsid w:val="00C46A11"/>
    <w:rsid w:val="00C47396"/>
    <w:rsid w:val="00C47A04"/>
    <w:rsid w:val="00C50563"/>
    <w:rsid w:val="00C50602"/>
    <w:rsid w:val="00C5074A"/>
    <w:rsid w:val="00C50A59"/>
    <w:rsid w:val="00C50E01"/>
    <w:rsid w:val="00C50F14"/>
    <w:rsid w:val="00C5110A"/>
    <w:rsid w:val="00C51158"/>
    <w:rsid w:val="00C51307"/>
    <w:rsid w:val="00C51352"/>
    <w:rsid w:val="00C5174C"/>
    <w:rsid w:val="00C53841"/>
    <w:rsid w:val="00C53B33"/>
    <w:rsid w:val="00C53E40"/>
    <w:rsid w:val="00C54120"/>
    <w:rsid w:val="00C5417A"/>
    <w:rsid w:val="00C548E9"/>
    <w:rsid w:val="00C54ABA"/>
    <w:rsid w:val="00C54E7E"/>
    <w:rsid w:val="00C555FD"/>
    <w:rsid w:val="00C56FD6"/>
    <w:rsid w:val="00C570BD"/>
    <w:rsid w:val="00C60090"/>
    <w:rsid w:val="00C600D4"/>
    <w:rsid w:val="00C60C93"/>
    <w:rsid w:val="00C61431"/>
    <w:rsid w:val="00C6158B"/>
    <w:rsid w:val="00C617A3"/>
    <w:rsid w:val="00C61998"/>
    <w:rsid w:val="00C62E13"/>
    <w:rsid w:val="00C62E1C"/>
    <w:rsid w:val="00C6392B"/>
    <w:rsid w:val="00C63E7B"/>
    <w:rsid w:val="00C63F44"/>
    <w:rsid w:val="00C642A2"/>
    <w:rsid w:val="00C64653"/>
    <w:rsid w:val="00C64F84"/>
    <w:rsid w:val="00C65343"/>
    <w:rsid w:val="00C668E4"/>
    <w:rsid w:val="00C66A88"/>
    <w:rsid w:val="00C672FE"/>
    <w:rsid w:val="00C67832"/>
    <w:rsid w:val="00C703ED"/>
    <w:rsid w:val="00C70567"/>
    <w:rsid w:val="00C70A92"/>
    <w:rsid w:val="00C70CCA"/>
    <w:rsid w:val="00C7245A"/>
    <w:rsid w:val="00C72496"/>
    <w:rsid w:val="00C72841"/>
    <w:rsid w:val="00C72DC1"/>
    <w:rsid w:val="00C73CB6"/>
    <w:rsid w:val="00C73D4E"/>
    <w:rsid w:val="00C740A2"/>
    <w:rsid w:val="00C75CD6"/>
    <w:rsid w:val="00C76102"/>
    <w:rsid w:val="00C7611A"/>
    <w:rsid w:val="00C761C4"/>
    <w:rsid w:val="00C76210"/>
    <w:rsid w:val="00C7644C"/>
    <w:rsid w:val="00C76AFC"/>
    <w:rsid w:val="00C77037"/>
    <w:rsid w:val="00C7761F"/>
    <w:rsid w:val="00C77E86"/>
    <w:rsid w:val="00C8001E"/>
    <w:rsid w:val="00C805E4"/>
    <w:rsid w:val="00C80628"/>
    <w:rsid w:val="00C80A35"/>
    <w:rsid w:val="00C8124A"/>
    <w:rsid w:val="00C8197D"/>
    <w:rsid w:val="00C81E67"/>
    <w:rsid w:val="00C82B8B"/>
    <w:rsid w:val="00C82D10"/>
    <w:rsid w:val="00C830A3"/>
    <w:rsid w:val="00C835CC"/>
    <w:rsid w:val="00C83DFE"/>
    <w:rsid w:val="00C84162"/>
    <w:rsid w:val="00C84510"/>
    <w:rsid w:val="00C84772"/>
    <w:rsid w:val="00C8573D"/>
    <w:rsid w:val="00C86466"/>
    <w:rsid w:val="00C87013"/>
    <w:rsid w:val="00C87274"/>
    <w:rsid w:val="00C873DC"/>
    <w:rsid w:val="00C87F9C"/>
    <w:rsid w:val="00C90E5E"/>
    <w:rsid w:val="00C913D7"/>
    <w:rsid w:val="00C91642"/>
    <w:rsid w:val="00C922E1"/>
    <w:rsid w:val="00C92FD0"/>
    <w:rsid w:val="00C93090"/>
    <w:rsid w:val="00C93798"/>
    <w:rsid w:val="00C942CB"/>
    <w:rsid w:val="00C94456"/>
    <w:rsid w:val="00C948E2"/>
    <w:rsid w:val="00C94BC0"/>
    <w:rsid w:val="00C95076"/>
    <w:rsid w:val="00C95875"/>
    <w:rsid w:val="00C96669"/>
    <w:rsid w:val="00C96A24"/>
    <w:rsid w:val="00C96DA7"/>
    <w:rsid w:val="00C976CB"/>
    <w:rsid w:val="00C979DE"/>
    <w:rsid w:val="00CA04E5"/>
    <w:rsid w:val="00CA0B24"/>
    <w:rsid w:val="00CA1380"/>
    <w:rsid w:val="00CA1F4E"/>
    <w:rsid w:val="00CA20DD"/>
    <w:rsid w:val="00CA2DF1"/>
    <w:rsid w:val="00CA4530"/>
    <w:rsid w:val="00CA4B58"/>
    <w:rsid w:val="00CA4BBF"/>
    <w:rsid w:val="00CA4C32"/>
    <w:rsid w:val="00CA4CC4"/>
    <w:rsid w:val="00CA5423"/>
    <w:rsid w:val="00CA58AC"/>
    <w:rsid w:val="00CA5F5C"/>
    <w:rsid w:val="00CA61F9"/>
    <w:rsid w:val="00CA65E3"/>
    <w:rsid w:val="00CA6C1E"/>
    <w:rsid w:val="00CA6CB4"/>
    <w:rsid w:val="00CA6D01"/>
    <w:rsid w:val="00CA70D5"/>
    <w:rsid w:val="00CB00F6"/>
    <w:rsid w:val="00CB0779"/>
    <w:rsid w:val="00CB0B07"/>
    <w:rsid w:val="00CB1619"/>
    <w:rsid w:val="00CB1A8E"/>
    <w:rsid w:val="00CB1DDB"/>
    <w:rsid w:val="00CB21AB"/>
    <w:rsid w:val="00CB23D5"/>
    <w:rsid w:val="00CB3027"/>
    <w:rsid w:val="00CB3204"/>
    <w:rsid w:val="00CB44AD"/>
    <w:rsid w:val="00CB4C12"/>
    <w:rsid w:val="00CB536C"/>
    <w:rsid w:val="00CB54CB"/>
    <w:rsid w:val="00CB5957"/>
    <w:rsid w:val="00CB598D"/>
    <w:rsid w:val="00CB5F4C"/>
    <w:rsid w:val="00CB6937"/>
    <w:rsid w:val="00CB71FC"/>
    <w:rsid w:val="00CB75D1"/>
    <w:rsid w:val="00CB7C1C"/>
    <w:rsid w:val="00CC0DF4"/>
    <w:rsid w:val="00CC100E"/>
    <w:rsid w:val="00CC16C1"/>
    <w:rsid w:val="00CC1EA5"/>
    <w:rsid w:val="00CC27B8"/>
    <w:rsid w:val="00CC2EA9"/>
    <w:rsid w:val="00CC369A"/>
    <w:rsid w:val="00CC36E5"/>
    <w:rsid w:val="00CC38C4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C7F39"/>
    <w:rsid w:val="00CD0B39"/>
    <w:rsid w:val="00CD1B08"/>
    <w:rsid w:val="00CD1F36"/>
    <w:rsid w:val="00CD2793"/>
    <w:rsid w:val="00CD2FA6"/>
    <w:rsid w:val="00CD36B4"/>
    <w:rsid w:val="00CD3F44"/>
    <w:rsid w:val="00CD4133"/>
    <w:rsid w:val="00CD50A8"/>
    <w:rsid w:val="00CD580A"/>
    <w:rsid w:val="00CD5BA5"/>
    <w:rsid w:val="00CD5DE2"/>
    <w:rsid w:val="00CD6B74"/>
    <w:rsid w:val="00CD6DC1"/>
    <w:rsid w:val="00CD7404"/>
    <w:rsid w:val="00CD7661"/>
    <w:rsid w:val="00CD786A"/>
    <w:rsid w:val="00CE005F"/>
    <w:rsid w:val="00CE033C"/>
    <w:rsid w:val="00CE0499"/>
    <w:rsid w:val="00CE0C58"/>
    <w:rsid w:val="00CE0CB4"/>
    <w:rsid w:val="00CE0D93"/>
    <w:rsid w:val="00CE1E4A"/>
    <w:rsid w:val="00CE476B"/>
    <w:rsid w:val="00CE50CE"/>
    <w:rsid w:val="00CE5F01"/>
    <w:rsid w:val="00CE62FA"/>
    <w:rsid w:val="00CE73F0"/>
    <w:rsid w:val="00CE79E6"/>
    <w:rsid w:val="00CE79F3"/>
    <w:rsid w:val="00CE7F07"/>
    <w:rsid w:val="00CE7F6B"/>
    <w:rsid w:val="00CF0336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737"/>
    <w:rsid w:val="00D0182F"/>
    <w:rsid w:val="00D01ACD"/>
    <w:rsid w:val="00D01C37"/>
    <w:rsid w:val="00D01CEC"/>
    <w:rsid w:val="00D022F2"/>
    <w:rsid w:val="00D023BD"/>
    <w:rsid w:val="00D02655"/>
    <w:rsid w:val="00D029B3"/>
    <w:rsid w:val="00D0349C"/>
    <w:rsid w:val="00D03BA5"/>
    <w:rsid w:val="00D03E6D"/>
    <w:rsid w:val="00D050EE"/>
    <w:rsid w:val="00D05F6A"/>
    <w:rsid w:val="00D06157"/>
    <w:rsid w:val="00D06530"/>
    <w:rsid w:val="00D06B4E"/>
    <w:rsid w:val="00D06F3D"/>
    <w:rsid w:val="00D06FDF"/>
    <w:rsid w:val="00D07528"/>
    <w:rsid w:val="00D07C62"/>
    <w:rsid w:val="00D10402"/>
    <w:rsid w:val="00D1050A"/>
    <w:rsid w:val="00D106E8"/>
    <w:rsid w:val="00D117A7"/>
    <w:rsid w:val="00D12546"/>
    <w:rsid w:val="00D129BF"/>
    <w:rsid w:val="00D132B2"/>
    <w:rsid w:val="00D154A5"/>
    <w:rsid w:val="00D15D2D"/>
    <w:rsid w:val="00D16C7A"/>
    <w:rsid w:val="00D174F6"/>
    <w:rsid w:val="00D17958"/>
    <w:rsid w:val="00D17A5A"/>
    <w:rsid w:val="00D20172"/>
    <w:rsid w:val="00D20588"/>
    <w:rsid w:val="00D20A34"/>
    <w:rsid w:val="00D20C6A"/>
    <w:rsid w:val="00D216A2"/>
    <w:rsid w:val="00D21A59"/>
    <w:rsid w:val="00D21E41"/>
    <w:rsid w:val="00D227FF"/>
    <w:rsid w:val="00D23491"/>
    <w:rsid w:val="00D239F9"/>
    <w:rsid w:val="00D23F7D"/>
    <w:rsid w:val="00D23F86"/>
    <w:rsid w:val="00D24519"/>
    <w:rsid w:val="00D2478C"/>
    <w:rsid w:val="00D25420"/>
    <w:rsid w:val="00D26060"/>
    <w:rsid w:val="00D26167"/>
    <w:rsid w:val="00D2625D"/>
    <w:rsid w:val="00D26A64"/>
    <w:rsid w:val="00D26DE6"/>
    <w:rsid w:val="00D270FA"/>
    <w:rsid w:val="00D279B3"/>
    <w:rsid w:val="00D30303"/>
    <w:rsid w:val="00D30A25"/>
    <w:rsid w:val="00D30BB3"/>
    <w:rsid w:val="00D31DBA"/>
    <w:rsid w:val="00D31E82"/>
    <w:rsid w:val="00D33836"/>
    <w:rsid w:val="00D34D1C"/>
    <w:rsid w:val="00D35118"/>
    <w:rsid w:val="00D358B9"/>
    <w:rsid w:val="00D35A35"/>
    <w:rsid w:val="00D3611D"/>
    <w:rsid w:val="00D36EB1"/>
    <w:rsid w:val="00D36FA8"/>
    <w:rsid w:val="00D374EE"/>
    <w:rsid w:val="00D379F8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4A08"/>
    <w:rsid w:val="00D46004"/>
    <w:rsid w:val="00D46690"/>
    <w:rsid w:val="00D46B02"/>
    <w:rsid w:val="00D46BF0"/>
    <w:rsid w:val="00D47133"/>
    <w:rsid w:val="00D4747B"/>
    <w:rsid w:val="00D47F3F"/>
    <w:rsid w:val="00D51045"/>
    <w:rsid w:val="00D513A5"/>
    <w:rsid w:val="00D51460"/>
    <w:rsid w:val="00D52219"/>
    <w:rsid w:val="00D5241E"/>
    <w:rsid w:val="00D5268F"/>
    <w:rsid w:val="00D527C7"/>
    <w:rsid w:val="00D52CB3"/>
    <w:rsid w:val="00D52E59"/>
    <w:rsid w:val="00D5324C"/>
    <w:rsid w:val="00D53A0D"/>
    <w:rsid w:val="00D53AC8"/>
    <w:rsid w:val="00D54C76"/>
    <w:rsid w:val="00D55555"/>
    <w:rsid w:val="00D55CCA"/>
    <w:rsid w:val="00D55D5E"/>
    <w:rsid w:val="00D55D5F"/>
    <w:rsid w:val="00D571C6"/>
    <w:rsid w:val="00D57BE2"/>
    <w:rsid w:val="00D57D4D"/>
    <w:rsid w:val="00D57EF9"/>
    <w:rsid w:val="00D6041A"/>
    <w:rsid w:val="00D60CF1"/>
    <w:rsid w:val="00D614E0"/>
    <w:rsid w:val="00D61587"/>
    <w:rsid w:val="00D618DB"/>
    <w:rsid w:val="00D61D7B"/>
    <w:rsid w:val="00D626BC"/>
    <w:rsid w:val="00D63216"/>
    <w:rsid w:val="00D63C60"/>
    <w:rsid w:val="00D64086"/>
    <w:rsid w:val="00D64C95"/>
    <w:rsid w:val="00D65353"/>
    <w:rsid w:val="00D65B2B"/>
    <w:rsid w:val="00D65D36"/>
    <w:rsid w:val="00D65F99"/>
    <w:rsid w:val="00D66019"/>
    <w:rsid w:val="00D66F96"/>
    <w:rsid w:val="00D70572"/>
    <w:rsid w:val="00D70C0A"/>
    <w:rsid w:val="00D715FC"/>
    <w:rsid w:val="00D71DDB"/>
    <w:rsid w:val="00D721DA"/>
    <w:rsid w:val="00D726D3"/>
    <w:rsid w:val="00D72C70"/>
    <w:rsid w:val="00D74EA3"/>
    <w:rsid w:val="00D74FCC"/>
    <w:rsid w:val="00D75E14"/>
    <w:rsid w:val="00D766C1"/>
    <w:rsid w:val="00D76A04"/>
    <w:rsid w:val="00D76D1C"/>
    <w:rsid w:val="00D76E94"/>
    <w:rsid w:val="00D771AE"/>
    <w:rsid w:val="00D771D4"/>
    <w:rsid w:val="00D772B5"/>
    <w:rsid w:val="00D774AF"/>
    <w:rsid w:val="00D77709"/>
    <w:rsid w:val="00D77E65"/>
    <w:rsid w:val="00D77F6E"/>
    <w:rsid w:val="00D77FA8"/>
    <w:rsid w:val="00D77FE9"/>
    <w:rsid w:val="00D8045B"/>
    <w:rsid w:val="00D812C8"/>
    <w:rsid w:val="00D81B4C"/>
    <w:rsid w:val="00D820EC"/>
    <w:rsid w:val="00D8248F"/>
    <w:rsid w:val="00D829C2"/>
    <w:rsid w:val="00D82ED7"/>
    <w:rsid w:val="00D8322A"/>
    <w:rsid w:val="00D8405D"/>
    <w:rsid w:val="00D840D6"/>
    <w:rsid w:val="00D8440E"/>
    <w:rsid w:val="00D84646"/>
    <w:rsid w:val="00D84CD3"/>
    <w:rsid w:val="00D84E8C"/>
    <w:rsid w:val="00D85AB9"/>
    <w:rsid w:val="00D86839"/>
    <w:rsid w:val="00D86D23"/>
    <w:rsid w:val="00D871C4"/>
    <w:rsid w:val="00D87206"/>
    <w:rsid w:val="00D8726C"/>
    <w:rsid w:val="00D87E19"/>
    <w:rsid w:val="00D90065"/>
    <w:rsid w:val="00D9017E"/>
    <w:rsid w:val="00D9052E"/>
    <w:rsid w:val="00D90E0F"/>
    <w:rsid w:val="00D91213"/>
    <w:rsid w:val="00D91662"/>
    <w:rsid w:val="00D91C51"/>
    <w:rsid w:val="00D91EE9"/>
    <w:rsid w:val="00D91F53"/>
    <w:rsid w:val="00D921F0"/>
    <w:rsid w:val="00D92219"/>
    <w:rsid w:val="00D92DCE"/>
    <w:rsid w:val="00D938D8"/>
    <w:rsid w:val="00D93C22"/>
    <w:rsid w:val="00D958D6"/>
    <w:rsid w:val="00D963C6"/>
    <w:rsid w:val="00D96879"/>
    <w:rsid w:val="00D9725F"/>
    <w:rsid w:val="00D974D0"/>
    <w:rsid w:val="00DA00A0"/>
    <w:rsid w:val="00DA034F"/>
    <w:rsid w:val="00DA03B5"/>
    <w:rsid w:val="00DA12B4"/>
    <w:rsid w:val="00DA16F7"/>
    <w:rsid w:val="00DA1845"/>
    <w:rsid w:val="00DA25CD"/>
    <w:rsid w:val="00DA265E"/>
    <w:rsid w:val="00DA334E"/>
    <w:rsid w:val="00DA3882"/>
    <w:rsid w:val="00DA3F30"/>
    <w:rsid w:val="00DA3FD6"/>
    <w:rsid w:val="00DA450C"/>
    <w:rsid w:val="00DA4802"/>
    <w:rsid w:val="00DA4CC9"/>
    <w:rsid w:val="00DA4FB6"/>
    <w:rsid w:val="00DA5543"/>
    <w:rsid w:val="00DA5F81"/>
    <w:rsid w:val="00DA67E7"/>
    <w:rsid w:val="00DA6E43"/>
    <w:rsid w:val="00DA7C76"/>
    <w:rsid w:val="00DA7DF0"/>
    <w:rsid w:val="00DA7FEE"/>
    <w:rsid w:val="00DB0223"/>
    <w:rsid w:val="00DB0711"/>
    <w:rsid w:val="00DB0CE3"/>
    <w:rsid w:val="00DB0DE8"/>
    <w:rsid w:val="00DB2487"/>
    <w:rsid w:val="00DB248A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5FD8"/>
    <w:rsid w:val="00DB7AD0"/>
    <w:rsid w:val="00DC0159"/>
    <w:rsid w:val="00DC0423"/>
    <w:rsid w:val="00DC095C"/>
    <w:rsid w:val="00DC0A3D"/>
    <w:rsid w:val="00DC1151"/>
    <w:rsid w:val="00DC14B5"/>
    <w:rsid w:val="00DC3784"/>
    <w:rsid w:val="00DC39D0"/>
    <w:rsid w:val="00DC3A87"/>
    <w:rsid w:val="00DC3EA8"/>
    <w:rsid w:val="00DC533D"/>
    <w:rsid w:val="00DC5BAA"/>
    <w:rsid w:val="00DC6929"/>
    <w:rsid w:val="00DC6C58"/>
    <w:rsid w:val="00DD0101"/>
    <w:rsid w:val="00DD0817"/>
    <w:rsid w:val="00DD0C34"/>
    <w:rsid w:val="00DD154F"/>
    <w:rsid w:val="00DD1EA2"/>
    <w:rsid w:val="00DD1F52"/>
    <w:rsid w:val="00DD1FBA"/>
    <w:rsid w:val="00DD293E"/>
    <w:rsid w:val="00DD2D75"/>
    <w:rsid w:val="00DD32C9"/>
    <w:rsid w:val="00DD33A4"/>
    <w:rsid w:val="00DD3B18"/>
    <w:rsid w:val="00DD3CFD"/>
    <w:rsid w:val="00DD3D0C"/>
    <w:rsid w:val="00DD3D54"/>
    <w:rsid w:val="00DD477B"/>
    <w:rsid w:val="00DD61E4"/>
    <w:rsid w:val="00DD708E"/>
    <w:rsid w:val="00DD7D0F"/>
    <w:rsid w:val="00DD7FE7"/>
    <w:rsid w:val="00DE04A9"/>
    <w:rsid w:val="00DE24D7"/>
    <w:rsid w:val="00DE25E6"/>
    <w:rsid w:val="00DE2975"/>
    <w:rsid w:val="00DE30A8"/>
    <w:rsid w:val="00DE4A49"/>
    <w:rsid w:val="00DE5A72"/>
    <w:rsid w:val="00DE6735"/>
    <w:rsid w:val="00DE6E89"/>
    <w:rsid w:val="00DE6F10"/>
    <w:rsid w:val="00DE744C"/>
    <w:rsid w:val="00DE7759"/>
    <w:rsid w:val="00DE7984"/>
    <w:rsid w:val="00DE7ABC"/>
    <w:rsid w:val="00DE7E2A"/>
    <w:rsid w:val="00DF0247"/>
    <w:rsid w:val="00DF0505"/>
    <w:rsid w:val="00DF0C60"/>
    <w:rsid w:val="00DF1315"/>
    <w:rsid w:val="00DF139A"/>
    <w:rsid w:val="00DF15A6"/>
    <w:rsid w:val="00DF1A3D"/>
    <w:rsid w:val="00DF1F24"/>
    <w:rsid w:val="00DF2849"/>
    <w:rsid w:val="00DF31D2"/>
    <w:rsid w:val="00DF32B6"/>
    <w:rsid w:val="00DF4C6F"/>
    <w:rsid w:val="00DF5ABC"/>
    <w:rsid w:val="00DF68CF"/>
    <w:rsid w:val="00DF6C20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C42"/>
    <w:rsid w:val="00E02F25"/>
    <w:rsid w:val="00E0307B"/>
    <w:rsid w:val="00E03230"/>
    <w:rsid w:val="00E03245"/>
    <w:rsid w:val="00E038CD"/>
    <w:rsid w:val="00E03B92"/>
    <w:rsid w:val="00E0502B"/>
    <w:rsid w:val="00E053D8"/>
    <w:rsid w:val="00E0571F"/>
    <w:rsid w:val="00E05771"/>
    <w:rsid w:val="00E05E96"/>
    <w:rsid w:val="00E06895"/>
    <w:rsid w:val="00E07F0F"/>
    <w:rsid w:val="00E11277"/>
    <w:rsid w:val="00E11784"/>
    <w:rsid w:val="00E1245B"/>
    <w:rsid w:val="00E13063"/>
    <w:rsid w:val="00E131C2"/>
    <w:rsid w:val="00E138C4"/>
    <w:rsid w:val="00E13C91"/>
    <w:rsid w:val="00E13DA7"/>
    <w:rsid w:val="00E149A0"/>
    <w:rsid w:val="00E15332"/>
    <w:rsid w:val="00E15451"/>
    <w:rsid w:val="00E158A6"/>
    <w:rsid w:val="00E15959"/>
    <w:rsid w:val="00E15ED0"/>
    <w:rsid w:val="00E16054"/>
    <w:rsid w:val="00E1639F"/>
    <w:rsid w:val="00E17164"/>
    <w:rsid w:val="00E1769C"/>
    <w:rsid w:val="00E205B0"/>
    <w:rsid w:val="00E20D91"/>
    <w:rsid w:val="00E2266D"/>
    <w:rsid w:val="00E22A22"/>
    <w:rsid w:val="00E230AC"/>
    <w:rsid w:val="00E2389C"/>
    <w:rsid w:val="00E23DA9"/>
    <w:rsid w:val="00E25F33"/>
    <w:rsid w:val="00E2733D"/>
    <w:rsid w:val="00E274C1"/>
    <w:rsid w:val="00E3049C"/>
    <w:rsid w:val="00E30E7A"/>
    <w:rsid w:val="00E31626"/>
    <w:rsid w:val="00E31C9C"/>
    <w:rsid w:val="00E32196"/>
    <w:rsid w:val="00E32706"/>
    <w:rsid w:val="00E32E97"/>
    <w:rsid w:val="00E33109"/>
    <w:rsid w:val="00E33817"/>
    <w:rsid w:val="00E344E9"/>
    <w:rsid w:val="00E3470B"/>
    <w:rsid w:val="00E34FCD"/>
    <w:rsid w:val="00E36209"/>
    <w:rsid w:val="00E37505"/>
    <w:rsid w:val="00E3750E"/>
    <w:rsid w:val="00E37679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E85"/>
    <w:rsid w:val="00E45FF8"/>
    <w:rsid w:val="00E4619E"/>
    <w:rsid w:val="00E4647B"/>
    <w:rsid w:val="00E46864"/>
    <w:rsid w:val="00E4715C"/>
    <w:rsid w:val="00E47410"/>
    <w:rsid w:val="00E4748A"/>
    <w:rsid w:val="00E4770C"/>
    <w:rsid w:val="00E47729"/>
    <w:rsid w:val="00E5010F"/>
    <w:rsid w:val="00E5042F"/>
    <w:rsid w:val="00E50949"/>
    <w:rsid w:val="00E50AE2"/>
    <w:rsid w:val="00E51245"/>
    <w:rsid w:val="00E515B5"/>
    <w:rsid w:val="00E51D44"/>
    <w:rsid w:val="00E52A8C"/>
    <w:rsid w:val="00E52C0D"/>
    <w:rsid w:val="00E531F2"/>
    <w:rsid w:val="00E5345A"/>
    <w:rsid w:val="00E54307"/>
    <w:rsid w:val="00E5439D"/>
    <w:rsid w:val="00E54B5A"/>
    <w:rsid w:val="00E54F45"/>
    <w:rsid w:val="00E55029"/>
    <w:rsid w:val="00E554ED"/>
    <w:rsid w:val="00E55689"/>
    <w:rsid w:val="00E56CF9"/>
    <w:rsid w:val="00E57305"/>
    <w:rsid w:val="00E6122D"/>
    <w:rsid w:val="00E612F4"/>
    <w:rsid w:val="00E6146C"/>
    <w:rsid w:val="00E63191"/>
    <w:rsid w:val="00E637AE"/>
    <w:rsid w:val="00E6390D"/>
    <w:rsid w:val="00E63A4F"/>
    <w:rsid w:val="00E63ADC"/>
    <w:rsid w:val="00E64015"/>
    <w:rsid w:val="00E64148"/>
    <w:rsid w:val="00E64DCF"/>
    <w:rsid w:val="00E651D6"/>
    <w:rsid w:val="00E6534F"/>
    <w:rsid w:val="00E654AE"/>
    <w:rsid w:val="00E660F2"/>
    <w:rsid w:val="00E66965"/>
    <w:rsid w:val="00E671D9"/>
    <w:rsid w:val="00E675E4"/>
    <w:rsid w:val="00E67A9E"/>
    <w:rsid w:val="00E67B9D"/>
    <w:rsid w:val="00E700B7"/>
    <w:rsid w:val="00E70907"/>
    <w:rsid w:val="00E70F62"/>
    <w:rsid w:val="00E714C6"/>
    <w:rsid w:val="00E71694"/>
    <w:rsid w:val="00E71AA9"/>
    <w:rsid w:val="00E71E77"/>
    <w:rsid w:val="00E7216D"/>
    <w:rsid w:val="00E7238D"/>
    <w:rsid w:val="00E73D37"/>
    <w:rsid w:val="00E73D84"/>
    <w:rsid w:val="00E73EFD"/>
    <w:rsid w:val="00E74633"/>
    <w:rsid w:val="00E74704"/>
    <w:rsid w:val="00E74F16"/>
    <w:rsid w:val="00E750CD"/>
    <w:rsid w:val="00E7545E"/>
    <w:rsid w:val="00E75BD4"/>
    <w:rsid w:val="00E75F21"/>
    <w:rsid w:val="00E76825"/>
    <w:rsid w:val="00E773B1"/>
    <w:rsid w:val="00E77477"/>
    <w:rsid w:val="00E779D8"/>
    <w:rsid w:val="00E77B63"/>
    <w:rsid w:val="00E77F1D"/>
    <w:rsid w:val="00E77FF9"/>
    <w:rsid w:val="00E801F4"/>
    <w:rsid w:val="00E808F8"/>
    <w:rsid w:val="00E817FA"/>
    <w:rsid w:val="00E81BE5"/>
    <w:rsid w:val="00E82235"/>
    <w:rsid w:val="00E8224B"/>
    <w:rsid w:val="00E82689"/>
    <w:rsid w:val="00E83865"/>
    <w:rsid w:val="00E838BF"/>
    <w:rsid w:val="00E83C85"/>
    <w:rsid w:val="00E84097"/>
    <w:rsid w:val="00E8419B"/>
    <w:rsid w:val="00E84519"/>
    <w:rsid w:val="00E849D0"/>
    <w:rsid w:val="00E84A88"/>
    <w:rsid w:val="00E84ADC"/>
    <w:rsid w:val="00E8560A"/>
    <w:rsid w:val="00E8632A"/>
    <w:rsid w:val="00E86696"/>
    <w:rsid w:val="00E86B8F"/>
    <w:rsid w:val="00E8720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9B3"/>
    <w:rsid w:val="00E93C77"/>
    <w:rsid w:val="00E93FB0"/>
    <w:rsid w:val="00E946A8"/>
    <w:rsid w:val="00E94AA4"/>
    <w:rsid w:val="00E954A3"/>
    <w:rsid w:val="00E95DFE"/>
    <w:rsid w:val="00E963FA"/>
    <w:rsid w:val="00E963FE"/>
    <w:rsid w:val="00E967D7"/>
    <w:rsid w:val="00E96895"/>
    <w:rsid w:val="00E96C38"/>
    <w:rsid w:val="00E9716F"/>
    <w:rsid w:val="00E97BD5"/>
    <w:rsid w:val="00EA0296"/>
    <w:rsid w:val="00EA05EE"/>
    <w:rsid w:val="00EA1688"/>
    <w:rsid w:val="00EA276D"/>
    <w:rsid w:val="00EA2B33"/>
    <w:rsid w:val="00EA2F26"/>
    <w:rsid w:val="00EA3773"/>
    <w:rsid w:val="00EA40CA"/>
    <w:rsid w:val="00EA44C7"/>
    <w:rsid w:val="00EA636E"/>
    <w:rsid w:val="00EA69DD"/>
    <w:rsid w:val="00EA6AB4"/>
    <w:rsid w:val="00EA6B07"/>
    <w:rsid w:val="00EA6FB8"/>
    <w:rsid w:val="00EA7178"/>
    <w:rsid w:val="00EA7D94"/>
    <w:rsid w:val="00EA7ECC"/>
    <w:rsid w:val="00EB08BB"/>
    <w:rsid w:val="00EB1B35"/>
    <w:rsid w:val="00EB20F1"/>
    <w:rsid w:val="00EB2C81"/>
    <w:rsid w:val="00EB2E65"/>
    <w:rsid w:val="00EB428C"/>
    <w:rsid w:val="00EB4456"/>
    <w:rsid w:val="00EB44BA"/>
    <w:rsid w:val="00EB45F8"/>
    <w:rsid w:val="00EB46D2"/>
    <w:rsid w:val="00EB5260"/>
    <w:rsid w:val="00EB5CC8"/>
    <w:rsid w:val="00EB61BD"/>
    <w:rsid w:val="00EB6658"/>
    <w:rsid w:val="00EB683D"/>
    <w:rsid w:val="00EB6920"/>
    <w:rsid w:val="00EB6C3E"/>
    <w:rsid w:val="00EB721F"/>
    <w:rsid w:val="00EB7751"/>
    <w:rsid w:val="00EC047F"/>
    <w:rsid w:val="00EC0631"/>
    <w:rsid w:val="00EC0EAA"/>
    <w:rsid w:val="00EC155B"/>
    <w:rsid w:val="00EC158F"/>
    <w:rsid w:val="00EC1C40"/>
    <w:rsid w:val="00EC238F"/>
    <w:rsid w:val="00EC36CE"/>
    <w:rsid w:val="00EC3AA2"/>
    <w:rsid w:val="00EC3C73"/>
    <w:rsid w:val="00EC428C"/>
    <w:rsid w:val="00EC5C1C"/>
    <w:rsid w:val="00EC5FB2"/>
    <w:rsid w:val="00EC6126"/>
    <w:rsid w:val="00EC622C"/>
    <w:rsid w:val="00EC6B5C"/>
    <w:rsid w:val="00EC6EE1"/>
    <w:rsid w:val="00EC6F50"/>
    <w:rsid w:val="00EC781B"/>
    <w:rsid w:val="00EC79C0"/>
    <w:rsid w:val="00ED08F6"/>
    <w:rsid w:val="00ED0A8E"/>
    <w:rsid w:val="00ED18FD"/>
    <w:rsid w:val="00ED1CF3"/>
    <w:rsid w:val="00ED1F2F"/>
    <w:rsid w:val="00ED29A1"/>
    <w:rsid w:val="00ED4095"/>
    <w:rsid w:val="00ED498F"/>
    <w:rsid w:val="00ED4B47"/>
    <w:rsid w:val="00ED5974"/>
    <w:rsid w:val="00ED66C2"/>
    <w:rsid w:val="00ED6C9F"/>
    <w:rsid w:val="00ED7567"/>
    <w:rsid w:val="00ED7820"/>
    <w:rsid w:val="00ED7E9C"/>
    <w:rsid w:val="00EE002B"/>
    <w:rsid w:val="00EE012E"/>
    <w:rsid w:val="00EE2418"/>
    <w:rsid w:val="00EE291B"/>
    <w:rsid w:val="00EE4111"/>
    <w:rsid w:val="00EE46A9"/>
    <w:rsid w:val="00EE4D02"/>
    <w:rsid w:val="00EE564E"/>
    <w:rsid w:val="00EE58C0"/>
    <w:rsid w:val="00EE5E1D"/>
    <w:rsid w:val="00EE5F3E"/>
    <w:rsid w:val="00EE631C"/>
    <w:rsid w:val="00EE633E"/>
    <w:rsid w:val="00EE6377"/>
    <w:rsid w:val="00EE678D"/>
    <w:rsid w:val="00EE7246"/>
    <w:rsid w:val="00EE75B2"/>
    <w:rsid w:val="00EE779E"/>
    <w:rsid w:val="00EE77FE"/>
    <w:rsid w:val="00EE79C4"/>
    <w:rsid w:val="00EE7A48"/>
    <w:rsid w:val="00EF0F1C"/>
    <w:rsid w:val="00EF170A"/>
    <w:rsid w:val="00EF1AD3"/>
    <w:rsid w:val="00EF1D17"/>
    <w:rsid w:val="00EF2D3F"/>
    <w:rsid w:val="00EF31D2"/>
    <w:rsid w:val="00EF35EF"/>
    <w:rsid w:val="00EF3717"/>
    <w:rsid w:val="00EF601F"/>
    <w:rsid w:val="00EF602C"/>
    <w:rsid w:val="00EF6207"/>
    <w:rsid w:val="00EF6862"/>
    <w:rsid w:val="00EF697B"/>
    <w:rsid w:val="00EF7200"/>
    <w:rsid w:val="00F001B0"/>
    <w:rsid w:val="00F001B4"/>
    <w:rsid w:val="00F00266"/>
    <w:rsid w:val="00F0049C"/>
    <w:rsid w:val="00F005BE"/>
    <w:rsid w:val="00F0066B"/>
    <w:rsid w:val="00F012CC"/>
    <w:rsid w:val="00F01990"/>
    <w:rsid w:val="00F025A1"/>
    <w:rsid w:val="00F02A5C"/>
    <w:rsid w:val="00F02C65"/>
    <w:rsid w:val="00F033DE"/>
    <w:rsid w:val="00F04760"/>
    <w:rsid w:val="00F04945"/>
    <w:rsid w:val="00F04994"/>
    <w:rsid w:val="00F04F6D"/>
    <w:rsid w:val="00F0516F"/>
    <w:rsid w:val="00F051FF"/>
    <w:rsid w:val="00F05BA4"/>
    <w:rsid w:val="00F06235"/>
    <w:rsid w:val="00F065FB"/>
    <w:rsid w:val="00F069F7"/>
    <w:rsid w:val="00F06AD0"/>
    <w:rsid w:val="00F071A7"/>
    <w:rsid w:val="00F07771"/>
    <w:rsid w:val="00F079BD"/>
    <w:rsid w:val="00F07A8A"/>
    <w:rsid w:val="00F07CAA"/>
    <w:rsid w:val="00F1055D"/>
    <w:rsid w:val="00F10D02"/>
    <w:rsid w:val="00F11025"/>
    <w:rsid w:val="00F117EB"/>
    <w:rsid w:val="00F11CA8"/>
    <w:rsid w:val="00F12259"/>
    <w:rsid w:val="00F125AA"/>
    <w:rsid w:val="00F12C8D"/>
    <w:rsid w:val="00F132A8"/>
    <w:rsid w:val="00F14E52"/>
    <w:rsid w:val="00F177E8"/>
    <w:rsid w:val="00F17B45"/>
    <w:rsid w:val="00F206D4"/>
    <w:rsid w:val="00F21072"/>
    <w:rsid w:val="00F21ACF"/>
    <w:rsid w:val="00F21B5C"/>
    <w:rsid w:val="00F22AFC"/>
    <w:rsid w:val="00F23171"/>
    <w:rsid w:val="00F23237"/>
    <w:rsid w:val="00F2326D"/>
    <w:rsid w:val="00F23281"/>
    <w:rsid w:val="00F23AD1"/>
    <w:rsid w:val="00F24221"/>
    <w:rsid w:val="00F245EC"/>
    <w:rsid w:val="00F24AF0"/>
    <w:rsid w:val="00F24D19"/>
    <w:rsid w:val="00F25A2F"/>
    <w:rsid w:val="00F25A38"/>
    <w:rsid w:val="00F26787"/>
    <w:rsid w:val="00F26AB8"/>
    <w:rsid w:val="00F27682"/>
    <w:rsid w:val="00F27740"/>
    <w:rsid w:val="00F27821"/>
    <w:rsid w:val="00F27FED"/>
    <w:rsid w:val="00F30F2B"/>
    <w:rsid w:val="00F317EA"/>
    <w:rsid w:val="00F31F46"/>
    <w:rsid w:val="00F31F5B"/>
    <w:rsid w:val="00F32126"/>
    <w:rsid w:val="00F32543"/>
    <w:rsid w:val="00F3297B"/>
    <w:rsid w:val="00F32EE5"/>
    <w:rsid w:val="00F335A6"/>
    <w:rsid w:val="00F33805"/>
    <w:rsid w:val="00F33C98"/>
    <w:rsid w:val="00F33DD1"/>
    <w:rsid w:val="00F3483C"/>
    <w:rsid w:val="00F34CBA"/>
    <w:rsid w:val="00F34FED"/>
    <w:rsid w:val="00F355E2"/>
    <w:rsid w:val="00F35FF0"/>
    <w:rsid w:val="00F3674B"/>
    <w:rsid w:val="00F36919"/>
    <w:rsid w:val="00F36F10"/>
    <w:rsid w:val="00F37DA7"/>
    <w:rsid w:val="00F40556"/>
    <w:rsid w:val="00F407DE"/>
    <w:rsid w:val="00F41026"/>
    <w:rsid w:val="00F41102"/>
    <w:rsid w:val="00F41131"/>
    <w:rsid w:val="00F414B3"/>
    <w:rsid w:val="00F41F69"/>
    <w:rsid w:val="00F42A47"/>
    <w:rsid w:val="00F42F03"/>
    <w:rsid w:val="00F432F0"/>
    <w:rsid w:val="00F43530"/>
    <w:rsid w:val="00F43647"/>
    <w:rsid w:val="00F43E19"/>
    <w:rsid w:val="00F4520C"/>
    <w:rsid w:val="00F457DC"/>
    <w:rsid w:val="00F464FA"/>
    <w:rsid w:val="00F46706"/>
    <w:rsid w:val="00F4675E"/>
    <w:rsid w:val="00F468DF"/>
    <w:rsid w:val="00F47066"/>
    <w:rsid w:val="00F47349"/>
    <w:rsid w:val="00F47EE7"/>
    <w:rsid w:val="00F50005"/>
    <w:rsid w:val="00F507A4"/>
    <w:rsid w:val="00F5082F"/>
    <w:rsid w:val="00F50876"/>
    <w:rsid w:val="00F50A46"/>
    <w:rsid w:val="00F51110"/>
    <w:rsid w:val="00F51771"/>
    <w:rsid w:val="00F52288"/>
    <w:rsid w:val="00F524BA"/>
    <w:rsid w:val="00F52665"/>
    <w:rsid w:val="00F527EC"/>
    <w:rsid w:val="00F534AC"/>
    <w:rsid w:val="00F550CE"/>
    <w:rsid w:val="00F5541B"/>
    <w:rsid w:val="00F56263"/>
    <w:rsid w:val="00F563EA"/>
    <w:rsid w:val="00F573F1"/>
    <w:rsid w:val="00F57AAA"/>
    <w:rsid w:val="00F6030E"/>
    <w:rsid w:val="00F60506"/>
    <w:rsid w:val="00F60BC0"/>
    <w:rsid w:val="00F60DCE"/>
    <w:rsid w:val="00F6187D"/>
    <w:rsid w:val="00F6188D"/>
    <w:rsid w:val="00F61BB8"/>
    <w:rsid w:val="00F620B5"/>
    <w:rsid w:val="00F62806"/>
    <w:rsid w:val="00F63ECC"/>
    <w:rsid w:val="00F6404F"/>
    <w:rsid w:val="00F641FF"/>
    <w:rsid w:val="00F647FE"/>
    <w:rsid w:val="00F65253"/>
    <w:rsid w:val="00F653F2"/>
    <w:rsid w:val="00F660AF"/>
    <w:rsid w:val="00F66878"/>
    <w:rsid w:val="00F67CDD"/>
    <w:rsid w:val="00F7019A"/>
    <w:rsid w:val="00F705C4"/>
    <w:rsid w:val="00F708ED"/>
    <w:rsid w:val="00F70AE4"/>
    <w:rsid w:val="00F70BA9"/>
    <w:rsid w:val="00F70C45"/>
    <w:rsid w:val="00F7113C"/>
    <w:rsid w:val="00F71D72"/>
    <w:rsid w:val="00F724AD"/>
    <w:rsid w:val="00F72D77"/>
    <w:rsid w:val="00F72E3B"/>
    <w:rsid w:val="00F743AC"/>
    <w:rsid w:val="00F745F1"/>
    <w:rsid w:val="00F74754"/>
    <w:rsid w:val="00F7485C"/>
    <w:rsid w:val="00F748CD"/>
    <w:rsid w:val="00F74A34"/>
    <w:rsid w:val="00F74A7B"/>
    <w:rsid w:val="00F7595A"/>
    <w:rsid w:val="00F759C5"/>
    <w:rsid w:val="00F75CF7"/>
    <w:rsid w:val="00F76225"/>
    <w:rsid w:val="00F765A9"/>
    <w:rsid w:val="00F7734C"/>
    <w:rsid w:val="00F7794F"/>
    <w:rsid w:val="00F77DE5"/>
    <w:rsid w:val="00F801ED"/>
    <w:rsid w:val="00F80A78"/>
    <w:rsid w:val="00F80D3E"/>
    <w:rsid w:val="00F8101D"/>
    <w:rsid w:val="00F816B0"/>
    <w:rsid w:val="00F81C5A"/>
    <w:rsid w:val="00F828F3"/>
    <w:rsid w:val="00F82A6A"/>
    <w:rsid w:val="00F82AA8"/>
    <w:rsid w:val="00F82AB5"/>
    <w:rsid w:val="00F82E79"/>
    <w:rsid w:val="00F83290"/>
    <w:rsid w:val="00F834D3"/>
    <w:rsid w:val="00F83580"/>
    <w:rsid w:val="00F8501B"/>
    <w:rsid w:val="00F85C93"/>
    <w:rsid w:val="00F85CFB"/>
    <w:rsid w:val="00F86078"/>
    <w:rsid w:val="00F861B6"/>
    <w:rsid w:val="00F90820"/>
    <w:rsid w:val="00F90BD5"/>
    <w:rsid w:val="00F92074"/>
    <w:rsid w:val="00F920E6"/>
    <w:rsid w:val="00F92A21"/>
    <w:rsid w:val="00F9304B"/>
    <w:rsid w:val="00F9422C"/>
    <w:rsid w:val="00F943B0"/>
    <w:rsid w:val="00F943C2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6A18"/>
    <w:rsid w:val="00F97268"/>
    <w:rsid w:val="00F97274"/>
    <w:rsid w:val="00F979ED"/>
    <w:rsid w:val="00F97A8D"/>
    <w:rsid w:val="00F97CF7"/>
    <w:rsid w:val="00FA16D6"/>
    <w:rsid w:val="00FA1D03"/>
    <w:rsid w:val="00FA1E20"/>
    <w:rsid w:val="00FA2530"/>
    <w:rsid w:val="00FA280D"/>
    <w:rsid w:val="00FA2844"/>
    <w:rsid w:val="00FA2878"/>
    <w:rsid w:val="00FA2BE5"/>
    <w:rsid w:val="00FA2BF0"/>
    <w:rsid w:val="00FA2CD7"/>
    <w:rsid w:val="00FA2F22"/>
    <w:rsid w:val="00FA3B2F"/>
    <w:rsid w:val="00FA408C"/>
    <w:rsid w:val="00FA4906"/>
    <w:rsid w:val="00FA4D50"/>
    <w:rsid w:val="00FA5C74"/>
    <w:rsid w:val="00FA64D8"/>
    <w:rsid w:val="00FA6B59"/>
    <w:rsid w:val="00FA6EEE"/>
    <w:rsid w:val="00FA6F39"/>
    <w:rsid w:val="00FA769A"/>
    <w:rsid w:val="00FA7A5E"/>
    <w:rsid w:val="00FB0134"/>
    <w:rsid w:val="00FB0646"/>
    <w:rsid w:val="00FB12B9"/>
    <w:rsid w:val="00FB20B0"/>
    <w:rsid w:val="00FB225F"/>
    <w:rsid w:val="00FB2FCA"/>
    <w:rsid w:val="00FB3081"/>
    <w:rsid w:val="00FB3C2D"/>
    <w:rsid w:val="00FB3EB9"/>
    <w:rsid w:val="00FB40E7"/>
    <w:rsid w:val="00FB4DF2"/>
    <w:rsid w:val="00FB4E54"/>
    <w:rsid w:val="00FB513B"/>
    <w:rsid w:val="00FB5654"/>
    <w:rsid w:val="00FB5863"/>
    <w:rsid w:val="00FB5C3D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0A9C"/>
    <w:rsid w:val="00FC1059"/>
    <w:rsid w:val="00FC11FE"/>
    <w:rsid w:val="00FC1905"/>
    <w:rsid w:val="00FC231D"/>
    <w:rsid w:val="00FC34FC"/>
    <w:rsid w:val="00FC3619"/>
    <w:rsid w:val="00FC396B"/>
    <w:rsid w:val="00FC46F0"/>
    <w:rsid w:val="00FC49D8"/>
    <w:rsid w:val="00FC4B3D"/>
    <w:rsid w:val="00FC4CF4"/>
    <w:rsid w:val="00FC5230"/>
    <w:rsid w:val="00FC54C8"/>
    <w:rsid w:val="00FC67DC"/>
    <w:rsid w:val="00FC757E"/>
    <w:rsid w:val="00FC7E84"/>
    <w:rsid w:val="00FC7F66"/>
    <w:rsid w:val="00FD125F"/>
    <w:rsid w:val="00FD162E"/>
    <w:rsid w:val="00FD1E7A"/>
    <w:rsid w:val="00FD227E"/>
    <w:rsid w:val="00FD23AD"/>
    <w:rsid w:val="00FD249F"/>
    <w:rsid w:val="00FD2F4D"/>
    <w:rsid w:val="00FD42DF"/>
    <w:rsid w:val="00FD4375"/>
    <w:rsid w:val="00FD4DBF"/>
    <w:rsid w:val="00FD5081"/>
    <w:rsid w:val="00FD52EF"/>
    <w:rsid w:val="00FD5766"/>
    <w:rsid w:val="00FD5AAB"/>
    <w:rsid w:val="00FD6118"/>
    <w:rsid w:val="00FD627C"/>
    <w:rsid w:val="00FD6E27"/>
    <w:rsid w:val="00FD6E45"/>
    <w:rsid w:val="00FD6E97"/>
    <w:rsid w:val="00FD7638"/>
    <w:rsid w:val="00FD7BEC"/>
    <w:rsid w:val="00FE00A5"/>
    <w:rsid w:val="00FE075B"/>
    <w:rsid w:val="00FE077A"/>
    <w:rsid w:val="00FE0B3E"/>
    <w:rsid w:val="00FE151D"/>
    <w:rsid w:val="00FE17B7"/>
    <w:rsid w:val="00FE1DC3"/>
    <w:rsid w:val="00FE221F"/>
    <w:rsid w:val="00FE25DE"/>
    <w:rsid w:val="00FE2A57"/>
    <w:rsid w:val="00FE2D1B"/>
    <w:rsid w:val="00FE34ED"/>
    <w:rsid w:val="00FE3A56"/>
    <w:rsid w:val="00FE41A9"/>
    <w:rsid w:val="00FE454B"/>
    <w:rsid w:val="00FE6BE9"/>
    <w:rsid w:val="00FE6DAA"/>
    <w:rsid w:val="00FE7CA0"/>
    <w:rsid w:val="00FF0097"/>
    <w:rsid w:val="00FF0933"/>
    <w:rsid w:val="00FF0ACE"/>
    <w:rsid w:val="00FF0C95"/>
    <w:rsid w:val="00FF137E"/>
    <w:rsid w:val="00FF1BAE"/>
    <w:rsid w:val="00FF229E"/>
    <w:rsid w:val="00FF2367"/>
    <w:rsid w:val="00FF2558"/>
    <w:rsid w:val="00FF32BF"/>
    <w:rsid w:val="00FF3F7C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6C27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252214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uiPriority w:val="99"/>
    <w:semiHidden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943A9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7943A9"/>
    <w:rPr>
      <w:sz w:val="22"/>
      <w:szCs w:val="20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7A7A4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7673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5.png"/><Relationship Id="rId21" Type="http://schemas.openxmlformats.org/officeDocument/2006/relationships/footer" Target="footer6.xml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image" Target="media/image26.png"/><Relationship Id="rId50" Type="http://schemas.openxmlformats.org/officeDocument/2006/relationships/hyperlink" Target="https://snyk.io/blog/jvm-ecosystem-report-2018-platform-application/" TargetMode="External"/><Relationship Id="rId55" Type="http://schemas.openxmlformats.org/officeDocument/2006/relationships/hyperlink" Target="https://eclipse.dev/Xtext/xtend/documentation/index.html" TargetMode="External"/><Relationship Id="rId63" Type="http://schemas.openxmlformats.org/officeDocument/2006/relationships/header" Target="header9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image" Target="media/image8.png"/><Relationship Id="rId11" Type="http://schemas.openxmlformats.org/officeDocument/2006/relationships/header" Target="header1.xml"/><Relationship Id="rId24" Type="http://schemas.openxmlformats.org/officeDocument/2006/relationships/header" Target="header7.xml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3" Type="http://schemas.openxmlformats.org/officeDocument/2006/relationships/hyperlink" Target="https://projects.eclipse.org/projects/modeling.mdt.ocl" TargetMode="External"/><Relationship Id="rId58" Type="http://schemas.openxmlformats.org/officeDocument/2006/relationships/hyperlink" Target="https://www.postgresql.org/about/" TargetMode="External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yperlink" Target="https://start.spring.io/" TargetMode="External"/><Relationship Id="rId19" Type="http://schemas.openxmlformats.org/officeDocument/2006/relationships/header" Target="header5.xml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image" Target="media/image6.jp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image" Target="media/image27.png"/><Relationship Id="rId56" Type="http://schemas.openxmlformats.org/officeDocument/2006/relationships/hyperlink" Target="https://spring.io/projects/spring-boot" TargetMode="External"/><Relationship Id="rId64" Type="http://schemas.openxmlformats.org/officeDocument/2006/relationships/footer" Target="footer7.xml"/><Relationship Id="rId8" Type="http://schemas.openxmlformats.org/officeDocument/2006/relationships/image" Target="media/image1.wmf"/><Relationship Id="rId51" Type="http://schemas.openxmlformats.org/officeDocument/2006/relationships/hyperlink" Target="https://eclipse.dev/modeling/emf/" TargetMode="Externa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header" Target="header8.xml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59" Type="http://schemas.openxmlformats.org/officeDocument/2006/relationships/hyperlink" Target="https://dev.mysql.com/doc/" TargetMode="External"/><Relationship Id="rId20" Type="http://schemas.openxmlformats.org/officeDocument/2006/relationships/footer" Target="footer5.xml"/><Relationship Id="rId41" Type="http://schemas.openxmlformats.org/officeDocument/2006/relationships/image" Target="media/image20.png"/><Relationship Id="rId54" Type="http://schemas.openxmlformats.org/officeDocument/2006/relationships/hyperlink" Target="https://projects.eclipse.org/projects/modeling.tmf.xtext" TargetMode="External"/><Relationship Id="rId62" Type="http://schemas.openxmlformats.org/officeDocument/2006/relationships/hyperlink" Target="https://www.jhipster.tech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image" Target="media/image4.png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49" Type="http://schemas.openxmlformats.org/officeDocument/2006/relationships/hyperlink" Target="https://docs.oracle.com/en/java/" TargetMode="External"/><Relationship Id="rId57" Type="http://schemas.openxmlformats.org/officeDocument/2006/relationships/hyperlink" Target="https://spring.io/projects/spring-security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10.png"/><Relationship Id="rId44" Type="http://schemas.openxmlformats.org/officeDocument/2006/relationships/image" Target="media/image23.png"/><Relationship Id="rId52" Type="http://schemas.openxmlformats.org/officeDocument/2006/relationships/hyperlink" Target="https://eclipse.dev/ecoretools/doc/" TargetMode="External"/><Relationship Id="rId60" Type="http://schemas.openxmlformats.org/officeDocument/2006/relationships/hyperlink" Target="https://docs.oracle.com/en/database/" TargetMode="External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9" Type="http://schemas.openxmlformats.org/officeDocument/2006/relationships/image" Target="media/image1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Jav</b:Tag>
    <b:SourceType>Report</b:SourceType>
    <b:Guid>{C6ABFD1D-1BD5-4357-8575-CA3EEF4AD6B9}</b:Guid>
    <b:Title>Java Documentation</b:Title>
    <b:RefOrder>2</b:RefOrder>
  </b:Source>
  <b:Source>
    <b:Tag>Sta23</b:Tag>
    <b:SourceType>Report</b:SourceType>
    <b:Guid>{A9B052AA-0E24-4224-B3CB-CA9A7181427C}</b:Guid>
    <b:Author>
      <b:Author>
        <b:NameList>
          <b:Person>
            <b:Last>Statista</b:Last>
          </b:Person>
        </b:NameList>
      </b:Author>
    </b:Author>
    <b:Title>Most used programming languages worldwide as of 2023</b:Title>
    <b:Year>2023</b:Year>
    <b:RefOrder>1</b:RefOrder>
  </b:Source>
</b:Sources>
</file>

<file path=customXml/itemProps1.xml><?xml version="1.0" encoding="utf-8"?>
<ds:datastoreItem xmlns:ds="http://schemas.openxmlformats.org/officeDocument/2006/customXml" ds:itemID="{C160769C-8E22-497D-8BA5-56FC0774F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54</TotalTime>
  <Pages>1</Pages>
  <Words>16811</Words>
  <Characters>95826</Characters>
  <Application>Microsoft Office Word</Application>
  <DocSecurity>0</DocSecurity>
  <Lines>798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aDSL – Наменски језик за подршку брзог успостављања</vt:lpstr>
    </vt:vector>
  </TitlesOfParts>
  <Company/>
  <LinksUpToDate>false</LinksUpToDate>
  <CharactersWithSpaces>112413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TN_MSc_JelenaHrnjak_Rad</dc:title>
  <dc:subject>Доменски оријентисано моделовање и језици</dc:subject>
  <dc:creator>Jelena Hrnjak</dc:creator>
  <cp:keywords/>
  <dc:description/>
  <cp:lastModifiedBy>Jelena Hrnjak</cp:lastModifiedBy>
  <cp:revision>1709</cp:revision>
  <cp:lastPrinted>2023-09-11T13:15:00Z</cp:lastPrinted>
  <dcterms:created xsi:type="dcterms:W3CDTF">2022-09-13T11:56:00Z</dcterms:created>
  <dcterms:modified xsi:type="dcterms:W3CDTF">2023-09-11T13:16:00Z</dcterms:modified>
</cp:coreProperties>
</file>